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0" w:name="資工系物件導向程式實習"/>
      <w:bookmarkEnd w:id="0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cs="Times New Roman"/>
        </w:rPr>
      </w:pPr>
    </w:p>
    <w:p w14:paraId="66C748EC" w14:textId="36531927" w:rsidR="00A24463" w:rsidRDefault="00A24463" w:rsidP="00A24463">
      <w:pPr>
        <w:jc w:val="center"/>
        <w:rPr>
          <w:rFonts w:cs="Times New Roman"/>
        </w:rPr>
      </w:pPr>
    </w:p>
    <w:p w14:paraId="6BC5B3C7" w14:textId="468D7CE8" w:rsidR="00A24463" w:rsidRPr="00A24463" w:rsidRDefault="00B23633" w:rsidP="00A24463">
      <w:pPr>
        <w:jc w:val="center"/>
        <w:rPr>
          <w:rFonts w:cs="Times New Roman"/>
          <w:sz w:val="36"/>
          <w:szCs w:val="44"/>
        </w:rPr>
      </w:pPr>
      <w:r>
        <w:rPr>
          <w:rFonts w:cs="Times New Roman" w:hint="eastAsia"/>
          <w:sz w:val="36"/>
          <w:szCs w:val="44"/>
        </w:rPr>
        <w:t>冰火</w:t>
      </w:r>
      <w:r w:rsidR="000C4E6E">
        <w:rPr>
          <w:rFonts w:cs="Times New Roman" w:hint="eastAsia"/>
          <w:sz w:val="36"/>
          <w:szCs w:val="44"/>
        </w:rPr>
        <w:t>人</w:t>
      </w:r>
    </w:p>
    <w:p w14:paraId="20B3AE2B" w14:textId="5CDD199A" w:rsidR="00A24463" w:rsidRDefault="007F0FCD" w:rsidP="00A24463">
      <w:pPr>
        <w:jc w:val="center"/>
        <w:rPr>
          <w:rFonts w:cs="Times New Roman"/>
        </w:rPr>
      </w:pPr>
      <w:r w:rsidRPr="007F0FCD">
        <w:rPr>
          <w:rFonts w:cs="Times New Roman"/>
          <w:noProof/>
        </w:rPr>
        <w:drawing>
          <wp:inline distT="0" distB="0" distL="0" distR="0" wp14:anchorId="292C1285" wp14:editId="77F21F48">
            <wp:extent cx="5274310" cy="3962400"/>
            <wp:effectExtent l="0" t="0" r="2540" b="0"/>
            <wp:docPr id="1" name="圖片 1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cs="Times New Roman"/>
        </w:rPr>
      </w:pPr>
    </w:p>
    <w:p w14:paraId="2F731070" w14:textId="640121F1" w:rsidR="00A24463" w:rsidRPr="00A24463" w:rsidRDefault="00A24463" w:rsidP="00A24463">
      <w:pPr>
        <w:jc w:val="center"/>
        <w:rPr>
          <w:rFonts w:cs="Times New Roman"/>
          <w:sz w:val="36"/>
          <w:szCs w:val="36"/>
        </w:rPr>
      </w:pPr>
      <w:r w:rsidRPr="00A24463">
        <w:rPr>
          <w:rFonts w:cs="Times New Roman"/>
          <w:sz w:val="36"/>
          <w:szCs w:val="36"/>
        </w:rPr>
        <w:t>第</w:t>
      </w:r>
      <w:r w:rsidR="00B23633">
        <w:rPr>
          <w:rFonts w:cs="Times New Roman" w:hint="eastAsia"/>
          <w:sz w:val="36"/>
          <w:szCs w:val="36"/>
        </w:rPr>
        <w:t>36</w:t>
      </w:r>
      <w:r w:rsidRPr="00A24463">
        <w:rPr>
          <w:rFonts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cs="Times New Roman"/>
          <w:sz w:val="36"/>
          <w:szCs w:val="36"/>
        </w:rPr>
      </w:pPr>
    </w:p>
    <w:p w14:paraId="7F8F865A" w14:textId="57A59C0E" w:rsidR="00A24463" w:rsidRP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1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黃品宥</w:t>
      </w:r>
    </w:p>
    <w:p w14:paraId="6E69C3EA" w14:textId="3B195D4F" w:rsidR="00A24463" w:rsidRDefault="00B23633" w:rsidP="00A24463">
      <w:pPr>
        <w:jc w:val="center"/>
        <w:rPr>
          <w:rFonts w:cs="Times New Roman"/>
          <w:sz w:val="36"/>
          <w:szCs w:val="36"/>
        </w:rPr>
      </w:pPr>
      <w:r>
        <w:rPr>
          <w:rFonts w:cs="Times New Roman" w:hint="eastAsia"/>
          <w:sz w:val="36"/>
          <w:szCs w:val="36"/>
        </w:rPr>
        <w:t>108590025</w:t>
      </w:r>
      <w:r w:rsidR="00A24463" w:rsidRPr="00A24463">
        <w:rPr>
          <w:rFonts w:cs="Times New Roman"/>
          <w:sz w:val="36"/>
          <w:szCs w:val="36"/>
        </w:rPr>
        <w:t xml:space="preserve"> </w:t>
      </w:r>
      <w:r>
        <w:rPr>
          <w:rFonts w:cs="Times New Roman" w:hint="eastAsia"/>
          <w:sz w:val="36"/>
          <w:szCs w:val="36"/>
        </w:rPr>
        <w:t>劉立傑</w:t>
      </w:r>
    </w:p>
    <w:p w14:paraId="0369E34D" w14:textId="77777777" w:rsidR="00A64482" w:rsidRDefault="00A64482">
      <w:pPr>
        <w:widowControl/>
        <w:rPr>
          <w:rFonts w:cs="Times New Roman"/>
          <w:b/>
          <w:sz w:val="36"/>
          <w:szCs w:val="44"/>
        </w:rPr>
        <w:sectPr w:rsidR="00A64482" w:rsidSect="009554B9">
          <w:footerReference w:type="default" r:id="rId9"/>
          <w:headerReference w:type="first" r:id="rId10"/>
          <w:footerReference w:type="first" r:id="rId11"/>
          <w:pgSz w:w="11906" w:h="16838"/>
          <w:pgMar w:top="1440" w:right="1800" w:bottom="1440" w:left="1800" w:header="851" w:footer="992" w:gutter="0"/>
          <w:pgNumType w:start="0"/>
          <w:cols w:space="425"/>
          <w:docGrid w:type="lines" w:linePitch="360"/>
        </w:sectPr>
      </w:pPr>
    </w:p>
    <w:p w14:paraId="3C93A04F" w14:textId="4BCE09D8" w:rsidR="00A24463" w:rsidRPr="00A24463" w:rsidRDefault="00A24463" w:rsidP="00A24463">
      <w:pPr>
        <w:jc w:val="center"/>
        <w:rPr>
          <w:rFonts w:cs="Times New Roman"/>
          <w:b/>
          <w:sz w:val="36"/>
          <w:szCs w:val="44"/>
        </w:rPr>
      </w:pPr>
      <w:r w:rsidRPr="00A24463">
        <w:rPr>
          <w:rFonts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簡介</w:t>
      </w:r>
    </w:p>
    <w:p w14:paraId="19B3595C" w14:textId="28BCBE78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動機</w:t>
      </w:r>
      <w:r>
        <w:rPr>
          <w:rFonts w:cs="Times New Roman" w:hint="eastAsia"/>
          <w:sz w:val="28"/>
          <w:szCs w:val="28"/>
          <w:lang w:eastAsia="zh-TW"/>
        </w:rPr>
        <w:t xml:space="preserve"> </w:t>
      </w:r>
      <w:r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2BCFEA3" w14:textId="1E914C92" w:rsidR="00A24463" w:rsidRPr="00A24463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分工</w:t>
      </w:r>
      <w:r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..</w:t>
      </w:r>
      <w:r w:rsidR="00AB7AF0">
        <w:rPr>
          <w:rFonts w:cs="Times New Roman"/>
          <w:sz w:val="28"/>
          <w:szCs w:val="28"/>
          <w:lang w:eastAsia="zh-TW"/>
        </w:rPr>
        <w:t>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C674BC">
        <w:rPr>
          <w:rFonts w:cs="Times New Roman" w:hint="eastAsia"/>
          <w:sz w:val="28"/>
          <w:szCs w:val="28"/>
          <w:lang w:eastAsia="zh-TW"/>
        </w:rPr>
        <w:t>1</w:t>
      </w:r>
    </w:p>
    <w:p w14:paraId="51D44FB8" w14:textId="4F493B1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遊戲介紹</w:t>
      </w:r>
    </w:p>
    <w:p w14:paraId="476DF5D1" w14:textId="2762C8A1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遊戲說明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AB7AF0">
        <w:rPr>
          <w:rFonts w:cs="Times New Roman"/>
          <w:sz w:val="28"/>
          <w:szCs w:val="28"/>
          <w:lang w:eastAsia="zh-TW"/>
        </w:rPr>
        <w:tab/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1</w:t>
      </w:r>
    </w:p>
    <w:p w14:paraId="4844850E" w14:textId="1039F2FD" w:rsidR="00A24463" w:rsidRPr="00AB7AF0" w:rsidRDefault="00A24463" w:rsidP="00AB7AF0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2"/>
          <w:w w:val="95"/>
          <w:sz w:val="28"/>
          <w:szCs w:val="28"/>
          <w:lang w:eastAsia="zh-TW"/>
        </w:rPr>
        <w:t>遊戲圖形</w:t>
      </w:r>
      <w:r w:rsidR="00AB7AF0">
        <w:rPr>
          <w:rFonts w:cs="Times New Roman"/>
          <w:spacing w:val="2"/>
          <w:w w:val="95"/>
          <w:sz w:val="28"/>
          <w:szCs w:val="28"/>
          <w:lang w:eastAsia="zh-TW"/>
        </w:rPr>
        <w:tab/>
      </w:r>
      <w:r w:rsidR="00AB7AF0">
        <w:rPr>
          <w:rFonts w:cs="Times New Roman"/>
          <w:sz w:val="28"/>
          <w:szCs w:val="28"/>
          <w:lang w:eastAsia="zh-TW"/>
        </w:rPr>
        <w:t>…………………………………………</w:t>
      </w:r>
      <w:r w:rsidR="00AB7AF0">
        <w:rPr>
          <w:rFonts w:cs="Times New Roman" w:hint="eastAsia"/>
          <w:sz w:val="28"/>
          <w:szCs w:val="28"/>
          <w:lang w:eastAsia="zh-TW"/>
        </w:rPr>
        <w:t>.</w:t>
      </w:r>
      <w:r w:rsidR="00AB7AF0">
        <w:rPr>
          <w:rFonts w:cs="Times New Roman"/>
          <w:sz w:val="28"/>
          <w:szCs w:val="28"/>
          <w:lang w:eastAsia="zh-TW"/>
        </w:rPr>
        <w:t>……</w:t>
      </w:r>
      <w:r w:rsidR="00AB7AF0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 w:hint="eastAsia"/>
          <w:sz w:val="28"/>
          <w:szCs w:val="28"/>
          <w:lang w:eastAsia="zh-TW"/>
        </w:rPr>
        <w:t>2</w:t>
      </w:r>
    </w:p>
    <w:p w14:paraId="6BCF9359" w14:textId="14712192" w:rsidR="00A24463" w:rsidRPr="00A24463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  </w:t>
      </w:r>
      <w:r w:rsidR="00AB7AF0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AB7AF0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2B24DC60" w14:textId="50E7D0BF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程式設計</w:t>
      </w:r>
    </w:p>
    <w:p w14:paraId="68401BF5" w14:textId="2EDEFF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FA17DA">
        <w:rPr>
          <w:rFonts w:cs="Times New Roman" w:hint="eastAsia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5</w:t>
      </w:r>
    </w:p>
    <w:p w14:paraId="1D149EBD" w14:textId="13403361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6</w:t>
      </w:r>
    </w:p>
    <w:p w14:paraId="3D854A57" w14:textId="5B3F2A04" w:rsidR="00A24463" w:rsidRPr="00A24463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 xml:space="preserve"> 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2DDDEEA6" w14:textId="6BFFBCCD" w:rsidR="00A24463" w:rsidRPr="00A24463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A24463">
        <w:rPr>
          <w:rFonts w:cs="Times New Roman"/>
          <w:b/>
          <w:sz w:val="28"/>
          <w:szCs w:val="28"/>
        </w:rPr>
        <w:t>結語</w:t>
      </w:r>
    </w:p>
    <w:p w14:paraId="4CFAF072" w14:textId="5501A30E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問題及解決方法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96938F5" w14:textId="3A7B9065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4"/>
          <w:sz w:val="28"/>
          <w:szCs w:val="28"/>
          <w:lang w:eastAsia="zh-TW"/>
        </w:rPr>
        <w:t>時間表</w:t>
      </w:r>
      <w:r w:rsidR="00FA17DA">
        <w:rPr>
          <w:rFonts w:cs="Times New Roman" w:hint="eastAsia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.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. </w:t>
      </w:r>
      <w:r w:rsidR="00FA17DA">
        <w:rPr>
          <w:rFonts w:cs="Times New Roman"/>
          <w:spacing w:val="-1"/>
          <w:sz w:val="28"/>
          <w:szCs w:val="28"/>
          <w:lang w:eastAsia="zh-TW"/>
        </w:rPr>
        <w:t>7</w:t>
      </w:r>
    </w:p>
    <w:p w14:paraId="12721244" w14:textId="1D9047A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pacing w:val="-6"/>
          <w:sz w:val="28"/>
          <w:szCs w:val="28"/>
          <w:lang w:eastAsia="zh-TW"/>
        </w:rPr>
        <w:t>貢獻比例</w:t>
      </w:r>
      <w:r w:rsidR="00FA17DA">
        <w:rPr>
          <w:rFonts w:cs="Times New Roman" w:hint="eastAsia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6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77E693A4" w14:textId="786154BD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8</w:t>
      </w:r>
    </w:p>
    <w:p w14:paraId="5057B047" w14:textId="5BBDE69F" w:rsidR="00A24463" w:rsidRPr="00FA17DA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收獲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7FF51322" w14:textId="51C4AD41" w:rsidR="00A24463" w:rsidRPr="00A24463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A24463">
        <w:rPr>
          <w:rFonts w:cs="Times New Roman"/>
          <w:sz w:val="28"/>
          <w:szCs w:val="28"/>
        </w:rPr>
        <w:t>心得、感想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9</w:t>
      </w:r>
    </w:p>
    <w:p w14:paraId="58985D85" w14:textId="4B0331FF" w:rsidR="00FA17DA" w:rsidRPr="00A24463" w:rsidRDefault="00A24463" w:rsidP="00FA17DA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A24463">
        <w:rPr>
          <w:rFonts w:cs="Times New Roman"/>
          <w:sz w:val="28"/>
          <w:szCs w:val="28"/>
          <w:lang w:eastAsia="zh-TW"/>
        </w:rPr>
        <w:t>對於本課程的建議</w:t>
      </w:r>
      <w:r w:rsidR="00FA17DA">
        <w:rPr>
          <w:rFonts w:cs="Times New Roman" w:hint="eastAsia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z w:val="28"/>
          <w:szCs w:val="28"/>
          <w:lang w:eastAsia="zh-TW"/>
        </w:rPr>
        <w:t xml:space="preserve"> </w:t>
      </w:r>
      <w:r w:rsidR="00FA17DA">
        <w:rPr>
          <w:rFonts w:cs="Times New Roman"/>
          <w:spacing w:val="-1"/>
          <w:sz w:val="28"/>
          <w:szCs w:val="28"/>
          <w:lang w:eastAsia="zh-TW"/>
        </w:rPr>
        <w:t>……………………………………</w:t>
      </w:r>
      <w:r w:rsidR="00FA17DA">
        <w:rPr>
          <w:rFonts w:cs="Times New Roman" w:hint="eastAsia"/>
          <w:spacing w:val="-1"/>
          <w:sz w:val="28"/>
          <w:szCs w:val="28"/>
          <w:lang w:eastAsia="zh-TW"/>
        </w:rPr>
        <w:t xml:space="preserve">. </w:t>
      </w:r>
      <w:r w:rsidR="00FA17DA">
        <w:rPr>
          <w:rFonts w:cs="Times New Roman"/>
          <w:spacing w:val="-1"/>
          <w:sz w:val="28"/>
          <w:szCs w:val="28"/>
          <w:lang w:eastAsia="zh-TW"/>
        </w:rPr>
        <w:t>10</w:t>
      </w:r>
    </w:p>
    <w:p w14:paraId="026ECFAB" w14:textId="684897AC" w:rsidR="00A24463" w:rsidRPr="00B141FC" w:rsidRDefault="00A24463" w:rsidP="00B141FC">
      <w:pPr>
        <w:spacing w:line="400" w:lineRule="exact"/>
        <w:rPr>
          <w:rFonts w:cs="Times New Roman"/>
          <w:sz w:val="28"/>
          <w:szCs w:val="28"/>
        </w:rPr>
      </w:pPr>
    </w:p>
    <w:p w14:paraId="7B70DA0C" w14:textId="2164CDF4" w:rsidR="00A24463" w:rsidRDefault="00A24463" w:rsidP="00A24463">
      <w:pPr>
        <w:spacing w:line="400" w:lineRule="exact"/>
        <w:rPr>
          <w:rFonts w:cs="Times New Roman"/>
          <w:szCs w:val="28"/>
        </w:rPr>
      </w:pPr>
    </w:p>
    <w:p w14:paraId="333DC86F" w14:textId="643F060A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0D7A4EB" w14:textId="4BDEABC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3871CEE9" w14:textId="011B88A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8563780" w14:textId="3E9BF242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A99B43" w14:textId="28B65439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5C9E459" w14:textId="5D4A1BC6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7F185511" w14:textId="63845AB8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993443" w14:textId="7B76CBFF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177CF7CA" w14:textId="303AC77E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4933321E" w14:textId="77777777" w:rsidR="00B23633" w:rsidRDefault="00B23633" w:rsidP="00A24463">
      <w:pPr>
        <w:spacing w:line="400" w:lineRule="exact"/>
        <w:rPr>
          <w:rFonts w:cs="Times New Roman"/>
          <w:szCs w:val="28"/>
        </w:rPr>
      </w:pPr>
    </w:p>
    <w:p w14:paraId="670871C1" w14:textId="77777777" w:rsidR="002D7EFB" w:rsidRDefault="002D7EFB" w:rsidP="002D7EFB">
      <w:pPr>
        <w:widowControl/>
        <w:rPr>
          <w:rFonts w:cs="Times New Roman"/>
          <w:szCs w:val="28"/>
        </w:rPr>
        <w:sectPr w:rsidR="002D7EFB" w:rsidSect="00A64482">
          <w:headerReference w:type="default" r:id="rId12"/>
          <w:footerReference w:type="default" r:id="rId13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</w:p>
    <w:p w14:paraId="15425937" w14:textId="0F987750" w:rsidR="00241DD1" w:rsidRDefault="00241DD1" w:rsidP="008D7C09">
      <w:pPr>
        <w:pStyle w:val="1"/>
      </w:pPr>
      <w:r>
        <w:rPr>
          <w:rFonts w:hint="eastAsia"/>
        </w:rPr>
        <w:lastRenderedPageBreak/>
        <w:t>簡介</w:t>
      </w:r>
    </w:p>
    <w:p w14:paraId="6532D1D4" w14:textId="69A8A7F3" w:rsidR="00241DD1" w:rsidRDefault="00241DD1" w:rsidP="008D7C09">
      <w:pPr>
        <w:pStyle w:val="2"/>
      </w:pPr>
      <w:r>
        <w:rPr>
          <w:rFonts w:hint="eastAsia"/>
        </w:rPr>
        <w:t>動機</w:t>
      </w:r>
    </w:p>
    <w:p w14:paraId="064011BD" w14:textId="2442C954" w:rsidR="00241DD1" w:rsidRPr="005A6D61" w:rsidRDefault="005A6D61" w:rsidP="005A6D61">
      <w:pPr>
        <w:ind w:left="480" w:firstLine="480"/>
        <w:rPr>
          <w:rFonts w:ascii="標楷體" w:hAnsi="標楷體"/>
          <w:szCs w:val="28"/>
        </w:rPr>
      </w:pPr>
      <w:r w:rsidRPr="005A6D61">
        <w:rPr>
          <w:rFonts w:ascii="標楷體" w:hAnsi="標楷體" w:hint="eastAsia"/>
          <w:szCs w:val="28"/>
        </w:rPr>
        <w:t>這學期的物件導向程式設計實習</w:t>
      </w:r>
      <w:r>
        <w:rPr>
          <w:rFonts w:ascii="標楷體" w:hAnsi="標楷體" w:hint="eastAsia"/>
          <w:szCs w:val="28"/>
        </w:rPr>
        <w:t>是上學期物件導向程式設計課程的實作，運用了GameFramework的框架實作一款遊戲，想到了以前遊玩過的冰火姊弟覺得</w:t>
      </w:r>
      <w:r w:rsidR="00421047">
        <w:rPr>
          <w:rFonts w:ascii="標楷體" w:hAnsi="標楷體" w:hint="eastAsia"/>
          <w:szCs w:val="28"/>
        </w:rPr>
        <w:t>有許多不同功能的物件可以挑戰，就</w:t>
      </w:r>
      <w:r w:rsidR="004350D0">
        <w:rPr>
          <w:rFonts w:ascii="標楷體" w:hAnsi="標楷體" w:hint="eastAsia"/>
          <w:szCs w:val="28"/>
        </w:rPr>
        <w:t>試著</w:t>
      </w:r>
      <w:r>
        <w:rPr>
          <w:rFonts w:ascii="標楷體" w:hAnsi="標楷體" w:hint="eastAsia"/>
          <w:szCs w:val="28"/>
        </w:rPr>
        <w:t>製作</w:t>
      </w:r>
      <w:r w:rsidR="004350D0">
        <w:rPr>
          <w:rFonts w:ascii="標楷體" w:hAnsi="標楷體" w:hint="eastAsia"/>
          <w:szCs w:val="28"/>
        </w:rPr>
        <w:t>看看</w:t>
      </w:r>
      <w:r>
        <w:rPr>
          <w:rFonts w:ascii="標楷體" w:hAnsi="標楷體" w:hint="eastAsia"/>
          <w:szCs w:val="28"/>
        </w:rPr>
        <w:t>。</w:t>
      </w:r>
    </w:p>
    <w:p w14:paraId="5602661D" w14:textId="7AF412C6" w:rsidR="00241DD1" w:rsidRDefault="005A6D61" w:rsidP="008D7C09">
      <w:pPr>
        <w:pStyle w:val="2"/>
      </w:pPr>
      <w:r>
        <w:rPr>
          <w:rFonts w:hint="eastAsia"/>
        </w:rPr>
        <w:t>分工</w:t>
      </w:r>
    </w:p>
    <w:p w14:paraId="777B68C2" w14:textId="6A30EFDF" w:rsidR="005A6D61" w:rsidRDefault="005A6D61" w:rsidP="005A6D61">
      <w:pPr>
        <w:ind w:left="480"/>
      </w:pPr>
      <w:r>
        <w:rPr>
          <w:rFonts w:hint="eastAsia"/>
        </w:rPr>
        <w:t>黃品宥：冰火湖類別、通關門類別、拉桿升降類別，素材修剪</w:t>
      </w:r>
      <w:r w:rsidR="008D7F3C">
        <w:rPr>
          <w:rFonts w:hint="eastAsia"/>
        </w:rPr>
        <w:t>，</w:t>
      </w:r>
    </w:p>
    <w:p w14:paraId="353F13EB" w14:textId="139DC12E" w:rsidR="005A6D61" w:rsidRDefault="005A6D61" w:rsidP="005A6D61">
      <w:pPr>
        <w:ind w:left="480"/>
      </w:pPr>
      <w:r>
        <w:rPr>
          <w:rFonts w:hint="eastAsia"/>
        </w:rPr>
        <w:t>劉立傑：冰火姊弟類別、重力世界、地圖、可推動方塊類別</w:t>
      </w:r>
      <w:r w:rsidR="008D7F3C">
        <w:rPr>
          <w:rFonts w:hint="eastAsia"/>
        </w:rPr>
        <w:t>，遊戲選單，遊戲說明</w:t>
      </w:r>
    </w:p>
    <w:p w14:paraId="17D9E939" w14:textId="351D3B0E" w:rsidR="005A6D61" w:rsidRDefault="005A6D61" w:rsidP="008D7C09">
      <w:pPr>
        <w:pStyle w:val="1"/>
      </w:pPr>
      <w:r>
        <w:rPr>
          <w:rFonts w:hint="eastAsia"/>
        </w:rPr>
        <w:t>遊戲介紹</w:t>
      </w:r>
    </w:p>
    <w:p w14:paraId="6817D82A" w14:textId="4B6A9CDD" w:rsidR="005A6D61" w:rsidRDefault="008D7C09" w:rsidP="008D7C09">
      <w:pPr>
        <w:pStyle w:val="2"/>
        <w:numPr>
          <w:ilvl w:val="0"/>
          <w:numId w:val="14"/>
        </w:numPr>
      </w:pPr>
      <w:r w:rsidRPr="008D7C09">
        <w:rPr>
          <w:rFonts w:hint="eastAsia"/>
        </w:rPr>
        <w:t>遊戲說明</w:t>
      </w:r>
    </w:p>
    <w:p w14:paraId="5410A060" w14:textId="68963D5F" w:rsidR="004350D0" w:rsidRDefault="004350D0" w:rsidP="004350D0">
      <w:pPr>
        <w:ind w:left="480" w:firstLine="480"/>
        <w:jc w:val="both"/>
      </w:pPr>
      <w:r>
        <w:rPr>
          <w:rFonts w:hint="eastAsia"/>
        </w:rPr>
        <w:t>這個是一個雙人遊戲，以</w:t>
      </w:r>
      <w:r>
        <w:rPr>
          <w:rFonts w:hint="eastAsia"/>
        </w:rPr>
        <w:t>WSAD</w:t>
      </w:r>
      <w:r>
        <w:rPr>
          <w:rFonts w:hint="eastAsia"/>
        </w:rPr>
        <w:t>操控冰人，上下左右方向鍵操控火人，經過各種關卡，以及吃冰火鑽石，最後跑到通關門來通關</w:t>
      </w:r>
      <w:r w:rsidR="00C87DFE">
        <w:rPr>
          <w:rFonts w:hint="eastAsia"/>
        </w:rPr>
        <w:t>，</w:t>
      </w:r>
      <w:r w:rsidR="00B44388">
        <w:rPr>
          <w:rFonts w:hint="eastAsia"/>
        </w:rPr>
        <w:t>火人可以吃紅色鑽石，可以碰紅色水，不能吃藍色鑽石，不能碰藍色水，冰人反之</w:t>
      </w:r>
      <w:r w:rsidR="00AB7AF0">
        <w:rPr>
          <w:rFonts w:hint="eastAsia"/>
        </w:rPr>
        <w:t>，冰人與火人都不能碰綠色水，</w:t>
      </w:r>
      <w:r w:rsidR="00C87DFE">
        <w:rPr>
          <w:rFonts w:hint="eastAsia"/>
        </w:rPr>
        <w:t>密技方面是按下</w:t>
      </w:r>
      <w:r w:rsidR="00C87DFE">
        <w:rPr>
          <w:rFonts w:hint="eastAsia"/>
        </w:rPr>
        <w:t>P</w:t>
      </w:r>
      <w:r w:rsidR="00C87DFE">
        <w:rPr>
          <w:rFonts w:hint="eastAsia"/>
        </w:rPr>
        <w:t>可以無視紅藍綠水直接通過</w:t>
      </w:r>
      <w:r>
        <w:rPr>
          <w:rFonts w:hint="eastAsia"/>
        </w:rPr>
        <w:t>。</w:t>
      </w:r>
    </w:p>
    <w:p w14:paraId="7672B516" w14:textId="0E369A4D" w:rsidR="008D7C09" w:rsidRDefault="008D7C09" w:rsidP="008D7C09">
      <w:pPr>
        <w:pStyle w:val="2"/>
      </w:pPr>
      <w:r>
        <w:rPr>
          <w:rFonts w:hint="eastAsia"/>
        </w:rPr>
        <w:lastRenderedPageBreak/>
        <w:t>遊戲圖形</w:t>
      </w:r>
    </w:p>
    <w:p w14:paraId="5FCA25C8" w14:textId="5E8CA5CC" w:rsidR="004350D0" w:rsidRDefault="007F0FCD" w:rsidP="004350D0">
      <w:pPr>
        <w:ind w:left="480"/>
      </w:pPr>
      <w:r w:rsidRPr="007F0FCD">
        <w:rPr>
          <w:noProof/>
        </w:rPr>
        <w:drawing>
          <wp:inline distT="0" distB="0" distL="0" distR="0" wp14:anchorId="54C160FF" wp14:editId="5D005309">
            <wp:extent cx="5274310" cy="3962400"/>
            <wp:effectExtent l="0" t="0" r="2540" b="0"/>
            <wp:docPr id="6" name="圖片 6" descr="一張含有 文字, 計分板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圖片 6" descr="一張含有 文字, 計分板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432C4" w14:textId="02BC5BA6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74EC5D2" wp14:editId="11263B44">
            <wp:extent cx="5274310" cy="3048000"/>
            <wp:effectExtent l="0" t="0" r="2540" b="0"/>
            <wp:docPr id="3" name="圖片 3" descr="一張含有 文字, 電子用品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3" descr="一張含有 文字, 電子用品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4AEC6" w14:textId="1FED2D7B" w:rsidR="004C442B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22D70F9E" wp14:editId="161ADF17">
            <wp:extent cx="5274310" cy="3960495"/>
            <wp:effectExtent l="0" t="0" r="2540" b="190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60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7D08" w14:textId="244D9ACF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9BEBE8A" wp14:editId="43E4318C">
            <wp:extent cx="5274310" cy="3993515"/>
            <wp:effectExtent l="0" t="0" r="2540" b="6985"/>
            <wp:docPr id="5" name="圖片 5" descr="一張含有 文字, 玩具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, 玩具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9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8AD99" w14:textId="2C9E0E6F" w:rsidR="004C442B" w:rsidRDefault="00014AFA" w:rsidP="004350D0">
      <w:pPr>
        <w:ind w:left="480"/>
      </w:pPr>
      <w:r w:rsidRPr="00014AFA">
        <w:rPr>
          <w:noProof/>
        </w:rPr>
        <w:lastRenderedPageBreak/>
        <w:drawing>
          <wp:inline distT="0" distB="0" distL="0" distR="0" wp14:anchorId="469C78EA" wp14:editId="557B05A2">
            <wp:extent cx="5274310" cy="3937635"/>
            <wp:effectExtent l="0" t="0" r="2540" b="5715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37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B2563" w14:textId="7B33146D" w:rsidR="004C442B" w:rsidRDefault="004C442B" w:rsidP="004350D0">
      <w:pPr>
        <w:ind w:left="480"/>
      </w:pPr>
      <w:r w:rsidRPr="004C442B">
        <w:rPr>
          <w:noProof/>
        </w:rPr>
        <w:drawing>
          <wp:inline distT="0" distB="0" distL="0" distR="0" wp14:anchorId="25FDEA16" wp14:editId="4FD6B6E3">
            <wp:extent cx="5274310" cy="3077845"/>
            <wp:effectExtent l="0" t="0" r="2540" b="82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77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A3A45D" w14:textId="52C04113" w:rsidR="004C442B" w:rsidRPr="004350D0" w:rsidRDefault="004C442B" w:rsidP="004350D0">
      <w:pPr>
        <w:ind w:left="480"/>
      </w:pPr>
      <w:r w:rsidRPr="004C442B">
        <w:rPr>
          <w:noProof/>
        </w:rPr>
        <w:lastRenderedPageBreak/>
        <w:drawing>
          <wp:inline distT="0" distB="0" distL="0" distR="0" wp14:anchorId="348D59C8" wp14:editId="01B89644">
            <wp:extent cx="5274310" cy="3097530"/>
            <wp:effectExtent l="0" t="0" r="2540" b="762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7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B408D" w14:textId="3C03BB2C" w:rsidR="008D7C09" w:rsidRDefault="008D7C09" w:rsidP="008D7C09">
      <w:pPr>
        <w:pStyle w:val="2"/>
      </w:pPr>
      <w:r>
        <w:rPr>
          <w:rFonts w:hint="eastAsia"/>
        </w:rPr>
        <w:t>遊戲音效</w:t>
      </w:r>
    </w:p>
    <w:p w14:paraId="76306910" w14:textId="4952477B" w:rsidR="00C6345F" w:rsidRDefault="008715F2" w:rsidP="008715F2">
      <w:pPr>
        <w:ind w:left="480"/>
      </w:pPr>
      <w:r>
        <w:rPr>
          <w:rFonts w:hint="eastAsia"/>
        </w:rPr>
        <w:t>遊戲背景音效</w:t>
      </w:r>
      <w:r w:rsidRPr="008715F2">
        <w:t>LevelMusic.mp3</w:t>
      </w:r>
    </w:p>
    <w:p w14:paraId="748D1731" w14:textId="77777777" w:rsidR="008715F2" w:rsidRPr="00C6345F" w:rsidRDefault="008715F2" w:rsidP="008715F2">
      <w:pPr>
        <w:ind w:left="480"/>
      </w:pPr>
    </w:p>
    <w:p w14:paraId="7451BB2C" w14:textId="2F355D43" w:rsidR="008D7C09" w:rsidRDefault="008D7C09" w:rsidP="008D7C09">
      <w:pPr>
        <w:pStyle w:val="1"/>
      </w:pPr>
      <w:r>
        <w:rPr>
          <w:rFonts w:hint="eastAsia"/>
        </w:rPr>
        <w:t>程式設計</w:t>
      </w:r>
    </w:p>
    <w:p w14:paraId="254E775A" w14:textId="63BFA703" w:rsidR="008D7C09" w:rsidRDefault="008D7C09" w:rsidP="008D7C09">
      <w:pPr>
        <w:pStyle w:val="2"/>
        <w:numPr>
          <w:ilvl w:val="0"/>
          <w:numId w:val="15"/>
        </w:numPr>
      </w:pPr>
      <w:r>
        <w:rPr>
          <w:rFonts w:hint="eastAsia"/>
        </w:rPr>
        <w:t>程式架構</w:t>
      </w:r>
    </w:p>
    <w:p w14:paraId="4A7713CD" w14:textId="50658ADB" w:rsidR="008715F2" w:rsidRDefault="0092175E" w:rsidP="0092175E">
      <w:pPr>
        <w:ind w:left="480"/>
      </w:pPr>
      <w:r>
        <w:rPr>
          <w:rFonts w:hint="eastAsia"/>
        </w:rPr>
        <w:t>我們的程式分為</w:t>
      </w:r>
      <w:r>
        <w:t>6</w:t>
      </w:r>
      <w:r>
        <w:rPr>
          <w:rFonts w:hint="eastAsia"/>
        </w:rPr>
        <w:t>個</w:t>
      </w:r>
      <w:r>
        <w:rPr>
          <w:rFonts w:hint="eastAsia"/>
        </w:rPr>
        <w:t>GameState</w:t>
      </w:r>
      <w:r>
        <w:t>:</w:t>
      </w:r>
    </w:p>
    <w:p w14:paraId="01BA46B9" w14:textId="291A7C04" w:rsidR="0092175E" w:rsidRDefault="0092175E" w:rsidP="0092175E">
      <w:pPr>
        <w:ind w:left="480"/>
      </w:pPr>
      <w:r>
        <w:tab/>
        <w:t>GameStateInit</w:t>
      </w:r>
      <w:r w:rsidR="005F2044">
        <w:tab/>
      </w:r>
      <w:r w:rsidR="005F2044">
        <w:tab/>
      </w:r>
      <w:r w:rsidR="005F2044">
        <w:rPr>
          <w:rFonts w:hint="eastAsia"/>
        </w:rPr>
        <w:t>遊戲大廳</w:t>
      </w:r>
    </w:p>
    <w:p w14:paraId="718DACB1" w14:textId="7814722D" w:rsidR="0092175E" w:rsidRDefault="0092175E" w:rsidP="0092175E">
      <w:pPr>
        <w:ind w:left="480"/>
      </w:pPr>
      <w:r>
        <w:tab/>
        <w:t>GameStateMenu</w:t>
      </w:r>
      <w:r w:rsidR="005F2044">
        <w:tab/>
      </w:r>
      <w:r w:rsidR="005F2044">
        <w:rPr>
          <w:rFonts w:hint="eastAsia"/>
        </w:rPr>
        <w:t>遊戲關卡選單</w:t>
      </w:r>
    </w:p>
    <w:p w14:paraId="656090DA" w14:textId="37AE3B1C" w:rsidR="0092175E" w:rsidRDefault="0092175E" w:rsidP="0092175E">
      <w:pPr>
        <w:ind w:left="480"/>
      </w:pPr>
      <w:r>
        <w:tab/>
      </w:r>
      <w:r>
        <w:rPr>
          <w:rFonts w:hint="eastAsia"/>
        </w:rPr>
        <w:t>Ga</w:t>
      </w:r>
      <w:r>
        <w:t>meStateRun</w:t>
      </w:r>
      <w:r w:rsidR="005F2044">
        <w:tab/>
      </w:r>
      <w:r w:rsidR="005F2044">
        <w:rPr>
          <w:rFonts w:hint="eastAsia"/>
        </w:rPr>
        <w:t>第一關</w:t>
      </w:r>
    </w:p>
    <w:p w14:paraId="6663B7E9" w14:textId="6B4357DD" w:rsidR="0092175E" w:rsidRDefault="0092175E" w:rsidP="0092175E">
      <w:pPr>
        <w:ind w:left="480"/>
      </w:pPr>
      <w:r>
        <w:tab/>
        <w:t>GameStateRun2</w:t>
      </w:r>
      <w:r w:rsidR="005F2044">
        <w:tab/>
      </w:r>
      <w:r w:rsidR="005F2044">
        <w:rPr>
          <w:rFonts w:hint="eastAsia"/>
        </w:rPr>
        <w:t>第二關</w:t>
      </w:r>
    </w:p>
    <w:p w14:paraId="1BE0228F" w14:textId="7AF81285" w:rsidR="0092175E" w:rsidRDefault="0092175E" w:rsidP="0092175E">
      <w:pPr>
        <w:ind w:left="480"/>
      </w:pPr>
      <w:r>
        <w:tab/>
        <w:t>GameStateWin</w:t>
      </w:r>
      <w:r w:rsidR="005F2044">
        <w:tab/>
      </w:r>
      <w:r w:rsidR="005F2044">
        <w:rPr>
          <w:rFonts w:hint="eastAsia"/>
        </w:rPr>
        <w:t>遊戲贏</w:t>
      </w:r>
    </w:p>
    <w:p w14:paraId="0183B456" w14:textId="3125A3DF" w:rsidR="005F2044" w:rsidRDefault="0092175E" w:rsidP="005F2044">
      <w:pPr>
        <w:ind w:left="480"/>
      </w:pPr>
      <w:r>
        <w:tab/>
      </w:r>
      <w:r w:rsidRPr="0092175E">
        <w:t>CGameStateOver</w:t>
      </w:r>
      <w:r w:rsidR="005F2044">
        <w:tab/>
      </w:r>
      <w:r w:rsidR="005F2044">
        <w:rPr>
          <w:rFonts w:hint="eastAsia"/>
        </w:rPr>
        <w:t>遊戲輸</w:t>
      </w:r>
    </w:p>
    <w:p w14:paraId="0C0C71F7" w14:textId="77777777" w:rsidR="005F2044" w:rsidRDefault="005F2044" w:rsidP="005F2044">
      <w:pPr>
        <w:ind w:left="480"/>
      </w:pPr>
    </w:p>
    <w:p w14:paraId="72789767" w14:textId="08800D03" w:rsidR="008B4166" w:rsidRDefault="005F2044" w:rsidP="008B4166">
      <w:pPr>
        <w:pStyle w:val="a9"/>
        <w:numPr>
          <w:ilvl w:val="0"/>
          <w:numId w:val="17"/>
        </w:num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Init</w:t>
      </w:r>
    </w:p>
    <w:p w14:paraId="30A70B5B" w14:textId="23759F6B" w:rsidR="00340E2B" w:rsidRDefault="00340E2B" w:rsidP="00340E2B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Init</w:t>
      </w:r>
      <w:r>
        <w:rPr>
          <w:rFonts w:hint="eastAsia"/>
        </w:rPr>
        <w:t>中點擊齒輪會載入遊戲說明圖片，按下</w:t>
      </w:r>
      <w:r>
        <w:rPr>
          <w:rFonts w:hint="eastAsia"/>
        </w:rPr>
        <w:t>Back</w:t>
      </w:r>
      <w:r>
        <w:rPr>
          <w:rFonts w:hint="eastAsia"/>
        </w:rPr>
        <w:t>，說明圖片會消失，點擊</w:t>
      </w:r>
      <w:r>
        <w:rPr>
          <w:rFonts w:hint="eastAsia"/>
        </w:rPr>
        <w:t>P</w:t>
      </w:r>
      <w:r>
        <w:t>lay</w:t>
      </w:r>
      <w:r>
        <w:rPr>
          <w:rFonts w:hint="eastAsia"/>
        </w:rPr>
        <w:t>會跳轉到</w:t>
      </w:r>
      <w:r>
        <w:rPr>
          <w:rFonts w:hint="eastAsia"/>
        </w:rPr>
        <w:t>Ga</w:t>
      </w:r>
      <w:r>
        <w:t>meStateMenu</w:t>
      </w:r>
      <w:r>
        <w:rPr>
          <w:rFonts w:hint="eastAsia"/>
        </w:rPr>
        <w:t>。</w:t>
      </w:r>
    </w:p>
    <w:p w14:paraId="3987BC46" w14:textId="520E1FFB" w:rsidR="008B4166" w:rsidRDefault="00340E2B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t>G</w:t>
      </w:r>
      <w:r>
        <w:rPr>
          <w:rFonts w:hint="eastAsia"/>
        </w:rPr>
        <w:t>a</w:t>
      </w:r>
      <w:r>
        <w:t>meStateMenu</w:t>
      </w:r>
    </w:p>
    <w:p w14:paraId="132F2DFC" w14:textId="77A475A7" w:rsidR="00AE31F8" w:rsidRDefault="00AE31F8" w:rsidP="00354C28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Menu</w:t>
      </w:r>
      <w:r>
        <w:rPr>
          <w:rFonts w:hint="eastAsia"/>
        </w:rPr>
        <w:t>中點擊最下面的關卡會進入</w:t>
      </w:r>
      <w:r>
        <w:rPr>
          <w:rFonts w:hint="eastAsia"/>
        </w:rPr>
        <w:t>G</w:t>
      </w:r>
      <w:r>
        <w:t>ameStateRun(</w:t>
      </w:r>
      <w:r>
        <w:rPr>
          <w:rFonts w:hint="eastAsia"/>
        </w:rPr>
        <w:t>第一關</w:t>
      </w:r>
      <w:r>
        <w:t>)</w:t>
      </w:r>
      <w:r>
        <w:rPr>
          <w:rFonts w:hint="eastAsia"/>
        </w:rPr>
        <w:t>，往上點擊一個關卡會進入</w:t>
      </w:r>
      <w:r>
        <w:rPr>
          <w:rFonts w:hint="eastAsia"/>
        </w:rPr>
        <w:t>G</w:t>
      </w:r>
      <w:r>
        <w:t>ameStateRun2(</w:t>
      </w:r>
      <w:r>
        <w:rPr>
          <w:rFonts w:hint="eastAsia"/>
        </w:rPr>
        <w:t>第二關</w:t>
      </w:r>
      <w:r>
        <w:t>)</w:t>
      </w:r>
      <w:r>
        <w:rPr>
          <w:rFonts w:hint="eastAsia"/>
        </w:rPr>
        <w:t>，點擊</w:t>
      </w:r>
      <w:r>
        <w:rPr>
          <w:rFonts w:hint="eastAsia"/>
        </w:rPr>
        <w:t>Back</w:t>
      </w:r>
      <w:r>
        <w:rPr>
          <w:rFonts w:hint="eastAsia"/>
        </w:rPr>
        <w:t>會返回</w:t>
      </w:r>
      <w:r>
        <w:rPr>
          <w:rFonts w:hint="eastAsia"/>
        </w:rPr>
        <w:t>Ga</w:t>
      </w:r>
      <w:r>
        <w:t>meStateInit</w:t>
      </w:r>
      <w:r>
        <w:rPr>
          <w:rFonts w:hint="eastAsia"/>
        </w:rPr>
        <w:t>。</w:t>
      </w:r>
    </w:p>
    <w:p w14:paraId="7B4289AA" w14:textId="77777777" w:rsidR="00354C28" w:rsidRDefault="00354C28" w:rsidP="00354C28">
      <w:pPr>
        <w:ind w:left="480" w:firstLine="360"/>
      </w:pPr>
    </w:p>
    <w:p w14:paraId="6A8B065E" w14:textId="4121F33E" w:rsidR="008B4166" w:rsidRDefault="00AE31F8" w:rsidP="008B4166">
      <w:pPr>
        <w:pStyle w:val="a9"/>
        <w:numPr>
          <w:ilvl w:val="0"/>
          <w:numId w:val="17"/>
        </w:numPr>
        <w:rPr>
          <w:lang w:eastAsia="zh-TW"/>
        </w:rPr>
      </w:pPr>
      <w:r>
        <w:rPr>
          <w:rFonts w:hint="eastAsia"/>
          <w:lang w:eastAsia="zh-TW"/>
        </w:rPr>
        <w:lastRenderedPageBreak/>
        <w:t>G</w:t>
      </w:r>
      <w:r>
        <w:rPr>
          <w:lang w:eastAsia="zh-TW"/>
        </w:rPr>
        <w:t>ameStateRun</w:t>
      </w:r>
    </w:p>
    <w:p w14:paraId="19345DEA" w14:textId="1F43F07E" w:rsidR="008B4166" w:rsidRDefault="00AE31F8" w:rsidP="008B4166">
      <w:pPr>
        <w:ind w:left="480" w:firstLine="360"/>
      </w:pPr>
      <w:r>
        <w:rPr>
          <w:rFonts w:hint="eastAsia"/>
        </w:rPr>
        <w:t>在</w:t>
      </w:r>
      <w:r>
        <w:rPr>
          <w:rFonts w:hint="eastAsia"/>
        </w:rPr>
        <w:t>GameStateRun</w:t>
      </w:r>
      <w:r>
        <w:rPr>
          <w:rFonts w:hint="eastAsia"/>
        </w:rPr>
        <w:t>中會生成冰火人與許多物件，物件之間的碰種會導致物件屬性的改變與</w:t>
      </w:r>
      <w:r>
        <w:rPr>
          <w:rFonts w:hint="eastAsia"/>
        </w:rPr>
        <w:t>GameState</w:t>
      </w:r>
      <w:r>
        <w:rPr>
          <w:rFonts w:hint="eastAsia"/>
        </w:rPr>
        <w:t>的跳轉</w:t>
      </w:r>
      <w:r w:rsidR="00435F6F">
        <w:rPr>
          <w:rFonts w:hint="eastAsia"/>
        </w:rPr>
        <w:t>。</w:t>
      </w:r>
    </w:p>
    <w:p w14:paraId="0C6DD00B" w14:textId="77777777" w:rsidR="008B4166" w:rsidRDefault="008B4166" w:rsidP="008B4166">
      <w:pPr>
        <w:ind w:left="480" w:firstLine="360"/>
      </w:pPr>
    </w:p>
    <w:p w14:paraId="3D6946C4" w14:textId="6BD2E74C" w:rsidR="008B4166" w:rsidRDefault="00AE31F8" w:rsidP="008B4166">
      <w:pPr>
        <w:ind w:left="480" w:firstLine="360"/>
      </w:pPr>
      <w:r>
        <w:rPr>
          <w:rFonts w:hint="eastAsia"/>
        </w:rPr>
        <w:t>火人碰到火鑽時，火鑽的</w:t>
      </w:r>
      <w:r w:rsidRPr="00AE31F8">
        <w:t>is_alive</w:t>
      </w:r>
      <w:r>
        <w:rPr>
          <w:rFonts w:hint="eastAsia"/>
        </w:rPr>
        <w:t>會變成</w:t>
      </w:r>
      <w:r>
        <w:rPr>
          <w:rFonts w:hint="eastAsia"/>
        </w:rPr>
        <w:t>false</w:t>
      </w:r>
      <w:r>
        <w:rPr>
          <w:rFonts w:hint="eastAsia"/>
        </w:rPr>
        <w:t>，火鑽就會消失，</w:t>
      </w:r>
      <w:r w:rsidRPr="00AE31F8">
        <w:t>CInteger</w:t>
      </w:r>
      <w:r w:rsidR="00435F6F">
        <w:rPr>
          <w:rFonts w:hint="eastAsia"/>
        </w:rPr>
        <w:t>的</w:t>
      </w:r>
      <w:r w:rsidR="00435F6F" w:rsidRPr="00435F6F">
        <w:t>hits_left</w:t>
      </w:r>
      <w:r w:rsidR="00435F6F">
        <w:rPr>
          <w:rFonts w:hint="eastAsia"/>
        </w:rPr>
        <w:t>就會</w:t>
      </w:r>
      <w:r w:rsidR="00435F6F">
        <w:rPr>
          <w:rFonts w:hint="eastAsia"/>
        </w:rPr>
        <w:t>+1</w:t>
      </w:r>
    </w:p>
    <w:p w14:paraId="15003C62" w14:textId="77777777" w:rsidR="008B4166" w:rsidRDefault="008B4166" w:rsidP="008B4166">
      <w:pPr>
        <w:ind w:left="480" w:firstLine="360"/>
      </w:pPr>
    </w:p>
    <w:p w14:paraId="66203A76" w14:textId="45193320" w:rsidR="008B4166" w:rsidRDefault="00435F6F" w:rsidP="008B4166">
      <w:pPr>
        <w:ind w:left="480" w:firstLine="360"/>
      </w:pPr>
      <w:r>
        <w:rPr>
          <w:rFonts w:hint="eastAsia"/>
        </w:rPr>
        <w:t>火人碰到藍水與綠水時，</w:t>
      </w:r>
      <w:r w:rsidRPr="00AE31F8">
        <w:t>CInteger</w:t>
      </w:r>
      <w:r>
        <w:rPr>
          <w:rFonts w:hint="eastAsia"/>
        </w:rPr>
        <w:t>的</w:t>
      </w:r>
      <w:r w:rsidRPr="00435F6F">
        <w:t>hits_lake</w:t>
      </w:r>
      <w:r>
        <w:rPr>
          <w:rFonts w:hint="eastAsia"/>
        </w:rPr>
        <w:t>就會</w:t>
      </w:r>
      <w:r>
        <w:rPr>
          <w:rFonts w:hint="eastAsia"/>
        </w:rPr>
        <w:t>-1</w:t>
      </w:r>
      <w:r>
        <w:rPr>
          <w:rFonts w:hint="eastAsia"/>
        </w:rPr>
        <w:t>，</w:t>
      </w:r>
      <w:r w:rsidRPr="00435F6F">
        <w:t>hits_lake</w:t>
      </w:r>
      <w:r>
        <w:rPr>
          <w:rFonts w:hint="eastAsia"/>
        </w:rPr>
        <w:t>預設值為</w:t>
      </w:r>
      <w:r>
        <w:rPr>
          <w:rFonts w:hint="eastAsia"/>
        </w:rPr>
        <w:t>1</w:t>
      </w:r>
      <w:r>
        <w:rPr>
          <w:rFonts w:hint="eastAsia"/>
        </w:rPr>
        <w:t>，只要小於等於</w:t>
      </w:r>
      <w:r>
        <w:rPr>
          <w:rFonts w:hint="eastAsia"/>
        </w:rPr>
        <w:t>0</w:t>
      </w:r>
      <w:r>
        <w:rPr>
          <w:rFonts w:hint="eastAsia"/>
        </w:rPr>
        <w:t>就會跳轉到</w:t>
      </w:r>
      <w:r>
        <w:rPr>
          <w:rFonts w:hint="eastAsia"/>
        </w:rPr>
        <w:t>GameStateOver</w:t>
      </w:r>
      <w:r>
        <w:rPr>
          <w:rFonts w:hint="eastAsia"/>
        </w:rPr>
        <w:t>。</w:t>
      </w:r>
    </w:p>
    <w:p w14:paraId="72CB1CF3" w14:textId="77777777" w:rsidR="008B4166" w:rsidRDefault="008B4166" w:rsidP="008B4166">
      <w:pPr>
        <w:ind w:left="480" w:firstLine="360"/>
      </w:pPr>
    </w:p>
    <w:p w14:paraId="41E47182" w14:textId="75229DAB" w:rsidR="008B4166" w:rsidRDefault="00435F6F" w:rsidP="008B4166">
      <w:pPr>
        <w:ind w:left="480" w:firstLine="360"/>
      </w:pPr>
      <w:r>
        <w:rPr>
          <w:rFonts w:hint="eastAsia"/>
        </w:rPr>
        <w:t>箱子碰到火人時，就會傳一個</w:t>
      </w:r>
      <w:r>
        <w:rPr>
          <w:rFonts w:hint="eastAsia"/>
        </w:rPr>
        <w:t>bool</w:t>
      </w:r>
      <w:r>
        <w:rPr>
          <w:rFonts w:hint="eastAsia"/>
        </w:rPr>
        <w:t>到火人的物件，讓火人無法前進</w:t>
      </w:r>
      <w:r w:rsidR="008B4166">
        <w:rPr>
          <w:rFonts w:hint="eastAsia"/>
        </w:rPr>
        <w:t>，當火人跳上箱子時，也會傳一個</w:t>
      </w:r>
      <w:r w:rsidR="008B4166">
        <w:rPr>
          <w:rFonts w:hint="eastAsia"/>
        </w:rPr>
        <w:t>bool</w:t>
      </w:r>
      <w:r w:rsidR="008B4166">
        <w:rPr>
          <w:rFonts w:hint="eastAsia"/>
        </w:rPr>
        <w:t>給火人，讓火人地板設置在箱子上。</w:t>
      </w:r>
    </w:p>
    <w:p w14:paraId="4C07B204" w14:textId="77777777" w:rsidR="008B4166" w:rsidRDefault="008B4166" w:rsidP="008B4166">
      <w:pPr>
        <w:ind w:left="480" w:firstLine="360"/>
      </w:pPr>
    </w:p>
    <w:p w14:paraId="481AA364" w14:textId="5E4517E5" w:rsidR="008B4166" w:rsidRDefault="008B4166" w:rsidP="008B4166">
      <w:r>
        <w:tab/>
      </w:r>
      <w:r>
        <w:rPr>
          <w:rFonts w:hint="eastAsia"/>
        </w:rPr>
        <w:t>冰人亦然。</w:t>
      </w:r>
    </w:p>
    <w:p w14:paraId="1BB2A13B" w14:textId="77777777" w:rsidR="008B4166" w:rsidRDefault="008B4166" w:rsidP="008B4166"/>
    <w:p w14:paraId="597A6373" w14:textId="42A844A8" w:rsidR="00435F6F" w:rsidRDefault="008B4166" w:rsidP="008B4166">
      <w:r>
        <w:tab/>
      </w:r>
      <w:r>
        <w:rPr>
          <w:rFonts w:hint="eastAsia"/>
        </w:rPr>
        <w:t>當火人與冰人同時碰撞到各自通關門時，就會跳轉到</w:t>
      </w:r>
      <w:r>
        <w:rPr>
          <w:rFonts w:hint="eastAsia"/>
        </w:rPr>
        <w:t>GameStateWin</w:t>
      </w:r>
      <w:r>
        <w:rPr>
          <w:rFonts w:hint="eastAsia"/>
        </w:rPr>
        <w:t>。</w:t>
      </w:r>
    </w:p>
    <w:p w14:paraId="4C5EAB49" w14:textId="77777777" w:rsidR="00354C28" w:rsidRDefault="00354C28" w:rsidP="008B4166"/>
    <w:p w14:paraId="66C8A60E" w14:textId="6C0B6F37" w:rsidR="00AE31F8" w:rsidRDefault="008B4166" w:rsidP="00AE31F8">
      <w:pPr>
        <w:pStyle w:val="a9"/>
        <w:numPr>
          <w:ilvl w:val="0"/>
          <w:numId w:val="17"/>
        </w:numPr>
        <w:rPr>
          <w:lang w:eastAsia="zh-TW"/>
        </w:rPr>
      </w:pPr>
      <w:r>
        <w:t>GameStateRun2</w:t>
      </w:r>
    </w:p>
    <w:p w14:paraId="66B01DEC" w14:textId="66DDE995" w:rsidR="008B4166" w:rsidRDefault="008B4166" w:rsidP="008B4166">
      <w:pPr>
        <w:ind w:left="360" w:firstLine="480"/>
      </w:pPr>
      <w:r>
        <w:rPr>
          <w:rFonts w:hint="eastAsia"/>
        </w:rPr>
        <w:t>Ga</w:t>
      </w:r>
      <w:r>
        <w:t>meStateRun2</w:t>
      </w:r>
      <w:r>
        <w:rPr>
          <w:rFonts w:hint="eastAsia"/>
        </w:rPr>
        <w:t>的物件碰撞情形與第一關相同。</w:t>
      </w:r>
    </w:p>
    <w:p w14:paraId="6A56DFB4" w14:textId="77777777" w:rsidR="00354C28" w:rsidRDefault="00354C28" w:rsidP="008B4166">
      <w:pPr>
        <w:ind w:left="360" w:firstLine="480"/>
      </w:pPr>
    </w:p>
    <w:p w14:paraId="0D78C213" w14:textId="1CD49F98" w:rsidR="008B4166" w:rsidRDefault="00104624" w:rsidP="008B4166">
      <w:pPr>
        <w:pStyle w:val="a9"/>
        <w:numPr>
          <w:ilvl w:val="0"/>
          <w:numId w:val="17"/>
        </w:numPr>
      </w:pPr>
      <w:r>
        <w:t>GameStateWin</w:t>
      </w:r>
    </w:p>
    <w:p w14:paraId="0DB686EC" w14:textId="442615B2" w:rsidR="008B4166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Ga</w:t>
      </w:r>
      <w:r>
        <w:rPr>
          <w:lang w:eastAsia="zh-TW"/>
        </w:rPr>
        <w:t>meStateWin</w:t>
      </w:r>
      <w:r>
        <w:rPr>
          <w:rFonts w:hint="eastAsia"/>
          <w:lang w:eastAsia="zh-TW"/>
        </w:rPr>
        <w:t>的畫面會根據是否吃到指定數量的鑽石來打勾。</w:t>
      </w:r>
    </w:p>
    <w:p w14:paraId="0D53B2D0" w14:textId="21D0EFC8" w:rsidR="00104624" w:rsidRDefault="00104624" w:rsidP="008B4166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Continue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678B9B01" w14:textId="77777777" w:rsidR="00354C28" w:rsidRDefault="00354C28" w:rsidP="008B4166">
      <w:pPr>
        <w:pStyle w:val="a9"/>
        <w:ind w:left="840" w:firstLine="0"/>
        <w:rPr>
          <w:lang w:eastAsia="zh-TW"/>
        </w:rPr>
      </w:pPr>
    </w:p>
    <w:p w14:paraId="2F4458B2" w14:textId="502FFEF4" w:rsidR="008B4166" w:rsidRDefault="00104624" w:rsidP="00AE31F8">
      <w:pPr>
        <w:pStyle w:val="a9"/>
        <w:numPr>
          <w:ilvl w:val="0"/>
          <w:numId w:val="17"/>
        </w:numPr>
        <w:rPr>
          <w:lang w:eastAsia="zh-TW"/>
        </w:rPr>
      </w:pPr>
      <w:r w:rsidRPr="0092175E">
        <w:t>CGameStateOver</w:t>
      </w:r>
    </w:p>
    <w:p w14:paraId="398964D6" w14:textId="69302B33" w:rsidR="00AE31F8" w:rsidRDefault="00104624" w:rsidP="00104624">
      <w:pPr>
        <w:pStyle w:val="a9"/>
        <w:ind w:left="840" w:firstLine="0"/>
        <w:rPr>
          <w:lang w:eastAsia="zh-TW"/>
        </w:rPr>
      </w:pPr>
      <w:r>
        <w:rPr>
          <w:rFonts w:hint="eastAsia"/>
          <w:lang w:eastAsia="zh-TW"/>
        </w:rPr>
        <w:t>按下</w:t>
      </w:r>
      <w:r>
        <w:rPr>
          <w:rFonts w:hint="eastAsia"/>
          <w:lang w:eastAsia="zh-TW"/>
        </w:rPr>
        <w:t>Retry</w:t>
      </w:r>
      <w:r>
        <w:rPr>
          <w:rFonts w:hint="eastAsia"/>
          <w:lang w:eastAsia="zh-TW"/>
        </w:rPr>
        <w:t>可以重是當前關卡，按下</w:t>
      </w:r>
      <w:r>
        <w:rPr>
          <w:rFonts w:hint="eastAsia"/>
          <w:lang w:eastAsia="zh-TW"/>
        </w:rPr>
        <w:t>Menu</w:t>
      </w:r>
      <w:r>
        <w:rPr>
          <w:rFonts w:hint="eastAsia"/>
          <w:lang w:eastAsia="zh-TW"/>
        </w:rPr>
        <w:t>後回到</w:t>
      </w:r>
      <w:r>
        <w:rPr>
          <w:rFonts w:hint="eastAsia"/>
          <w:lang w:eastAsia="zh-TW"/>
        </w:rPr>
        <w:t>G</w:t>
      </w:r>
      <w:r>
        <w:rPr>
          <w:lang w:eastAsia="zh-TW"/>
        </w:rPr>
        <w:t>ameStateMenu(</w:t>
      </w:r>
      <w:r>
        <w:rPr>
          <w:rFonts w:hint="eastAsia"/>
          <w:lang w:eastAsia="zh-TW"/>
        </w:rPr>
        <w:t>遊戲選單</w:t>
      </w:r>
      <w:r>
        <w:rPr>
          <w:lang w:eastAsia="zh-TW"/>
        </w:rPr>
        <w:t>)</w:t>
      </w:r>
    </w:p>
    <w:p w14:paraId="77F637E3" w14:textId="77777777" w:rsidR="00A033BF" w:rsidRPr="008715F2" w:rsidRDefault="00A033BF" w:rsidP="00104624">
      <w:pPr>
        <w:pStyle w:val="a9"/>
        <w:ind w:left="840" w:firstLine="0"/>
        <w:rPr>
          <w:lang w:eastAsia="zh-TW"/>
        </w:rPr>
      </w:pPr>
    </w:p>
    <w:p w14:paraId="5892C315" w14:textId="553F8706" w:rsidR="008D7C09" w:rsidRDefault="008D7C09" w:rsidP="008D7C09">
      <w:pPr>
        <w:pStyle w:val="2"/>
      </w:pPr>
      <w:r>
        <w:rPr>
          <w:rFonts w:hint="eastAsia"/>
        </w:rPr>
        <w:t>程式類別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96"/>
        <w:gridCol w:w="1210"/>
        <w:gridCol w:w="1414"/>
        <w:gridCol w:w="4176"/>
      </w:tblGrid>
      <w:tr w:rsidR="002916BE" w14:paraId="3D90B030" w14:textId="77777777" w:rsidTr="002916BE">
        <w:tc>
          <w:tcPr>
            <w:tcW w:w="1476" w:type="dxa"/>
          </w:tcPr>
          <w:p w14:paraId="235DD7E3" w14:textId="07E78793" w:rsidR="002916BE" w:rsidRDefault="002916BE" w:rsidP="002916BE">
            <w:r>
              <w:rPr>
                <w:rFonts w:hint="eastAsia"/>
              </w:rPr>
              <w:t>類別名稱</w:t>
            </w:r>
          </w:p>
        </w:tc>
        <w:tc>
          <w:tcPr>
            <w:tcW w:w="1213" w:type="dxa"/>
          </w:tcPr>
          <w:p w14:paraId="622FF5A1" w14:textId="3C87D68E" w:rsidR="002916BE" w:rsidRDefault="002916BE" w:rsidP="002916BE">
            <w:r>
              <w:rPr>
                <w:rFonts w:hint="eastAsia"/>
              </w:rPr>
              <w:t>.h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1417" w:type="dxa"/>
          </w:tcPr>
          <w:p w14:paraId="64EF1D58" w14:textId="7EF80165" w:rsidR="002916BE" w:rsidRDefault="002916BE" w:rsidP="002916BE">
            <w:r>
              <w:rPr>
                <w:rFonts w:hint="eastAsia"/>
              </w:rPr>
              <w:t>.c</w:t>
            </w:r>
            <w:r>
              <w:t>pp</w:t>
            </w:r>
            <w:r>
              <w:rPr>
                <w:rFonts w:hint="eastAsia"/>
              </w:rPr>
              <w:t>檔行數</w:t>
            </w:r>
          </w:p>
        </w:tc>
        <w:tc>
          <w:tcPr>
            <w:tcW w:w="4190" w:type="dxa"/>
          </w:tcPr>
          <w:p w14:paraId="44459C79" w14:textId="306389D8" w:rsidR="002916BE" w:rsidRDefault="002916BE" w:rsidP="002916BE">
            <w:r>
              <w:rPr>
                <w:rFonts w:hint="eastAsia"/>
              </w:rPr>
              <w:t>說明</w:t>
            </w:r>
          </w:p>
        </w:tc>
      </w:tr>
      <w:tr w:rsidR="002916BE" w14:paraId="0B2CCC48" w14:textId="77777777" w:rsidTr="002916BE">
        <w:tc>
          <w:tcPr>
            <w:tcW w:w="1476" w:type="dxa"/>
          </w:tcPr>
          <w:p w14:paraId="72C4004B" w14:textId="78B10B2E" w:rsidR="002916BE" w:rsidRDefault="002916BE" w:rsidP="002916BE">
            <w:r>
              <w:t>box</w:t>
            </w:r>
          </w:p>
        </w:tc>
        <w:tc>
          <w:tcPr>
            <w:tcW w:w="1213" w:type="dxa"/>
          </w:tcPr>
          <w:p w14:paraId="644C3BCC" w14:textId="78FE48F0" w:rsidR="002916BE" w:rsidRDefault="00994BE0" w:rsidP="002916BE">
            <w:r>
              <w:rPr>
                <w:rFonts w:hint="eastAsia"/>
              </w:rPr>
              <w:t>4</w:t>
            </w:r>
            <w:r>
              <w:t>7</w:t>
            </w:r>
          </w:p>
        </w:tc>
        <w:tc>
          <w:tcPr>
            <w:tcW w:w="1417" w:type="dxa"/>
          </w:tcPr>
          <w:p w14:paraId="5B9EF95E" w14:textId="6CA3DB6C" w:rsidR="002916BE" w:rsidRDefault="004C6C5D" w:rsidP="002916BE">
            <w:r>
              <w:rPr>
                <w:rFonts w:hint="eastAsia"/>
              </w:rPr>
              <w:t>226</w:t>
            </w:r>
          </w:p>
        </w:tc>
        <w:tc>
          <w:tcPr>
            <w:tcW w:w="4190" w:type="dxa"/>
          </w:tcPr>
          <w:p w14:paraId="7CD17971" w14:textId="45429B1D" w:rsidR="002916BE" w:rsidRDefault="0092175E" w:rsidP="002916BE">
            <w:r>
              <w:rPr>
                <w:rFonts w:hint="eastAsia"/>
              </w:rPr>
              <w:t>可推動箱子類別</w:t>
            </w:r>
          </w:p>
        </w:tc>
      </w:tr>
      <w:tr w:rsidR="002916BE" w14:paraId="5989165C" w14:textId="77777777" w:rsidTr="002916BE">
        <w:tc>
          <w:tcPr>
            <w:tcW w:w="1476" w:type="dxa"/>
          </w:tcPr>
          <w:p w14:paraId="50A58CBE" w14:textId="6CE5EF3F" w:rsidR="002916BE" w:rsidRDefault="002916BE" w:rsidP="002916BE">
            <w:r>
              <w:t>Button</w:t>
            </w:r>
          </w:p>
        </w:tc>
        <w:tc>
          <w:tcPr>
            <w:tcW w:w="1213" w:type="dxa"/>
          </w:tcPr>
          <w:p w14:paraId="7A1543C4" w14:textId="33CB4C29" w:rsidR="002916BE" w:rsidRDefault="00994BE0" w:rsidP="002916BE">
            <w:r>
              <w:rPr>
                <w:rFonts w:hint="eastAsia"/>
              </w:rPr>
              <w:t>3</w:t>
            </w:r>
            <w:r>
              <w:t>5</w:t>
            </w:r>
          </w:p>
        </w:tc>
        <w:tc>
          <w:tcPr>
            <w:tcW w:w="1417" w:type="dxa"/>
          </w:tcPr>
          <w:p w14:paraId="1CD5A1E1" w14:textId="6C151ED0" w:rsidR="002916BE" w:rsidRDefault="004C6C5D" w:rsidP="002916BE">
            <w:r>
              <w:rPr>
                <w:rFonts w:hint="eastAsia"/>
              </w:rPr>
              <w:t>173</w:t>
            </w:r>
          </w:p>
        </w:tc>
        <w:tc>
          <w:tcPr>
            <w:tcW w:w="4190" w:type="dxa"/>
          </w:tcPr>
          <w:p w14:paraId="4AAFE8F7" w14:textId="7C41D8AB" w:rsidR="002916BE" w:rsidRDefault="0092175E" w:rsidP="002916BE">
            <w:r>
              <w:rPr>
                <w:rFonts w:hint="eastAsia"/>
              </w:rPr>
              <w:t>可採按鈕類別</w:t>
            </w:r>
          </w:p>
        </w:tc>
      </w:tr>
      <w:tr w:rsidR="002916BE" w14:paraId="079CBB19" w14:textId="77777777" w:rsidTr="002916BE">
        <w:tc>
          <w:tcPr>
            <w:tcW w:w="1476" w:type="dxa"/>
          </w:tcPr>
          <w:p w14:paraId="7B2B9DF6" w14:textId="6848C5C5" w:rsidR="002916BE" w:rsidRDefault="002916BE" w:rsidP="002916BE">
            <w:r>
              <w:t>GreenLake</w:t>
            </w:r>
          </w:p>
        </w:tc>
        <w:tc>
          <w:tcPr>
            <w:tcW w:w="1213" w:type="dxa"/>
          </w:tcPr>
          <w:p w14:paraId="5357DEB4" w14:textId="38FF4A2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6D076E70" w14:textId="5C63F431" w:rsidR="002916BE" w:rsidRDefault="004C6C5D" w:rsidP="002916BE">
            <w:r>
              <w:rPr>
                <w:rFonts w:hint="eastAsia"/>
              </w:rPr>
              <w:t>58</w:t>
            </w:r>
          </w:p>
        </w:tc>
        <w:tc>
          <w:tcPr>
            <w:tcW w:w="4190" w:type="dxa"/>
          </w:tcPr>
          <w:p w14:paraId="5124B0BA" w14:textId="5F6AA937" w:rsidR="002916BE" w:rsidRDefault="0092175E" w:rsidP="002916BE">
            <w:r>
              <w:rPr>
                <w:rFonts w:hint="eastAsia"/>
              </w:rPr>
              <w:t>綠水類別</w:t>
            </w:r>
          </w:p>
        </w:tc>
      </w:tr>
      <w:tr w:rsidR="002916BE" w14:paraId="02719536" w14:textId="77777777" w:rsidTr="002916BE">
        <w:tc>
          <w:tcPr>
            <w:tcW w:w="1476" w:type="dxa"/>
          </w:tcPr>
          <w:p w14:paraId="22C2544C" w14:textId="5BF5B2AF" w:rsidR="002916BE" w:rsidRDefault="002916BE" w:rsidP="002916BE">
            <w:r>
              <w:rPr>
                <w:rFonts w:hint="eastAsia"/>
              </w:rPr>
              <w:t>I</w:t>
            </w:r>
            <w:r>
              <w:t>ceDiamond</w:t>
            </w:r>
          </w:p>
        </w:tc>
        <w:tc>
          <w:tcPr>
            <w:tcW w:w="1213" w:type="dxa"/>
          </w:tcPr>
          <w:p w14:paraId="1428B384" w14:textId="227A3A66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87B8280" w14:textId="561746E8" w:rsidR="002916BE" w:rsidRDefault="004C6C5D" w:rsidP="002916BE">
            <w:r>
              <w:rPr>
                <w:rFonts w:hint="eastAsia"/>
              </w:rPr>
              <w:t>64</w:t>
            </w:r>
          </w:p>
        </w:tc>
        <w:tc>
          <w:tcPr>
            <w:tcW w:w="4190" w:type="dxa"/>
          </w:tcPr>
          <w:p w14:paraId="354A6781" w14:textId="017CDB3F" w:rsidR="002916BE" w:rsidRDefault="0092175E" w:rsidP="002916BE">
            <w:r>
              <w:rPr>
                <w:rFonts w:hint="eastAsia"/>
              </w:rPr>
              <w:t>冰鑽類別</w:t>
            </w:r>
          </w:p>
        </w:tc>
      </w:tr>
      <w:tr w:rsidR="002916BE" w14:paraId="003B9EA4" w14:textId="77777777" w:rsidTr="002916BE">
        <w:tc>
          <w:tcPr>
            <w:tcW w:w="1476" w:type="dxa"/>
          </w:tcPr>
          <w:p w14:paraId="5A75E7D2" w14:textId="5989FC98" w:rsidR="002916BE" w:rsidRDefault="002916BE" w:rsidP="002916BE">
            <w:r>
              <w:rPr>
                <w:rFonts w:hint="eastAsia"/>
              </w:rPr>
              <w:t>I</w:t>
            </w:r>
            <w:r>
              <w:t>ceDoor</w:t>
            </w:r>
          </w:p>
        </w:tc>
        <w:tc>
          <w:tcPr>
            <w:tcW w:w="1213" w:type="dxa"/>
          </w:tcPr>
          <w:p w14:paraId="784B4DC3" w14:textId="336007D8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7BF326F3" w14:textId="0F0D8FA8" w:rsidR="002916BE" w:rsidRDefault="004C6C5D" w:rsidP="002916BE">
            <w:r>
              <w:rPr>
                <w:rFonts w:hint="eastAsia"/>
              </w:rPr>
              <w:t>68</w:t>
            </w:r>
          </w:p>
        </w:tc>
        <w:tc>
          <w:tcPr>
            <w:tcW w:w="4190" w:type="dxa"/>
          </w:tcPr>
          <w:p w14:paraId="3A2A34E2" w14:textId="314D3F79" w:rsidR="002916BE" w:rsidRDefault="0092175E" w:rsidP="002916BE">
            <w:r>
              <w:rPr>
                <w:rFonts w:hint="eastAsia"/>
              </w:rPr>
              <w:t>冰通關門類別</w:t>
            </w:r>
          </w:p>
        </w:tc>
      </w:tr>
      <w:tr w:rsidR="002916BE" w14:paraId="5F46B181" w14:textId="77777777" w:rsidTr="002916BE">
        <w:tc>
          <w:tcPr>
            <w:tcW w:w="1476" w:type="dxa"/>
          </w:tcPr>
          <w:p w14:paraId="0A41B992" w14:textId="6AC677FD" w:rsidR="002916BE" w:rsidRDefault="002916BE" w:rsidP="002916BE">
            <w:r>
              <w:rPr>
                <w:rFonts w:hint="eastAsia"/>
              </w:rPr>
              <w:t>I</w:t>
            </w:r>
            <w:r>
              <w:t>ceLake</w:t>
            </w:r>
          </w:p>
        </w:tc>
        <w:tc>
          <w:tcPr>
            <w:tcW w:w="1213" w:type="dxa"/>
          </w:tcPr>
          <w:p w14:paraId="1678CE2A" w14:textId="21D7485F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3389E4FC" w14:textId="1F6BB098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4C2269EE" w14:textId="7EBA9987" w:rsidR="002916BE" w:rsidRDefault="0092175E" w:rsidP="002916BE">
            <w:r>
              <w:rPr>
                <w:rFonts w:hint="eastAsia"/>
              </w:rPr>
              <w:t>藍水類別</w:t>
            </w:r>
          </w:p>
        </w:tc>
      </w:tr>
      <w:tr w:rsidR="002916BE" w14:paraId="107F474F" w14:textId="77777777" w:rsidTr="002916BE">
        <w:tc>
          <w:tcPr>
            <w:tcW w:w="1476" w:type="dxa"/>
          </w:tcPr>
          <w:p w14:paraId="36148286" w14:textId="40B84E26" w:rsidR="002916BE" w:rsidRDefault="002916BE" w:rsidP="002916BE">
            <w:r>
              <w:rPr>
                <w:rFonts w:hint="eastAsia"/>
              </w:rPr>
              <w:t>I</w:t>
            </w:r>
            <w:r>
              <w:t>cePlayer</w:t>
            </w:r>
          </w:p>
        </w:tc>
        <w:tc>
          <w:tcPr>
            <w:tcW w:w="1213" w:type="dxa"/>
          </w:tcPr>
          <w:p w14:paraId="4BE00E4B" w14:textId="2DE173DE" w:rsidR="002916BE" w:rsidRDefault="00994BE0" w:rsidP="002916BE">
            <w:r>
              <w:rPr>
                <w:rFonts w:hint="eastAsia"/>
              </w:rPr>
              <w:t>6</w:t>
            </w:r>
            <w:r>
              <w:t>9</w:t>
            </w:r>
          </w:p>
        </w:tc>
        <w:tc>
          <w:tcPr>
            <w:tcW w:w="1417" w:type="dxa"/>
          </w:tcPr>
          <w:p w14:paraId="6D913540" w14:textId="30EBF592" w:rsidR="002916BE" w:rsidRDefault="004C6C5D" w:rsidP="002916BE">
            <w:r>
              <w:rPr>
                <w:rFonts w:hint="eastAsia"/>
              </w:rPr>
              <w:t>426</w:t>
            </w:r>
          </w:p>
        </w:tc>
        <w:tc>
          <w:tcPr>
            <w:tcW w:w="4190" w:type="dxa"/>
          </w:tcPr>
          <w:p w14:paraId="76B4C891" w14:textId="18AA4548" w:rsidR="002916BE" w:rsidRDefault="0092175E" w:rsidP="002916BE">
            <w:r>
              <w:rPr>
                <w:rFonts w:hint="eastAsia"/>
              </w:rPr>
              <w:t>冰人類別</w:t>
            </w:r>
          </w:p>
        </w:tc>
      </w:tr>
      <w:tr w:rsidR="002916BE" w14:paraId="6DBE9E7E" w14:textId="77777777" w:rsidTr="002916BE">
        <w:tc>
          <w:tcPr>
            <w:tcW w:w="1476" w:type="dxa"/>
          </w:tcPr>
          <w:p w14:paraId="7916BC4A" w14:textId="11139F67" w:rsidR="002916BE" w:rsidRDefault="002916BE" w:rsidP="002916BE">
            <w:r>
              <w:rPr>
                <w:rFonts w:hint="eastAsia"/>
              </w:rPr>
              <w:lastRenderedPageBreak/>
              <w:t>M</w:t>
            </w:r>
            <w:r>
              <w:t>ood</w:t>
            </w:r>
          </w:p>
        </w:tc>
        <w:tc>
          <w:tcPr>
            <w:tcW w:w="1213" w:type="dxa"/>
          </w:tcPr>
          <w:p w14:paraId="784252AC" w14:textId="16B4EFCD" w:rsidR="002916BE" w:rsidRDefault="00994BE0" w:rsidP="002916BE">
            <w:r>
              <w:rPr>
                <w:rFonts w:hint="eastAsia"/>
              </w:rPr>
              <w:t>3</w:t>
            </w:r>
            <w:r>
              <w:t>1</w:t>
            </w:r>
          </w:p>
        </w:tc>
        <w:tc>
          <w:tcPr>
            <w:tcW w:w="1417" w:type="dxa"/>
          </w:tcPr>
          <w:p w14:paraId="236A90FD" w14:textId="6A4F5659" w:rsidR="002916BE" w:rsidRDefault="004C6C5D" w:rsidP="002916BE">
            <w:r>
              <w:rPr>
                <w:rFonts w:hint="eastAsia"/>
              </w:rPr>
              <w:t>113</w:t>
            </w:r>
          </w:p>
        </w:tc>
        <w:tc>
          <w:tcPr>
            <w:tcW w:w="4190" w:type="dxa"/>
          </w:tcPr>
          <w:p w14:paraId="4A49012B" w14:textId="78A176DF" w:rsidR="002916BE" w:rsidRDefault="0092175E" w:rsidP="002916BE">
            <w:r>
              <w:rPr>
                <w:rFonts w:hint="eastAsia"/>
              </w:rPr>
              <w:t>拉桿類別</w:t>
            </w:r>
          </w:p>
        </w:tc>
      </w:tr>
      <w:tr w:rsidR="002916BE" w14:paraId="7DAD17FC" w14:textId="77777777" w:rsidTr="002916BE">
        <w:tc>
          <w:tcPr>
            <w:tcW w:w="1476" w:type="dxa"/>
          </w:tcPr>
          <w:p w14:paraId="56F41FE4" w14:textId="0438FAE6" w:rsidR="002916BE" w:rsidRDefault="002916BE" w:rsidP="002916BE">
            <w:r>
              <w:rPr>
                <w:rFonts w:hint="eastAsia"/>
              </w:rPr>
              <w:t>R</w:t>
            </w:r>
            <w:r>
              <w:t>edDiamond</w:t>
            </w:r>
          </w:p>
        </w:tc>
        <w:tc>
          <w:tcPr>
            <w:tcW w:w="1213" w:type="dxa"/>
          </w:tcPr>
          <w:p w14:paraId="6E785E98" w14:textId="770F0931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1AD1D539" w14:textId="0CD2A767" w:rsidR="002916BE" w:rsidRDefault="004C6C5D" w:rsidP="002916BE">
            <w:r>
              <w:rPr>
                <w:rFonts w:hint="eastAsia"/>
              </w:rPr>
              <w:t>65</w:t>
            </w:r>
          </w:p>
        </w:tc>
        <w:tc>
          <w:tcPr>
            <w:tcW w:w="4190" w:type="dxa"/>
          </w:tcPr>
          <w:p w14:paraId="7EEDA3AD" w14:textId="19847114" w:rsidR="002916BE" w:rsidRDefault="0092175E" w:rsidP="002916BE">
            <w:r>
              <w:rPr>
                <w:rFonts w:hint="eastAsia"/>
              </w:rPr>
              <w:t>火鑽類別</w:t>
            </w:r>
          </w:p>
        </w:tc>
      </w:tr>
      <w:tr w:rsidR="002916BE" w14:paraId="414E975C" w14:textId="77777777" w:rsidTr="002916BE">
        <w:tc>
          <w:tcPr>
            <w:tcW w:w="1476" w:type="dxa"/>
          </w:tcPr>
          <w:p w14:paraId="217A35F0" w14:textId="3C5756BE" w:rsidR="002916BE" w:rsidRDefault="002916BE" w:rsidP="002916BE">
            <w:r>
              <w:rPr>
                <w:rFonts w:hint="eastAsia"/>
              </w:rPr>
              <w:t>R</w:t>
            </w:r>
            <w:r>
              <w:t>edDoor</w:t>
            </w:r>
          </w:p>
        </w:tc>
        <w:tc>
          <w:tcPr>
            <w:tcW w:w="1213" w:type="dxa"/>
          </w:tcPr>
          <w:p w14:paraId="6873F21B" w14:textId="40DD2DBB" w:rsidR="002916BE" w:rsidRDefault="00994BE0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31BDF4F" w14:textId="5193C252" w:rsidR="002916BE" w:rsidRDefault="004C6C5D" w:rsidP="002916BE">
            <w:r>
              <w:rPr>
                <w:rFonts w:hint="eastAsia"/>
              </w:rPr>
              <w:t>70</w:t>
            </w:r>
          </w:p>
        </w:tc>
        <w:tc>
          <w:tcPr>
            <w:tcW w:w="4190" w:type="dxa"/>
          </w:tcPr>
          <w:p w14:paraId="1F52A9F3" w14:textId="69003D57" w:rsidR="002916BE" w:rsidRDefault="0092175E" w:rsidP="002916BE">
            <w:r>
              <w:rPr>
                <w:rFonts w:hint="eastAsia"/>
              </w:rPr>
              <w:t>火通關門類別</w:t>
            </w:r>
          </w:p>
        </w:tc>
      </w:tr>
      <w:tr w:rsidR="002916BE" w14:paraId="5F8ABBDA" w14:textId="77777777" w:rsidTr="002916BE">
        <w:tc>
          <w:tcPr>
            <w:tcW w:w="1476" w:type="dxa"/>
          </w:tcPr>
          <w:p w14:paraId="21189CF4" w14:textId="276C27A2" w:rsidR="002916BE" w:rsidRDefault="002916BE" w:rsidP="002916BE">
            <w:r>
              <w:rPr>
                <w:rFonts w:hint="eastAsia"/>
              </w:rPr>
              <w:t>R</w:t>
            </w:r>
            <w:r>
              <w:t>edLake</w:t>
            </w:r>
          </w:p>
        </w:tc>
        <w:tc>
          <w:tcPr>
            <w:tcW w:w="1213" w:type="dxa"/>
          </w:tcPr>
          <w:p w14:paraId="484A07A5" w14:textId="53AE84BB" w:rsidR="002916BE" w:rsidRDefault="00994BE0" w:rsidP="002916BE">
            <w:r>
              <w:rPr>
                <w:rFonts w:hint="eastAsia"/>
              </w:rPr>
              <w:t>2</w:t>
            </w:r>
            <w:r>
              <w:t>3</w:t>
            </w:r>
          </w:p>
        </w:tc>
        <w:tc>
          <w:tcPr>
            <w:tcW w:w="1417" w:type="dxa"/>
          </w:tcPr>
          <w:p w14:paraId="5B1417F6" w14:textId="10BFDF2A" w:rsidR="002916BE" w:rsidRDefault="004C6C5D" w:rsidP="002916BE">
            <w:r>
              <w:rPr>
                <w:rFonts w:hint="eastAsia"/>
              </w:rPr>
              <w:t>53</w:t>
            </w:r>
          </w:p>
        </w:tc>
        <w:tc>
          <w:tcPr>
            <w:tcW w:w="4190" w:type="dxa"/>
          </w:tcPr>
          <w:p w14:paraId="2CE81C19" w14:textId="16787556" w:rsidR="002916BE" w:rsidRDefault="0092175E" w:rsidP="002916BE">
            <w:r>
              <w:rPr>
                <w:rFonts w:hint="eastAsia"/>
              </w:rPr>
              <w:t>紅水類別</w:t>
            </w:r>
          </w:p>
        </w:tc>
      </w:tr>
      <w:tr w:rsidR="002916BE" w14:paraId="075184FF" w14:textId="77777777" w:rsidTr="002916BE">
        <w:tc>
          <w:tcPr>
            <w:tcW w:w="1476" w:type="dxa"/>
          </w:tcPr>
          <w:p w14:paraId="4583F3F6" w14:textId="5C059985" w:rsidR="002916BE" w:rsidRDefault="002916BE" w:rsidP="002916BE">
            <w:r>
              <w:t>RedPlayer</w:t>
            </w:r>
          </w:p>
        </w:tc>
        <w:tc>
          <w:tcPr>
            <w:tcW w:w="1213" w:type="dxa"/>
          </w:tcPr>
          <w:p w14:paraId="7232F057" w14:textId="1AB23623" w:rsidR="002916BE" w:rsidRDefault="00BC4C9F" w:rsidP="002916BE">
            <w:r>
              <w:t>70</w:t>
            </w:r>
          </w:p>
        </w:tc>
        <w:tc>
          <w:tcPr>
            <w:tcW w:w="1417" w:type="dxa"/>
          </w:tcPr>
          <w:p w14:paraId="273B40DA" w14:textId="628E40B7" w:rsidR="002916BE" w:rsidRDefault="004C6C5D" w:rsidP="002916BE">
            <w:r>
              <w:rPr>
                <w:rFonts w:hint="eastAsia"/>
              </w:rPr>
              <w:t>439</w:t>
            </w:r>
          </w:p>
        </w:tc>
        <w:tc>
          <w:tcPr>
            <w:tcW w:w="4190" w:type="dxa"/>
          </w:tcPr>
          <w:p w14:paraId="2733BFCB" w14:textId="223B2E24" w:rsidR="002916BE" w:rsidRDefault="0092175E" w:rsidP="002916BE">
            <w:r>
              <w:rPr>
                <w:rFonts w:hint="eastAsia"/>
              </w:rPr>
              <w:t>火人類別</w:t>
            </w:r>
          </w:p>
        </w:tc>
      </w:tr>
      <w:tr w:rsidR="00184BAF" w14:paraId="2E655F7A" w14:textId="77777777" w:rsidTr="002916BE">
        <w:tc>
          <w:tcPr>
            <w:tcW w:w="1476" w:type="dxa"/>
          </w:tcPr>
          <w:p w14:paraId="2527E4A7" w14:textId="484BC4FF" w:rsidR="00184BAF" w:rsidRDefault="00184BAF" w:rsidP="002916BE">
            <w:r>
              <w:rPr>
                <w:rFonts w:hint="eastAsia"/>
              </w:rPr>
              <w:t>CGa</w:t>
            </w:r>
            <w:r>
              <w:t>meMap</w:t>
            </w:r>
          </w:p>
        </w:tc>
        <w:tc>
          <w:tcPr>
            <w:tcW w:w="1213" w:type="dxa"/>
          </w:tcPr>
          <w:p w14:paraId="067B915F" w14:textId="21AACF0B" w:rsidR="00184BAF" w:rsidRDefault="00BC4C9F" w:rsidP="002916BE">
            <w:r>
              <w:rPr>
                <w:rFonts w:hint="eastAsia"/>
              </w:rPr>
              <w:t>2</w:t>
            </w:r>
            <w:r>
              <w:t>5</w:t>
            </w:r>
          </w:p>
        </w:tc>
        <w:tc>
          <w:tcPr>
            <w:tcW w:w="1417" w:type="dxa"/>
          </w:tcPr>
          <w:p w14:paraId="4D84A48E" w14:textId="76EAE04A" w:rsidR="00184BAF" w:rsidRDefault="004C6C5D" w:rsidP="002916BE">
            <w:r>
              <w:rPr>
                <w:rFonts w:hint="eastAsia"/>
              </w:rPr>
              <w:t>86</w:t>
            </w:r>
          </w:p>
        </w:tc>
        <w:tc>
          <w:tcPr>
            <w:tcW w:w="4190" w:type="dxa"/>
          </w:tcPr>
          <w:p w14:paraId="74A9BA84" w14:textId="2BEF29C2" w:rsidR="00184BAF" w:rsidRDefault="0092175E" w:rsidP="002916BE">
            <w:r>
              <w:rPr>
                <w:rFonts w:hint="eastAsia"/>
              </w:rPr>
              <w:t>地圖類別</w:t>
            </w:r>
          </w:p>
        </w:tc>
      </w:tr>
      <w:tr w:rsidR="0092175E" w14:paraId="7DBA25BF" w14:textId="77777777" w:rsidTr="002916BE">
        <w:tc>
          <w:tcPr>
            <w:tcW w:w="1476" w:type="dxa"/>
          </w:tcPr>
          <w:p w14:paraId="78F7C912" w14:textId="7223804A" w:rsidR="0092175E" w:rsidRDefault="0092175E" w:rsidP="002916BE">
            <w:r>
              <w:rPr>
                <w:rFonts w:hint="eastAsia"/>
              </w:rPr>
              <w:t>m</w:t>
            </w:r>
            <w:r>
              <w:t>ygame</w:t>
            </w:r>
          </w:p>
        </w:tc>
        <w:tc>
          <w:tcPr>
            <w:tcW w:w="1213" w:type="dxa"/>
          </w:tcPr>
          <w:p w14:paraId="54E9C12E" w14:textId="2CECCF0C" w:rsidR="0092175E" w:rsidRDefault="0092175E" w:rsidP="002916BE">
            <w:r>
              <w:rPr>
                <w:rFonts w:hint="eastAsia"/>
              </w:rPr>
              <w:t>2</w:t>
            </w:r>
            <w:r>
              <w:t>39</w:t>
            </w:r>
          </w:p>
        </w:tc>
        <w:tc>
          <w:tcPr>
            <w:tcW w:w="1417" w:type="dxa"/>
          </w:tcPr>
          <w:p w14:paraId="26A4F57A" w14:textId="0149394E" w:rsidR="0092175E" w:rsidRDefault="0092175E" w:rsidP="002916BE">
            <w:r>
              <w:rPr>
                <w:rFonts w:hint="eastAsia"/>
              </w:rPr>
              <w:t>1</w:t>
            </w:r>
            <w:r>
              <w:t>199</w:t>
            </w:r>
          </w:p>
        </w:tc>
        <w:tc>
          <w:tcPr>
            <w:tcW w:w="4190" w:type="dxa"/>
          </w:tcPr>
          <w:p w14:paraId="216A1526" w14:textId="188D7753" w:rsidR="0092175E" w:rsidRDefault="0092175E" w:rsidP="002916BE">
            <w:r>
              <w:rPr>
                <w:rFonts w:hint="eastAsia"/>
              </w:rPr>
              <w:t>遊戲各個</w:t>
            </w:r>
            <w:r>
              <w:rPr>
                <w:rFonts w:hint="eastAsia"/>
              </w:rPr>
              <w:t>GameState</w:t>
            </w:r>
            <w:r>
              <w:rPr>
                <w:rFonts w:hint="eastAsia"/>
              </w:rPr>
              <w:t>類別</w:t>
            </w:r>
          </w:p>
        </w:tc>
      </w:tr>
      <w:tr w:rsidR="0092175E" w14:paraId="7380F76C" w14:textId="77777777" w:rsidTr="002916BE">
        <w:tc>
          <w:tcPr>
            <w:tcW w:w="1476" w:type="dxa"/>
          </w:tcPr>
          <w:p w14:paraId="3A7F0AC6" w14:textId="374BFD26" w:rsidR="0092175E" w:rsidRDefault="0092175E" w:rsidP="002916BE">
            <w:r>
              <w:rPr>
                <w:rFonts w:hint="eastAsia"/>
              </w:rPr>
              <w:t>總和</w:t>
            </w:r>
          </w:p>
        </w:tc>
        <w:tc>
          <w:tcPr>
            <w:tcW w:w="1213" w:type="dxa"/>
          </w:tcPr>
          <w:p w14:paraId="36CD14E3" w14:textId="3BA308A0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687</w:t>
            </w:r>
            <w:r>
              <w:fldChar w:fldCharType="end"/>
            </w:r>
          </w:p>
        </w:tc>
        <w:tc>
          <w:tcPr>
            <w:tcW w:w="1417" w:type="dxa"/>
          </w:tcPr>
          <w:p w14:paraId="74A722D3" w14:textId="0E361455" w:rsidR="0092175E" w:rsidRDefault="0092175E" w:rsidP="002916BE"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>=SUM(ABOVE)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093</w:t>
            </w:r>
            <w:r>
              <w:fldChar w:fldCharType="end"/>
            </w:r>
          </w:p>
        </w:tc>
        <w:tc>
          <w:tcPr>
            <w:tcW w:w="4190" w:type="dxa"/>
          </w:tcPr>
          <w:p w14:paraId="4AEFFB1A" w14:textId="77777777" w:rsidR="0092175E" w:rsidRDefault="0092175E" w:rsidP="002916BE"/>
        </w:tc>
      </w:tr>
    </w:tbl>
    <w:p w14:paraId="012BCC12" w14:textId="77777777" w:rsidR="008715F2" w:rsidRPr="008715F2" w:rsidRDefault="008715F2" w:rsidP="002916BE"/>
    <w:p w14:paraId="340C0F59" w14:textId="32E4EA9C" w:rsidR="008D7C09" w:rsidRDefault="008D7C09" w:rsidP="008D7C09">
      <w:pPr>
        <w:pStyle w:val="2"/>
      </w:pPr>
      <w:r>
        <w:rPr>
          <w:rFonts w:hint="eastAsia"/>
        </w:rPr>
        <w:t>程式技術</w:t>
      </w:r>
    </w:p>
    <w:p w14:paraId="13092CEE" w14:textId="377D632C" w:rsidR="00A05B2E" w:rsidRPr="00A05B2E" w:rsidRDefault="00C0260F" w:rsidP="00C0260F">
      <w:pPr>
        <w:ind w:left="480"/>
      </w:pPr>
      <w:r>
        <w:rPr>
          <w:rFonts w:hint="eastAsia"/>
        </w:rPr>
        <w:t>本程式使用</w:t>
      </w:r>
      <w:r>
        <w:rPr>
          <w:rFonts w:hint="eastAsia"/>
        </w:rPr>
        <w:t>G</w:t>
      </w:r>
      <w:r>
        <w:t>ameFramework</w:t>
      </w:r>
      <w:r>
        <w:rPr>
          <w:rFonts w:hint="eastAsia"/>
        </w:rPr>
        <w:t>的架構，與範例程式的調整、延伸，使用</w:t>
      </w:r>
      <w:r>
        <w:rPr>
          <w:rFonts w:hint="eastAsia"/>
        </w:rPr>
        <w:t>fstream</w:t>
      </w:r>
      <w:r>
        <w:rPr>
          <w:rFonts w:hint="eastAsia"/>
        </w:rPr>
        <w:t>與</w:t>
      </w:r>
      <w:r>
        <w:rPr>
          <w:rFonts w:hint="eastAsia"/>
        </w:rPr>
        <w:t>stringstream</w:t>
      </w:r>
      <w:r>
        <w:rPr>
          <w:rFonts w:hint="eastAsia"/>
        </w:rPr>
        <w:t>讀取外部地圖檔。</w:t>
      </w:r>
    </w:p>
    <w:p w14:paraId="0E65677D" w14:textId="4BD30379" w:rsidR="008D7C09" w:rsidRDefault="008D7C09" w:rsidP="008D7C09">
      <w:pPr>
        <w:pStyle w:val="1"/>
      </w:pPr>
      <w:r>
        <w:rPr>
          <w:rFonts w:hint="eastAsia"/>
        </w:rPr>
        <w:t>結語</w:t>
      </w:r>
    </w:p>
    <w:p w14:paraId="0D2002AB" w14:textId="08408EAE" w:rsidR="003929B6" w:rsidRDefault="008D7C09" w:rsidP="003929B6">
      <w:pPr>
        <w:pStyle w:val="2"/>
        <w:numPr>
          <w:ilvl w:val="0"/>
          <w:numId w:val="16"/>
        </w:numPr>
      </w:pPr>
      <w:r>
        <w:rPr>
          <w:rFonts w:hint="eastAsia"/>
        </w:rPr>
        <w:t>問題與解決方法</w:t>
      </w:r>
    </w:p>
    <w:p w14:paraId="2FAE6F45" w14:textId="283C0998" w:rsidR="008715F2" w:rsidRDefault="008715F2" w:rsidP="008715F2">
      <w:pPr>
        <w:ind w:left="960"/>
      </w:pPr>
      <w:r>
        <w:rPr>
          <w:rFonts w:hint="eastAsia"/>
        </w:rPr>
        <w:t>(1)</w:t>
      </w:r>
      <w:r>
        <w:rPr>
          <w:rFonts w:hint="eastAsia"/>
        </w:rPr>
        <w:t>多層重力問題，因為地圖有分好幾層，每層的</w:t>
      </w:r>
      <w:r>
        <w:rPr>
          <w:rFonts w:hint="eastAsia"/>
        </w:rPr>
        <w:t>Floor</w:t>
      </w:r>
      <w:r>
        <w:rPr>
          <w:rFonts w:hint="eastAsia"/>
        </w:rPr>
        <w:t>都不一樣，導致有穿模問題。</w:t>
      </w:r>
    </w:p>
    <w:p w14:paraId="018048FF" w14:textId="71552CFB" w:rsidR="008715F2" w:rsidRDefault="008715F2" w:rsidP="008715F2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 w:rsidR="000C2FFF">
        <w:rPr>
          <w:rFonts w:hint="eastAsia"/>
        </w:rPr>
        <w:t>原先使用</w:t>
      </w:r>
      <w:r w:rsidR="000C2FFF">
        <w:rPr>
          <w:rFonts w:hint="eastAsia"/>
        </w:rPr>
        <w:t>if-else</w:t>
      </w:r>
      <w:r w:rsidR="000C2FFF">
        <w:rPr>
          <w:rFonts w:hint="eastAsia"/>
        </w:rPr>
        <w:t>作為，但是第二關無法使用，所以改寫為</w:t>
      </w:r>
      <w:r>
        <w:rPr>
          <w:rFonts w:hint="eastAsia"/>
        </w:rPr>
        <w:t>用</w:t>
      </w:r>
      <w:r>
        <w:rPr>
          <w:rFonts w:hint="eastAsia"/>
        </w:rPr>
        <w:t>t</w:t>
      </w:r>
      <w:r>
        <w:t>xt</w:t>
      </w:r>
      <w:r>
        <w:rPr>
          <w:rFonts w:hint="eastAsia"/>
        </w:rPr>
        <w:t>檔作為地圖陣列，動態判定地板位置</w:t>
      </w:r>
      <w:r w:rsidR="000C2FFF">
        <w:rPr>
          <w:rFonts w:hint="eastAsia"/>
        </w:rPr>
        <w:t>。</w:t>
      </w:r>
    </w:p>
    <w:p w14:paraId="53E3F45B" w14:textId="3DC7AA3B" w:rsidR="008715F2" w:rsidRDefault="008715F2" w:rsidP="000C2FFF">
      <w:pPr>
        <w:ind w:left="960"/>
      </w:pPr>
      <w:r>
        <w:rPr>
          <w:rFonts w:hint="eastAsia"/>
        </w:rPr>
        <w:t>(2)</w:t>
      </w:r>
      <w:r w:rsidR="000C2FFF">
        <w:rPr>
          <w:rFonts w:hint="eastAsia"/>
        </w:rPr>
        <w:t>動態物件問題，對於箱子，浮板等動態物件，導致</w:t>
      </w:r>
      <w:r w:rsidR="000C2FFF">
        <w:rPr>
          <w:rFonts w:hint="eastAsia"/>
        </w:rPr>
        <w:t>FLOOR</w:t>
      </w:r>
      <w:r w:rsidR="000C2FFF">
        <w:rPr>
          <w:rFonts w:hint="eastAsia"/>
        </w:rPr>
        <w:t>以及牆壁有所改變。</w:t>
      </w:r>
    </w:p>
    <w:p w14:paraId="2FDA68A2" w14:textId="339DBC82" w:rsidR="000C2FFF" w:rsidRDefault="000C2FFF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新增</w:t>
      </w:r>
      <w:r>
        <w:rPr>
          <w:rFonts w:hint="eastAsia"/>
        </w:rPr>
        <w:t>flag</w:t>
      </w:r>
      <w:r>
        <w:rPr>
          <w:rFonts w:hint="eastAsia"/>
        </w:rPr>
        <w:t>以增加腳色</w:t>
      </w:r>
      <w:r>
        <w:rPr>
          <w:rFonts w:hint="eastAsia"/>
        </w:rPr>
        <w:t>OnMove()</w:t>
      </w:r>
      <w:r>
        <w:rPr>
          <w:rFonts w:hint="eastAsia"/>
        </w:rPr>
        <w:t>時的判定。</w:t>
      </w:r>
    </w:p>
    <w:p w14:paraId="4555844B" w14:textId="148815D9" w:rsidR="00D36843" w:rsidRDefault="00D36843" w:rsidP="000C2FFF">
      <w:pPr>
        <w:ind w:left="960"/>
      </w:pPr>
      <w:r>
        <w:rPr>
          <w:rFonts w:hint="eastAsia"/>
        </w:rPr>
        <w:t>(</w:t>
      </w:r>
      <w:r>
        <w:t>3)</w:t>
      </w:r>
      <w:r>
        <w:rPr>
          <w:rFonts w:hint="eastAsia"/>
        </w:rPr>
        <w:t>上升拉桿地板優先度問題，因為我們的地圖是靜態檔案。對於動態改變的地板，會有已經更改地板，但是讀取地圖後又被重製的問題。</w:t>
      </w:r>
    </w:p>
    <w:p w14:paraId="43BAE658" w14:textId="1B1DEC9E" w:rsidR="00D36843" w:rsidRPr="008715F2" w:rsidRDefault="00D36843" w:rsidP="000C2FFF">
      <w:pPr>
        <w:ind w:left="960"/>
      </w:pPr>
      <w:r>
        <w:rPr>
          <w:rFonts w:hint="eastAsia"/>
        </w:rPr>
        <w:t>解決</w:t>
      </w:r>
      <w:r>
        <w:rPr>
          <w:rFonts w:hint="eastAsia"/>
        </w:rPr>
        <w:t>:</w:t>
      </w:r>
      <w:r>
        <w:rPr>
          <w:rFonts w:hint="eastAsia"/>
        </w:rPr>
        <w:t>增加是否在拉桿上的布林值，再將其加入是否讀取地圖設置地板的判斷。</w:t>
      </w:r>
    </w:p>
    <w:p w14:paraId="04AFB584" w14:textId="678BE104" w:rsidR="008D7C09" w:rsidRDefault="008D7C09" w:rsidP="008D7C09">
      <w:pPr>
        <w:pStyle w:val="2"/>
      </w:pPr>
      <w:r>
        <w:rPr>
          <w:rFonts w:hint="eastAsia"/>
        </w:rPr>
        <w:t>時間表</w:t>
      </w:r>
    </w:p>
    <w:tbl>
      <w:tblPr>
        <w:tblStyle w:val="aa"/>
        <w:tblW w:w="9351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3129"/>
      </w:tblGrid>
      <w:tr w:rsidR="00415790" w14:paraId="353CC811" w14:textId="77777777" w:rsidTr="00525549">
        <w:tc>
          <w:tcPr>
            <w:tcW w:w="2074" w:type="dxa"/>
          </w:tcPr>
          <w:p w14:paraId="3C4ED81C" w14:textId="4541BD83" w:rsidR="00415790" w:rsidRDefault="00415790" w:rsidP="00415790">
            <w:r>
              <w:rPr>
                <w:rFonts w:hint="eastAsia"/>
              </w:rPr>
              <w:t>週次</w:t>
            </w:r>
          </w:p>
        </w:tc>
        <w:tc>
          <w:tcPr>
            <w:tcW w:w="2074" w:type="dxa"/>
          </w:tcPr>
          <w:p w14:paraId="37C58429" w14:textId="44BEE07C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劉立傑</w:t>
            </w:r>
          </w:p>
        </w:tc>
        <w:tc>
          <w:tcPr>
            <w:tcW w:w="2074" w:type="dxa"/>
          </w:tcPr>
          <w:p w14:paraId="2F6BF881" w14:textId="681F8AE1" w:rsidR="00415790" w:rsidRDefault="00415790" w:rsidP="00415790">
            <w:r>
              <w:rPr>
                <w:rFonts w:hint="eastAsia"/>
              </w:rPr>
              <w:t>組員</w:t>
            </w:r>
            <w:r>
              <w:rPr>
                <w:rFonts w:hint="eastAsia"/>
              </w:rPr>
              <w:t>-</w:t>
            </w:r>
            <w:r>
              <w:rPr>
                <w:rFonts w:hint="eastAsia"/>
              </w:rPr>
              <w:t>黃品宥</w:t>
            </w:r>
          </w:p>
        </w:tc>
        <w:tc>
          <w:tcPr>
            <w:tcW w:w="3129" w:type="dxa"/>
          </w:tcPr>
          <w:p w14:paraId="5C293E02" w14:textId="5512EA20" w:rsidR="00415790" w:rsidRDefault="00415790" w:rsidP="00415790">
            <w:r>
              <w:rPr>
                <w:rFonts w:hint="eastAsia"/>
              </w:rPr>
              <w:t>說明</w:t>
            </w:r>
          </w:p>
        </w:tc>
      </w:tr>
      <w:tr w:rsidR="00415790" w14:paraId="1B6A1DE9" w14:textId="77777777" w:rsidTr="00525549">
        <w:tc>
          <w:tcPr>
            <w:tcW w:w="2074" w:type="dxa"/>
          </w:tcPr>
          <w:p w14:paraId="77D3F8E2" w14:textId="7188847B" w:rsidR="00415790" w:rsidRDefault="00247647" w:rsidP="00415790">
            <w:r>
              <w:rPr>
                <w:rFonts w:hint="eastAsia"/>
              </w:rPr>
              <w:t>1</w:t>
            </w:r>
          </w:p>
        </w:tc>
        <w:tc>
          <w:tcPr>
            <w:tcW w:w="2074" w:type="dxa"/>
          </w:tcPr>
          <w:p w14:paraId="19FFE599" w14:textId="2BD26033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0917DCDA" w14:textId="40C14C4F" w:rsidR="00415790" w:rsidRDefault="00C55B42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7380487F" w14:textId="587F6B83" w:rsidR="00415790" w:rsidRDefault="00C55B42" w:rsidP="00415790">
            <w:r w:rsidRPr="00C55B42">
              <w:t>Introducing the course</w:t>
            </w:r>
          </w:p>
        </w:tc>
      </w:tr>
      <w:tr w:rsidR="00415790" w14:paraId="20A925EF" w14:textId="77777777" w:rsidTr="00525549">
        <w:tc>
          <w:tcPr>
            <w:tcW w:w="2074" w:type="dxa"/>
          </w:tcPr>
          <w:p w14:paraId="510A2B2A" w14:textId="1D4F6523" w:rsidR="00415790" w:rsidRDefault="00247647" w:rsidP="00415790">
            <w:r>
              <w:rPr>
                <w:rFonts w:hint="eastAsia"/>
              </w:rPr>
              <w:t>2</w:t>
            </w:r>
          </w:p>
        </w:tc>
        <w:tc>
          <w:tcPr>
            <w:tcW w:w="2074" w:type="dxa"/>
          </w:tcPr>
          <w:p w14:paraId="0E26DAF4" w14:textId="4521AE84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3AA7D50" w14:textId="7C511967" w:rsidR="00415790" w:rsidRDefault="00EC55B9" w:rsidP="00415790">
            <w:r>
              <w:rPr>
                <w:rFonts w:hint="eastAsia"/>
              </w:rPr>
              <w:t>0</w:t>
            </w:r>
          </w:p>
        </w:tc>
        <w:tc>
          <w:tcPr>
            <w:tcW w:w="3129" w:type="dxa"/>
          </w:tcPr>
          <w:p w14:paraId="34671422" w14:textId="77777777" w:rsidR="00415790" w:rsidRDefault="00525549" w:rsidP="00415790">
            <w:r>
              <w:rPr>
                <w:rFonts w:hint="eastAsia"/>
              </w:rPr>
              <w:t>G</w:t>
            </w:r>
            <w:r>
              <w:t>itTutorial</w:t>
            </w:r>
          </w:p>
          <w:p w14:paraId="3E962228" w14:textId="15E09B67" w:rsidR="00525549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443FF88F" w14:textId="77777777" w:rsidTr="00525549">
        <w:tc>
          <w:tcPr>
            <w:tcW w:w="2074" w:type="dxa"/>
          </w:tcPr>
          <w:p w14:paraId="14210DA8" w14:textId="09E7AC56" w:rsidR="00415790" w:rsidRDefault="00247647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5315929D" w14:textId="2934F460" w:rsidR="00415790" w:rsidRDefault="00C268C1" w:rsidP="00415790">
            <w:r>
              <w:rPr>
                <w:rFonts w:hint="eastAsia"/>
              </w:rPr>
              <w:t>0</w:t>
            </w:r>
          </w:p>
        </w:tc>
        <w:tc>
          <w:tcPr>
            <w:tcW w:w="2074" w:type="dxa"/>
          </w:tcPr>
          <w:p w14:paraId="7DA66DCB" w14:textId="4E489118" w:rsidR="00415790" w:rsidRDefault="00EC55B9" w:rsidP="00415790">
            <w:r>
              <w:rPr>
                <w:rFonts w:hint="eastAsia"/>
              </w:rPr>
              <w:t>3</w:t>
            </w:r>
          </w:p>
        </w:tc>
        <w:tc>
          <w:tcPr>
            <w:tcW w:w="3129" w:type="dxa"/>
          </w:tcPr>
          <w:p w14:paraId="74CF0000" w14:textId="0687064C" w:rsidR="00415790" w:rsidRDefault="00525549" w:rsidP="00415790">
            <w:r>
              <w:t>Framework pritace</w:t>
            </w:r>
          </w:p>
        </w:tc>
      </w:tr>
      <w:tr w:rsidR="00415790" w14:paraId="11FC840F" w14:textId="77777777" w:rsidTr="00525549">
        <w:tc>
          <w:tcPr>
            <w:tcW w:w="2074" w:type="dxa"/>
          </w:tcPr>
          <w:p w14:paraId="652F69D4" w14:textId="17CB10B3" w:rsidR="00415790" w:rsidRDefault="00247647" w:rsidP="00415790">
            <w:r>
              <w:rPr>
                <w:rFonts w:hint="eastAsia"/>
              </w:rPr>
              <w:t>4</w:t>
            </w:r>
          </w:p>
        </w:tc>
        <w:tc>
          <w:tcPr>
            <w:tcW w:w="2074" w:type="dxa"/>
          </w:tcPr>
          <w:p w14:paraId="66FBC8B9" w14:textId="445276FC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645051D3" w14:textId="50F333F0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85FE5B7" w14:textId="4CE60359" w:rsidR="00415790" w:rsidRDefault="00525549" w:rsidP="00415790">
            <w:r>
              <w:t>Framework pritace</w:t>
            </w:r>
          </w:p>
        </w:tc>
      </w:tr>
      <w:tr w:rsidR="00415790" w14:paraId="71FBE961" w14:textId="77777777" w:rsidTr="00525549">
        <w:tc>
          <w:tcPr>
            <w:tcW w:w="2074" w:type="dxa"/>
          </w:tcPr>
          <w:p w14:paraId="1F63008E" w14:textId="644C5201" w:rsidR="00415790" w:rsidRDefault="00247647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18F78B" w14:textId="7AF22914" w:rsidR="00415790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CDD4C90" w14:textId="1D1C5F72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0CF0B94" w14:textId="26D727C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0517F8FE" w14:textId="77777777" w:rsidTr="00525549">
        <w:tc>
          <w:tcPr>
            <w:tcW w:w="2074" w:type="dxa"/>
          </w:tcPr>
          <w:p w14:paraId="68352C6A" w14:textId="5EF2EC4B" w:rsidR="00415790" w:rsidRDefault="00247647" w:rsidP="00415790">
            <w:r>
              <w:rPr>
                <w:rFonts w:hint="eastAsia"/>
              </w:rPr>
              <w:t>6</w:t>
            </w:r>
          </w:p>
        </w:tc>
        <w:tc>
          <w:tcPr>
            <w:tcW w:w="2074" w:type="dxa"/>
          </w:tcPr>
          <w:p w14:paraId="5AF5DA37" w14:textId="447A3D83" w:rsidR="00415790" w:rsidRDefault="00525549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24C1458D" w14:textId="64866969" w:rsidR="00415790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2595F656" w14:textId="271E4FEB" w:rsidR="00415790" w:rsidRDefault="00525549" w:rsidP="00415790">
            <w:r>
              <w:rPr>
                <w:rFonts w:hint="eastAsia"/>
              </w:rPr>
              <w:t>P</w:t>
            </w:r>
            <w:r>
              <w:t>repare Resource</w:t>
            </w:r>
          </w:p>
        </w:tc>
      </w:tr>
      <w:tr w:rsidR="00415790" w14:paraId="58158904" w14:textId="77777777" w:rsidTr="00525549">
        <w:tc>
          <w:tcPr>
            <w:tcW w:w="2074" w:type="dxa"/>
          </w:tcPr>
          <w:p w14:paraId="03B7E126" w14:textId="285FE3B9" w:rsidR="00415790" w:rsidRDefault="00247647" w:rsidP="00415790">
            <w:r>
              <w:rPr>
                <w:rFonts w:hint="eastAsia"/>
              </w:rPr>
              <w:lastRenderedPageBreak/>
              <w:t>7</w:t>
            </w:r>
          </w:p>
        </w:tc>
        <w:tc>
          <w:tcPr>
            <w:tcW w:w="2074" w:type="dxa"/>
          </w:tcPr>
          <w:p w14:paraId="40451D1C" w14:textId="47968C44" w:rsidR="00415790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367A9EC1" w14:textId="1386C88C" w:rsidR="00415790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192914F4" w14:textId="17F3901B" w:rsidR="00415790" w:rsidRDefault="00525549" w:rsidP="00415790">
            <w:r>
              <w:rPr>
                <w:rFonts w:hint="eastAsia"/>
              </w:rPr>
              <w:t>G</w:t>
            </w:r>
            <w:r>
              <w:t>ameStateInit</w:t>
            </w:r>
          </w:p>
        </w:tc>
      </w:tr>
      <w:tr w:rsidR="00247647" w14:paraId="0D64167C" w14:textId="77777777" w:rsidTr="00525549">
        <w:tc>
          <w:tcPr>
            <w:tcW w:w="2074" w:type="dxa"/>
          </w:tcPr>
          <w:p w14:paraId="70089D23" w14:textId="39DF58BA" w:rsidR="00247647" w:rsidRDefault="00247647" w:rsidP="00415790">
            <w:r>
              <w:rPr>
                <w:rFonts w:hint="eastAsia"/>
              </w:rPr>
              <w:t>8</w:t>
            </w:r>
          </w:p>
        </w:tc>
        <w:tc>
          <w:tcPr>
            <w:tcW w:w="2074" w:type="dxa"/>
          </w:tcPr>
          <w:p w14:paraId="15814286" w14:textId="23D75852" w:rsidR="00247647" w:rsidRDefault="00525549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1AE1DD6F" w14:textId="34C86FD0" w:rsidR="00247647" w:rsidRDefault="00EC55B9" w:rsidP="00415790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65F89B20" w14:textId="08AA9BC0" w:rsidR="00247647" w:rsidRDefault="00525549" w:rsidP="00415790">
            <w:r>
              <w:rPr>
                <w:rFonts w:hint="eastAsia"/>
              </w:rPr>
              <w:t>P</w:t>
            </w:r>
            <w:r>
              <w:t>layer and Diamond Class</w:t>
            </w:r>
          </w:p>
        </w:tc>
      </w:tr>
      <w:tr w:rsidR="00247647" w14:paraId="07E88ABB" w14:textId="77777777" w:rsidTr="00525549">
        <w:tc>
          <w:tcPr>
            <w:tcW w:w="2074" w:type="dxa"/>
          </w:tcPr>
          <w:p w14:paraId="6FAF126F" w14:textId="485BAC64" w:rsidR="00247647" w:rsidRDefault="00247647" w:rsidP="00415790"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2A6331EC" w14:textId="11E0648B" w:rsidR="00247647" w:rsidRDefault="00C268C1" w:rsidP="00415790">
            <w:r>
              <w:rPr>
                <w:rFonts w:hint="eastAsia"/>
              </w:rPr>
              <w:t>16</w:t>
            </w:r>
          </w:p>
        </w:tc>
        <w:tc>
          <w:tcPr>
            <w:tcW w:w="2074" w:type="dxa"/>
          </w:tcPr>
          <w:p w14:paraId="3A7EFF7B" w14:textId="087646F2" w:rsidR="00247647" w:rsidRDefault="00EC55B9" w:rsidP="00415790">
            <w:r>
              <w:rPr>
                <w:rFonts w:hint="eastAsia"/>
              </w:rPr>
              <w:t>8</w:t>
            </w:r>
          </w:p>
        </w:tc>
        <w:tc>
          <w:tcPr>
            <w:tcW w:w="3129" w:type="dxa"/>
          </w:tcPr>
          <w:p w14:paraId="351BD5DF" w14:textId="186F723E" w:rsidR="00247647" w:rsidRDefault="00525549" w:rsidP="00415790">
            <w:r>
              <w:t xml:space="preserve">Player </w:t>
            </w:r>
            <w:r>
              <w:rPr>
                <w:rFonts w:hint="eastAsia"/>
              </w:rPr>
              <w:t>G</w:t>
            </w:r>
            <w:r>
              <w:t>ravity and velocity</w:t>
            </w:r>
          </w:p>
        </w:tc>
      </w:tr>
      <w:tr w:rsidR="00247647" w14:paraId="59956114" w14:textId="77777777" w:rsidTr="00525549">
        <w:tc>
          <w:tcPr>
            <w:tcW w:w="2074" w:type="dxa"/>
          </w:tcPr>
          <w:p w14:paraId="2B616596" w14:textId="65B6A6A4" w:rsidR="00247647" w:rsidRDefault="00247647" w:rsidP="00415790">
            <w:r>
              <w:rPr>
                <w:rFonts w:hint="eastAsia"/>
              </w:rPr>
              <w:t>1</w:t>
            </w:r>
            <w:r>
              <w:t>0</w:t>
            </w:r>
          </w:p>
        </w:tc>
        <w:tc>
          <w:tcPr>
            <w:tcW w:w="2074" w:type="dxa"/>
          </w:tcPr>
          <w:p w14:paraId="52830076" w14:textId="42A5AC03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B587F6" w14:textId="3C8C7739" w:rsidR="00247647" w:rsidRDefault="00EC55B9" w:rsidP="00EC55B9">
            <w:r>
              <w:rPr>
                <w:rFonts w:hint="eastAsia"/>
              </w:rPr>
              <w:t>5</w:t>
            </w:r>
          </w:p>
        </w:tc>
        <w:tc>
          <w:tcPr>
            <w:tcW w:w="3129" w:type="dxa"/>
          </w:tcPr>
          <w:p w14:paraId="7D2D9AB7" w14:textId="765B07A6" w:rsidR="00247647" w:rsidRDefault="00525549" w:rsidP="00415790">
            <w:r>
              <w:t>Player eat Diamond</w:t>
            </w:r>
          </w:p>
        </w:tc>
      </w:tr>
      <w:tr w:rsidR="00247647" w14:paraId="3BE0ED23" w14:textId="77777777" w:rsidTr="00525549">
        <w:tc>
          <w:tcPr>
            <w:tcW w:w="2074" w:type="dxa"/>
          </w:tcPr>
          <w:p w14:paraId="5B885564" w14:textId="151EC671" w:rsidR="00247647" w:rsidRDefault="00247647" w:rsidP="00415790">
            <w:r>
              <w:rPr>
                <w:rFonts w:hint="eastAsia"/>
              </w:rPr>
              <w:t>1</w:t>
            </w:r>
            <w:r>
              <w:t>1</w:t>
            </w:r>
          </w:p>
        </w:tc>
        <w:tc>
          <w:tcPr>
            <w:tcW w:w="2074" w:type="dxa"/>
          </w:tcPr>
          <w:p w14:paraId="1840BF30" w14:textId="6145F9A8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06F35075" w14:textId="25FD6E5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3F625EF0" w14:textId="696F5429" w:rsidR="00247647" w:rsidRDefault="00525549" w:rsidP="00415790">
            <w:r>
              <w:rPr>
                <w:rFonts w:hint="eastAsia"/>
              </w:rPr>
              <w:t>2</w:t>
            </w:r>
            <w:r>
              <w:t xml:space="preserve">Lake </w:t>
            </w:r>
          </w:p>
        </w:tc>
      </w:tr>
      <w:tr w:rsidR="00247647" w14:paraId="787B83B5" w14:textId="77777777" w:rsidTr="00525549">
        <w:tc>
          <w:tcPr>
            <w:tcW w:w="2074" w:type="dxa"/>
          </w:tcPr>
          <w:p w14:paraId="5B114AE9" w14:textId="64A4018E" w:rsidR="00247647" w:rsidRDefault="00247647" w:rsidP="00415790">
            <w:r>
              <w:rPr>
                <w:rFonts w:hint="eastAsia"/>
              </w:rPr>
              <w:t>1</w:t>
            </w:r>
            <w:r>
              <w:t>2</w:t>
            </w:r>
          </w:p>
        </w:tc>
        <w:tc>
          <w:tcPr>
            <w:tcW w:w="2074" w:type="dxa"/>
          </w:tcPr>
          <w:p w14:paraId="4173A369" w14:textId="42D7A962" w:rsidR="00247647" w:rsidRDefault="00525549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0C50DA06" w14:textId="73C96B07" w:rsidR="00247647" w:rsidRDefault="00EC55B9" w:rsidP="00EC55B9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4C8DAB8" w14:textId="2C38BC8C" w:rsidR="00247647" w:rsidRPr="00BF7FBD" w:rsidRDefault="00525549" w:rsidP="00415790">
            <w:pPr>
              <w:rPr>
                <w:szCs w:val="24"/>
              </w:rPr>
            </w:pPr>
            <w:r w:rsidRPr="00BF7FBD">
              <w:rPr>
                <w:rFonts w:hint="eastAsia"/>
                <w:szCs w:val="24"/>
              </w:rPr>
              <w:t>天花板</w:t>
            </w:r>
            <w:r w:rsidRPr="00BF7FBD">
              <w:rPr>
                <w:rFonts w:hint="eastAsia"/>
                <w:szCs w:val="24"/>
              </w:rPr>
              <w:t xml:space="preserve"> </w:t>
            </w:r>
            <w:r w:rsidRPr="00BF7FBD">
              <w:rPr>
                <w:rFonts w:hint="eastAsia"/>
                <w:szCs w:val="24"/>
              </w:rPr>
              <w:t>牆壁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地板</w:t>
            </w:r>
            <w:r w:rsidR="00BF7FBD" w:rsidRPr="00BF7FBD">
              <w:rPr>
                <w:rFonts w:hint="eastAsia"/>
                <w:szCs w:val="24"/>
              </w:rPr>
              <w:t xml:space="preserve"> </w:t>
            </w:r>
            <w:r w:rsidR="00BF7FBD" w:rsidRPr="00BF7FBD">
              <w:rPr>
                <w:rFonts w:hint="eastAsia"/>
                <w:szCs w:val="24"/>
              </w:rPr>
              <w:t>分數</w:t>
            </w:r>
          </w:p>
        </w:tc>
      </w:tr>
      <w:tr w:rsidR="00247647" w14:paraId="6E4C0CA2" w14:textId="77777777" w:rsidTr="00525549">
        <w:tc>
          <w:tcPr>
            <w:tcW w:w="2074" w:type="dxa"/>
          </w:tcPr>
          <w:p w14:paraId="3118AAD9" w14:textId="626350D1" w:rsidR="00247647" w:rsidRDefault="00247647" w:rsidP="00415790">
            <w:r>
              <w:rPr>
                <w:rFonts w:hint="eastAsia"/>
              </w:rPr>
              <w:t>1</w:t>
            </w:r>
            <w:r>
              <w:t>3</w:t>
            </w:r>
          </w:p>
        </w:tc>
        <w:tc>
          <w:tcPr>
            <w:tcW w:w="2074" w:type="dxa"/>
          </w:tcPr>
          <w:p w14:paraId="1A5F0241" w14:textId="53783FE4" w:rsidR="00247647" w:rsidRDefault="00C268C1" w:rsidP="00415790">
            <w:r>
              <w:rPr>
                <w:rFonts w:hint="eastAsia"/>
              </w:rPr>
              <w:t>10</w:t>
            </w:r>
          </w:p>
        </w:tc>
        <w:tc>
          <w:tcPr>
            <w:tcW w:w="2074" w:type="dxa"/>
          </w:tcPr>
          <w:p w14:paraId="49E62CAA" w14:textId="30B138FF" w:rsidR="00247647" w:rsidRDefault="00EC55B9" w:rsidP="00415790">
            <w:r>
              <w:rPr>
                <w:rFonts w:hint="eastAsia"/>
              </w:rPr>
              <w:t>10</w:t>
            </w:r>
          </w:p>
        </w:tc>
        <w:tc>
          <w:tcPr>
            <w:tcW w:w="3129" w:type="dxa"/>
          </w:tcPr>
          <w:p w14:paraId="1E4C4050" w14:textId="5FEB841F" w:rsidR="00247647" w:rsidRDefault="00BF7FBD" w:rsidP="00415790">
            <w:r>
              <w:rPr>
                <w:rFonts w:hint="eastAsia"/>
              </w:rPr>
              <w:t>D</w:t>
            </w:r>
            <w:r>
              <w:t>eBug</w:t>
            </w:r>
          </w:p>
        </w:tc>
      </w:tr>
      <w:tr w:rsidR="00247647" w14:paraId="648FAB6A" w14:textId="77777777" w:rsidTr="00525549">
        <w:tc>
          <w:tcPr>
            <w:tcW w:w="2074" w:type="dxa"/>
          </w:tcPr>
          <w:p w14:paraId="4579B8C5" w14:textId="01BD87C5" w:rsidR="00247647" w:rsidRDefault="00247647" w:rsidP="00415790">
            <w:r>
              <w:rPr>
                <w:rFonts w:hint="eastAsia"/>
              </w:rPr>
              <w:t>1</w:t>
            </w:r>
            <w:r>
              <w:t>4</w:t>
            </w:r>
          </w:p>
        </w:tc>
        <w:tc>
          <w:tcPr>
            <w:tcW w:w="2074" w:type="dxa"/>
          </w:tcPr>
          <w:p w14:paraId="69B24737" w14:textId="4782D400" w:rsidR="00247647" w:rsidRDefault="00C268C1" w:rsidP="00415790">
            <w:r>
              <w:rPr>
                <w:rFonts w:hint="eastAsia"/>
              </w:rPr>
              <w:t>3</w:t>
            </w:r>
          </w:p>
        </w:tc>
        <w:tc>
          <w:tcPr>
            <w:tcW w:w="2074" w:type="dxa"/>
          </w:tcPr>
          <w:p w14:paraId="7762E72A" w14:textId="0003B4F7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84B1C76" w14:textId="38E9932C" w:rsidR="00247647" w:rsidRDefault="00BF7FBD" w:rsidP="00415790">
            <w:r>
              <w:rPr>
                <w:rFonts w:hint="eastAsia"/>
              </w:rPr>
              <w:t>G</w:t>
            </w:r>
            <w:r>
              <w:t>ravity and Floor</w:t>
            </w:r>
          </w:p>
        </w:tc>
      </w:tr>
      <w:tr w:rsidR="00247647" w14:paraId="50B9BE42" w14:textId="77777777" w:rsidTr="00525549">
        <w:tc>
          <w:tcPr>
            <w:tcW w:w="2074" w:type="dxa"/>
          </w:tcPr>
          <w:p w14:paraId="23DF2E11" w14:textId="40E510B7" w:rsidR="00247647" w:rsidRDefault="00247647" w:rsidP="00415790">
            <w:r>
              <w:rPr>
                <w:rFonts w:hint="eastAsia"/>
              </w:rPr>
              <w:t>1</w:t>
            </w:r>
            <w:r>
              <w:t>5</w:t>
            </w:r>
          </w:p>
        </w:tc>
        <w:tc>
          <w:tcPr>
            <w:tcW w:w="2074" w:type="dxa"/>
          </w:tcPr>
          <w:p w14:paraId="43F6FAF9" w14:textId="68BD4564" w:rsidR="00247647" w:rsidRDefault="00BF7FBD" w:rsidP="00415790">
            <w:r>
              <w:t>10</w:t>
            </w:r>
          </w:p>
        </w:tc>
        <w:tc>
          <w:tcPr>
            <w:tcW w:w="2074" w:type="dxa"/>
          </w:tcPr>
          <w:p w14:paraId="7506F028" w14:textId="1A559D65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2638163C" w14:textId="2671E6C8" w:rsidR="00247647" w:rsidRDefault="00BF7FBD" w:rsidP="00415790">
            <w:r>
              <w:rPr>
                <w:rFonts w:hint="eastAsia"/>
              </w:rPr>
              <w:t>G</w:t>
            </w:r>
            <w:r>
              <w:t>ameStateOver Debug</w:t>
            </w:r>
          </w:p>
        </w:tc>
      </w:tr>
      <w:tr w:rsidR="00247647" w14:paraId="49FC2CA7" w14:textId="77777777" w:rsidTr="00525549">
        <w:tc>
          <w:tcPr>
            <w:tcW w:w="2074" w:type="dxa"/>
          </w:tcPr>
          <w:p w14:paraId="6F2C2248" w14:textId="72806834" w:rsidR="00247647" w:rsidRDefault="00247647" w:rsidP="00415790">
            <w:r>
              <w:rPr>
                <w:rFonts w:hint="eastAsia"/>
              </w:rPr>
              <w:t>1</w:t>
            </w:r>
            <w:r>
              <w:t>6</w:t>
            </w:r>
          </w:p>
        </w:tc>
        <w:tc>
          <w:tcPr>
            <w:tcW w:w="2074" w:type="dxa"/>
          </w:tcPr>
          <w:p w14:paraId="0B2C1321" w14:textId="3D78A7BB" w:rsidR="00247647" w:rsidRDefault="00C268C1" w:rsidP="00415790">
            <w:r>
              <w:rPr>
                <w:rFonts w:hint="eastAsia"/>
              </w:rPr>
              <w:t>5</w:t>
            </w:r>
          </w:p>
        </w:tc>
        <w:tc>
          <w:tcPr>
            <w:tcW w:w="2074" w:type="dxa"/>
          </w:tcPr>
          <w:p w14:paraId="34E68CEA" w14:textId="29212F12" w:rsidR="00247647" w:rsidRDefault="00EC55B9" w:rsidP="00415790">
            <w:r>
              <w:rPr>
                <w:rFonts w:hint="eastAsia"/>
              </w:rPr>
              <w:t>12</w:t>
            </w:r>
          </w:p>
        </w:tc>
        <w:tc>
          <w:tcPr>
            <w:tcW w:w="3129" w:type="dxa"/>
          </w:tcPr>
          <w:p w14:paraId="0BB8C221" w14:textId="7AEA3DF7" w:rsidR="00247647" w:rsidRDefault="00BF7FBD" w:rsidP="00415790">
            <w:r>
              <w:rPr>
                <w:rFonts w:hint="eastAsia"/>
              </w:rPr>
              <w:t>B</w:t>
            </w:r>
            <w:r>
              <w:t>ox Gravity</w:t>
            </w:r>
          </w:p>
        </w:tc>
      </w:tr>
      <w:tr w:rsidR="00247647" w14:paraId="1A61ED75" w14:textId="77777777" w:rsidTr="00525549">
        <w:tc>
          <w:tcPr>
            <w:tcW w:w="2074" w:type="dxa"/>
          </w:tcPr>
          <w:p w14:paraId="631079B4" w14:textId="4EF30429" w:rsidR="00247647" w:rsidRDefault="00247647" w:rsidP="00415790">
            <w:r>
              <w:rPr>
                <w:rFonts w:hint="eastAsia"/>
              </w:rPr>
              <w:t>1</w:t>
            </w:r>
            <w:r>
              <w:t>7</w:t>
            </w:r>
          </w:p>
        </w:tc>
        <w:tc>
          <w:tcPr>
            <w:tcW w:w="2074" w:type="dxa"/>
          </w:tcPr>
          <w:p w14:paraId="0A19E60E" w14:textId="02FAEE0D" w:rsidR="00247647" w:rsidRDefault="00081CAF" w:rsidP="00415790">
            <w:r>
              <w:rPr>
                <w:rFonts w:hint="eastAsia"/>
              </w:rPr>
              <w:t>40</w:t>
            </w:r>
          </w:p>
        </w:tc>
        <w:tc>
          <w:tcPr>
            <w:tcW w:w="2074" w:type="dxa"/>
          </w:tcPr>
          <w:p w14:paraId="1E9B5DA3" w14:textId="6E6569D6" w:rsidR="00247647" w:rsidRDefault="00EC55B9" w:rsidP="00415790">
            <w:r>
              <w:rPr>
                <w:rFonts w:hint="eastAsia"/>
              </w:rPr>
              <w:t>30</w:t>
            </w:r>
          </w:p>
        </w:tc>
        <w:tc>
          <w:tcPr>
            <w:tcW w:w="3129" w:type="dxa"/>
          </w:tcPr>
          <w:p w14:paraId="7820D626" w14:textId="77777777" w:rsidR="005F2E53" w:rsidRDefault="005F2E53" w:rsidP="00415790">
            <w:r>
              <w:t>GameStateWin</w:t>
            </w:r>
          </w:p>
          <w:p w14:paraId="4963F2AF" w14:textId="675BD96A" w:rsidR="00247647" w:rsidRDefault="005806AC" w:rsidP="00415790">
            <w:r>
              <w:rPr>
                <w:rFonts w:hint="eastAsia"/>
              </w:rPr>
              <w:t>重寫</w:t>
            </w:r>
            <w:r>
              <w:rPr>
                <w:rFonts w:hint="eastAsia"/>
              </w:rPr>
              <w:t>MAP</w:t>
            </w:r>
          </w:p>
        </w:tc>
      </w:tr>
      <w:tr w:rsidR="005806AC" w14:paraId="70CA533A" w14:textId="77777777" w:rsidTr="00525549">
        <w:tc>
          <w:tcPr>
            <w:tcW w:w="2074" w:type="dxa"/>
          </w:tcPr>
          <w:p w14:paraId="52B53253" w14:textId="2E49B19D" w:rsidR="005806AC" w:rsidRDefault="005806AC" w:rsidP="00415790">
            <w:r>
              <w:rPr>
                <w:rFonts w:hint="eastAsia"/>
              </w:rPr>
              <w:t>1</w:t>
            </w:r>
            <w:r>
              <w:t>8</w:t>
            </w:r>
          </w:p>
        </w:tc>
        <w:tc>
          <w:tcPr>
            <w:tcW w:w="2074" w:type="dxa"/>
          </w:tcPr>
          <w:p w14:paraId="0C587B43" w14:textId="476F3A92" w:rsidR="005806AC" w:rsidRDefault="00081CAF" w:rsidP="00415790">
            <w:r>
              <w:rPr>
                <w:rFonts w:hint="eastAsia"/>
              </w:rPr>
              <w:t>6</w:t>
            </w:r>
            <w:r w:rsidR="005806AC">
              <w:t>0</w:t>
            </w:r>
          </w:p>
        </w:tc>
        <w:tc>
          <w:tcPr>
            <w:tcW w:w="2074" w:type="dxa"/>
          </w:tcPr>
          <w:p w14:paraId="397D7C67" w14:textId="099A68F2" w:rsidR="005806AC" w:rsidRDefault="00EC55B9" w:rsidP="00415790">
            <w:r>
              <w:rPr>
                <w:rFonts w:hint="eastAsia"/>
              </w:rPr>
              <w:t>60</w:t>
            </w:r>
          </w:p>
        </w:tc>
        <w:tc>
          <w:tcPr>
            <w:tcW w:w="3129" w:type="dxa"/>
          </w:tcPr>
          <w:p w14:paraId="10328DA7" w14:textId="2D4946DF" w:rsidR="005806AC" w:rsidRDefault="005806AC" w:rsidP="00415790">
            <w:r>
              <w:t>GameState</w:t>
            </w:r>
            <w:r>
              <w:rPr>
                <w:rFonts w:hint="eastAsia"/>
              </w:rPr>
              <w:t>Me</w:t>
            </w:r>
            <w:r>
              <w:t>nu</w:t>
            </w:r>
          </w:p>
          <w:p w14:paraId="6FF5C824" w14:textId="4D50C401" w:rsidR="007D3E15" w:rsidRDefault="007D3E15" w:rsidP="00415790">
            <w:r>
              <w:rPr>
                <w:rFonts w:hint="eastAsia"/>
              </w:rPr>
              <w:t>B</w:t>
            </w:r>
            <w:r>
              <w:t>ug Fix</w:t>
            </w:r>
          </w:p>
          <w:p w14:paraId="034A974A" w14:textId="789DE4E5" w:rsidR="0038289A" w:rsidRDefault="007D3E15" w:rsidP="00415790">
            <w:r>
              <w:rPr>
                <w:rFonts w:hint="eastAsia"/>
              </w:rPr>
              <w:t>Bu</w:t>
            </w:r>
            <w:r>
              <w:t xml:space="preserve">tton </w:t>
            </w:r>
            <w:r w:rsidR="0038289A">
              <w:t>Class</w:t>
            </w:r>
          </w:p>
          <w:p w14:paraId="4BB5215D" w14:textId="0BD54C29" w:rsidR="0038289A" w:rsidRDefault="007D3E15" w:rsidP="00415790">
            <w:r>
              <w:t xml:space="preserve">Mood </w:t>
            </w:r>
            <w:r w:rsidR="0038289A">
              <w:t>Class</w:t>
            </w:r>
          </w:p>
          <w:p w14:paraId="004E63B5" w14:textId="5F9AAB93" w:rsidR="007D3E15" w:rsidRDefault="007D3E15" w:rsidP="00415790">
            <w:r>
              <w:t>CGameMap Class</w:t>
            </w:r>
          </w:p>
          <w:p w14:paraId="1E1A44B3" w14:textId="431B1055" w:rsidR="007D3E15" w:rsidRDefault="007D3E15" w:rsidP="00415790">
            <w:r>
              <w:rPr>
                <w:rFonts w:hint="eastAsia"/>
              </w:rPr>
              <w:t>Le</w:t>
            </w:r>
            <w:r>
              <w:t xml:space="preserve">vel2 </w:t>
            </w:r>
          </w:p>
        </w:tc>
      </w:tr>
      <w:tr w:rsidR="00E81061" w14:paraId="3AA02F35" w14:textId="77777777" w:rsidTr="00525549">
        <w:tc>
          <w:tcPr>
            <w:tcW w:w="2074" w:type="dxa"/>
          </w:tcPr>
          <w:p w14:paraId="4F51BE4A" w14:textId="4A655C1F" w:rsidR="00E81061" w:rsidRDefault="00E81061" w:rsidP="00415790">
            <w:r>
              <w:rPr>
                <w:rFonts w:hint="eastAsia"/>
              </w:rPr>
              <w:t>總時數</w:t>
            </w:r>
          </w:p>
        </w:tc>
        <w:tc>
          <w:tcPr>
            <w:tcW w:w="2074" w:type="dxa"/>
          </w:tcPr>
          <w:p w14:paraId="0DFE0C28" w14:textId="19FE94DC" w:rsidR="00E81061" w:rsidRDefault="00E81061" w:rsidP="00415790">
            <w:r>
              <w:rPr>
                <w:rFonts w:hint="eastAsia"/>
              </w:rPr>
              <w:t>1</w:t>
            </w:r>
            <w:r w:rsidR="00081CAF">
              <w:rPr>
                <w:rFonts w:hint="eastAsia"/>
              </w:rPr>
              <w:t>9</w:t>
            </w:r>
            <w:r>
              <w:rPr>
                <w:rFonts w:hint="eastAsia"/>
              </w:rPr>
              <w:t>9</w:t>
            </w:r>
          </w:p>
        </w:tc>
        <w:tc>
          <w:tcPr>
            <w:tcW w:w="2074" w:type="dxa"/>
          </w:tcPr>
          <w:p w14:paraId="662503E4" w14:textId="04223694" w:rsidR="00E81061" w:rsidRDefault="00E81061" w:rsidP="00415790">
            <w:r>
              <w:rPr>
                <w:rFonts w:hint="eastAsia"/>
              </w:rPr>
              <w:t>200</w:t>
            </w:r>
          </w:p>
        </w:tc>
        <w:tc>
          <w:tcPr>
            <w:tcW w:w="3129" w:type="dxa"/>
          </w:tcPr>
          <w:p w14:paraId="351325DC" w14:textId="77777777" w:rsidR="00E81061" w:rsidRDefault="00E81061" w:rsidP="00415790"/>
        </w:tc>
      </w:tr>
    </w:tbl>
    <w:p w14:paraId="7C44492A" w14:textId="77777777" w:rsidR="00415790" w:rsidRPr="00415790" w:rsidRDefault="00415790" w:rsidP="00415790"/>
    <w:p w14:paraId="030D6EEA" w14:textId="7964DB68" w:rsidR="008D7C09" w:rsidRDefault="008D7C09" w:rsidP="008D7C09">
      <w:pPr>
        <w:pStyle w:val="2"/>
      </w:pPr>
      <w:r>
        <w:rPr>
          <w:rFonts w:hint="eastAsia"/>
        </w:rPr>
        <w:t>貢獻比例</w:t>
      </w:r>
    </w:p>
    <w:p w14:paraId="2D422AE8" w14:textId="7B523D65" w:rsidR="00844DB2" w:rsidRDefault="00844DB2" w:rsidP="00844DB2">
      <w:pPr>
        <w:ind w:leftChars="171" w:left="410"/>
      </w:pPr>
      <w:r>
        <w:rPr>
          <w:rFonts w:hint="eastAsia"/>
        </w:rPr>
        <w:t>黃品宥</w:t>
      </w:r>
      <w:r>
        <w:rPr>
          <w:rFonts w:hint="eastAsia"/>
        </w:rPr>
        <w:t>50%</w:t>
      </w:r>
    </w:p>
    <w:p w14:paraId="1D0A56FC" w14:textId="66064F08" w:rsidR="00844DB2" w:rsidRPr="00844DB2" w:rsidRDefault="00844DB2" w:rsidP="00844DB2">
      <w:pPr>
        <w:ind w:leftChars="171" w:left="410"/>
      </w:pPr>
      <w:r>
        <w:rPr>
          <w:rFonts w:hint="eastAsia"/>
        </w:rPr>
        <w:t>劉立傑</w:t>
      </w:r>
      <w:r>
        <w:rPr>
          <w:rFonts w:hint="eastAsia"/>
        </w:rPr>
        <w:t>50%</w:t>
      </w:r>
    </w:p>
    <w:p w14:paraId="50699407" w14:textId="3A3B8219" w:rsidR="008D7C09" w:rsidRDefault="008D7C09" w:rsidP="008D7C09">
      <w:pPr>
        <w:pStyle w:val="2"/>
      </w:pPr>
      <w:r>
        <w:rPr>
          <w:rFonts w:hint="eastAsia"/>
        </w:rPr>
        <w:t>自我檢核表</w:t>
      </w:r>
    </w:p>
    <w:tbl>
      <w:tblPr>
        <w:tblStyle w:val="aa"/>
        <w:tblW w:w="10206" w:type="dxa"/>
        <w:tblInd w:w="-572" w:type="dxa"/>
        <w:tblLook w:val="04A0" w:firstRow="1" w:lastRow="0" w:firstColumn="1" w:lastColumn="0" w:noHBand="0" w:noVBand="1"/>
      </w:tblPr>
      <w:tblGrid>
        <w:gridCol w:w="993"/>
        <w:gridCol w:w="3827"/>
        <w:gridCol w:w="2835"/>
        <w:gridCol w:w="2551"/>
      </w:tblGrid>
      <w:tr w:rsidR="00C6345F" w14:paraId="5424318A" w14:textId="77777777" w:rsidTr="00C6345F">
        <w:tc>
          <w:tcPr>
            <w:tcW w:w="993" w:type="dxa"/>
          </w:tcPr>
          <w:p w14:paraId="504D2898" w14:textId="464BA8BD" w:rsidR="00C6345F" w:rsidRDefault="00C6345F" w:rsidP="00C6345F">
            <w:r>
              <w:rPr>
                <w:rFonts w:hint="eastAsia"/>
              </w:rPr>
              <w:t>週次</w:t>
            </w:r>
          </w:p>
        </w:tc>
        <w:tc>
          <w:tcPr>
            <w:tcW w:w="3827" w:type="dxa"/>
          </w:tcPr>
          <w:p w14:paraId="3B1B351F" w14:textId="2CE9B0F0" w:rsidR="00C6345F" w:rsidRDefault="00C6345F" w:rsidP="00C6345F">
            <w:r>
              <w:rPr>
                <w:rFonts w:hint="eastAsia"/>
              </w:rPr>
              <w:t>項目</w:t>
            </w:r>
          </w:p>
        </w:tc>
        <w:tc>
          <w:tcPr>
            <w:tcW w:w="2835" w:type="dxa"/>
          </w:tcPr>
          <w:p w14:paraId="1DD1C14D" w14:textId="15201994" w:rsidR="00C6345F" w:rsidRDefault="00C6345F" w:rsidP="00C6345F">
            <w:r w:rsidRPr="00C6345F">
              <w:rPr>
                <w:rFonts w:hint="eastAsia"/>
              </w:rPr>
              <w:t>完成否</w:t>
            </w:r>
          </w:p>
        </w:tc>
        <w:tc>
          <w:tcPr>
            <w:tcW w:w="2551" w:type="dxa"/>
          </w:tcPr>
          <w:p w14:paraId="12F1750D" w14:textId="1764A091" w:rsidR="00C6345F" w:rsidRDefault="00C6345F" w:rsidP="00C6345F">
            <w:r w:rsidRPr="00C6345F">
              <w:rPr>
                <w:rFonts w:hint="eastAsia"/>
              </w:rPr>
              <w:t>無法完成原因</w:t>
            </w:r>
          </w:p>
        </w:tc>
      </w:tr>
      <w:tr w:rsidR="00C6345F" w14:paraId="6E67C44E" w14:textId="77777777" w:rsidTr="00C6345F">
        <w:tc>
          <w:tcPr>
            <w:tcW w:w="993" w:type="dxa"/>
          </w:tcPr>
          <w:p w14:paraId="0B8D4F5B" w14:textId="5F952B6E" w:rsidR="00C6345F" w:rsidRDefault="00C6345F" w:rsidP="00C6345F">
            <w:r>
              <w:rPr>
                <w:rFonts w:hint="eastAsia"/>
              </w:rPr>
              <w:t>1</w:t>
            </w:r>
          </w:p>
        </w:tc>
        <w:tc>
          <w:tcPr>
            <w:tcW w:w="3827" w:type="dxa"/>
          </w:tcPr>
          <w:p w14:paraId="472A0FD4" w14:textId="09A7FA12" w:rsidR="00C6345F" w:rsidRDefault="00C6345F" w:rsidP="00C6345F">
            <w:r w:rsidRPr="00C6345F">
              <w:rPr>
                <w:rFonts w:hint="eastAsia"/>
              </w:rPr>
              <w:t>解決</w:t>
            </w:r>
            <w:r w:rsidRPr="00C6345F">
              <w:rPr>
                <w:rFonts w:hint="eastAsia"/>
              </w:rPr>
              <w:t xml:space="preserve"> Memory leak</w:t>
            </w:r>
          </w:p>
        </w:tc>
        <w:tc>
          <w:tcPr>
            <w:tcW w:w="2835" w:type="dxa"/>
          </w:tcPr>
          <w:p w14:paraId="33AE1394" w14:textId="106E19C5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3831ED42" w14:textId="77777777" w:rsidR="00C6345F" w:rsidRDefault="00C6345F" w:rsidP="00C6345F"/>
        </w:tc>
      </w:tr>
      <w:tr w:rsidR="00C6345F" w14:paraId="10EF12CF" w14:textId="77777777" w:rsidTr="00C6345F">
        <w:tc>
          <w:tcPr>
            <w:tcW w:w="993" w:type="dxa"/>
          </w:tcPr>
          <w:p w14:paraId="1DE2E18B" w14:textId="78B013D1" w:rsidR="00C6345F" w:rsidRDefault="00C6345F" w:rsidP="00C6345F">
            <w:r>
              <w:rPr>
                <w:rFonts w:hint="eastAsia"/>
              </w:rPr>
              <w:t>2</w:t>
            </w:r>
          </w:p>
        </w:tc>
        <w:tc>
          <w:tcPr>
            <w:tcW w:w="3827" w:type="dxa"/>
          </w:tcPr>
          <w:p w14:paraId="23F3590E" w14:textId="381DD19D" w:rsidR="00C6345F" w:rsidRDefault="00C6345F" w:rsidP="00C6345F">
            <w:r w:rsidRPr="00C6345F">
              <w:rPr>
                <w:rFonts w:hint="eastAsia"/>
              </w:rPr>
              <w:t>自定遊戲</w:t>
            </w:r>
            <w:r w:rsidRPr="00C6345F">
              <w:rPr>
                <w:rFonts w:hint="eastAsia"/>
              </w:rPr>
              <w:t xml:space="preserve"> Icon</w:t>
            </w:r>
          </w:p>
        </w:tc>
        <w:tc>
          <w:tcPr>
            <w:tcW w:w="2835" w:type="dxa"/>
          </w:tcPr>
          <w:p w14:paraId="49AC3378" w14:textId="727D7966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E3F6413" w14:textId="77777777" w:rsidR="00C6345F" w:rsidRDefault="00C6345F" w:rsidP="00C6345F"/>
        </w:tc>
      </w:tr>
      <w:tr w:rsidR="00C6345F" w14:paraId="6F0CCED6" w14:textId="77777777" w:rsidTr="00C6345F">
        <w:tc>
          <w:tcPr>
            <w:tcW w:w="993" w:type="dxa"/>
          </w:tcPr>
          <w:p w14:paraId="3EB143E0" w14:textId="15F5389B" w:rsidR="00C6345F" w:rsidRDefault="00C6345F" w:rsidP="00C6345F">
            <w:r>
              <w:rPr>
                <w:rFonts w:hint="eastAsia"/>
              </w:rPr>
              <w:t>3</w:t>
            </w:r>
          </w:p>
        </w:tc>
        <w:tc>
          <w:tcPr>
            <w:tcW w:w="3827" w:type="dxa"/>
          </w:tcPr>
          <w:p w14:paraId="3185B674" w14:textId="5E9AA6D6" w:rsidR="00C6345F" w:rsidRDefault="00C6345F" w:rsidP="00C6345F">
            <w:r w:rsidRPr="00C6345F">
              <w:rPr>
                <w:rFonts w:hint="eastAsia"/>
              </w:rPr>
              <w:t>有</w:t>
            </w:r>
            <w:r w:rsidRPr="00C6345F">
              <w:rPr>
                <w:rFonts w:hint="eastAsia"/>
              </w:rPr>
              <w:t xml:space="preserve"> About </w:t>
            </w:r>
            <w:r w:rsidRPr="00C6345F">
              <w:rPr>
                <w:rFonts w:hint="eastAsia"/>
              </w:rPr>
              <w:t>畫面</w:t>
            </w:r>
          </w:p>
        </w:tc>
        <w:tc>
          <w:tcPr>
            <w:tcW w:w="2835" w:type="dxa"/>
          </w:tcPr>
          <w:p w14:paraId="71B53DF4" w14:textId="536AB37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116B439" w14:textId="77777777" w:rsidR="00C6345F" w:rsidRDefault="00C6345F" w:rsidP="00C6345F"/>
        </w:tc>
      </w:tr>
      <w:tr w:rsidR="00C6345F" w14:paraId="32C71A2A" w14:textId="77777777" w:rsidTr="00C6345F">
        <w:tc>
          <w:tcPr>
            <w:tcW w:w="993" w:type="dxa"/>
          </w:tcPr>
          <w:p w14:paraId="5967E9AB" w14:textId="7B895990" w:rsidR="00C6345F" w:rsidRDefault="00C6345F" w:rsidP="00C6345F">
            <w:r>
              <w:rPr>
                <w:rFonts w:hint="eastAsia"/>
              </w:rPr>
              <w:t>4</w:t>
            </w:r>
          </w:p>
        </w:tc>
        <w:tc>
          <w:tcPr>
            <w:tcW w:w="3827" w:type="dxa"/>
          </w:tcPr>
          <w:p w14:paraId="027C1DC4" w14:textId="28EF7F3E" w:rsidR="00C6345F" w:rsidRDefault="00C6345F" w:rsidP="00C6345F">
            <w:r w:rsidRPr="00C6345F">
              <w:rPr>
                <w:rFonts w:hint="eastAsia"/>
              </w:rPr>
              <w:t>初始畫面說明按鍵及滑鼠</w:t>
            </w:r>
          </w:p>
        </w:tc>
        <w:tc>
          <w:tcPr>
            <w:tcW w:w="2835" w:type="dxa"/>
          </w:tcPr>
          <w:p w14:paraId="6E8E971B" w14:textId="2E14E3C0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47DBC5" w14:textId="77777777" w:rsidR="00C6345F" w:rsidRDefault="00C6345F" w:rsidP="00C6345F"/>
        </w:tc>
      </w:tr>
      <w:tr w:rsidR="00C6345F" w14:paraId="19348405" w14:textId="77777777" w:rsidTr="00C6345F">
        <w:tc>
          <w:tcPr>
            <w:tcW w:w="993" w:type="dxa"/>
          </w:tcPr>
          <w:p w14:paraId="1B439201" w14:textId="5F3DDF8C" w:rsidR="00C6345F" w:rsidRDefault="00C6345F" w:rsidP="00C6345F">
            <w:r>
              <w:rPr>
                <w:rFonts w:hint="eastAsia"/>
              </w:rPr>
              <w:t>5</w:t>
            </w:r>
          </w:p>
        </w:tc>
        <w:tc>
          <w:tcPr>
            <w:tcW w:w="3827" w:type="dxa"/>
          </w:tcPr>
          <w:p w14:paraId="0A44F48D" w14:textId="67151B0A" w:rsidR="00C6345F" w:rsidRDefault="00C6345F" w:rsidP="00C6345F">
            <w:r w:rsidRPr="00C6345F">
              <w:rPr>
                <w:rFonts w:hint="eastAsia"/>
              </w:rPr>
              <w:t>之用法與密技</w:t>
            </w:r>
          </w:p>
        </w:tc>
        <w:tc>
          <w:tcPr>
            <w:tcW w:w="2835" w:type="dxa"/>
          </w:tcPr>
          <w:p w14:paraId="126683F1" w14:textId="1A52D923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01E0694E" w14:textId="77777777" w:rsidR="00C6345F" w:rsidRDefault="00C6345F" w:rsidP="00C6345F"/>
        </w:tc>
      </w:tr>
      <w:tr w:rsidR="00C6345F" w14:paraId="6FCDB1AC" w14:textId="77777777" w:rsidTr="00C6345F">
        <w:tc>
          <w:tcPr>
            <w:tcW w:w="993" w:type="dxa"/>
          </w:tcPr>
          <w:p w14:paraId="0EB96D84" w14:textId="63B5EFF9" w:rsidR="00C6345F" w:rsidRDefault="00C6345F" w:rsidP="00C6345F">
            <w:r>
              <w:rPr>
                <w:rFonts w:hint="eastAsia"/>
              </w:rPr>
              <w:t>6</w:t>
            </w:r>
          </w:p>
        </w:tc>
        <w:tc>
          <w:tcPr>
            <w:tcW w:w="3827" w:type="dxa"/>
          </w:tcPr>
          <w:p w14:paraId="7AAB262F" w14:textId="7BBF9F82" w:rsidR="00C6345F" w:rsidRDefault="00C6345F" w:rsidP="00C6345F">
            <w:r w:rsidRPr="00C6345F">
              <w:rPr>
                <w:rFonts w:hint="eastAsia"/>
              </w:rPr>
              <w:t>上傳</w:t>
            </w:r>
            <w:r w:rsidRPr="00C6345F">
              <w:rPr>
                <w:rFonts w:hint="eastAsia"/>
              </w:rPr>
              <w:t xml:space="preserve"> setup/apk/source </w:t>
            </w:r>
            <w:r w:rsidRPr="00C6345F">
              <w:rPr>
                <w:rFonts w:hint="eastAsia"/>
              </w:rPr>
              <w:t>檔</w:t>
            </w:r>
          </w:p>
        </w:tc>
        <w:tc>
          <w:tcPr>
            <w:tcW w:w="2835" w:type="dxa"/>
          </w:tcPr>
          <w:p w14:paraId="12E4D2FC" w14:textId="74AD601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6F7ED567" w14:textId="77777777" w:rsidR="00C6345F" w:rsidRDefault="00C6345F" w:rsidP="00C6345F"/>
        </w:tc>
      </w:tr>
      <w:tr w:rsidR="00C6345F" w14:paraId="72C6AA86" w14:textId="77777777" w:rsidTr="00C6345F">
        <w:tc>
          <w:tcPr>
            <w:tcW w:w="993" w:type="dxa"/>
          </w:tcPr>
          <w:p w14:paraId="41260AFF" w14:textId="55C415CC" w:rsidR="00C6345F" w:rsidRDefault="00C6345F" w:rsidP="00C6345F">
            <w:r>
              <w:rPr>
                <w:rFonts w:hint="eastAsia"/>
              </w:rPr>
              <w:t>7</w:t>
            </w:r>
          </w:p>
        </w:tc>
        <w:tc>
          <w:tcPr>
            <w:tcW w:w="3827" w:type="dxa"/>
          </w:tcPr>
          <w:p w14:paraId="6B80A7AF" w14:textId="34D0A9E0" w:rsidR="00C6345F" w:rsidRDefault="00C6345F" w:rsidP="00C6345F">
            <w:r w:rsidRPr="00C6345F">
              <w:t xml:space="preserve">setup </w:t>
            </w:r>
            <w:r w:rsidRPr="00C6345F">
              <w:rPr>
                <w:rFonts w:hint="eastAsia"/>
              </w:rPr>
              <w:t>檔可正確執行</w:t>
            </w:r>
          </w:p>
        </w:tc>
        <w:tc>
          <w:tcPr>
            <w:tcW w:w="2835" w:type="dxa"/>
          </w:tcPr>
          <w:p w14:paraId="41ADD69E" w14:textId="74318020" w:rsidR="00C6345F" w:rsidRDefault="005229F6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450F308F" w14:textId="77777777" w:rsidR="00C6345F" w:rsidRDefault="00C6345F" w:rsidP="00C6345F"/>
        </w:tc>
      </w:tr>
      <w:tr w:rsidR="00C6345F" w14:paraId="023C5240" w14:textId="77777777" w:rsidTr="00C6345F">
        <w:tc>
          <w:tcPr>
            <w:tcW w:w="993" w:type="dxa"/>
          </w:tcPr>
          <w:p w14:paraId="2218BAC6" w14:textId="1889E350" w:rsidR="00C6345F" w:rsidRDefault="00C6345F" w:rsidP="00C6345F">
            <w:r>
              <w:rPr>
                <w:rFonts w:hint="eastAsia"/>
              </w:rPr>
              <w:t>8</w:t>
            </w:r>
          </w:p>
        </w:tc>
        <w:tc>
          <w:tcPr>
            <w:tcW w:w="3827" w:type="dxa"/>
          </w:tcPr>
          <w:p w14:paraId="29C1F72D" w14:textId="063CF112" w:rsidR="00C6345F" w:rsidRDefault="00C6345F" w:rsidP="00C6345F">
            <w:r w:rsidRPr="00C6345F">
              <w:rPr>
                <w:rFonts w:hint="eastAsia"/>
              </w:rPr>
              <w:t>報告字型、點數、對齊、行</w:t>
            </w:r>
          </w:p>
        </w:tc>
        <w:tc>
          <w:tcPr>
            <w:tcW w:w="2835" w:type="dxa"/>
          </w:tcPr>
          <w:p w14:paraId="11344A80" w14:textId="5AE844E1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1E1AB91D" w14:textId="77777777" w:rsidR="00C6345F" w:rsidRDefault="00C6345F" w:rsidP="00C6345F"/>
        </w:tc>
      </w:tr>
      <w:tr w:rsidR="00C6345F" w14:paraId="726DD3AF" w14:textId="77777777" w:rsidTr="00C6345F">
        <w:tc>
          <w:tcPr>
            <w:tcW w:w="993" w:type="dxa"/>
          </w:tcPr>
          <w:p w14:paraId="6C3D71B2" w14:textId="7CE242F6" w:rsidR="00C6345F" w:rsidRDefault="00C6345F" w:rsidP="00C6345F">
            <w:r>
              <w:rPr>
                <w:rFonts w:hint="eastAsia"/>
              </w:rPr>
              <w:t>9</w:t>
            </w:r>
          </w:p>
        </w:tc>
        <w:tc>
          <w:tcPr>
            <w:tcW w:w="3827" w:type="dxa"/>
          </w:tcPr>
          <w:p w14:paraId="0C3FA351" w14:textId="0E971BFA" w:rsidR="00C6345F" w:rsidRDefault="00C6345F" w:rsidP="00C6345F">
            <w:r w:rsidRPr="00C6345F">
              <w:rPr>
                <w:rFonts w:hint="eastAsia"/>
              </w:rPr>
              <w:t>距、頁碼等格式正確</w:t>
            </w:r>
          </w:p>
        </w:tc>
        <w:tc>
          <w:tcPr>
            <w:tcW w:w="2835" w:type="dxa"/>
          </w:tcPr>
          <w:p w14:paraId="00691267" w14:textId="7DCB71EA" w:rsidR="00C6345F" w:rsidRDefault="0044662A" w:rsidP="00C6345F">
            <w:r>
              <w:rPr>
                <w:rFonts w:hint="eastAsia"/>
              </w:rPr>
              <w:t>■</w:t>
            </w:r>
            <w:r w:rsidR="00C6345F" w:rsidRPr="00C6345F">
              <w:rPr>
                <w:rFonts w:hint="eastAsia"/>
              </w:rPr>
              <w:t>已完成</w:t>
            </w:r>
            <w:r w:rsidR="00C6345F" w:rsidRPr="00C6345F">
              <w:rPr>
                <w:rFonts w:hint="eastAsia"/>
              </w:rPr>
              <w:t xml:space="preserve"> </w:t>
            </w:r>
            <w:r w:rsidR="00C6345F" w:rsidRPr="00C6345F">
              <w:rPr>
                <w:rFonts w:hint="eastAsia"/>
              </w:rPr>
              <w:t>□未完成</w:t>
            </w:r>
          </w:p>
        </w:tc>
        <w:tc>
          <w:tcPr>
            <w:tcW w:w="2551" w:type="dxa"/>
          </w:tcPr>
          <w:p w14:paraId="59F3A0D4" w14:textId="77777777" w:rsidR="00C6345F" w:rsidRDefault="00C6345F" w:rsidP="00C6345F"/>
        </w:tc>
      </w:tr>
      <w:tr w:rsidR="00C6345F" w14:paraId="0320B344" w14:textId="77777777" w:rsidTr="00C6345F">
        <w:tc>
          <w:tcPr>
            <w:tcW w:w="993" w:type="dxa"/>
          </w:tcPr>
          <w:p w14:paraId="3EED127B" w14:textId="15DD9D8F" w:rsidR="00C6345F" w:rsidRDefault="00C6345F" w:rsidP="00C6345F">
            <w:r>
              <w:rPr>
                <w:rFonts w:hint="eastAsia"/>
              </w:rPr>
              <w:t>10</w:t>
            </w:r>
          </w:p>
        </w:tc>
        <w:tc>
          <w:tcPr>
            <w:tcW w:w="3827" w:type="dxa"/>
          </w:tcPr>
          <w:p w14:paraId="27EAC4D0" w14:textId="6C4F6A1E" w:rsidR="00C6345F" w:rsidRDefault="00C6345F" w:rsidP="00C6345F">
            <w:r w:rsidRPr="00C6345F">
              <w:rPr>
                <w:rFonts w:hint="eastAsia"/>
              </w:rPr>
              <w:t>全螢幕啟動–改列加分項目</w:t>
            </w:r>
          </w:p>
        </w:tc>
        <w:tc>
          <w:tcPr>
            <w:tcW w:w="2835" w:type="dxa"/>
          </w:tcPr>
          <w:p w14:paraId="748D2804" w14:textId="6223276B" w:rsidR="00C6345F" w:rsidRDefault="00C6345F" w:rsidP="00C6345F">
            <w:r w:rsidRPr="00C6345F">
              <w:rPr>
                <w:rFonts w:hint="eastAsia"/>
              </w:rPr>
              <w:t>□已完成</w:t>
            </w:r>
            <w:r w:rsidRPr="00C6345F">
              <w:rPr>
                <w:rFonts w:hint="eastAsia"/>
              </w:rPr>
              <w:t xml:space="preserve"> </w:t>
            </w:r>
            <w:r w:rsidR="0044662A">
              <w:rPr>
                <w:rFonts w:hint="eastAsia"/>
              </w:rPr>
              <w:t>■</w:t>
            </w:r>
            <w:r w:rsidRPr="00C6345F">
              <w:rPr>
                <w:rFonts w:hint="eastAsia"/>
              </w:rPr>
              <w:t>未完成</w:t>
            </w:r>
          </w:p>
        </w:tc>
        <w:tc>
          <w:tcPr>
            <w:tcW w:w="2551" w:type="dxa"/>
          </w:tcPr>
          <w:p w14:paraId="66451417" w14:textId="77777777" w:rsidR="00C6345F" w:rsidRDefault="00C6345F" w:rsidP="00C6345F"/>
        </w:tc>
      </w:tr>
    </w:tbl>
    <w:p w14:paraId="17FAD984" w14:textId="77777777" w:rsidR="00C6345F" w:rsidRPr="00C6345F" w:rsidRDefault="00C6345F" w:rsidP="00C6345F"/>
    <w:p w14:paraId="23275E70" w14:textId="742950D7" w:rsidR="008D7C09" w:rsidRDefault="008D7C09" w:rsidP="008D7C09">
      <w:pPr>
        <w:pStyle w:val="2"/>
      </w:pPr>
      <w:r>
        <w:rPr>
          <w:rFonts w:hint="eastAsia"/>
        </w:rPr>
        <w:lastRenderedPageBreak/>
        <w:t>收穫</w:t>
      </w:r>
    </w:p>
    <w:p w14:paraId="700F40AA" w14:textId="0E484CF0" w:rsidR="00853BFF" w:rsidRDefault="00853BFF" w:rsidP="00853BFF">
      <w:pPr>
        <w:ind w:left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06BC404C" w14:textId="41BA3EB1" w:rsidR="00853BFF" w:rsidRDefault="00853BFF" w:rsidP="00853BFF">
      <w:pPr>
        <w:ind w:left="480" w:firstLine="480"/>
      </w:pPr>
      <w:r>
        <w:rPr>
          <w:rFonts w:hint="eastAsia"/>
        </w:rPr>
        <w:t>這次的專案，讓我對於物件導向的瞭解更加深刻，對於</w:t>
      </w:r>
      <w:r>
        <w:rPr>
          <w:rFonts w:hint="eastAsia"/>
        </w:rPr>
        <w:t>framework</w:t>
      </w:r>
      <w:r>
        <w:rPr>
          <w:rFonts w:hint="eastAsia"/>
        </w:rPr>
        <w:t>的開發，也又所了解，物件與物件之間的動作</w:t>
      </w:r>
      <w:r w:rsidR="00A033BF">
        <w:rPr>
          <w:rFonts w:hint="eastAsia"/>
        </w:rPr>
        <w:t>，狀態如何傳輸</w:t>
      </w:r>
      <w:r>
        <w:rPr>
          <w:rFonts w:hint="eastAsia"/>
        </w:rPr>
        <w:t>，以及對於物件的</w:t>
      </w:r>
      <w:r>
        <w:rPr>
          <w:rFonts w:hint="eastAsia"/>
        </w:rPr>
        <w:t>On</w:t>
      </w:r>
      <w:r>
        <w:t>Move</w:t>
      </w:r>
      <w:r>
        <w:rPr>
          <w:rFonts w:hint="eastAsia"/>
        </w:rPr>
        <w:t>與</w:t>
      </w:r>
      <w:r>
        <w:rPr>
          <w:rFonts w:hint="eastAsia"/>
        </w:rPr>
        <w:t>O</w:t>
      </w:r>
      <w:r>
        <w:t>nShow</w:t>
      </w:r>
      <w:r>
        <w:rPr>
          <w:rFonts w:hint="eastAsia"/>
        </w:rPr>
        <w:t>的分離更加的熟悉。</w:t>
      </w:r>
    </w:p>
    <w:p w14:paraId="3CAEE105" w14:textId="77777777" w:rsidR="00081CAF" w:rsidRDefault="00081CAF" w:rsidP="00081CAF">
      <w:pPr>
        <w:ind w:firstLine="480"/>
      </w:pPr>
      <w:r>
        <w:rPr>
          <w:rFonts w:hint="eastAsia"/>
        </w:rPr>
        <w:t>黃品宥</w:t>
      </w:r>
      <w:r>
        <w:rPr>
          <w:rFonts w:hint="eastAsia"/>
        </w:rPr>
        <w:t>:</w:t>
      </w:r>
    </w:p>
    <w:p w14:paraId="2658EDFE" w14:textId="7C9884ED" w:rsidR="00081CAF" w:rsidRDefault="00A61210" w:rsidP="002E4814">
      <w:pPr>
        <w:ind w:left="480" w:firstLine="480"/>
      </w:pPr>
      <w:r>
        <w:rPr>
          <w:rFonts w:hint="eastAsia"/>
        </w:rPr>
        <w:t>經過了這次的專案，我</w:t>
      </w:r>
      <w:r w:rsidR="002E4814">
        <w:rPr>
          <w:rFonts w:hint="eastAsia"/>
        </w:rPr>
        <w:t>了</w:t>
      </w:r>
      <w:r w:rsidR="007C7AC6">
        <w:rPr>
          <w:rFonts w:hint="eastAsia"/>
        </w:rPr>
        <w:t>解</w:t>
      </w:r>
      <w:r w:rsidR="00F5737D">
        <w:rPr>
          <w:rFonts w:hint="eastAsia"/>
        </w:rPr>
        <w:t>到</w:t>
      </w:r>
      <w:r w:rsidR="007C7AC6">
        <w:t>物件導向程式</w:t>
      </w:r>
      <w:r w:rsidR="007C7AC6">
        <w:rPr>
          <w:rFonts w:hint="eastAsia"/>
        </w:rPr>
        <w:t>到底是要怎麼去</w:t>
      </w:r>
      <w:r w:rsidR="002E4814">
        <w:rPr>
          <w:rFonts w:hint="eastAsia"/>
        </w:rPr>
        <w:t>應用的</w:t>
      </w:r>
      <w:r w:rsidR="007C7AC6">
        <w:rPr>
          <w:rFonts w:hint="eastAsia"/>
        </w:rPr>
        <w:t>，</w:t>
      </w:r>
      <w:r w:rsidR="002E4814">
        <w:rPr>
          <w:rFonts w:hint="eastAsia"/>
        </w:rPr>
        <w:t xml:space="preserve"> </w:t>
      </w:r>
      <w:r w:rsidR="002E4814">
        <w:rPr>
          <w:rFonts w:hint="eastAsia"/>
        </w:rPr>
        <w:t>從一開始根本不知道怎麼去使用老師給我們的範例程式，到後來能隨心所欲地使用，</w:t>
      </w:r>
      <w:r w:rsidR="00F5737D">
        <w:rPr>
          <w:rFonts w:hint="eastAsia"/>
        </w:rPr>
        <w:t>更了解到時間管理的能力的重要性，因為一開始沒有很努力的去寫程式，加上後面的邏輯越來越複雜導致進度落差很大，最後還是靠努力的加班加點免強補了回來，這次</w:t>
      </w:r>
      <w:r w:rsidR="002E4814">
        <w:rPr>
          <w:rFonts w:hint="eastAsia"/>
        </w:rPr>
        <w:t>可說我的實習課程是收穫滿滿</w:t>
      </w:r>
      <w:r w:rsidR="00F5737D">
        <w:rPr>
          <w:rFonts w:hint="eastAsia"/>
        </w:rPr>
        <w:t>學習到了許多知識與教訓</w:t>
      </w:r>
      <w:r w:rsidR="002E4814">
        <w:rPr>
          <w:rFonts w:hint="eastAsia"/>
        </w:rPr>
        <w:t>。</w:t>
      </w:r>
    </w:p>
    <w:p w14:paraId="2C4F04AB" w14:textId="4FA72C63" w:rsidR="008D7C09" w:rsidRDefault="008D7C09" w:rsidP="008D7C09">
      <w:pPr>
        <w:pStyle w:val="2"/>
      </w:pPr>
      <w:r>
        <w:rPr>
          <w:rFonts w:hint="eastAsia"/>
        </w:rPr>
        <w:t>心得</w:t>
      </w:r>
    </w:p>
    <w:p w14:paraId="5B5EC50E" w14:textId="5647745F" w:rsidR="00853BFF" w:rsidRPr="00853BFF" w:rsidRDefault="00853BFF" w:rsidP="00853BFF">
      <w:pPr>
        <w:ind w:firstLine="480"/>
      </w:pPr>
      <w:r>
        <w:rPr>
          <w:rFonts w:hint="eastAsia"/>
        </w:rPr>
        <w:t>劉立傑</w:t>
      </w:r>
      <w:r>
        <w:rPr>
          <w:rFonts w:hint="eastAsia"/>
        </w:rPr>
        <w:t>:</w:t>
      </w:r>
    </w:p>
    <w:p w14:paraId="273C0828" w14:textId="3A1E7990" w:rsidR="00853BFF" w:rsidRDefault="00853BFF" w:rsidP="00AD0B9F">
      <w:pPr>
        <w:ind w:left="480" w:firstLine="480"/>
      </w:pPr>
      <w:r>
        <w:rPr>
          <w:rFonts w:hint="eastAsia"/>
        </w:rPr>
        <w:t>這次的</w:t>
      </w:r>
      <w:r>
        <w:rPr>
          <w:rFonts w:hint="eastAsia"/>
        </w:rPr>
        <w:t>OOPL</w:t>
      </w:r>
      <w:r>
        <w:rPr>
          <w:rFonts w:hint="eastAsia"/>
        </w:rPr>
        <w:t>，我發現我有時間分配的問題，原本以為可以在學期期間完成，但是有許多問題，再加上對自己的寬容，導致要在期末趕工，做出來的成品也有一些問題，第二次</w:t>
      </w:r>
      <w:r>
        <w:rPr>
          <w:rFonts w:hint="eastAsia"/>
        </w:rPr>
        <w:t>Demo</w:t>
      </w:r>
      <w:r>
        <w:rPr>
          <w:rFonts w:hint="eastAsia"/>
        </w:rPr>
        <w:t>時，為了趕出進度，重力世界使用</w:t>
      </w:r>
      <w:r>
        <w:rPr>
          <w:rFonts w:hint="eastAsia"/>
        </w:rPr>
        <w:t>i</w:t>
      </w:r>
      <w:r>
        <w:t>f-else</w:t>
      </w:r>
      <w:r>
        <w:rPr>
          <w:rFonts w:hint="eastAsia"/>
        </w:rPr>
        <w:t>硬幹出來，效果有出來了，但是再做第二關時，就要砍掉重寫，對於這個情況，我覺得我需要做更好得時間規劃，對於進度的期限應該更加嚴苛，</w:t>
      </w:r>
      <w:r w:rsidR="00E55D01">
        <w:rPr>
          <w:rFonts w:hint="eastAsia"/>
        </w:rPr>
        <w:t>對於小組的應該更有效的溝通，這學期的課程，我學到了更多關於</w:t>
      </w:r>
      <w:r w:rsidR="00E55D01">
        <w:rPr>
          <w:rFonts w:hint="eastAsia"/>
        </w:rPr>
        <w:t>OOP</w:t>
      </w:r>
      <w:r w:rsidR="00E55D01">
        <w:rPr>
          <w:rFonts w:hint="eastAsia"/>
        </w:rPr>
        <w:t>的應用與團隊的開發，對我很又幫助。</w:t>
      </w:r>
    </w:p>
    <w:p w14:paraId="3E2A4D93" w14:textId="77777777" w:rsidR="00AD0B9F" w:rsidRDefault="00AD0B9F" w:rsidP="00AD0B9F">
      <w:pPr>
        <w:ind w:left="480" w:firstLine="480"/>
      </w:pPr>
    </w:p>
    <w:p w14:paraId="7FB7CBE3" w14:textId="390619F4" w:rsidR="00AD0B9F" w:rsidRDefault="00AD0B9F" w:rsidP="00AD0B9F">
      <w:pPr>
        <w:ind w:firstLine="480"/>
      </w:pPr>
      <w:r>
        <w:rPr>
          <w:rFonts w:hint="eastAsia"/>
        </w:rPr>
        <w:t>黃品宥：</w:t>
      </w:r>
    </w:p>
    <w:p w14:paraId="3AAFDCA0" w14:textId="342399AD" w:rsidR="00E81061" w:rsidRDefault="00AD0B9F" w:rsidP="00390B8D">
      <w:pPr>
        <w:ind w:left="480" w:firstLine="480"/>
      </w:pPr>
      <w:r>
        <w:rPr>
          <w:rFonts w:hint="eastAsia"/>
        </w:rPr>
        <w:t>在整個製作專案的過程中一開始是信心滿滿的，還問助教說是不是只要把專案完成後就可以不用來上課了，那真是初生之犢不畏虎的想法，</w:t>
      </w:r>
      <w:r>
        <w:rPr>
          <w:rFonts w:hint="eastAsia"/>
        </w:rPr>
        <w:t xml:space="preserve"> </w:t>
      </w:r>
      <w:r>
        <w:rPr>
          <w:rFonts w:hint="eastAsia"/>
        </w:rPr>
        <w:t>一開始也沒太在意所以花的時間不太多，但到後來才知道了製作遊戲的困難程度，遠遠超過了我們的想像，牽一髮而動全身只要有一個</w:t>
      </w:r>
      <w:r w:rsidR="00390B8D">
        <w:rPr>
          <w:rFonts w:hint="eastAsia"/>
        </w:rPr>
        <w:t>不能解決的</w:t>
      </w:r>
      <w:r>
        <w:t>BUG</w:t>
      </w:r>
      <w:r>
        <w:rPr>
          <w:rFonts w:hint="eastAsia"/>
        </w:rPr>
        <w:t>就有可能要把之前的努力都打掉</w:t>
      </w:r>
      <w:r w:rsidR="00390B8D">
        <w:rPr>
          <w:rFonts w:hint="eastAsia"/>
        </w:rPr>
        <w:t>，換一個想法去寫，像是我們一開始的地圖是用</w:t>
      </w:r>
      <w:r w:rsidR="00390B8D">
        <w:t>if-else</w:t>
      </w:r>
      <w:r w:rsidR="00390B8D">
        <w:rPr>
          <w:rFonts w:hint="eastAsia"/>
        </w:rPr>
        <w:t>寫出來的，但後來發現以這種模式下去寫根本沒辦法去做其他關卡的功能，</w:t>
      </w:r>
      <w:r w:rsidR="00390B8D">
        <w:rPr>
          <w:rFonts w:hint="eastAsia"/>
        </w:rPr>
        <w:t xml:space="preserve"> </w:t>
      </w:r>
      <w:r w:rsidR="00390B8D">
        <w:rPr>
          <w:rFonts w:hint="eastAsia"/>
        </w:rPr>
        <w:t>且每創出新的一關就要花費很多很多的時間，到後來真的不行了就把所有的地圖改掉，但卻不單單只是改動地圖，因為地圖上牽扯的東西很多所以大多數的物件都要做微調或大修，導致後來出現了許多判斷上的不精準</w:t>
      </w:r>
      <w:r w:rsidR="001E4EA1">
        <w:rPr>
          <w:rFonts w:hint="eastAsia"/>
        </w:rPr>
        <w:t>，</w:t>
      </w:r>
      <w:r w:rsidR="00390B8D">
        <w:rPr>
          <w:rFonts w:hint="eastAsia"/>
        </w:rPr>
        <w:t>一度很崩潰有想要放棄的念頭，不過這畢竟是團體賽絕不能輕言放棄，在最後的關頭</w:t>
      </w:r>
      <w:r w:rsidR="001E4EA1">
        <w:rPr>
          <w:rFonts w:hint="eastAsia"/>
        </w:rPr>
        <w:t>，熬了</w:t>
      </w:r>
      <w:r w:rsidR="00390B8D">
        <w:rPr>
          <w:rFonts w:hint="eastAsia"/>
        </w:rPr>
        <w:t>無數個夜</w:t>
      </w:r>
      <w:r w:rsidR="001E4EA1">
        <w:rPr>
          <w:rFonts w:hint="eastAsia"/>
        </w:rPr>
        <w:t>終於把遊戲給做出來，在做出來的那一瞬間真的感動萬分</w:t>
      </w:r>
      <w:r w:rsidR="001172F4">
        <w:rPr>
          <w:rFonts w:hint="eastAsia"/>
        </w:rPr>
        <w:t>。</w:t>
      </w:r>
    </w:p>
    <w:p w14:paraId="656B4D4C" w14:textId="77777777" w:rsidR="00E81061" w:rsidRPr="00853BFF" w:rsidRDefault="00E81061" w:rsidP="00853BFF"/>
    <w:p w14:paraId="7A51215A" w14:textId="53A2404F" w:rsidR="008D7C09" w:rsidRPr="008D7C09" w:rsidRDefault="008D7C09" w:rsidP="008D7C09">
      <w:pPr>
        <w:pStyle w:val="2"/>
      </w:pPr>
      <w:r>
        <w:rPr>
          <w:rFonts w:hint="eastAsia"/>
        </w:rPr>
        <w:lastRenderedPageBreak/>
        <w:t>對於本次課程的建議</w:t>
      </w:r>
    </w:p>
    <w:p w14:paraId="0922599F" w14:textId="3BE62C6A" w:rsidR="008D7C09" w:rsidRPr="008D7C09" w:rsidRDefault="008D7C09" w:rsidP="008D7C09">
      <w:pPr>
        <w:pStyle w:val="1"/>
        <w:numPr>
          <w:ilvl w:val="0"/>
          <w:numId w:val="0"/>
        </w:numPr>
      </w:pPr>
      <w:r>
        <w:rPr>
          <w:rFonts w:hint="eastAsia"/>
        </w:rPr>
        <w:t>附錄</w:t>
      </w:r>
    </w:p>
    <w:p w14:paraId="142E4D70" w14:textId="40B93D68" w:rsidR="00CA3C9D" w:rsidRDefault="00CA3C9D" w:rsidP="00CA3C9D">
      <w:pPr>
        <w:pStyle w:val="code"/>
      </w:pPr>
      <w:r>
        <w:rPr>
          <w:rFonts w:hint="eastAsia"/>
        </w:rPr>
        <w:t>&lt;</w:t>
      </w:r>
      <w:r>
        <w:t>mygame.h&gt;</w:t>
      </w:r>
    </w:p>
    <w:p w14:paraId="3972DB33" w14:textId="6F1F05CC" w:rsidR="00CA3C9D" w:rsidRDefault="00CA3C9D" w:rsidP="00CA3C9D">
      <w:pPr>
        <w:pStyle w:val="code"/>
      </w:pPr>
      <w:r>
        <w:t>#include "RedDiamond.h"</w:t>
      </w:r>
    </w:p>
    <w:p w14:paraId="065003EE" w14:textId="77777777" w:rsidR="00CA3C9D" w:rsidRDefault="00CA3C9D" w:rsidP="00CA3C9D">
      <w:pPr>
        <w:pStyle w:val="code"/>
      </w:pPr>
      <w:r>
        <w:t>#include "IceDiamond.h"</w:t>
      </w:r>
    </w:p>
    <w:p w14:paraId="46B3711E" w14:textId="77777777" w:rsidR="00CA3C9D" w:rsidRDefault="00CA3C9D" w:rsidP="00CA3C9D">
      <w:pPr>
        <w:pStyle w:val="code"/>
      </w:pPr>
      <w:r>
        <w:t>#include "IcePlayer.h"</w:t>
      </w:r>
    </w:p>
    <w:p w14:paraId="6D075374" w14:textId="77777777" w:rsidR="00CA3C9D" w:rsidRDefault="00CA3C9D" w:rsidP="00CA3C9D">
      <w:pPr>
        <w:pStyle w:val="code"/>
      </w:pPr>
      <w:r>
        <w:t>#include "RedPlayer.h"</w:t>
      </w:r>
    </w:p>
    <w:p w14:paraId="4D1974E3" w14:textId="77777777" w:rsidR="00CA3C9D" w:rsidRDefault="00CA3C9D" w:rsidP="00CA3C9D">
      <w:pPr>
        <w:pStyle w:val="code"/>
      </w:pPr>
      <w:r>
        <w:t>#include "Button.h"</w:t>
      </w:r>
    </w:p>
    <w:p w14:paraId="64A60A18" w14:textId="77777777" w:rsidR="00CA3C9D" w:rsidRDefault="00CA3C9D" w:rsidP="00CA3C9D">
      <w:pPr>
        <w:pStyle w:val="code"/>
      </w:pPr>
      <w:r>
        <w:t>#include "RedDoor.h"</w:t>
      </w:r>
    </w:p>
    <w:p w14:paraId="50DE2E8F" w14:textId="77777777" w:rsidR="00CA3C9D" w:rsidRDefault="00CA3C9D" w:rsidP="00CA3C9D">
      <w:pPr>
        <w:pStyle w:val="code"/>
      </w:pPr>
      <w:r>
        <w:t>#include "IceDoor.h"</w:t>
      </w:r>
    </w:p>
    <w:p w14:paraId="76ACF6BE" w14:textId="77777777" w:rsidR="00CA3C9D" w:rsidRDefault="00CA3C9D" w:rsidP="00CA3C9D">
      <w:pPr>
        <w:pStyle w:val="code"/>
      </w:pPr>
      <w:r>
        <w:t>#include "RedLake.h"</w:t>
      </w:r>
    </w:p>
    <w:p w14:paraId="6482CC36" w14:textId="77777777" w:rsidR="00CA3C9D" w:rsidRDefault="00CA3C9D" w:rsidP="00CA3C9D">
      <w:pPr>
        <w:pStyle w:val="code"/>
      </w:pPr>
      <w:r>
        <w:t>#include "IceLake.h"</w:t>
      </w:r>
    </w:p>
    <w:p w14:paraId="08E110C2" w14:textId="77777777" w:rsidR="00CA3C9D" w:rsidRDefault="00CA3C9D" w:rsidP="00CA3C9D">
      <w:pPr>
        <w:pStyle w:val="code"/>
      </w:pPr>
      <w:r>
        <w:t>#include "Mood.h"</w:t>
      </w:r>
    </w:p>
    <w:p w14:paraId="3D4C8D7C" w14:textId="77777777" w:rsidR="00CA3C9D" w:rsidRDefault="00CA3C9D" w:rsidP="00CA3C9D">
      <w:pPr>
        <w:pStyle w:val="code"/>
      </w:pPr>
      <w:r>
        <w:t>#include "box.h"</w:t>
      </w:r>
    </w:p>
    <w:p w14:paraId="3CDCB1ED" w14:textId="77777777" w:rsidR="00CA3C9D" w:rsidRDefault="00CA3C9D" w:rsidP="00CA3C9D">
      <w:pPr>
        <w:pStyle w:val="code"/>
      </w:pPr>
      <w:r>
        <w:t>#include "Greenlake.h"</w:t>
      </w:r>
    </w:p>
    <w:p w14:paraId="79A2AFCE" w14:textId="77777777" w:rsidR="00CA3C9D" w:rsidRDefault="00CA3C9D" w:rsidP="00CA3C9D">
      <w:pPr>
        <w:pStyle w:val="code"/>
      </w:pPr>
      <w:r>
        <w:t xml:space="preserve">#include &lt;fstream&gt; </w:t>
      </w:r>
    </w:p>
    <w:p w14:paraId="713F6273" w14:textId="77777777" w:rsidR="00CA3C9D" w:rsidRDefault="00CA3C9D" w:rsidP="00CA3C9D">
      <w:pPr>
        <w:pStyle w:val="code"/>
      </w:pPr>
      <w:r>
        <w:t>extern bool current_rank;</w:t>
      </w:r>
    </w:p>
    <w:p w14:paraId="27B0D648" w14:textId="77777777" w:rsidR="00CA3C9D" w:rsidRDefault="00CA3C9D" w:rsidP="00CA3C9D">
      <w:pPr>
        <w:pStyle w:val="code"/>
      </w:pPr>
    </w:p>
    <w:p w14:paraId="46194F6A" w14:textId="77777777" w:rsidR="00CA3C9D" w:rsidRDefault="00CA3C9D" w:rsidP="00CA3C9D">
      <w:pPr>
        <w:pStyle w:val="code"/>
      </w:pPr>
      <w:r>
        <w:t>namespace game_framework {</w:t>
      </w:r>
    </w:p>
    <w:p w14:paraId="5408656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1262C34" w14:textId="77777777" w:rsidR="00CA3C9D" w:rsidRDefault="00CA3C9D" w:rsidP="00CA3C9D">
      <w:pPr>
        <w:pStyle w:val="code"/>
      </w:pPr>
      <w:r>
        <w:t xml:space="preserve">    // Constants</w:t>
      </w:r>
    </w:p>
    <w:p w14:paraId="107AAB4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D0A455F" w14:textId="77777777" w:rsidR="00CA3C9D" w:rsidRDefault="00CA3C9D" w:rsidP="00CA3C9D">
      <w:pPr>
        <w:pStyle w:val="code"/>
      </w:pPr>
    </w:p>
    <w:p w14:paraId="1E142149" w14:textId="77777777" w:rsidR="00CA3C9D" w:rsidRDefault="00CA3C9D" w:rsidP="00CA3C9D">
      <w:pPr>
        <w:pStyle w:val="code"/>
      </w:pPr>
      <w:r>
        <w:rPr>
          <w:rFonts w:hint="eastAsia"/>
        </w:rPr>
        <w:t xml:space="preserve">    enum AUDIO_ID {                // </w:t>
      </w:r>
      <w:r>
        <w:rPr>
          <w:rFonts w:hint="eastAsia"/>
        </w:rPr>
        <w:t>定義各種音效的編號</w:t>
      </w:r>
    </w:p>
    <w:p w14:paraId="054DA3D9" w14:textId="77777777" w:rsidR="00CA3C9D" w:rsidRDefault="00CA3C9D" w:rsidP="00CA3C9D">
      <w:pPr>
        <w:pStyle w:val="code"/>
      </w:pPr>
      <w:r>
        <w:t xml:space="preserve">        AUDIO_DING,                // 0</w:t>
      </w:r>
    </w:p>
    <w:p w14:paraId="0E936366" w14:textId="77777777" w:rsidR="00CA3C9D" w:rsidRDefault="00CA3C9D" w:rsidP="00CA3C9D">
      <w:pPr>
        <w:pStyle w:val="code"/>
      </w:pPr>
      <w:r>
        <w:t xml:space="preserve">        AUDIO_LAKE,                // 1</w:t>
      </w:r>
    </w:p>
    <w:p w14:paraId="4758EFEF" w14:textId="77777777" w:rsidR="00CA3C9D" w:rsidRDefault="00CA3C9D" w:rsidP="00CA3C9D">
      <w:pPr>
        <w:pStyle w:val="code"/>
      </w:pPr>
      <w:r>
        <w:t xml:space="preserve">        AUDIO_NTUT                // 2</w:t>
      </w:r>
    </w:p>
    <w:p w14:paraId="39F98049" w14:textId="77777777" w:rsidR="00CA3C9D" w:rsidRDefault="00CA3C9D" w:rsidP="00CA3C9D">
      <w:pPr>
        <w:pStyle w:val="code"/>
      </w:pPr>
      <w:r>
        <w:t xml:space="preserve">    };</w:t>
      </w:r>
    </w:p>
    <w:p w14:paraId="33BB4FE8" w14:textId="77777777" w:rsidR="00CA3C9D" w:rsidRDefault="00CA3C9D" w:rsidP="00CA3C9D">
      <w:pPr>
        <w:pStyle w:val="code"/>
      </w:pPr>
    </w:p>
    <w:p w14:paraId="33F5338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0C67704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8D0BE67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B25491D" w14:textId="77777777" w:rsidR="00CA3C9D" w:rsidRDefault="00CA3C9D" w:rsidP="00CA3C9D">
      <w:pPr>
        <w:pStyle w:val="code"/>
      </w:pPr>
    </w:p>
    <w:p w14:paraId="2072B341" w14:textId="77777777" w:rsidR="00CA3C9D" w:rsidRDefault="00CA3C9D" w:rsidP="00CA3C9D">
      <w:pPr>
        <w:pStyle w:val="code"/>
      </w:pPr>
      <w:r>
        <w:t xml:space="preserve">    class CGameStateInit : public CGameState {</w:t>
      </w:r>
    </w:p>
    <w:p w14:paraId="6B5396A8" w14:textId="77777777" w:rsidR="00CA3C9D" w:rsidRDefault="00CA3C9D" w:rsidP="00CA3C9D">
      <w:pPr>
        <w:pStyle w:val="code"/>
      </w:pPr>
      <w:r>
        <w:t xml:space="preserve">    public:</w:t>
      </w:r>
    </w:p>
    <w:p w14:paraId="00C7A744" w14:textId="77777777" w:rsidR="00CA3C9D" w:rsidRDefault="00CA3C9D" w:rsidP="00CA3C9D">
      <w:pPr>
        <w:pStyle w:val="code"/>
      </w:pPr>
      <w:r>
        <w:t xml:space="preserve">        CGameStateInit(CGame *g);</w:t>
      </w:r>
    </w:p>
    <w:p w14:paraId="0668957A" w14:textId="67923598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// </w:t>
      </w:r>
      <w:r>
        <w:rPr>
          <w:rFonts w:hint="eastAsia"/>
        </w:rPr>
        <w:t>遊戲的初值及圖形設定</w:t>
      </w:r>
    </w:p>
    <w:p w14:paraId="753B1E85" w14:textId="1178EFB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// </w:t>
      </w:r>
      <w:r>
        <w:rPr>
          <w:rFonts w:hint="eastAsia"/>
        </w:rPr>
        <w:t>設定每次重玩所需的變數</w:t>
      </w:r>
    </w:p>
    <w:p w14:paraId="780EB84D" w14:textId="7779A9ED" w:rsidR="00CA3C9D" w:rsidRDefault="00CA3C9D" w:rsidP="00CA3C9D">
      <w:pPr>
        <w:pStyle w:val="code"/>
      </w:pPr>
      <w:r>
        <w:rPr>
          <w:rFonts w:hint="eastAsia"/>
        </w:rPr>
        <w:t xml:space="preserve">        void OnKeyUp(UINT, UINT, UINT);              // </w:t>
      </w:r>
      <w:r>
        <w:rPr>
          <w:rFonts w:hint="eastAsia"/>
        </w:rPr>
        <w:t>處理鍵盤</w:t>
      </w:r>
      <w:r>
        <w:rPr>
          <w:rFonts w:hint="eastAsia"/>
        </w:rPr>
        <w:t>Up</w:t>
      </w:r>
      <w:r>
        <w:rPr>
          <w:rFonts w:hint="eastAsia"/>
        </w:rPr>
        <w:t>的動作</w:t>
      </w:r>
    </w:p>
    <w:p w14:paraId="67C156C9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LButtonDown(UINT nFlags, CPoint point);  // </w:t>
      </w:r>
      <w:r>
        <w:rPr>
          <w:rFonts w:hint="eastAsia"/>
        </w:rPr>
        <w:t>處理滑鼠的動作</w:t>
      </w:r>
    </w:p>
    <w:p w14:paraId="7F2B3DC0" w14:textId="77777777" w:rsidR="00CA3C9D" w:rsidRDefault="00CA3C9D" w:rsidP="00CA3C9D">
      <w:pPr>
        <w:pStyle w:val="code"/>
      </w:pPr>
      <w:r>
        <w:t xml:space="preserve">    protected:</w:t>
      </w:r>
    </w:p>
    <w:p w14:paraId="38ECDBB2" w14:textId="1D75962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// </w:t>
      </w:r>
      <w:r>
        <w:rPr>
          <w:rFonts w:hint="eastAsia"/>
        </w:rPr>
        <w:t>顯示這個狀態的遊戲畫面</w:t>
      </w:r>
    </w:p>
    <w:p w14:paraId="71B519B2" w14:textId="77777777" w:rsidR="00CA3C9D" w:rsidRDefault="00CA3C9D" w:rsidP="00CA3C9D">
      <w:pPr>
        <w:pStyle w:val="code"/>
      </w:pPr>
      <w:r>
        <w:t xml:space="preserve">    private:</w:t>
      </w:r>
    </w:p>
    <w:p w14:paraId="4BA7C04B" w14:textId="77777777" w:rsidR="00CA3C9D" w:rsidRDefault="00CA3C9D" w:rsidP="00CA3C9D">
      <w:pPr>
        <w:pStyle w:val="code"/>
      </w:pPr>
      <w:r>
        <w:t xml:space="preserve">        CMovingBitmap logo,intro,intro2;                </w:t>
      </w:r>
    </w:p>
    <w:p w14:paraId="7D88D62F" w14:textId="77777777" w:rsidR="00CA3C9D" w:rsidRDefault="00CA3C9D" w:rsidP="00CA3C9D">
      <w:pPr>
        <w:pStyle w:val="code"/>
      </w:pPr>
      <w:r>
        <w:t xml:space="preserve">        bool intro_bool;</w:t>
      </w:r>
    </w:p>
    <w:p w14:paraId="058DBA38" w14:textId="77777777" w:rsidR="00CA3C9D" w:rsidRDefault="00CA3C9D" w:rsidP="00CA3C9D">
      <w:pPr>
        <w:pStyle w:val="code"/>
      </w:pPr>
      <w:r>
        <w:t xml:space="preserve">    };</w:t>
      </w:r>
    </w:p>
    <w:p w14:paraId="292DB49C" w14:textId="77777777" w:rsidR="00CA3C9D" w:rsidRDefault="00CA3C9D" w:rsidP="00CA3C9D">
      <w:pPr>
        <w:pStyle w:val="code"/>
      </w:pPr>
    </w:p>
    <w:p w14:paraId="59769C5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6587D0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一關的狀態</w:t>
      </w:r>
      <w:r>
        <w:rPr>
          <w:rFonts w:hint="eastAsia"/>
        </w:rPr>
        <w:t>(Game Run 1)</w:t>
      </w:r>
    </w:p>
    <w:p w14:paraId="7BC0B9E6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BA89648" w14:textId="77777777" w:rsidR="00CA3C9D" w:rsidRDefault="00CA3C9D" w:rsidP="00CA3C9D">
      <w:pPr>
        <w:pStyle w:val="code"/>
      </w:pPr>
    </w:p>
    <w:p w14:paraId="7D9A0705" w14:textId="77777777" w:rsidR="00CA3C9D" w:rsidRDefault="00CA3C9D" w:rsidP="00CA3C9D">
      <w:pPr>
        <w:pStyle w:val="code"/>
      </w:pPr>
      <w:r>
        <w:t xml:space="preserve">    class CGameStateRun : public CGameState {</w:t>
      </w:r>
    </w:p>
    <w:p w14:paraId="190C33DE" w14:textId="77777777" w:rsidR="00CA3C9D" w:rsidRDefault="00CA3C9D" w:rsidP="00CA3C9D">
      <w:pPr>
        <w:pStyle w:val="code"/>
      </w:pPr>
      <w:r>
        <w:t xml:space="preserve">    public:</w:t>
      </w:r>
    </w:p>
    <w:p w14:paraId="042E989B" w14:textId="77777777" w:rsidR="00CA3C9D" w:rsidRDefault="00CA3C9D" w:rsidP="00CA3C9D">
      <w:pPr>
        <w:pStyle w:val="code"/>
      </w:pPr>
      <w:r>
        <w:t xml:space="preserve">        CGameStateRun(CGame *g);</w:t>
      </w:r>
    </w:p>
    <w:p w14:paraId="0AA11454" w14:textId="77777777" w:rsidR="00CA3C9D" w:rsidRDefault="00CA3C9D" w:rsidP="00CA3C9D">
      <w:pPr>
        <w:pStyle w:val="code"/>
      </w:pPr>
      <w:r>
        <w:t xml:space="preserve">        ~CGameStateRun();</w:t>
      </w:r>
    </w:p>
    <w:p w14:paraId="60959FD3" w14:textId="77777777" w:rsidR="00CA3C9D" w:rsidRDefault="00CA3C9D" w:rsidP="00CA3C9D">
      <w:pPr>
        <w:pStyle w:val="code"/>
      </w:pPr>
      <w:r>
        <w:t xml:space="preserve">        CGameMap gamemap;</w:t>
      </w:r>
    </w:p>
    <w:p w14:paraId="67213C2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10E0149" w14:textId="430E01B4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115401D3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5ED6A6E3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6BCD3063" w14:textId="77777777" w:rsidR="00CA3C9D" w:rsidRDefault="00CA3C9D" w:rsidP="00CA3C9D">
      <w:pPr>
        <w:pStyle w:val="code"/>
      </w:pPr>
      <w:r>
        <w:t xml:space="preserve">    protected:</w:t>
      </w:r>
    </w:p>
    <w:p w14:paraId="39C626EC" w14:textId="0B641E53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// </w:t>
      </w:r>
      <w:r>
        <w:rPr>
          <w:rFonts w:hint="eastAsia"/>
        </w:rPr>
        <w:t>移動遊戲元素</w:t>
      </w:r>
    </w:p>
    <w:p w14:paraId="01D00760" w14:textId="1AEC1804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// </w:t>
      </w:r>
      <w:r>
        <w:rPr>
          <w:rFonts w:hint="eastAsia"/>
        </w:rPr>
        <w:t>顯示這個狀態的遊戲畫面</w:t>
      </w:r>
    </w:p>
    <w:p w14:paraId="24B7A6F9" w14:textId="77777777" w:rsidR="00CA3C9D" w:rsidRDefault="00CA3C9D" w:rsidP="00CA3C9D">
      <w:pPr>
        <w:pStyle w:val="code"/>
      </w:pPr>
      <w:r>
        <w:t xml:space="preserve">    private:</w:t>
      </w:r>
    </w:p>
    <w:p w14:paraId="348D61AC" w14:textId="77777777" w:rsidR="00CA3C9D" w:rsidRDefault="00CA3C9D" w:rsidP="00CA3C9D">
      <w:pPr>
        <w:pStyle w:val="code"/>
      </w:pPr>
      <w:r>
        <w:lastRenderedPageBreak/>
        <w:t xml:space="preserve">        bool JUMP, UP;</w:t>
      </w:r>
    </w:p>
    <w:p w14:paraId="2EE8CB58" w14:textId="77777777" w:rsidR="00CA3C9D" w:rsidRDefault="00CA3C9D" w:rsidP="00CA3C9D">
      <w:pPr>
        <w:pStyle w:val="code"/>
      </w:pPr>
      <w:r>
        <w:t xml:space="preserve">        </w:t>
      </w:r>
    </w:p>
    <w:p w14:paraId="33CDA9DD" w14:textId="393E5AC0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// </w:t>
      </w:r>
      <w:r>
        <w:rPr>
          <w:rFonts w:hint="eastAsia"/>
        </w:rPr>
        <w:t>火鑽的總數</w:t>
      </w:r>
    </w:p>
    <w:p w14:paraId="73FA5448" w14:textId="77777777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// </w:t>
      </w:r>
      <w:r>
        <w:rPr>
          <w:rFonts w:hint="eastAsia"/>
        </w:rPr>
        <w:t>冰鑽的總數</w:t>
      </w:r>
    </w:p>
    <w:p w14:paraId="6580358E" w14:textId="6E621E54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// </w:t>
      </w:r>
      <w:r>
        <w:rPr>
          <w:rFonts w:hint="eastAsia"/>
        </w:rPr>
        <w:t>紅水的總數</w:t>
      </w:r>
    </w:p>
    <w:p w14:paraId="02937BE8" w14:textId="4532644B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// </w:t>
      </w:r>
      <w:r>
        <w:rPr>
          <w:rFonts w:hint="eastAsia"/>
        </w:rPr>
        <w:t>藍水的總數</w:t>
      </w:r>
    </w:p>
    <w:p w14:paraId="6F05154C" w14:textId="3E30FD56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// </w:t>
      </w:r>
      <w:r>
        <w:rPr>
          <w:rFonts w:hint="eastAsia"/>
        </w:rPr>
        <w:t>綠水的總數</w:t>
      </w:r>
    </w:p>
    <w:p w14:paraId="310EF049" w14:textId="4859B2FC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2524EBAD" w14:textId="343436D4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// </w:t>
      </w:r>
      <w:r>
        <w:rPr>
          <w:rFonts w:hint="eastAsia"/>
        </w:rPr>
        <w:t>按鈕的總數</w:t>
      </w:r>
    </w:p>
    <w:p w14:paraId="14720672" w14:textId="78738EDA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756DF889" w14:textId="77777777" w:rsidR="00CA3C9D" w:rsidRDefault="00CA3C9D" w:rsidP="00CA3C9D">
      <w:pPr>
        <w:pStyle w:val="code"/>
      </w:pPr>
    </w:p>
    <w:p w14:paraId="16E497A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5A9AD37C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00B01285" w14:textId="13A63A42" w:rsidR="00CA3C9D" w:rsidRDefault="00CA3C9D" w:rsidP="00CA3C9D">
      <w:pPr>
        <w:pStyle w:val="code"/>
      </w:pPr>
      <w:r>
        <w:t xml:space="preserve">        CInteger        hits_left;</w:t>
      </w:r>
    </w:p>
    <w:p w14:paraId="7DC31CF4" w14:textId="77777777" w:rsidR="00CA3C9D" w:rsidRDefault="00CA3C9D" w:rsidP="00CA3C9D">
      <w:pPr>
        <w:pStyle w:val="code"/>
      </w:pPr>
      <w:r>
        <w:t xml:space="preserve">        CInteger        hits_lake;    </w:t>
      </w:r>
    </w:p>
    <w:p w14:paraId="413AB607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0465F374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56395280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701EDC87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6AFF13B0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56A32F76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D60AAB1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10812690" w14:textId="77777777" w:rsidR="00CA3C9D" w:rsidRDefault="00CA3C9D" w:rsidP="00CA3C9D">
      <w:pPr>
        <w:pStyle w:val="code"/>
      </w:pPr>
      <w:r>
        <w:t xml:space="preserve">        IceDoor            icedoor;</w:t>
      </w:r>
    </w:p>
    <w:p w14:paraId="45B1291F" w14:textId="77777777" w:rsidR="00CA3C9D" w:rsidRDefault="00CA3C9D" w:rsidP="00CA3C9D">
      <w:pPr>
        <w:pStyle w:val="code"/>
      </w:pPr>
      <w:r>
        <w:t xml:space="preserve">        Mood            *mood;</w:t>
      </w:r>
    </w:p>
    <w:p w14:paraId="388356B0" w14:textId="77777777" w:rsidR="00CA3C9D" w:rsidRDefault="00CA3C9D" w:rsidP="00CA3C9D">
      <w:pPr>
        <w:pStyle w:val="code"/>
      </w:pPr>
      <w:r>
        <w:t xml:space="preserve">        box                box;</w:t>
      </w:r>
    </w:p>
    <w:p w14:paraId="21A18245" w14:textId="77777777" w:rsidR="00CA3C9D" w:rsidRDefault="00CA3C9D" w:rsidP="00CA3C9D">
      <w:pPr>
        <w:pStyle w:val="code"/>
      </w:pPr>
      <w:r>
        <w:t xml:space="preserve">        Button            *button;</w:t>
      </w:r>
    </w:p>
    <w:p w14:paraId="4C0F4CDC" w14:textId="77777777" w:rsidR="00CA3C9D" w:rsidRDefault="00CA3C9D" w:rsidP="00CA3C9D">
      <w:pPr>
        <w:pStyle w:val="code"/>
      </w:pPr>
      <w:r>
        <w:t xml:space="preserve">    };</w:t>
      </w:r>
    </w:p>
    <w:p w14:paraId="02046BD1" w14:textId="77777777" w:rsidR="00CA3C9D" w:rsidRDefault="00CA3C9D" w:rsidP="00CA3C9D">
      <w:pPr>
        <w:pStyle w:val="code"/>
      </w:pPr>
    </w:p>
    <w:p w14:paraId="7EA8E6DF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ADF0D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第二關的狀態</w:t>
      </w:r>
      <w:r>
        <w:rPr>
          <w:rFonts w:hint="eastAsia"/>
        </w:rPr>
        <w:t>(Game Run 2)</w:t>
      </w:r>
    </w:p>
    <w:p w14:paraId="1BFCAA24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4717F89A" w14:textId="77777777" w:rsidR="00CA3C9D" w:rsidRDefault="00CA3C9D" w:rsidP="00CA3C9D">
      <w:pPr>
        <w:pStyle w:val="code"/>
      </w:pPr>
      <w:r>
        <w:t xml:space="preserve">    class CGameStateRun2 : public CGameState {</w:t>
      </w:r>
    </w:p>
    <w:p w14:paraId="7DA8F765" w14:textId="77777777" w:rsidR="00CA3C9D" w:rsidRDefault="00CA3C9D" w:rsidP="00CA3C9D">
      <w:pPr>
        <w:pStyle w:val="code"/>
      </w:pPr>
      <w:r>
        <w:t xml:space="preserve">    public:</w:t>
      </w:r>
    </w:p>
    <w:p w14:paraId="5627DA85" w14:textId="77777777" w:rsidR="00CA3C9D" w:rsidRDefault="00CA3C9D" w:rsidP="00CA3C9D">
      <w:pPr>
        <w:pStyle w:val="code"/>
      </w:pPr>
      <w:r>
        <w:t xml:space="preserve">        CGameStateRun2(CGame *g);</w:t>
      </w:r>
    </w:p>
    <w:p w14:paraId="51F711D5" w14:textId="77777777" w:rsidR="00CA3C9D" w:rsidRDefault="00CA3C9D" w:rsidP="00CA3C9D">
      <w:pPr>
        <w:pStyle w:val="code"/>
      </w:pPr>
      <w:r>
        <w:t xml:space="preserve">        ~CGameStateRun2();</w:t>
      </w:r>
    </w:p>
    <w:p w14:paraId="0E73F957" w14:textId="77777777" w:rsidR="00CA3C9D" w:rsidRDefault="00CA3C9D" w:rsidP="00CA3C9D">
      <w:pPr>
        <w:pStyle w:val="code"/>
      </w:pPr>
      <w:r>
        <w:t xml:space="preserve">        CGameMap gamemap;</w:t>
      </w:r>
    </w:p>
    <w:p w14:paraId="123133B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// </w:t>
      </w:r>
      <w:r>
        <w:rPr>
          <w:rFonts w:hint="eastAsia"/>
        </w:rPr>
        <w:t>設定每次重玩所需的變數</w:t>
      </w:r>
    </w:p>
    <w:p w14:paraId="049A5E76" w14:textId="6B15C327" w:rsidR="00CA3C9D" w:rsidRDefault="00CA3C9D" w:rsidP="00CA3C9D">
      <w:pPr>
        <w:pStyle w:val="code"/>
      </w:pPr>
      <w:r>
        <w:rPr>
          <w:rFonts w:hint="eastAsia"/>
        </w:rPr>
        <w:t xml:space="preserve">        void OnInit();                                  // </w:t>
      </w:r>
      <w:r>
        <w:rPr>
          <w:rFonts w:hint="eastAsia"/>
        </w:rPr>
        <w:t>遊戲的初值及圖形設定</w:t>
      </w:r>
    </w:p>
    <w:p w14:paraId="312679F5" w14:textId="77777777" w:rsidR="00CA3C9D" w:rsidRDefault="00CA3C9D" w:rsidP="00CA3C9D">
      <w:pPr>
        <w:pStyle w:val="code"/>
      </w:pPr>
      <w:r>
        <w:t xml:space="preserve">        void OnKeyDown(UINT, UINT, UINT);</w:t>
      </w:r>
    </w:p>
    <w:p w14:paraId="2C218279" w14:textId="77777777" w:rsidR="00CA3C9D" w:rsidRDefault="00CA3C9D" w:rsidP="00CA3C9D">
      <w:pPr>
        <w:pStyle w:val="code"/>
      </w:pPr>
      <w:r>
        <w:t xml:space="preserve">        void OnKeyUp(UINT, UINT, UINT);</w:t>
      </w:r>
    </w:p>
    <w:p w14:paraId="1C9726F6" w14:textId="77777777" w:rsidR="00CA3C9D" w:rsidRDefault="00CA3C9D" w:rsidP="00CA3C9D">
      <w:pPr>
        <w:pStyle w:val="code"/>
      </w:pPr>
      <w:r>
        <w:t xml:space="preserve">    protected:</w:t>
      </w:r>
    </w:p>
    <w:p w14:paraId="6DBE7E63" w14:textId="3CEC8C74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/ </w:t>
      </w:r>
      <w:r>
        <w:rPr>
          <w:rFonts w:hint="eastAsia"/>
        </w:rPr>
        <w:t>移動遊戲元素</w:t>
      </w:r>
    </w:p>
    <w:p w14:paraId="40037FB2" w14:textId="59D51D86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// </w:t>
      </w:r>
      <w:r>
        <w:rPr>
          <w:rFonts w:hint="eastAsia"/>
        </w:rPr>
        <w:t>顯示這個狀態的遊戲畫面</w:t>
      </w:r>
    </w:p>
    <w:p w14:paraId="6146A083" w14:textId="77777777" w:rsidR="00CA3C9D" w:rsidRDefault="00CA3C9D" w:rsidP="00CA3C9D">
      <w:pPr>
        <w:pStyle w:val="code"/>
      </w:pPr>
      <w:r>
        <w:t xml:space="preserve">    private:</w:t>
      </w:r>
    </w:p>
    <w:p w14:paraId="6D889B0D" w14:textId="77777777" w:rsidR="00CA3C9D" w:rsidRDefault="00CA3C9D" w:rsidP="00CA3C9D">
      <w:pPr>
        <w:pStyle w:val="code"/>
      </w:pPr>
      <w:r>
        <w:t xml:space="preserve">        bool JUMP, UP;</w:t>
      </w:r>
    </w:p>
    <w:p w14:paraId="2CB13D48" w14:textId="77777777" w:rsidR="00CA3C9D" w:rsidRDefault="00CA3C9D" w:rsidP="00CA3C9D">
      <w:pPr>
        <w:pStyle w:val="code"/>
      </w:pPr>
    </w:p>
    <w:p w14:paraId="2688BADD" w14:textId="7CF96C84" w:rsidR="00CA3C9D" w:rsidRDefault="00CA3C9D" w:rsidP="00CA3C9D">
      <w:pPr>
        <w:pStyle w:val="code"/>
      </w:pPr>
      <w:r>
        <w:rPr>
          <w:rFonts w:hint="eastAsia"/>
        </w:rPr>
        <w:t xml:space="preserve">        const int        NUMRED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火鑽的總數</w:t>
      </w:r>
    </w:p>
    <w:p w14:paraId="6675839A" w14:textId="195793E6" w:rsidR="00CA3C9D" w:rsidRDefault="00CA3C9D" w:rsidP="00CA3C9D">
      <w:pPr>
        <w:pStyle w:val="code"/>
      </w:pPr>
      <w:r>
        <w:rPr>
          <w:rFonts w:hint="eastAsia"/>
        </w:rPr>
        <w:t xml:space="preserve">        const int        NUMICE;    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冰鑽的總數</w:t>
      </w:r>
    </w:p>
    <w:p w14:paraId="4546AA8C" w14:textId="2CD427DA" w:rsidR="00CA3C9D" w:rsidRDefault="00CA3C9D" w:rsidP="00CA3C9D">
      <w:pPr>
        <w:pStyle w:val="code"/>
      </w:pPr>
      <w:r>
        <w:rPr>
          <w:rFonts w:hint="eastAsia"/>
        </w:rPr>
        <w:t xml:space="preserve">        const int        LAKERED;           </w:t>
      </w:r>
      <w:r>
        <w:t xml:space="preserve">         </w:t>
      </w:r>
      <w:r>
        <w:rPr>
          <w:rFonts w:hint="eastAsia"/>
        </w:rPr>
        <w:t xml:space="preserve"> // </w:t>
      </w:r>
      <w:r>
        <w:rPr>
          <w:rFonts w:hint="eastAsia"/>
        </w:rPr>
        <w:t>紅水的總數</w:t>
      </w:r>
    </w:p>
    <w:p w14:paraId="4309A383" w14:textId="5DFF3380" w:rsidR="00CA3C9D" w:rsidRDefault="00CA3C9D" w:rsidP="00CA3C9D">
      <w:pPr>
        <w:pStyle w:val="code"/>
      </w:pPr>
      <w:r>
        <w:rPr>
          <w:rFonts w:hint="eastAsia"/>
        </w:rPr>
        <w:t xml:space="preserve">        const int        LAKEICE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藍水的總數</w:t>
      </w:r>
    </w:p>
    <w:p w14:paraId="63D2AC95" w14:textId="33495A91" w:rsidR="00CA3C9D" w:rsidRDefault="00CA3C9D" w:rsidP="00CA3C9D">
      <w:pPr>
        <w:pStyle w:val="code"/>
      </w:pPr>
      <w:r>
        <w:rPr>
          <w:rFonts w:hint="eastAsia"/>
        </w:rPr>
        <w:t xml:space="preserve">        const int        LAKEGREEN;        </w:t>
      </w:r>
      <w:r>
        <w:t xml:space="preserve">          </w:t>
      </w:r>
      <w:r>
        <w:rPr>
          <w:rFonts w:hint="eastAsia"/>
        </w:rPr>
        <w:t xml:space="preserve">// </w:t>
      </w:r>
      <w:r>
        <w:rPr>
          <w:rFonts w:hint="eastAsia"/>
        </w:rPr>
        <w:t>綠水的總數</w:t>
      </w:r>
    </w:p>
    <w:p w14:paraId="2433C1B9" w14:textId="446D6707" w:rsidR="00CA3C9D" w:rsidRDefault="00CA3C9D" w:rsidP="00CA3C9D">
      <w:pPr>
        <w:pStyle w:val="code"/>
      </w:pPr>
      <w:r>
        <w:rPr>
          <w:rFonts w:hint="eastAsia"/>
        </w:rPr>
        <w:t xml:space="preserve">        const int        NUMMOD;        </w:t>
      </w:r>
      <w:r>
        <w:t xml:space="preserve">            </w:t>
      </w:r>
      <w:r>
        <w:rPr>
          <w:rFonts w:hint="eastAsia"/>
        </w:rPr>
        <w:t xml:space="preserve">// </w:t>
      </w:r>
      <w:r>
        <w:rPr>
          <w:rFonts w:hint="eastAsia"/>
        </w:rPr>
        <w:t>拉桿的總數</w:t>
      </w:r>
    </w:p>
    <w:p w14:paraId="709B97C4" w14:textId="1501404B" w:rsidR="00CA3C9D" w:rsidRDefault="00CA3C9D" w:rsidP="00CA3C9D">
      <w:pPr>
        <w:pStyle w:val="code"/>
      </w:pPr>
      <w:r>
        <w:rPr>
          <w:rFonts w:hint="eastAsia"/>
        </w:rPr>
        <w:t xml:space="preserve">        const int        NUMBUT;            </w:t>
      </w:r>
      <w:r>
        <w:t xml:space="preserve">         </w:t>
      </w:r>
      <w:r>
        <w:rPr>
          <w:rFonts w:hint="eastAsia"/>
        </w:rPr>
        <w:t xml:space="preserve">// </w:t>
      </w:r>
      <w:r>
        <w:rPr>
          <w:rFonts w:hint="eastAsia"/>
        </w:rPr>
        <w:t>按鈕的總數</w:t>
      </w:r>
    </w:p>
    <w:p w14:paraId="1C1A37EF" w14:textId="77777777" w:rsidR="00CA3C9D" w:rsidRDefault="00CA3C9D" w:rsidP="00CA3C9D">
      <w:pPr>
        <w:pStyle w:val="code"/>
      </w:pPr>
      <w:r>
        <w:t xml:space="preserve">        const int        NUMBUT1;        </w:t>
      </w:r>
    </w:p>
    <w:p w14:paraId="34E09DDF" w14:textId="24B763F4" w:rsidR="00CA3C9D" w:rsidRDefault="00CA3C9D" w:rsidP="00CA3C9D">
      <w:pPr>
        <w:pStyle w:val="code"/>
      </w:pPr>
      <w:r>
        <w:rPr>
          <w:rFonts w:hint="eastAsia"/>
        </w:rPr>
        <w:t xml:space="preserve">        CMovingBitmap    background;    </w:t>
      </w:r>
      <w:r>
        <w:t xml:space="preserve">               </w:t>
      </w:r>
      <w:r>
        <w:rPr>
          <w:rFonts w:hint="eastAsia"/>
        </w:rPr>
        <w:t xml:space="preserve">// </w:t>
      </w:r>
      <w:r>
        <w:rPr>
          <w:rFonts w:hint="eastAsia"/>
        </w:rPr>
        <w:t>背景圖</w:t>
      </w:r>
    </w:p>
    <w:p w14:paraId="281549E2" w14:textId="77777777" w:rsidR="00CA3C9D" w:rsidRDefault="00CA3C9D" w:rsidP="00CA3C9D">
      <w:pPr>
        <w:pStyle w:val="code"/>
      </w:pPr>
    </w:p>
    <w:p w14:paraId="53C01CB8" w14:textId="77777777" w:rsidR="00CA3C9D" w:rsidRDefault="00CA3C9D" w:rsidP="00CA3C9D">
      <w:pPr>
        <w:pStyle w:val="code"/>
      </w:pPr>
      <w:r>
        <w:t xml:space="preserve">        RedDiamond        *diamond1;    </w:t>
      </w:r>
    </w:p>
    <w:p w14:paraId="0C1AB2D6" w14:textId="77777777" w:rsidR="00CA3C9D" w:rsidRDefault="00CA3C9D" w:rsidP="00CA3C9D">
      <w:pPr>
        <w:pStyle w:val="code"/>
      </w:pPr>
      <w:r>
        <w:t xml:space="preserve">        IceDiamond        *diamond2;</w:t>
      </w:r>
    </w:p>
    <w:p w14:paraId="774B761C" w14:textId="77777777" w:rsidR="00CA3C9D" w:rsidRDefault="00CA3C9D" w:rsidP="00CA3C9D">
      <w:pPr>
        <w:pStyle w:val="code"/>
      </w:pPr>
      <w:r>
        <w:t xml:space="preserve">        CInteger        hits_left;</w:t>
      </w:r>
    </w:p>
    <w:p w14:paraId="24FEFD1F" w14:textId="77777777" w:rsidR="00CA3C9D" w:rsidRDefault="00CA3C9D" w:rsidP="00CA3C9D">
      <w:pPr>
        <w:pStyle w:val="code"/>
      </w:pPr>
      <w:r>
        <w:t xml:space="preserve">        CInteger        hits_lake;</w:t>
      </w:r>
    </w:p>
    <w:p w14:paraId="654145EE" w14:textId="77777777" w:rsidR="00CA3C9D" w:rsidRDefault="00CA3C9D" w:rsidP="00CA3C9D">
      <w:pPr>
        <w:pStyle w:val="code"/>
      </w:pPr>
      <w:r>
        <w:t xml:space="preserve">        CInteger        hits_door;</w:t>
      </w:r>
    </w:p>
    <w:p w14:paraId="1424BA18" w14:textId="77777777" w:rsidR="00CA3C9D" w:rsidRDefault="00CA3C9D" w:rsidP="00CA3C9D">
      <w:pPr>
        <w:pStyle w:val="code"/>
      </w:pPr>
      <w:r>
        <w:t xml:space="preserve">        RedPlayer        player1;</w:t>
      </w:r>
    </w:p>
    <w:p w14:paraId="6003DD25" w14:textId="77777777" w:rsidR="00CA3C9D" w:rsidRDefault="00CA3C9D" w:rsidP="00CA3C9D">
      <w:pPr>
        <w:pStyle w:val="code"/>
      </w:pPr>
      <w:r>
        <w:t xml:space="preserve">        IcePlayer        player2;</w:t>
      </w:r>
    </w:p>
    <w:p w14:paraId="0F47B7A6" w14:textId="77777777" w:rsidR="00CA3C9D" w:rsidRDefault="00CA3C9D" w:rsidP="00CA3C9D">
      <w:pPr>
        <w:pStyle w:val="code"/>
      </w:pPr>
      <w:r>
        <w:t xml:space="preserve">        RedLake            *Lake1;</w:t>
      </w:r>
    </w:p>
    <w:p w14:paraId="4D5D21A9" w14:textId="77777777" w:rsidR="00CA3C9D" w:rsidRDefault="00CA3C9D" w:rsidP="00CA3C9D">
      <w:pPr>
        <w:pStyle w:val="code"/>
      </w:pPr>
      <w:r>
        <w:t xml:space="preserve">        IceLake            *Lake2;</w:t>
      </w:r>
    </w:p>
    <w:p w14:paraId="08E13FBE" w14:textId="77777777" w:rsidR="00CA3C9D" w:rsidRDefault="00CA3C9D" w:rsidP="00CA3C9D">
      <w:pPr>
        <w:pStyle w:val="code"/>
      </w:pPr>
      <w:r>
        <w:t xml:space="preserve">        Greenlake        *Lake3;</w:t>
      </w:r>
    </w:p>
    <w:p w14:paraId="44570C5A" w14:textId="77777777" w:rsidR="00CA3C9D" w:rsidRDefault="00CA3C9D" w:rsidP="00CA3C9D">
      <w:pPr>
        <w:pStyle w:val="code"/>
      </w:pPr>
      <w:r>
        <w:t xml:space="preserve">        RedDoor            reddoor;</w:t>
      </w:r>
    </w:p>
    <w:p w14:paraId="5A81B89A" w14:textId="77777777" w:rsidR="00CA3C9D" w:rsidRDefault="00CA3C9D" w:rsidP="00CA3C9D">
      <w:pPr>
        <w:pStyle w:val="code"/>
      </w:pPr>
      <w:r>
        <w:t xml:space="preserve">        IceDoor            icedoor;</w:t>
      </w:r>
    </w:p>
    <w:p w14:paraId="3D93D8F7" w14:textId="77777777" w:rsidR="00CA3C9D" w:rsidRDefault="00CA3C9D" w:rsidP="00CA3C9D">
      <w:pPr>
        <w:pStyle w:val="code"/>
      </w:pPr>
      <w:r>
        <w:t xml:space="preserve">        Mood            *mood;</w:t>
      </w:r>
    </w:p>
    <w:p w14:paraId="6BF76095" w14:textId="77777777" w:rsidR="00CA3C9D" w:rsidRDefault="00CA3C9D" w:rsidP="00CA3C9D">
      <w:pPr>
        <w:pStyle w:val="code"/>
      </w:pPr>
      <w:r>
        <w:lastRenderedPageBreak/>
        <w:t xml:space="preserve">        Button            *button;</w:t>
      </w:r>
    </w:p>
    <w:p w14:paraId="0C4120B4" w14:textId="77777777" w:rsidR="00CA3C9D" w:rsidRDefault="00CA3C9D" w:rsidP="00CA3C9D">
      <w:pPr>
        <w:pStyle w:val="code"/>
      </w:pPr>
      <w:r>
        <w:t xml:space="preserve">        Button            *button1;</w:t>
      </w:r>
    </w:p>
    <w:p w14:paraId="39905483" w14:textId="77777777" w:rsidR="00CA3C9D" w:rsidRDefault="00CA3C9D" w:rsidP="00CA3C9D">
      <w:pPr>
        <w:pStyle w:val="code"/>
      </w:pPr>
      <w:r>
        <w:t xml:space="preserve">    };</w:t>
      </w:r>
    </w:p>
    <w:p w14:paraId="7106E520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3090FE07" w14:textId="77777777" w:rsidR="00CA3C9D" w:rsidRDefault="00CA3C9D" w:rsidP="00CA3C9D">
      <w:pPr>
        <w:pStyle w:val="code"/>
      </w:pPr>
    </w:p>
    <w:p w14:paraId="456E20B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2CE91173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044F38E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6E45C9E1" w14:textId="77777777" w:rsidR="00CA3C9D" w:rsidRDefault="00CA3C9D" w:rsidP="00CA3C9D">
      <w:pPr>
        <w:pStyle w:val="code"/>
      </w:pPr>
    </w:p>
    <w:p w14:paraId="065EBB25" w14:textId="77777777" w:rsidR="00CA3C9D" w:rsidRDefault="00CA3C9D" w:rsidP="00CA3C9D">
      <w:pPr>
        <w:pStyle w:val="code"/>
      </w:pPr>
      <w:r>
        <w:t xml:space="preserve">    class CGameStateOver : public CGameState {</w:t>
      </w:r>
    </w:p>
    <w:p w14:paraId="7B3E3E66" w14:textId="77777777" w:rsidR="00CA3C9D" w:rsidRDefault="00CA3C9D" w:rsidP="00CA3C9D">
      <w:pPr>
        <w:pStyle w:val="code"/>
      </w:pPr>
      <w:r>
        <w:t xml:space="preserve">    public:</w:t>
      </w:r>
    </w:p>
    <w:p w14:paraId="1DECC598" w14:textId="77777777" w:rsidR="00CA3C9D" w:rsidRDefault="00CA3C9D" w:rsidP="00CA3C9D">
      <w:pPr>
        <w:pStyle w:val="code"/>
      </w:pPr>
      <w:r>
        <w:t xml:space="preserve">        CGameStateOver(CGame *g);</w:t>
      </w:r>
    </w:p>
    <w:p w14:paraId="1F65197C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048F658B" w14:textId="514A8FFF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0C374184" w14:textId="77777777" w:rsidR="00CA3C9D" w:rsidRDefault="00CA3C9D" w:rsidP="00CA3C9D">
      <w:pPr>
        <w:pStyle w:val="code"/>
      </w:pPr>
      <w:r>
        <w:t xml:space="preserve">        void OnInit();</w:t>
      </w:r>
    </w:p>
    <w:p w14:paraId="3ED92B63" w14:textId="77777777" w:rsidR="00CA3C9D" w:rsidRDefault="00CA3C9D" w:rsidP="00CA3C9D">
      <w:pPr>
        <w:pStyle w:val="code"/>
      </w:pPr>
      <w:r>
        <w:t xml:space="preserve">    protected:</w:t>
      </w:r>
    </w:p>
    <w:p w14:paraId="2C6244E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50FA9794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3895E90D" w14:textId="77777777" w:rsidR="00CA3C9D" w:rsidRDefault="00CA3C9D" w:rsidP="00CA3C9D">
      <w:pPr>
        <w:pStyle w:val="code"/>
      </w:pPr>
      <w:r>
        <w:t xml:space="preserve">    private:</w:t>
      </w:r>
    </w:p>
    <w:p w14:paraId="6A1A5ADB" w14:textId="77777777" w:rsidR="00CA3C9D" w:rsidRDefault="00CA3C9D" w:rsidP="00CA3C9D">
      <w:pPr>
        <w:pStyle w:val="code"/>
      </w:pPr>
      <w:r>
        <w:t xml:space="preserve">        int counter;    </w:t>
      </w:r>
    </w:p>
    <w:p w14:paraId="101C7A2C" w14:textId="77777777" w:rsidR="00CA3C9D" w:rsidRDefault="00CA3C9D" w:rsidP="00CA3C9D">
      <w:pPr>
        <w:pStyle w:val="code"/>
      </w:pPr>
      <w:r>
        <w:t xml:space="preserve">        CMovingBitmap gameover;</w:t>
      </w:r>
    </w:p>
    <w:p w14:paraId="2F87B211" w14:textId="77777777" w:rsidR="00CA3C9D" w:rsidRDefault="00CA3C9D" w:rsidP="00CA3C9D">
      <w:pPr>
        <w:pStyle w:val="code"/>
      </w:pPr>
      <w:r>
        <w:t xml:space="preserve">    };</w:t>
      </w:r>
    </w:p>
    <w:p w14:paraId="03C705FA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053D0C75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贏的狀態</w:t>
      </w:r>
      <w:r>
        <w:rPr>
          <w:rFonts w:hint="eastAsia"/>
        </w:rPr>
        <w:t>(Game Win)</w:t>
      </w:r>
    </w:p>
    <w:p w14:paraId="1213A6AB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16EDB083" w14:textId="77777777" w:rsidR="00CA3C9D" w:rsidRDefault="00CA3C9D" w:rsidP="00CA3C9D">
      <w:pPr>
        <w:pStyle w:val="code"/>
      </w:pPr>
      <w:r>
        <w:t xml:space="preserve">    class CGameStateWin : public CGameState {</w:t>
      </w:r>
    </w:p>
    <w:p w14:paraId="37994285" w14:textId="77777777" w:rsidR="00CA3C9D" w:rsidRDefault="00CA3C9D" w:rsidP="00CA3C9D">
      <w:pPr>
        <w:pStyle w:val="code"/>
      </w:pPr>
      <w:r>
        <w:t xml:space="preserve">    public:</w:t>
      </w:r>
    </w:p>
    <w:p w14:paraId="0D99B340" w14:textId="77777777" w:rsidR="00CA3C9D" w:rsidRDefault="00CA3C9D" w:rsidP="00CA3C9D">
      <w:pPr>
        <w:pStyle w:val="code"/>
      </w:pPr>
      <w:r>
        <w:t xml:space="preserve">        CGameStateWin(CGame *g);</w:t>
      </w:r>
    </w:p>
    <w:p w14:paraId="5C7E43F0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73013609" w14:textId="3419504C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1082EE09" w14:textId="77777777" w:rsidR="00CA3C9D" w:rsidRDefault="00CA3C9D" w:rsidP="00CA3C9D">
      <w:pPr>
        <w:pStyle w:val="code"/>
      </w:pPr>
      <w:r>
        <w:t xml:space="preserve">        void OnInit();</w:t>
      </w:r>
    </w:p>
    <w:p w14:paraId="09F27F01" w14:textId="77777777" w:rsidR="00CA3C9D" w:rsidRDefault="00CA3C9D" w:rsidP="00CA3C9D">
      <w:pPr>
        <w:pStyle w:val="code"/>
      </w:pPr>
      <w:r>
        <w:t xml:space="preserve">    protected:</w:t>
      </w:r>
    </w:p>
    <w:p w14:paraId="36FEF187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6D84894E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10945732" w14:textId="77777777" w:rsidR="00CA3C9D" w:rsidRDefault="00CA3C9D" w:rsidP="00CA3C9D">
      <w:pPr>
        <w:pStyle w:val="code"/>
      </w:pPr>
      <w:r>
        <w:t xml:space="preserve">    private:</w:t>
      </w:r>
    </w:p>
    <w:p w14:paraId="25E1D555" w14:textId="77777777" w:rsidR="00CA3C9D" w:rsidRDefault="00CA3C9D" w:rsidP="00CA3C9D">
      <w:pPr>
        <w:pStyle w:val="code"/>
      </w:pPr>
      <w:r>
        <w:t xml:space="preserve">        int counter;    </w:t>
      </w:r>
    </w:p>
    <w:p w14:paraId="63C1F23F" w14:textId="77777777" w:rsidR="00CA3C9D" w:rsidRDefault="00CA3C9D" w:rsidP="00CA3C9D">
      <w:pPr>
        <w:pStyle w:val="code"/>
      </w:pPr>
      <w:r>
        <w:t xml:space="preserve">        CMovingBitmap gamewinspace;</w:t>
      </w:r>
    </w:p>
    <w:p w14:paraId="227748F5" w14:textId="77777777" w:rsidR="00CA3C9D" w:rsidRDefault="00CA3C9D" w:rsidP="00CA3C9D">
      <w:pPr>
        <w:pStyle w:val="code"/>
      </w:pPr>
      <w:r>
        <w:t xml:space="preserve">        CMovingBitmap alarm;</w:t>
      </w:r>
    </w:p>
    <w:p w14:paraId="5536B253" w14:textId="77777777" w:rsidR="00CA3C9D" w:rsidRDefault="00CA3C9D" w:rsidP="00CA3C9D">
      <w:pPr>
        <w:pStyle w:val="code"/>
      </w:pPr>
      <w:r>
        <w:t xml:space="preserve">        CMovingBitmap boygirl;</w:t>
      </w:r>
    </w:p>
    <w:p w14:paraId="2E63F365" w14:textId="77777777" w:rsidR="00CA3C9D" w:rsidRDefault="00CA3C9D" w:rsidP="00CA3C9D">
      <w:pPr>
        <w:pStyle w:val="code"/>
      </w:pPr>
      <w:r>
        <w:t xml:space="preserve">        CMovingBitmap dim;</w:t>
      </w:r>
    </w:p>
    <w:p w14:paraId="4B7D29FB" w14:textId="77777777" w:rsidR="00CA3C9D" w:rsidRDefault="00CA3C9D" w:rsidP="00CA3C9D">
      <w:pPr>
        <w:pStyle w:val="code"/>
      </w:pPr>
      <w:r>
        <w:t xml:space="preserve">        CMovingBitmap good;</w:t>
      </w:r>
    </w:p>
    <w:p w14:paraId="1BC0562E" w14:textId="77777777" w:rsidR="00CA3C9D" w:rsidRDefault="00CA3C9D" w:rsidP="00CA3C9D">
      <w:pPr>
        <w:pStyle w:val="code"/>
      </w:pPr>
      <w:r>
        <w:t xml:space="preserve">        CMovingBitmap bad;</w:t>
      </w:r>
    </w:p>
    <w:p w14:paraId="3CB6EDF1" w14:textId="77777777" w:rsidR="00CA3C9D" w:rsidRDefault="00CA3C9D" w:rsidP="00CA3C9D">
      <w:pPr>
        <w:pStyle w:val="code"/>
      </w:pPr>
      <w:r>
        <w:t xml:space="preserve">        CMovingBitmap next;</w:t>
      </w:r>
    </w:p>
    <w:p w14:paraId="50D2F81D" w14:textId="77777777" w:rsidR="00CA3C9D" w:rsidRDefault="00CA3C9D" w:rsidP="00CA3C9D">
      <w:pPr>
        <w:pStyle w:val="code"/>
      </w:pPr>
      <w:r>
        <w:t xml:space="preserve">        CMovingBitmap gold;</w:t>
      </w:r>
    </w:p>
    <w:p w14:paraId="488547E7" w14:textId="77777777" w:rsidR="00CA3C9D" w:rsidRDefault="00CA3C9D" w:rsidP="00CA3C9D">
      <w:pPr>
        <w:pStyle w:val="code"/>
      </w:pPr>
      <w:r>
        <w:t xml:space="preserve">        CMovingBitmap conti;</w:t>
      </w:r>
    </w:p>
    <w:p w14:paraId="3C243AD1" w14:textId="77777777" w:rsidR="00CA3C9D" w:rsidRDefault="00CA3C9D" w:rsidP="00CA3C9D">
      <w:pPr>
        <w:pStyle w:val="code"/>
      </w:pPr>
      <w:r>
        <w:t xml:space="preserve">        CMovingBitmap fin1;</w:t>
      </w:r>
    </w:p>
    <w:p w14:paraId="54F12BDB" w14:textId="77777777" w:rsidR="00CA3C9D" w:rsidRDefault="00CA3C9D" w:rsidP="00CA3C9D">
      <w:pPr>
        <w:pStyle w:val="code"/>
      </w:pPr>
      <w:r>
        <w:t xml:space="preserve">        CMovingBitmap fin2;</w:t>
      </w:r>
    </w:p>
    <w:p w14:paraId="432C58C9" w14:textId="77777777" w:rsidR="00CA3C9D" w:rsidRDefault="00CA3C9D" w:rsidP="00CA3C9D">
      <w:pPr>
        <w:pStyle w:val="code"/>
      </w:pPr>
      <w:r>
        <w:t xml:space="preserve">        CMovingBitmap fin3;</w:t>
      </w:r>
    </w:p>
    <w:p w14:paraId="1756E3E6" w14:textId="77777777" w:rsidR="00CA3C9D" w:rsidRDefault="00CA3C9D" w:rsidP="00CA3C9D">
      <w:pPr>
        <w:pStyle w:val="code"/>
      </w:pPr>
      <w:r>
        <w:t xml:space="preserve">        CMovingBitmap fin4;</w:t>
      </w:r>
    </w:p>
    <w:p w14:paraId="53788686" w14:textId="63F6D292" w:rsidR="00CA3C9D" w:rsidRDefault="00CA3C9D" w:rsidP="00CA3C9D">
      <w:pPr>
        <w:pStyle w:val="code"/>
      </w:pPr>
      <w:r>
        <w:t xml:space="preserve">    };</w:t>
      </w:r>
    </w:p>
    <w:p w14:paraId="51CD9CD1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805EB78" w14:textId="77777777" w:rsidR="00CA3C9D" w:rsidRDefault="00CA3C9D" w:rsidP="00CA3C9D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762749DC" w14:textId="77777777" w:rsidR="00CA3C9D" w:rsidRDefault="00CA3C9D" w:rsidP="00CA3C9D">
      <w:pPr>
        <w:pStyle w:val="code"/>
      </w:pPr>
      <w:r>
        <w:t xml:space="preserve">    /////////////////////////////////////////////////////////////////////////////</w:t>
      </w:r>
    </w:p>
    <w:p w14:paraId="5C497302" w14:textId="77777777" w:rsidR="00CA3C9D" w:rsidRDefault="00CA3C9D" w:rsidP="00CA3C9D">
      <w:pPr>
        <w:pStyle w:val="code"/>
      </w:pPr>
      <w:r>
        <w:t xml:space="preserve">    class CGameStateMenu : public CGameState {</w:t>
      </w:r>
    </w:p>
    <w:p w14:paraId="08CDF7C2" w14:textId="77777777" w:rsidR="00CA3C9D" w:rsidRDefault="00CA3C9D" w:rsidP="00CA3C9D">
      <w:pPr>
        <w:pStyle w:val="code"/>
      </w:pPr>
      <w:r>
        <w:t xml:space="preserve">    public:</w:t>
      </w:r>
    </w:p>
    <w:p w14:paraId="60A693C2" w14:textId="77777777" w:rsidR="00CA3C9D" w:rsidRDefault="00CA3C9D" w:rsidP="00CA3C9D">
      <w:pPr>
        <w:pStyle w:val="code"/>
      </w:pPr>
      <w:r>
        <w:t xml:space="preserve">        CGameStateMenu(CGame *g);</w:t>
      </w:r>
    </w:p>
    <w:p w14:paraId="717F61D9" w14:textId="77777777" w:rsidR="00CA3C9D" w:rsidRDefault="00CA3C9D" w:rsidP="00CA3C9D">
      <w:pPr>
        <w:pStyle w:val="code"/>
      </w:pPr>
      <w:r>
        <w:t xml:space="preserve">        void OnLButtonDown(UINT nFlags, CPoint point);</w:t>
      </w:r>
    </w:p>
    <w:p w14:paraId="3ED9C302" w14:textId="50A1A2FE" w:rsidR="00CA3C9D" w:rsidRDefault="00CA3C9D" w:rsidP="00CA3C9D">
      <w:pPr>
        <w:pStyle w:val="code"/>
      </w:pPr>
      <w:r>
        <w:rPr>
          <w:rFonts w:hint="eastAsia"/>
        </w:rPr>
        <w:t xml:space="preserve">        void OnBeginState();                            </w:t>
      </w:r>
      <w:r>
        <w:t xml:space="preserve">    </w:t>
      </w:r>
      <w:r>
        <w:rPr>
          <w:rFonts w:hint="eastAsia"/>
        </w:rPr>
        <w:t xml:space="preserve">// </w:t>
      </w:r>
      <w:r>
        <w:rPr>
          <w:rFonts w:hint="eastAsia"/>
        </w:rPr>
        <w:t>設定每次重玩所需的變數</w:t>
      </w:r>
    </w:p>
    <w:p w14:paraId="431B0343" w14:textId="77777777" w:rsidR="00CA3C9D" w:rsidRDefault="00CA3C9D" w:rsidP="00CA3C9D">
      <w:pPr>
        <w:pStyle w:val="code"/>
      </w:pPr>
      <w:r>
        <w:t xml:space="preserve">        void OnInit();</w:t>
      </w:r>
    </w:p>
    <w:p w14:paraId="7E58EB84" w14:textId="77777777" w:rsidR="00CA3C9D" w:rsidRDefault="00CA3C9D" w:rsidP="00CA3C9D">
      <w:pPr>
        <w:pStyle w:val="code"/>
      </w:pPr>
      <w:r>
        <w:t xml:space="preserve">    protected:</w:t>
      </w:r>
    </w:p>
    <w:p w14:paraId="3450206A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Move();                                    // </w:t>
      </w:r>
      <w:r>
        <w:rPr>
          <w:rFonts w:hint="eastAsia"/>
        </w:rPr>
        <w:t>移動遊戲元素</w:t>
      </w:r>
    </w:p>
    <w:p w14:paraId="00F846EC" w14:textId="77777777" w:rsidR="00CA3C9D" w:rsidRDefault="00CA3C9D" w:rsidP="00CA3C9D">
      <w:pPr>
        <w:pStyle w:val="code"/>
      </w:pPr>
      <w:r>
        <w:rPr>
          <w:rFonts w:hint="eastAsia"/>
        </w:rPr>
        <w:t xml:space="preserve">        void OnShow();                                    // </w:t>
      </w:r>
      <w:r>
        <w:rPr>
          <w:rFonts w:hint="eastAsia"/>
        </w:rPr>
        <w:t>顯示這個狀態的遊戲畫面</w:t>
      </w:r>
    </w:p>
    <w:p w14:paraId="4FC578FE" w14:textId="77777777" w:rsidR="00CA3C9D" w:rsidRDefault="00CA3C9D" w:rsidP="00CA3C9D">
      <w:pPr>
        <w:pStyle w:val="code"/>
      </w:pPr>
      <w:r>
        <w:t xml:space="preserve">    private:</w:t>
      </w:r>
    </w:p>
    <w:p w14:paraId="65BF7706" w14:textId="77777777" w:rsidR="00CA3C9D" w:rsidRDefault="00CA3C9D" w:rsidP="00CA3C9D">
      <w:pPr>
        <w:pStyle w:val="code"/>
      </w:pPr>
      <w:r>
        <w:t xml:space="preserve">        int counter;    </w:t>
      </w:r>
    </w:p>
    <w:p w14:paraId="7D4602CF" w14:textId="77777777" w:rsidR="00CA3C9D" w:rsidRDefault="00CA3C9D" w:rsidP="00CA3C9D">
      <w:pPr>
        <w:pStyle w:val="code"/>
      </w:pPr>
      <w:r>
        <w:t xml:space="preserve">        CMovingBitmap bg;</w:t>
      </w:r>
    </w:p>
    <w:p w14:paraId="0A6F5995" w14:textId="5EA340CB" w:rsidR="00CA3C9D" w:rsidRDefault="00CA3C9D" w:rsidP="00CA3C9D">
      <w:pPr>
        <w:pStyle w:val="code"/>
      </w:pPr>
      <w:r>
        <w:t xml:space="preserve">    };</w:t>
      </w:r>
    </w:p>
    <w:p w14:paraId="367821F3" w14:textId="7A813DE4" w:rsidR="00241DD1" w:rsidRDefault="00CA3C9D" w:rsidP="00CA3C9D">
      <w:pPr>
        <w:pStyle w:val="code"/>
      </w:pPr>
      <w:r>
        <w:t>}</w:t>
      </w:r>
    </w:p>
    <w:p w14:paraId="4B304711" w14:textId="16233F1B" w:rsidR="00A221D9" w:rsidRDefault="00A221D9" w:rsidP="00CA3C9D">
      <w:pPr>
        <w:pStyle w:val="code"/>
      </w:pPr>
    </w:p>
    <w:p w14:paraId="61389FCF" w14:textId="77777777" w:rsidR="00A221D9" w:rsidRPr="00A033BF" w:rsidRDefault="00A221D9" w:rsidP="00CA3C9D">
      <w:pPr>
        <w:pStyle w:val="code"/>
      </w:pPr>
    </w:p>
    <w:p w14:paraId="57E13756" w14:textId="612CB036" w:rsidR="00964D8D" w:rsidRDefault="00964D8D" w:rsidP="00964D8D">
      <w:pPr>
        <w:pStyle w:val="code"/>
      </w:pPr>
      <w:r>
        <w:rPr>
          <w:rFonts w:hint="eastAsia"/>
        </w:rPr>
        <w:lastRenderedPageBreak/>
        <w:t>&lt;</w:t>
      </w:r>
      <w:r>
        <w:t>mygame.cpp&gt;</w:t>
      </w:r>
    </w:p>
    <w:p w14:paraId="5A1F7079" w14:textId="77777777" w:rsidR="00964D8D" w:rsidRDefault="00964D8D" w:rsidP="00964D8D">
      <w:pPr>
        <w:pStyle w:val="code"/>
      </w:pPr>
      <w:r>
        <w:t>#include "stdafx.h"</w:t>
      </w:r>
    </w:p>
    <w:p w14:paraId="032AC86C" w14:textId="77777777" w:rsidR="00964D8D" w:rsidRDefault="00964D8D" w:rsidP="00964D8D">
      <w:pPr>
        <w:pStyle w:val="code"/>
      </w:pPr>
      <w:r>
        <w:t>#include "Resource.h"</w:t>
      </w:r>
    </w:p>
    <w:p w14:paraId="1B579162" w14:textId="77777777" w:rsidR="00964D8D" w:rsidRDefault="00964D8D" w:rsidP="00964D8D">
      <w:pPr>
        <w:pStyle w:val="code"/>
      </w:pPr>
      <w:r>
        <w:t>#include &lt;mmsystem.h&gt;</w:t>
      </w:r>
    </w:p>
    <w:p w14:paraId="09710E49" w14:textId="77777777" w:rsidR="00964D8D" w:rsidRDefault="00964D8D" w:rsidP="00964D8D">
      <w:pPr>
        <w:pStyle w:val="code"/>
      </w:pPr>
      <w:r>
        <w:t>#include &lt;ddraw.h&gt;</w:t>
      </w:r>
    </w:p>
    <w:p w14:paraId="513DBB0B" w14:textId="77777777" w:rsidR="00964D8D" w:rsidRDefault="00964D8D" w:rsidP="00964D8D">
      <w:pPr>
        <w:pStyle w:val="code"/>
      </w:pPr>
      <w:r>
        <w:t>#include "audio.h"</w:t>
      </w:r>
    </w:p>
    <w:p w14:paraId="483D7B7F" w14:textId="77777777" w:rsidR="00964D8D" w:rsidRDefault="00964D8D" w:rsidP="00964D8D">
      <w:pPr>
        <w:pStyle w:val="code"/>
      </w:pPr>
      <w:r>
        <w:t>#include "gamelib.h"</w:t>
      </w:r>
    </w:p>
    <w:p w14:paraId="79B7A38E" w14:textId="77777777" w:rsidR="00964D8D" w:rsidRDefault="00964D8D" w:rsidP="00964D8D">
      <w:pPr>
        <w:pStyle w:val="code"/>
      </w:pPr>
      <w:r>
        <w:t>#include "mygame.h"</w:t>
      </w:r>
    </w:p>
    <w:p w14:paraId="150A786C" w14:textId="77777777" w:rsidR="00964D8D" w:rsidRDefault="00964D8D" w:rsidP="00964D8D">
      <w:pPr>
        <w:pStyle w:val="code"/>
      </w:pPr>
      <w:r>
        <w:t>#include &lt;iostream&gt;     // std::cout</w:t>
      </w:r>
    </w:p>
    <w:p w14:paraId="4DBA8832" w14:textId="77777777" w:rsidR="00964D8D" w:rsidRDefault="00964D8D" w:rsidP="00964D8D">
      <w:pPr>
        <w:pStyle w:val="code"/>
      </w:pPr>
      <w:r>
        <w:t xml:space="preserve">#include &lt;fstream&gt; </w:t>
      </w:r>
    </w:p>
    <w:p w14:paraId="0807D284" w14:textId="77777777" w:rsidR="00964D8D" w:rsidRDefault="00964D8D" w:rsidP="00964D8D">
      <w:pPr>
        <w:pStyle w:val="code"/>
      </w:pPr>
      <w:r>
        <w:t>#include &lt;string.h&gt;</w:t>
      </w:r>
    </w:p>
    <w:p w14:paraId="2F23B818" w14:textId="77777777" w:rsidR="00964D8D" w:rsidRDefault="00964D8D" w:rsidP="00964D8D">
      <w:pPr>
        <w:pStyle w:val="code"/>
      </w:pPr>
      <w:r>
        <w:t>#include &lt;conio.h&gt;</w:t>
      </w:r>
    </w:p>
    <w:p w14:paraId="085A35A8" w14:textId="77777777" w:rsidR="00964D8D" w:rsidRDefault="00964D8D" w:rsidP="00964D8D">
      <w:pPr>
        <w:pStyle w:val="code"/>
      </w:pPr>
      <w:r>
        <w:t>#include &lt;time.h&gt;</w:t>
      </w:r>
    </w:p>
    <w:p w14:paraId="07C925B5" w14:textId="77777777" w:rsidR="00964D8D" w:rsidRDefault="00964D8D" w:rsidP="00964D8D">
      <w:pPr>
        <w:pStyle w:val="code"/>
      </w:pPr>
      <w:r>
        <w:t>#include &lt;atomic&gt;</w:t>
      </w:r>
    </w:p>
    <w:p w14:paraId="4AB842A8" w14:textId="77777777" w:rsidR="00964D8D" w:rsidRDefault="00964D8D" w:rsidP="00964D8D">
      <w:pPr>
        <w:pStyle w:val="code"/>
      </w:pPr>
      <w:r>
        <w:t>#include &lt;chrono&gt;</w:t>
      </w:r>
    </w:p>
    <w:p w14:paraId="19E1FFD3" w14:textId="77777777" w:rsidR="00964D8D" w:rsidRDefault="00964D8D" w:rsidP="00964D8D">
      <w:pPr>
        <w:pStyle w:val="code"/>
      </w:pPr>
      <w:r>
        <w:t>#include &lt;thread&gt;</w:t>
      </w:r>
    </w:p>
    <w:p w14:paraId="0E1FFE7F" w14:textId="77777777" w:rsidR="00964D8D" w:rsidRDefault="00964D8D" w:rsidP="00964D8D">
      <w:pPr>
        <w:pStyle w:val="code"/>
      </w:pPr>
      <w:r>
        <w:t>#include &lt;stdio.h&gt;</w:t>
      </w:r>
    </w:p>
    <w:p w14:paraId="7C73147E" w14:textId="77777777" w:rsidR="00964D8D" w:rsidRDefault="00964D8D" w:rsidP="00964D8D">
      <w:pPr>
        <w:pStyle w:val="code"/>
      </w:pPr>
      <w:r>
        <w:t>#include &lt;sstream&gt;</w:t>
      </w:r>
    </w:p>
    <w:p w14:paraId="65E6151D" w14:textId="77777777" w:rsidR="00964D8D" w:rsidRDefault="00964D8D" w:rsidP="00964D8D">
      <w:pPr>
        <w:pStyle w:val="code"/>
      </w:pPr>
      <w:r>
        <w:t>namespace game_framework {</w:t>
      </w:r>
    </w:p>
    <w:p w14:paraId="46C4F6BE" w14:textId="77777777" w:rsidR="00964D8D" w:rsidRDefault="00964D8D" w:rsidP="00964D8D">
      <w:pPr>
        <w:pStyle w:val="code"/>
      </w:pPr>
      <w:r>
        <w:t>static int stage = 0;</w:t>
      </w:r>
    </w:p>
    <w:p w14:paraId="0D3A9E82" w14:textId="77777777" w:rsidR="00964D8D" w:rsidRDefault="00964D8D" w:rsidP="00964D8D">
      <w:pPr>
        <w:pStyle w:val="code"/>
      </w:pPr>
      <w:r>
        <w:t>static int findim = 0;</w:t>
      </w:r>
    </w:p>
    <w:p w14:paraId="1CDF9FA5" w14:textId="77777777" w:rsidR="00964D8D" w:rsidRDefault="00964D8D" w:rsidP="00964D8D">
      <w:pPr>
        <w:pStyle w:val="code"/>
      </w:pPr>
      <w:r>
        <w:t>//NUMRED,NUMICE, LAKERED, LAKEICE, LAKEGREEN, NUMMOD, NUMBUT</w:t>
      </w:r>
    </w:p>
    <w:p w14:paraId="49FC3C2E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設定各個關卡各種物件數量</w:t>
      </w:r>
    </w:p>
    <w:p w14:paraId="6C9D963D" w14:textId="77777777" w:rsidR="00964D8D" w:rsidRDefault="00964D8D" w:rsidP="00964D8D">
      <w:pPr>
        <w:pStyle w:val="code"/>
      </w:pPr>
      <w:r>
        <w:t>static int count[2][7] = { {3,4,1,1,1,2,3},</w:t>
      </w:r>
    </w:p>
    <w:p w14:paraId="749980B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</w:r>
      <w:r>
        <w:tab/>
        <w:t>{8,8,2,2,2,1,2}};</w:t>
      </w:r>
    </w:p>
    <w:p w14:paraId="3FEBF5AD" w14:textId="77777777" w:rsidR="00964D8D" w:rsidRDefault="00964D8D" w:rsidP="00964D8D">
      <w:pPr>
        <w:pStyle w:val="code"/>
      </w:pPr>
      <w:r>
        <w:t>static bool corr;</w:t>
      </w:r>
    </w:p>
    <w:p w14:paraId="5A3CB7CD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一關各種物件座標</w:t>
      </w:r>
    </w:p>
    <w:p w14:paraId="66641806" w14:textId="77777777" w:rsidR="00964D8D" w:rsidRDefault="00964D8D" w:rsidP="00964D8D">
      <w:pPr>
        <w:pStyle w:val="code"/>
      </w:pPr>
      <w:r>
        <w:t>static int</w:t>
      </w:r>
      <w:r>
        <w:tab/>
        <w:t>stage1_diamond1[3][2] = { {405,535},{140,260},{223,41} },</w:t>
      </w:r>
    </w:p>
    <w:p w14:paraId="28FA953E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diamond2[4][2] = { {570,535},{470,290},{475,87},{35,109} },</w:t>
      </w:r>
    </w:p>
    <w:p w14:paraId="303C37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1_position[1][2] = { {360,579} },</w:t>
      </w:r>
    </w:p>
    <w:p w14:paraId="1118CB2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2_position[1][2] = { {530,579} },</w:t>
      </w:r>
    </w:p>
    <w:p w14:paraId="7F36AAC6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Lake3_position[1][2] = { {460,455} },</w:t>
      </w:r>
    </w:p>
    <w:p w14:paraId="6F4267B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mood_position[2][2] = { {260,380},{20,310} },</w:t>
      </w:r>
    </w:p>
    <w:p w14:paraId="6190AB38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1_button_position[3][2] = { {270,295},{710,230} ,{640,215} };</w:t>
      </w:r>
    </w:p>
    <w:p w14:paraId="06056CEC" w14:textId="77777777" w:rsidR="00964D8D" w:rsidRDefault="00964D8D" w:rsidP="00964D8D">
      <w:pPr>
        <w:pStyle w:val="code"/>
      </w:pPr>
      <w:r>
        <w:rPr>
          <w:rFonts w:hint="eastAsia"/>
        </w:rPr>
        <w:t>//</w:t>
      </w:r>
      <w:r>
        <w:rPr>
          <w:rFonts w:hint="eastAsia"/>
        </w:rPr>
        <w:t>第二關各種物件座標</w:t>
      </w:r>
    </w:p>
    <w:p w14:paraId="19304A97" w14:textId="77777777" w:rsidR="00964D8D" w:rsidRDefault="00964D8D" w:rsidP="00964D8D">
      <w:pPr>
        <w:pStyle w:val="code"/>
      </w:pPr>
      <w:r>
        <w:t>static int</w:t>
      </w:r>
      <w:r>
        <w:tab/>
        <w:t>stage2_diamond1[8][2] = { {161,550},{247,550},{484,487} ,{576,487}, {304,373},{576,373},{376,243} ,{366,67} },</w:t>
      </w:r>
    </w:p>
    <w:p w14:paraId="6CAA46D0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diamond2[8][2] = { {484,550},{576,550},{161,487} ,{247,487}, {202,373},{484,373},{419,243} ,{409,67} },</w:t>
      </w:r>
    </w:p>
    <w:p w14:paraId="5B6B9019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1_position[2][2] = { {125,579} ,{454,517} },</w:t>
      </w:r>
    </w:p>
    <w:p w14:paraId="4883F6B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2_position[2][2] = { {453,579}, {125,517} },</w:t>
      </w:r>
    </w:p>
    <w:p w14:paraId="099C5F9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Lake3_position[2][2] = { {164,310},{474,310} },</w:t>
      </w:r>
    </w:p>
    <w:p w14:paraId="4F0CC60D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mood_position[2][2] = { {260,380} ,{300,300}  },</w:t>
      </w:r>
    </w:p>
    <w:p w14:paraId="3816CD85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[3][2] = { {140,390},{400,330},{600,390}},</w:t>
      </w:r>
    </w:p>
    <w:p w14:paraId="5DD73743" w14:textId="77777777" w:rsidR="00964D8D" w:rsidRDefault="00964D8D" w:rsidP="00964D8D">
      <w:pPr>
        <w:pStyle w:val="code"/>
      </w:pPr>
      <w:r>
        <w:tab/>
      </w:r>
      <w:r>
        <w:tab/>
      </w:r>
      <w:r>
        <w:tab/>
        <w:t>stage2_button_position1[3][2] = { {200,100},{450,110},{560,100} };</w:t>
      </w:r>
    </w:p>
    <w:p w14:paraId="246FFE47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77AA3B6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遊戲開頭畫面物件</w:t>
      </w:r>
    </w:p>
    <w:p w14:paraId="36E7669E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66588BA5" w14:textId="77777777" w:rsidR="00964D8D" w:rsidRDefault="00964D8D" w:rsidP="00964D8D">
      <w:pPr>
        <w:pStyle w:val="code"/>
      </w:pPr>
      <w:r>
        <w:t>CGameStateInit::CGameStateInit(CGame *g)</w:t>
      </w:r>
    </w:p>
    <w:p w14:paraId="6DF22762" w14:textId="77777777" w:rsidR="00964D8D" w:rsidRDefault="00964D8D" w:rsidP="00964D8D">
      <w:pPr>
        <w:pStyle w:val="code"/>
      </w:pPr>
      <w:r>
        <w:t>: CGameState(g)</w:t>
      </w:r>
    </w:p>
    <w:p w14:paraId="7DDDD0C3" w14:textId="77777777" w:rsidR="00964D8D" w:rsidRDefault="00964D8D" w:rsidP="00964D8D">
      <w:pPr>
        <w:pStyle w:val="code"/>
      </w:pPr>
      <w:r>
        <w:t>{</w:t>
      </w:r>
    </w:p>
    <w:p w14:paraId="419EB3EA" w14:textId="77777777" w:rsidR="00964D8D" w:rsidRDefault="00964D8D" w:rsidP="00964D8D">
      <w:pPr>
        <w:pStyle w:val="code"/>
      </w:pPr>
      <w:r>
        <w:tab/>
        <w:t>intro_bool = false;</w:t>
      </w:r>
    </w:p>
    <w:p w14:paraId="0068E138" w14:textId="77777777" w:rsidR="00964D8D" w:rsidRDefault="00964D8D" w:rsidP="00964D8D">
      <w:pPr>
        <w:pStyle w:val="code"/>
      </w:pPr>
      <w:r>
        <w:t>}</w:t>
      </w:r>
    </w:p>
    <w:p w14:paraId="5294C037" w14:textId="77777777" w:rsidR="00964D8D" w:rsidRDefault="00964D8D" w:rsidP="00964D8D">
      <w:pPr>
        <w:pStyle w:val="code"/>
      </w:pPr>
    </w:p>
    <w:p w14:paraId="2F9ED187" w14:textId="77777777" w:rsidR="00964D8D" w:rsidRDefault="00964D8D" w:rsidP="00964D8D">
      <w:pPr>
        <w:pStyle w:val="code"/>
      </w:pPr>
      <w:r>
        <w:t>void CGameStateInit::OnInit()</w:t>
      </w:r>
    </w:p>
    <w:p w14:paraId="7AD8FE35" w14:textId="77777777" w:rsidR="00964D8D" w:rsidRDefault="00964D8D" w:rsidP="00964D8D">
      <w:pPr>
        <w:pStyle w:val="code"/>
      </w:pPr>
      <w:r>
        <w:t>{</w:t>
      </w:r>
    </w:p>
    <w:p w14:paraId="719D331C" w14:textId="77777777" w:rsidR="00964D8D" w:rsidRDefault="00964D8D" w:rsidP="00964D8D">
      <w:pPr>
        <w:pStyle w:val="code"/>
      </w:pPr>
      <w:r>
        <w:tab/>
        <w:t>ShowInitProgress(0);</w:t>
      </w:r>
    </w:p>
    <w:p w14:paraId="36BE9CC1" w14:textId="77777777" w:rsidR="00964D8D" w:rsidRDefault="00964D8D" w:rsidP="00964D8D">
      <w:pPr>
        <w:pStyle w:val="code"/>
      </w:pPr>
      <w:r>
        <w:tab/>
        <w:t>logo.LoadBitmap(IDB_GAME_MENU);</w:t>
      </w:r>
    </w:p>
    <w:p w14:paraId="49905B06" w14:textId="77777777" w:rsidR="00964D8D" w:rsidRDefault="00964D8D" w:rsidP="00964D8D">
      <w:pPr>
        <w:pStyle w:val="code"/>
      </w:pPr>
      <w:r>
        <w:tab/>
        <w:t>intro.LoadBitmap(IDB_INTRO);</w:t>
      </w:r>
    </w:p>
    <w:p w14:paraId="4200D6E3" w14:textId="77777777" w:rsidR="00964D8D" w:rsidRDefault="00964D8D" w:rsidP="00964D8D">
      <w:pPr>
        <w:pStyle w:val="code"/>
      </w:pPr>
      <w:r>
        <w:tab/>
        <w:t>intro2.LoadBitmap(INTRO);</w:t>
      </w:r>
    </w:p>
    <w:p w14:paraId="354096E9" w14:textId="77777777" w:rsidR="00964D8D" w:rsidRDefault="00964D8D" w:rsidP="00964D8D">
      <w:pPr>
        <w:pStyle w:val="code"/>
      </w:pPr>
      <w:r>
        <w:t>}</w:t>
      </w:r>
    </w:p>
    <w:p w14:paraId="09EA3753" w14:textId="77777777" w:rsidR="00964D8D" w:rsidRDefault="00964D8D" w:rsidP="00964D8D">
      <w:pPr>
        <w:pStyle w:val="code"/>
      </w:pPr>
      <w:r>
        <w:t>void CGameStateInit::OnBeginState()</w:t>
      </w:r>
    </w:p>
    <w:p w14:paraId="795913FC" w14:textId="77777777" w:rsidR="00964D8D" w:rsidRDefault="00964D8D" w:rsidP="00964D8D">
      <w:pPr>
        <w:pStyle w:val="code"/>
      </w:pPr>
      <w:r>
        <w:t>{</w:t>
      </w:r>
    </w:p>
    <w:p w14:paraId="6960AA86" w14:textId="77777777" w:rsidR="00964D8D" w:rsidRDefault="00964D8D" w:rsidP="00964D8D">
      <w:pPr>
        <w:pStyle w:val="code"/>
      </w:pPr>
      <w:r>
        <w:t>}</w:t>
      </w:r>
    </w:p>
    <w:p w14:paraId="3C7AB9CF" w14:textId="77777777" w:rsidR="00964D8D" w:rsidRDefault="00964D8D" w:rsidP="00964D8D">
      <w:pPr>
        <w:pStyle w:val="code"/>
      </w:pPr>
    </w:p>
    <w:p w14:paraId="4B371FF4" w14:textId="77777777" w:rsidR="00964D8D" w:rsidRDefault="00964D8D" w:rsidP="00964D8D">
      <w:pPr>
        <w:pStyle w:val="code"/>
      </w:pPr>
      <w:r>
        <w:t>void CGameStateInit::OnKeyUp(UINT nChar, UINT nRepCnt, UINT nFlags)</w:t>
      </w:r>
    </w:p>
    <w:p w14:paraId="1CD1A0BF" w14:textId="77777777" w:rsidR="00964D8D" w:rsidRDefault="00964D8D" w:rsidP="00964D8D">
      <w:pPr>
        <w:pStyle w:val="code"/>
      </w:pPr>
      <w:r>
        <w:t>{</w:t>
      </w:r>
    </w:p>
    <w:p w14:paraId="31106F58" w14:textId="77777777" w:rsidR="00964D8D" w:rsidRDefault="00964D8D" w:rsidP="00964D8D">
      <w:pPr>
        <w:pStyle w:val="code"/>
      </w:pPr>
      <w:r>
        <w:tab/>
        <w:t>const char KEY_ESC = 27;</w:t>
      </w:r>
    </w:p>
    <w:p w14:paraId="5E8C4009" w14:textId="77777777" w:rsidR="00964D8D" w:rsidRDefault="00964D8D" w:rsidP="00964D8D">
      <w:pPr>
        <w:pStyle w:val="code"/>
      </w:pPr>
      <w:r>
        <w:tab/>
        <w:t>if (nChar == KEY_ESC)</w:t>
      </w:r>
    </w:p>
    <w:p w14:paraId="45817488" w14:textId="77777777" w:rsidR="00964D8D" w:rsidRDefault="00964D8D" w:rsidP="00964D8D">
      <w:pPr>
        <w:pStyle w:val="code"/>
      </w:pPr>
      <w:r>
        <w:rPr>
          <w:rFonts w:hint="eastAsia"/>
        </w:rPr>
        <w:lastRenderedPageBreak/>
        <w:tab/>
      </w:r>
      <w:r>
        <w:rPr>
          <w:rFonts w:hint="eastAsia"/>
        </w:rPr>
        <w:tab/>
        <w:t>PostMessage(AfxGetMainWnd()-&gt;m_hWnd, WM_CLOSE, 0, 0);</w:t>
      </w:r>
      <w:r>
        <w:rPr>
          <w:rFonts w:hint="eastAsia"/>
        </w:rPr>
        <w:tab/>
        <w:t xml:space="preserve">// </w:t>
      </w:r>
      <w:r>
        <w:rPr>
          <w:rFonts w:hint="eastAsia"/>
        </w:rPr>
        <w:t>關閉遊戲</w:t>
      </w:r>
    </w:p>
    <w:p w14:paraId="12606864" w14:textId="77777777" w:rsidR="00964D8D" w:rsidRDefault="00964D8D" w:rsidP="00964D8D">
      <w:pPr>
        <w:pStyle w:val="code"/>
      </w:pPr>
      <w:r>
        <w:t>}</w:t>
      </w:r>
    </w:p>
    <w:p w14:paraId="179175C9" w14:textId="77777777" w:rsidR="00964D8D" w:rsidRDefault="00964D8D" w:rsidP="00964D8D">
      <w:pPr>
        <w:pStyle w:val="code"/>
      </w:pPr>
    </w:p>
    <w:p w14:paraId="42604F00" w14:textId="77777777" w:rsidR="00964D8D" w:rsidRDefault="00964D8D" w:rsidP="00964D8D">
      <w:pPr>
        <w:pStyle w:val="code"/>
      </w:pPr>
      <w:r>
        <w:t>void CGameStateInit::OnLButtonDown(UINT nFlags, CPoint point)</w:t>
      </w:r>
    </w:p>
    <w:p w14:paraId="03C38892" w14:textId="77777777" w:rsidR="00964D8D" w:rsidRDefault="00964D8D" w:rsidP="00964D8D">
      <w:pPr>
        <w:pStyle w:val="code"/>
      </w:pPr>
      <w:r>
        <w:t>{</w:t>
      </w:r>
    </w:p>
    <w:p w14:paraId="7F5B0D25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Play</w:t>
      </w:r>
      <w:r>
        <w:rPr>
          <w:rFonts w:hint="eastAsia"/>
        </w:rPr>
        <w:t>的位置後跳轉到</w:t>
      </w:r>
      <w:r>
        <w:rPr>
          <w:rFonts w:hint="eastAsia"/>
        </w:rPr>
        <w:t>GameStateMenu</w:t>
      </w:r>
    </w:p>
    <w:p w14:paraId="631448EA" w14:textId="77777777" w:rsidR="00964D8D" w:rsidRDefault="00964D8D" w:rsidP="00964D8D">
      <w:pPr>
        <w:pStyle w:val="code"/>
      </w:pPr>
      <w:r>
        <w:tab/>
        <w:t>if ((point.x &gt; 303 &amp;&amp; point.x &lt; 485) &amp;&amp; (point.y &gt; 311 &amp;&amp; point.y &lt; 375))</w:t>
      </w:r>
    </w:p>
    <w:p w14:paraId="1C3E183F" w14:textId="77777777" w:rsidR="00964D8D" w:rsidRDefault="00964D8D" w:rsidP="00964D8D">
      <w:pPr>
        <w:pStyle w:val="code"/>
      </w:pPr>
      <w:r>
        <w:tab/>
        <w:t>{</w:t>
      </w:r>
    </w:p>
    <w:p w14:paraId="1534D732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7305662" w14:textId="77777777" w:rsidR="00964D8D" w:rsidRDefault="00964D8D" w:rsidP="00964D8D">
      <w:pPr>
        <w:pStyle w:val="code"/>
      </w:pPr>
      <w:r>
        <w:tab/>
        <w:t>}</w:t>
      </w:r>
    </w:p>
    <w:p w14:paraId="046EB071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齒輪後顯示</w:t>
      </w:r>
      <w:r>
        <w:rPr>
          <w:rFonts w:hint="eastAsia"/>
        </w:rPr>
        <w:t>Help</w:t>
      </w:r>
    </w:p>
    <w:p w14:paraId="2573936D" w14:textId="77777777" w:rsidR="00964D8D" w:rsidRDefault="00964D8D" w:rsidP="00964D8D">
      <w:pPr>
        <w:pStyle w:val="code"/>
      </w:pPr>
      <w:r>
        <w:tab/>
        <w:t>if ((point.x &gt; 10 &amp;&amp; point.x &lt; 82) &amp;&amp; (point.y &gt; 475 &amp;&amp; point.y &lt; 555))</w:t>
      </w:r>
    </w:p>
    <w:p w14:paraId="5DEB9529" w14:textId="77777777" w:rsidR="00964D8D" w:rsidRDefault="00964D8D" w:rsidP="00964D8D">
      <w:pPr>
        <w:pStyle w:val="code"/>
      </w:pPr>
      <w:r>
        <w:tab/>
        <w:t>{</w:t>
      </w:r>
    </w:p>
    <w:p w14:paraId="31C63A8F" w14:textId="77777777" w:rsidR="00964D8D" w:rsidRDefault="00964D8D" w:rsidP="00964D8D">
      <w:pPr>
        <w:pStyle w:val="code"/>
      </w:pPr>
      <w:r>
        <w:tab/>
      </w:r>
      <w:r>
        <w:tab/>
        <w:t>intro_bool = true;</w:t>
      </w:r>
    </w:p>
    <w:p w14:paraId="1CC152AC" w14:textId="77777777" w:rsidR="00964D8D" w:rsidRDefault="00964D8D" w:rsidP="00964D8D">
      <w:pPr>
        <w:pStyle w:val="code"/>
      </w:pPr>
      <w:r>
        <w:tab/>
        <w:t>}</w:t>
      </w:r>
    </w:p>
    <w:p w14:paraId="3F8D5857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點擊</w:t>
      </w:r>
      <w:r>
        <w:rPr>
          <w:rFonts w:hint="eastAsia"/>
        </w:rPr>
        <w:t>Back</w:t>
      </w:r>
      <w:r>
        <w:rPr>
          <w:rFonts w:hint="eastAsia"/>
        </w:rPr>
        <w:t>後回到主畫面</w:t>
      </w:r>
    </w:p>
    <w:p w14:paraId="2C82E2DD" w14:textId="77777777" w:rsidR="00964D8D" w:rsidRDefault="00964D8D" w:rsidP="00964D8D">
      <w:pPr>
        <w:pStyle w:val="code"/>
      </w:pPr>
      <w:r>
        <w:tab/>
        <w:t>if ((point.x &gt; 165 &amp;&amp; point.x &lt; 257) &amp;&amp; (point.y &gt; 382 &amp;&amp; point.y &lt; 421))</w:t>
      </w:r>
    </w:p>
    <w:p w14:paraId="34460949" w14:textId="77777777" w:rsidR="00964D8D" w:rsidRDefault="00964D8D" w:rsidP="00964D8D">
      <w:pPr>
        <w:pStyle w:val="code"/>
      </w:pPr>
      <w:r>
        <w:tab/>
        <w:t>{</w:t>
      </w:r>
    </w:p>
    <w:p w14:paraId="7DDEF68E" w14:textId="77777777" w:rsidR="00964D8D" w:rsidRDefault="00964D8D" w:rsidP="00964D8D">
      <w:pPr>
        <w:pStyle w:val="code"/>
      </w:pPr>
      <w:r>
        <w:tab/>
      </w:r>
      <w:r>
        <w:tab/>
        <w:t>intro_bool = false;</w:t>
      </w:r>
    </w:p>
    <w:p w14:paraId="6DA598E6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04E79E61" w14:textId="77777777" w:rsidR="00964D8D" w:rsidRDefault="00964D8D" w:rsidP="00964D8D">
      <w:pPr>
        <w:pStyle w:val="code"/>
      </w:pPr>
      <w:r>
        <w:tab/>
        <w:t>}</w:t>
      </w:r>
    </w:p>
    <w:p w14:paraId="44B3953A" w14:textId="77777777" w:rsidR="00964D8D" w:rsidRDefault="00964D8D" w:rsidP="00964D8D">
      <w:pPr>
        <w:pStyle w:val="code"/>
      </w:pPr>
      <w:r>
        <w:t>}</w:t>
      </w:r>
    </w:p>
    <w:p w14:paraId="3870AF6F" w14:textId="77777777" w:rsidR="00964D8D" w:rsidRDefault="00964D8D" w:rsidP="00964D8D">
      <w:pPr>
        <w:pStyle w:val="code"/>
      </w:pPr>
    </w:p>
    <w:p w14:paraId="5606F53D" w14:textId="77777777" w:rsidR="00964D8D" w:rsidRDefault="00964D8D" w:rsidP="00964D8D">
      <w:pPr>
        <w:pStyle w:val="code"/>
      </w:pPr>
      <w:r>
        <w:t>void CGameStateInit::OnShow()</w:t>
      </w:r>
    </w:p>
    <w:p w14:paraId="63FAFCAD" w14:textId="77777777" w:rsidR="00964D8D" w:rsidRDefault="00964D8D" w:rsidP="00964D8D">
      <w:pPr>
        <w:pStyle w:val="code"/>
      </w:pPr>
      <w:r>
        <w:t>{</w:t>
      </w:r>
    </w:p>
    <w:p w14:paraId="2EBC58AF" w14:textId="77777777" w:rsidR="00964D8D" w:rsidRDefault="00964D8D" w:rsidP="00964D8D">
      <w:pPr>
        <w:pStyle w:val="code"/>
      </w:pPr>
      <w:r>
        <w:tab/>
        <w:t>logo.SetTopLeft(0, 0);</w:t>
      </w:r>
    </w:p>
    <w:p w14:paraId="0AA2F144" w14:textId="77777777" w:rsidR="00964D8D" w:rsidRDefault="00964D8D" w:rsidP="00964D8D">
      <w:pPr>
        <w:pStyle w:val="code"/>
      </w:pPr>
      <w:r>
        <w:tab/>
        <w:t>logo.ShowBitmap();</w:t>
      </w:r>
    </w:p>
    <w:p w14:paraId="280E8051" w14:textId="77777777" w:rsidR="00964D8D" w:rsidRDefault="00964D8D" w:rsidP="00964D8D">
      <w:pPr>
        <w:pStyle w:val="code"/>
      </w:pPr>
      <w:r>
        <w:tab/>
        <w:t>intro2.SetTopLeft(0, 0);</w:t>
      </w:r>
    </w:p>
    <w:p w14:paraId="4F5D6942" w14:textId="77777777" w:rsidR="00964D8D" w:rsidRDefault="00964D8D" w:rsidP="00964D8D">
      <w:pPr>
        <w:pStyle w:val="code"/>
      </w:pPr>
      <w:r>
        <w:tab/>
        <w:t>intro2.ShowBitmap();</w:t>
      </w:r>
    </w:p>
    <w:p w14:paraId="4D9BEDE8" w14:textId="77777777" w:rsidR="00964D8D" w:rsidRDefault="00964D8D" w:rsidP="00964D8D">
      <w:pPr>
        <w:pStyle w:val="code"/>
      </w:pPr>
      <w:r>
        <w:tab/>
        <w:t>intro.SetTopLeft(118, 135);</w:t>
      </w:r>
    </w:p>
    <w:p w14:paraId="7202AA74" w14:textId="77777777" w:rsidR="00964D8D" w:rsidRDefault="00964D8D" w:rsidP="00964D8D">
      <w:pPr>
        <w:pStyle w:val="code"/>
      </w:pPr>
      <w:r>
        <w:tab/>
        <w:t>if (intro_bool)</w:t>
      </w:r>
    </w:p>
    <w:p w14:paraId="6B5227CA" w14:textId="77777777" w:rsidR="00964D8D" w:rsidRDefault="00964D8D" w:rsidP="00964D8D">
      <w:pPr>
        <w:pStyle w:val="code"/>
      </w:pPr>
      <w:r>
        <w:tab/>
        <w:t>{</w:t>
      </w:r>
    </w:p>
    <w:p w14:paraId="49CD4FC4" w14:textId="77777777" w:rsidR="00964D8D" w:rsidRDefault="00964D8D" w:rsidP="00964D8D">
      <w:pPr>
        <w:pStyle w:val="code"/>
      </w:pPr>
      <w:r>
        <w:tab/>
      </w:r>
      <w:r>
        <w:tab/>
        <w:t>intro.ShowBitmap();</w:t>
      </w:r>
    </w:p>
    <w:p w14:paraId="6479F4E2" w14:textId="77777777" w:rsidR="00964D8D" w:rsidRDefault="00964D8D" w:rsidP="00964D8D">
      <w:pPr>
        <w:pStyle w:val="code"/>
      </w:pPr>
      <w:r>
        <w:tab/>
        <w:t>}</w:t>
      </w:r>
    </w:p>
    <w:p w14:paraId="35B46469" w14:textId="77777777" w:rsidR="00964D8D" w:rsidRDefault="00964D8D" w:rsidP="00964D8D">
      <w:pPr>
        <w:pStyle w:val="code"/>
      </w:pPr>
      <w:r>
        <w:t>}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7CCF9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33567BE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結束狀態</w:t>
      </w:r>
      <w:r>
        <w:rPr>
          <w:rFonts w:hint="eastAsia"/>
        </w:rPr>
        <w:t>(Game Over)</w:t>
      </w:r>
    </w:p>
    <w:p w14:paraId="52D9B638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5306627" w14:textId="77777777" w:rsidR="00964D8D" w:rsidRDefault="00964D8D" w:rsidP="00964D8D">
      <w:pPr>
        <w:pStyle w:val="code"/>
      </w:pPr>
      <w:r>
        <w:t>CGameStateOver::CGameStateOver(CGame *g)</w:t>
      </w:r>
    </w:p>
    <w:p w14:paraId="2CCB978C" w14:textId="77777777" w:rsidR="00964D8D" w:rsidRDefault="00964D8D" w:rsidP="00964D8D">
      <w:pPr>
        <w:pStyle w:val="code"/>
      </w:pPr>
      <w:r>
        <w:t>: CGameState(g)</w:t>
      </w:r>
    </w:p>
    <w:p w14:paraId="1981A43D" w14:textId="77777777" w:rsidR="00964D8D" w:rsidRDefault="00964D8D" w:rsidP="00964D8D">
      <w:pPr>
        <w:pStyle w:val="code"/>
      </w:pPr>
      <w:r>
        <w:t>{</w:t>
      </w:r>
    </w:p>
    <w:p w14:paraId="1D866B7D" w14:textId="77777777" w:rsidR="00964D8D" w:rsidRDefault="00964D8D" w:rsidP="00964D8D">
      <w:pPr>
        <w:pStyle w:val="code"/>
      </w:pPr>
      <w:r>
        <w:t>}</w:t>
      </w:r>
    </w:p>
    <w:p w14:paraId="48D65E25" w14:textId="77777777" w:rsidR="00964D8D" w:rsidRDefault="00964D8D" w:rsidP="00964D8D">
      <w:pPr>
        <w:pStyle w:val="code"/>
      </w:pPr>
      <w:r>
        <w:t>void CGameStateOver::OnLButtonDown(UINT nFlags, CPoint point)</w:t>
      </w:r>
    </w:p>
    <w:p w14:paraId="62E69312" w14:textId="77777777" w:rsidR="00964D8D" w:rsidRDefault="00964D8D" w:rsidP="00964D8D">
      <w:pPr>
        <w:pStyle w:val="code"/>
      </w:pPr>
      <w:r>
        <w:t>{</w:t>
      </w:r>
    </w:p>
    <w:p w14:paraId="42A50D61" w14:textId="77777777" w:rsidR="00964D8D" w:rsidRDefault="00964D8D" w:rsidP="00964D8D">
      <w:pPr>
        <w:pStyle w:val="code"/>
      </w:pPr>
      <w:r>
        <w:tab/>
        <w:t>if ((point.x &gt; 254 &amp;&amp; point.x &lt; 367) &amp;&amp; (point.y &gt; 337 &amp;&amp; point.y &lt; 376))</w:t>
      </w:r>
    </w:p>
    <w:p w14:paraId="50FF1509" w14:textId="77777777" w:rsidR="00964D8D" w:rsidRDefault="00964D8D" w:rsidP="00964D8D">
      <w:pPr>
        <w:pStyle w:val="code"/>
      </w:pPr>
      <w:r>
        <w:tab/>
        <w:t>{</w:t>
      </w:r>
    </w:p>
    <w:p w14:paraId="64D6C918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1EED7ADB" w14:textId="77777777" w:rsidR="00964D8D" w:rsidRDefault="00964D8D" w:rsidP="00964D8D">
      <w:pPr>
        <w:pStyle w:val="code"/>
      </w:pPr>
      <w:r>
        <w:tab/>
        <w:t>}</w:t>
      </w:r>
    </w:p>
    <w:p w14:paraId="178EF4EF" w14:textId="77777777" w:rsidR="00964D8D" w:rsidRDefault="00964D8D" w:rsidP="00964D8D">
      <w:pPr>
        <w:pStyle w:val="code"/>
      </w:pPr>
      <w:r>
        <w:tab/>
        <w:t>if ((point.x &gt; 444 &amp;&amp; point.x &lt; 556) &amp;&amp; (point.y &gt; 337 &amp;&amp; point.y &lt; 376))</w:t>
      </w:r>
    </w:p>
    <w:p w14:paraId="62573257" w14:textId="77777777" w:rsidR="00964D8D" w:rsidRDefault="00964D8D" w:rsidP="00964D8D">
      <w:pPr>
        <w:pStyle w:val="code"/>
      </w:pPr>
      <w:r>
        <w:tab/>
        <w:t>{</w:t>
      </w:r>
    </w:p>
    <w:p w14:paraId="46331251" w14:textId="77777777" w:rsidR="00964D8D" w:rsidRDefault="00964D8D" w:rsidP="00964D8D">
      <w:pPr>
        <w:pStyle w:val="code"/>
      </w:pPr>
      <w:r>
        <w:tab/>
      </w:r>
      <w:r>
        <w:tab/>
        <w:t>if (stage == 0)</w:t>
      </w:r>
    </w:p>
    <w:p w14:paraId="305277AE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6C62846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);</w:t>
      </w:r>
    </w:p>
    <w:p w14:paraId="5B03EC01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081D5C1" w14:textId="77777777" w:rsidR="00964D8D" w:rsidRDefault="00964D8D" w:rsidP="00964D8D">
      <w:pPr>
        <w:pStyle w:val="code"/>
      </w:pPr>
      <w:r>
        <w:tab/>
      </w:r>
      <w:r>
        <w:tab/>
      </w:r>
    </w:p>
    <w:p w14:paraId="4FF21C76" w14:textId="77777777" w:rsidR="00964D8D" w:rsidRDefault="00964D8D" w:rsidP="00964D8D">
      <w:pPr>
        <w:pStyle w:val="code"/>
      </w:pPr>
      <w:r>
        <w:tab/>
      </w:r>
      <w:r>
        <w:tab/>
        <w:t>if (stage == 1)</w:t>
      </w:r>
    </w:p>
    <w:p w14:paraId="163AC26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67415DC2" w14:textId="77777777" w:rsidR="00964D8D" w:rsidRDefault="00964D8D" w:rsidP="00964D8D">
      <w:pPr>
        <w:pStyle w:val="code"/>
      </w:pPr>
      <w:r>
        <w:tab/>
      </w:r>
      <w:r>
        <w:tab/>
      </w:r>
      <w:r>
        <w:tab/>
        <w:t>GotoGameState(GAME_STATE_RUN2);</w:t>
      </w:r>
    </w:p>
    <w:p w14:paraId="51B6C1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B3C803D" w14:textId="77777777" w:rsidR="00964D8D" w:rsidRDefault="00964D8D" w:rsidP="00964D8D">
      <w:pPr>
        <w:pStyle w:val="code"/>
      </w:pPr>
      <w:r>
        <w:tab/>
        <w:t>}</w:t>
      </w:r>
    </w:p>
    <w:p w14:paraId="0B109DFF" w14:textId="77777777" w:rsidR="00964D8D" w:rsidRDefault="00964D8D" w:rsidP="00964D8D">
      <w:pPr>
        <w:pStyle w:val="code"/>
      </w:pPr>
      <w:r>
        <w:t>}</w:t>
      </w:r>
    </w:p>
    <w:p w14:paraId="178A009A" w14:textId="77777777" w:rsidR="00964D8D" w:rsidRDefault="00964D8D" w:rsidP="00964D8D">
      <w:pPr>
        <w:pStyle w:val="code"/>
      </w:pPr>
      <w:r>
        <w:t>void CGameStateOver::OnMove()</w:t>
      </w:r>
    </w:p>
    <w:p w14:paraId="2445D9EE" w14:textId="77777777" w:rsidR="00964D8D" w:rsidRDefault="00964D8D" w:rsidP="00964D8D">
      <w:pPr>
        <w:pStyle w:val="code"/>
      </w:pPr>
      <w:r>
        <w:t>{</w:t>
      </w:r>
    </w:p>
    <w:p w14:paraId="26C64BF7" w14:textId="77777777" w:rsidR="00964D8D" w:rsidRDefault="00964D8D" w:rsidP="00964D8D">
      <w:pPr>
        <w:pStyle w:val="code"/>
      </w:pPr>
    </w:p>
    <w:p w14:paraId="205D07AB" w14:textId="77777777" w:rsidR="00964D8D" w:rsidRDefault="00964D8D" w:rsidP="00964D8D">
      <w:pPr>
        <w:pStyle w:val="code"/>
      </w:pPr>
      <w:r>
        <w:t>}</w:t>
      </w:r>
    </w:p>
    <w:p w14:paraId="2BFBE2CB" w14:textId="77777777" w:rsidR="00964D8D" w:rsidRDefault="00964D8D" w:rsidP="00964D8D">
      <w:pPr>
        <w:pStyle w:val="code"/>
      </w:pPr>
      <w:r>
        <w:t>void CGameStateOver::OnBeginState()</w:t>
      </w:r>
    </w:p>
    <w:p w14:paraId="79385E02" w14:textId="77777777" w:rsidR="00964D8D" w:rsidRDefault="00964D8D" w:rsidP="00964D8D">
      <w:pPr>
        <w:pStyle w:val="code"/>
      </w:pPr>
      <w:r>
        <w:t>{</w:t>
      </w:r>
    </w:p>
    <w:p w14:paraId="027B71E2" w14:textId="77777777" w:rsidR="00964D8D" w:rsidRDefault="00964D8D" w:rsidP="00964D8D">
      <w:pPr>
        <w:pStyle w:val="code"/>
      </w:pPr>
    </w:p>
    <w:p w14:paraId="54CCA804" w14:textId="77777777" w:rsidR="00964D8D" w:rsidRDefault="00964D8D" w:rsidP="00964D8D">
      <w:pPr>
        <w:pStyle w:val="code"/>
      </w:pPr>
      <w:r>
        <w:t>}</w:t>
      </w:r>
    </w:p>
    <w:p w14:paraId="4A569525" w14:textId="77777777" w:rsidR="00964D8D" w:rsidRDefault="00964D8D" w:rsidP="00964D8D">
      <w:pPr>
        <w:pStyle w:val="code"/>
      </w:pPr>
      <w:r>
        <w:lastRenderedPageBreak/>
        <w:t>void CGameStateOver::OnInit()</w:t>
      </w:r>
    </w:p>
    <w:p w14:paraId="76A4884D" w14:textId="77777777" w:rsidR="00964D8D" w:rsidRDefault="00964D8D" w:rsidP="00964D8D">
      <w:pPr>
        <w:pStyle w:val="code"/>
      </w:pPr>
      <w:r>
        <w:t>{</w:t>
      </w:r>
    </w:p>
    <w:p w14:paraId="210DE657" w14:textId="77777777" w:rsidR="00964D8D" w:rsidRDefault="00964D8D" w:rsidP="00964D8D">
      <w:pPr>
        <w:pStyle w:val="code"/>
      </w:pPr>
      <w:r>
        <w:tab/>
        <w:t>ShowInitProgress(66);</w:t>
      </w:r>
    </w:p>
    <w:p w14:paraId="2D4A4E88" w14:textId="77777777" w:rsidR="00964D8D" w:rsidRDefault="00964D8D" w:rsidP="00964D8D">
      <w:pPr>
        <w:pStyle w:val="code"/>
      </w:pPr>
      <w:r>
        <w:tab/>
        <w:t>gameover.LoadBitmap(GAMEOVER, RGB(255, 255, 255));</w:t>
      </w:r>
    </w:p>
    <w:p w14:paraId="16B3705B" w14:textId="77777777" w:rsidR="00964D8D" w:rsidRDefault="00964D8D" w:rsidP="00964D8D">
      <w:pPr>
        <w:pStyle w:val="code"/>
      </w:pPr>
      <w:r>
        <w:tab/>
        <w:t>ShowInitProgress(100);</w:t>
      </w:r>
    </w:p>
    <w:p w14:paraId="7CEA0854" w14:textId="77777777" w:rsidR="00964D8D" w:rsidRDefault="00964D8D" w:rsidP="00964D8D">
      <w:pPr>
        <w:pStyle w:val="code"/>
      </w:pPr>
      <w:r>
        <w:t>}</w:t>
      </w:r>
    </w:p>
    <w:p w14:paraId="394E8457" w14:textId="77777777" w:rsidR="00964D8D" w:rsidRDefault="00964D8D" w:rsidP="00964D8D">
      <w:pPr>
        <w:pStyle w:val="code"/>
      </w:pPr>
      <w:r>
        <w:t>void CGameStateOver::OnShow()</w:t>
      </w:r>
    </w:p>
    <w:p w14:paraId="1437C0F8" w14:textId="77777777" w:rsidR="00964D8D" w:rsidRDefault="00964D8D" w:rsidP="00964D8D">
      <w:pPr>
        <w:pStyle w:val="code"/>
      </w:pPr>
      <w:r>
        <w:t>{</w:t>
      </w:r>
    </w:p>
    <w:p w14:paraId="39F2A8E2" w14:textId="77777777" w:rsidR="00964D8D" w:rsidRDefault="00964D8D" w:rsidP="00964D8D">
      <w:pPr>
        <w:pStyle w:val="code"/>
      </w:pPr>
      <w:r>
        <w:tab/>
        <w:t>gameover.SetTopLeft(118, 138);</w:t>
      </w:r>
    </w:p>
    <w:p w14:paraId="2D45C82F" w14:textId="77777777" w:rsidR="00964D8D" w:rsidRDefault="00964D8D" w:rsidP="00964D8D">
      <w:pPr>
        <w:pStyle w:val="code"/>
      </w:pPr>
      <w:r>
        <w:tab/>
        <w:t>gameover.ShowBitmap();</w:t>
      </w:r>
    </w:p>
    <w:p w14:paraId="691D83FF" w14:textId="77777777" w:rsidR="00964D8D" w:rsidRDefault="00964D8D" w:rsidP="00964D8D">
      <w:pPr>
        <w:pStyle w:val="code"/>
      </w:pPr>
      <w:r>
        <w:t>}</w:t>
      </w:r>
    </w:p>
    <w:p w14:paraId="2C5DAE1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20EBB99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選關狀態</w:t>
      </w:r>
      <w:r>
        <w:rPr>
          <w:rFonts w:hint="eastAsia"/>
        </w:rPr>
        <w:t>(Game Menu)</w:t>
      </w:r>
    </w:p>
    <w:p w14:paraId="0E3C840B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2A262D4" w14:textId="77777777" w:rsidR="00964D8D" w:rsidRDefault="00964D8D" w:rsidP="00964D8D">
      <w:pPr>
        <w:pStyle w:val="code"/>
      </w:pPr>
      <w:r>
        <w:t>CGameStateMenu::CGameStateMenu(CGame *g)</w:t>
      </w:r>
    </w:p>
    <w:p w14:paraId="6AB627C5" w14:textId="77777777" w:rsidR="00964D8D" w:rsidRDefault="00964D8D" w:rsidP="00964D8D">
      <w:pPr>
        <w:pStyle w:val="code"/>
      </w:pPr>
      <w:r>
        <w:tab/>
        <w:t>: CGameState(g)</w:t>
      </w:r>
    </w:p>
    <w:p w14:paraId="692098B7" w14:textId="77777777" w:rsidR="00964D8D" w:rsidRDefault="00964D8D" w:rsidP="00964D8D">
      <w:pPr>
        <w:pStyle w:val="code"/>
      </w:pPr>
      <w:r>
        <w:t>{</w:t>
      </w:r>
    </w:p>
    <w:p w14:paraId="228F90C1" w14:textId="77777777" w:rsidR="00964D8D" w:rsidRDefault="00964D8D" w:rsidP="00964D8D">
      <w:pPr>
        <w:pStyle w:val="code"/>
      </w:pPr>
      <w:r>
        <w:t>}</w:t>
      </w:r>
    </w:p>
    <w:p w14:paraId="78B101A5" w14:textId="77777777" w:rsidR="00964D8D" w:rsidRDefault="00964D8D" w:rsidP="00964D8D">
      <w:pPr>
        <w:pStyle w:val="code"/>
      </w:pPr>
      <w:r>
        <w:t>void CGameStateMenu::OnLButtonDown(UINT nFlags, CPoint point)</w:t>
      </w:r>
    </w:p>
    <w:p w14:paraId="3999065C" w14:textId="77777777" w:rsidR="00964D8D" w:rsidRDefault="00964D8D" w:rsidP="00964D8D">
      <w:pPr>
        <w:pStyle w:val="code"/>
      </w:pPr>
      <w:r>
        <w:t>{</w:t>
      </w:r>
    </w:p>
    <w:p w14:paraId="3E95D528" w14:textId="77777777" w:rsidR="00964D8D" w:rsidRDefault="00964D8D" w:rsidP="00964D8D">
      <w:pPr>
        <w:pStyle w:val="code"/>
      </w:pPr>
      <w:r>
        <w:tab/>
        <w:t>if ((point.x &gt; 39 &amp;&amp; point.x &lt; 210) &amp;&amp; (point.y &gt; 492 &amp;&amp; point.y &lt; 588))</w:t>
      </w:r>
    </w:p>
    <w:p w14:paraId="151F424A" w14:textId="77777777" w:rsidR="00964D8D" w:rsidRDefault="00964D8D" w:rsidP="00964D8D">
      <w:pPr>
        <w:pStyle w:val="code"/>
      </w:pPr>
      <w:r>
        <w:tab/>
        <w:t>{</w:t>
      </w:r>
    </w:p>
    <w:p w14:paraId="6B3ED3CB" w14:textId="77777777" w:rsidR="00964D8D" w:rsidRDefault="00964D8D" w:rsidP="00964D8D">
      <w:pPr>
        <w:pStyle w:val="code"/>
      </w:pPr>
      <w:r>
        <w:tab/>
      </w:r>
      <w:r>
        <w:tab/>
        <w:t>GotoGameState(GAME_STATE_INIT);</w:t>
      </w:r>
    </w:p>
    <w:p w14:paraId="644FF473" w14:textId="77777777" w:rsidR="00964D8D" w:rsidRDefault="00964D8D" w:rsidP="00964D8D">
      <w:pPr>
        <w:pStyle w:val="code"/>
      </w:pPr>
      <w:r>
        <w:tab/>
        <w:t>}</w:t>
      </w:r>
    </w:p>
    <w:p w14:paraId="6A61DA95" w14:textId="77777777" w:rsidR="00964D8D" w:rsidRDefault="00964D8D" w:rsidP="00964D8D">
      <w:pPr>
        <w:pStyle w:val="code"/>
      </w:pPr>
      <w:r>
        <w:tab/>
        <w:t>if ((point.x &gt; 378 &amp;&amp; point.x &lt; 422) &amp;&amp; (point.y &gt; 492 &amp;&amp; point.y &lt; 542))</w:t>
      </w:r>
    </w:p>
    <w:p w14:paraId="470B7B2B" w14:textId="77777777" w:rsidR="00964D8D" w:rsidRDefault="00964D8D" w:rsidP="00964D8D">
      <w:pPr>
        <w:pStyle w:val="code"/>
      </w:pPr>
      <w:r>
        <w:tab/>
        <w:t>{</w:t>
      </w:r>
    </w:p>
    <w:p w14:paraId="1E80EFD3" w14:textId="77777777" w:rsidR="00964D8D" w:rsidRDefault="00964D8D" w:rsidP="00964D8D">
      <w:pPr>
        <w:pStyle w:val="code"/>
      </w:pPr>
      <w:r>
        <w:tab/>
      </w:r>
      <w:r>
        <w:tab/>
        <w:t>stage = 0;</w:t>
      </w:r>
    </w:p>
    <w:p w14:paraId="537D24E7" w14:textId="77777777" w:rsidR="00964D8D" w:rsidRDefault="00964D8D" w:rsidP="00964D8D">
      <w:pPr>
        <w:pStyle w:val="code"/>
      </w:pPr>
      <w:r>
        <w:tab/>
      </w:r>
      <w:r>
        <w:tab/>
        <w:t>GotoGameState(GAME_STATE_RUN);</w:t>
      </w:r>
    </w:p>
    <w:p w14:paraId="02FD950D" w14:textId="77777777" w:rsidR="00964D8D" w:rsidRDefault="00964D8D" w:rsidP="00964D8D">
      <w:pPr>
        <w:pStyle w:val="code"/>
      </w:pPr>
      <w:r>
        <w:tab/>
        <w:t>}</w:t>
      </w:r>
    </w:p>
    <w:p w14:paraId="554BD31C" w14:textId="77777777" w:rsidR="00964D8D" w:rsidRDefault="00964D8D" w:rsidP="00964D8D">
      <w:pPr>
        <w:pStyle w:val="code"/>
      </w:pPr>
      <w:r>
        <w:tab/>
        <w:t>if ((point.x &gt; 409 &amp;&amp; point.x &lt; 455) &amp;&amp; (point.y &gt; 437 &amp;&amp; point.y &lt; 487))</w:t>
      </w:r>
    </w:p>
    <w:p w14:paraId="58EECCA3" w14:textId="77777777" w:rsidR="00964D8D" w:rsidRDefault="00964D8D" w:rsidP="00964D8D">
      <w:pPr>
        <w:pStyle w:val="code"/>
      </w:pPr>
      <w:r>
        <w:tab/>
        <w:t>{</w:t>
      </w:r>
    </w:p>
    <w:p w14:paraId="5C2D7689" w14:textId="77777777" w:rsidR="00964D8D" w:rsidRDefault="00964D8D" w:rsidP="00964D8D">
      <w:pPr>
        <w:pStyle w:val="code"/>
      </w:pPr>
      <w:r>
        <w:tab/>
      </w:r>
      <w:r>
        <w:tab/>
        <w:t>stage = 1;</w:t>
      </w:r>
    </w:p>
    <w:p w14:paraId="57294022" w14:textId="77777777" w:rsidR="00964D8D" w:rsidRDefault="00964D8D" w:rsidP="00964D8D">
      <w:pPr>
        <w:pStyle w:val="code"/>
      </w:pPr>
      <w:r>
        <w:tab/>
      </w:r>
      <w:r>
        <w:tab/>
        <w:t>GotoGameState(GAME_STATE_RUN2);</w:t>
      </w:r>
    </w:p>
    <w:p w14:paraId="648E3470" w14:textId="77777777" w:rsidR="00964D8D" w:rsidRDefault="00964D8D" w:rsidP="00964D8D">
      <w:pPr>
        <w:pStyle w:val="code"/>
      </w:pPr>
      <w:r>
        <w:tab/>
        <w:t>}</w:t>
      </w:r>
    </w:p>
    <w:p w14:paraId="3E7E8F98" w14:textId="77777777" w:rsidR="00964D8D" w:rsidRDefault="00964D8D" w:rsidP="00964D8D">
      <w:pPr>
        <w:pStyle w:val="code"/>
      </w:pPr>
      <w:r>
        <w:t>}</w:t>
      </w:r>
    </w:p>
    <w:p w14:paraId="18578B12" w14:textId="77777777" w:rsidR="00964D8D" w:rsidRDefault="00964D8D" w:rsidP="00964D8D">
      <w:pPr>
        <w:pStyle w:val="code"/>
      </w:pPr>
      <w:r>
        <w:t>void CGameStateMenu::OnMove()</w:t>
      </w:r>
    </w:p>
    <w:p w14:paraId="717EE4A3" w14:textId="77777777" w:rsidR="00964D8D" w:rsidRDefault="00964D8D" w:rsidP="00964D8D">
      <w:pPr>
        <w:pStyle w:val="code"/>
      </w:pPr>
      <w:r>
        <w:t>{</w:t>
      </w:r>
    </w:p>
    <w:p w14:paraId="2C163CC6" w14:textId="77777777" w:rsidR="00964D8D" w:rsidRDefault="00964D8D" w:rsidP="00964D8D">
      <w:pPr>
        <w:pStyle w:val="code"/>
      </w:pPr>
    </w:p>
    <w:p w14:paraId="6C263FA2" w14:textId="77777777" w:rsidR="00964D8D" w:rsidRDefault="00964D8D" w:rsidP="00964D8D">
      <w:pPr>
        <w:pStyle w:val="code"/>
      </w:pPr>
      <w:r>
        <w:t>}</w:t>
      </w:r>
    </w:p>
    <w:p w14:paraId="1264238A" w14:textId="77777777" w:rsidR="00964D8D" w:rsidRDefault="00964D8D" w:rsidP="00964D8D">
      <w:pPr>
        <w:pStyle w:val="code"/>
      </w:pPr>
      <w:r>
        <w:t>void CGameStateMenu::OnBeginState()</w:t>
      </w:r>
    </w:p>
    <w:p w14:paraId="26B41803" w14:textId="77777777" w:rsidR="00964D8D" w:rsidRDefault="00964D8D" w:rsidP="00964D8D">
      <w:pPr>
        <w:pStyle w:val="code"/>
      </w:pPr>
      <w:r>
        <w:t>{</w:t>
      </w:r>
    </w:p>
    <w:p w14:paraId="6609EB60" w14:textId="77777777" w:rsidR="00964D8D" w:rsidRDefault="00964D8D" w:rsidP="00964D8D">
      <w:pPr>
        <w:pStyle w:val="code"/>
      </w:pPr>
    </w:p>
    <w:p w14:paraId="2597BC3C" w14:textId="77777777" w:rsidR="00964D8D" w:rsidRDefault="00964D8D" w:rsidP="00964D8D">
      <w:pPr>
        <w:pStyle w:val="code"/>
      </w:pPr>
      <w:r>
        <w:t>}</w:t>
      </w:r>
    </w:p>
    <w:p w14:paraId="491D1506" w14:textId="77777777" w:rsidR="00964D8D" w:rsidRDefault="00964D8D" w:rsidP="00964D8D">
      <w:pPr>
        <w:pStyle w:val="code"/>
      </w:pPr>
      <w:r>
        <w:t>void CGameStateMenu::OnInit()</w:t>
      </w:r>
    </w:p>
    <w:p w14:paraId="7BBC6F1A" w14:textId="77777777" w:rsidR="00964D8D" w:rsidRDefault="00964D8D" w:rsidP="00964D8D">
      <w:pPr>
        <w:pStyle w:val="code"/>
      </w:pPr>
      <w:r>
        <w:t>{</w:t>
      </w:r>
    </w:p>
    <w:p w14:paraId="06FF362E" w14:textId="77777777" w:rsidR="00964D8D" w:rsidRDefault="00964D8D" w:rsidP="00964D8D">
      <w:pPr>
        <w:pStyle w:val="code"/>
      </w:pPr>
      <w:r>
        <w:tab/>
        <w:t>ShowInitProgress(66);</w:t>
      </w:r>
    </w:p>
    <w:p w14:paraId="07CE2E66" w14:textId="77777777" w:rsidR="00964D8D" w:rsidRDefault="00964D8D" w:rsidP="00964D8D">
      <w:pPr>
        <w:pStyle w:val="code"/>
      </w:pPr>
      <w:r>
        <w:tab/>
        <w:t>bg.LoadBitmap(IDB_MENU, RGB(255, 255, 255));</w:t>
      </w:r>
    </w:p>
    <w:p w14:paraId="0BD6AE90" w14:textId="77777777" w:rsidR="00964D8D" w:rsidRDefault="00964D8D" w:rsidP="00964D8D">
      <w:pPr>
        <w:pStyle w:val="code"/>
      </w:pPr>
      <w:r>
        <w:tab/>
        <w:t>ShowInitProgress(100);</w:t>
      </w:r>
    </w:p>
    <w:p w14:paraId="45F383EF" w14:textId="77777777" w:rsidR="00964D8D" w:rsidRDefault="00964D8D" w:rsidP="00964D8D">
      <w:pPr>
        <w:pStyle w:val="code"/>
      </w:pPr>
      <w:r>
        <w:t>}</w:t>
      </w:r>
    </w:p>
    <w:p w14:paraId="2A193574" w14:textId="77777777" w:rsidR="00964D8D" w:rsidRDefault="00964D8D" w:rsidP="00964D8D">
      <w:pPr>
        <w:pStyle w:val="code"/>
      </w:pPr>
      <w:r>
        <w:t>void CGameStateMenu::OnShow()</w:t>
      </w:r>
    </w:p>
    <w:p w14:paraId="24245D83" w14:textId="77777777" w:rsidR="00964D8D" w:rsidRDefault="00964D8D" w:rsidP="00964D8D">
      <w:pPr>
        <w:pStyle w:val="code"/>
      </w:pPr>
      <w:r>
        <w:t>{</w:t>
      </w:r>
    </w:p>
    <w:p w14:paraId="2224312D" w14:textId="77777777" w:rsidR="00964D8D" w:rsidRDefault="00964D8D" w:rsidP="00964D8D">
      <w:pPr>
        <w:pStyle w:val="code"/>
      </w:pPr>
      <w:r>
        <w:tab/>
        <w:t>bg.SetTopLeft(0, 0);</w:t>
      </w:r>
    </w:p>
    <w:p w14:paraId="617F42DE" w14:textId="77777777" w:rsidR="00964D8D" w:rsidRDefault="00964D8D" w:rsidP="00964D8D">
      <w:pPr>
        <w:pStyle w:val="code"/>
      </w:pPr>
      <w:r>
        <w:tab/>
        <w:t>bg.ShowBitmap();</w:t>
      </w:r>
    </w:p>
    <w:p w14:paraId="6A352F57" w14:textId="77777777" w:rsidR="00964D8D" w:rsidRDefault="00964D8D" w:rsidP="00964D8D">
      <w:pPr>
        <w:pStyle w:val="code"/>
      </w:pPr>
      <w:r>
        <w:t>}</w:t>
      </w:r>
    </w:p>
    <w:p w14:paraId="1565FDA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04C038AD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為遊戲的贏的狀態</w:t>
      </w:r>
      <w:r>
        <w:rPr>
          <w:rFonts w:hint="eastAsia"/>
        </w:rPr>
        <w:t>(Game Win)</w:t>
      </w:r>
    </w:p>
    <w:p w14:paraId="5D4AEBE2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1E482F4B" w14:textId="77777777" w:rsidR="00964D8D" w:rsidRDefault="00964D8D" w:rsidP="00964D8D">
      <w:pPr>
        <w:pStyle w:val="code"/>
      </w:pPr>
      <w:r>
        <w:t>CGameStateWin::CGameStateWin(CGame *g)</w:t>
      </w:r>
    </w:p>
    <w:p w14:paraId="524B2331" w14:textId="77777777" w:rsidR="00964D8D" w:rsidRDefault="00964D8D" w:rsidP="00964D8D">
      <w:pPr>
        <w:pStyle w:val="code"/>
      </w:pPr>
      <w:r>
        <w:tab/>
        <w:t>: CGameState(g)</w:t>
      </w:r>
    </w:p>
    <w:p w14:paraId="2791EB90" w14:textId="77777777" w:rsidR="00964D8D" w:rsidRDefault="00964D8D" w:rsidP="00964D8D">
      <w:pPr>
        <w:pStyle w:val="code"/>
      </w:pPr>
      <w:r>
        <w:t>{</w:t>
      </w:r>
    </w:p>
    <w:p w14:paraId="2406C835" w14:textId="77777777" w:rsidR="00964D8D" w:rsidRDefault="00964D8D" w:rsidP="00964D8D">
      <w:pPr>
        <w:pStyle w:val="code"/>
      </w:pPr>
      <w:r>
        <w:t>}</w:t>
      </w:r>
    </w:p>
    <w:p w14:paraId="333B6B60" w14:textId="77777777" w:rsidR="00964D8D" w:rsidRDefault="00964D8D" w:rsidP="00964D8D">
      <w:pPr>
        <w:pStyle w:val="code"/>
      </w:pPr>
      <w:r>
        <w:t>void CGameStateWin::OnLButtonDown(UINT nFlags, CPoint point)</w:t>
      </w:r>
    </w:p>
    <w:p w14:paraId="09931EB7" w14:textId="77777777" w:rsidR="00964D8D" w:rsidRDefault="00964D8D" w:rsidP="00964D8D">
      <w:pPr>
        <w:pStyle w:val="code"/>
      </w:pPr>
      <w:r>
        <w:t>{</w:t>
      </w:r>
    </w:p>
    <w:p w14:paraId="6C0E07FA" w14:textId="77777777" w:rsidR="00964D8D" w:rsidRDefault="00964D8D" w:rsidP="00964D8D">
      <w:pPr>
        <w:pStyle w:val="code"/>
      </w:pPr>
      <w:r>
        <w:tab/>
        <w:t>if ((point.x &gt; 320 &amp;&amp; point.x &lt; 510) &amp;&amp; (point.y &gt; 350 &amp;&amp; point.y &lt; 404))</w:t>
      </w:r>
    </w:p>
    <w:p w14:paraId="7154F62E" w14:textId="77777777" w:rsidR="00964D8D" w:rsidRDefault="00964D8D" w:rsidP="00964D8D">
      <w:pPr>
        <w:pStyle w:val="code"/>
      </w:pPr>
      <w:r>
        <w:tab/>
        <w:t>{</w:t>
      </w:r>
    </w:p>
    <w:p w14:paraId="6375465C" w14:textId="77777777" w:rsidR="00964D8D" w:rsidRDefault="00964D8D" w:rsidP="00964D8D">
      <w:pPr>
        <w:pStyle w:val="code"/>
      </w:pPr>
      <w:r>
        <w:tab/>
      </w:r>
      <w:r>
        <w:tab/>
        <w:t>GotoGameState(GAME_STATE_MENU);</w:t>
      </w:r>
    </w:p>
    <w:p w14:paraId="251916CF" w14:textId="77777777" w:rsidR="00964D8D" w:rsidRDefault="00964D8D" w:rsidP="00964D8D">
      <w:pPr>
        <w:pStyle w:val="code"/>
      </w:pPr>
      <w:r>
        <w:tab/>
        <w:t>}</w:t>
      </w:r>
    </w:p>
    <w:p w14:paraId="4E8CBF71" w14:textId="77777777" w:rsidR="00964D8D" w:rsidRDefault="00964D8D" w:rsidP="00964D8D">
      <w:pPr>
        <w:pStyle w:val="code"/>
      </w:pPr>
      <w:r>
        <w:t>}</w:t>
      </w:r>
    </w:p>
    <w:p w14:paraId="08992D64" w14:textId="77777777" w:rsidR="00964D8D" w:rsidRDefault="00964D8D" w:rsidP="00964D8D">
      <w:pPr>
        <w:pStyle w:val="code"/>
      </w:pPr>
      <w:r>
        <w:t>void CGameStateWin::OnMove()</w:t>
      </w:r>
    </w:p>
    <w:p w14:paraId="776F18E9" w14:textId="77777777" w:rsidR="00964D8D" w:rsidRDefault="00964D8D" w:rsidP="00964D8D">
      <w:pPr>
        <w:pStyle w:val="code"/>
      </w:pPr>
      <w:r>
        <w:lastRenderedPageBreak/>
        <w:t>{</w:t>
      </w:r>
    </w:p>
    <w:p w14:paraId="7C1B9CB3" w14:textId="77777777" w:rsidR="00964D8D" w:rsidRDefault="00964D8D" w:rsidP="00964D8D">
      <w:pPr>
        <w:pStyle w:val="code"/>
      </w:pPr>
      <w:r>
        <w:tab/>
        <w:t>if (stage == 0) {</w:t>
      </w:r>
    </w:p>
    <w:p w14:paraId="4A577B2F" w14:textId="77777777" w:rsidR="00964D8D" w:rsidRDefault="00964D8D" w:rsidP="00964D8D">
      <w:pPr>
        <w:pStyle w:val="code"/>
      </w:pPr>
      <w:r>
        <w:tab/>
      </w:r>
      <w:r>
        <w:tab/>
        <w:t>if (findim == 7) {</w:t>
      </w:r>
    </w:p>
    <w:p w14:paraId="191D932B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true;</w:t>
      </w:r>
    </w:p>
    <w:p w14:paraId="1EA38AFA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3174EB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3032CD25" w14:textId="77777777" w:rsidR="00964D8D" w:rsidRDefault="00964D8D" w:rsidP="00964D8D">
      <w:pPr>
        <w:pStyle w:val="code"/>
      </w:pPr>
      <w:r>
        <w:tab/>
      </w:r>
      <w:r>
        <w:tab/>
      </w:r>
      <w:r>
        <w:tab/>
        <w:t>corr = false;</w:t>
      </w:r>
    </w:p>
    <w:p w14:paraId="27F4CD0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756B3693" w14:textId="77777777" w:rsidR="00964D8D" w:rsidRDefault="00964D8D" w:rsidP="00964D8D">
      <w:pPr>
        <w:pStyle w:val="code"/>
      </w:pPr>
      <w:r>
        <w:tab/>
        <w:t>}</w:t>
      </w:r>
    </w:p>
    <w:p w14:paraId="2D1990DA" w14:textId="77777777" w:rsidR="00964D8D" w:rsidRDefault="00964D8D" w:rsidP="00964D8D">
      <w:pPr>
        <w:pStyle w:val="code"/>
      </w:pPr>
      <w:r>
        <w:tab/>
        <w:t>else {</w:t>
      </w:r>
    </w:p>
    <w:p w14:paraId="48D6C0F4" w14:textId="77777777" w:rsidR="00964D8D" w:rsidRDefault="00964D8D" w:rsidP="00964D8D">
      <w:pPr>
        <w:pStyle w:val="code"/>
      </w:pPr>
      <w:r>
        <w:tab/>
      </w:r>
      <w:r>
        <w:tab/>
        <w:t>if (findim == 16) {</w:t>
      </w:r>
    </w:p>
    <w:p w14:paraId="71B52E99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true;</w:t>
      </w:r>
    </w:p>
    <w:p w14:paraId="4EC99B3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7557683" w14:textId="77777777" w:rsidR="00964D8D" w:rsidRDefault="00964D8D" w:rsidP="00964D8D">
      <w:pPr>
        <w:pStyle w:val="code"/>
      </w:pPr>
      <w:r>
        <w:tab/>
      </w:r>
      <w:r>
        <w:tab/>
        <w:t>else {</w:t>
      </w:r>
    </w:p>
    <w:p w14:paraId="14B04307" w14:textId="77777777" w:rsidR="00964D8D" w:rsidRDefault="00964D8D" w:rsidP="00964D8D">
      <w:pPr>
        <w:pStyle w:val="code"/>
      </w:pPr>
      <w:r>
        <w:tab/>
      </w:r>
      <w:r>
        <w:tab/>
      </w:r>
      <w:r>
        <w:tab/>
        <w:t>bool corr = false;</w:t>
      </w:r>
    </w:p>
    <w:p w14:paraId="4908294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9254CEE" w14:textId="77777777" w:rsidR="00964D8D" w:rsidRDefault="00964D8D" w:rsidP="00964D8D">
      <w:pPr>
        <w:pStyle w:val="code"/>
      </w:pPr>
      <w:r>
        <w:tab/>
        <w:t>}</w:t>
      </w:r>
    </w:p>
    <w:p w14:paraId="07053E20" w14:textId="77777777" w:rsidR="00964D8D" w:rsidRDefault="00964D8D" w:rsidP="00964D8D">
      <w:pPr>
        <w:pStyle w:val="code"/>
      </w:pPr>
      <w:r>
        <w:t>}</w:t>
      </w:r>
    </w:p>
    <w:p w14:paraId="6F2D082C" w14:textId="77777777" w:rsidR="00964D8D" w:rsidRDefault="00964D8D" w:rsidP="00964D8D">
      <w:pPr>
        <w:pStyle w:val="code"/>
      </w:pPr>
      <w:r>
        <w:t>void CGameStateWin::OnBeginState()</w:t>
      </w:r>
    </w:p>
    <w:p w14:paraId="2D9F62D1" w14:textId="77777777" w:rsidR="00964D8D" w:rsidRDefault="00964D8D" w:rsidP="00964D8D">
      <w:pPr>
        <w:pStyle w:val="code"/>
      </w:pPr>
      <w:r>
        <w:t>{</w:t>
      </w:r>
    </w:p>
    <w:p w14:paraId="569EB5E1" w14:textId="77777777" w:rsidR="00964D8D" w:rsidRDefault="00964D8D" w:rsidP="00964D8D">
      <w:pPr>
        <w:pStyle w:val="code"/>
      </w:pPr>
      <w:r>
        <w:tab/>
      </w:r>
    </w:p>
    <w:p w14:paraId="21B45D4B" w14:textId="77777777" w:rsidR="00964D8D" w:rsidRDefault="00964D8D" w:rsidP="00964D8D">
      <w:pPr>
        <w:pStyle w:val="code"/>
      </w:pPr>
      <w:r>
        <w:t>}</w:t>
      </w:r>
    </w:p>
    <w:p w14:paraId="1F6BD6F2" w14:textId="77777777" w:rsidR="00964D8D" w:rsidRDefault="00964D8D" w:rsidP="00964D8D">
      <w:pPr>
        <w:pStyle w:val="code"/>
      </w:pPr>
      <w:r>
        <w:t>void CGameStateWin::OnInit()</w:t>
      </w:r>
    </w:p>
    <w:p w14:paraId="0721CD72" w14:textId="77777777" w:rsidR="00964D8D" w:rsidRDefault="00964D8D" w:rsidP="00964D8D">
      <w:pPr>
        <w:pStyle w:val="code"/>
      </w:pPr>
      <w:r>
        <w:t>{</w:t>
      </w:r>
    </w:p>
    <w:p w14:paraId="36D3457D" w14:textId="01E7A529" w:rsidR="00964D8D" w:rsidRDefault="00964D8D" w:rsidP="00964D8D">
      <w:pPr>
        <w:pStyle w:val="code"/>
      </w:pPr>
      <w:r>
        <w:rPr>
          <w:rFonts w:hint="eastAsia"/>
        </w:rPr>
        <w:tab/>
        <w:t>ShowInitProgress(66);</w:t>
      </w:r>
      <w:r>
        <w:rPr>
          <w:rFonts w:hint="eastAsia"/>
        </w:rPr>
        <w:tab/>
      </w:r>
      <w:r>
        <w:t xml:space="preserve">                 </w:t>
      </w:r>
      <w:r>
        <w:rPr>
          <w:rFonts w:hint="eastAsia"/>
        </w:rPr>
        <w:t xml:space="preserve">// </w:t>
      </w:r>
      <w:r>
        <w:rPr>
          <w:rFonts w:hint="eastAsia"/>
        </w:rPr>
        <w:t>接個前一個狀態的進度，此處進度視為</w:t>
      </w:r>
      <w:r>
        <w:rPr>
          <w:rFonts w:hint="eastAsia"/>
        </w:rPr>
        <w:t>66%</w:t>
      </w:r>
    </w:p>
    <w:p w14:paraId="621D934A" w14:textId="77777777" w:rsidR="00964D8D" w:rsidRDefault="00964D8D" w:rsidP="00964D8D">
      <w:pPr>
        <w:pStyle w:val="code"/>
      </w:pPr>
      <w:r>
        <w:tab/>
        <w:t>fin1.LoadBitmap(GOOD, RGB(255, 255, 255));</w:t>
      </w:r>
    </w:p>
    <w:p w14:paraId="23A877A5" w14:textId="77777777" w:rsidR="00964D8D" w:rsidRDefault="00964D8D" w:rsidP="00964D8D">
      <w:pPr>
        <w:pStyle w:val="code"/>
      </w:pPr>
      <w:r>
        <w:tab/>
        <w:t>fin3.LoadBitmap(BAD, RGB(255, 255, 255));</w:t>
      </w:r>
    </w:p>
    <w:p w14:paraId="1102AECA" w14:textId="77777777" w:rsidR="00964D8D" w:rsidRDefault="00964D8D" w:rsidP="00964D8D">
      <w:pPr>
        <w:pStyle w:val="code"/>
      </w:pPr>
      <w:r>
        <w:tab/>
        <w:t>fin2.LoadBitmap(GOOD, RGB(255, 255, 255));</w:t>
      </w:r>
    </w:p>
    <w:p w14:paraId="2EF8378D" w14:textId="77777777" w:rsidR="00964D8D" w:rsidRDefault="00964D8D" w:rsidP="00964D8D">
      <w:pPr>
        <w:pStyle w:val="code"/>
      </w:pPr>
      <w:r>
        <w:tab/>
        <w:t>fin4.LoadBitmap(BAD, RGB(255, 255, 255));</w:t>
      </w:r>
    </w:p>
    <w:p w14:paraId="0377F099" w14:textId="77777777" w:rsidR="00964D8D" w:rsidRDefault="00964D8D" w:rsidP="00964D8D">
      <w:pPr>
        <w:pStyle w:val="code"/>
      </w:pPr>
      <w:r>
        <w:tab/>
        <w:t>gamewinspace.LoadBitmap(Win, RGB(255, 255, 255));</w:t>
      </w:r>
    </w:p>
    <w:p w14:paraId="2B55BEED" w14:textId="77777777" w:rsidR="00964D8D" w:rsidRDefault="00964D8D" w:rsidP="00964D8D">
      <w:pPr>
        <w:pStyle w:val="code"/>
      </w:pPr>
      <w:r>
        <w:tab/>
        <w:t>alarm.LoadBitmap(Alarm, RGB(255, 255, 255));</w:t>
      </w:r>
    </w:p>
    <w:p w14:paraId="138A5D6C" w14:textId="77777777" w:rsidR="00964D8D" w:rsidRDefault="00964D8D" w:rsidP="00964D8D">
      <w:pPr>
        <w:pStyle w:val="code"/>
      </w:pPr>
      <w:r>
        <w:tab/>
        <w:t>boygirl.LoadBitmap(BOYGIRL, RGB(255, 255, 255));</w:t>
      </w:r>
    </w:p>
    <w:p w14:paraId="3E2EAB1C" w14:textId="77777777" w:rsidR="00964D8D" w:rsidRDefault="00964D8D" w:rsidP="00964D8D">
      <w:pPr>
        <w:pStyle w:val="code"/>
      </w:pPr>
      <w:r>
        <w:tab/>
        <w:t>dim.LoadBitmap(DIM, RGB(255, 255, 255));</w:t>
      </w:r>
    </w:p>
    <w:p w14:paraId="1F6737D3" w14:textId="77777777" w:rsidR="00964D8D" w:rsidRDefault="00964D8D" w:rsidP="00964D8D">
      <w:pPr>
        <w:pStyle w:val="code"/>
      </w:pPr>
      <w:r>
        <w:tab/>
        <w:t>good.LoadBitmap(GOOD, RGB(255, 255, 255));</w:t>
      </w:r>
    </w:p>
    <w:p w14:paraId="55D56DA5" w14:textId="77777777" w:rsidR="00964D8D" w:rsidRDefault="00964D8D" w:rsidP="00964D8D">
      <w:pPr>
        <w:pStyle w:val="code"/>
      </w:pPr>
      <w:r>
        <w:tab/>
        <w:t>bad.LoadBitmap(BAD, RGB(255, 255, 255));</w:t>
      </w:r>
    </w:p>
    <w:p w14:paraId="77DC4488" w14:textId="77777777" w:rsidR="00964D8D" w:rsidRDefault="00964D8D" w:rsidP="00964D8D">
      <w:pPr>
        <w:pStyle w:val="code"/>
      </w:pPr>
      <w:r>
        <w:tab/>
        <w:t>conti.LoadBitmap(CONTI, RGB(255, 255, 255));</w:t>
      </w:r>
    </w:p>
    <w:p w14:paraId="583DFD55" w14:textId="77777777" w:rsidR="00964D8D" w:rsidRDefault="00964D8D" w:rsidP="00964D8D">
      <w:pPr>
        <w:pStyle w:val="code"/>
      </w:pPr>
      <w:r>
        <w:tab/>
        <w:t>next.LoadBitmap(NEXT, RGB(255, 255, 255));</w:t>
      </w:r>
    </w:p>
    <w:p w14:paraId="5D2C7D52" w14:textId="77777777" w:rsidR="00964D8D" w:rsidRDefault="00964D8D" w:rsidP="00964D8D">
      <w:pPr>
        <w:pStyle w:val="code"/>
      </w:pPr>
      <w:r>
        <w:tab/>
        <w:t>gold.LoadBitmap(GOLD, RGB(255, 255, 255));</w:t>
      </w:r>
    </w:p>
    <w:p w14:paraId="0ED08BA8" w14:textId="77777777" w:rsidR="00964D8D" w:rsidRDefault="00964D8D" w:rsidP="00964D8D">
      <w:pPr>
        <w:pStyle w:val="code"/>
      </w:pPr>
      <w:r>
        <w:tab/>
        <w:t>ShowInitProgress(100);</w:t>
      </w:r>
    </w:p>
    <w:p w14:paraId="718A6FD7" w14:textId="77777777" w:rsidR="00964D8D" w:rsidRDefault="00964D8D" w:rsidP="00964D8D">
      <w:pPr>
        <w:pStyle w:val="code"/>
      </w:pPr>
      <w:r>
        <w:t>}</w:t>
      </w:r>
    </w:p>
    <w:p w14:paraId="66F173B4" w14:textId="77777777" w:rsidR="00964D8D" w:rsidRDefault="00964D8D" w:rsidP="00964D8D">
      <w:pPr>
        <w:pStyle w:val="code"/>
      </w:pPr>
      <w:r>
        <w:t>void CGameStateWin::OnShow()</w:t>
      </w:r>
    </w:p>
    <w:p w14:paraId="57F0B01C" w14:textId="77777777" w:rsidR="00964D8D" w:rsidRDefault="00964D8D" w:rsidP="00964D8D">
      <w:pPr>
        <w:pStyle w:val="code"/>
      </w:pPr>
      <w:r>
        <w:t>{</w:t>
      </w:r>
    </w:p>
    <w:p w14:paraId="47A0F558" w14:textId="77777777" w:rsidR="00964D8D" w:rsidRDefault="00964D8D" w:rsidP="00964D8D">
      <w:pPr>
        <w:pStyle w:val="code"/>
      </w:pPr>
      <w:r>
        <w:tab/>
        <w:t>gamewinspace.SetTopLeft(130, 138);</w:t>
      </w:r>
    </w:p>
    <w:p w14:paraId="04F0FC47" w14:textId="77777777" w:rsidR="00964D8D" w:rsidRDefault="00964D8D" w:rsidP="00964D8D">
      <w:pPr>
        <w:pStyle w:val="code"/>
      </w:pPr>
      <w:r>
        <w:tab/>
        <w:t>gamewinspace.ShowBitmap();</w:t>
      </w:r>
    </w:p>
    <w:p w14:paraId="2C0AD1F6" w14:textId="77777777" w:rsidR="00964D8D" w:rsidRDefault="00964D8D" w:rsidP="00964D8D">
      <w:pPr>
        <w:pStyle w:val="code"/>
      </w:pPr>
      <w:r>
        <w:tab/>
        <w:t>alarm.SetTopLeft(270, 280);</w:t>
      </w:r>
    </w:p>
    <w:p w14:paraId="36259D9D" w14:textId="77777777" w:rsidR="00964D8D" w:rsidRDefault="00964D8D" w:rsidP="00964D8D">
      <w:pPr>
        <w:pStyle w:val="code"/>
      </w:pPr>
      <w:r>
        <w:tab/>
        <w:t>alarm.ShowBitmap();</w:t>
      </w:r>
    </w:p>
    <w:p w14:paraId="5C1C624E" w14:textId="77777777" w:rsidR="00964D8D" w:rsidRDefault="00964D8D" w:rsidP="00964D8D">
      <w:pPr>
        <w:pStyle w:val="code"/>
      </w:pPr>
      <w:r>
        <w:tab/>
        <w:t>boygirl.SetTopLeft(270, 180);</w:t>
      </w:r>
    </w:p>
    <w:p w14:paraId="47F4351C" w14:textId="77777777" w:rsidR="00964D8D" w:rsidRDefault="00964D8D" w:rsidP="00964D8D">
      <w:pPr>
        <w:pStyle w:val="code"/>
      </w:pPr>
      <w:r>
        <w:tab/>
        <w:t>boygirl.ShowBitmap();</w:t>
      </w:r>
    </w:p>
    <w:p w14:paraId="7EA646CA" w14:textId="77777777" w:rsidR="00964D8D" w:rsidRDefault="00964D8D" w:rsidP="00964D8D">
      <w:pPr>
        <w:pStyle w:val="code"/>
      </w:pPr>
      <w:r>
        <w:tab/>
        <w:t>dim.SetTopLeft(270, 240);</w:t>
      </w:r>
    </w:p>
    <w:p w14:paraId="4BF6A87F" w14:textId="77777777" w:rsidR="00964D8D" w:rsidRDefault="00964D8D" w:rsidP="00964D8D">
      <w:pPr>
        <w:pStyle w:val="code"/>
      </w:pPr>
      <w:r>
        <w:tab/>
        <w:t>dim.ShowBitmap();</w:t>
      </w:r>
    </w:p>
    <w:p w14:paraId="50AAE661" w14:textId="77777777" w:rsidR="00964D8D" w:rsidRDefault="00964D8D" w:rsidP="00964D8D">
      <w:pPr>
        <w:pStyle w:val="code"/>
      </w:pPr>
      <w:r>
        <w:tab/>
        <w:t>next.SetTopLeft(380, 231);</w:t>
      </w:r>
    </w:p>
    <w:p w14:paraId="4754F3B3" w14:textId="77777777" w:rsidR="00964D8D" w:rsidRDefault="00964D8D" w:rsidP="00964D8D">
      <w:pPr>
        <w:pStyle w:val="code"/>
      </w:pPr>
      <w:r>
        <w:tab/>
        <w:t>next.ShowBitmap();</w:t>
      </w:r>
    </w:p>
    <w:p w14:paraId="2115F96A" w14:textId="77777777" w:rsidR="00964D8D" w:rsidRDefault="00964D8D" w:rsidP="00964D8D">
      <w:pPr>
        <w:pStyle w:val="code"/>
      </w:pPr>
      <w:r>
        <w:tab/>
        <w:t>gold.SetTopLeft(480, 231);</w:t>
      </w:r>
    </w:p>
    <w:p w14:paraId="630E13C0" w14:textId="77777777" w:rsidR="00964D8D" w:rsidRDefault="00964D8D" w:rsidP="00964D8D">
      <w:pPr>
        <w:pStyle w:val="code"/>
      </w:pPr>
      <w:r>
        <w:tab/>
        <w:t>gold.ShowBitmap();</w:t>
      </w:r>
    </w:p>
    <w:p w14:paraId="2E188817" w14:textId="77777777" w:rsidR="00964D8D" w:rsidRDefault="00964D8D" w:rsidP="00964D8D">
      <w:pPr>
        <w:pStyle w:val="code"/>
      </w:pPr>
      <w:r>
        <w:tab/>
        <w:t>conti.SetTopLeft(320, 350);</w:t>
      </w:r>
    </w:p>
    <w:p w14:paraId="7E299DF0" w14:textId="77777777" w:rsidR="00964D8D" w:rsidRDefault="00964D8D" w:rsidP="00964D8D">
      <w:pPr>
        <w:pStyle w:val="code"/>
      </w:pPr>
      <w:r>
        <w:tab/>
        <w:t>conti.ShowBitmap();</w:t>
      </w:r>
    </w:p>
    <w:p w14:paraId="1D9CFA40" w14:textId="77777777" w:rsidR="00964D8D" w:rsidRDefault="00964D8D" w:rsidP="00964D8D">
      <w:pPr>
        <w:pStyle w:val="code"/>
      </w:pPr>
      <w:r>
        <w:tab/>
        <w:t>fin1.SetTopLeft(320, 180);</w:t>
      </w:r>
    </w:p>
    <w:p w14:paraId="2A3918AE" w14:textId="77777777" w:rsidR="00964D8D" w:rsidRDefault="00964D8D" w:rsidP="00964D8D">
      <w:pPr>
        <w:pStyle w:val="code"/>
      </w:pPr>
      <w:r>
        <w:tab/>
        <w:t>fin1.ShowBitmap();</w:t>
      </w:r>
    </w:p>
    <w:p w14:paraId="6B74A439" w14:textId="77777777" w:rsidR="00964D8D" w:rsidRDefault="00964D8D" w:rsidP="00964D8D">
      <w:pPr>
        <w:pStyle w:val="code"/>
      </w:pPr>
      <w:r>
        <w:tab/>
        <w:t>fin3.SetTopLeft(320, 280);</w:t>
      </w:r>
    </w:p>
    <w:p w14:paraId="74CD16D0" w14:textId="77777777" w:rsidR="00964D8D" w:rsidRDefault="00964D8D" w:rsidP="00964D8D">
      <w:pPr>
        <w:pStyle w:val="code"/>
      </w:pPr>
      <w:r>
        <w:tab/>
        <w:t>fin3.ShowBitmap();</w:t>
      </w:r>
    </w:p>
    <w:p w14:paraId="7AF1305B" w14:textId="77777777" w:rsidR="00964D8D" w:rsidRDefault="00964D8D" w:rsidP="00964D8D">
      <w:pPr>
        <w:pStyle w:val="code"/>
      </w:pPr>
      <w:r>
        <w:tab/>
        <w:t>if (corr) {</w:t>
      </w:r>
    </w:p>
    <w:p w14:paraId="11D90A93" w14:textId="77777777" w:rsidR="00964D8D" w:rsidRDefault="00964D8D" w:rsidP="00964D8D">
      <w:pPr>
        <w:pStyle w:val="code"/>
      </w:pPr>
      <w:r>
        <w:tab/>
      </w:r>
      <w:r>
        <w:tab/>
        <w:t>fin2.SetTopLeft(320, 230);</w:t>
      </w:r>
    </w:p>
    <w:p w14:paraId="4E775216" w14:textId="77777777" w:rsidR="00964D8D" w:rsidRDefault="00964D8D" w:rsidP="00964D8D">
      <w:pPr>
        <w:pStyle w:val="code"/>
      </w:pPr>
      <w:r>
        <w:tab/>
      </w:r>
      <w:r>
        <w:tab/>
        <w:t>fin2.ShowBitmap();</w:t>
      </w:r>
    </w:p>
    <w:p w14:paraId="52950808" w14:textId="77777777" w:rsidR="00964D8D" w:rsidRDefault="00964D8D" w:rsidP="00964D8D">
      <w:pPr>
        <w:pStyle w:val="code"/>
      </w:pPr>
      <w:r>
        <w:tab/>
        <w:t>}</w:t>
      </w:r>
    </w:p>
    <w:p w14:paraId="3A620647" w14:textId="77777777" w:rsidR="00964D8D" w:rsidRDefault="00964D8D" w:rsidP="00964D8D">
      <w:pPr>
        <w:pStyle w:val="code"/>
      </w:pPr>
      <w:r>
        <w:tab/>
        <w:t>else {</w:t>
      </w:r>
    </w:p>
    <w:p w14:paraId="5D97B6CB" w14:textId="77777777" w:rsidR="00964D8D" w:rsidRDefault="00964D8D" w:rsidP="00964D8D">
      <w:pPr>
        <w:pStyle w:val="code"/>
      </w:pPr>
      <w:r>
        <w:tab/>
      </w:r>
      <w:r>
        <w:tab/>
        <w:t>fin4.SetTopLeft(320, 230);</w:t>
      </w:r>
    </w:p>
    <w:p w14:paraId="204C8442" w14:textId="77777777" w:rsidR="00964D8D" w:rsidRDefault="00964D8D" w:rsidP="00964D8D">
      <w:pPr>
        <w:pStyle w:val="code"/>
      </w:pPr>
      <w:r>
        <w:tab/>
      </w:r>
      <w:r>
        <w:tab/>
        <w:t>fin4.ShowBitmap();</w:t>
      </w:r>
    </w:p>
    <w:p w14:paraId="327A8AC7" w14:textId="77777777" w:rsidR="00964D8D" w:rsidRDefault="00964D8D" w:rsidP="00964D8D">
      <w:pPr>
        <w:pStyle w:val="code"/>
      </w:pPr>
      <w:r>
        <w:tab/>
        <w:t>}</w:t>
      </w:r>
    </w:p>
    <w:p w14:paraId="222AD3FB" w14:textId="77777777" w:rsidR="00964D8D" w:rsidRDefault="00964D8D" w:rsidP="00964D8D">
      <w:pPr>
        <w:pStyle w:val="code"/>
      </w:pPr>
      <w:r>
        <w:t>}</w:t>
      </w:r>
    </w:p>
    <w:p w14:paraId="6012F5EF" w14:textId="77777777" w:rsidR="00964D8D" w:rsidRDefault="00964D8D" w:rsidP="00964D8D">
      <w:pPr>
        <w:pStyle w:val="code"/>
      </w:pPr>
      <w:r>
        <w:lastRenderedPageBreak/>
        <w:t>/////////////////////////////////////////////////////////////////////////////</w:t>
      </w:r>
    </w:p>
    <w:p w14:paraId="5271C30A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一個關卡的</w:t>
      </w:r>
      <w:r>
        <w:rPr>
          <w:rFonts w:hint="eastAsia"/>
        </w:rPr>
        <w:t>GameState</w:t>
      </w:r>
    </w:p>
    <w:p w14:paraId="7154421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4877E53D" w14:textId="77777777" w:rsidR="00964D8D" w:rsidRDefault="00964D8D" w:rsidP="00964D8D">
      <w:pPr>
        <w:pStyle w:val="code"/>
      </w:pPr>
      <w:r>
        <w:t>CGameStateRun::CGameStateRun(CGame *g)</w:t>
      </w:r>
    </w:p>
    <w:p w14:paraId="3AA22542" w14:textId="77777777" w:rsidR="00964D8D" w:rsidRDefault="00964D8D" w:rsidP="00964D8D">
      <w:pPr>
        <w:pStyle w:val="code"/>
      </w:pPr>
      <w:r>
        <w:t>: CGameState(g), NUMRED(3),NUMICE(4), LAKERED(1), LAKEICE(1), LAKEGREEN(1), NUMMOD(2), NUMBUT(3)</w:t>
      </w:r>
    </w:p>
    <w:p w14:paraId="797C357B" w14:textId="77777777" w:rsidR="00964D8D" w:rsidRDefault="00964D8D" w:rsidP="00964D8D">
      <w:pPr>
        <w:pStyle w:val="code"/>
      </w:pPr>
      <w:r>
        <w:t>{</w:t>
      </w:r>
    </w:p>
    <w:p w14:paraId="2D1CAE17" w14:textId="77777777" w:rsidR="00964D8D" w:rsidRDefault="00964D8D" w:rsidP="00964D8D">
      <w:pPr>
        <w:pStyle w:val="code"/>
      </w:pPr>
      <w:r>
        <w:tab/>
        <w:t>diamond1 = new RedDiamond[NUMRED];</w:t>
      </w:r>
    </w:p>
    <w:p w14:paraId="404F6C51" w14:textId="77777777" w:rsidR="00964D8D" w:rsidRDefault="00964D8D" w:rsidP="00964D8D">
      <w:pPr>
        <w:pStyle w:val="code"/>
      </w:pPr>
      <w:r>
        <w:tab/>
        <w:t>diamond2 = new IceDiamond[NUMICE];</w:t>
      </w:r>
    </w:p>
    <w:p w14:paraId="41FB2F99" w14:textId="77777777" w:rsidR="00964D8D" w:rsidRDefault="00964D8D" w:rsidP="00964D8D">
      <w:pPr>
        <w:pStyle w:val="code"/>
      </w:pPr>
      <w:r>
        <w:tab/>
        <w:t>Lake1 = new RedLake[LAKERED];</w:t>
      </w:r>
    </w:p>
    <w:p w14:paraId="5C5DE80E" w14:textId="77777777" w:rsidR="00964D8D" w:rsidRDefault="00964D8D" w:rsidP="00964D8D">
      <w:pPr>
        <w:pStyle w:val="code"/>
      </w:pPr>
      <w:r>
        <w:tab/>
        <w:t>Lake2 = new IceLake[LAKEICE];</w:t>
      </w:r>
    </w:p>
    <w:p w14:paraId="199C5B5F" w14:textId="77777777" w:rsidR="00964D8D" w:rsidRDefault="00964D8D" w:rsidP="00964D8D">
      <w:pPr>
        <w:pStyle w:val="code"/>
      </w:pPr>
      <w:r>
        <w:tab/>
        <w:t>Lake3 = new Greenlake[LAKEGREEN];</w:t>
      </w:r>
    </w:p>
    <w:p w14:paraId="1E6A0FC6" w14:textId="77777777" w:rsidR="00964D8D" w:rsidRDefault="00964D8D" w:rsidP="00964D8D">
      <w:pPr>
        <w:pStyle w:val="code"/>
      </w:pPr>
      <w:r>
        <w:tab/>
        <w:t>mood = new Mood[NUMMOD];</w:t>
      </w:r>
    </w:p>
    <w:p w14:paraId="65EBE49C" w14:textId="77777777" w:rsidR="00964D8D" w:rsidRDefault="00964D8D" w:rsidP="00964D8D">
      <w:pPr>
        <w:pStyle w:val="code"/>
      </w:pPr>
      <w:r>
        <w:tab/>
        <w:t>button = new Button[NUMBUT];</w:t>
      </w:r>
    </w:p>
    <w:p w14:paraId="25AE3207" w14:textId="77777777" w:rsidR="00964D8D" w:rsidRDefault="00964D8D" w:rsidP="00964D8D">
      <w:pPr>
        <w:pStyle w:val="code"/>
      </w:pPr>
      <w:r>
        <w:t>}</w:t>
      </w:r>
    </w:p>
    <w:p w14:paraId="26C20BF7" w14:textId="77777777" w:rsidR="00964D8D" w:rsidRDefault="00964D8D" w:rsidP="00964D8D">
      <w:pPr>
        <w:pStyle w:val="code"/>
      </w:pPr>
    </w:p>
    <w:p w14:paraId="7D51B8E6" w14:textId="77777777" w:rsidR="00964D8D" w:rsidRDefault="00964D8D" w:rsidP="00964D8D">
      <w:pPr>
        <w:pStyle w:val="code"/>
      </w:pPr>
      <w:r>
        <w:t>CGameStateRun::~CGameStateRun()</w:t>
      </w:r>
    </w:p>
    <w:p w14:paraId="432F5C45" w14:textId="77777777" w:rsidR="00964D8D" w:rsidRDefault="00964D8D" w:rsidP="00964D8D">
      <w:pPr>
        <w:pStyle w:val="code"/>
      </w:pPr>
      <w:r>
        <w:t>{</w:t>
      </w:r>
    </w:p>
    <w:p w14:paraId="0AF3A1B4" w14:textId="77777777" w:rsidR="00964D8D" w:rsidRDefault="00964D8D" w:rsidP="00964D8D">
      <w:pPr>
        <w:pStyle w:val="code"/>
      </w:pPr>
      <w:r>
        <w:tab/>
        <w:t>if (diamond1 != NULL)</w:t>
      </w:r>
    </w:p>
    <w:p w14:paraId="3F8F39AD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74A48008" w14:textId="77777777" w:rsidR="00964D8D" w:rsidRDefault="00964D8D" w:rsidP="00964D8D">
      <w:pPr>
        <w:pStyle w:val="code"/>
      </w:pPr>
      <w:r>
        <w:tab/>
        <w:t>if (diamond2 != NULL)</w:t>
      </w:r>
    </w:p>
    <w:p w14:paraId="65D0991B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0E8E97B9" w14:textId="77777777" w:rsidR="00964D8D" w:rsidRDefault="00964D8D" w:rsidP="00964D8D">
      <w:pPr>
        <w:pStyle w:val="code"/>
      </w:pPr>
      <w:r>
        <w:tab/>
        <w:t>if (Lake1 != NULL)</w:t>
      </w:r>
    </w:p>
    <w:p w14:paraId="0F5F51C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56D1E4C9" w14:textId="77777777" w:rsidR="00964D8D" w:rsidRDefault="00964D8D" w:rsidP="00964D8D">
      <w:pPr>
        <w:pStyle w:val="code"/>
      </w:pPr>
      <w:r>
        <w:tab/>
        <w:t>if (Lake2 != NULL)</w:t>
      </w:r>
    </w:p>
    <w:p w14:paraId="4D42DF8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1985A565" w14:textId="77777777" w:rsidR="00964D8D" w:rsidRDefault="00964D8D" w:rsidP="00964D8D">
      <w:pPr>
        <w:pStyle w:val="code"/>
      </w:pPr>
      <w:r>
        <w:tab/>
        <w:t>if (Lake3 != NULL)</w:t>
      </w:r>
    </w:p>
    <w:p w14:paraId="3726D062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67151E62" w14:textId="77777777" w:rsidR="00964D8D" w:rsidRDefault="00964D8D" w:rsidP="00964D8D">
      <w:pPr>
        <w:pStyle w:val="code"/>
      </w:pPr>
      <w:r>
        <w:tab/>
        <w:t>if (mood != NULL)</w:t>
      </w:r>
    </w:p>
    <w:p w14:paraId="303B8D30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77A44061" w14:textId="77777777" w:rsidR="00964D8D" w:rsidRDefault="00964D8D" w:rsidP="00964D8D">
      <w:pPr>
        <w:pStyle w:val="code"/>
      </w:pPr>
      <w:r>
        <w:tab/>
        <w:t>if (button != NULL)</w:t>
      </w:r>
    </w:p>
    <w:p w14:paraId="7346B030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79E21174" w14:textId="77777777" w:rsidR="00964D8D" w:rsidRDefault="00964D8D" w:rsidP="00964D8D">
      <w:pPr>
        <w:pStyle w:val="code"/>
      </w:pPr>
      <w:r>
        <w:t>}</w:t>
      </w:r>
    </w:p>
    <w:p w14:paraId="70C47E42" w14:textId="77777777" w:rsidR="00964D8D" w:rsidRDefault="00964D8D" w:rsidP="00964D8D">
      <w:pPr>
        <w:pStyle w:val="code"/>
      </w:pPr>
    </w:p>
    <w:p w14:paraId="3D2C9234" w14:textId="77777777" w:rsidR="00964D8D" w:rsidRDefault="00964D8D" w:rsidP="00964D8D">
      <w:pPr>
        <w:pStyle w:val="code"/>
      </w:pPr>
      <w:r>
        <w:t>void CGameStateRun::OnBeginState()</w:t>
      </w:r>
    </w:p>
    <w:p w14:paraId="71F1A1D7" w14:textId="77777777" w:rsidR="00964D8D" w:rsidRDefault="00964D8D" w:rsidP="00964D8D">
      <w:pPr>
        <w:pStyle w:val="code"/>
      </w:pPr>
      <w:r>
        <w:t>{</w:t>
      </w:r>
    </w:p>
    <w:p w14:paraId="5DDAA3D9" w14:textId="77777777" w:rsidR="00964D8D" w:rsidRDefault="00964D8D" w:rsidP="00964D8D">
      <w:pPr>
        <w:pStyle w:val="code"/>
      </w:pPr>
      <w:r>
        <w:tab/>
        <w:t>findim = 0;</w:t>
      </w:r>
    </w:p>
    <w:p w14:paraId="27CCA7A8" w14:textId="77777777" w:rsidR="00964D8D" w:rsidRDefault="00964D8D" w:rsidP="00964D8D">
      <w:pPr>
        <w:pStyle w:val="code"/>
      </w:pPr>
      <w:r>
        <w:tab/>
        <w:t>const int HITS_LEFT = 0;</w:t>
      </w:r>
    </w:p>
    <w:p w14:paraId="71489A1E" w14:textId="77777777" w:rsidR="00964D8D" w:rsidRDefault="00964D8D" w:rsidP="00964D8D">
      <w:pPr>
        <w:pStyle w:val="code"/>
      </w:pPr>
      <w:r>
        <w:tab/>
        <w:t>const int HITS_LAKE = 1;</w:t>
      </w:r>
    </w:p>
    <w:p w14:paraId="094D52AF" w14:textId="77777777" w:rsidR="00964D8D" w:rsidRDefault="00964D8D" w:rsidP="00964D8D">
      <w:pPr>
        <w:pStyle w:val="code"/>
      </w:pPr>
      <w:r>
        <w:tab/>
        <w:t>const int HITS_DOOR = 1;</w:t>
      </w:r>
    </w:p>
    <w:p w14:paraId="7669B8B2" w14:textId="77777777" w:rsidR="00964D8D" w:rsidRDefault="00964D8D" w:rsidP="00964D8D">
      <w:pPr>
        <w:pStyle w:val="code"/>
      </w:pPr>
      <w:r>
        <w:tab/>
        <w:t>const int HITS_LEFT_X = 590;</w:t>
      </w:r>
    </w:p>
    <w:p w14:paraId="50DF7C8C" w14:textId="77777777" w:rsidR="00964D8D" w:rsidRDefault="00964D8D" w:rsidP="00964D8D">
      <w:pPr>
        <w:pStyle w:val="code"/>
      </w:pPr>
      <w:r>
        <w:tab/>
        <w:t>const int HITS_LEFT_Y = 0;</w:t>
      </w:r>
    </w:p>
    <w:p w14:paraId="28B9F8AD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載入地圖</w:t>
      </w:r>
    </w:p>
    <w:p w14:paraId="0185DB52" w14:textId="77777777" w:rsidR="00964D8D" w:rsidRDefault="00964D8D" w:rsidP="00964D8D">
      <w:pPr>
        <w:pStyle w:val="code"/>
      </w:pPr>
      <w:r>
        <w:tab/>
        <w:t>gamemap.ReadFile(stage+1);</w:t>
      </w:r>
    </w:p>
    <w:p w14:paraId="073B7D6F" w14:textId="77777777" w:rsidR="00964D8D" w:rsidRDefault="00964D8D" w:rsidP="00964D8D">
      <w:pPr>
        <w:pStyle w:val="code"/>
      </w:pPr>
      <w:r>
        <w:rPr>
          <w:rFonts w:hint="eastAsia"/>
        </w:rPr>
        <w:tab/>
        <w:t>//</w:t>
      </w:r>
      <w:r>
        <w:rPr>
          <w:rFonts w:hint="eastAsia"/>
        </w:rPr>
        <w:t>設置各種物件位置地圖</w:t>
      </w:r>
    </w:p>
    <w:p w14:paraId="1047B7FC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</w:p>
    <w:p w14:paraId="2A6A076B" w14:textId="77777777" w:rsidR="00964D8D" w:rsidRDefault="00964D8D" w:rsidP="00964D8D">
      <w:pPr>
        <w:pStyle w:val="code"/>
      </w:pPr>
      <w:r>
        <w:tab/>
      </w:r>
      <w:r>
        <w:tab/>
        <w:t>diamond1[i].SetXY(stage1_diamond1[i][0], stage1_diamond1[i][1]);</w:t>
      </w:r>
    </w:p>
    <w:p w14:paraId="40AB4CEE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6B3195F" w14:textId="77777777" w:rsidR="00964D8D" w:rsidRDefault="00964D8D" w:rsidP="00964D8D">
      <w:pPr>
        <w:pStyle w:val="code"/>
      </w:pPr>
      <w:r>
        <w:tab/>
        <w:t>}</w:t>
      </w:r>
    </w:p>
    <w:p w14:paraId="1FE117A6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1954EF62" w14:textId="77777777" w:rsidR="00964D8D" w:rsidRDefault="00964D8D" w:rsidP="00964D8D">
      <w:pPr>
        <w:pStyle w:val="code"/>
      </w:pPr>
      <w:r>
        <w:tab/>
      </w:r>
      <w:r>
        <w:tab/>
        <w:t>diamond2[i].SetXY(stage1_diamond2[i][0], stage1_diamond2[i][1]);</w:t>
      </w:r>
    </w:p>
    <w:p w14:paraId="6A703F4B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6F38FF07" w14:textId="77777777" w:rsidR="00964D8D" w:rsidRDefault="00964D8D" w:rsidP="00964D8D">
      <w:pPr>
        <w:pStyle w:val="code"/>
      </w:pPr>
      <w:r>
        <w:tab/>
        <w:t>}</w:t>
      </w:r>
    </w:p>
    <w:p w14:paraId="789CA720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2CC472EF" w14:textId="77777777" w:rsidR="00964D8D" w:rsidRDefault="00964D8D" w:rsidP="00964D8D">
      <w:pPr>
        <w:pStyle w:val="code"/>
      </w:pPr>
      <w:r>
        <w:tab/>
      </w:r>
      <w:r>
        <w:tab/>
        <w:t>Lake1[i].SetXY(stage1_Lake1_position[i][0], stage1_Lake1_position[i][1]);</w:t>
      </w:r>
    </w:p>
    <w:p w14:paraId="0779FB7E" w14:textId="77777777" w:rsidR="00964D8D" w:rsidRDefault="00964D8D" w:rsidP="00964D8D">
      <w:pPr>
        <w:pStyle w:val="code"/>
      </w:pPr>
      <w:r>
        <w:tab/>
        <w:t>}</w:t>
      </w:r>
    </w:p>
    <w:p w14:paraId="6DB1BAE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65B4D16" w14:textId="77777777" w:rsidR="00964D8D" w:rsidRDefault="00964D8D" w:rsidP="00964D8D">
      <w:pPr>
        <w:pStyle w:val="code"/>
      </w:pPr>
      <w:r>
        <w:tab/>
      </w:r>
      <w:r>
        <w:tab/>
        <w:t>Lake2[i].SetXY(stage1_Lake2_position[i][0], stage1_Lake2_position[i][1]);</w:t>
      </w:r>
    </w:p>
    <w:p w14:paraId="07A92EDF" w14:textId="77777777" w:rsidR="00964D8D" w:rsidRDefault="00964D8D" w:rsidP="00964D8D">
      <w:pPr>
        <w:pStyle w:val="code"/>
      </w:pPr>
      <w:r>
        <w:tab/>
        <w:t>}</w:t>
      </w:r>
    </w:p>
    <w:p w14:paraId="0077C76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0E2887B8" w14:textId="77777777" w:rsidR="00964D8D" w:rsidRDefault="00964D8D" w:rsidP="00964D8D">
      <w:pPr>
        <w:pStyle w:val="code"/>
      </w:pPr>
      <w:r>
        <w:tab/>
      </w:r>
      <w:r>
        <w:tab/>
        <w:t>Lake3[i].SetXY(stage1_Lake3_position[i][0], stage1_Lake3_position[i][1]);</w:t>
      </w:r>
    </w:p>
    <w:p w14:paraId="43EB4927" w14:textId="77777777" w:rsidR="00964D8D" w:rsidRDefault="00964D8D" w:rsidP="00964D8D">
      <w:pPr>
        <w:pStyle w:val="code"/>
      </w:pPr>
      <w:r>
        <w:tab/>
        <w:t>}</w:t>
      </w:r>
    </w:p>
    <w:p w14:paraId="3462420F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388D165C" w14:textId="77777777" w:rsidR="00964D8D" w:rsidRDefault="00964D8D" w:rsidP="00964D8D">
      <w:pPr>
        <w:pStyle w:val="code"/>
      </w:pPr>
      <w:r>
        <w:tab/>
      </w:r>
      <w:r>
        <w:tab/>
        <w:t>mood[i].SetXY(stage1_mood_position[i][0], stage1_mood_position[i][1]);</w:t>
      </w:r>
    </w:p>
    <w:p w14:paraId="179FAA41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6353497E" w14:textId="77777777" w:rsidR="00964D8D" w:rsidRDefault="00964D8D" w:rsidP="00964D8D">
      <w:pPr>
        <w:pStyle w:val="code"/>
      </w:pPr>
      <w:r>
        <w:tab/>
        <w:t>}</w:t>
      </w:r>
    </w:p>
    <w:p w14:paraId="0D37445D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1C46523E" w14:textId="77777777" w:rsidR="00964D8D" w:rsidRDefault="00964D8D" w:rsidP="00964D8D">
      <w:pPr>
        <w:pStyle w:val="code"/>
      </w:pPr>
      <w:r>
        <w:tab/>
      </w:r>
      <w:r>
        <w:tab/>
        <w:t>button[i].SetXY(stage1_button_position[i][0], stage1_button_position[i][1]);</w:t>
      </w:r>
    </w:p>
    <w:p w14:paraId="50CDDFAD" w14:textId="77777777" w:rsidR="00964D8D" w:rsidRDefault="00964D8D" w:rsidP="00964D8D">
      <w:pPr>
        <w:pStyle w:val="code"/>
      </w:pPr>
      <w:r>
        <w:tab/>
      </w:r>
      <w:r>
        <w:tab/>
        <w:t>button[i].SetIsAlive(true);</w:t>
      </w:r>
    </w:p>
    <w:p w14:paraId="050AD0CF" w14:textId="77777777" w:rsidR="00964D8D" w:rsidRDefault="00964D8D" w:rsidP="00964D8D">
      <w:pPr>
        <w:pStyle w:val="code"/>
      </w:pPr>
      <w:r>
        <w:tab/>
        <w:t>}</w:t>
      </w:r>
    </w:p>
    <w:p w14:paraId="0AF94A54" w14:textId="77777777" w:rsidR="00964D8D" w:rsidRDefault="00964D8D" w:rsidP="00964D8D">
      <w:pPr>
        <w:pStyle w:val="code"/>
      </w:pPr>
      <w:r>
        <w:lastRenderedPageBreak/>
        <w:tab/>
        <w:t>player1.Initialize(stage+1);</w:t>
      </w:r>
    </w:p>
    <w:p w14:paraId="18A523AD" w14:textId="77777777" w:rsidR="00964D8D" w:rsidRDefault="00964D8D" w:rsidP="00964D8D">
      <w:pPr>
        <w:pStyle w:val="code"/>
      </w:pPr>
      <w:r>
        <w:tab/>
        <w:t>player2.Initialize(stage+1);</w:t>
      </w:r>
    </w:p>
    <w:p w14:paraId="12566F4E" w14:textId="77777777" w:rsidR="00964D8D" w:rsidRDefault="00964D8D" w:rsidP="00964D8D">
      <w:pPr>
        <w:pStyle w:val="code"/>
      </w:pPr>
      <w:r>
        <w:tab/>
        <w:t>player1.SetXY(42, 542);</w:t>
      </w:r>
    </w:p>
    <w:p w14:paraId="18F8B371" w14:textId="77777777" w:rsidR="00964D8D" w:rsidRDefault="00964D8D" w:rsidP="00964D8D">
      <w:pPr>
        <w:pStyle w:val="code"/>
      </w:pPr>
      <w:r>
        <w:tab/>
        <w:t>player2.SetXY(42, 462);</w:t>
      </w:r>
    </w:p>
    <w:p w14:paraId="1808C10F" w14:textId="77777777" w:rsidR="00964D8D" w:rsidRDefault="00964D8D" w:rsidP="00964D8D">
      <w:pPr>
        <w:pStyle w:val="code"/>
      </w:pPr>
      <w:r>
        <w:tab/>
        <w:t>player2.SetXY(42, 462);</w:t>
      </w:r>
    </w:p>
    <w:p w14:paraId="22E3091C" w14:textId="77777777" w:rsidR="00964D8D" w:rsidRDefault="00964D8D" w:rsidP="00964D8D">
      <w:pPr>
        <w:pStyle w:val="code"/>
      </w:pPr>
      <w:r>
        <w:tab/>
        <w:t>reddoor.SetIsAlive(true);</w:t>
      </w:r>
    </w:p>
    <w:p w14:paraId="7AE13489" w14:textId="77777777" w:rsidR="00964D8D" w:rsidRDefault="00964D8D" w:rsidP="00964D8D">
      <w:pPr>
        <w:pStyle w:val="code"/>
      </w:pPr>
      <w:r>
        <w:tab/>
        <w:t>reddoor.SetXY(690, 60);</w:t>
      </w:r>
    </w:p>
    <w:p w14:paraId="2CA962E8" w14:textId="77777777" w:rsidR="00964D8D" w:rsidRDefault="00964D8D" w:rsidP="00964D8D">
      <w:pPr>
        <w:pStyle w:val="code"/>
      </w:pPr>
      <w:r>
        <w:tab/>
        <w:t>icedoor.SetIsAlive(true);</w:t>
      </w:r>
    </w:p>
    <w:p w14:paraId="794430ED" w14:textId="77777777" w:rsidR="00964D8D" w:rsidRDefault="00964D8D" w:rsidP="00964D8D">
      <w:pPr>
        <w:pStyle w:val="code"/>
      </w:pPr>
      <w:r>
        <w:tab/>
        <w:t>icedoor.SetXY(600, 60);</w:t>
      </w:r>
    </w:p>
    <w:p w14:paraId="4815DB59" w14:textId="77777777" w:rsidR="00964D8D" w:rsidRDefault="00964D8D" w:rsidP="00964D8D">
      <w:pPr>
        <w:pStyle w:val="code"/>
      </w:pPr>
      <w:r>
        <w:tab/>
        <w:t>box.init();</w:t>
      </w:r>
    </w:p>
    <w:p w14:paraId="098CCADD" w14:textId="77777777" w:rsidR="00964D8D" w:rsidRDefault="00964D8D" w:rsidP="00964D8D">
      <w:pPr>
        <w:pStyle w:val="code"/>
      </w:pPr>
      <w:r>
        <w:tab/>
        <w:t>box.SetXY(500, 160);</w:t>
      </w:r>
    </w:p>
    <w:p w14:paraId="794F387A" w14:textId="77777777" w:rsidR="00964D8D" w:rsidRDefault="00964D8D" w:rsidP="00964D8D">
      <w:pPr>
        <w:pStyle w:val="code"/>
      </w:pPr>
      <w:r>
        <w:tab/>
        <w:t>background.SetTopLeft(0,0);</w:t>
      </w:r>
      <w:r>
        <w:tab/>
      </w:r>
      <w:r>
        <w:tab/>
      </w:r>
      <w:r>
        <w:tab/>
      </w:r>
      <w:r>
        <w:tab/>
      </w:r>
    </w:p>
    <w:p w14:paraId="6F36A95D" w14:textId="77777777" w:rsidR="00964D8D" w:rsidRDefault="00964D8D" w:rsidP="00964D8D">
      <w:pPr>
        <w:pStyle w:val="code"/>
      </w:pPr>
      <w:r>
        <w:tab/>
        <w:t>hits_left.SetInteger(HITS_LEFT);</w:t>
      </w:r>
    </w:p>
    <w:p w14:paraId="1F0C372B" w14:textId="77777777" w:rsidR="00964D8D" w:rsidRDefault="00964D8D" w:rsidP="00964D8D">
      <w:pPr>
        <w:pStyle w:val="code"/>
      </w:pPr>
      <w:r>
        <w:tab/>
        <w:t>hits_lake.SetInteger(HITS_LAKE);</w:t>
      </w:r>
    </w:p>
    <w:p w14:paraId="32AD3321" w14:textId="77777777" w:rsidR="00964D8D" w:rsidRDefault="00964D8D" w:rsidP="00964D8D">
      <w:pPr>
        <w:pStyle w:val="code"/>
      </w:pPr>
      <w:r>
        <w:tab/>
        <w:t>hits_door.SetInteger(HITS_DOOR);</w:t>
      </w:r>
    </w:p>
    <w:p w14:paraId="398F4FE8" w14:textId="77777777" w:rsidR="00964D8D" w:rsidRDefault="00964D8D" w:rsidP="00964D8D">
      <w:pPr>
        <w:pStyle w:val="code"/>
      </w:pPr>
      <w:r>
        <w:tab/>
        <w:t>hits_left.SetTopLeft(HITS_LEFT_X,HITS_LEFT_Y);</w:t>
      </w:r>
      <w:r>
        <w:tab/>
      </w:r>
      <w:r>
        <w:tab/>
      </w:r>
    </w:p>
    <w:p w14:paraId="49F945BB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7AF4F796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22CB41D6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6AA96A75" w14:textId="77777777" w:rsidR="00964D8D" w:rsidRDefault="00964D8D" w:rsidP="00964D8D">
      <w:pPr>
        <w:pStyle w:val="code"/>
      </w:pPr>
      <w:r>
        <w:t>}</w:t>
      </w:r>
    </w:p>
    <w:p w14:paraId="006601CB" w14:textId="77777777" w:rsidR="00964D8D" w:rsidRDefault="00964D8D" w:rsidP="00964D8D">
      <w:pPr>
        <w:pStyle w:val="code"/>
      </w:pPr>
      <w:r>
        <w:t>void CGameStateRun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45F82D0" w14:textId="77777777" w:rsidR="00964D8D" w:rsidRDefault="00964D8D" w:rsidP="00964D8D">
      <w:pPr>
        <w:pStyle w:val="code"/>
      </w:pPr>
      <w:r>
        <w:t>{</w:t>
      </w:r>
    </w:p>
    <w:p w14:paraId="3F2A5D00" w14:textId="77777777" w:rsidR="00964D8D" w:rsidRDefault="00964D8D" w:rsidP="00964D8D">
      <w:pPr>
        <w:pStyle w:val="code"/>
      </w:pPr>
      <w:r>
        <w:tab/>
        <w:t>int i;</w:t>
      </w:r>
    </w:p>
    <w:p w14:paraId="573E9F64" w14:textId="77777777" w:rsidR="00964D8D" w:rsidRDefault="00964D8D" w:rsidP="00964D8D">
      <w:pPr>
        <w:pStyle w:val="code"/>
      </w:pPr>
      <w:r>
        <w:tab/>
        <w:t>for (i = 0; i &lt; NUMRED; i++)</w:t>
      </w:r>
    </w:p>
    <w:p w14:paraId="1875A9BB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74FD1BB6" w14:textId="77777777" w:rsidR="00964D8D" w:rsidRDefault="00964D8D" w:rsidP="00964D8D">
      <w:pPr>
        <w:pStyle w:val="code"/>
      </w:pPr>
      <w:r>
        <w:tab/>
        <w:t>for (i = 0; i &lt; NUMICE; i++)</w:t>
      </w:r>
    </w:p>
    <w:p w14:paraId="2D1CF879" w14:textId="77777777" w:rsidR="00964D8D" w:rsidRDefault="00964D8D" w:rsidP="00964D8D">
      <w:pPr>
        <w:pStyle w:val="code"/>
      </w:pPr>
      <w:r>
        <w:tab/>
        <w:t>{</w:t>
      </w:r>
    </w:p>
    <w:p w14:paraId="4B750E67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64B65417" w14:textId="77777777" w:rsidR="00964D8D" w:rsidRDefault="00964D8D" w:rsidP="00964D8D">
      <w:pPr>
        <w:pStyle w:val="code"/>
      </w:pPr>
      <w:r>
        <w:tab/>
        <w:t>}</w:t>
      </w:r>
    </w:p>
    <w:p w14:paraId="41C4EBEB" w14:textId="77777777" w:rsidR="00964D8D" w:rsidRDefault="00964D8D" w:rsidP="00964D8D">
      <w:pPr>
        <w:pStyle w:val="code"/>
      </w:pPr>
      <w:r>
        <w:tab/>
        <w:t>mood[0].OnMove();</w:t>
      </w:r>
    </w:p>
    <w:p w14:paraId="3A9B6FFC" w14:textId="77777777" w:rsidR="00964D8D" w:rsidRDefault="00964D8D" w:rsidP="00964D8D">
      <w:pPr>
        <w:pStyle w:val="code"/>
      </w:pPr>
      <w:r>
        <w:tab/>
        <w:t>mood[1].OnMove1();</w:t>
      </w:r>
    </w:p>
    <w:p w14:paraId="7823F9AD" w14:textId="77777777" w:rsidR="00964D8D" w:rsidRDefault="00964D8D" w:rsidP="00964D8D">
      <w:pPr>
        <w:pStyle w:val="code"/>
      </w:pPr>
      <w:r>
        <w:tab/>
        <w:t>button[0].OnMove();</w:t>
      </w:r>
    </w:p>
    <w:p w14:paraId="172E479A" w14:textId="77777777" w:rsidR="00964D8D" w:rsidRDefault="00964D8D" w:rsidP="00964D8D">
      <w:pPr>
        <w:pStyle w:val="code"/>
      </w:pPr>
      <w:r>
        <w:tab/>
        <w:t>button[1].OnMove1();</w:t>
      </w:r>
    </w:p>
    <w:p w14:paraId="657DAC32" w14:textId="77777777" w:rsidR="00964D8D" w:rsidRDefault="00964D8D" w:rsidP="00964D8D">
      <w:pPr>
        <w:pStyle w:val="code"/>
      </w:pPr>
      <w:r>
        <w:tab/>
        <w:t>player1.MoodY(button[1].GetY());</w:t>
      </w:r>
    </w:p>
    <w:p w14:paraId="2143DE6C" w14:textId="77777777" w:rsidR="00964D8D" w:rsidRDefault="00964D8D" w:rsidP="00964D8D">
      <w:pPr>
        <w:pStyle w:val="code"/>
      </w:pPr>
      <w:r>
        <w:tab/>
        <w:t>player2.MoodY(button[1].GetY());</w:t>
      </w:r>
    </w:p>
    <w:p w14:paraId="43B88A0F" w14:textId="77777777" w:rsidR="00964D8D" w:rsidRDefault="00964D8D" w:rsidP="00964D8D">
      <w:pPr>
        <w:pStyle w:val="code"/>
      </w:pPr>
      <w:r>
        <w:tab/>
        <w:t>player1.OnMove();</w:t>
      </w:r>
    </w:p>
    <w:p w14:paraId="19953D77" w14:textId="77777777" w:rsidR="00964D8D" w:rsidRDefault="00964D8D" w:rsidP="00964D8D">
      <w:pPr>
        <w:pStyle w:val="code"/>
      </w:pPr>
      <w:r>
        <w:tab/>
        <w:t>player2.OnMove();</w:t>
      </w:r>
    </w:p>
    <w:p w14:paraId="0D63B3CF" w14:textId="77777777" w:rsidR="00964D8D" w:rsidRDefault="00964D8D" w:rsidP="00964D8D">
      <w:pPr>
        <w:pStyle w:val="code"/>
      </w:pPr>
      <w:r>
        <w:tab/>
        <w:t>player1.OnMove1();</w:t>
      </w:r>
    </w:p>
    <w:p w14:paraId="44F5BACE" w14:textId="77777777" w:rsidR="00964D8D" w:rsidRDefault="00964D8D" w:rsidP="00964D8D">
      <w:pPr>
        <w:pStyle w:val="code"/>
      </w:pPr>
      <w:r>
        <w:tab/>
        <w:t>player2.OnMove1();</w:t>
      </w:r>
    </w:p>
    <w:p w14:paraId="220C49EE" w14:textId="77777777" w:rsidR="00964D8D" w:rsidRDefault="00964D8D" w:rsidP="00964D8D">
      <w:pPr>
        <w:pStyle w:val="code"/>
      </w:pPr>
      <w:r>
        <w:tab/>
        <w:t>button[2].OnMove();</w:t>
      </w:r>
    </w:p>
    <w:p w14:paraId="4C7CE1D0" w14:textId="77777777" w:rsidR="00964D8D" w:rsidRDefault="00964D8D" w:rsidP="00964D8D">
      <w:pPr>
        <w:pStyle w:val="code"/>
      </w:pPr>
      <w:r>
        <w:tab/>
        <w:t>reddoor.OnMove();</w:t>
      </w:r>
    </w:p>
    <w:p w14:paraId="6DEFC4CC" w14:textId="77777777" w:rsidR="00964D8D" w:rsidRDefault="00964D8D" w:rsidP="00964D8D">
      <w:pPr>
        <w:pStyle w:val="code"/>
      </w:pPr>
      <w:r>
        <w:tab/>
        <w:t>icedoor.OnMove();</w:t>
      </w:r>
    </w:p>
    <w:p w14:paraId="225DB6F4" w14:textId="77777777" w:rsidR="00964D8D" w:rsidRDefault="00964D8D" w:rsidP="00964D8D">
      <w:pPr>
        <w:pStyle w:val="code"/>
      </w:pPr>
      <w:r>
        <w:tab/>
        <w:t>box.OnMove();</w:t>
      </w:r>
    </w:p>
    <w:p w14:paraId="00407766" w14:textId="77777777" w:rsidR="00964D8D" w:rsidRDefault="00964D8D" w:rsidP="00964D8D">
      <w:pPr>
        <w:pStyle w:val="code"/>
      </w:pPr>
      <w:r>
        <w:tab/>
        <w:t>for (i = 0; i &lt; NUMRED; i++) {</w:t>
      </w:r>
    </w:p>
    <w:p w14:paraId="443145D8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1513561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13799E2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3BB54F28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5AA7737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67AC4FF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884D8E0" w14:textId="77777777" w:rsidR="00964D8D" w:rsidRDefault="00964D8D" w:rsidP="00964D8D">
      <w:pPr>
        <w:pStyle w:val="code"/>
      </w:pPr>
      <w:r>
        <w:tab/>
        <w:t>}</w:t>
      </w:r>
    </w:p>
    <w:p w14:paraId="7B80E5E8" w14:textId="77777777" w:rsidR="00964D8D" w:rsidRDefault="00964D8D" w:rsidP="00964D8D">
      <w:pPr>
        <w:pStyle w:val="code"/>
      </w:pPr>
      <w:r>
        <w:tab/>
        <w:t>for (i = 0; i &lt; NUMICE; i++)</w:t>
      </w:r>
    </w:p>
    <w:p w14:paraId="1B010200" w14:textId="77777777" w:rsidR="00964D8D" w:rsidRDefault="00964D8D" w:rsidP="00964D8D">
      <w:pPr>
        <w:pStyle w:val="code"/>
      </w:pPr>
      <w:r>
        <w:tab/>
        <w:t>{</w:t>
      </w:r>
    </w:p>
    <w:p w14:paraId="10B6724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424AAAB7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45840CAA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75E6BBF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FC59CEB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4B21A10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42BC2EA" w14:textId="77777777" w:rsidR="00964D8D" w:rsidRDefault="00964D8D" w:rsidP="00964D8D">
      <w:pPr>
        <w:pStyle w:val="code"/>
      </w:pPr>
      <w:r>
        <w:tab/>
        <w:t>}</w:t>
      </w:r>
    </w:p>
    <w:p w14:paraId="7DE1736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4D14516A" w14:textId="77777777" w:rsidR="00964D8D" w:rsidRDefault="00964D8D" w:rsidP="00964D8D">
      <w:pPr>
        <w:pStyle w:val="code"/>
      </w:pPr>
      <w:r>
        <w:tab/>
      </w:r>
      <w:r>
        <w:tab/>
        <w:t>if ( Lake1[i].HitPlayer(&amp;player2) &amp;&amp; Lake1[i].hack == false) {</w:t>
      </w:r>
    </w:p>
    <w:p w14:paraId="1F842F0B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D0D832D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7A6E2871" w14:textId="77777777" w:rsidR="00964D8D" w:rsidRDefault="00964D8D" w:rsidP="00964D8D">
      <w:pPr>
        <w:pStyle w:val="code"/>
      </w:pPr>
    </w:p>
    <w:p w14:paraId="6F1261BF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2F3CCF6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4AED755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12BC4D8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5CF7C8C0" w14:textId="77777777" w:rsidR="00964D8D" w:rsidRDefault="00964D8D" w:rsidP="00964D8D">
      <w:pPr>
        <w:pStyle w:val="code"/>
      </w:pPr>
      <w:r>
        <w:lastRenderedPageBreak/>
        <w:tab/>
      </w:r>
      <w:r>
        <w:tab/>
      </w:r>
      <w:r>
        <w:tab/>
        <w:t>}</w:t>
      </w:r>
    </w:p>
    <w:p w14:paraId="28DD663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0A7E8A2" w14:textId="77777777" w:rsidR="00964D8D" w:rsidRDefault="00964D8D" w:rsidP="00964D8D">
      <w:pPr>
        <w:pStyle w:val="code"/>
      </w:pPr>
      <w:r>
        <w:tab/>
        <w:t>}</w:t>
      </w:r>
    </w:p>
    <w:p w14:paraId="54946AB6" w14:textId="77777777" w:rsidR="00964D8D" w:rsidRDefault="00964D8D" w:rsidP="00964D8D">
      <w:pPr>
        <w:pStyle w:val="code"/>
      </w:pPr>
      <w:r>
        <w:tab/>
        <w:t>for (i = 0; i &lt; LAKEICE; i++)</w:t>
      </w:r>
    </w:p>
    <w:p w14:paraId="5CCEBC7B" w14:textId="77777777" w:rsidR="00964D8D" w:rsidRDefault="00964D8D" w:rsidP="00964D8D">
      <w:pPr>
        <w:pStyle w:val="code"/>
      </w:pPr>
      <w:r>
        <w:tab/>
        <w:t>{</w:t>
      </w:r>
    </w:p>
    <w:p w14:paraId="022197E6" w14:textId="77777777" w:rsidR="00964D8D" w:rsidRDefault="00964D8D" w:rsidP="00964D8D">
      <w:pPr>
        <w:pStyle w:val="code"/>
      </w:pPr>
      <w:r>
        <w:tab/>
      </w:r>
      <w:r>
        <w:tab/>
        <w:t>if ( Lake2[i].HitPlayer(&amp;player1)&amp;&amp; Lake2[i].hack==false) {</w:t>
      </w:r>
    </w:p>
    <w:p w14:paraId="5DCD0488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1D33B52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3BA0258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71F8CDF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71039C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328F5EAF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41302209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6E96918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2159D537" w14:textId="77777777" w:rsidR="00964D8D" w:rsidRDefault="00964D8D" w:rsidP="00964D8D">
      <w:pPr>
        <w:pStyle w:val="code"/>
      </w:pPr>
      <w:r>
        <w:tab/>
        <w:t>}</w:t>
      </w:r>
    </w:p>
    <w:p w14:paraId="0E556B7C" w14:textId="77777777" w:rsidR="00964D8D" w:rsidRDefault="00964D8D" w:rsidP="00964D8D">
      <w:pPr>
        <w:pStyle w:val="code"/>
      </w:pPr>
      <w:r>
        <w:tab/>
        <w:t>for (i = 0; i &lt; LAKEGREEN; i++)</w:t>
      </w:r>
    </w:p>
    <w:p w14:paraId="7E0938FA" w14:textId="77777777" w:rsidR="00964D8D" w:rsidRDefault="00964D8D" w:rsidP="00964D8D">
      <w:pPr>
        <w:pStyle w:val="code"/>
      </w:pPr>
      <w:r>
        <w:tab/>
        <w:t>{</w:t>
      </w:r>
    </w:p>
    <w:p w14:paraId="42DBD338" w14:textId="77777777" w:rsidR="00964D8D" w:rsidRDefault="00964D8D" w:rsidP="00964D8D">
      <w:pPr>
        <w:pStyle w:val="code"/>
      </w:pPr>
      <w:r>
        <w:tab/>
      </w:r>
      <w:r>
        <w:tab/>
        <w:t>if ((Lake3[i].HitPlayer(&amp;player1)|| Lake3[i].HitPlayer(&amp;player2)) &amp;&amp; Lake3[i].hack == false) {</w:t>
      </w:r>
    </w:p>
    <w:p w14:paraId="0642E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4F259055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6F1EEBF6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104F2977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47F67FB0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568D6B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0A5D96C0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436CF8CD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6919B07" w14:textId="77777777" w:rsidR="00964D8D" w:rsidRDefault="00964D8D" w:rsidP="00964D8D">
      <w:pPr>
        <w:pStyle w:val="code"/>
      </w:pPr>
      <w:r>
        <w:tab/>
        <w:t>}</w:t>
      </w:r>
    </w:p>
    <w:p w14:paraId="5AF52B1E" w14:textId="77777777" w:rsidR="00964D8D" w:rsidRDefault="00964D8D" w:rsidP="00964D8D">
      <w:pPr>
        <w:pStyle w:val="code"/>
      </w:pPr>
      <w:r>
        <w:tab/>
        <w:t>if (box.HitEraser(&amp;player1)||box.HitEraser(&amp;player2)) {</w:t>
      </w:r>
    </w:p>
    <w:p w14:paraId="0A83F3FF" w14:textId="77777777" w:rsidR="00964D8D" w:rsidRDefault="00964D8D" w:rsidP="00964D8D">
      <w:pPr>
        <w:pStyle w:val="code"/>
      </w:pPr>
      <w:r>
        <w:tab/>
      </w:r>
      <w:r>
        <w:tab/>
        <w:t>box.SetMovingLeft(true);</w:t>
      </w:r>
    </w:p>
    <w:p w14:paraId="033425CD" w14:textId="77777777" w:rsidR="00964D8D" w:rsidRDefault="00964D8D" w:rsidP="00964D8D">
      <w:pPr>
        <w:pStyle w:val="code"/>
      </w:pPr>
      <w:r>
        <w:tab/>
        <w:t>}</w:t>
      </w:r>
    </w:p>
    <w:p w14:paraId="029AEABD" w14:textId="77777777" w:rsidR="00964D8D" w:rsidRDefault="00964D8D" w:rsidP="00964D8D">
      <w:pPr>
        <w:pStyle w:val="code"/>
      </w:pPr>
    </w:p>
    <w:p w14:paraId="0C2C1029" w14:textId="77777777" w:rsidR="00964D8D" w:rsidRDefault="00964D8D" w:rsidP="00964D8D">
      <w:pPr>
        <w:pStyle w:val="code"/>
      </w:pPr>
      <w:r>
        <w:tab/>
        <w:t>player1.setFront(player1.frontBox(box.GetX1(), box.GetY1()));</w:t>
      </w:r>
    </w:p>
    <w:p w14:paraId="1174A18D" w14:textId="77777777" w:rsidR="00964D8D" w:rsidRDefault="00964D8D" w:rsidP="00964D8D">
      <w:pPr>
        <w:pStyle w:val="code"/>
      </w:pPr>
      <w:r>
        <w:tab/>
        <w:t>player2.setFront(player2.frontBox(box.GetX1(), box.GetY1()));</w:t>
      </w:r>
    </w:p>
    <w:p w14:paraId="426653F7" w14:textId="77777777" w:rsidR="00964D8D" w:rsidRDefault="00964D8D" w:rsidP="00964D8D">
      <w:pPr>
        <w:pStyle w:val="code"/>
      </w:pPr>
      <w:r>
        <w:tab/>
        <w:t>player1.setOnBox(player1.onBox(box.GetX1(), box.GetY1()));</w:t>
      </w:r>
    </w:p>
    <w:p w14:paraId="6AB005C9" w14:textId="77777777" w:rsidR="00964D8D" w:rsidRDefault="00964D8D" w:rsidP="00964D8D">
      <w:pPr>
        <w:pStyle w:val="code"/>
      </w:pPr>
      <w:r>
        <w:tab/>
        <w:t>player2.setOnBox(player2.onBox(box.GetX1(), box.GetY1()));</w:t>
      </w:r>
    </w:p>
    <w:p w14:paraId="7DDADC96" w14:textId="77777777" w:rsidR="00964D8D" w:rsidRDefault="00964D8D" w:rsidP="00964D8D">
      <w:pPr>
        <w:pStyle w:val="code"/>
      </w:pPr>
    </w:p>
    <w:p w14:paraId="504D6E43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58BDF46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22015F97" w14:textId="77777777" w:rsidR="00964D8D" w:rsidRDefault="00964D8D" w:rsidP="00964D8D">
      <w:pPr>
        <w:pStyle w:val="code"/>
      </w:pPr>
      <w:r>
        <w:tab/>
        <w:t>}</w:t>
      </w:r>
    </w:p>
    <w:p w14:paraId="29BCF18F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508BBC49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1BC32559" w14:textId="77777777" w:rsidR="00964D8D" w:rsidRDefault="00964D8D" w:rsidP="00964D8D">
      <w:pPr>
        <w:pStyle w:val="code"/>
      </w:pPr>
      <w:r>
        <w:tab/>
        <w:t>}</w:t>
      </w:r>
    </w:p>
    <w:p w14:paraId="287C7F3B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4B29C13E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1BE733F4" w14:textId="77777777" w:rsidR="00964D8D" w:rsidRDefault="00964D8D" w:rsidP="00964D8D">
      <w:pPr>
        <w:pStyle w:val="code"/>
      </w:pPr>
      <w:r>
        <w:tab/>
        <w:t>}</w:t>
      </w:r>
    </w:p>
    <w:p w14:paraId="0FC0D59C" w14:textId="77777777" w:rsidR="00964D8D" w:rsidRDefault="00964D8D" w:rsidP="00964D8D">
      <w:pPr>
        <w:pStyle w:val="code"/>
      </w:pPr>
      <w:r>
        <w:tab/>
        <w:t>if (!(icedoor.IsAlive()) &amp;&amp; !(icedoor.HitPlayer(&amp;player2))) {</w:t>
      </w:r>
    </w:p>
    <w:p w14:paraId="73CF7D76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7A0D161E" w14:textId="77777777" w:rsidR="00964D8D" w:rsidRDefault="00964D8D" w:rsidP="00964D8D">
      <w:pPr>
        <w:pStyle w:val="code"/>
      </w:pPr>
      <w:r>
        <w:tab/>
        <w:t>}</w:t>
      </w:r>
    </w:p>
    <w:p w14:paraId="63167FA6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712BDBCB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3A9BE87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0A310DE5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EED1AD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2EE9843" w14:textId="77777777" w:rsidR="00964D8D" w:rsidRDefault="00964D8D" w:rsidP="00964D8D">
      <w:pPr>
        <w:pStyle w:val="code"/>
      </w:pPr>
      <w:r>
        <w:tab/>
        <w:t>}</w:t>
      </w:r>
    </w:p>
    <w:p w14:paraId="765427F1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158D2E15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42D93E6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438FC834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7E00511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D332C1A" w14:textId="77777777" w:rsidR="00964D8D" w:rsidRDefault="00964D8D" w:rsidP="00964D8D">
      <w:pPr>
        <w:pStyle w:val="code"/>
      </w:pPr>
      <w:r>
        <w:tab/>
        <w:t>}</w:t>
      </w:r>
    </w:p>
    <w:p w14:paraId="5F2FD85B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498BFF16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AC5DBA4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387E497" w14:textId="77777777" w:rsidR="00964D8D" w:rsidRDefault="00964D8D" w:rsidP="00964D8D">
      <w:pPr>
        <w:pStyle w:val="code"/>
      </w:pPr>
      <w:r>
        <w:tab/>
      </w:r>
      <w:r>
        <w:tab/>
        <w:t>player1.SetButton(true);</w:t>
      </w:r>
    </w:p>
    <w:p w14:paraId="7F594FAA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205232A8" w14:textId="77777777" w:rsidR="00964D8D" w:rsidRDefault="00964D8D" w:rsidP="00964D8D">
      <w:pPr>
        <w:pStyle w:val="code"/>
      </w:pPr>
      <w:r>
        <w:tab/>
        <w:t>}</w:t>
      </w:r>
    </w:p>
    <w:p w14:paraId="0C6E214A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77FFC795" w14:textId="77777777" w:rsidR="00964D8D" w:rsidRDefault="00964D8D" w:rsidP="00964D8D">
      <w:pPr>
        <w:pStyle w:val="code"/>
      </w:pPr>
      <w:r>
        <w:tab/>
      </w:r>
      <w:r>
        <w:tab/>
        <w:t>button[2].SetIsAlive(false);</w:t>
      </w:r>
    </w:p>
    <w:p w14:paraId="2A9885B5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84E3DDB" w14:textId="77777777" w:rsidR="00964D8D" w:rsidRDefault="00964D8D" w:rsidP="00964D8D">
      <w:pPr>
        <w:pStyle w:val="code"/>
      </w:pPr>
      <w:r>
        <w:lastRenderedPageBreak/>
        <w:tab/>
      </w:r>
      <w:r>
        <w:tab/>
        <w:t>player1.SetButton(true);</w:t>
      </w:r>
    </w:p>
    <w:p w14:paraId="2CA7D0E1" w14:textId="77777777" w:rsidR="00964D8D" w:rsidRDefault="00964D8D" w:rsidP="00964D8D">
      <w:pPr>
        <w:pStyle w:val="code"/>
      </w:pPr>
      <w:r>
        <w:tab/>
      </w:r>
      <w:r>
        <w:tab/>
        <w:t>player2.SetButton(true);</w:t>
      </w:r>
    </w:p>
    <w:p w14:paraId="3D0504CE" w14:textId="77777777" w:rsidR="00964D8D" w:rsidRDefault="00964D8D" w:rsidP="00964D8D">
      <w:pPr>
        <w:pStyle w:val="code"/>
      </w:pPr>
      <w:r>
        <w:tab/>
        <w:t>}</w:t>
      </w:r>
    </w:p>
    <w:p w14:paraId="04962E1A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10735811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340635A1" w14:textId="77777777" w:rsidR="00964D8D" w:rsidRDefault="00964D8D" w:rsidP="00964D8D">
      <w:pPr>
        <w:pStyle w:val="code"/>
      </w:pPr>
      <w:r>
        <w:tab/>
      </w:r>
      <w:r>
        <w:tab/>
        <w:t xml:space="preserve">!(button[2].HitPlayer(&amp;player1)) &amp;&amp; !(button[2].HitPlayer(&amp;player2))) </w:t>
      </w:r>
    </w:p>
    <w:p w14:paraId="6D4436D4" w14:textId="77777777" w:rsidR="00964D8D" w:rsidRDefault="00964D8D" w:rsidP="00964D8D">
      <w:pPr>
        <w:pStyle w:val="code"/>
      </w:pPr>
      <w:r>
        <w:tab/>
        <w:t>{</w:t>
      </w:r>
    </w:p>
    <w:p w14:paraId="6CF85EF2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0F5F548A" w14:textId="77777777" w:rsidR="00964D8D" w:rsidRDefault="00964D8D" w:rsidP="00964D8D">
      <w:pPr>
        <w:pStyle w:val="code"/>
      </w:pPr>
      <w:r>
        <w:tab/>
      </w:r>
      <w:r>
        <w:tab/>
        <w:t>player1.SetButton(false);</w:t>
      </w:r>
    </w:p>
    <w:p w14:paraId="573AF7E4" w14:textId="77777777" w:rsidR="00964D8D" w:rsidRDefault="00964D8D" w:rsidP="00964D8D">
      <w:pPr>
        <w:pStyle w:val="code"/>
      </w:pPr>
      <w:r>
        <w:tab/>
      </w:r>
      <w:r>
        <w:tab/>
        <w:t>player2.SetButton(false);</w:t>
      </w:r>
    </w:p>
    <w:p w14:paraId="0C44C3CB" w14:textId="77777777" w:rsidR="00964D8D" w:rsidRDefault="00964D8D" w:rsidP="00964D8D">
      <w:pPr>
        <w:pStyle w:val="code"/>
      </w:pPr>
      <w:r>
        <w:tab/>
        <w:t>}</w:t>
      </w:r>
    </w:p>
    <w:p w14:paraId="4517EDAE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4206091F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7C98CD17" w14:textId="77777777" w:rsidR="00964D8D" w:rsidRDefault="00964D8D" w:rsidP="00964D8D">
      <w:pPr>
        <w:pStyle w:val="code"/>
      </w:pPr>
      <w:r>
        <w:tab/>
        <w:t>}</w:t>
      </w:r>
    </w:p>
    <w:p w14:paraId="0D00DB9A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74F55A50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0396B82F" w14:textId="77777777" w:rsidR="00964D8D" w:rsidRDefault="00964D8D" w:rsidP="00964D8D">
      <w:pPr>
        <w:pStyle w:val="code"/>
      </w:pPr>
      <w:r>
        <w:tab/>
        <w:t>}</w:t>
      </w:r>
    </w:p>
    <w:p w14:paraId="4824A623" w14:textId="77777777" w:rsidR="00964D8D" w:rsidRDefault="00964D8D" w:rsidP="00964D8D">
      <w:pPr>
        <w:pStyle w:val="code"/>
      </w:pPr>
      <w:r>
        <w:tab/>
      </w:r>
    </w:p>
    <w:p w14:paraId="410655FF" w14:textId="77777777" w:rsidR="00964D8D" w:rsidRDefault="00964D8D" w:rsidP="00964D8D">
      <w:pPr>
        <w:pStyle w:val="code"/>
      </w:pPr>
      <w:r>
        <w:tab/>
        <w:t>if (player1.butin())</w:t>
      </w:r>
    </w:p>
    <w:p w14:paraId="2B1DE3D7" w14:textId="77777777" w:rsidR="00964D8D" w:rsidRDefault="00964D8D" w:rsidP="00964D8D">
      <w:pPr>
        <w:pStyle w:val="code"/>
      </w:pPr>
      <w:r>
        <w:tab/>
        <w:t>{</w:t>
      </w:r>
    </w:p>
    <w:p w14:paraId="34BA7E88" w14:textId="77777777" w:rsidR="00964D8D" w:rsidRDefault="00964D8D" w:rsidP="00964D8D">
      <w:pPr>
        <w:pStyle w:val="code"/>
      </w:pPr>
      <w:r>
        <w:tab/>
      </w:r>
      <w:r>
        <w:tab/>
        <w:t>if (player1.GetY2() &lt;= button[1].GetY()-1)</w:t>
      </w:r>
    </w:p>
    <w:p w14:paraId="7194EF8F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79B73E14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isOnButton = true;</w:t>
      </w:r>
    </w:p>
    <w:p w14:paraId="05D56C4C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67A849CB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SetFloor(tmp_y-2);</w:t>
      </w:r>
    </w:p>
    <w:p w14:paraId="3E23D4B3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1.OnMove1();</w:t>
      </w:r>
    </w:p>
    <w:p w14:paraId="7FA3BCB4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478B31E3" w14:textId="77777777" w:rsidR="00964D8D" w:rsidRDefault="00964D8D" w:rsidP="00964D8D">
      <w:pPr>
        <w:pStyle w:val="code"/>
      </w:pPr>
      <w:r>
        <w:tab/>
        <w:t>}</w:t>
      </w:r>
    </w:p>
    <w:p w14:paraId="4205ABE7" w14:textId="77777777" w:rsidR="00964D8D" w:rsidRDefault="00964D8D" w:rsidP="00964D8D">
      <w:pPr>
        <w:pStyle w:val="code"/>
      </w:pPr>
      <w:r>
        <w:tab/>
        <w:t>else</w:t>
      </w:r>
    </w:p>
    <w:p w14:paraId="6EA09FF8" w14:textId="77777777" w:rsidR="00964D8D" w:rsidRDefault="00964D8D" w:rsidP="00964D8D">
      <w:pPr>
        <w:pStyle w:val="code"/>
      </w:pPr>
      <w:r>
        <w:tab/>
        <w:t>{</w:t>
      </w:r>
    </w:p>
    <w:p w14:paraId="2325F23E" w14:textId="77777777" w:rsidR="00964D8D" w:rsidRDefault="00964D8D" w:rsidP="00964D8D">
      <w:pPr>
        <w:pStyle w:val="code"/>
      </w:pPr>
      <w:r>
        <w:tab/>
      </w:r>
      <w:r>
        <w:tab/>
        <w:t>player1.isOnButton = false;</w:t>
      </w:r>
    </w:p>
    <w:p w14:paraId="01CB05D3" w14:textId="77777777" w:rsidR="00964D8D" w:rsidRDefault="00964D8D" w:rsidP="00964D8D">
      <w:pPr>
        <w:pStyle w:val="code"/>
      </w:pPr>
      <w:r>
        <w:tab/>
        <w:t>}</w:t>
      </w:r>
    </w:p>
    <w:p w14:paraId="64AB2633" w14:textId="77777777" w:rsidR="00964D8D" w:rsidRDefault="00964D8D" w:rsidP="00964D8D">
      <w:pPr>
        <w:pStyle w:val="code"/>
      </w:pPr>
      <w:r>
        <w:tab/>
        <w:t>if (player2.butin())</w:t>
      </w:r>
    </w:p>
    <w:p w14:paraId="14E5555D" w14:textId="77777777" w:rsidR="00964D8D" w:rsidRDefault="00964D8D" w:rsidP="00964D8D">
      <w:pPr>
        <w:pStyle w:val="code"/>
      </w:pPr>
      <w:r>
        <w:tab/>
        <w:t>{</w:t>
      </w:r>
    </w:p>
    <w:p w14:paraId="3D088B4E" w14:textId="77777777" w:rsidR="00964D8D" w:rsidRDefault="00964D8D" w:rsidP="00964D8D">
      <w:pPr>
        <w:pStyle w:val="code"/>
      </w:pPr>
      <w:r>
        <w:tab/>
      </w:r>
      <w:r>
        <w:tab/>
        <w:t>if (player2.GetY2() &lt;= button[1].GetY() - 1)</w:t>
      </w:r>
    </w:p>
    <w:p w14:paraId="0BD503DC" w14:textId="77777777" w:rsidR="00964D8D" w:rsidRDefault="00964D8D" w:rsidP="00964D8D">
      <w:pPr>
        <w:pStyle w:val="code"/>
      </w:pPr>
      <w:r>
        <w:tab/>
      </w:r>
      <w:r>
        <w:tab/>
        <w:t>{</w:t>
      </w:r>
    </w:p>
    <w:p w14:paraId="0601BE3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isOnButton = true;</w:t>
      </w:r>
    </w:p>
    <w:p w14:paraId="0BEA9BF9" w14:textId="77777777" w:rsidR="00964D8D" w:rsidRDefault="00964D8D" w:rsidP="00964D8D">
      <w:pPr>
        <w:pStyle w:val="code"/>
      </w:pPr>
      <w:r>
        <w:tab/>
      </w:r>
      <w:r>
        <w:tab/>
      </w:r>
      <w:r>
        <w:tab/>
        <w:t>int tmp_y = button[1].GetY();</w:t>
      </w:r>
    </w:p>
    <w:p w14:paraId="426E5315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SetFloor(tmp_y - 2);</w:t>
      </w:r>
    </w:p>
    <w:p w14:paraId="1D762C3D" w14:textId="77777777" w:rsidR="00964D8D" w:rsidRDefault="00964D8D" w:rsidP="00964D8D">
      <w:pPr>
        <w:pStyle w:val="code"/>
      </w:pPr>
      <w:r>
        <w:tab/>
      </w:r>
      <w:r>
        <w:tab/>
      </w:r>
      <w:r>
        <w:tab/>
        <w:t>player2.OnMove1();</w:t>
      </w:r>
    </w:p>
    <w:p w14:paraId="598BF14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8B532AC" w14:textId="77777777" w:rsidR="00964D8D" w:rsidRDefault="00964D8D" w:rsidP="00964D8D">
      <w:pPr>
        <w:pStyle w:val="code"/>
      </w:pPr>
      <w:r>
        <w:tab/>
        <w:t>}</w:t>
      </w:r>
    </w:p>
    <w:p w14:paraId="0A65DB8F" w14:textId="77777777" w:rsidR="00964D8D" w:rsidRDefault="00964D8D" w:rsidP="00964D8D">
      <w:pPr>
        <w:pStyle w:val="code"/>
      </w:pPr>
      <w:r>
        <w:tab/>
        <w:t>else</w:t>
      </w:r>
    </w:p>
    <w:p w14:paraId="00A4C615" w14:textId="77777777" w:rsidR="00964D8D" w:rsidRDefault="00964D8D" w:rsidP="00964D8D">
      <w:pPr>
        <w:pStyle w:val="code"/>
      </w:pPr>
      <w:r>
        <w:tab/>
        <w:t>{</w:t>
      </w:r>
    </w:p>
    <w:p w14:paraId="4C4FD1E5" w14:textId="77777777" w:rsidR="00964D8D" w:rsidRDefault="00964D8D" w:rsidP="00964D8D">
      <w:pPr>
        <w:pStyle w:val="code"/>
      </w:pPr>
      <w:r>
        <w:tab/>
      </w:r>
      <w:r>
        <w:tab/>
        <w:t>player2.isOnButton = false;</w:t>
      </w:r>
    </w:p>
    <w:p w14:paraId="2D3415DC" w14:textId="77777777" w:rsidR="00964D8D" w:rsidRDefault="00964D8D" w:rsidP="00964D8D">
      <w:pPr>
        <w:pStyle w:val="code"/>
      </w:pPr>
      <w:r>
        <w:tab/>
        <w:t>}</w:t>
      </w:r>
    </w:p>
    <w:p w14:paraId="42376BCB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632F208A" w14:textId="77777777" w:rsidR="00964D8D" w:rsidRDefault="00964D8D" w:rsidP="00964D8D">
      <w:pPr>
        <w:pStyle w:val="code"/>
      </w:pPr>
      <w:r>
        <w:tab/>
      </w:r>
      <w:r>
        <w:tab/>
        <w:t>GotoGameState(GAME_STATE_WIN);</w:t>
      </w:r>
    </w:p>
    <w:p w14:paraId="22002726" w14:textId="77777777" w:rsidR="00964D8D" w:rsidRDefault="00964D8D" w:rsidP="00964D8D">
      <w:pPr>
        <w:pStyle w:val="code"/>
      </w:pPr>
      <w:r>
        <w:tab/>
        <w:t>}</w:t>
      </w:r>
    </w:p>
    <w:p w14:paraId="7AEAAE8C" w14:textId="77777777" w:rsidR="00964D8D" w:rsidRDefault="00964D8D" w:rsidP="00964D8D">
      <w:pPr>
        <w:pStyle w:val="code"/>
      </w:pPr>
      <w:r>
        <w:t>}</w:t>
      </w:r>
    </w:p>
    <w:p w14:paraId="18373795" w14:textId="77777777" w:rsidR="00964D8D" w:rsidRDefault="00964D8D" w:rsidP="00964D8D">
      <w:pPr>
        <w:pStyle w:val="code"/>
      </w:pPr>
    </w:p>
    <w:p w14:paraId="195C1963" w14:textId="77777777" w:rsidR="00964D8D" w:rsidRDefault="00964D8D" w:rsidP="00964D8D">
      <w:pPr>
        <w:pStyle w:val="code"/>
      </w:pPr>
      <w:r>
        <w:t xml:space="preserve">void CGameStateRun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D469EA9" w14:textId="77777777" w:rsidR="00964D8D" w:rsidRDefault="00964D8D" w:rsidP="00964D8D">
      <w:pPr>
        <w:pStyle w:val="code"/>
      </w:pPr>
      <w:r>
        <w:t>{</w:t>
      </w:r>
    </w:p>
    <w:p w14:paraId="1941C656" w14:textId="77777777" w:rsidR="00964D8D" w:rsidRDefault="00964D8D" w:rsidP="00964D8D">
      <w:pPr>
        <w:pStyle w:val="code"/>
      </w:pPr>
      <w:r>
        <w:tab/>
        <w:t>ShowInitProgress(33);</w:t>
      </w:r>
      <w:r>
        <w:tab/>
      </w:r>
    </w:p>
    <w:p w14:paraId="0B629E59" w14:textId="77777777" w:rsidR="00964D8D" w:rsidRDefault="00964D8D" w:rsidP="00964D8D">
      <w:pPr>
        <w:pStyle w:val="code"/>
      </w:pPr>
      <w:r>
        <w:tab/>
        <w:t>int i;</w:t>
      </w:r>
    </w:p>
    <w:p w14:paraId="61616C49" w14:textId="77777777" w:rsidR="00964D8D" w:rsidRDefault="00964D8D" w:rsidP="00964D8D">
      <w:pPr>
        <w:pStyle w:val="code"/>
      </w:pPr>
      <w:r>
        <w:tab/>
        <w:t>for (i = 0; i &lt; NUMRED; i++)</w:t>
      </w:r>
      <w:r>
        <w:tab/>
      </w:r>
    </w:p>
    <w:p w14:paraId="71840FF2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264B88A" w14:textId="77777777" w:rsidR="00964D8D" w:rsidRDefault="00964D8D" w:rsidP="00964D8D">
      <w:pPr>
        <w:pStyle w:val="code"/>
      </w:pPr>
      <w:r>
        <w:tab/>
        <w:t>for (i = 0; i &lt; NUMICE; i++) {</w:t>
      </w:r>
    </w:p>
    <w:p w14:paraId="1D086944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66BB152A" w14:textId="77777777" w:rsidR="00964D8D" w:rsidRDefault="00964D8D" w:rsidP="00964D8D">
      <w:pPr>
        <w:pStyle w:val="code"/>
      </w:pPr>
      <w:r>
        <w:tab/>
        <w:t>}</w:t>
      </w:r>
    </w:p>
    <w:p w14:paraId="3227E6B1" w14:textId="77777777" w:rsidR="00964D8D" w:rsidRDefault="00964D8D" w:rsidP="00964D8D">
      <w:pPr>
        <w:pStyle w:val="code"/>
      </w:pPr>
      <w:r>
        <w:tab/>
        <w:t>for (i = 0; i &lt; LAKERED; i++)</w:t>
      </w:r>
    </w:p>
    <w:p w14:paraId="3FC9E67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3F9C79F1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0FEEA4A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7E6F0D9E" w14:textId="77777777" w:rsidR="00964D8D" w:rsidRDefault="00964D8D" w:rsidP="00964D8D">
      <w:pPr>
        <w:pStyle w:val="code"/>
      </w:pPr>
      <w:r>
        <w:tab/>
        <w:t>}</w:t>
      </w:r>
    </w:p>
    <w:p w14:paraId="056A669B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5DEEF3B1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3307ADA9" w14:textId="77777777" w:rsidR="00964D8D" w:rsidRDefault="00964D8D" w:rsidP="00964D8D">
      <w:pPr>
        <w:pStyle w:val="code"/>
      </w:pPr>
      <w:r>
        <w:tab/>
        <w:t>}</w:t>
      </w:r>
    </w:p>
    <w:p w14:paraId="489DF680" w14:textId="77777777" w:rsidR="00964D8D" w:rsidRDefault="00964D8D" w:rsidP="00964D8D">
      <w:pPr>
        <w:pStyle w:val="code"/>
      </w:pPr>
      <w:r>
        <w:tab/>
        <w:t>gamemap.LoadBitmap();</w:t>
      </w:r>
    </w:p>
    <w:p w14:paraId="6F0658A0" w14:textId="77777777" w:rsidR="00964D8D" w:rsidRDefault="00964D8D" w:rsidP="00964D8D">
      <w:pPr>
        <w:pStyle w:val="code"/>
      </w:pPr>
      <w:r>
        <w:lastRenderedPageBreak/>
        <w:tab/>
        <w:t>player1.LoadBitmap();</w:t>
      </w:r>
    </w:p>
    <w:p w14:paraId="6182E0F1" w14:textId="77777777" w:rsidR="00964D8D" w:rsidRDefault="00964D8D" w:rsidP="00964D8D">
      <w:pPr>
        <w:pStyle w:val="code"/>
      </w:pPr>
      <w:r>
        <w:tab/>
        <w:t>player2.LoadBitmap();</w:t>
      </w:r>
    </w:p>
    <w:p w14:paraId="74FC7043" w14:textId="77777777" w:rsidR="00964D8D" w:rsidRDefault="00964D8D" w:rsidP="00964D8D">
      <w:pPr>
        <w:pStyle w:val="code"/>
      </w:pPr>
      <w:r>
        <w:tab/>
        <w:t>reddoor.LoadBitmap();</w:t>
      </w:r>
    </w:p>
    <w:p w14:paraId="136BBE11" w14:textId="77777777" w:rsidR="00964D8D" w:rsidRDefault="00964D8D" w:rsidP="00964D8D">
      <w:pPr>
        <w:pStyle w:val="code"/>
      </w:pPr>
      <w:r>
        <w:tab/>
        <w:t>icedoor.LoadBitmap();</w:t>
      </w:r>
    </w:p>
    <w:p w14:paraId="2767523E" w14:textId="77777777" w:rsidR="00964D8D" w:rsidRDefault="00964D8D" w:rsidP="00964D8D">
      <w:pPr>
        <w:pStyle w:val="code"/>
      </w:pPr>
      <w:r>
        <w:tab/>
        <w:t>for (i = 0; i &lt; NUMMOD; i++) {</w:t>
      </w:r>
    </w:p>
    <w:p w14:paraId="41CAD39D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1D2505A1" w14:textId="77777777" w:rsidR="00964D8D" w:rsidRDefault="00964D8D" w:rsidP="00964D8D">
      <w:pPr>
        <w:pStyle w:val="code"/>
      </w:pPr>
      <w:r>
        <w:tab/>
        <w:t>}</w:t>
      </w:r>
    </w:p>
    <w:p w14:paraId="3055B1EE" w14:textId="77777777" w:rsidR="00964D8D" w:rsidRDefault="00964D8D" w:rsidP="00964D8D">
      <w:pPr>
        <w:pStyle w:val="code"/>
      </w:pPr>
      <w:r>
        <w:tab/>
        <w:t>for (i = 0; i &lt; NUMBUT; i++) {</w:t>
      </w:r>
    </w:p>
    <w:p w14:paraId="6297B307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0BBFCE4" w14:textId="77777777" w:rsidR="00964D8D" w:rsidRDefault="00964D8D" w:rsidP="00964D8D">
      <w:pPr>
        <w:pStyle w:val="code"/>
      </w:pPr>
      <w:r>
        <w:tab/>
        <w:t>}</w:t>
      </w:r>
    </w:p>
    <w:p w14:paraId="76E19F80" w14:textId="77777777" w:rsidR="00964D8D" w:rsidRDefault="00964D8D" w:rsidP="00964D8D">
      <w:pPr>
        <w:pStyle w:val="code"/>
      </w:pPr>
      <w:r>
        <w:tab/>
        <w:t>box.LoadBitmap();</w:t>
      </w:r>
    </w:p>
    <w:p w14:paraId="48B0E843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  <w:r>
        <w:tab/>
      </w:r>
      <w:r>
        <w:tab/>
      </w:r>
      <w:r>
        <w:tab/>
      </w:r>
      <w:r>
        <w:tab/>
      </w:r>
    </w:p>
    <w:p w14:paraId="45CB286F" w14:textId="77777777" w:rsidR="00964D8D" w:rsidRDefault="00964D8D" w:rsidP="00964D8D">
      <w:pPr>
        <w:pStyle w:val="code"/>
      </w:pPr>
    </w:p>
    <w:p w14:paraId="1DDAF8DA" w14:textId="77777777" w:rsidR="00964D8D" w:rsidRDefault="00964D8D" w:rsidP="00964D8D">
      <w:pPr>
        <w:pStyle w:val="code"/>
      </w:pPr>
      <w:r>
        <w:tab/>
        <w:t>ShowInitProgress(50);</w:t>
      </w:r>
    </w:p>
    <w:p w14:paraId="74898474" w14:textId="77777777" w:rsidR="00964D8D" w:rsidRDefault="00964D8D" w:rsidP="00964D8D">
      <w:pPr>
        <w:pStyle w:val="code"/>
      </w:pPr>
      <w:r>
        <w:tab/>
        <w:t xml:space="preserve">Sleep(300); </w:t>
      </w:r>
    </w:p>
    <w:p w14:paraId="5AAB5E5C" w14:textId="77777777" w:rsidR="00964D8D" w:rsidRDefault="00964D8D" w:rsidP="00964D8D">
      <w:pPr>
        <w:pStyle w:val="code"/>
      </w:pPr>
      <w:r>
        <w:tab/>
        <w:t>hits_left.LoadBitmap();</w:t>
      </w:r>
    </w:p>
    <w:p w14:paraId="7B4FD1F3" w14:textId="77777777" w:rsidR="00964D8D" w:rsidRDefault="00964D8D" w:rsidP="00964D8D">
      <w:pPr>
        <w:pStyle w:val="code"/>
      </w:pPr>
    </w:p>
    <w:p w14:paraId="40365203" w14:textId="77777777" w:rsidR="00964D8D" w:rsidRDefault="00964D8D" w:rsidP="00964D8D">
      <w:pPr>
        <w:pStyle w:val="code"/>
      </w:pPr>
      <w:r>
        <w:tab/>
        <w:t>CAudio::Instance()-&gt;Load(AUDIO_DING,  ".\\sounds\\ding.wav");</w:t>
      </w:r>
      <w:r>
        <w:tab/>
      </w:r>
    </w:p>
    <w:p w14:paraId="7EF504F1" w14:textId="77777777" w:rsidR="00964D8D" w:rsidRDefault="00964D8D" w:rsidP="00964D8D">
      <w:pPr>
        <w:pStyle w:val="code"/>
      </w:pPr>
      <w:r>
        <w:tab/>
        <w:t>CAudio::Instance()-&gt;Load(AUDIO_LAKE,  ".\\sounds\\lake.mp3");</w:t>
      </w:r>
      <w:r>
        <w:tab/>
      </w:r>
    </w:p>
    <w:p w14:paraId="18CB992C" w14:textId="77777777" w:rsidR="00964D8D" w:rsidRDefault="00964D8D" w:rsidP="00964D8D">
      <w:pPr>
        <w:pStyle w:val="code"/>
      </w:pPr>
      <w:r>
        <w:tab/>
        <w:t>CAudio::Instance()-&gt;Load(AUDIO_NTUT,  ".\\sounds\\LevelMusic.mp3");</w:t>
      </w:r>
      <w:r>
        <w:tab/>
      </w:r>
    </w:p>
    <w:p w14:paraId="55BFFE21" w14:textId="77777777" w:rsidR="00964D8D" w:rsidRDefault="00964D8D" w:rsidP="00964D8D">
      <w:pPr>
        <w:pStyle w:val="code"/>
      </w:pPr>
    </w:p>
    <w:p w14:paraId="41852D54" w14:textId="77777777" w:rsidR="00964D8D" w:rsidRDefault="00964D8D" w:rsidP="00964D8D">
      <w:pPr>
        <w:pStyle w:val="code"/>
      </w:pPr>
      <w:r>
        <w:t>}</w:t>
      </w:r>
    </w:p>
    <w:p w14:paraId="2D28B43A" w14:textId="77777777" w:rsidR="00964D8D" w:rsidRDefault="00964D8D" w:rsidP="00964D8D">
      <w:pPr>
        <w:pStyle w:val="code"/>
      </w:pPr>
    </w:p>
    <w:p w14:paraId="0D96DE34" w14:textId="77777777" w:rsidR="00964D8D" w:rsidRDefault="00964D8D" w:rsidP="00964D8D">
      <w:pPr>
        <w:pStyle w:val="code"/>
      </w:pPr>
    </w:p>
    <w:p w14:paraId="6FD72F27" w14:textId="77777777" w:rsidR="00964D8D" w:rsidRDefault="00964D8D" w:rsidP="00964D8D">
      <w:pPr>
        <w:pStyle w:val="code"/>
      </w:pPr>
      <w:r>
        <w:t>void CGameStateRun::OnKeyDown(UINT nChar, UINT nRepCnt, UINT nFlags)</w:t>
      </w:r>
    </w:p>
    <w:p w14:paraId="2D38E933" w14:textId="77777777" w:rsidR="00964D8D" w:rsidRDefault="00964D8D" w:rsidP="00964D8D">
      <w:pPr>
        <w:pStyle w:val="code"/>
      </w:pPr>
      <w:r>
        <w:t>{</w:t>
      </w:r>
    </w:p>
    <w:p w14:paraId="7B571115" w14:textId="77777777" w:rsidR="00964D8D" w:rsidRDefault="00964D8D" w:rsidP="00964D8D">
      <w:pPr>
        <w:pStyle w:val="code"/>
      </w:pPr>
      <w:r>
        <w:tab/>
        <w:t xml:space="preserve">const char KEY_LEFT  = 0x25; </w:t>
      </w:r>
    </w:p>
    <w:p w14:paraId="56373E60" w14:textId="77777777" w:rsidR="00964D8D" w:rsidRDefault="00964D8D" w:rsidP="00964D8D">
      <w:pPr>
        <w:pStyle w:val="code"/>
      </w:pPr>
      <w:r>
        <w:tab/>
        <w:t>const char KEY_UP    = 0x26;</w:t>
      </w:r>
    </w:p>
    <w:p w14:paraId="2060CA82" w14:textId="77777777" w:rsidR="00964D8D" w:rsidRDefault="00964D8D" w:rsidP="00964D8D">
      <w:pPr>
        <w:pStyle w:val="code"/>
      </w:pPr>
      <w:r>
        <w:tab/>
        <w:t>const char KEY_RIGHT = 0x27;</w:t>
      </w:r>
    </w:p>
    <w:p w14:paraId="3C45AAB4" w14:textId="77777777" w:rsidR="00964D8D" w:rsidRDefault="00964D8D" w:rsidP="00964D8D">
      <w:pPr>
        <w:pStyle w:val="code"/>
      </w:pPr>
      <w:r>
        <w:tab/>
        <w:t xml:space="preserve">const char KEY_DOWN  = 0x28; </w:t>
      </w:r>
    </w:p>
    <w:p w14:paraId="57B28E2F" w14:textId="77777777" w:rsidR="00964D8D" w:rsidRDefault="00964D8D" w:rsidP="00964D8D">
      <w:pPr>
        <w:pStyle w:val="code"/>
      </w:pPr>
      <w:r>
        <w:tab/>
        <w:t>const char KEY_A = 'A';</w:t>
      </w:r>
    </w:p>
    <w:p w14:paraId="78059642" w14:textId="77777777" w:rsidR="00964D8D" w:rsidRDefault="00964D8D" w:rsidP="00964D8D">
      <w:pPr>
        <w:pStyle w:val="code"/>
      </w:pPr>
      <w:r>
        <w:tab/>
        <w:t>const char KEY_W = 'W';</w:t>
      </w:r>
    </w:p>
    <w:p w14:paraId="0962657B" w14:textId="77777777" w:rsidR="00964D8D" w:rsidRDefault="00964D8D" w:rsidP="00964D8D">
      <w:pPr>
        <w:pStyle w:val="code"/>
      </w:pPr>
      <w:r>
        <w:tab/>
        <w:t>const char KEY_D = 'D';</w:t>
      </w:r>
    </w:p>
    <w:p w14:paraId="1EDBCAC5" w14:textId="77777777" w:rsidR="00964D8D" w:rsidRDefault="00964D8D" w:rsidP="00964D8D">
      <w:pPr>
        <w:pStyle w:val="code"/>
      </w:pPr>
      <w:r>
        <w:tab/>
        <w:t>const char KEY_S = 'S';</w:t>
      </w:r>
    </w:p>
    <w:p w14:paraId="70FEAC0C" w14:textId="77777777" w:rsidR="00964D8D" w:rsidRDefault="00964D8D" w:rsidP="00964D8D">
      <w:pPr>
        <w:pStyle w:val="code"/>
      </w:pPr>
      <w:r>
        <w:tab/>
        <w:t>const char KEY_P = 'P';</w:t>
      </w:r>
    </w:p>
    <w:p w14:paraId="751B494F" w14:textId="77777777" w:rsidR="00964D8D" w:rsidRDefault="00964D8D" w:rsidP="00964D8D">
      <w:pPr>
        <w:pStyle w:val="code"/>
      </w:pPr>
    </w:p>
    <w:p w14:paraId="32D84CC4" w14:textId="77777777" w:rsidR="00964D8D" w:rsidRDefault="00964D8D" w:rsidP="00964D8D">
      <w:pPr>
        <w:pStyle w:val="code"/>
      </w:pPr>
      <w:r>
        <w:tab/>
        <w:t>if (nChar == KEY_LEFT)</w:t>
      </w:r>
    </w:p>
    <w:p w14:paraId="2F05D8CA" w14:textId="77777777" w:rsidR="00964D8D" w:rsidRDefault="00964D8D" w:rsidP="00964D8D">
      <w:pPr>
        <w:pStyle w:val="code"/>
      </w:pPr>
      <w:r>
        <w:tab/>
        <w:t>{</w:t>
      </w:r>
    </w:p>
    <w:p w14:paraId="0E5A9234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43A7A00B" w14:textId="77777777" w:rsidR="00964D8D" w:rsidRDefault="00964D8D" w:rsidP="00964D8D">
      <w:pPr>
        <w:pStyle w:val="code"/>
      </w:pPr>
      <w:r>
        <w:tab/>
        <w:t>}</w:t>
      </w:r>
    </w:p>
    <w:p w14:paraId="10B3A6F5" w14:textId="77777777" w:rsidR="00964D8D" w:rsidRDefault="00964D8D" w:rsidP="00964D8D">
      <w:pPr>
        <w:pStyle w:val="code"/>
      </w:pPr>
      <w:r>
        <w:tab/>
        <w:t>if (nChar == KEY_RIGHT) {</w:t>
      </w:r>
    </w:p>
    <w:p w14:paraId="5718BA21" w14:textId="77777777" w:rsidR="00964D8D" w:rsidRDefault="00964D8D" w:rsidP="00964D8D">
      <w:pPr>
        <w:pStyle w:val="code"/>
      </w:pPr>
    </w:p>
    <w:p w14:paraId="6AA95582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7D424E0A" w14:textId="77777777" w:rsidR="00964D8D" w:rsidRDefault="00964D8D" w:rsidP="00964D8D">
      <w:pPr>
        <w:pStyle w:val="code"/>
      </w:pPr>
      <w:r>
        <w:tab/>
        <w:t>}</w:t>
      </w:r>
    </w:p>
    <w:p w14:paraId="73B8D276" w14:textId="77777777" w:rsidR="00964D8D" w:rsidRDefault="00964D8D" w:rsidP="00964D8D">
      <w:pPr>
        <w:pStyle w:val="code"/>
      </w:pPr>
      <w:r>
        <w:tab/>
        <w:t>if (nChar == KEY_UP)</w:t>
      </w:r>
    </w:p>
    <w:p w14:paraId="146EEA63" w14:textId="77777777" w:rsidR="00964D8D" w:rsidRDefault="00964D8D" w:rsidP="00964D8D">
      <w:pPr>
        <w:pStyle w:val="code"/>
      </w:pPr>
      <w:r>
        <w:tab/>
        <w:t>{</w:t>
      </w:r>
    </w:p>
    <w:p w14:paraId="7E2292A1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0F603350" w14:textId="77777777" w:rsidR="00964D8D" w:rsidRDefault="00964D8D" w:rsidP="00964D8D">
      <w:pPr>
        <w:pStyle w:val="code"/>
      </w:pPr>
      <w:r>
        <w:tab/>
        <w:t>}</w:t>
      </w:r>
    </w:p>
    <w:p w14:paraId="789D2B3F" w14:textId="77777777" w:rsidR="00964D8D" w:rsidRDefault="00964D8D" w:rsidP="00964D8D">
      <w:pPr>
        <w:pStyle w:val="code"/>
      </w:pPr>
      <w:r>
        <w:tab/>
        <w:t>if (nChar == KEY_DOWN)</w:t>
      </w:r>
    </w:p>
    <w:p w14:paraId="40911004" w14:textId="77777777" w:rsidR="00964D8D" w:rsidRDefault="00964D8D" w:rsidP="00964D8D">
      <w:pPr>
        <w:pStyle w:val="code"/>
      </w:pPr>
      <w:r>
        <w:tab/>
        <w:t>{</w:t>
      </w:r>
    </w:p>
    <w:p w14:paraId="1820344F" w14:textId="77777777" w:rsidR="00964D8D" w:rsidRDefault="00964D8D" w:rsidP="00964D8D">
      <w:pPr>
        <w:pStyle w:val="code"/>
      </w:pPr>
      <w:r>
        <w:tab/>
      </w:r>
      <w:r>
        <w:tab/>
        <w:t>player1.SetMovingDown(true);</w:t>
      </w:r>
    </w:p>
    <w:p w14:paraId="26837FC9" w14:textId="77777777" w:rsidR="00964D8D" w:rsidRDefault="00964D8D" w:rsidP="00964D8D">
      <w:pPr>
        <w:pStyle w:val="code"/>
      </w:pPr>
      <w:r>
        <w:tab/>
        <w:t>}</w:t>
      </w:r>
    </w:p>
    <w:p w14:paraId="1DCA07A1" w14:textId="77777777" w:rsidR="00964D8D" w:rsidRDefault="00964D8D" w:rsidP="00964D8D">
      <w:pPr>
        <w:pStyle w:val="code"/>
      </w:pPr>
      <w:r>
        <w:tab/>
        <w:t>if (nChar == KEY_A)</w:t>
      </w:r>
    </w:p>
    <w:p w14:paraId="6A937B82" w14:textId="77777777" w:rsidR="00964D8D" w:rsidRDefault="00964D8D" w:rsidP="00964D8D">
      <w:pPr>
        <w:pStyle w:val="code"/>
      </w:pPr>
      <w:r>
        <w:tab/>
        <w:t>{</w:t>
      </w:r>
    </w:p>
    <w:p w14:paraId="36F62A21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  <w:r>
        <w:tab/>
      </w:r>
      <w:r>
        <w:tab/>
      </w:r>
    </w:p>
    <w:p w14:paraId="1CBB1027" w14:textId="77777777" w:rsidR="00964D8D" w:rsidRDefault="00964D8D" w:rsidP="00964D8D">
      <w:pPr>
        <w:pStyle w:val="code"/>
      </w:pPr>
      <w:r>
        <w:tab/>
        <w:t>}</w:t>
      </w:r>
    </w:p>
    <w:p w14:paraId="4F676BAE" w14:textId="77777777" w:rsidR="00964D8D" w:rsidRDefault="00964D8D" w:rsidP="00964D8D">
      <w:pPr>
        <w:pStyle w:val="code"/>
      </w:pPr>
      <w:r>
        <w:tab/>
        <w:t>if (nChar == KEY_D) {</w:t>
      </w:r>
    </w:p>
    <w:p w14:paraId="4D9ABEF0" w14:textId="77777777" w:rsidR="00964D8D" w:rsidRDefault="00964D8D" w:rsidP="00964D8D">
      <w:pPr>
        <w:pStyle w:val="code"/>
      </w:pPr>
    </w:p>
    <w:p w14:paraId="449BD707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2994F937" w14:textId="77777777" w:rsidR="00964D8D" w:rsidRDefault="00964D8D" w:rsidP="00964D8D">
      <w:pPr>
        <w:pStyle w:val="code"/>
      </w:pPr>
      <w:r>
        <w:tab/>
        <w:t>}</w:t>
      </w:r>
    </w:p>
    <w:p w14:paraId="53298C5E" w14:textId="77777777" w:rsidR="00964D8D" w:rsidRDefault="00964D8D" w:rsidP="00964D8D">
      <w:pPr>
        <w:pStyle w:val="code"/>
      </w:pPr>
      <w:r>
        <w:tab/>
        <w:t>if (nChar == KEY_W)</w:t>
      </w:r>
    </w:p>
    <w:p w14:paraId="7BFAE6BC" w14:textId="77777777" w:rsidR="00964D8D" w:rsidRDefault="00964D8D" w:rsidP="00964D8D">
      <w:pPr>
        <w:pStyle w:val="code"/>
      </w:pPr>
      <w:r>
        <w:tab/>
        <w:t>{</w:t>
      </w:r>
    </w:p>
    <w:p w14:paraId="6372AC69" w14:textId="77777777" w:rsidR="00964D8D" w:rsidRDefault="00964D8D" w:rsidP="00964D8D">
      <w:pPr>
        <w:pStyle w:val="code"/>
      </w:pPr>
    </w:p>
    <w:p w14:paraId="414D2A8F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486697CD" w14:textId="77777777" w:rsidR="00964D8D" w:rsidRDefault="00964D8D" w:rsidP="00964D8D">
      <w:pPr>
        <w:pStyle w:val="code"/>
      </w:pPr>
      <w:r>
        <w:tab/>
        <w:t>}</w:t>
      </w:r>
    </w:p>
    <w:p w14:paraId="22DA63DF" w14:textId="77777777" w:rsidR="00964D8D" w:rsidRDefault="00964D8D" w:rsidP="00964D8D">
      <w:pPr>
        <w:pStyle w:val="code"/>
      </w:pPr>
      <w:r>
        <w:tab/>
        <w:t>if (nChar == KEY_S)</w:t>
      </w:r>
    </w:p>
    <w:p w14:paraId="2F363808" w14:textId="77777777" w:rsidR="00964D8D" w:rsidRDefault="00964D8D" w:rsidP="00964D8D">
      <w:pPr>
        <w:pStyle w:val="code"/>
      </w:pPr>
      <w:r>
        <w:tab/>
        <w:t>{</w:t>
      </w:r>
    </w:p>
    <w:p w14:paraId="4E105276" w14:textId="77777777" w:rsidR="00964D8D" w:rsidRDefault="00964D8D" w:rsidP="00964D8D">
      <w:pPr>
        <w:pStyle w:val="code"/>
      </w:pPr>
      <w:r>
        <w:tab/>
      </w:r>
      <w:r>
        <w:tab/>
        <w:t>player2.SetMovingDown(true);</w:t>
      </w:r>
    </w:p>
    <w:p w14:paraId="6338649D" w14:textId="77777777" w:rsidR="00964D8D" w:rsidRDefault="00964D8D" w:rsidP="00964D8D">
      <w:pPr>
        <w:pStyle w:val="code"/>
      </w:pPr>
      <w:r>
        <w:tab/>
        <w:t>}</w:t>
      </w:r>
    </w:p>
    <w:p w14:paraId="0578BC85" w14:textId="77777777" w:rsidR="00964D8D" w:rsidRDefault="00964D8D" w:rsidP="00964D8D">
      <w:pPr>
        <w:pStyle w:val="code"/>
      </w:pPr>
      <w:r>
        <w:lastRenderedPageBreak/>
        <w:tab/>
        <w:t>if (nChar == KEY_P)</w:t>
      </w:r>
    </w:p>
    <w:p w14:paraId="03E4F9DC" w14:textId="77777777" w:rsidR="00964D8D" w:rsidRDefault="00964D8D" w:rsidP="00964D8D">
      <w:pPr>
        <w:pStyle w:val="code"/>
      </w:pPr>
      <w:r>
        <w:tab/>
        <w:t>{</w:t>
      </w:r>
    </w:p>
    <w:p w14:paraId="0252219A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23DFB8A9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58BBE936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EEA7D7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4DA9BA2C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= true;</w:t>
      </w:r>
    </w:p>
    <w:p w14:paraId="03580660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62F942ED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F8964D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24EDCD9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F5ED81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62A55629" w14:textId="77777777" w:rsidR="00964D8D" w:rsidRDefault="00964D8D" w:rsidP="00964D8D">
      <w:pPr>
        <w:pStyle w:val="code"/>
      </w:pPr>
      <w:r>
        <w:tab/>
        <w:t>}</w:t>
      </w:r>
    </w:p>
    <w:p w14:paraId="7BE75D19" w14:textId="77777777" w:rsidR="00964D8D" w:rsidRDefault="00964D8D" w:rsidP="00964D8D">
      <w:pPr>
        <w:pStyle w:val="code"/>
      </w:pPr>
      <w:r>
        <w:t>}</w:t>
      </w:r>
    </w:p>
    <w:p w14:paraId="75EB9219" w14:textId="77777777" w:rsidR="00964D8D" w:rsidRDefault="00964D8D" w:rsidP="00964D8D">
      <w:pPr>
        <w:pStyle w:val="code"/>
      </w:pPr>
    </w:p>
    <w:p w14:paraId="6950B966" w14:textId="77777777" w:rsidR="00964D8D" w:rsidRDefault="00964D8D" w:rsidP="00964D8D">
      <w:pPr>
        <w:pStyle w:val="code"/>
      </w:pPr>
      <w:r>
        <w:t>void CGameStateRun::OnKeyUp(UINT nChar, UINT nRepCnt, UINT nFlags)</w:t>
      </w:r>
    </w:p>
    <w:p w14:paraId="58E562AF" w14:textId="77777777" w:rsidR="00964D8D" w:rsidRDefault="00964D8D" w:rsidP="00964D8D">
      <w:pPr>
        <w:pStyle w:val="code"/>
      </w:pPr>
      <w:r>
        <w:t>{</w:t>
      </w:r>
    </w:p>
    <w:p w14:paraId="7307AB3D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 = 0x25; // keyboard</w:t>
      </w:r>
      <w:r>
        <w:rPr>
          <w:rFonts w:hint="eastAsia"/>
        </w:rPr>
        <w:t>左箭頭</w:t>
      </w:r>
    </w:p>
    <w:p w14:paraId="084130E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   = 0x26; // keyboard</w:t>
      </w:r>
      <w:r>
        <w:rPr>
          <w:rFonts w:hint="eastAsia"/>
        </w:rPr>
        <w:t>上箭頭</w:t>
      </w:r>
    </w:p>
    <w:p w14:paraId="47FEF859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1B8A38AA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 = 0x28; // keyboard</w:t>
      </w:r>
      <w:r>
        <w:rPr>
          <w:rFonts w:hint="eastAsia"/>
        </w:rPr>
        <w:t>下箭頭</w:t>
      </w:r>
    </w:p>
    <w:p w14:paraId="20AC8C6E" w14:textId="77777777" w:rsidR="00964D8D" w:rsidRDefault="00964D8D" w:rsidP="00964D8D">
      <w:pPr>
        <w:pStyle w:val="code"/>
      </w:pPr>
      <w:r>
        <w:tab/>
        <w:t>const char KEY_A = 'A';</w:t>
      </w:r>
    </w:p>
    <w:p w14:paraId="1694140E" w14:textId="77777777" w:rsidR="00964D8D" w:rsidRDefault="00964D8D" w:rsidP="00964D8D">
      <w:pPr>
        <w:pStyle w:val="code"/>
      </w:pPr>
      <w:r>
        <w:tab/>
        <w:t>const char KEY_W = 'W';</w:t>
      </w:r>
    </w:p>
    <w:p w14:paraId="49D22A7D" w14:textId="77777777" w:rsidR="00964D8D" w:rsidRDefault="00964D8D" w:rsidP="00964D8D">
      <w:pPr>
        <w:pStyle w:val="code"/>
      </w:pPr>
      <w:r>
        <w:tab/>
        <w:t>const char KEY_D = 'D';</w:t>
      </w:r>
    </w:p>
    <w:p w14:paraId="1EB4C93D" w14:textId="77777777" w:rsidR="00964D8D" w:rsidRDefault="00964D8D" w:rsidP="00964D8D">
      <w:pPr>
        <w:pStyle w:val="code"/>
      </w:pPr>
      <w:r>
        <w:tab/>
        <w:t>const char KEY_S = 'S';</w:t>
      </w:r>
    </w:p>
    <w:p w14:paraId="1898FC1C" w14:textId="77777777" w:rsidR="00964D8D" w:rsidRDefault="00964D8D" w:rsidP="00964D8D">
      <w:pPr>
        <w:pStyle w:val="code"/>
      </w:pPr>
      <w:r>
        <w:tab/>
        <w:t>if (nChar == KEY_LEFT)</w:t>
      </w:r>
    </w:p>
    <w:p w14:paraId="400C7492" w14:textId="77777777" w:rsidR="00964D8D" w:rsidRDefault="00964D8D" w:rsidP="00964D8D">
      <w:pPr>
        <w:pStyle w:val="code"/>
      </w:pPr>
      <w:r>
        <w:tab/>
        <w:t>{</w:t>
      </w:r>
    </w:p>
    <w:p w14:paraId="38E0D9EF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251577F3" w14:textId="77777777" w:rsidR="00964D8D" w:rsidRDefault="00964D8D" w:rsidP="00964D8D">
      <w:pPr>
        <w:pStyle w:val="code"/>
      </w:pPr>
      <w:r>
        <w:tab/>
        <w:t>}</w:t>
      </w:r>
    </w:p>
    <w:p w14:paraId="43A75BC0" w14:textId="77777777" w:rsidR="00964D8D" w:rsidRDefault="00964D8D" w:rsidP="00964D8D">
      <w:pPr>
        <w:pStyle w:val="code"/>
      </w:pPr>
      <w:r>
        <w:tab/>
        <w:t>if (nChar == KEY_RIGHT) {</w:t>
      </w:r>
    </w:p>
    <w:p w14:paraId="0677B09E" w14:textId="77777777" w:rsidR="00964D8D" w:rsidRDefault="00964D8D" w:rsidP="00964D8D">
      <w:pPr>
        <w:pStyle w:val="code"/>
      </w:pPr>
    </w:p>
    <w:p w14:paraId="38BF4509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1CC8477C" w14:textId="77777777" w:rsidR="00964D8D" w:rsidRDefault="00964D8D" w:rsidP="00964D8D">
      <w:pPr>
        <w:pStyle w:val="code"/>
      </w:pPr>
      <w:r>
        <w:tab/>
        <w:t>}</w:t>
      </w:r>
    </w:p>
    <w:p w14:paraId="4A6B1206" w14:textId="77777777" w:rsidR="00964D8D" w:rsidRDefault="00964D8D" w:rsidP="00964D8D">
      <w:pPr>
        <w:pStyle w:val="code"/>
      </w:pPr>
      <w:r>
        <w:tab/>
        <w:t>if (nChar == KEY_UP)</w:t>
      </w:r>
    </w:p>
    <w:p w14:paraId="089F4FF1" w14:textId="77777777" w:rsidR="00964D8D" w:rsidRDefault="00964D8D" w:rsidP="00964D8D">
      <w:pPr>
        <w:pStyle w:val="code"/>
      </w:pPr>
      <w:r>
        <w:tab/>
        <w:t>{</w:t>
      </w:r>
    </w:p>
    <w:p w14:paraId="62CA8945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0F01092A" w14:textId="77777777" w:rsidR="00964D8D" w:rsidRDefault="00964D8D" w:rsidP="00964D8D">
      <w:pPr>
        <w:pStyle w:val="code"/>
      </w:pPr>
      <w:r>
        <w:tab/>
        <w:t>}</w:t>
      </w:r>
    </w:p>
    <w:p w14:paraId="35C955B8" w14:textId="77777777" w:rsidR="00964D8D" w:rsidRDefault="00964D8D" w:rsidP="00964D8D">
      <w:pPr>
        <w:pStyle w:val="code"/>
      </w:pPr>
      <w:r>
        <w:tab/>
        <w:t>if (nChar == KEY_DOWN)</w:t>
      </w:r>
    </w:p>
    <w:p w14:paraId="07EA35EF" w14:textId="77777777" w:rsidR="00964D8D" w:rsidRDefault="00964D8D" w:rsidP="00964D8D">
      <w:pPr>
        <w:pStyle w:val="code"/>
      </w:pPr>
      <w:r>
        <w:tab/>
        <w:t>{</w:t>
      </w:r>
    </w:p>
    <w:p w14:paraId="3F23CD3E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B859EEF" w14:textId="77777777" w:rsidR="00964D8D" w:rsidRDefault="00964D8D" w:rsidP="00964D8D">
      <w:pPr>
        <w:pStyle w:val="code"/>
      </w:pPr>
      <w:r>
        <w:tab/>
        <w:t>}</w:t>
      </w:r>
    </w:p>
    <w:p w14:paraId="302F27BE" w14:textId="77777777" w:rsidR="00964D8D" w:rsidRDefault="00964D8D" w:rsidP="00964D8D">
      <w:pPr>
        <w:pStyle w:val="code"/>
      </w:pPr>
      <w:r>
        <w:tab/>
        <w:t>if (nChar == KEY_A)</w:t>
      </w:r>
    </w:p>
    <w:p w14:paraId="1C14739A" w14:textId="77777777" w:rsidR="00964D8D" w:rsidRDefault="00964D8D" w:rsidP="00964D8D">
      <w:pPr>
        <w:pStyle w:val="code"/>
      </w:pPr>
      <w:r>
        <w:tab/>
        <w:t>{</w:t>
      </w:r>
    </w:p>
    <w:p w14:paraId="57A38AAC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380BDD60" w14:textId="77777777" w:rsidR="00964D8D" w:rsidRDefault="00964D8D" w:rsidP="00964D8D">
      <w:pPr>
        <w:pStyle w:val="code"/>
      </w:pPr>
    </w:p>
    <w:p w14:paraId="3A386D23" w14:textId="77777777" w:rsidR="00964D8D" w:rsidRDefault="00964D8D" w:rsidP="00964D8D">
      <w:pPr>
        <w:pStyle w:val="code"/>
      </w:pPr>
      <w:r>
        <w:tab/>
        <w:t>}</w:t>
      </w:r>
    </w:p>
    <w:p w14:paraId="21BFB993" w14:textId="77777777" w:rsidR="00964D8D" w:rsidRDefault="00964D8D" w:rsidP="00964D8D">
      <w:pPr>
        <w:pStyle w:val="code"/>
      </w:pPr>
      <w:r>
        <w:tab/>
        <w:t>if (nChar == KEY_D)</w:t>
      </w:r>
    </w:p>
    <w:p w14:paraId="533EF86B" w14:textId="77777777" w:rsidR="00964D8D" w:rsidRDefault="00964D8D" w:rsidP="00964D8D">
      <w:pPr>
        <w:pStyle w:val="code"/>
      </w:pPr>
      <w:r>
        <w:tab/>
        <w:t>{</w:t>
      </w:r>
    </w:p>
    <w:p w14:paraId="31CD0DAB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22922912" w14:textId="77777777" w:rsidR="00964D8D" w:rsidRDefault="00964D8D" w:rsidP="00964D8D">
      <w:pPr>
        <w:pStyle w:val="code"/>
      </w:pPr>
      <w:r>
        <w:tab/>
        <w:t>}</w:t>
      </w:r>
    </w:p>
    <w:p w14:paraId="5C3E6A1C" w14:textId="77777777" w:rsidR="00964D8D" w:rsidRDefault="00964D8D" w:rsidP="00964D8D">
      <w:pPr>
        <w:pStyle w:val="code"/>
      </w:pPr>
      <w:r>
        <w:tab/>
        <w:t>if (nChar == KEY_W)</w:t>
      </w:r>
    </w:p>
    <w:p w14:paraId="61799474" w14:textId="77777777" w:rsidR="00964D8D" w:rsidRDefault="00964D8D" w:rsidP="00964D8D">
      <w:pPr>
        <w:pStyle w:val="code"/>
      </w:pPr>
      <w:r>
        <w:tab/>
        <w:t>{</w:t>
      </w:r>
    </w:p>
    <w:p w14:paraId="10410FA5" w14:textId="77777777" w:rsidR="00964D8D" w:rsidRDefault="00964D8D" w:rsidP="00964D8D">
      <w:pPr>
        <w:pStyle w:val="code"/>
      </w:pPr>
      <w:r>
        <w:tab/>
      </w:r>
      <w:r>
        <w:tab/>
        <w:t>player2.SetMovingUp(false);</w:t>
      </w:r>
    </w:p>
    <w:p w14:paraId="2B01D6D4" w14:textId="77777777" w:rsidR="00964D8D" w:rsidRDefault="00964D8D" w:rsidP="00964D8D">
      <w:pPr>
        <w:pStyle w:val="code"/>
      </w:pPr>
      <w:r>
        <w:tab/>
        <w:t>}</w:t>
      </w:r>
    </w:p>
    <w:p w14:paraId="009B4B1A" w14:textId="77777777" w:rsidR="00964D8D" w:rsidRDefault="00964D8D" w:rsidP="00964D8D">
      <w:pPr>
        <w:pStyle w:val="code"/>
      </w:pPr>
      <w:r>
        <w:tab/>
        <w:t>if (nChar == KEY_S)</w:t>
      </w:r>
    </w:p>
    <w:p w14:paraId="609CCDE1" w14:textId="77777777" w:rsidR="00964D8D" w:rsidRDefault="00964D8D" w:rsidP="00964D8D">
      <w:pPr>
        <w:pStyle w:val="code"/>
      </w:pPr>
      <w:r>
        <w:tab/>
        <w:t>{</w:t>
      </w:r>
    </w:p>
    <w:p w14:paraId="7A931BBC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789BEF48" w14:textId="77777777" w:rsidR="00964D8D" w:rsidRDefault="00964D8D" w:rsidP="00964D8D">
      <w:pPr>
        <w:pStyle w:val="code"/>
      </w:pPr>
      <w:r>
        <w:tab/>
        <w:t>}</w:t>
      </w:r>
    </w:p>
    <w:p w14:paraId="1137A441" w14:textId="77777777" w:rsidR="00964D8D" w:rsidRDefault="00964D8D" w:rsidP="00964D8D">
      <w:pPr>
        <w:pStyle w:val="code"/>
      </w:pPr>
      <w:r>
        <w:t>}</w:t>
      </w:r>
    </w:p>
    <w:p w14:paraId="1EA51846" w14:textId="77777777" w:rsidR="00964D8D" w:rsidRDefault="00964D8D" w:rsidP="00964D8D">
      <w:pPr>
        <w:pStyle w:val="code"/>
      </w:pPr>
    </w:p>
    <w:p w14:paraId="3EA0F3EC" w14:textId="77777777" w:rsidR="00964D8D" w:rsidRDefault="00964D8D" w:rsidP="00964D8D">
      <w:pPr>
        <w:pStyle w:val="code"/>
      </w:pPr>
      <w:r>
        <w:t>void CGameStateRun::OnShow()</w:t>
      </w:r>
    </w:p>
    <w:p w14:paraId="3FBA6AF1" w14:textId="77777777" w:rsidR="00964D8D" w:rsidRDefault="00964D8D" w:rsidP="00964D8D">
      <w:pPr>
        <w:pStyle w:val="code"/>
      </w:pPr>
      <w:r>
        <w:t>{</w:t>
      </w:r>
    </w:p>
    <w:p w14:paraId="6DA580F5" w14:textId="77777777" w:rsidR="00964D8D" w:rsidRDefault="00964D8D" w:rsidP="00964D8D">
      <w:pPr>
        <w:pStyle w:val="code"/>
      </w:pPr>
      <w:r>
        <w:tab/>
        <w:t>background.ShowBitmap();</w:t>
      </w:r>
    </w:p>
    <w:p w14:paraId="015115F1" w14:textId="77777777" w:rsidR="00964D8D" w:rsidRDefault="00964D8D" w:rsidP="00964D8D">
      <w:pPr>
        <w:pStyle w:val="code"/>
      </w:pPr>
      <w:r>
        <w:tab/>
        <w:t>gamemap.OnShow();</w:t>
      </w:r>
    </w:p>
    <w:p w14:paraId="1EC3776C" w14:textId="77777777" w:rsidR="00964D8D" w:rsidRDefault="00964D8D" w:rsidP="00964D8D">
      <w:pPr>
        <w:pStyle w:val="code"/>
      </w:pPr>
      <w:r>
        <w:tab/>
        <w:t>hits_left.ShowBitmap();</w:t>
      </w:r>
    </w:p>
    <w:p w14:paraId="4BC93EE7" w14:textId="77777777" w:rsidR="00964D8D" w:rsidRDefault="00964D8D" w:rsidP="00964D8D">
      <w:pPr>
        <w:pStyle w:val="code"/>
      </w:pPr>
      <w:r>
        <w:tab/>
        <w:t>for (int i=0; i &lt; NUMRED; i++)</w:t>
      </w:r>
    </w:p>
    <w:p w14:paraId="027F1301" w14:textId="77777777" w:rsidR="00964D8D" w:rsidRDefault="00964D8D" w:rsidP="00964D8D">
      <w:pPr>
        <w:pStyle w:val="code"/>
      </w:pPr>
      <w:r>
        <w:tab/>
        <w:t>{</w:t>
      </w:r>
    </w:p>
    <w:p w14:paraId="6008B885" w14:textId="77777777" w:rsidR="00964D8D" w:rsidRDefault="00964D8D" w:rsidP="00964D8D">
      <w:pPr>
        <w:pStyle w:val="code"/>
      </w:pPr>
      <w:r>
        <w:tab/>
      </w:r>
      <w:r>
        <w:tab/>
        <w:t>diamond1[i].OnShow();</w:t>
      </w:r>
    </w:p>
    <w:p w14:paraId="499BB822" w14:textId="77777777" w:rsidR="00964D8D" w:rsidRDefault="00964D8D" w:rsidP="00964D8D">
      <w:pPr>
        <w:pStyle w:val="code"/>
      </w:pPr>
      <w:r>
        <w:tab/>
        <w:t>}</w:t>
      </w:r>
    </w:p>
    <w:p w14:paraId="75F3DDD2" w14:textId="77777777" w:rsidR="00964D8D" w:rsidRDefault="00964D8D" w:rsidP="00964D8D">
      <w:pPr>
        <w:pStyle w:val="code"/>
      </w:pPr>
      <w:r>
        <w:lastRenderedPageBreak/>
        <w:tab/>
        <w:t>for (int i = 0; i &lt; NUMICE; i++)</w:t>
      </w:r>
    </w:p>
    <w:p w14:paraId="2791A997" w14:textId="77777777" w:rsidR="00964D8D" w:rsidRDefault="00964D8D" w:rsidP="00964D8D">
      <w:pPr>
        <w:pStyle w:val="code"/>
      </w:pPr>
      <w:r>
        <w:tab/>
        <w:t>{</w:t>
      </w:r>
    </w:p>
    <w:p w14:paraId="1A23D9B4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6C638BAE" w14:textId="77777777" w:rsidR="00964D8D" w:rsidRDefault="00964D8D" w:rsidP="00964D8D">
      <w:pPr>
        <w:pStyle w:val="code"/>
      </w:pPr>
      <w:r>
        <w:tab/>
        <w:t>}</w:t>
      </w:r>
    </w:p>
    <w:p w14:paraId="41F28261" w14:textId="77777777" w:rsidR="00964D8D" w:rsidRDefault="00964D8D" w:rsidP="00964D8D">
      <w:pPr>
        <w:pStyle w:val="code"/>
      </w:pPr>
      <w:r>
        <w:tab/>
        <w:t>reddoor.OnShow();</w:t>
      </w:r>
    </w:p>
    <w:p w14:paraId="0F8099EF" w14:textId="77777777" w:rsidR="00964D8D" w:rsidRDefault="00964D8D" w:rsidP="00964D8D">
      <w:pPr>
        <w:pStyle w:val="code"/>
      </w:pPr>
      <w:r>
        <w:tab/>
        <w:t>icedoor.OnShow();</w:t>
      </w:r>
    </w:p>
    <w:p w14:paraId="539E1F5E" w14:textId="77777777" w:rsidR="00964D8D" w:rsidRDefault="00964D8D" w:rsidP="00964D8D">
      <w:pPr>
        <w:pStyle w:val="code"/>
      </w:pPr>
      <w:r>
        <w:tab/>
        <w:t>mood[0].OnShow();</w:t>
      </w:r>
    </w:p>
    <w:p w14:paraId="7426462B" w14:textId="77777777" w:rsidR="00964D8D" w:rsidRDefault="00964D8D" w:rsidP="00964D8D">
      <w:pPr>
        <w:pStyle w:val="code"/>
      </w:pPr>
      <w:r>
        <w:tab/>
        <w:t>mood[1].OnShow1();</w:t>
      </w:r>
    </w:p>
    <w:p w14:paraId="7B5EC479" w14:textId="77777777" w:rsidR="00964D8D" w:rsidRDefault="00964D8D" w:rsidP="00964D8D">
      <w:pPr>
        <w:pStyle w:val="code"/>
      </w:pPr>
      <w:r>
        <w:tab/>
        <w:t>button[0].OnShow();</w:t>
      </w:r>
    </w:p>
    <w:p w14:paraId="7DA442AD" w14:textId="77777777" w:rsidR="00964D8D" w:rsidRDefault="00964D8D" w:rsidP="00964D8D">
      <w:pPr>
        <w:pStyle w:val="code"/>
      </w:pPr>
      <w:r>
        <w:tab/>
        <w:t>button[1].OnShow1();</w:t>
      </w:r>
    </w:p>
    <w:p w14:paraId="219ED645" w14:textId="77777777" w:rsidR="00964D8D" w:rsidRDefault="00964D8D" w:rsidP="00964D8D">
      <w:pPr>
        <w:pStyle w:val="code"/>
      </w:pPr>
      <w:r>
        <w:tab/>
        <w:t>button[2].OnShow();</w:t>
      </w:r>
    </w:p>
    <w:p w14:paraId="658ECC70" w14:textId="77777777" w:rsidR="00964D8D" w:rsidRDefault="00964D8D" w:rsidP="00964D8D">
      <w:pPr>
        <w:pStyle w:val="code"/>
      </w:pPr>
      <w:r>
        <w:tab/>
        <w:t>box.OnShow();</w:t>
      </w:r>
    </w:p>
    <w:p w14:paraId="3245C77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3A012353" w14:textId="77777777" w:rsidR="00964D8D" w:rsidRDefault="00964D8D" w:rsidP="00964D8D">
      <w:pPr>
        <w:pStyle w:val="code"/>
      </w:pPr>
      <w:r>
        <w:tab/>
        <w:t>{</w:t>
      </w:r>
    </w:p>
    <w:p w14:paraId="58B508DC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</w:p>
    <w:p w14:paraId="3421B45E" w14:textId="77777777" w:rsidR="00964D8D" w:rsidRDefault="00964D8D" w:rsidP="00964D8D">
      <w:pPr>
        <w:pStyle w:val="code"/>
      </w:pPr>
      <w:r>
        <w:tab/>
        <w:t>}</w:t>
      </w:r>
    </w:p>
    <w:p w14:paraId="0C1148D4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0E2395DB" w14:textId="77777777" w:rsidR="00964D8D" w:rsidRDefault="00964D8D" w:rsidP="00964D8D">
      <w:pPr>
        <w:pStyle w:val="code"/>
      </w:pPr>
      <w:r>
        <w:tab/>
        <w:t>{</w:t>
      </w:r>
    </w:p>
    <w:p w14:paraId="0638A5D0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463DD954" w14:textId="77777777" w:rsidR="00964D8D" w:rsidRDefault="00964D8D" w:rsidP="00964D8D">
      <w:pPr>
        <w:pStyle w:val="code"/>
      </w:pPr>
      <w:r>
        <w:tab/>
        <w:t>}</w:t>
      </w:r>
    </w:p>
    <w:p w14:paraId="4DC75145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7285912A" w14:textId="77777777" w:rsidR="00964D8D" w:rsidRDefault="00964D8D" w:rsidP="00964D8D">
      <w:pPr>
        <w:pStyle w:val="code"/>
      </w:pPr>
      <w:r>
        <w:tab/>
        <w:t>{</w:t>
      </w:r>
    </w:p>
    <w:p w14:paraId="091EF4F1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03A77E9F" w14:textId="77777777" w:rsidR="00964D8D" w:rsidRDefault="00964D8D" w:rsidP="00964D8D">
      <w:pPr>
        <w:pStyle w:val="code"/>
      </w:pPr>
      <w:r>
        <w:tab/>
        <w:t>}</w:t>
      </w:r>
    </w:p>
    <w:p w14:paraId="4BB14EA9" w14:textId="77777777" w:rsidR="00964D8D" w:rsidRDefault="00964D8D" w:rsidP="00964D8D">
      <w:pPr>
        <w:pStyle w:val="code"/>
      </w:pPr>
      <w:r>
        <w:tab/>
        <w:t>player1.OnShow();</w:t>
      </w:r>
    </w:p>
    <w:p w14:paraId="6C238C5F" w14:textId="77777777" w:rsidR="00964D8D" w:rsidRDefault="00964D8D" w:rsidP="00964D8D">
      <w:pPr>
        <w:pStyle w:val="code"/>
      </w:pPr>
      <w:r>
        <w:tab/>
        <w:t>player2.OnShow();</w:t>
      </w:r>
    </w:p>
    <w:p w14:paraId="2ACD16B1" w14:textId="77777777" w:rsidR="00964D8D" w:rsidRDefault="00964D8D" w:rsidP="00964D8D">
      <w:pPr>
        <w:pStyle w:val="code"/>
      </w:pPr>
      <w:r>
        <w:t>}</w:t>
      </w:r>
    </w:p>
    <w:p w14:paraId="18EC59A6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3E37E483" w14:textId="77777777" w:rsidR="00964D8D" w:rsidRDefault="00964D8D" w:rsidP="00964D8D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第二個關卡的</w:t>
      </w:r>
      <w:r>
        <w:rPr>
          <w:rFonts w:hint="eastAsia"/>
        </w:rPr>
        <w:t>GameState</w:t>
      </w:r>
    </w:p>
    <w:p w14:paraId="014639B4" w14:textId="77777777" w:rsidR="00964D8D" w:rsidRDefault="00964D8D" w:rsidP="00964D8D">
      <w:pPr>
        <w:pStyle w:val="code"/>
      </w:pPr>
      <w:r>
        <w:t>/////////////////////////////////////////////////////////////////////////////</w:t>
      </w:r>
    </w:p>
    <w:p w14:paraId="7E206622" w14:textId="77777777" w:rsidR="00964D8D" w:rsidRDefault="00964D8D" w:rsidP="00964D8D">
      <w:pPr>
        <w:pStyle w:val="code"/>
      </w:pPr>
      <w:r>
        <w:t>CGameStateRun2::CGameStateRun2(CGame *g)</w:t>
      </w:r>
    </w:p>
    <w:p w14:paraId="3BFB2BF3" w14:textId="77777777" w:rsidR="00964D8D" w:rsidRDefault="00964D8D" w:rsidP="00964D8D">
      <w:pPr>
        <w:pStyle w:val="code"/>
      </w:pPr>
      <w:r>
        <w:tab/>
        <w:t>: CGameState(g), NUMRED(8), NUMICE(8), LAKERED(2), LAKEICE(2), LAKEGREEN(2), NUMMOD(0), NUMBUT(3), NUMBUT1(3)</w:t>
      </w:r>
    </w:p>
    <w:p w14:paraId="2DD1E990" w14:textId="77777777" w:rsidR="00964D8D" w:rsidRDefault="00964D8D" w:rsidP="00964D8D">
      <w:pPr>
        <w:pStyle w:val="code"/>
      </w:pPr>
      <w:r>
        <w:t>{</w:t>
      </w:r>
    </w:p>
    <w:p w14:paraId="68F9FC72" w14:textId="77777777" w:rsidR="00964D8D" w:rsidRDefault="00964D8D" w:rsidP="00964D8D">
      <w:pPr>
        <w:pStyle w:val="code"/>
      </w:pPr>
      <w:r>
        <w:tab/>
        <w:t>diamond1 = new RedDiamond[NUMRED];</w:t>
      </w:r>
    </w:p>
    <w:p w14:paraId="59569806" w14:textId="77777777" w:rsidR="00964D8D" w:rsidRDefault="00964D8D" w:rsidP="00964D8D">
      <w:pPr>
        <w:pStyle w:val="code"/>
      </w:pPr>
      <w:r>
        <w:tab/>
        <w:t>diamond2 = new IceDiamond[NUMICE];</w:t>
      </w:r>
    </w:p>
    <w:p w14:paraId="6A130C9F" w14:textId="77777777" w:rsidR="00964D8D" w:rsidRDefault="00964D8D" w:rsidP="00964D8D">
      <w:pPr>
        <w:pStyle w:val="code"/>
      </w:pPr>
      <w:r>
        <w:tab/>
        <w:t>Lake1 = new RedLake[LAKERED];</w:t>
      </w:r>
    </w:p>
    <w:p w14:paraId="77D825EC" w14:textId="77777777" w:rsidR="00964D8D" w:rsidRDefault="00964D8D" w:rsidP="00964D8D">
      <w:pPr>
        <w:pStyle w:val="code"/>
      </w:pPr>
      <w:r>
        <w:tab/>
        <w:t>Lake2 = new IceLake[LAKEICE];</w:t>
      </w:r>
    </w:p>
    <w:p w14:paraId="3A33B9BC" w14:textId="77777777" w:rsidR="00964D8D" w:rsidRDefault="00964D8D" w:rsidP="00964D8D">
      <w:pPr>
        <w:pStyle w:val="code"/>
      </w:pPr>
      <w:r>
        <w:tab/>
        <w:t>Lake3 = new Greenlake[LAKEGREEN];</w:t>
      </w:r>
    </w:p>
    <w:p w14:paraId="6D692375" w14:textId="77777777" w:rsidR="00964D8D" w:rsidRDefault="00964D8D" w:rsidP="00964D8D">
      <w:pPr>
        <w:pStyle w:val="code"/>
      </w:pPr>
      <w:r>
        <w:tab/>
        <w:t>mood = new Mood[NUMMOD];</w:t>
      </w:r>
    </w:p>
    <w:p w14:paraId="75822840" w14:textId="77777777" w:rsidR="00964D8D" w:rsidRDefault="00964D8D" w:rsidP="00964D8D">
      <w:pPr>
        <w:pStyle w:val="code"/>
      </w:pPr>
      <w:r>
        <w:tab/>
        <w:t>button = new Button[NUMBUT];</w:t>
      </w:r>
    </w:p>
    <w:p w14:paraId="1D4F1D0F" w14:textId="77777777" w:rsidR="00964D8D" w:rsidRDefault="00964D8D" w:rsidP="00964D8D">
      <w:pPr>
        <w:pStyle w:val="code"/>
      </w:pPr>
      <w:r>
        <w:tab/>
        <w:t>button1 = new Button[NUMBUT1];</w:t>
      </w:r>
    </w:p>
    <w:p w14:paraId="7F1A7B06" w14:textId="77777777" w:rsidR="00964D8D" w:rsidRDefault="00964D8D" w:rsidP="00964D8D">
      <w:pPr>
        <w:pStyle w:val="code"/>
      </w:pPr>
      <w:r>
        <w:t>}</w:t>
      </w:r>
    </w:p>
    <w:p w14:paraId="35EE8653" w14:textId="77777777" w:rsidR="00964D8D" w:rsidRDefault="00964D8D" w:rsidP="00964D8D">
      <w:pPr>
        <w:pStyle w:val="code"/>
      </w:pPr>
    </w:p>
    <w:p w14:paraId="1AA3DC6C" w14:textId="77777777" w:rsidR="00964D8D" w:rsidRDefault="00964D8D" w:rsidP="00964D8D">
      <w:pPr>
        <w:pStyle w:val="code"/>
      </w:pPr>
      <w:r>
        <w:t>CGameStateRun2::~CGameStateRun2()</w:t>
      </w:r>
    </w:p>
    <w:p w14:paraId="1B4BCC8A" w14:textId="77777777" w:rsidR="00964D8D" w:rsidRDefault="00964D8D" w:rsidP="00964D8D">
      <w:pPr>
        <w:pStyle w:val="code"/>
      </w:pPr>
      <w:r>
        <w:t>{</w:t>
      </w:r>
    </w:p>
    <w:p w14:paraId="45F2918A" w14:textId="77777777" w:rsidR="00964D8D" w:rsidRDefault="00964D8D" w:rsidP="00964D8D">
      <w:pPr>
        <w:pStyle w:val="code"/>
      </w:pPr>
      <w:r>
        <w:tab/>
        <w:t>if (diamond1 != NULL)</w:t>
      </w:r>
    </w:p>
    <w:p w14:paraId="05C638F2" w14:textId="77777777" w:rsidR="00964D8D" w:rsidRDefault="00964D8D" w:rsidP="00964D8D">
      <w:pPr>
        <w:pStyle w:val="code"/>
      </w:pPr>
      <w:r>
        <w:tab/>
      </w:r>
      <w:r>
        <w:tab/>
        <w:t>delete[] diamond1;</w:t>
      </w:r>
    </w:p>
    <w:p w14:paraId="20835F47" w14:textId="77777777" w:rsidR="00964D8D" w:rsidRDefault="00964D8D" w:rsidP="00964D8D">
      <w:pPr>
        <w:pStyle w:val="code"/>
      </w:pPr>
      <w:r>
        <w:tab/>
        <w:t>if (diamond2 != NULL)</w:t>
      </w:r>
    </w:p>
    <w:p w14:paraId="6AEAE595" w14:textId="77777777" w:rsidR="00964D8D" w:rsidRDefault="00964D8D" w:rsidP="00964D8D">
      <w:pPr>
        <w:pStyle w:val="code"/>
      </w:pPr>
      <w:r>
        <w:tab/>
      </w:r>
      <w:r>
        <w:tab/>
        <w:t>delete[] diamond2;</w:t>
      </w:r>
    </w:p>
    <w:p w14:paraId="50766736" w14:textId="77777777" w:rsidR="00964D8D" w:rsidRDefault="00964D8D" w:rsidP="00964D8D">
      <w:pPr>
        <w:pStyle w:val="code"/>
      </w:pPr>
      <w:r>
        <w:tab/>
        <w:t>if (Lake1 != NULL)</w:t>
      </w:r>
    </w:p>
    <w:p w14:paraId="6962539D" w14:textId="77777777" w:rsidR="00964D8D" w:rsidRDefault="00964D8D" w:rsidP="00964D8D">
      <w:pPr>
        <w:pStyle w:val="code"/>
      </w:pPr>
      <w:r>
        <w:tab/>
      </w:r>
      <w:r>
        <w:tab/>
        <w:t>delete[] Lake1;</w:t>
      </w:r>
    </w:p>
    <w:p w14:paraId="7C2E956F" w14:textId="77777777" w:rsidR="00964D8D" w:rsidRDefault="00964D8D" w:rsidP="00964D8D">
      <w:pPr>
        <w:pStyle w:val="code"/>
      </w:pPr>
      <w:r>
        <w:tab/>
        <w:t>if (Lake2 != NULL)</w:t>
      </w:r>
    </w:p>
    <w:p w14:paraId="2227B6A4" w14:textId="77777777" w:rsidR="00964D8D" w:rsidRDefault="00964D8D" w:rsidP="00964D8D">
      <w:pPr>
        <w:pStyle w:val="code"/>
      </w:pPr>
      <w:r>
        <w:tab/>
      </w:r>
      <w:r>
        <w:tab/>
        <w:t>delete[] Lake2;</w:t>
      </w:r>
    </w:p>
    <w:p w14:paraId="68967A08" w14:textId="77777777" w:rsidR="00964D8D" w:rsidRDefault="00964D8D" w:rsidP="00964D8D">
      <w:pPr>
        <w:pStyle w:val="code"/>
      </w:pPr>
      <w:r>
        <w:tab/>
        <w:t>if (Lake3 != NULL)</w:t>
      </w:r>
    </w:p>
    <w:p w14:paraId="6FD4778B" w14:textId="77777777" w:rsidR="00964D8D" w:rsidRDefault="00964D8D" w:rsidP="00964D8D">
      <w:pPr>
        <w:pStyle w:val="code"/>
      </w:pPr>
      <w:r>
        <w:tab/>
      </w:r>
      <w:r>
        <w:tab/>
        <w:t>delete[] Lake3;</w:t>
      </w:r>
    </w:p>
    <w:p w14:paraId="44FB0C40" w14:textId="77777777" w:rsidR="00964D8D" w:rsidRDefault="00964D8D" w:rsidP="00964D8D">
      <w:pPr>
        <w:pStyle w:val="code"/>
      </w:pPr>
      <w:r>
        <w:tab/>
        <w:t>if (mood != NULL)</w:t>
      </w:r>
    </w:p>
    <w:p w14:paraId="6E11DDB8" w14:textId="77777777" w:rsidR="00964D8D" w:rsidRDefault="00964D8D" w:rsidP="00964D8D">
      <w:pPr>
        <w:pStyle w:val="code"/>
      </w:pPr>
      <w:r>
        <w:tab/>
      </w:r>
      <w:r>
        <w:tab/>
        <w:t>delete[] mood;</w:t>
      </w:r>
    </w:p>
    <w:p w14:paraId="3E73E051" w14:textId="77777777" w:rsidR="00964D8D" w:rsidRDefault="00964D8D" w:rsidP="00964D8D">
      <w:pPr>
        <w:pStyle w:val="code"/>
      </w:pPr>
      <w:r>
        <w:tab/>
        <w:t>if (button != NULL)</w:t>
      </w:r>
    </w:p>
    <w:p w14:paraId="7E7162A8" w14:textId="77777777" w:rsidR="00964D8D" w:rsidRDefault="00964D8D" w:rsidP="00964D8D">
      <w:pPr>
        <w:pStyle w:val="code"/>
      </w:pPr>
      <w:r>
        <w:tab/>
      </w:r>
      <w:r>
        <w:tab/>
        <w:t>delete[] button;</w:t>
      </w:r>
    </w:p>
    <w:p w14:paraId="5EE2C210" w14:textId="77777777" w:rsidR="00964D8D" w:rsidRDefault="00964D8D" w:rsidP="00964D8D">
      <w:pPr>
        <w:pStyle w:val="code"/>
      </w:pPr>
      <w:r>
        <w:tab/>
        <w:t>if (button1 != NULL)</w:t>
      </w:r>
    </w:p>
    <w:p w14:paraId="3C3BC38B" w14:textId="77777777" w:rsidR="00964D8D" w:rsidRDefault="00964D8D" w:rsidP="00964D8D">
      <w:pPr>
        <w:pStyle w:val="code"/>
      </w:pPr>
      <w:r>
        <w:tab/>
      </w:r>
      <w:r>
        <w:tab/>
        <w:t>delete[] button1;</w:t>
      </w:r>
    </w:p>
    <w:p w14:paraId="5BC97C44" w14:textId="77777777" w:rsidR="00964D8D" w:rsidRDefault="00964D8D" w:rsidP="00964D8D">
      <w:pPr>
        <w:pStyle w:val="code"/>
      </w:pPr>
      <w:r>
        <w:t>}</w:t>
      </w:r>
    </w:p>
    <w:p w14:paraId="5BB13590" w14:textId="77777777" w:rsidR="00964D8D" w:rsidRDefault="00964D8D" w:rsidP="00964D8D">
      <w:pPr>
        <w:pStyle w:val="code"/>
      </w:pPr>
    </w:p>
    <w:p w14:paraId="3860AEA1" w14:textId="77777777" w:rsidR="00964D8D" w:rsidRDefault="00964D8D" w:rsidP="00964D8D">
      <w:pPr>
        <w:pStyle w:val="code"/>
      </w:pPr>
      <w:r>
        <w:t>void CGameStateRun2::OnBeginState()</w:t>
      </w:r>
    </w:p>
    <w:p w14:paraId="70181DBE" w14:textId="77777777" w:rsidR="00964D8D" w:rsidRDefault="00964D8D" w:rsidP="00964D8D">
      <w:pPr>
        <w:pStyle w:val="code"/>
      </w:pPr>
      <w:r>
        <w:t>{</w:t>
      </w:r>
    </w:p>
    <w:p w14:paraId="6839F842" w14:textId="77777777" w:rsidR="00964D8D" w:rsidRDefault="00964D8D" w:rsidP="00964D8D">
      <w:pPr>
        <w:pStyle w:val="code"/>
      </w:pPr>
      <w:r>
        <w:tab/>
        <w:t>const int HITS_LAKE = 1;</w:t>
      </w:r>
    </w:p>
    <w:p w14:paraId="12F5EE18" w14:textId="77777777" w:rsidR="00964D8D" w:rsidRDefault="00964D8D" w:rsidP="00964D8D">
      <w:pPr>
        <w:pStyle w:val="code"/>
      </w:pPr>
      <w:r>
        <w:tab/>
        <w:t>const int HITS_DOOR = 1;</w:t>
      </w:r>
    </w:p>
    <w:p w14:paraId="7FBBDAB1" w14:textId="77777777" w:rsidR="00964D8D" w:rsidRDefault="00964D8D" w:rsidP="00964D8D">
      <w:pPr>
        <w:pStyle w:val="code"/>
      </w:pPr>
      <w:r>
        <w:tab/>
        <w:t>const int HITS_LEFT_X = 590;</w:t>
      </w:r>
    </w:p>
    <w:p w14:paraId="64C1BF8B" w14:textId="77777777" w:rsidR="00964D8D" w:rsidRDefault="00964D8D" w:rsidP="00964D8D">
      <w:pPr>
        <w:pStyle w:val="code"/>
      </w:pPr>
      <w:r>
        <w:lastRenderedPageBreak/>
        <w:tab/>
        <w:t>const int HITS_LEFT_Y = 0;</w:t>
      </w:r>
    </w:p>
    <w:p w14:paraId="77DE3273" w14:textId="77777777" w:rsidR="00964D8D" w:rsidRDefault="00964D8D" w:rsidP="00964D8D">
      <w:pPr>
        <w:pStyle w:val="code"/>
      </w:pPr>
      <w:r>
        <w:tab/>
        <w:t>findim = 0;</w:t>
      </w:r>
    </w:p>
    <w:p w14:paraId="224268C1" w14:textId="77777777" w:rsidR="00964D8D" w:rsidRDefault="00964D8D" w:rsidP="00964D8D">
      <w:pPr>
        <w:pStyle w:val="code"/>
      </w:pPr>
      <w:r>
        <w:tab/>
        <w:t>gamemap.ReadFile(stage+1);</w:t>
      </w:r>
    </w:p>
    <w:p w14:paraId="68B97B11" w14:textId="77777777" w:rsidR="00964D8D" w:rsidRDefault="00964D8D" w:rsidP="00964D8D">
      <w:pPr>
        <w:pStyle w:val="code"/>
      </w:pPr>
      <w:r>
        <w:tab/>
        <w:t>for (int i = 0; i &lt; NUMRED; i++) {</w:t>
      </w:r>
      <w:r>
        <w:tab/>
      </w:r>
      <w:r>
        <w:tab/>
      </w:r>
      <w:r>
        <w:tab/>
      </w:r>
      <w:r>
        <w:tab/>
      </w:r>
    </w:p>
    <w:p w14:paraId="2EB33BE7" w14:textId="77777777" w:rsidR="00964D8D" w:rsidRDefault="00964D8D" w:rsidP="00964D8D">
      <w:pPr>
        <w:pStyle w:val="code"/>
      </w:pPr>
      <w:r>
        <w:tab/>
      </w:r>
      <w:r>
        <w:tab/>
        <w:t>diamond1[i].SetXY(stage2_diamond1[i][0], stage2_diamond1[i][1]);</w:t>
      </w:r>
    </w:p>
    <w:p w14:paraId="2D0DE902" w14:textId="77777777" w:rsidR="00964D8D" w:rsidRDefault="00964D8D" w:rsidP="00964D8D">
      <w:pPr>
        <w:pStyle w:val="code"/>
      </w:pPr>
      <w:r>
        <w:tab/>
      </w:r>
      <w:r>
        <w:tab/>
        <w:t>diamond1[i].SetIsAlive(true);</w:t>
      </w:r>
    </w:p>
    <w:p w14:paraId="09B0AE46" w14:textId="77777777" w:rsidR="00964D8D" w:rsidRDefault="00964D8D" w:rsidP="00964D8D">
      <w:pPr>
        <w:pStyle w:val="code"/>
      </w:pPr>
      <w:r>
        <w:tab/>
        <w:t>}</w:t>
      </w:r>
    </w:p>
    <w:p w14:paraId="5A1A5DEA" w14:textId="77777777" w:rsidR="00964D8D" w:rsidRDefault="00964D8D" w:rsidP="00964D8D">
      <w:pPr>
        <w:pStyle w:val="code"/>
      </w:pPr>
      <w:r>
        <w:tab/>
        <w:t>for (int i = 0; i &lt; NUMICE; i++) {</w:t>
      </w:r>
      <w:r>
        <w:tab/>
      </w:r>
      <w:r>
        <w:tab/>
      </w:r>
      <w:r>
        <w:tab/>
      </w:r>
      <w:r>
        <w:tab/>
      </w:r>
    </w:p>
    <w:p w14:paraId="4091B379" w14:textId="77777777" w:rsidR="00964D8D" w:rsidRDefault="00964D8D" w:rsidP="00964D8D">
      <w:pPr>
        <w:pStyle w:val="code"/>
      </w:pPr>
      <w:r>
        <w:tab/>
      </w:r>
      <w:r>
        <w:tab/>
        <w:t>diamond2[i].SetXY(stage2_diamond2[i][0], stage2_diamond2[i][1]);</w:t>
      </w:r>
    </w:p>
    <w:p w14:paraId="309EFE27" w14:textId="77777777" w:rsidR="00964D8D" w:rsidRDefault="00964D8D" w:rsidP="00964D8D">
      <w:pPr>
        <w:pStyle w:val="code"/>
      </w:pPr>
      <w:r>
        <w:tab/>
      </w:r>
      <w:r>
        <w:tab/>
        <w:t>diamond2[i].SetIsAlive(true);</w:t>
      </w:r>
    </w:p>
    <w:p w14:paraId="5E88E5CC" w14:textId="77777777" w:rsidR="00964D8D" w:rsidRDefault="00964D8D" w:rsidP="00964D8D">
      <w:pPr>
        <w:pStyle w:val="code"/>
      </w:pPr>
      <w:r>
        <w:tab/>
        <w:t>}</w:t>
      </w:r>
    </w:p>
    <w:p w14:paraId="44E4B5D3" w14:textId="77777777" w:rsidR="00964D8D" w:rsidRDefault="00964D8D" w:rsidP="00964D8D">
      <w:pPr>
        <w:pStyle w:val="code"/>
      </w:pPr>
      <w:r>
        <w:tab/>
        <w:t>for (int i = 0; i &lt; LAKERED; i++) {</w:t>
      </w:r>
      <w:r>
        <w:tab/>
      </w:r>
      <w:r>
        <w:tab/>
      </w:r>
      <w:r>
        <w:tab/>
      </w:r>
      <w:r>
        <w:tab/>
      </w:r>
    </w:p>
    <w:p w14:paraId="15203D04" w14:textId="77777777" w:rsidR="00964D8D" w:rsidRDefault="00964D8D" w:rsidP="00964D8D">
      <w:pPr>
        <w:pStyle w:val="code"/>
      </w:pPr>
      <w:r>
        <w:tab/>
      </w:r>
      <w:r>
        <w:tab/>
        <w:t>Lake1[i].SetXY(stage2_Lake1_position[i][0], stage2_Lake1_position[i][1]);</w:t>
      </w:r>
    </w:p>
    <w:p w14:paraId="10D1825F" w14:textId="77777777" w:rsidR="00964D8D" w:rsidRDefault="00964D8D" w:rsidP="00964D8D">
      <w:pPr>
        <w:pStyle w:val="code"/>
      </w:pPr>
      <w:r>
        <w:tab/>
        <w:t>}</w:t>
      </w:r>
    </w:p>
    <w:p w14:paraId="508327AA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52958497" w14:textId="77777777" w:rsidR="00964D8D" w:rsidRDefault="00964D8D" w:rsidP="00964D8D">
      <w:pPr>
        <w:pStyle w:val="code"/>
      </w:pPr>
      <w:r>
        <w:tab/>
      </w:r>
      <w:r>
        <w:tab/>
        <w:t>Lake2[i].SetXY(stage2_Lake2_position[i][0], stage2_Lake2_position[i][1]);</w:t>
      </w:r>
    </w:p>
    <w:p w14:paraId="4D0C7AE8" w14:textId="77777777" w:rsidR="00964D8D" w:rsidRDefault="00964D8D" w:rsidP="00964D8D">
      <w:pPr>
        <w:pStyle w:val="code"/>
      </w:pPr>
      <w:r>
        <w:tab/>
        <w:t>}</w:t>
      </w:r>
    </w:p>
    <w:p w14:paraId="72D3FF41" w14:textId="77777777" w:rsidR="00964D8D" w:rsidRDefault="00964D8D" w:rsidP="00964D8D">
      <w:pPr>
        <w:pStyle w:val="code"/>
      </w:pPr>
      <w:r>
        <w:tab/>
        <w:t>for (int i = 0; i &lt; LAKEICE; i++) {</w:t>
      </w:r>
      <w:r>
        <w:tab/>
      </w:r>
      <w:r>
        <w:tab/>
      </w:r>
      <w:r>
        <w:tab/>
      </w:r>
      <w:r>
        <w:tab/>
      </w:r>
    </w:p>
    <w:p w14:paraId="49F44CCF" w14:textId="77777777" w:rsidR="00964D8D" w:rsidRDefault="00964D8D" w:rsidP="00964D8D">
      <w:pPr>
        <w:pStyle w:val="code"/>
      </w:pPr>
      <w:r>
        <w:tab/>
      </w:r>
      <w:r>
        <w:tab/>
        <w:t>Lake3[i].SetXY(stage2_Lake3_position[i][0], stage2_Lake3_position[i][1]);</w:t>
      </w:r>
    </w:p>
    <w:p w14:paraId="3C338621" w14:textId="77777777" w:rsidR="00964D8D" w:rsidRDefault="00964D8D" w:rsidP="00964D8D">
      <w:pPr>
        <w:pStyle w:val="code"/>
      </w:pPr>
      <w:r>
        <w:tab/>
        <w:t>}</w:t>
      </w:r>
    </w:p>
    <w:p w14:paraId="1FAD6D2B" w14:textId="77777777" w:rsidR="00964D8D" w:rsidRDefault="00964D8D" w:rsidP="00964D8D">
      <w:pPr>
        <w:pStyle w:val="code"/>
      </w:pPr>
      <w:r>
        <w:tab/>
        <w:t>for (int i = 0; i &lt; NUMMOD; i++) {</w:t>
      </w:r>
      <w:r>
        <w:tab/>
      </w:r>
      <w:r>
        <w:tab/>
      </w:r>
      <w:r>
        <w:tab/>
      </w:r>
      <w:r>
        <w:tab/>
      </w:r>
    </w:p>
    <w:p w14:paraId="5B41C18B" w14:textId="77777777" w:rsidR="00964D8D" w:rsidRDefault="00964D8D" w:rsidP="00964D8D">
      <w:pPr>
        <w:pStyle w:val="code"/>
      </w:pPr>
      <w:r>
        <w:tab/>
      </w:r>
      <w:r>
        <w:tab/>
        <w:t>mood[i].SetXY(stage2_mood_position[i][0], stage2_mood_position[i][1]);</w:t>
      </w:r>
    </w:p>
    <w:p w14:paraId="04AAD0CF" w14:textId="77777777" w:rsidR="00964D8D" w:rsidRDefault="00964D8D" w:rsidP="00964D8D">
      <w:pPr>
        <w:pStyle w:val="code"/>
      </w:pPr>
      <w:r>
        <w:tab/>
      </w:r>
      <w:r>
        <w:tab/>
        <w:t>mood[i].SetIsAlive(true);</w:t>
      </w:r>
    </w:p>
    <w:p w14:paraId="28194A7A" w14:textId="77777777" w:rsidR="00964D8D" w:rsidRDefault="00964D8D" w:rsidP="00964D8D">
      <w:pPr>
        <w:pStyle w:val="code"/>
      </w:pPr>
      <w:r>
        <w:tab/>
        <w:t>}</w:t>
      </w:r>
    </w:p>
    <w:p w14:paraId="6D4AE36A" w14:textId="77777777" w:rsidR="00964D8D" w:rsidRDefault="00964D8D" w:rsidP="00964D8D">
      <w:pPr>
        <w:pStyle w:val="code"/>
      </w:pPr>
      <w:r>
        <w:tab/>
        <w:t>for (int i = 0; i &lt; NUMBUT; i++) {</w:t>
      </w:r>
      <w:r>
        <w:tab/>
      </w:r>
      <w:r>
        <w:tab/>
      </w:r>
      <w:r>
        <w:tab/>
      </w:r>
      <w:r>
        <w:tab/>
      </w:r>
    </w:p>
    <w:p w14:paraId="6D034314" w14:textId="77777777" w:rsidR="00964D8D" w:rsidRDefault="00964D8D" w:rsidP="00964D8D">
      <w:pPr>
        <w:pStyle w:val="code"/>
      </w:pPr>
      <w:r>
        <w:tab/>
      </w:r>
      <w:r>
        <w:tab/>
        <w:t>button[i].SetXY(stage2_button_position[i][0], stage2_button_position[i][1]);</w:t>
      </w:r>
    </w:p>
    <w:p w14:paraId="313153EC" w14:textId="77777777" w:rsidR="00964D8D" w:rsidRDefault="00964D8D" w:rsidP="00964D8D">
      <w:pPr>
        <w:pStyle w:val="code"/>
      </w:pPr>
      <w:r>
        <w:tab/>
      </w:r>
      <w:r>
        <w:tab/>
        <w:t>button[i].SetIsAlive(true);</w:t>
      </w:r>
    </w:p>
    <w:p w14:paraId="4C6D4FBD" w14:textId="77777777" w:rsidR="00964D8D" w:rsidRDefault="00964D8D" w:rsidP="00964D8D">
      <w:pPr>
        <w:pStyle w:val="code"/>
      </w:pPr>
      <w:r>
        <w:tab/>
        <w:t>}</w:t>
      </w:r>
    </w:p>
    <w:p w14:paraId="1898D8AF" w14:textId="77777777" w:rsidR="00964D8D" w:rsidRDefault="00964D8D" w:rsidP="00964D8D">
      <w:pPr>
        <w:pStyle w:val="code"/>
      </w:pPr>
      <w:r>
        <w:tab/>
        <w:t>for (int i = 0; i &lt; NUMBUT1; i++) {</w:t>
      </w:r>
      <w:r>
        <w:tab/>
      </w:r>
      <w:r>
        <w:tab/>
      </w:r>
      <w:r>
        <w:tab/>
      </w:r>
      <w:r>
        <w:tab/>
      </w:r>
    </w:p>
    <w:p w14:paraId="3ABD6EF1" w14:textId="77777777" w:rsidR="00964D8D" w:rsidRDefault="00964D8D" w:rsidP="00964D8D">
      <w:pPr>
        <w:pStyle w:val="code"/>
      </w:pPr>
      <w:r>
        <w:tab/>
      </w:r>
      <w:r>
        <w:tab/>
        <w:t>button1[i].SetXY(stage2_button_position1[i][0], stage2_button_position1[i][1]);</w:t>
      </w:r>
    </w:p>
    <w:p w14:paraId="1055E454" w14:textId="77777777" w:rsidR="00964D8D" w:rsidRDefault="00964D8D" w:rsidP="00964D8D">
      <w:pPr>
        <w:pStyle w:val="code"/>
      </w:pPr>
      <w:r>
        <w:tab/>
      </w:r>
      <w:r>
        <w:tab/>
        <w:t>button1[i].SetIsAlive(true);</w:t>
      </w:r>
    </w:p>
    <w:p w14:paraId="4A2516A6" w14:textId="77777777" w:rsidR="00964D8D" w:rsidRDefault="00964D8D" w:rsidP="00964D8D">
      <w:pPr>
        <w:pStyle w:val="code"/>
      </w:pPr>
      <w:r>
        <w:tab/>
        <w:t>}</w:t>
      </w:r>
    </w:p>
    <w:p w14:paraId="0BE2B79F" w14:textId="77777777" w:rsidR="00964D8D" w:rsidRDefault="00964D8D" w:rsidP="00964D8D">
      <w:pPr>
        <w:pStyle w:val="code"/>
      </w:pPr>
      <w:r>
        <w:tab/>
        <w:t>player1.Initialize(stage+1);</w:t>
      </w:r>
    </w:p>
    <w:p w14:paraId="13AB1606" w14:textId="77777777" w:rsidR="00964D8D" w:rsidRDefault="00964D8D" w:rsidP="00964D8D">
      <w:pPr>
        <w:pStyle w:val="code"/>
      </w:pPr>
      <w:r>
        <w:tab/>
        <w:t>player2.Initialize(stage+1);</w:t>
      </w:r>
    </w:p>
    <w:p w14:paraId="25788DB1" w14:textId="77777777" w:rsidR="00964D8D" w:rsidRDefault="00964D8D" w:rsidP="00964D8D">
      <w:pPr>
        <w:pStyle w:val="code"/>
      </w:pPr>
      <w:r>
        <w:tab/>
        <w:t>player1.SetXY(38, 542);</w:t>
      </w:r>
    </w:p>
    <w:p w14:paraId="1CE08AE8" w14:textId="77777777" w:rsidR="00964D8D" w:rsidRDefault="00964D8D" w:rsidP="00964D8D">
      <w:pPr>
        <w:pStyle w:val="code"/>
      </w:pPr>
      <w:r>
        <w:tab/>
        <w:t>player2.SetXY(80, 542);</w:t>
      </w:r>
    </w:p>
    <w:p w14:paraId="6D3DA452" w14:textId="77777777" w:rsidR="00964D8D" w:rsidRDefault="00964D8D" w:rsidP="00964D8D">
      <w:pPr>
        <w:pStyle w:val="code"/>
      </w:pPr>
      <w:r>
        <w:tab/>
        <w:t>reddoor.SetIsAlive(true);</w:t>
      </w:r>
    </w:p>
    <w:p w14:paraId="70D5C6E9" w14:textId="77777777" w:rsidR="00964D8D" w:rsidRDefault="00964D8D" w:rsidP="00964D8D">
      <w:pPr>
        <w:pStyle w:val="code"/>
      </w:pPr>
      <w:r>
        <w:tab/>
        <w:t>reddoor.SetXY(34, 52);</w:t>
      </w:r>
    </w:p>
    <w:p w14:paraId="543CD2DA" w14:textId="77777777" w:rsidR="00964D8D" w:rsidRDefault="00964D8D" w:rsidP="00964D8D">
      <w:pPr>
        <w:pStyle w:val="code"/>
      </w:pPr>
      <w:r>
        <w:tab/>
        <w:t>icedoor.SetIsAlive(true);</w:t>
      </w:r>
    </w:p>
    <w:p w14:paraId="3C71D8ED" w14:textId="77777777" w:rsidR="00964D8D" w:rsidRDefault="00964D8D" w:rsidP="00964D8D">
      <w:pPr>
        <w:pStyle w:val="code"/>
      </w:pPr>
      <w:r>
        <w:tab/>
        <w:t>icedoor.SetXY(106, 52);</w:t>
      </w:r>
    </w:p>
    <w:p w14:paraId="769BCCDE" w14:textId="77777777" w:rsidR="00964D8D" w:rsidRDefault="00964D8D" w:rsidP="00964D8D">
      <w:pPr>
        <w:pStyle w:val="code"/>
      </w:pPr>
    </w:p>
    <w:p w14:paraId="520F5982" w14:textId="77777777" w:rsidR="00964D8D" w:rsidRDefault="00964D8D" w:rsidP="00964D8D">
      <w:pPr>
        <w:pStyle w:val="code"/>
      </w:pPr>
      <w:r>
        <w:tab/>
        <w:t>background.SetTopLeft(0, 0);</w:t>
      </w:r>
    </w:p>
    <w:p w14:paraId="31E9A99E" w14:textId="77777777" w:rsidR="00964D8D" w:rsidRDefault="00964D8D" w:rsidP="00964D8D">
      <w:pPr>
        <w:pStyle w:val="code"/>
      </w:pPr>
    </w:p>
    <w:p w14:paraId="6C1CE09F" w14:textId="77777777" w:rsidR="00964D8D" w:rsidRDefault="00964D8D" w:rsidP="00964D8D">
      <w:pPr>
        <w:pStyle w:val="code"/>
      </w:pPr>
      <w:r>
        <w:tab/>
        <w:t>hits_lake.SetInteger(HITS_LAKE);</w:t>
      </w:r>
    </w:p>
    <w:p w14:paraId="2AE225E1" w14:textId="77777777" w:rsidR="00964D8D" w:rsidRDefault="00964D8D" w:rsidP="00964D8D">
      <w:pPr>
        <w:pStyle w:val="code"/>
      </w:pPr>
      <w:r>
        <w:tab/>
        <w:t>hits_door.SetInteger(HITS_DOOR);</w:t>
      </w:r>
    </w:p>
    <w:p w14:paraId="40D3F4CA" w14:textId="77777777" w:rsidR="00964D8D" w:rsidRDefault="00964D8D" w:rsidP="00964D8D">
      <w:pPr>
        <w:pStyle w:val="code"/>
      </w:pPr>
      <w:r>
        <w:tab/>
        <w:t>hits_left.SetTopLeft(HITS_LEFT_X, HITS_LEFT_Y);</w:t>
      </w:r>
      <w:r>
        <w:tab/>
      </w:r>
      <w:r>
        <w:tab/>
      </w:r>
    </w:p>
    <w:p w14:paraId="1E62D13C" w14:textId="77777777" w:rsidR="00964D8D" w:rsidRDefault="00964D8D" w:rsidP="00964D8D">
      <w:pPr>
        <w:pStyle w:val="code"/>
      </w:pPr>
      <w:r>
        <w:tab/>
        <w:t>CAudio::Instance()-&gt;Play(AUDIO_LAKE, true);</w:t>
      </w:r>
      <w:r>
        <w:tab/>
      </w:r>
      <w:r>
        <w:tab/>
      </w:r>
      <w:r>
        <w:tab/>
      </w:r>
    </w:p>
    <w:p w14:paraId="5001BB32" w14:textId="77777777" w:rsidR="00964D8D" w:rsidRDefault="00964D8D" w:rsidP="00964D8D">
      <w:pPr>
        <w:pStyle w:val="code"/>
      </w:pPr>
      <w:r>
        <w:tab/>
        <w:t>CAudio::Instance()-&gt;Play(AUDIO_DING, false);</w:t>
      </w:r>
      <w:r>
        <w:tab/>
      </w:r>
      <w:r>
        <w:tab/>
      </w:r>
    </w:p>
    <w:p w14:paraId="6D77432E" w14:textId="77777777" w:rsidR="00964D8D" w:rsidRDefault="00964D8D" w:rsidP="00964D8D">
      <w:pPr>
        <w:pStyle w:val="code"/>
      </w:pPr>
      <w:r>
        <w:tab/>
        <w:t>CAudio::Instance()-&gt;Play(AUDIO_NTUT, true);</w:t>
      </w:r>
      <w:r>
        <w:tab/>
      </w:r>
      <w:r>
        <w:tab/>
      </w:r>
      <w:r>
        <w:tab/>
      </w:r>
    </w:p>
    <w:p w14:paraId="135929A2" w14:textId="77777777" w:rsidR="00964D8D" w:rsidRDefault="00964D8D" w:rsidP="00964D8D">
      <w:pPr>
        <w:pStyle w:val="code"/>
      </w:pPr>
      <w:r>
        <w:t>}</w:t>
      </w:r>
    </w:p>
    <w:p w14:paraId="5E9EF14F" w14:textId="77777777" w:rsidR="00964D8D" w:rsidRDefault="00964D8D" w:rsidP="00964D8D">
      <w:pPr>
        <w:pStyle w:val="code"/>
      </w:pPr>
      <w:r>
        <w:t>void CGameStateRun2::OnMove()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129C4C27" w14:textId="77777777" w:rsidR="00964D8D" w:rsidRDefault="00964D8D" w:rsidP="00964D8D">
      <w:pPr>
        <w:pStyle w:val="code"/>
      </w:pPr>
      <w:r>
        <w:t>{</w:t>
      </w:r>
    </w:p>
    <w:p w14:paraId="11222F97" w14:textId="77777777" w:rsidR="00964D8D" w:rsidRDefault="00964D8D" w:rsidP="00964D8D">
      <w:pPr>
        <w:pStyle w:val="code"/>
      </w:pPr>
      <w:r>
        <w:tab/>
        <w:t>int i;</w:t>
      </w:r>
    </w:p>
    <w:p w14:paraId="678868E7" w14:textId="77777777" w:rsidR="00964D8D" w:rsidRDefault="00964D8D" w:rsidP="00964D8D">
      <w:pPr>
        <w:pStyle w:val="code"/>
      </w:pPr>
      <w:r>
        <w:tab/>
        <w:t>for (i = 0; i &lt; NUMRED; i++)</w:t>
      </w:r>
    </w:p>
    <w:p w14:paraId="772D56D5" w14:textId="77777777" w:rsidR="00964D8D" w:rsidRDefault="00964D8D" w:rsidP="00964D8D">
      <w:pPr>
        <w:pStyle w:val="code"/>
      </w:pPr>
      <w:r>
        <w:tab/>
      </w:r>
      <w:r>
        <w:tab/>
        <w:t>diamond1[i].OnMove();</w:t>
      </w:r>
    </w:p>
    <w:p w14:paraId="21691F51" w14:textId="77777777" w:rsidR="00964D8D" w:rsidRDefault="00964D8D" w:rsidP="00964D8D">
      <w:pPr>
        <w:pStyle w:val="code"/>
      </w:pPr>
      <w:r>
        <w:tab/>
        <w:t>for (i = 0; i &lt; NUMICE; i++)</w:t>
      </w:r>
    </w:p>
    <w:p w14:paraId="58E33CAB" w14:textId="77777777" w:rsidR="00964D8D" w:rsidRDefault="00964D8D" w:rsidP="00964D8D">
      <w:pPr>
        <w:pStyle w:val="code"/>
      </w:pPr>
      <w:r>
        <w:tab/>
        <w:t>{</w:t>
      </w:r>
    </w:p>
    <w:p w14:paraId="209B4896" w14:textId="77777777" w:rsidR="00964D8D" w:rsidRDefault="00964D8D" w:rsidP="00964D8D">
      <w:pPr>
        <w:pStyle w:val="code"/>
      </w:pPr>
      <w:r>
        <w:tab/>
      </w:r>
      <w:r>
        <w:tab/>
        <w:t>diamond2[i].OnMove();</w:t>
      </w:r>
    </w:p>
    <w:p w14:paraId="003C5B84" w14:textId="77777777" w:rsidR="00964D8D" w:rsidRDefault="00964D8D" w:rsidP="00964D8D">
      <w:pPr>
        <w:pStyle w:val="code"/>
      </w:pPr>
      <w:r>
        <w:tab/>
        <w:t>}</w:t>
      </w:r>
    </w:p>
    <w:p w14:paraId="268F9333" w14:textId="77777777" w:rsidR="00964D8D" w:rsidRDefault="00964D8D" w:rsidP="00964D8D">
      <w:pPr>
        <w:pStyle w:val="code"/>
      </w:pPr>
      <w:r>
        <w:tab/>
        <w:t>mood[0].OnMove();</w:t>
      </w:r>
    </w:p>
    <w:p w14:paraId="6D0EC080" w14:textId="77777777" w:rsidR="00964D8D" w:rsidRDefault="00964D8D" w:rsidP="00964D8D">
      <w:pPr>
        <w:pStyle w:val="code"/>
      </w:pPr>
      <w:r>
        <w:tab/>
        <w:t>mood[1].OnMove1();</w:t>
      </w:r>
    </w:p>
    <w:p w14:paraId="69FBE6D5" w14:textId="77777777" w:rsidR="00964D8D" w:rsidRDefault="00964D8D" w:rsidP="00964D8D">
      <w:pPr>
        <w:pStyle w:val="code"/>
      </w:pPr>
      <w:r>
        <w:tab/>
        <w:t>button[0].OnMove();</w:t>
      </w:r>
    </w:p>
    <w:p w14:paraId="7FD36ECA" w14:textId="77777777" w:rsidR="00964D8D" w:rsidRDefault="00964D8D" w:rsidP="00964D8D">
      <w:pPr>
        <w:pStyle w:val="code"/>
      </w:pPr>
      <w:r>
        <w:tab/>
        <w:t>button[1].OnMove2();</w:t>
      </w:r>
    </w:p>
    <w:p w14:paraId="6D4E2D6C" w14:textId="77777777" w:rsidR="00964D8D" w:rsidRDefault="00964D8D" w:rsidP="00964D8D">
      <w:pPr>
        <w:pStyle w:val="code"/>
      </w:pPr>
      <w:r>
        <w:tab/>
        <w:t>button[2].OnMove();</w:t>
      </w:r>
    </w:p>
    <w:p w14:paraId="6B3173C1" w14:textId="77777777" w:rsidR="00964D8D" w:rsidRDefault="00964D8D" w:rsidP="00964D8D">
      <w:pPr>
        <w:pStyle w:val="code"/>
      </w:pPr>
      <w:r>
        <w:tab/>
        <w:t>button1[0].OnMove();</w:t>
      </w:r>
    </w:p>
    <w:p w14:paraId="6332A620" w14:textId="77777777" w:rsidR="00964D8D" w:rsidRDefault="00964D8D" w:rsidP="00964D8D">
      <w:pPr>
        <w:pStyle w:val="code"/>
      </w:pPr>
      <w:r>
        <w:tab/>
        <w:t>button1[1].OnMove3();</w:t>
      </w:r>
    </w:p>
    <w:p w14:paraId="291C12F0" w14:textId="77777777" w:rsidR="00964D8D" w:rsidRDefault="00964D8D" w:rsidP="00964D8D">
      <w:pPr>
        <w:pStyle w:val="code"/>
      </w:pPr>
      <w:r>
        <w:tab/>
        <w:t>button1[2].OnMove();</w:t>
      </w:r>
    </w:p>
    <w:p w14:paraId="350F3796" w14:textId="77777777" w:rsidR="00964D8D" w:rsidRDefault="00964D8D" w:rsidP="00964D8D">
      <w:pPr>
        <w:pStyle w:val="code"/>
      </w:pPr>
      <w:r>
        <w:tab/>
        <w:t>player1.MoodY(button[1].GetY());</w:t>
      </w:r>
    </w:p>
    <w:p w14:paraId="23D44A63" w14:textId="77777777" w:rsidR="00964D8D" w:rsidRDefault="00964D8D" w:rsidP="00964D8D">
      <w:pPr>
        <w:pStyle w:val="code"/>
      </w:pPr>
      <w:r>
        <w:tab/>
        <w:t>player2.MoodY(button[1].GetY());</w:t>
      </w:r>
    </w:p>
    <w:p w14:paraId="22368A17" w14:textId="77777777" w:rsidR="00964D8D" w:rsidRDefault="00964D8D" w:rsidP="00964D8D">
      <w:pPr>
        <w:pStyle w:val="code"/>
      </w:pPr>
      <w:r>
        <w:lastRenderedPageBreak/>
        <w:tab/>
        <w:t>player1.OnMove();</w:t>
      </w:r>
    </w:p>
    <w:p w14:paraId="215C4AD5" w14:textId="77777777" w:rsidR="00964D8D" w:rsidRDefault="00964D8D" w:rsidP="00964D8D">
      <w:pPr>
        <w:pStyle w:val="code"/>
      </w:pPr>
      <w:r>
        <w:tab/>
        <w:t>player2.OnMove();</w:t>
      </w:r>
    </w:p>
    <w:p w14:paraId="6CAF82E0" w14:textId="77777777" w:rsidR="00964D8D" w:rsidRDefault="00964D8D" w:rsidP="00964D8D">
      <w:pPr>
        <w:pStyle w:val="code"/>
      </w:pPr>
      <w:r>
        <w:tab/>
        <w:t>reddoor.OnMove();</w:t>
      </w:r>
    </w:p>
    <w:p w14:paraId="243CBFBE" w14:textId="77777777" w:rsidR="00964D8D" w:rsidRDefault="00964D8D" w:rsidP="00964D8D">
      <w:pPr>
        <w:pStyle w:val="code"/>
      </w:pPr>
      <w:r>
        <w:tab/>
        <w:t>icedoor.OnMove();</w:t>
      </w:r>
    </w:p>
    <w:p w14:paraId="499492F2" w14:textId="77777777" w:rsidR="00964D8D" w:rsidRDefault="00964D8D" w:rsidP="00964D8D">
      <w:pPr>
        <w:pStyle w:val="code"/>
      </w:pPr>
    </w:p>
    <w:p w14:paraId="63D62D39" w14:textId="77777777" w:rsidR="00964D8D" w:rsidRDefault="00964D8D" w:rsidP="00964D8D">
      <w:pPr>
        <w:pStyle w:val="code"/>
      </w:pPr>
      <w:r>
        <w:tab/>
        <w:t>for (i = 0; i &lt; NUMRED; i++) {</w:t>
      </w:r>
    </w:p>
    <w:p w14:paraId="2A91BF59" w14:textId="77777777" w:rsidR="00964D8D" w:rsidRDefault="00964D8D" w:rsidP="00964D8D">
      <w:pPr>
        <w:pStyle w:val="code"/>
      </w:pPr>
      <w:r>
        <w:tab/>
      </w:r>
      <w:r>
        <w:tab/>
        <w:t>if (diamond1[i].IsAlive() &amp;&amp; diamond1[i].HitPlayer(&amp;player1)) {</w:t>
      </w:r>
    </w:p>
    <w:p w14:paraId="3466726E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1[i].SetIsAlive(false);</w:t>
      </w:r>
    </w:p>
    <w:p w14:paraId="5940A92C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20A6D434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3B2792DA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7839855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1BE4EA0" w14:textId="77777777" w:rsidR="00964D8D" w:rsidRDefault="00964D8D" w:rsidP="00964D8D">
      <w:pPr>
        <w:pStyle w:val="code"/>
      </w:pPr>
      <w:r>
        <w:tab/>
        <w:t>}</w:t>
      </w:r>
    </w:p>
    <w:p w14:paraId="0CDB2420" w14:textId="77777777" w:rsidR="00964D8D" w:rsidRDefault="00964D8D" w:rsidP="00964D8D">
      <w:pPr>
        <w:pStyle w:val="code"/>
      </w:pPr>
      <w:r>
        <w:tab/>
        <w:t>for (i = 0; i &lt; NUMICE; i++)</w:t>
      </w:r>
    </w:p>
    <w:p w14:paraId="4E05847D" w14:textId="77777777" w:rsidR="00964D8D" w:rsidRDefault="00964D8D" w:rsidP="00964D8D">
      <w:pPr>
        <w:pStyle w:val="code"/>
      </w:pPr>
      <w:r>
        <w:tab/>
        <w:t>{</w:t>
      </w:r>
    </w:p>
    <w:p w14:paraId="44B89756" w14:textId="77777777" w:rsidR="00964D8D" w:rsidRDefault="00964D8D" w:rsidP="00964D8D">
      <w:pPr>
        <w:pStyle w:val="code"/>
      </w:pPr>
      <w:r>
        <w:tab/>
      </w:r>
      <w:r>
        <w:tab/>
        <w:t>if (diamond2[i].IsAlive() &amp;&amp; diamond2[i].HitPlayer(&amp;player2)) {</w:t>
      </w:r>
    </w:p>
    <w:p w14:paraId="7892959B" w14:textId="77777777" w:rsidR="00964D8D" w:rsidRDefault="00964D8D" w:rsidP="00964D8D">
      <w:pPr>
        <w:pStyle w:val="code"/>
      </w:pPr>
      <w:r>
        <w:tab/>
      </w:r>
      <w:r>
        <w:tab/>
      </w:r>
      <w:r>
        <w:tab/>
        <w:t>diamond2[i].SetIsAlive(false);</w:t>
      </w:r>
    </w:p>
    <w:p w14:paraId="2A8253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4CCD00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eft.Add(1);</w:t>
      </w:r>
    </w:p>
    <w:p w14:paraId="20562531" w14:textId="77777777" w:rsidR="00964D8D" w:rsidRDefault="00964D8D" w:rsidP="00964D8D">
      <w:pPr>
        <w:pStyle w:val="code"/>
      </w:pPr>
      <w:r>
        <w:tab/>
      </w:r>
      <w:r>
        <w:tab/>
      </w:r>
      <w:r>
        <w:tab/>
        <w:t>findim = findim + 1;</w:t>
      </w:r>
    </w:p>
    <w:p w14:paraId="23DD918F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625DCBD" w14:textId="77777777" w:rsidR="00964D8D" w:rsidRDefault="00964D8D" w:rsidP="00964D8D">
      <w:pPr>
        <w:pStyle w:val="code"/>
      </w:pPr>
      <w:r>
        <w:tab/>
        <w:t>}</w:t>
      </w:r>
    </w:p>
    <w:p w14:paraId="75920491" w14:textId="77777777" w:rsidR="00964D8D" w:rsidRDefault="00964D8D" w:rsidP="00964D8D">
      <w:pPr>
        <w:pStyle w:val="code"/>
      </w:pPr>
      <w:r>
        <w:tab/>
        <w:t>for (i = 0; i &lt; LAKERED; i++) {</w:t>
      </w:r>
    </w:p>
    <w:p w14:paraId="7DC61A92" w14:textId="77777777" w:rsidR="00964D8D" w:rsidRDefault="00964D8D" w:rsidP="00964D8D">
      <w:pPr>
        <w:pStyle w:val="code"/>
      </w:pPr>
      <w:r>
        <w:tab/>
      </w:r>
      <w:r>
        <w:tab/>
        <w:t>if (Lake1[i].HitPlayer(&amp;player2) &amp;&amp; Lake1[i].hack == false) {</w:t>
      </w:r>
    </w:p>
    <w:p w14:paraId="33F64275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0960603E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5158E6EA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5A9F8848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353C13D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5CD2D9BA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1FF7A99C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7B3294DE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E8608A0" w14:textId="77777777" w:rsidR="00964D8D" w:rsidRDefault="00964D8D" w:rsidP="00964D8D">
      <w:pPr>
        <w:pStyle w:val="code"/>
      </w:pPr>
      <w:r>
        <w:tab/>
        <w:t>}</w:t>
      </w:r>
    </w:p>
    <w:p w14:paraId="5705C541" w14:textId="77777777" w:rsidR="00964D8D" w:rsidRDefault="00964D8D" w:rsidP="00964D8D">
      <w:pPr>
        <w:pStyle w:val="code"/>
      </w:pPr>
      <w:r>
        <w:tab/>
        <w:t>for (i = 0; i &lt; LAKEICE; i++)</w:t>
      </w:r>
    </w:p>
    <w:p w14:paraId="136D345E" w14:textId="77777777" w:rsidR="00964D8D" w:rsidRDefault="00964D8D" w:rsidP="00964D8D">
      <w:pPr>
        <w:pStyle w:val="code"/>
      </w:pPr>
      <w:r>
        <w:tab/>
        <w:t>{</w:t>
      </w:r>
    </w:p>
    <w:p w14:paraId="5F7EC740" w14:textId="77777777" w:rsidR="00964D8D" w:rsidRDefault="00964D8D" w:rsidP="00964D8D">
      <w:pPr>
        <w:pStyle w:val="code"/>
      </w:pPr>
      <w:r>
        <w:tab/>
      </w:r>
      <w:r>
        <w:tab/>
        <w:t>if (Lake2[i].HitPlayer(&amp;player1) &amp;&amp; Lake2[i].hack == false) {</w:t>
      </w:r>
    </w:p>
    <w:p w14:paraId="1DAEB892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52EB761B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2E1EC513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6D7B2684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</w:p>
    <w:p w14:paraId="28819422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</w:p>
    <w:p w14:paraId="0E1CB1B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7DD9CF3B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27EFF4E9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3B934677" w14:textId="77777777" w:rsidR="00964D8D" w:rsidRDefault="00964D8D" w:rsidP="00964D8D">
      <w:pPr>
        <w:pStyle w:val="code"/>
      </w:pPr>
      <w:r>
        <w:tab/>
        <w:t>}</w:t>
      </w:r>
    </w:p>
    <w:p w14:paraId="1C03296F" w14:textId="77777777" w:rsidR="00964D8D" w:rsidRDefault="00964D8D" w:rsidP="00964D8D">
      <w:pPr>
        <w:pStyle w:val="code"/>
      </w:pPr>
      <w:r>
        <w:tab/>
        <w:t>for (i = 0; i &lt; LAKEGREEN; i++)</w:t>
      </w:r>
    </w:p>
    <w:p w14:paraId="405957DF" w14:textId="77777777" w:rsidR="00964D8D" w:rsidRDefault="00964D8D" w:rsidP="00964D8D">
      <w:pPr>
        <w:pStyle w:val="code"/>
      </w:pPr>
      <w:r>
        <w:tab/>
        <w:t>{</w:t>
      </w:r>
    </w:p>
    <w:p w14:paraId="3E8CE9F7" w14:textId="77777777" w:rsidR="00964D8D" w:rsidRDefault="00964D8D" w:rsidP="00964D8D">
      <w:pPr>
        <w:pStyle w:val="code"/>
      </w:pPr>
      <w:r>
        <w:tab/>
      </w:r>
      <w:r>
        <w:tab/>
        <w:t>if ((Lake3[i].HitPlayer(&amp;player1) || Lake3[i].HitPlayer(&amp;player2)) &amp;&amp; Lake3[i].hack == false) {</w:t>
      </w:r>
    </w:p>
    <w:p w14:paraId="3EF88E69" w14:textId="77777777" w:rsidR="00964D8D" w:rsidRDefault="00964D8D" w:rsidP="00964D8D">
      <w:pPr>
        <w:pStyle w:val="code"/>
      </w:pPr>
      <w:r>
        <w:tab/>
      </w:r>
      <w:r>
        <w:tab/>
      </w:r>
      <w:r>
        <w:tab/>
        <w:t>CAudio::Instance()-&gt;Play(AUDIO_DING);</w:t>
      </w:r>
    </w:p>
    <w:p w14:paraId="607C1847" w14:textId="77777777" w:rsidR="00964D8D" w:rsidRDefault="00964D8D" w:rsidP="00964D8D">
      <w:pPr>
        <w:pStyle w:val="code"/>
      </w:pPr>
      <w:r>
        <w:tab/>
      </w:r>
      <w:r>
        <w:tab/>
      </w:r>
      <w:r>
        <w:tab/>
        <w:t>hits_lake.Add(-1);</w:t>
      </w:r>
    </w:p>
    <w:p w14:paraId="13BC363C" w14:textId="77777777" w:rsidR="00964D8D" w:rsidRDefault="00964D8D" w:rsidP="00964D8D">
      <w:pPr>
        <w:pStyle w:val="code"/>
      </w:pPr>
      <w:r>
        <w:tab/>
      </w:r>
      <w:r>
        <w:tab/>
      </w:r>
      <w:r>
        <w:tab/>
        <w:t>if (hits_lake.GetInteger() &lt;= 0) {</w:t>
      </w:r>
    </w:p>
    <w:p w14:paraId="3679587D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LAKE);</w:t>
      </w:r>
      <w:r>
        <w:tab/>
      </w:r>
    </w:p>
    <w:p w14:paraId="68449231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CAudio::Instance()-&gt;Stop(AUDIO_NTUT);</w:t>
      </w:r>
      <w:r>
        <w:tab/>
      </w:r>
    </w:p>
    <w:p w14:paraId="29A95963" w14:textId="77777777" w:rsidR="00964D8D" w:rsidRDefault="00964D8D" w:rsidP="00964D8D">
      <w:pPr>
        <w:pStyle w:val="code"/>
      </w:pPr>
      <w:r>
        <w:tab/>
      </w:r>
      <w:r>
        <w:tab/>
      </w:r>
      <w:r>
        <w:tab/>
      </w:r>
      <w:r>
        <w:tab/>
        <w:t>GotoGameState(GAME_STATE_OVER);</w:t>
      </w:r>
    </w:p>
    <w:p w14:paraId="60D700E8" w14:textId="77777777" w:rsidR="00964D8D" w:rsidRDefault="00964D8D" w:rsidP="00964D8D">
      <w:pPr>
        <w:pStyle w:val="code"/>
      </w:pPr>
      <w:r>
        <w:tab/>
      </w:r>
      <w:r>
        <w:tab/>
      </w:r>
      <w:r>
        <w:tab/>
        <w:t>}</w:t>
      </w:r>
    </w:p>
    <w:p w14:paraId="334AAB3C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297E64D" w14:textId="77777777" w:rsidR="00964D8D" w:rsidRDefault="00964D8D" w:rsidP="00964D8D">
      <w:pPr>
        <w:pStyle w:val="code"/>
      </w:pPr>
      <w:r>
        <w:tab/>
        <w:t>}</w:t>
      </w:r>
    </w:p>
    <w:p w14:paraId="286AF915" w14:textId="77777777" w:rsidR="00964D8D" w:rsidRDefault="00964D8D" w:rsidP="00964D8D">
      <w:pPr>
        <w:pStyle w:val="code"/>
      </w:pPr>
    </w:p>
    <w:p w14:paraId="2AE25DB1" w14:textId="77777777" w:rsidR="00964D8D" w:rsidRDefault="00964D8D" w:rsidP="00964D8D">
      <w:pPr>
        <w:pStyle w:val="code"/>
      </w:pPr>
      <w:r>
        <w:tab/>
        <w:t>if (reddoor.IsAlive() &amp;&amp; (reddoor.HitPlayer(&amp;player1))) {</w:t>
      </w:r>
    </w:p>
    <w:p w14:paraId="49311895" w14:textId="77777777" w:rsidR="00964D8D" w:rsidRDefault="00964D8D" w:rsidP="00964D8D">
      <w:pPr>
        <w:pStyle w:val="code"/>
      </w:pPr>
      <w:r>
        <w:tab/>
      </w:r>
      <w:r>
        <w:tab/>
        <w:t>reddoor.SetIsAlive(false);</w:t>
      </w:r>
    </w:p>
    <w:p w14:paraId="7B88D854" w14:textId="77777777" w:rsidR="00964D8D" w:rsidRDefault="00964D8D" w:rsidP="00964D8D">
      <w:pPr>
        <w:pStyle w:val="code"/>
      </w:pPr>
      <w:r>
        <w:tab/>
        <w:t>}</w:t>
      </w:r>
    </w:p>
    <w:p w14:paraId="4BE0044D" w14:textId="77777777" w:rsidR="00964D8D" w:rsidRDefault="00964D8D" w:rsidP="00964D8D">
      <w:pPr>
        <w:pStyle w:val="code"/>
      </w:pPr>
      <w:r>
        <w:tab/>
        <w:t>if (!(reddoor.IsAlive()) &amp;&amp; !(reddoor.HitPlayer(&amp;player1))) {</w:t>
      </w:r>
    </w:p>
    <w:p w14:paraId="6C11EC7D" w14:textId="77777777" w:rsidR="00964D8D" w:rsidRDefault="00964D8D" w:rsidP="00964D8D">
      <w:pPr>
        <w:pStyle w:val="code"/>
      </w:pPr>
      <w:r>
        <w:tab/>
      </w:r>
      <w:r>
        <w:tab/>
        <w:t>reddoor.SetIsAlive(true);</w:t>
      </w:r>
    </w:p>
    <w:p w14:paraId="06AA748B" w14:textId="77777777" w:rsidR="00964D8D" w:rsidRDefault="00964D8D" w:rsidP="00964D8D">
      <w:pPr>
        <w:pStyle w:val="code"/>
      </w:pPr>
      <w:r>
        <w:tab/>
        <w:t>}</w:t>
      </w:r>
    </w:p>
    <w:p w14:paraId="5445B929" w14:textId="77777777" w:rsidR="00964D8D" w:rsidRDefault="00964D8D" w:rsidP="00964D8D">
      <w:pPr>
        <w:pStyle w:val="code"/>
      </w:pPr>
      <w:r>
        <w:tab/>
        <w:t>if (icedoor.IsAlive() &amp;&amp; icedoor.HitPlayer(&amp;player2)) {</w:t>
      </w:r>
    </w:p>
    <w:p w14:paraId="11DD2A5F" w14:textId="77777777" w:rsidR="00964D8D" w:rsidRDefault="00964D8D" w:rsidP="00964D8D">
      <w:pPr>
        <w:pStyle w:val="code"/>
      </w:pPr>
      <w:r>
        <w:tab/>
      </w:r>
      <w:r>
        <w:tab/>
        <w:t>icedoor.SetIsAlive(false);</w:t>
      </w:r>
    </w:p>
    <w:p w14:paraId="6CAF3522" w14:textId="77777777" w:rsidR="00964D8D" w:rsidRDefault="00964D8D" w:rsidP="00964D8D">
      <w:pPr>
        <w:pStyle w:val="code"/>
      </w:pPr>
      <w:r>
        <w:tab/>
        <w:t>}</w:t>
      </w:r>
    </w:p>
    <w:p w14:paraId="18964327" w14:textId="77777777" w:rsidR="00964D8D" w:rsidRDefault="00964D8D" w:rsidP="00964D8D">
      <w:pPr>
        <w:pStyle w:val="code"/>
      </w:pPr>
      <w:r>
        <w:tab/>
        <w:t>if (!(icedoor.IsAlive()) &amp;&amp; !(icedoor.HitPlayer(&amp;player2))) {</w:t>
      </w:r>
    </w:p>
    <w:p w14:paraId="579AF4ED" w14:textId="77777777" w:rsidR="00964D8D" w:rsidRDefault="00964D8D" w:rsidP="00964D8D">
      <w:pPr>
        <w:pStyle w:val="code"/>
      </w:pPr>
      <w:r>
        <w:tab/>
      </w:r>
      <w:r>
        <w:tab/>
        <w:t>icedoor.SetIsAlive(true);</w:t>
      </w:r>
    </w:p>
    <w:p w14:paraId="6EB3060E" w14:textId="77777777" w:rsidR="00964D8D" w:rsidRDefault="00964D8D" w:rsidP="00964D8D">
      <w:pPr>
        <w:pStyle w:val="code"/>
      </w:pPr>
      <w:r>
        <w:lastRenderedPageBreak/>
        <w:tab/>
        <w:t>}</w:t>
      </w:r>
    </w:p>
    <w:p w14:paraId="64FC3EBF" w14:textId="77777777" w:rsidR="00964D8D" w:rsidRDefault="00964D8D" w:rsidP="00964D8D">
      <w:pPr>
        <w:pStyle w:val="code"/>
      </w:pPr>
      <w:r>
        <w:tab/>
        <w:t>if ((mood[0].IsAlive()) &amp;&amp; (mood[0].HitPlayer(&amp;player2))) {</w:t>
      </w:r>
    </w:p>
    <w:p w14:paraId="3C000260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6767E04F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171522D3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20E5B040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26A7588D" w14:textId="77777777" w:rsidR="00964D8D" w:rsidRDefault="00964D8D" w:rsidP="00964D8D">
      <w:pPr>
        <w:pStyle w:val="code"/>
      </w:pPr>
      <w:r>
        <w:tab/>
        <w:t>}</w:t>
      </w:r>
    </w:p>
    <w:p w14:paraId="7CFCCFC4" w14:textId="77777777" w:rsidR="00964D8D" w:rsidRDefault="00964D8D" w:rsidP="00964D8D">
      <w:pPr>
        <w:pStyle w:val="code"/>
      </w:pPr>
      <w:r>
        <w:tab/>
        <w:t>if ((mood[0].IsAlive()) &amp;&amp; (mood[0].HitPlayer(&amp;player1))) {</w:t>
      </w:r>
    </w:p>
    <w:p w14:paraId="09BB9B67" w14:textId="77777777" w:rsidR="00964D8D" w:rsidRDefault="00964D8D" w:rsidP="00964D8D">
      <w:pPr>
        <w:pStyle w:val="code"/>
      </w:pPr>
      <w:r>
        <w:tab/>
      </w:r>
      <w:r>
        <w:tab/>
        <w:t>mood[0].SetIsAlive(false);</w:t>
      </w:r>
    </w:p>
    <w:p w14:paraId="7D456201" w14:textId="77777777" w:rsidR="00964D8D" w:rsidRDefault="00964D8D" w:rsidP="00964D8D">
      <w:pPr>
        <w:pStyle w:val="code"/>
      </w:pPr>
      <w:r>
        <w:tab/>
      </w:r>
      <w:r>
        <w:tab/>
        <w:t>mood[1].SetIsAlive(false);</w:t>
      </w:r>
    </w:p>
    <w:p w14:paraId="69CDCB47" w14:textId="77777777" w:rsidR="00964D8D" w:rsidRDefault="00964D8D" w:rsidP="00964D8D">
      <w:pPr>
        <w:pStyle w:val="code"/>
      </w:pPr>
      <w:r>
        <w:tab/>
      </w:r>
      <w:r>
        <w:tab/>
        <w:t>player1.SetMood(true);</w:t>
      </w:r>
    </w:p>
    <w:p w14:paraId="16FC5A02" w14:textId="77777777" w:rsidR="00964D8D" w:rsidRDefault="00964D8D" w:rsidP="00964D8D">
      <w:pPr>
        <w:pStyle w:val="code"/>
      </w:pPr>
      <w:r>
        <w:tab/>
      </w:r>
      <w:r>
        <w:tab/>
        <w:t>player2.SetMood(true);</w:t>
      </w:r>
    </w:p>
    <w:p w14:paraId="6A15B1D3" w14:textId="77777777" w:rsidR="00964D8D" w:rsidRDefault="00964D8D" w:rsidP="00964D8D">
      <w:pPr>
        <w:pStyle w:val="code"/>
      </w:pPr>
      <w:r>
        <w:tab/>
        <w:t>}</w:t>
      </w:r>
    </w:p>
    <w:p w14:paraId="5D53E735" w14:textId="77777777" w:rsidR="00964D8D" w:rsidRDefault="00964D8D" w:rsidP="00964D8D">
      <w:pPr>
        <w:pStyle w:val="code"/>
      </w:pPr>
    </w:p>
    <w:p w14:paraId="76D9CA3F" w14:textId="77777777" w:rsidR="00964D8D" w:rsidRDefault="00964D8D" w:rsidP="00964D8D">
      <w:pPr>
        <w:pStyle w:val="code"/>
      </w:pPr>
      <w:r>
        <w:tab/>
        <w:t>if (button[0].IsAlive() &amp;&amp; ((button[0].HitPlayer(&amp;player2)) || button[0].HitPlayer(&amp;player1))) {</w:t>
      </w:r>
    </w:p>
    <w:p w14:paraId="1C30C59B" w14:textId="77777777" w:rsidR="00964D8D" w:rsidRDefault="00964D8D" w:rsidP="00964D8D">
      <w:pPr>
        <w:pStyle w:val="code"/>
      </w:pPr>
      <w:r>
        <w:tab/>
      </w:r>
      <w:r>
        <w:tab/>
        <w:t>button[0].SetIsAlive(false);</w:t>
      </w:r>
    </w:p>
    <w:p w14:paraId="16198262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6BABB07B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349E5871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39B3C756" w14:textId="77777777" w:rsidR="00964D8D" w:rsidRDefault="00964D8D" w:rsidP="00964D8D">
      <w:pPr>
        <w:pStyle w:val="code"/>
      </w:pPr>
      <w:r>
        <w:tab/>
        <w:t>}</w:t>
      </w:r>
    </w:p>
    <w:p w14:paraId="40F2F161" w14:textId="77777777" w:rsidR="00964D8D" w:rsidRDefault="00964D8D" w:rsidP="00964D8D">
      <w:pPr>
        <w:pStyle w:val="code"/>
      </w:pPr>
      <w:r>
        <w:tab/>
        <w:t>if (button[2].IsAlive() &amp;&amp; ((button[2].HitPlayer(&amp;player2)) || button[2].HitPlayer(&amp;player1))) {</w:t>
      </w:r>
    </w:p>
    <w:p w14:paraId="4322E67D" w14:textId="77777777" w:rsidR="00964D8D" w:rsidRDefault="00964D8D" w:rsidP="00964D8D">
      <w:pPr>
        <w:pStyle w:val="code"/>
      </w:pPr>
      <w:r>
        <w:tab/>
      </w:r>
      <w:r>
        <w:tab/>
        <w:t>button[2].SetIsAlive(false);</w:t>
      </w:r>
    </w:p>
    <w:p w14:paraId="2CF1117E" w14:textId="77777777" w:rsidR="00964D8D" w:rsidRDefault="00964D8D" w:rsidP="00964D8D">
      <w:pPr>
        <w:pStyle w:val="code"/>
      </w:pPr>
      <w:r>
        <w:tab/>
      </w:r>
      <w:r>
        <w:tab/>
        <w:t>button[1].SetIsAlive(false);</w:t>
      </w:r>
    </w:p>
    <w:p w14:paraId="3738DE93" w14:textId="77777777" w:rsidR="00964D8D" w:rsidRDefault="00964D8D" w:rsidP="00964D8D">
      <w:pPr>
        <w:pStyle w:val="code"/>
      </w:pPr>
      <w:r>
        <w:tab/>
      </w:r>
      <w:r>
        <w:tab/>
        <w:t>player1.SetButton3(true);</w:t>
      </w:r>
    </w:p>
    <w:p w14:paraId="1BBF720A" w14:textId="77777777" w:rsidR="00964D8D" w:rsidRDefault="00964D8D" w:rsidP="00964D8D">
      <w:pPr>
        <w:pStyle w:val="code"/>
      </w:pPr>
      <w:r>
        <w:tab/>
      </w:r>
      <w:r>
        <w:tab/>
        <w:t>player2.SetButton3(true);</w:t>
      </w:r>
    </w:p>
    <w:p w14:paraId="1A86ABCC" w14:textId="77777777" w:rsidR="00964D8D" w:rsidRDefault="00964D8D" w:rsidP="00964D8D">
      <w:pPr>
        <w:pStyle w:val="code"/>
      </w:pPr>
      <w:r>
        <w:tab/>
        <w:t>}</w:t>
      </w:r>
    </w:p>
    <w:p w14:paraId="3B79737F" w14:textId="77777777" w:rsidR="00964D8D" w:rsidRDefault="00964D8D" w:rsidP="00964D8D">
      <w:pPr>
        <w:pStyle w:val="code"/>
      </w:pPr>
      <w:r>
        <w:tab/>
        <w:t>if (!((button[0].IsAlive()) &amp;&amp; (button[2].IsAlive())) &amp;&amp;\</w:t>
      </w:r>
    </w:p>
    <w:p w14:paraId="3D50A66E" w14:textId="77777777" w:rsidR="00964D8D" w:rsidRDefault="00964D8D" w:rsidP="00964D8D">
      <w:pPr>
        <w:pStyle w:val="code"/>
      </w:pPr>
      <w:r>
        <w:tab/>
      </w:r>
      <w:r>
        <w:tab/>
        <w:t>!(button[0].HitPlayer(&amp;player1)) &amp;&amp; !(button[0].HitPlayer(&amp;player2)) &amp;&amp;\</w:t>
      </w:r>
    </w:p>
    <w:p w14:paraId="5A0D94E3" w14:textId="77777777" w:rsidR="00964D8D" w:rsidRDefault="00964D8D" w:rsidP="00964D8D">
      <w:pPr>
        <w:pStyle w:val="code"/>
      </w:pPr>
      <w:r>
        <w:tab/>
      </w:r>
      <w:r>
        <w:tab/>
        <w:t>!(button[2].HitPlayer(&amp;player1)) &amp;&amp; !(button[2].HitPlayer(&amp;player2))) {</w:t>
      </w:r>
    </w:p>
    <w:p w14:paraId="5615BAE1" w14:textId="77777777" w:rsidR="00964D8D" w:rsidRDefault="00964D8D" w:rsidP="00964D8D">
      <w:pPr>
        <w:pStyle w:val="code"/>
      </w:pPr>
      <w:r>
        <w:tab/>
      </w:r>
      <w:r>
        <w:tab/>
        <w:t>button[1].SetIsAlive(true);</w:t>
      </w:r>
    </w:p>
    <w:p w14:paraId="1AAF3197" w14:textId="77777777" w:rsidR="00964D8D" w:rsidRDefault="00964D8D" w:rsidP="00964D8D">
      <w:pPr>
        <w:pStyle w:val="code"/>
      </w:pPr>
      <w:r>
        <w:tab/>
      </w:r>
      <w:r>
        <w:tab/>
        <w:t>player1.SetButton3(false);</w:t>
      </w:r>
    </w:p>
    <w:p w14:paraId="4E0E3E41" w14:textId="77777777" w:rsidR="00964D8D" w:rsidRDefault="00964D8D" w:rsidP="00964D8D">
      <w:pPr>
        <w:pStyle w:val="code"/>
      </w:pPr>
      <w:r>
        <w:tab/>
      </w:r>
      <w:r>
        <w:tab/>
        <w:t>player2.SetButton3(false);</w:t>
      </w:r>
    </w:p>
    <w:p w14:paraId="137719A2" w14:textId="77777777" w:rsidR="00964D8D" w:rsidRDefault="00964D8D" w:rsidP="00964D8D">
      <w:pPr>
        <w:pStyle w:val="code"/>
      </w:pPr>
      <w:r>
        <w:tab/>
        <w:t>}</w:t>
      </w:r>
    </w:p>
    <w:p w14:paraId="5B1F2368" w14:textId="77777777" w:rsidR="00964D8D" w:rsidRDefault="00964D8D" w:rsidP="00964D8D">
      <w:pPr>
        <w:pStyle w:val="code"/>
      </w:pPr>
      <w:r>
        <w:tab/>
        <w:t>if (!(button[0].IsAlive()) &amp;&amp; !(button[0].HitPlayer(&amp;player1)) &amp;&amp; !(button[0].HitPlayer(&amp;player2))) {</w:t>
      </w:r>
    </w:p>
    <w:p w14:paraId="549E3887" w14:textId="77777777" w:rsidR="00964D8D" w:rsidRDefault="00964D8D" w:rsidP="00964D8D">
      <w:pPr>
        <w:pStyle w:val="code"/>
      </w:pPr>
      <w:r>
        <w:tab/>
      </w:r>
      <w:r>
        <w:tab/>
        <w:t>button[0].SetIsAlive(true);</w:t>
      </w:r>
    </w:p>
    <w:p w14:paraId="54EB7486" w14:textId="77777777" w:rsidR="00964D8D" w:rsidRDefault="00964D8D" w:rsidP="00964D8D">
      <w:pPr>
        <w:pStyle w:val="code"/>
      </w:pPr>
      <w:r>
        <w:tab/>
        <w:t>}</w:t>
      </w:r>
    </w:p>
    <w:p w14:paraId="67E21E94" w14:textId="77777777" w:rsidR="00964D8D" w:rsidRDefault="00964D8D" w:rsidP="00964D8D">
      <w:pPr>
        <w:pStyle w:val="code"/>
      </w:pPr>
      <w:r>
        <w:tab/>
        <w:t>if (!(button[2].IsAlive()) &amp;&amp; !(button[2].HitPlayer(&amp;player1)) &amp;&amp; !(button[2].HitPlayer(&amp;player2))) {</w:t>
      </w:r>
    </w:p>
    <w:p w14:paraId="68BC152A" w14:textId="77777777" w:rsidR="00964D8D" w:rsidRDefault="00964D8D" w:rsidP="00964D8D">
      <w:pPr>
        <w:pStyle w:val="code"/>
      </w:pPr>
      <w:r>
        <w:tab/>
      </w:r>
      <w:r>
        <w:tab/>
        <w:t>button[2].SetIsAlive(true);</w:t>
      </w:r>
    </w:p>
    <w:p w14:paraId="1284E0B3" w14:textId="77777777" w:rsidR="00964D8D" w:rsidRDefault="00964D8D" w:rsidP="00964D8D">
      <w:pPr>
        <w:pStyle w:val="code"/>
      </w:pPr>
      <w:r>
        <w:tab/>
        <w:t>}</w:t>
      </w:r>
    </w:p>
    <w:p w14:paraId="0EACF0D9" w14:textId="77777777" w:rsidR="00964D8D" w:rsidRDefault="00964D8D" w:rsidP="00964D8D">
      <w:pPr>
        <w:pStyle w:val="code"/>
      </w:pPr>
    </w:p>
    <w:p w14:paraId="1BA062B1" w14:textId="77777777" w:rsidR="00964D8D" w:rsidRDefault="00964D8D" w:rsidP="00964D8D">
      <w:pPr>
        <w:pStyle w:val="code"/>
      </w:pPr>
      <w:r>
        <w:tab/>
        <w:t>if (button1[0].IsAlive() &amp;&amp; ((button1[0].HitPlayer(&amp;player2)) || button1[0].HitPlayer(&amp;player1))) {</w:t>
      </w:r>
    </w:p>
    <w:p w14:paraId="72F6DA11" w14:textId="77777777" w:rsidR="00964D8D" w:rsidRDefault="00964D8D" w:rsidP="00964D8D">
      <w:pPr>
        <w:pStyle w:val="code"/>
      </w:pPr>
      <w:r>
        <w:tab/>
      </w:r>
      <w:r>
        <w:tab/>
        <w:t>button1[0].SetIsAlive(false);</w:t>
      </w:r>
    </w:p>
    <w:p w14:paraId="0318C01B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678E7E15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6087E743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58BFDAF1" w14:textId="77777777" w:rsidR="00964D8D" w:rsidRDefault="00964D8D" w:rsidP="00964D8D">
      <w:pPr>
        <w:pStyle w:val="code"/>
      </w:pPr>
      <w:r>
        <w:tab/>
        <w:t>}</w:t>
      </w:r>
    </w:p>
    <w:p w14:paraId="533F3514" w14:textId="77777777" w:rsidR="00964D8D" w:rsidRDefault="00964D8D" w:rsidP="00964D8D">
      <w:pPr>
        <w:pStyle w:val="code"/>
      </w:pPr>
      <w:r>
        <w:tab/>
        <w:t>if (button1[2].IsAlive() &amp;&amp; ((button1[2].HitPlayer(&amp;player2)) || button1[2].HitPlayer(&amp;player1))) {</w:t>
      </w:r>
    </w:p>
    <w:p w14:paraId="3AE41ED3" w14:textId="77777777" w:rsidR="00964D8D" w:rsidRDefault="00964D8D" w:rsidP="00964D8D">
      <w:pPr>
        <w:pStyle w:val="code"/>
      </w:pPr>
      <w:r>
        <w:tab/>
      </w:r>
      <w:r>
        <w:tab/>
        <w:t>button1[2].SetIsAlive(false);</w:t>
      </w:r>
    </w:p>
    <w:p w14:paraId="5C7F6755" w14:textId="77777777" w:rsidR="00964D8D" w:rsidRDefault="00964D8D" w:rsidP="00964D8D">
      <w:pPr>
        <w:pStyle w:val="code"/>
      </w:pPr>
      <w:r>
        <w:tab/>
      </w:r>
      <w:r>
        <w:tab/>
        <w:t>button1[1].SetIsAlive(false);</w:t>
      </w:r>
    </w:p>
    <w:p w14:paraId="1EAC0A30" w14:textId="77777777" w:rsidR="00964D8D" w:rsidRDefault="00964D8D" w:rsidP="00964D8D">
      <w:pPr>
        <w:pStyle w:val="code"/>
      </w:pPr>
      <w:r>
        <w:tab/>
      </w:r>
      <w:r>
        <w:tab/>
        <w:t>player1.SetButton2(true);</w:t>
      </w:r>
    </w:p>
    <w:p w14:paraId="490F92E7" w14:textId="77777777" w:rsidR="00964D8D" w:rsidRDefault="00964D8D" w:rsidP="00964D8D">
      <w:pPr>
        <w:pStyle w:val="code"/>
      </w:pPr>
      <w:r>
        <w:tab/>
      </w:r>
      <w:r>
        <w:tab/>
        <w:t>player2.SetButton2(true);</w:t>
      </w:r>
    </w:p>
    <w:p w14:paraId="75837BFC" w14:textId="77777777" w:rsidR="00964D8D" w:rsidRDefault="00964D8D" w:rsidP="00964D8D">
      <w:pPr>
        <w:pStyle w:val="code"/>
      </w:pPr>
      <w:r>
        <w:tab/>
        <w:t>}</w:t>
      </w:r>
    </w:p>
    <w:p w14:paraId="50386B1B" w14:textId="77777777" w:rsidR="00964D8D" w:rsidRDefault="00964D8D" w:rsidP="00964D8D">
      <w:pPr>
        <w:pStyle w:val="code"/>
      </w:pPr>
      <w:r>
        <w:tab/>
        <w:t>if (!((button1[0].IsAlive()) &amp;&amp; (button1[2].IsAlive())) &amp;&amp;\</w:t>
      </w:r>
    </w:p>
    <w:p w14:paraId="1F71CEB1" w14:textId="77777777" w:rsidR="00964D8D" w:rsidRDefault="00964D8D" w:rsidP="00964D8D">
      <w:pPr>
        <w:pStyle w:val="code"/>
      </w:pPr>
      <w:r>
        <w:tab/>
      </w:r>
      <w:r>
        <w:tab/>
        <w:t>!(button1[0].HitPlayer(&amp;player1)) &amp;&amp; !(button1[0].HitPlayer(&amp;player2)) &amp;&amp;\</w:t>
      </w:r>
    </w:p>
    <w:p w14:paraId="6C1314A5" w14:textId="77777777" w:rsidR="00964D8D" w:rsidRDefault="00964D8D" w:rsidP="00964D8D">
      <w:pPr>
        <w:pStyle w:val="code"/>
      </w:pPr>
      <w:r>
        <w:tab/>
      </w:r>
      <w:r>
        <w:tab/>
        <w:t>!(button1[2].HitPlayer(&amp;player1)) &amp;&amp; !(button1[2].HitPlayer(&amp;player2))) {</w:t>
      </w:r>
    </w:p>
    <w:p w14:paraId="330BEE8F" w14:textId="77777777" w:rsidR="00964D8D" w:rsidRDefault="00964D8D" w:rsidP="00964D8D">
      <w:pPr>
        <w:pStyle w:val="code"/>
      </w:pPr>
      <w:r>
        <w:tab/>
      </w:r>
      <w:r>
        <w:tab/>
        <w:t>button1[1].SetIsAlive(true);</w:t>
      </w:r>
    </w:p>
    <w:p w14:paraId="6BCBBE16" w14:textId="77777777" w:rsidR="00964D8D" w:rsidRDefault="00964D8D" w:rsidP="00964D8D">
      <w:pPr>
        <w:pStyle w:val="code"/>
      </w:pPr>
      <w:r>
        <w:tab/>
      </w:r>
      <w:r>
        <w:tab/>
        <w:t>player1.SetButton2(false);</w:t>
      </w:r>
    </w:p>
    <w:p w14:paraId="02483F8B" w14:textId="77777777" w:rsidR="00964D8D" w:rsidRDefault="00964D8D" w:rsidP="00964D8D">
      <w:pPr>
        <w:pStyle w:val="code"/>
      </w:pPr>
      <w:r>
        <w:tab/>
      </w:r>
      <w:r>
        <w:tab/>
        <w:t>player2.SetButton2(false);</w:t>
      </w:r>
    </w:p>
    <w:p w14:paraId="28BA5A31" w14:textId="77777777" w:rsidR="00964D8D" w:rsidRDefault="00964D8D" w:rsidP="00964D8D">
      <w:pPr>
        <w:pStyle w:val="code"/>
      </w:pPr>
      <w:r>
        <w:tab/>
        <w:t>}</w:t>
      </w:r>
    </w:p>
    <w:p w14:paraId="1022C11A" w14:textId="77777777" w:rsidR="00964D8D" w:rsidRDefault="00964D8D" w:rsidP="00964D8D">
      <w:pPr>
        <w:pStyle w:val="code"/>
      </w:pPr>
      <w:r>
        <w:tab/>
        <w:t>if (!(button1[0].IsAlive()) &amp;&amp; !(button1[0].HitPlayer(&amp;player1)) &amp;&amp; !(button1[0].HitPlayer(&amp;player2))) {</w:t>
      </w:r>
    </w:p>
    <w:p w14:paraId="2056CEE0" w14:textId="77777777" w:rsidR="00964D8D" w:rsidRDefault="00964D8D" w:rsidP="00964D8D">
      <w:pPr>
        <w:pStyle w:val="code"/>
      </w:pPr>
      <w:r>
        <w:tab/>
      </w:r>
      <w:r>
        <w:tab/>
        <w:t>button1[0].SetIsAlive(true);</w:t>
      </w:r>
    </w:p>
    <w:p w14:paraId="3D4B2557" w14:textId="77777777" w:rsidR="00964D8D" w:rsidRDefault="00964D8D" w:rsidP="00964D8D">
      <w:pPr>
        <w:pStyle w:val="code"/>
      </w:pPr>
      <w:r>
        <w:tab/>
        <w:t>}</w:t>
      </w:r>
    </w:p>
    <w:p w14:paraId="06E45CC4" w14:textId="77777777" w:rsidR="00964D8D" w:rsidRDefault="00964D8D" w:rsidP="00964D8D">
      <w:pPr>
        <w:pStyle w:val="code"/>
      </w:pPr>
      <w:r>
        <w:tab/>
        <w:t>if (!(button1[2].IsAlive()) &amp;&amp; !(button1[2].HitPlayer(&amp;player1)) &amp;&amp; !(button1[2].HitPlayer(&amp;player2))) {</w:t>
      </w:r>
    </w:p>
    <w:p w14:paraId="01C77CBC" w14:textId="77777777" w:rsidR="00964D8D" w:rsidRDefault="00964D8D" w:rsidP="00964D8D">
      <w:pPr>
        <w:pStyle w:val="code"/>
      </w:pPr>
      <w:r>
        <w:tab/>
      </w:r>
      <w:r>
        <w:tab/>
        <w:t>button1[2].SetIsAlive(true);</w:t>
      </w:r>
    </w:p>
    <w:p w14:paraId="5D08EE3E" w14:textId="77777777" w:rsidR="00964D8D" w:rsidRDefault="00964D8D" w:rsidP="00964D8D">
      <w:pPr>
        <w:pStyle w:val="code"/>
      </w:pPr>
      <w:r>
        <w:tab/>
        <w:t>}</w:t>
      </w:r>
    </w:p>
    <w:p w14:paraId="3AA8B856" w14:textId="77777777" w:rsidR="00964D8D" w:rsidRDefault="00964D8D" w:rsidP="00964D8D">
      <w:pPr>
        <w:pStyle w:val="code"/>
      </w:pPr>
    </w:p>
    <w:p w14:paraId="75B496BA" w14:textId="77777777" w:rsidR="00964D8D" w:rsidRDefault="00964D8D" w:rsidP="00964D8D">
      <w:pPr>
        <w:pStyle w:val="code"/>
      </w:pPr>
      <w:r>
        <w:tab/>
        <w:t>if (!(icedoor.IsAlive()) &amp;&amp; !(reddoor.IsAlive())) {</w:t>
      </w:r>
    </w:p>
    <w:p w14:paraId="2C075575" w14:textId="77777777" w:rsidR="00964D8D" w:rsidRDefault="00964D8D" w:rsidP="00964D8D">
      <w:pPr>
        <w:pStyle w:val="code"/>
      </w:pPr>
      <w:r>
        <w:tab/>
      </w:r>
      <w:r>
        <w:tab/>
        <w:t>GotoGameState(GAME_STATE_WIN);</w:t>
      </w:r>
    </w:p>
    <w:p w14:paraId="306634F5" w14:textId="77777777" w:rsidR="00964D8D" w:rsidRDefault="00964D8D" w:rsidP="00964D8D">
      <w:pPr>
        <w:pStyle w:val="code"/>
      </w:pPr>
      <w:r>
        <w:tab/>
        <w:t>}</w:t>
      </w:r>
    </w:p>
    <w:p w14:paraId="5C0A7178" w14:textId="77777777" w:rsidR="00964D8D" w:rsidRDefault="00964D8D" w:rsidP="00964D8D">
      <w:pPr>
        <w:pStyle w:val="code"/>
      </w:pPr>
      <w:r>
        <w:lastRenderedPageBreak/>
        <w:t>}</w:t>
      </w:r>
    </w:p>
    <w:p w14:paraId="17AFF9F7" w14:textId="77777777" w:rsidR="00964D8D" w:rsidRDefault="00964D8D" w:rsidP="00964D8D">
      <w:pPr>
        <w:pStyle w:val="code"/>
      </w:pPr>
    </w:p>
    <w:p w14:paraId="55152563" w14:textId="77777777" w:rsidR="00964D8D" w:rsidRDefault="00964D8D" w:rsidP="00964D8D">
      <w:pPr>
        <w:pStyle w:val="code"/>
      </w:pPr>
      <w:r>
        <w:t xml:space="preserve">void CGameStateRun2::OnInit() 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27482AB2" w14:textId="77777777" w:rsidR="00964D8D" w:rsidRDefault="00964D8D" w:rsidP="00964D8D">
      <w:pPr>
        <w:pStyle w:val="code"/>
      </w:pPr>
      <w:r>
        <w:t>{</w:t>
      </w:r>
    </w:p>
    <w:p w14:paraId="169ABF71" w14:textId="77777777" w:rsidR="00964D8D" w:rsidRDefault="00964D8D" w:rsidP="00964D8D">
      <w:pPr>
        <w:pStyle w:val="code"/>
      </w:pPr>
    </w:p>
    <w:p w14:paraId="49AEFE2F" w14:textId="77777777" w:rsidR="00964D8D" w:rsidRDefault="00964D8D" w:rsidP="00964D8D">
      <w:pPr>
        <w:pStyle w:val="code"/>
      </w:pPr>
      <w:r>
        <w:tab/>
        <w:t>ShowInitProgress(33);</w:t>
      </w:r>
    </w:p>
    <w:p w14:paraId="595A2A63" w14:textId="77777777" w:rsidR="00964D8D" w:rsidRDefault="00964D8D" w:rsidP="00964D8D">
      <w:pPr>
        <w:pStyle w:val="code"/>
      </w:pPr>
      <w:r>
        <w:tab/>
        <w:t>int i;</w:t>
      </w:r>
    </w:p>
    <w:p w14:paraId="73190595" w14:textId="77777777" w:rsidR="00964D8D" w:rsidRDefault="00964D8D" w:rsidP="00964D8D">
      <w:pPr>
        <w:pStyle w:val="code"/>
      </w:pPr>
      <w:r>
        <w:tab/>
        <w:t>for (i = 0; i &lt; NUMRED; i++)</w:t>
      </w:r>
    </w:p>
    <w:p w14:paraId="21F81B5E" w14:textId="77777777" w:rsidR="00964D8D" w:rsidRDefault="00964D8D" w:rsidP="00964D8D">
      <w:pPr>
        <w:pStyle w:val="code"/>
      </w:pPr>
      <w:r>
        <w:tab/>
      </w:r>
      <w:r>
        <w:tab/>
        <w:t>diamond1[i].LoadBitmap();</w:t>
      </w:r>
      <w:r>
        <w:tab/>
      </w:r>
    </w:p>
    <w:p w14:paraId="463EB0E7" w14:textId="77777777" w:rsidR="00964D8D" w:rsidRDefault="00964D8D" w:rsidP="00964D8D">
      <w:pPr>
        <w:pStyle w:val="code"/>
      </w:pPr>
      <w:r>
        <w:tab/>
        <w:t>for (i = 0; i &lt; NUMICE; i++) {</w:t>
      </w:r>
    </w:p>
    <w:p w14:paraId="6E1559E5" w14:textId="77777777" w:rsidR="00964D8D" w:rsidRDefault="00964D8D" w:rsidP="00964D8D">
      <w:pPr>
        <w:pStyle w:val="code"/>
      </w:pPr>
      <w:r>
        <w:tab/>
      </w:r>
      <w:r>
        <w:tab/>
        <w:t>diamond2[i].LoadBitmap();</w:t>
      </w:r>
    </w:p>
    <w:p w14:paraId="44268713" w14:textId="77777777" w:rsidR="00964D8D" w:rsidRDefault="00964D8D" w:rsidP="00964D8D">
      <w:pPr>
        <w:pStyle w:val="code"/>
      </w:pPr>
      <w:r>
        <w:tab/>
        <w:t>}</w:t>
      </w:r>
    </w:p>
    <w:p w14:paraId="1518B880" w14:textId="77777777" w:rsidR="00964D8D" w:rsidRDefault="00964D8D" w:rsidP="00964D8D">
      <w:pPr>
        <w:pStyle w:val="code"/>
      </w:pPr>
      <w:r>
        <w:tab/>
        <w:t>for (i = 0; i &lt; LAKERED; i++)</w:t>
      </w:r>
    </w:p>
    <w:p w14:paraId="706ABCBF" w14:textId="77777777" w:rsidR="00964D8D" w:rsidRDefault="00964D8D" w:rsidP="00964D8D">
      <w:pPr>
        <w:pStyle w:val="code"/>
      </w:pPr>
      <w:r>
        <w:tab/>
      </w:r>
      <w:r>
        <w:tab/>
        <w:t>Lake1[i].LoadBitmap();</w:t>
      </w:r>
      <w:r>
        <w:tab/>
      </w:r>
      <w:r>
        <w:tab/>
      </w:r>
    </w:p>
    <w:p w14:paraId="49D7D8B5" w14:textId="77777777" w:rsidR="00964D8D" w:rsidRDefault="00964D8D" w:rsidP="00964D8D">
      <w:pPr>
        <w:pStyle w:val="code"/>
      </w:pPr>
      <w:r>
        <w:tab/>
        <w:t>for (i = 0; i &lt; LAKEICE; i++) {</w:t>
      </w:r>
    </w:p>
    <w:p w14:paraId="78A17230" w14:textId="77777777" w:rsidR="00964D8D" w:rsidRDefault="00964D8D" w:rsidP="00964D8D">
      <w:pPr>
        <w:pStyle w:val="code"/>
      </w:pPr>
      <w:r>
        <w:tab/>
      </w:r>
      <w:r>
        <w:tab/>
        <w:t>Lake2[i].LoadBitmap();</w:t>
      </w:r>
    </w:p>
    <w:p w14:paraId="64A6A4DB" w14:textId="77777777" w:rsidR="00964D8D" w:rsidRDefault="00964D8D" w:rsidP="00964D8D">
      <w:pPr>
        <w:pStyle w:val="code"/>
      </w:pPr>
      <w:r>
        <w:tab/>
        <w:t>}</w:t>
      </w:r>
    </w:p>
    <w:p w14:paraId="680F447E" w14:textId="77777777" w:rsidR="00964D8D" w:rsidRDefault="00964D8D" w:rsidP="00964D8D">
      <w:pPr>
        <w:pStyle w:val="code"/>
      </w:pPr>
      <w:r>
        <w:tab/>
        <w:t>for (i = 0; i &lt; LAKEGREEN; i++) {</w:t>
      </w:r>
    </w:p>
    <w:p w14:paraId="2CC374EF" w14:textId="77777777" w:rsidR="00964D8D" w:rsidRDefault="00964D8D" w:rsidP="00964D8D">
      <w:pPr>
        <w:pStyle w:val="code"/>
      </w:pPr>
      <w:r>
        <w:tab/>
      </w:r>
      <w:r>
        <w:tab/>
        <w:t>Lake3[i].LoadBitmap();</w:t>
      </w:r>
    </w:p>
    <w:p w14:paraId="6169C286" w14:textId="77777777" w:rsidR="00964D8D" w:rsidRDefault="00964D8D" w:rsidP="00964D8D">
      <w:pPr>
        <w:pStyle w:val="code"/>
      </w:pPr>
      <w:r>
        <w:tab/>
        <w:t>}</w:t>
      </w:r>
    </w:p>
    <w:p w14:paraId="31587662" w14:textId="77777777" w:rsidR="00964D8D" w:rsidRDefault="00964D8D" w:rsidP="00964D8D">
      <w:pPr>
        <w:pStyle w:val="code"/>
      </w:pPr>
      <w:r>
        <w:tab/>
        <w:t>gamemap.LoadBitmap();</w:t>
      </w:r>
    </w:p>
    <w:p w14:paraId="29C25011" w14:textId="77777777" w:rsidR="00964D8D" w:rsidRDefault="00964D8D" w:rsidP="00964D8D">
      <w:pPr>
        <w:pStyle w:val="code"/>
      </w:pPr>
      <w:r>
        <w:tab/>
        <w:t>player1.LoadBitmap();</w:t>
      </w:r>
    </w:p>
    <w:p w14:paraId="1E865413" w14:textId="77777777" w:rsidR="00964D8D" w:rsidRDefault="00964D8D" w:rsidP="00964D8D">
      <w:pPr>
        <w:pStyle w:val="code"/>
      </w:pPr>
      <w:r>
        <w:tab/>
        <w:t>player2.LoadBitmap();</w:t>
      </w:r>
    </w:p>
    <w:p w14:paraId="225423B6" w14:textId="77777777" w:rsidR="00964D8D" w:rsidRDefault="00964D8D" w:rsidP="00964D8D">
      <w:pPr>
        <w:pStyle w:val="code"/>
      </w:pPr>
      <w:r>
        <w:tab/>
        <w:t>reddoor.LoadBitmap();</w:t>
      </w:r>
    </w:p>
    <w:p w14:paraId="10EAC98C" w14:textId="77777777" w:rsidR="00964D8D" w:rsidRDefault="00964D8D" w:rsidP="00964D8D">
      <w:pPr>
        <w:pStyle w:val="code"/>
      </w:pPr>
      <w:r>
        <w:tab/>
        <w:t>icedoor.LoadBitmap();</w:t>
      </w:r>
    </w:p>
    <w:p w14:paraId="1A42BDD4" w14:textId="77777777" w:rsidR="00964D8D" w:rsidRDefault="00964D8D" w:rsidP="00964D8D">
      <w:pPr>
        <w:pStyle w:val="code"/>
      </w:pPr>
      <w:r>
        <w:tab/>
        <w:t>for (i = 0; i &lt; NUMMOD; i++) {</w:t>
      </w:r>
    </w:p>
    <w:p w14:paraId="0D7929D0" w14:textId="77777777" w:rsidR="00964D8D" w:rsidRDefault="00964D8D" w:rsidP="00964D8D">
      <w:pPr>
        <w:pStyle w:val="code"/>
      </w:pPr>
      <w:r>
        <w:tab/>
      </w:r>
      <w:r>
        <w:tab/>
        <w:t>mood[i].LoadBitmap();</w:t>
      </w:r>
    </w:p>
    <w:p w14:paraId="7C45C216" w14:textId="77777777" w:rsidR="00964D8D" w:rsidRDefault="00964D8D" w:rsidP="00964D8D">
      <w:pPr>
        <w:pStyle w:val="code"/>
      </w:pPr>
      <w:r>
        <w:tab/>
        <w:t>}</w:t>
      </w:r>
    </w:p>
    <w:p w14:paraId="1B33C8AB" w14:textId="77777777" w:rsidR="00964D8D" w:rsidRDefault="00964D8D" w:rsidP="00964D8D">
      <w:pPr>
        <w:pStyle w:val="code"/>
      </w:pPr>
      <w:r>
        <w:tab/>
        <w:t>for (i = 0; i &lt; NUMBUT; i++) {</w:t>
      </w:r>
    </w:p>
    <w:p w14:paraId="2CA61992" w14:textId="77777777" w:rsidR="00964D8D" w:rsidRDefault="00964D8D" w:rsidP="00964D8D">
      <w:pPr>
        <w:pStyle w:val="code"/>
      </w:pPr>
      <w:r>
        <w:tab/>
      </w:r>
      <w:r>
        <w:tab/>
        <w:t>button[i].LoadBitmap();</w:t>
      </w:r>
    </w:p>
    <w:p w14:paraId="7B2FBA85" w14:textId="77777777" w:rsidR="00964D8D" w:rsidRDefault="00964D8D" w:rsidP="00964D8D">
      <w:pPr>
        <w:pStyle w:val="code"/>
      </w:pPr>
      <w:r>
        <w:tab/>
        <w:t>}</w:t>
      </w:r>
    </w:p>
    <w:p w14:paraId="71138144" w14:textId="77777777" w:rsidR="00964D8D" w:rsidRDefault="00964D8D" w:rsidP="00964D8D">
      <w:pPr>
        <w:pStyle w:val="code"/>
      </w:pPr>
      <w:r>
        <w:tab/>
        <w:t>for (i = 0; i &lt; NUMBUT1; i++) {</w:t>
      </w:r>
    </w:p>
    <w:p w14:paraId="1452FEC6" w14:textId="77777777" w:rsidR="00964D8D" w:rsidRDefault="00964D8D" w:rsidP="00964D8D">
      <w:pPr>
        <w:pStyle w:val="code"/>
      </w:pPr>
      <w:r>
        <w:tab/>
      </w:r>
      <w:r>
        <w:tab/>
        <w:t>button1[i].LoadBitmap();</w:t>
      </w:r>
    </w:p>
    <w:p w14:paraId="4F04A927" w14:textId="77777777" w:rsidR="00964D8D" w:rsidRDefault="00964D8D" w:rsidP="00964D8D">
      <w:pPr>
        <w:pStyle w:val="code"/>
      </w:pPr>
      <w:r>
        <w:tab/>
        <w:t>}</w:t>
      </w:r>
    </w:p>
    <w:p w14:paraId="00DA11FE" w14:textId="77777777" w:rsidR="00964D8D" w:rsidRDefault="00964D8D" w:rsidP="00964D8D">
      <w:pPr>
        <w:pStyle w:val="code"/>
      </w:pPr>
      <w:r>
        <w:tab/>
        <w:t>background.LoadBitmap(IDB_MAP1);</w:t>
      </w:r>
      <w:r>
        <w:tab/>
      </w:r>
    </w:p>
    <w:p w14:paraId="48F0E210" w14:textId="77777777" w:rsidR="00964D8D" w:rsidRDefault="00964D8D" w:rsidP="00964D8D">
      <w:pPr>
        <w:pStyle w:val="code"/>
      </w:pPr>
    </w:p>
    <w:p w14:paraId="5C1D60C5" w14:textId="77777777" w:rsidR="00964D8D" w:rsidRDefault="00964D8D" w:rsidP="00964D8D">
      <w:pPr>
        <w:pStyle w:val="code"/>
      </w:pPr>
      <w:r>
        <w:tab/>
        <w:t>ShowInitProgress(50);</w:t>
      </w:r>
    </w:p>
    <w:p w14:paraId="6E164C84" w14:textId="77777777" w:rsidR="00964D8D" w:rsidRDefault="00964D8D" w:rsidP="00964D8D">
      <w:pPr>
        <w:pStyle w:val="code"/>
      </w:pPr>
      <w:r>
        <w:tab/>
        <w:t>Sleep(300);</w:t>
      </w:r>
    </w:p>
    <w:p w14:paraId="688253D2" w14:textId="77777777" w:rsidR="00964D8D" w:rsidRDefault="00964D8D" w:rsidP="00964D8D">
      <w:pPr>
        <w:pStyle w:val="code"/>
      </w:pPr>
      <w:r>
        <w:t>}</w:t>
      </w:r>
    </w:p>
    <w:p w14:paraId="6AD68078" w14:textId="77777777" w:rsidR="00964D8D" w:rsidRDefault="00964D8D" w:rsidP="00964D8D">
      <w:pPr>
        <w:pStyle w:val="code"/>
      </w:pPr>
    </w:p>
    <w:p w14:paraId="420B6BFD" w14:textId="77777777" w:rsidR="00964D8D" w:rsidRDefault="00964D8D" w:rsidP="00964D8D">
      <w:pPr>
        <w:pStyle w:val="code"/>
      </w:pPr>
    </w:p>
    <w:p w14:paraId="4B3A8E12" w14:textId="77777777" w:rsidR="00964D8D" w:rsidRDefault="00964D8D" w:rsidP="00964D8D">
      <w:pPr>
        <w:pStyle w:val="code"/>
      </w:pPr>
      <w:r>
        <w:t>void CGameStateRun2::OnKeyDown(UINT nChar, UINT nRepCnt, UINT nFlags)</w:t>
      </w:r>
    </w:p>
    <w:p w14:paraId="2069151E" w14:textId="77777777" w:rsidR="00964D8D" w:rsidRDefault="00964D8D" w:rsidP="00964D8D">
      <w:pPr>
        <w:pStyle w:val="code"/>
      </w:pPr>
      <w:r>
        <w:t>{</w:t>
      </w:r>
    </w:p>
    <w:p w14:paraId="7A5BEBCC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371F16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35463B9B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62697E93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0429C25F" w14:textId="77777777" w:rsidR="00964D8D" w:rsidRDefault="00964D8D" w:rsidP="00964D8D">
      <w:pPr>
        <w:pStyle w:val="code"/>
      </w:pPr>
      <w:r>
        <w:tab/>
        <w:t>const char KEY_A = 'A';</w:t>
      </w:r>
    </w:p>
    <w:p w14:paraId="51125861" w14:textId="77777777" w:rsidR="00964D8D" w:rsidRDefault="00964D8D" w:rsidP="00964D8D">
      <w:pPr>
        <w:pStyle w:val="code"/>
      </w:pPr>
      <w:r>
        <w:tab/>
        <w:t>const char KEY_W = 'W';</w:t>
      </w:r>
    </w:p>
    <w:p w14:paraId="47D55EF9" w14:textId="77777777" w:rsidR="00964D8D" w:rsidRDefault="00964D8D" w:rsidP="00964D8D">
      <w:pPr>
        <w:pStyle w:val="code"/>
      </w:pPr>
      <w:r>
        <w:tab/>
        <w:t>const char KEY_D = 'D';</w:t>
      </w:r>
    </w:p>
    <w:p w14:paraId="5FA95936" w14:textId="77777777" w:rsidR="00964D8D" w:rsidRDefault="00964D8D" w:rsidP="00964D8D">
      <w:pPr>
        <w:pStyle w:val="code"/>
      </w:pPr>
      <w:r>
        <w:tab/>
        <w:t>const char KEY_S = 'S';</w:t>
      </w:r>
    </w:p>
    <w:p w14:paraId="7ED055E3" w14:textId="77777777" w:rsidR="00964D8D" w:rsidRDefault="00964D8D" w:rsidP="00964D8D">
      <w:pPr>
        <w:pStyle w:val="code"/>
      </w:pPr>
      <w:r>
        <w:tab/>
        <w:t>const char KEY_P = 'P';</w:t>
      </w:r>
    </w:p>
    <w:p w14:paraId="197BED8A" w14:textId="77777777" w:rsidR="00964D8D" w:rsidRDefault="00964D8D" w:rsidP="00964D8D">
      <w:pPr>
        <w:pStyle w:val="code"/>
      </w:pPr>
    </w:p>
    <w:p w14:paraId="42547537" w14:textId="77777777" w:rsidR="00964D8D" w:rsidRDefault="00964D8D" w:rsidP="00964D8D">
      <w:pPr>
        <w:pStyle w:val="code"/>
      </w:pPr>
      <w:r>
        <w:tab/>
        <w:t>if (nChar == KEY_LEFT)</w:t>
      </w:r>
    </w:p>
    <w:p w14:paraId="3D218DA8" w14:textId="77777777" w:rsidR="00964D8D" w:rsidRDefault="00964D8D" w:rsidP="00964D8D">
      <w:pPr>
        <w:pStyle w:val="code"/>
      </w:pPr>
      <w:r>
        <w:tab/>
        <w:t>{</w:t>
      </w:r>
    </w:p>
    <w:p w14:paraId="4B44353B" w14:textId="77777777" w:rsidR="00964D8D" w:rsidRDefault="00964D8D" w:rsidP="00964D8D">
      <w:pPr>
        <w:pStyle w:val="code"/>
      </w:pPr>
      <w:r>
        <w:tab/>
      </w:r>
      <w:r>
        <w:tab/>
        <w:t>player1.SetMovingLeft(true);</w:t>
      </w:r>
    </w:p>
    <w:p w14:paraId="12BAF20D" w14:textId="77777777" w:rsidR="00964D8D" w:rsidRDefault="00964D8D" w:rsidP="00964D8D">
      <w:pPr>
        <w:pStyle w:val="code"/>
      </w:pPr>
      <w:r>
        <w:tab/>
        <w:t>}</w:t>
      </w:r>
    </w:p>
    <w:p w14:paraId="28E4997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64E13629" w14:textId="77777777" w:rsidR="00964D8D" w:rsidRDefault="00964D8D" w:rsidP="00964D8D">
      <w:pPr>
        <w:pStyle w:val="code"/>
      </w:pPr>
      <w:r>
        <w:tab/>
        <w:t>{</w:t>
      </w:r>
    </w:p>
    <w:p w14:paraId="2EE7B65C" w14:textId="77777777" w:rsidR="00964D8D" w:rsidRDefault="00964D8D" w:rsidP="00964D8D">
      <w:pPr>
        <w:pStyle w:val="code"/>
      </w:pPr>
      <w:r>
        <w:tab/>
      </w:r>
      <w:r>
        <w:tab/>
        <w:t>player1.SetMovingRight(true);</w:t>
      </w:r>
    </w:p>
    <w:p w14:paraId="0A4BBDBE" w14:textId="77777777" w:rsidR="00964D8D" w:rsidRDefault="00964D8D" w:rsidP="00964D8D">
      <w:pPr>
        <w:pStyle w:val="code"/>
      </w:pPr>
      <w:r>
        <w:tab/>
        <w:t>}</w:t>
      </w:r>
    </w:p>
    <w:p w14:paraId="16BADF18" w14:textId="77777777" w:rsidR="00964D8D" w:rsidRDefault="00964D8D" w:rsidP="00964D8D">
      <w:pPr>
        <w:pStyle w:val="code"/>
      </w:pPr>
      <w:r>
        <w:tab/>
        <w:t>if (nChar == KEY_UP)</w:t>
      </w:r>
    </w:p>
    <w:p w14:paraId="1A0D509F" w14:textId="77777777" w:rsidR="00964D8D" w:rsidRDefault="00964D8D" w:rsidP="00964D8D">
      <w:pPr>
        <w:pStyle w:val="code"/>
      </w:pPr>
      <w:r>
        <w:tab/>
        <w:t>{</w:t>
      </w:r>
    </w:p>
    <w:p w14:paraId="0BDAA062" w14:textId="77777777" w:rsidR="00964D8D" w:rsidRDefault="00964D8D" w:rsidP="00964D8D">
      <w:pPr>
        <w:pStyle w:val="code"/>
      </w:pPr>
      <w:r>
        <w:tab/>
      </w:r>
      <w:r>
        <w:tab/>
        <w:t>player1.SetMovingUp(true);</w:t>
      </w:r>
    </w:p>
    <w:p w14:paraId="5D47810E" w14:textId="77777777" w:rsidR="00964D8D" w:rsidRDefault="00964D8D" w:rsidP="00964D8D">
      <w:pPr>
        <w:pStyle w:val="code"/>
      </w:pPr>
      <w:r>
        <w:tab/>
        <w:t>}</w:t>
      </w:r>
    </w:p>
    <w:p w14:paraId="1B2ECB6F" w14:textId="77777777" w:rsidR="00964D8D" w:rsidRDefault="00964D8D" w:rsidP="00964D8D">
      <w:pPr>
        <w:pStyle w:val="code"/>
      </w:pPr>
      <w:r>
        <w:tab/>
        <w:t>if (nChar == KEY_DOWN)</w:t>
      </w:r>
    </w:p>
    <w:p w14:paraId="6D3F1087" w14:textId="77777777" w:rsidR="00964D8D" w:rsidRDefault="00964D8D" w:rsidP="00964D8D">
      <w:pPr>
        <w:pStyle w:val="code"/>
      </w:pPr>
      <w:r>
        <w:tab/>
        <w:t>{</w:t>
      </w:r>
    </w:p>
    <w:p w14:paraId="2769F585" w14:textId="77777777" w:rsidR="00964D8D" w:rsidRDefault="00964D8D" w:rsidP="00964D8D">
      <w:pPr>
        <w:pStyle w:val="code"/>
      </w:pPr>
      <w:r>
        <w:tab/>
      </w:r>
      <w:r>
        <w:tab/>
        <w:t>player1.SetMovingDown(true);</w:t>
      </w:r>
    </w:p>
    <w:p w14:paraId="26FCA724" w14:textId="77777777" w:rsidR="00964D8D" w:rsidRDefault="00964D8D" w:rsidP="00964D8D">
      <w:pPr>
        <w:pStyle w:val="code"/>
      </w:pPr>
      <w:r>
        <w:tab/>
        <w:t>}</w:t>
      </w:r>
    </w:p>
    <w:p w14:paraId="45A4CFEB" w14:textId="77777777" w:rsidR="00964D8D" w:rsidRDefault="00964D8D" w:rsidP="00964D8D">
      <w:pPr>
        <w:pStyle w:val="code"/>
      </w:pPr>
      <w:r>
        <w:lastRenderedPageBreak/>
        <w:tab/>
        <w:t>if (nChar == KEY_A)</w:t>
      </w:r>
    </w:p>
    <w:p w14:paraId="5EC93AEB" w14:textId="77777777" w:rsidR="00964D8D" w:rsidRDefault="00964D8D" w:rsidP="00964D8D">
      <w:pPr>
        <w:pStyle w:val="code"/>
      </w:pPr>
      <w:r>
        <w:tab/>
        <w:t>{</w:t>
      </w:r>
    </w:p>
    <w:p w14:paraId="68E62D53" w14:textId="77777777" w:rsidR="00964D8D" w:rsidRDefault="00964D8D" w:rsidP="00964D8D">
      <w:pPr>
        <w:pStyle w:val="code"/>
      </w:pPr>
      <w:r>
        <w:tab/>
      </w:r>
      <w:r>
        <w:tab/>
        <w:t>player2.SetMovingLeft(true);</w:t>
      </w:r>
    </w:p>
    <w:p w14:paraId="6165AED4" w14:textId="77777777" w:rsidR="00964D8D" w:rsidRDefault="00964D8D" w:rsidP="00964D8D">
      <w:pPr>
        <w:pStyle w:val="code"/>
      </w:pPr>
      <w:r>
        <w:tab/>
        <w:t>}</w:t>
      </w:r>
    </w:p>
    <w:p w14:paraId="14F0E784" w14:textId="77777777" w:rsidR="00964D8D" w:rsidRDefault="00964D8D" w:rsidP="00964D8D">
      <w:pPr>
        <w:pStyle w:val="code"/>
      </w:pPr>
      <w:r>
        <w:tab/>
        <w:t>if (nChar == KEY_D) {</w:t>
      </w:r>
    </w:p>
    <w:p w14:paraId="78EE6706" w14:textId="77777777" w:rsidR="00964D8D" w:rsidRDefault="00964D8D" w:rsidP="00964D8D">
      <w:pPr>
        <w:pStyle w:val="code"/>
      </w:pPr>
    </w:p>
    <w:p w14:paraId="6CF35A99" w14:textId="77777777" w:rsidR="00964D8D" w:rsidRDefault="00964D8D" w:rsidP="00964D8D">
      <w:pPr>
        <w:pStyle w:val="code"/>
      </w:pPr>
      <w:r>
        <w:tab/>
      </w:r>
      <w:r>
        <w:tab/>
        <w:t>player2.SetMovingRight(true);</w:t>
      </w:r>
    </w:p>
    <w:p w14:paraId="4EE77E84" w14:textId="77777777" w:rsidR="00964D8D" w:rsidRDefault="00964D8D" w:rsidP="00964D8D">
      <w:pPr>
        <w:pStyle w:val="code"/>
      </w:pPr>
      <w:r>
        <w:tab/>
        <w:t>}</w:t>
      </w:r>
    </w:p>
    <w:p w14:paraId="21ED6D30" w14:textId="77777777" w:rsidR="00964D8D" w:rsidRDefault="00964D8D" w:rsidP="00964D8D">
      <w:pPr>
        <w:pStyle w:val="code"/>
      </w:pPr>
      <w:r>
        <w:tab/>
        <w:t>if (nChar == KEY_W)</w:t>
      </w:r>
    </w:p>
    <w:p w14:paraId="2C829F1C" w14:textId="77777777" w:rsidR="00964D8D" w:rsidRDefault="00964D8D" w:rsidP="00964D8D">
      <w:pPr>
        <w:pStyle w:val="code"/>
      </w:pPr>
      <w:r>
        <w:tab/>
        <w:t>{</w:t>
      </w:r>
    </w:p>
    <w:p w14:paraId="2A1EB264" w14:textId="77777777" w:rsidR="00964D8D" w:rsidRDefault="00964D8D" w:rsidP="00964D8D">
      <w:pPr>
        <w:pStyle w:val="code"/>
      </w:pPr>
      <w:r>
        <w:tab/>
      </w:r>
      <w:r>
        <w:tab/>
        <w:t>player2.SetMovingUp(true);</w:t>
      </w:r>
    </w:p>
    <w:p w14:paraId="76AE6929" w14:textId="77777777" w:rsidR="00964D8D" w:rsidRDefault="00964D8D" w:rsidP="00964D8D">
      <w:pPr>
        <w:pStyle w:val="code"/>
      </w:pPr>
      <w:r>
        <w:tab/>
        <w:t>}</w:t>
      </w:r>
    </w:p>
    <w:p w14:paraId="1C054B00" w14:textId="77777777" w:rsidR="00964D8D" w:rsidRDefault="00964D8D" w:rsidP="00964D8D">
      <w:pPr>
        <w:pStyle w:val="code"/>
      </w:pPr>
      <w:r>
        <w:tab/>
        <w:t>if (nChar == KEY_S)</w:t>
      </w:r>
    </w:p>
    <w:p w14:paraId="121AF148" w14:textId="77777777" w:rsidR="00964D8D" w:rsidRDefault="00964D8D" w:rsidP="00964D8D">
      <w:pPr>
        <w:pStyle w:val="code"/>
      </w:pPr>
      <w:r>
        <w:tab/>
        <w:t>{</w:t>
      </w:r>
    </w:p>
    <w:p w14:paraId="2EA70610" w14:textId="77777777" w:rsidR="00964D8D" w:rsidRDefault="00964D8D" w:rsidP="00964D8D">
      <w:pPr>
        <w:pStyle w:val="code"/>
      </w:pPr>
      <w:r>
        <w:tab/>
      </w:r>
      <w:r>
        <w:tab/>
        <w:t>player2.SetMovingDown(true);</w:t>
      </w:r>
    </w:p>
    <w:p w14:paraId="58A06269" w14:textId="77777777" w:rsidR="00964D8D" w:rsidRDefault="00964D8D" w:rsidP="00964D8D">
      <w:pPr>
        <w:pStyle w:val="code"/>
      </w:pPr>
      <w:r>
        <w:tab/>
        <w:t>}</w:t>
      </w:r>
    </w:p>
    <w:p w14:paraId="1BEC44BE" w14:textId="77777777" w:rsidR="00964D8D" w:rsidRDefault="00964D8D" w:rsidP="00964D8D">
      <w:pPr>
        <w:pStyle w:val="code"/>
      </w:pPr>
      <w:r>
        <w:tab/>
        <w:t>if (nChar == KEY_P)</w:t>
      </w:r>
    </w:p>
    <w:p w14:paraId="5215E465" w14:textId="77777777" w:rsidR="00964D8D" w:rsidRDefault="00964D8D" w:rsidP="00964D8D">
      <w:pPr>
        <w:pStyle w:val="code"/>
      </w:pPr>
      <w:r>
        <w:tab/>
        <w:t>{</w:t>
      </w:r>
    </w:p>
    <w:p w14:paraId="2CE7D973" w14:textId="77777777" w:rsidR="00964D8D" w:rsidRDefault="00964D8D" w:rsidP="00964D8D">
      <w:pPr>
        <w:pStyle w:val="code"/>
      </w:pPr>
      <w:r>
        <w:tab/>
      </w:r>
      <w:r>
        <w:tab/>
        <w:t>for (int i = 0; i &lt; LAKERED; i++) {</w:t>
      </w:r>
    </w:p>
    <w:p w14:paraId="558DD3B0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1[i].hack = true;</w:t>
      </w:r>
    </w:p>
    <w:p w14:paraId="3CFEE8A5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1A2FD663" w14:textId="77777777" w:rsidR="00964D8D" w:rsidRDefault="00964D8D" w:rsidP="00964D8D">
      <w:pPr>
        <w:pStyle w:val="code"/>
      </w:pPr>
      <w:r>
        <w:tab/>
      </w:r>
      <w:r>
        <w:tab/>
        <w:t>for (int i = 0; i &lt; LAKEICE; i++) {</w:t>
      </w:r>
    </w:p>
    <w:p w14:paraId="384062A4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2[i].hack = true;</w:t>
      </w:r>
    </w:p>
    <w:p w14:paraId="1914FCC8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553237E8" w14:textId="77777777" w:rsidR="00964D8D" w:rsidRDefault="00964D8D" w:rsidP="00964D8D">
      <w:pPr>
        <w:pStyle w:val="code"/>
      </w:pPr>
      <w:r>
        <w:tab/>
      </w:r>
      <w:r>
        <w:tab/>
        <w:t>for (int i = 0; i &lt; LAKEGREEN; i++) {</w:t>
      </w:r>
    </w:p>
    <w:p w14:paraId="0297A26A" w14:textId="77777777" w:rsidR="00964D8D" w:rsidRDefault="00964D8D" w:rsidP="00964D8D">
      <w:pPr>
        <w:pStyle w:val="code"/>
      </w:pPr>
      <w:r>
        <w:tab/>
      </w:r>
      <w:r>
        <w:tab/>
      </w:r>
      <w:r>
        <w:tab/>
        <w:t>Lake3[i].hack = true;</w:t>
      </w:r>
    </w:p>
    <w:p w14:paraId="0E3E7BE7" w14:textId="77777777" w:rsidR="00964D8D" w:rsidRDefault="00964D8D" w:rsidP="00964D8D">
      <w:pPr>
        <w:pStyle w:val="code"/>
      </w:pPr>
      <w:r>
        <w:tab/>
      </w:r>
      <w:r>
        <w:tab/>
        <w:t>}</w:t>
      </w:r>
    </w:p>
    <w:p w14:paraId="0E23F3A9" w14:textId="77777777" w:rsidR="00964D8D" w:rsidRDefault="00964D8D" w:rsidP="00964D8D">
      <w:pPr>
        <w:pStyle w:val="code"/>
      </w:pPr>
      <w:r>
        <w:tab/>
      </w:r>
      <w:r>
        <w:tab/>
        <w:t>hits_left.Add(10000);</w:t>
      </w:r>
    </w:p>
    <w:p w14:paraId="1447615B" w14:textId="77777777" w:rsidR="00964D8D" w:rsidRDefault="00964D8D" w:rsidP="00964D8D">
      <w:pPr>
        <w:pStyle w:val="code"/>
      </w:pPr>
      <w:r>
        <w:tab/>
        <w:t>}</w:t>
      </w:r>
    </w:p>
    <w:p w14:paraId="116E9410" w14:textId="77777777" w:rsidR="00964D8D" w:rsidRDefault="00964D8D" w:rsidP="00964D8D">
      <w:pPr>
        <w:pStyle w:val="code"/>
      </w:pPr>
      <w:r>
        <w:t>}</w:t>
      </w:r>
    </w:p>
    <w:p w14:paraId="5A32DF89" w14:textId="77777777" w:rsidR="00964D8D" w:rsidRDefault="00964D8D" w:rsidP="00964D8D">
      <w:pPr>
        <w:pStyle w:val="code"/>
      </w:pPr>
    </w:p>
    <w:p w14:paraId="6CB66DAC" w14:textId="77777777" w:rsidR="00964D8D" w:rsidRDefault="00964D8D" w:rsidP="00964D8D">
      <w:pPr>
        <w:pStyle w:val="code"/>
      </w:pPr>
      <w:r>
        <w:t>void CGameStateRun2::OnKeyUp(UINT nChar, UINT nRepCnt, UINT nFlags)</w:t>
      </w:r>
    </w:p>
    <w:p w14:paraId="2D9A56B2" w14:textId="77777777" w:rsidR="00964D8D" w:rsidRDefault="00964D8D" w:rsidP="00964D8D">
      <w:pPr>
        <w:pStyle w:val="code"/>
      </w:pPr>
      <w:r>
        <w:t>{</w:t>
      </w:r>
    </w:p>
    <w:p w14:paraId="14FCC435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LEFT = 0x25; // keyboard</w:t>
      </w:r>
      <w:r>
        <w:rPr>
          <w:rFonts w:hint="eastAsia"/>
        </w:rPr>
        <w:t>左箭頭</w:t>
      </w:r>
    </w:p>
    <w:p w14:paraId="3FFFDB0E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UP = 0x26; // keyboard</w:t>
      </w:r>
      <w:r>
        <w:rPr>
          <w:rFonts w:hint="eastAsia"/>
        </w:rPr>
        <w:t>上箭頭</w:t>
      </w:r>
    </w:p>
    <w:p w14:paraId="55836B98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RIGHT = 0x27; // keyboard</w:t>
      </w:r>
      <w:r>
        <w:rPr>
          <w:rFonts w:hint="eastAsia"/>
        </w:rPr>
        <w:t>右箭頭</w:t>
      </w:r>
    </w:p>
    <w:p w14:paraId="2DC3994F" w14:textId="77777777" w:rsidR="00964D8D" w:rsidRDefault="00964D8D" w:rsidP="00964D8D">
      <w:pPr>
        <w:pStyle w:val="code"/>
      </w:pPr>
      <w:r>
        <w:rPr>
          <w:rFonts w:hint="eastAsia"/>
        </w:rPr>
        <w:tab/>
        <w:t>const char KEY_DOWN = 0x28; // keyboard</w:t>
      </w:r>
      <w:r>
        <w:rPr>
          <w:rFonts w:hint="eastAsia"/>
        </w:rPr>
        <w:t>下箭頭</w:t>
      </w:r>
    </w:p>
    <w:p w14:paraId="43DD458A" w14:textId="77777777" w:rsidR="00964D8D" w:rsidRDefault="00964D8D" w:rsidP="00964D8D">
      <w:pPr>
        <w:pStyle w:val="code"/>
      </w:pPr>
      <w:r>
        <w:tab/>
        <w:t>const char KEY_A = 'A';</w:t>
      </w:r>
    </w:p>
    <w:p w14:paraId="1AC190CF" w14:textId="77777777" w:rsidR="00964D8D" w:rsidRDefault="00964D8D" w:rsidP="00964D8D">
      <w:pPr>
        <w:pStyle w:val="code"/>
      </w:pPr>
      <w:r>
        <w:tab/>
        <w:t>const char KEY_W = 'W';</w:t>
      </w:r>
    </w:p>
    <w:p w14:paraId="0EDD083B" w14:textId="77777777" w:rsidR="00964D8D" w:rsidRDefault="00964D8D" w:rsidP="00964D8D">
      <w:pPr>
        <w:pStyle w:val="code"/>
      </w:pPr>
      <w:r>
        <w:tab/>
        <w:t>const char KEY_D = 'D';</w:t>
      </w:r>
    </w:p>
    <w:p w14:paraId="5091674B" w14:textId="77777777" w:rsidR="00964D8D" w:rsidRDefault="00964D8D" w:rsidP="00964D8D">
      <w:pPr>
        <w:pStyle w:val="code"/>
      </w:pPr>
      <w:r>
        <w:tab/>
        <w:t>const char KEY_S = 'S';</w:t>
      </w:r>
    </w:p>
    <w:p w14:paraId="75349A5C" w14:textId="77777777" w:rsidR="00964D8D" w:rsidRDefault="00964D8D" w:rsidP="00964D8D">
      <w:pPr>
        <w:pStyle w:val="code"/>
      </w:pPr>
      <w:r>
        <w:tab/>
        <w:t>if (nChar == KEY_LEFT)</w:t>
      </w:r>
    </w:p>
    <w:p w14:paraId="7E12ADC2" w14:textId="77777777" w:rsidR="00964D8D" w:rsidRDefault="00964D8D" w:rsidP="00964D8D">
      <w:pPr>
        <w:pStyle w:val="code"/>
      </w:pPr>
      <w:r>
        <w:tab/>
        <w:t>{</w:t>
      </w:r>
    </w:p>
    <w:p w14:paraId="2DA0F2E0" w14:textId="77777777" w:rsidR="00964D8D" w:rsidRDefault="00964D8D" w:rsidP="00964D8D">
      <w:pPr>
        <w:pStyle w:val="code"/>
      </w:pPr>
      <w:r>
        <w:tab/>
      </w:r>
      <w:r>
        <w:tab/>
        <w:t>player1.SetMovingLeft(false);</w:t>
      </w:r>
    </w:p>
    <w:p w14:paraId="1292378C" w14:textId="77777777" w:rsidR="00964D8D" w:rsidRDefault="00964D8D" w:rsidP="00964D8D">
      <w:pPr>
        <w:pStyle w:val="code"/>
      </w:pPr>
      <w:r>
        <w:tab/>
        <w:t>}</w:t>
      </w:r>
    </w:p>
    <w:p w14:paraId="0E69A3DE" w14:textId="77777777" w:rsidR="00964D8D" w:rsidRDefault="00964D8D" w:rsidP="00964D8D">
      <w:pPr>
        <w:pStyle w:val="code"/>
      </w:pPr>
      <w:r>
        <w:tab/>
        <w:t xml:space="preserve">if (nChar == KEY_RIGHT) </w:t>
      </w:r>
    </w:p>
    <w:p w14:paraId="05C0435C" w14:textId="77777777" w:rsidR="00964D8D" w:rsidRDefault="00964D8D" w:rsidP="00964D8D">
      <w:pPr>
        <w:pStyle w:val="code"/>
      </w:pPr>
      <w:r>
        <w:tab/>
        <w:t>{</w:t>
      </w:r>
    </w:p>
    <w:p w14:paraId="3BE4CD61" w14:textId="77777777" w:rsidR="00964D8D" w:rsidRDefault="00964D8D" w:rsidP="00964D8D">
      <w:pPr>
        <w:pStyle w:val="code"/>
      </w:pPr>
      <w:r>
        <w:tab/>
      </w:r>
      <w:r>
        <w:tab/>
        <w:t>player1.SetMovingRight(false);</w:t>
      </w:r>
    </w:p>
    <w:p w14:paraId="53A7DB7A" w14:textId="77777777" w:rsidR="00964D8D" w:rsidRDefault="00964D8D" w:rsidP="00964D8D">
      <w:pPr>
        <w:pStyle w:val="code"/>
      </w:pPr>
      <w:r>
        <w:tab/>
        <w:t>}</w:t>
      </w:r>
    </w:p>
    <w:p w14:paraId="699BBDF8" w14:textId="77777777" w:rsidR="00964D8D" w:rsidRDefault="00964D8D" w:rsidP="00964D8D">
      <w:pPr>
        <w:pStyle w:val="code"/>
      </w:pPr>
      <w:r>
        <w:tab/>
        <w:t>if (nChar == KEY_UP)</w:t>
      </w:r>
    </w:p>
    <w:p w14:paraId="16D3CD74" w14:textId="77777777" w:rsidR="00964D8D" w:rsidRDefault="00964D8D" w:rsidP="00964D8D">
      <w:pPr>
        <w:pStyle w:val="code"/>
      </w:pPr>
      <w:r>
        <w:tab/>
        <w:t>{</w:t>
      </w:r>
    </w:p>
    <w:p w14:paraId="567DA65E" w14:textId="77777777" w:rsidR="00964D8D" w:rsidRDefault="00964D8D" w:rsidP="00964D8D">
      <w:pPr>
        <w:pStyle w:val="code"/>
      </w:pPr>
      <w:r>
        <w:tab/>
      </w:r>
      <w:r>
        <w:tab/>
        <w:t>player1.SetMovingUp(false);</w:t>
      </w:r>
    </w:p>
    <w:p w14:paraId="2D644C13" w14:textId="77777777" w:rsidR="00964D8D" w:rsidRDefault="00964D8D" w:rsidP="00964D8D">
      <w:pPr>
        <w:pStyle w:val="code"/>
      </w:pPr>
      <w:r>
        <w:tab/>
        <w:t>}</w:t>
      </w:r>
    </w:p>
    <w:p w14:paraId="7BC74C44" w14:textId="77777777" w:rsidR="00964D8D" w:rsidRDefault="00964D8D" w:rsidP="00964D8D">
      <w:pPr>
        <w:pStyle w:val="code"/>
      </w:pPr>
      <w:r>
        <w:tab/>
        <w:t>if (nChar == KEY_DOWN)</w:t>
      </w:r>
    </w:p>
    <w:p w14:paraId="27C5C4F7" w14:textId="77777777" w:rsidR="00964D8D" w:rsidRDefault="00964D8D" w:rsidP="00964D8D">
      <w:pPr>
        <w:pStyle w:val="code"/>
      </w:pPr>
      <w:r>
        <w:tab/>
        <w:t>{</w:t>
      </w:r>
    </w:p>
    <w:p w14:paraId="6921FFBC" w14:textId="77777777" w:rsidR="00964D8D" w:rsidRDefault="00964D8D" w:rsidP="00964D8D">
      <w:pPr>
        <w:pStyle w:val="code"/>
      </w:pPr>
      <w:r>
        <w:tab/>
      </w:r>
      <w:r>
        <w:tab/>
        <w:t>player1.SetMovingDown(false);</w:t>
      </w:r>
    </w:p>
    <w:p w14:paraId="585CBE7D" w14:textId="77777777" w:rsidR="00964D8D" w:rsidRDefault="00964D8D" w:rsidP="00964D8D">
      <w:pPr>
        <w:pStyle w:val="code"/>
      </w:pPr>
      <w:r>
        <w:tab/>
        <w:t>}</w:t>
      </w:r>
    </w:p>
    <w:p w14:paraId="7904B087" w14:textId="77777777" w:rsidR="00964D8D" w:rsidRDefault="00964D8D" w:rsidP="00964D8D">
      <w:pPr>
        <w:pStyle w:val="code"/>
      </w:pPr>
      <w:r>
        <w:tab/>
        <w:t>if (nChar == KEY_A)</w:t>
      </w:r>
    </w:p>
    <w:p w14:paraId="43F51332" w14:textId="77777777" w:rsidR="00964D8D" w:rsidRDefault="00964D8D" w:rsidP="00964D8D">
      <w:pPr>
        <w:pStyle w:val="code"/>
      </w:pPr>
      <w:r>
        <w:tab/>
        <w:t>{</w:t>
      </w:r>
    </w:p>
    <w:p w14:paraId="2BEE2B39" w14:textId="77777777" w:rsidR="00964D8D" w:rsidRDefault="00964D8D" w:rsidP="00964D8D">
      <w:pPr>
        <w:pStyle w:val="code"/>
      </w:pPr>
      <w:r>
        <w:tab/>
      </w:r>
      <w:r>
        <w:tab/>
        <w:t>player2.SetMovingLeft(false);</w:t>
      </w:r>
    </w:p>
    <w:p w14:paraId="6AFCFD2D" w14:textId="77777777" w:rsidR="00964D8D" w:rsidRDefault="00964D8D" w:rsidP="00964D8D">
      <w:pPr>
        <w:pStyle w:val="code"/>
      </w:pPr>
      <w:r>
        <w:tab/>
        <w:t>}</w:t>
      </w:r>
    </w:p>
    <w:p w14:paraId="06898E87" w14:textId="77777777" w:rsidR="00964D8D" w:rsidRDefault="00964D8D" w:rsidP="00964D8D">
      <w:pPr>
        <w:pStyle w:val="code"/>
      </w:pPr>
      <w:r>
        <w:tab/>
        <w:t xml:space="preserve">if (nChar == KEY_D) </w:t>
      </w:r>
    </w:p>
    <w:p w14:paraId="662D892A" w14:textId="77777777" w:rsidR="00964D8D" w:rsidRDefault="00964D8D" w:rsidP="00964D8D">
      <w:pPr>
        <w:pStyle w:val="code"/>
      </w:pPr>
      <w:r>
        <w:tab/>
        <w:t>{</w:t>
      </w:r>
    </w:p>
    <w:p w14:paraId="7BF3EBF7" w14:textId="77777777" w:rsidR="00964D8D" w:rsidRDefault="00964D8D" w:rsidP="00964D8D">
      <w:pPr>
        <w:pStyle w:val="code"/>
      </w:pPr>
      <w:r>
        <w:tab/>
      </w:r>
      <w:r>
        <w:tab/>
        <w:t>player2.SetMovingRight(false);</w:t>
      </w:r>
    </w:p>
    <w:p w14:paraId="57B06F85" w14:textId="77777777" w:rsidR="00964D8D" w:rsidRDefault="00964D8D" w:rsidP="00964D8D">
      <w:pPr>
        <w:pStyle w:val="code"/>
      </w:pPr>
      <w:r>
        <w:tab/>
        <w:t>}</w:t>
      </w:r>
    </w:p>
    <w:p w14:paraId="26B326D9" w14:textId="77777777" w:rsidR="00964D8D" w:rsidRDefault="00964D8D" w:rsidP="00964D8D">
      <w:pPr>
        <w:pStyle w:val="code"/>
      </w:pPr>
      <w:r>
        <w:tab/>
        <w:t>if (nChar == KEY_W)</w:t>
      </w:r>
    </w:p>
    <w:p w14:paraId="41E60B07" w14:textId="77777777" w:rsidR="00964D8D" w:rsidRDefault="00964D8D" w:rsidP="00964D8D">
      <w:pPr>
        <w:pStyle w:val="code"/>
      </w:pPr>
      <w:r>
        <w:tab/>
        <w:t>{</w:t>
      </w:r>
    </w:p>
    <w:p w14:paraId="3141EE3A" w14:textId="77777777" w:rsidR="00964D8D" w:rsidRDefault="00964D8D" w:rsidP="00964D8D">
      <w:pPr>
        <w:pStyle w:val="code"/>
      </w:pPr>
      <w:r>
        <w:tab/>
      </w:r>
      <w:r>
        <w:tab/>
        <w:t>player2.SetMovingUp(false);</w:t>
      </w:r>
    </w:p>
    <w:p w14:paraId="495CE303" w14:textId="77777777" w:rsidR="00964D8D" w:rsidRDefault="00964D8D" w:rsidP="00964D8D">
      <w:pPr>
        <w:pStyle w:val="code"/>
      </w:pPr>
      <w:r>
        <w:tab/>
        <w:t>}</w:t>
      </w:r>
    </w:p>
    <w:p w14:paraId="0B7DCFEC" w14:textId="77777777" w:rsidR="00964D8D" w:rsidRDefault="00964D8D" w:rsidP="00964D8D">
      <w:pPr>
        <w:pStyle w:val="code"/>
      </w:pPr>
      <w:r>
        <w:lastRenderedPageBreak/>
        <w:tab/>
        <w:t>if (nChar == KEY_S)</w:t>
      </w:r>
    </w:p>
    <w:p w14:paraId="749E3E70" w14:textId="77777777" w:rsidR="00964D8D" w:rsidRDefault="00964D8D" w:rsidP="00964D8D">
      <w:pPr>
        <w:pStyle w:val="code"/>
      </w:pPr>
      <w:r>
        <w:tab/>
        <w:t>{</w:t>
      </w:r>
    </w:p>
    <w:p w14:paraId="75CE473F" w14:textId="77777777" w:rsidR="00964D8D" w:rsidRDefault="00964D8D" w:rsidP="00964D8D">
      <w:pPr>
        <w:pStyle w:val="code"/>
      </w:pPr>
      <w:r>
        <w:tab/>
      </w:r>
      <w:r>
        <w:tab/>
        <w:t>player2.SetMovingDown(false);</w:t>
      </w:r>
    </w:p>
    <w:p w14:paraId="05901FC5" w14:textId="77777777" w:rsidR="00964D8D" w:rsidRDefault="00964D8D" w:rsidP="00964D8D">
      <w:pPr>
        <w:pStyle w:val="code"/>
      </w:pPr>
      <w:r>
        <w:tab/>
        <w:t>}</w:t>
      </w:r>
    </w:p>
    <w:p w14:paraId="051F80FE" w14:textId="77777777" w:rsidR="00964D8D" w:rsidRDefault="00964D8D" w:rsidP="00964D8D">
      <w:pPr>
        <w:pStyle w:val="code"/>
      </w:pPr>
      <w:r>
        <w:t>}</w:t>
      </w:r>
    </w:p>
    <w:p w14:paraId="24A43B22" w14:textId="77777777" w:rsidR="00964D8D" w:rsidRDefault="00964D8D" w:rsidP="00964D8D">
      <w:pPr>
        <w:pStyle w:val="code"/>
      </w:pPr>
    </w:p>
    <w:p w14:paraId="4B7D5D4B" w14:textId="77777777" w:rsidR="00964D8D" w:rsidRDefault="00964D8D" w:rsidP="00964D8D">
      <w:pPr>
        <w:pStyle w:val="code"/>
      </w:pPr>
      <w:r>
        <w:t>void CGameStateRun2::OnShow()</w:t>
      </w:r>
    </w:p>
    <w:p w14:paraId="2370ED33" w14:textId="77777777" w:rsidR="00964D8D" w:rsidRDefault="00964D8D" w:rsidP="00964D8D">
      <w:pPr>
        <w:pStyle w:val="code"/>
      </w:pPr>
      <w:r>
        <w:t>{</w:t>
      </w:r>
    </w:p>
    <w:p w14:paraId="3E488708" w14:textId="77777777" w:rsidR="00964D8D" w:rsidRDefault="00964D8D" w:rsidP="00964D8D">
      <w:pPr>
        <w:pStyle w:val="code"/>
      </w:pPr>
      <w:r>
        <w:tab/>
        <w:t>background.ShowBitmap();</w:t>
      </w:r>
    </w:p>
    <w:p w14:paraId="7F711F03" w14:textId="77777777" w:rsidR="00964D8D" w:rsidRDefault="00964D8D" w:rsidP="00964D8D">
      <w:pPr>
        <w:pStyle w:val="code"/>
      </w:pPr>
      <w:r>
        <w:tab/>
        <w:t>button1[1].OnShow3();</w:t>
      </w:r>
    </w:p>
    <w:p w14:paraId="31BF9F84" w14:textId="77777777" w:rsidR="00964D8D" w:rsidRDefault="00964D8D" w:rsidP="00964D8D">
      <w:pPr>
        <w:pStyle w:val="code"/>
      </w:pPr>
      <w:r>
        <w:tab/>
        <w:t>gamemap.OnShow();</w:t>
      </w:r>
    </w:p>
    <w:p w14:paraId="1F57544F" w14:textId="77777777" w:rsidR="00964D8D" w:rsidRDefault="00964D8D" w:rsidP="00964D8D">
      <w:pPr>
        <w:pStyle w:val="code"/>
      </w:pPr>
    </w:p>
    <w:p w14:paraId="744A2DDE" w14:textId="77777777" w:rsidR="00964D8D" w:rsidRDefault="00964D8D" w:rsidP="00964D8D">
      <w:pPr>
        <w:pStyle w:val="code"/>
      </w:pPr>
      <w:r>
        <w:tab/>
        <w:t>for (int i = 0; i &lt; NUMRED; i++)</w:t>
      </w:r>
    </w:p>
    <w:p w14:paraId="5CCE8F50" w14:textId="77777777" w:rsidR="00964D8D" w:rsidRDefault="00964D8D" w:rsidP="00964D8D">
      <w:pPr>
        <w:pStyle w:val="code"/>
      </w:pPr>
      <w:r>
        <w:tab/>
      </w:r>
      <w:r>
        <w:tab/>
        <w:t>diamond1[i].OnShow();</w:t>
      </w:r>
      <w:r>
        <w:tab/>
      </w:r>
      <w:r>
        <w:tab/>
      </w:r>
    </w:p>
    <w:p w14:paraId="7B5CDF07" w14:textId="77777777" w:rsidR="00964D8D" w:rsidRDefault="00964D8D" w:rsidP="00964D8D">
      <w:pPr>
        <w:pStyle w:val="code"/>
      </w:pPr>
      <w:r>
        <w:tab/>
        <w:t>for (int i = 0; i &lt; NUMICE; i++)</w:t>
      </w:r>
    </w:p>
    <w:p w14:paraId="34E5101F" w14:textId="77777777" w:rsidR="00964D8D" w:rsidRDefault="00964D8D" w:rsidP="00964D8D">
      <w:pPr>
        <w:pStyle w:val="code"/>
      </w:pPr>
      <w:r>
        <w:tab/>
        <w:t>{</w:t>
      </w:r>
    </w:p>
    <w:p w14:paraId="52A84369" w14:textId="77777777" w:rsidR="00964D8D" w:rsidRDefault="00964D8D" w:rsidP="00964D8D">
      <w:pPr>
        <w:pStyle w:val="code"/>
      </w:pPr>
      <w:r>
        <w:tab/>
      </w:r>
      <w:r>
        <w:tab/>
        <w:t>diamond2[i].OnShow();</w:t>
      </w:r>
    </w:p>
    <w:p w14:paraId="1C2EFE4B" w14:textId="77777777" w:rsidR="00964D8D" w:rsidRDefault="00964D8D" w:rsidP="00964D8D">
      <w:pPr>
        <w:pStyle w:val="code"/>
      </w:pPr>
      <w:r>
        <w:tab/>
        <w:t>}</w:t>
      </w:r>
    </w:p>
    <w:p w14:paraId="51DE5358" w14:textId="77777777" w:rsidR="00964D8D" w:rsidRDefault="00964D8D" w:rsidP="00964D8D">
      <w:pPr>
        <w:pStyle w:val="code"/>
      </w:pPr>
    </w:p>
    <w:p w14:paraId="5930377A" w14:textId="77777777" w:rsidR="00964D8D" w:rsidRDefault="00964D8D" w:rsidP="00964D8D">
      <w:pPr>
        <w:pStyle w:val="code"/>
      </w:pPr>
      <w:r>
        <w:tab/>
        <w:t>reddoor.OnShow();</w:t>
      </w:r>
    </w:p>
    <w:p w14:paraId="29CD1B5D" w14:textId="77777777" w:rsidR="00964D8D" w:rsidRDefault="00964D8D" w:rsidP="00964D8D">
      <w:pPr>
        <w:pStyle w:val="code"/>
      </w:pPr>
      <w:r>
        <w:tab/>
        <w:t>icedoor.OnShow();</w:t>
      </w:r>
    </w:p>
    <w:p w14:paraId="3C9F82AC" w14:textId="77777777" w:rsidR="00964D8D" w:rsidRDefault="00964D8D" w:rsidP="00964D8D">
      <w:pPr>
        <w:pStyle w:val="code"/>
      </w:pPr>
      <w:r>
        <w:tab/>
        <w:t>for (int i = 0; i &lt; NUMMOD; i++)</w:t>
      </w:r>
    </w:p>
    <w:p w14:paraId="4E64C9B0" w14:textId="77777777" w:rsidR="00964D8D" w:rsidRDefault="00964D8D" w:rsidP="00964D8D">
      <w:pPr>
        <w:pStyle w:val="code"/>
      </w:pPr>
      <w:r>
        <w:tab/>
        <w:t>{</w:t>
      </w:r>
    </w:p>
    <w:p w14:paraId="0B9A508A" w14:textId="77777777" w:rsidR="00964D8D" w:rsidRDefault="00964D8D" w:rsidP="00964D8D">
      <w:pPr>
        <w:pStyle w:val="code"/>
      </w:pPr>
      <w:r>
        <w:tab/>
      </w:r>
      <w:r>
        <w:tab/>
        <w:t>mood[i].OnShow();</w:t>
      </w:r>
      <w:r>
        <w:tab/>
      </w:r>
      <w:r>
        <w:tab/>
      </w:r>
      <w:r>
        <w:tab/>
      </w:r>
    </w:p>
    <w:p w14:paraId="3A106B51" w14:textId="77777777" w:rsidR="00964D8D" w:rsidRDefault="00964D8D" w:rsidP="00964D8D">
      <w:pPr>
        <w:pStyle w:val="code"/>
      </w:pPr>
      <w:r>
        <w:tab/>
        <w:t>}</w:t>
      </w:r>
    </w:p>
    <w:p w14:paraId="22F1CA36" w14:textId="77777777" w:rsidR="00964D8D" w:rsidRDefault="00964D8D" w:rsidP="00964D8D">
      <w:pPr>
        <w:pStyle w:val="code"/>
      </w:pPr>
      <w:r>
        <w:tab/>
        <w:t>button[0].OnShow();</w:t>
      </w:r>
    </w:p>
    <w:p w14:paraId="30E72D8B" w14:textId="77777777" w:rsidR="00964D8D" w:rsidRDefault="00964D8D" w:rsidP="00964D8D">
      <w:pPr>
        <w:pStyle w:val="code"/>
      </w:pPr>
      <w:r>
        <w:tab/>
        <w:t>button[1].OnShow2();</w:t>
      </w:r>
    </w:p>
    <w:p w14:paraId="2FCB029E" w14:textId="77777777" w:rsidR="00964D8D" w:rsidRDefault="00964D8D" w:rsidP="00964D8D">
      <w:pPr>
        <w:pStyle w:val="code"/>
      </w:pPr>
      <w:r>
        <w:tab/>
        <w:t>button[2].OnShow();</w:t>
      </w:r>
    </w:p>
    <w:p w14:paraId="1A302810" w14:textId="77777777" w:rsidR="00964D8D" w:rsidRDefault="00964D8D" w:rsidP="00964D8D">
      <w:pPr>
        <w:pStyle w:val="code"/>
      </w:pPr>
      <w:r>
        <w:tab/>
        <w:t>button1[0].OnShow();</w:t>
      </w:r>
    </w:p>
    <w:p w14:paraId="447DBE49" w14:textId="77777777" w:rsidR="00964D8D" w:rsidRDefault="00964D8D" w:rsidP="00964D8D">
      <w:pPr>
        <w:pStyle w:val="code"/>
      </w:pPr>
      <w:r>
        <w:tab/>
        <w:t>button1[2].OnShow();</w:t>
      </w:r>
    </w:p>
    <w:p w14:paraId="26F9D382" w14:textId="77777777" w:rsidR="00964D8D" w:rsidRDefault="00964D8D" w:rsidP="00964D8D">
      <w:pPr>
        <w:pStyle w:val="code"/>
      </w:pPr>
      <w:r>
        <w:tab/>
        <w:t>for (int i = 0; i &lt; LAKERED; i++)</w:t>
      </w:r>
    </w:p>
    <w:p w14:paraId="5933E5A9" w14:textId="77777777" w:rsidR="00964D8D" w:rsidRDefault="00964D8D" w:rsidP="00964D8D">
      <w:pPr>
        <w:pStyle w:val="code"/>
      </w:pPr>
      <w:r>
        <w:tab/>
        <w:t>{</w:t>
      </w:r>
    </w:p>
    <w:p w14:paraId="36FE7084" w14:textId="77777777" w:rsidR="00964D8D" w:rsidRDefault="00964D8D" w:rsidP="00964D8D">
      <w:pPr>
        <w:pStyle w:val="code"/>
      </w:pPr>
      <w:r>
        <w:tab/>
      </w:r>
      <w:r>
        <w:tab/>
        <w:t>Lake1[i].OnShow();</w:t>
      </w:r>
      <w:r>
        <w:tab/>
      </w:r>
      <w:r>
        <w:tab/>
      </w:r>
      <w:r>
        <w:tab/>
      </w:r>
    </w:p>
    <w:p w14:paraId="5A2F55E9" w14:textId="77777777" w:rsidR="00964D8D" w:rsidRDefault="00964D8D" w:rsidP="00964D8D">
      <w:pPr>
        <w:pStyle w:val="code"/>
      </w:pPr>
      <w:r>
        <w:tab/>
        <w:t>}</w:t>
      </w:r>
    </w:p>
    <w:p w14:paraId="64FFC34E" w14:textId="77777777" w:rsidR="00964D8D" w:rsidRDefault="00964D8D" w:rsidP="00964D8D">
      <w:pPr>
        <w:pStyle w:val="code"/>
      </w:pPr>
      <w:r>
        <w:tab/>
        <w:t>for (int i = 0; i &lt; LAKEICE; i++)</w:t>
      </w:r>
    </w:p>
    <w:p w14:paraId="42F4643F" w14:textId="77777777" w:rsidR="00964D8D" w:rsidRDefault="00964D8D" w:rsidP="00964D8D">
      <w:pPr>
        <w:pStyle w:val="code"/>
      </w:pPr>
      <w:r>
        <w:tab/>
        <w:t>{</w:t>
      </w:r>
    </w:p>
    <w:p w14:paraId="34B6A7B8" w14:textId="77777777" w:rsidR="00964D8D" w:rsidRDefault="00964D8D" w:rsidP="00964D8D">
      <w:pPr>
        <w:pStyle w:val="code"/>
      </w:pPr>
      <w:r>
        <w:tab/>
      </w:r>
      <w:r>
        <w:tab/>
        <w:t>Lake2[i].OnShow();</w:t>
      </w:r>
    </w:p>
    <w:p w14:paraId="5E4D07B9" w14:textId="77777777" w:rsidR="00964D8D" w:rsidRDefault="00964D8D" w:rsidP="00964D8D">
      <w:pPr>
        <w:pStyle w:val="code"/>
      </w:pPr>
      <w:r>
        <w:tab/>
        <w:t>}</w:t>
      </w:r>
    </w:p>
    <w:p w14:paraId="4C2E21CB" w14:textId="77777777" w:rsidR="00964D8D" w:rsidRDefault="00964D8D" w:rsidP="00964D8D">
      <w:pPr>
        <w:pStyle w:val="code"/>
      </w:pPr>
      <w:r>
        <w:tab/>
        <w:t>for (int i = 0; i &lt; LAKEGREEN; i++)</w:t>
      </w:r>
    </w:p>
    <w:p w14:paraId="20D33D91" w14:textId="77777777" w:rsidR="00964D8D" w:rsidRDefault="00964D8D" w:rsidP="00964D8D">
      <w:pPr>
        <w:pStyle w:val="code"/>
      </w:pPr>
      <w:r>
        <w:tab/>
        <w:t>{</w:t>
      </w:r>
    </w:p>
    <w:p w14:paraId="62EDAED4" w14:textId="77777777" w:rsidR="00964D8D" w:rsidRDefault="00964D8D" w:rsidP="00964D8D">
      <w:pPr>
        <w:pStyle w:val="code"/>
      </w:pPr>
      <w:r>
        <w:tab/>
      </w:r>
      <w:r>
        <w:tab/>
        <w:t>Lake3[i].OnShow();</w:t>
      </w:r>
    </w:p>
    <w:p w14:paraId="5358DBF9" w14:textId="77777777" w:rsidR="00964D8D" w:rsidRDefault="00964D8D" w:rsidP="00964D8D">
      <w:pPr>
        <w:pStyle w:val="code"/>
      </w:pPr>
      <w:r>
        <w:tab/>
        <w:t>}</w:t>
      </w:r>
    </w:p>
    <w:p w14:paraId="12FBBAF3" w14:textId="77777777" w:rsidR="00964D8D" w:rsidRDefault="00964D8D" w:rsidP="00964D8D">
      <w:pPr>
        <w:pStyle w:val="code"/>
      </w:pPr>
      <w:r>
        <w:tab/>
        <w:t>player1.OnShow();</w:t>
      </w:r>
    </w:p>
    <w:p w14:paraId="5E3FA76F" w14:textId="77777777" w:rsidR="00964D8D" w:rsidRDefault="00964D8D" w:rsidP="00964D8D">
      <w:pPr>
        <w:pStyle w:val="code"/>
      </w:pPr>
      <w:r>
        <w:tab/>
        <w:t>player2.OnShow();</w:t>
      </w:r>
    </w:p>
    <w:p w14:paraId="4B073F24" w14:textId="77777777" w:rsidR="00964D8D" w:rsidRDefault="00964D8D" w:rsidP="00964D8D">
      <w:pPr>
        <w:pStyle w:val="code"/>
      </w:pPr>
      <w:r>
        <w:t>}</w:t>
      </w:r>
    </w:p>
    <w:p w14:paraId="76B3C3EB" w14:textId="59449427" w:rsidR="00241DD1" w:rsidRDefault="00964D8D" w:rsidP="007405B2">
      <w:pPr>
        <w:pStyle w:val="code"/>
      </w:pPr>
      <w:r>
        <w:t>}</w:t>
      </w:r>
    </w:p>
    <w:p w14:paraId="36F47C74" w14:textId="5C573146" w:rsidR="00970281" w:rsidRDefault="00970281" w:rsidP="007405B2">
      <w:pPr>
        <w:pStyle w:val="code"/>
      </w:pPr>
    </w:p>
    <w:p w14:paraId="180A410B" w14:textId="79404EC0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h&gt;</w:t>
      </w:r>
    </w:p>
    <w:p w14:paraId="67B9E3DA" w14:textId="77777777" w:rsidR="00970281" w:rsidRDefault="00970281" w:rsidP="00970281">
      <w:pPr>
        <w:pStyle w:val="code"/>
      </w:pPr>
      <w:r>
        <w:t>#include "IcePlayer.h"</w:t>
      </w:r>
    </w:p>
    <w:p w14:paraId="6167015A" w14:textId="77777777" w:rsidR="00970281" w:rsidRDefault="00970281" w:rsidP="00970281">
      <w:pPr>
        <w:pStyle w:val="code"/>
      </w:pPr>
      <w:r>
        <w:t>#include "RedPlayer.h"</w:t>
      </w:r>
    </w:p>
    <w:p w14:paraId="47ABCDC2" w14:textId="77777777" w:rsidR="00970281" w:rsidRDefault="00970281" w:rsidP="00970281">
      <w:pPr>
        <w:pStyle w:val="code"/>
      </w:pPr>
      <w:r>
        <w:t xml:space="preserve">#include &lt;fstream&gt; </w:t>
      </w:r>
    </w:p>
    <w:p w14:paraId="2501732E" w14:textId="77777777" w:rsidR="00970281" w:rsidRDefault="00970281" w:rsidP="00970281">
      <w:pPr>
        <w:pStyle w:val="code"/>
      </w:pPr>
      <w:r>
        <w:t>extern bool current_rank;</w:t>
      </w:r>
    </w:p>
    <w:p w14:paraId="43AC6E2C" w14:textId="77777777" w:rsidR="00970281" w:rsidRDefault="00970281" w:rsidP="00970281">
      <w:pPr>
        <w:pStyle w:val="code"/>
      </w:pPr>
      <w:r>
        <w:t>namespace game_framework {</w:t>
      </w:r>
    </w:p>
    <w:p w14:paraId="490B6C3E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64473B1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箱子的</w:t>
      </w:r>
      <w:r>
        <w:rPr>
          <w:rFonts w:hint="eastAsia"/>
        </w:rPr>
        <w:t>Class</w:t>
      </w:r>
    </w:p>
    <w:p w14:paraId="1B17401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660296AF" w14:textId="77777777" w:rsidR="00970281" w:rsidRDefault="00970281" w:rsidP="00970281">
      <w:pPr>
        <w:pStyle w:val="code"/>
      </w:pPr>
      <w:r>
        <w:t xml:space="preserve">    class box</w:t>
      </w:r>
    </w:p>
    <w:p w14:paraId="0C5B99BC" w14:textId="77777777" w:rsidR="00970281" w:rsidRDefault="00970281" w:rsidP="00970281">
      <w:pPr>
        <w:pStyle w:val="code"/>
      </w:pPr>
      <w:r>
        <w:t xml:space="preserve">    {</w:t>
      </w:r>
    </w:p>
    <w:p w14:paraId="312572D3" w14:textId="77777777" w:rsidR="00970281" w:rsidRDefault="00970281" w:rsidP="00970281">
      <w:pPr>
        <w:pStyle w:val="code"/>
      </w:pPr>
      <w:r>
        <w:t xml:space="preserve">    public:</w:t>
      </w:r>
    </w:p>
    <w:p w14:paraId="04B2E4F8" w14:textId="77777777" w:rsidR="00970281" w:rsidRDefault="00970281" w:rsidP="00970281">
      <w:pPr>
        <w:pStyle w:val="code"/>
      </w:pPr>
      <w:r>
        <w:t xml:space="preserve">        box();</w:t>
      </w:r>
    </w:p>
    <w:p w14:paraId="5E06A92D" w14:textId="77777777" w:rsidR="00970281" w:rsidRDefault="00970281" w:rsidP="00970281">
      <w:pPr>
        <w:pStyle w:val="code"/>
      </w:pPr>
      <w:r>
        <w:t xml:space="preserve">        void init();</w:t>
      </w:r>
    </w:p>
    <w:p w14:paraId="40950E32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314E6EC1" w14:textId="77777777" w:rsidR="00970281" w:rsidRDefault="00970281" w:rsidP="00970281">
      <w:pPr>
        <w:pStyle w:val="code"/>
      </w:pPr>
      <w:r>
        <w:t xml:space="preserve">        bool HitEraser(RedPlayer *redplayer);                        </w:t>
      </w:r>
    </w:p>
    <w:p w14:paraId="28FBACBE" w14:textId="77777777" w:rsidR="00970281" w:rsidRDefault="00970281" w:rsidP="00970281">
      <w:pPr>
        <w:pStyle w:val="code"/>
      </w:pPr>
      <w:r>
        <w:t xml:space="preserve">        bool HitEraser(IcePlayer *iceplayer);                            </w:t>
      </w:r>
    </w:p>
    <w:p w14:paraId="5A1ECB90" w14:textId="77777777" w:rsidR="00970281" w:rsidRDefault="00970281" w:rsidP="00970281">
      <w:pPr>
        <w:pStyle w:val="code"/>
      </w:pPr>
      <w:r>
        <w:t xml:space="preserve">        void LoadBitmap();                                        </w:t>
      </w:r>
    </w:p>
    <w:p w14:paraId="6A744BA5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0A86EE35" w14:textId="77777777" w:rsidR="00970281" w:rsidRDefault="00970281" w:rsidP="00970281">
      <w:pPr>
        <w:pStyle w:val="code"/>
      </w:pPr>
      <w:r>
        <w:t xml:space="preserve">        void SetMovingLeft(bool flag);    </w:t>
      </w:r>
    </w:p>
    <w:p w14:paraId="756D24FE" w14:textId="77777777" w:rsidR="00970281" w:rsidRDefault="00970281" w:rsidP="00970281">
      <w:pPr>
        <w:pStyle w:val="code"/>
      </w:pPr>
      <w:r>
        <w:t xml:space="preserve">        void OnShow();                                            </w:t>
      </w:r>
    </w:p>
    <w:p w14:paraId="773117E2" w14:textId="77777777" w:rsidR="00970281" w:rsidRDefault="00970281" w:rsidP="00970281">
      <w:pPr>
        <w:pStyle w:val="code"/>
      </w:pPr>
      <w:r>
        <w:t xml:space="preserve">        void SetXY(int nx, int ny);                                </w:t>
      </w:r>
    </w:p>
    <w:p w14:paraId="316E43CC" w14:textId="77777777" w:rsidR="00970281" w:rsidRDefault="00970281" w:rsidP="00970281">
      <w:pPr>
        <w:pStyle w:val="code"/>
      </w:pPr>
      <w:r>
        <w:lastRenderedPageBreak/>
        <w:t xml:space="preserve">        void SetIsAlive(bool alive);                            </w:t>
      </w:r>
    </w:p>
    <w:p w14:paraId="6E2BA4F9" w14:textId="77777777" w:rsidR="00970281" w:rsidRDefault="00970281" w:rsidP="00970281">
      <w:pPr>
        <w:pStyle w:val="code"/>
      </w:pPr>
      <w:r>
        <w:t xml:space="preserve">        bool isLeftRightEmpty(int x, int y, int value);</w:t>
      </w:r>
    </w:p>
    <w:p w14:paraId="1B64E9AF" w14:textId="77777777" w:rsidR="00970281" w:rsidRDefault="00970281" w:rsidP="00970281">
      <w:pPr>
        <w:pStyle w:val="code"/>
      </w:pPr>
      <w:r>
        <w:t xml:space="preserve">        void setfloor();</w:t>
      </w:r>
    </w:p>
    <w:p w14:paraId="0965908E" w14:textId="77777777" w:rsidR="00970281" w:rsidRDefault="00970281" w:rsidP="00970281">
      <w:pPr>
        <w:pStyle w:val="code"/>
      </w:pPr>
      <w:r>
        <w:t xml:space="preserve">        bool OnBox(int tx1, int ty1, int tx2, int ty2);</w:t>
      </w:r>
    </w:p>
    <w:p w14:paraId="186750FC" w14:textId="77777777" w:rsidR="00970281" w:rsidRDefault="00970281" w:rsidP="00970281">
      <w:pPr>
        <w:pStyle w:val="code"/>
      </w:pPr>
      <w:r>
        <w:t xml:space="preserve">        int GetX1();</w:t>
      </w:r>
    </w:p>
    <w:p w14:paraId="4E9A8C44" w14:textId="77777777" w:rsidR="00970281" w:rsidRDefault="00970281" w:rsidP="00970281">
      <w:pPr>
        <w:pStyle w:val="code"/>
      </w:pPr>
      <w:r>
        <w:t xml:space="preserve">        int GetY1();</w:t>
      </w:r>
    </w:p>
    <w:p w14:paraId="1A03F9CD" w14:textId="77777777" w:rsidR="00970281" w:rsidRDefault="00970281" w:rsidP="00970281">
      <w:pPr>
        <w:pStyle w:val="code"/>
      </w:pPr>
      <w:r>
        <w:t xml:space="preserve">    protected:</w:t>
      </w:r>
    </w:p>
    <w:p w14:paraId="2592F2EF" w14:textId="77777777" w:rsidR="00970281" w:rsidRDefault="00970281" w:rsidP="00970281">
      <w:pPr>
        <w:pStyle w:val="code"/>
      </w:pPr>
      <w:r>
        <w:t xml:space="preserve">        CMovingBitmap bmp;            </w:t>
      </w:r>
    </w:p>
    <w:p w14:paraId="117E7CEA" w14:textId="77777777" w:rsidR="00970281" w:rsidRDefault="00970281" w:rsidP="00970281">
      <w:pPr>
        <w:pStyle w:val="code"/>
      </w:pPr>
      <w:r>
        <w:t xml:space="preserve">        CGameMap gamemap;</w:t>
      </w:r>
    </w:p>
    <w:p w14:paraId="3C8AD86D" w14:textId="77777777" w:rsidR="00970281" w:rsidRDefault="00970281" w:rsidP="00970281">
      <w:pPr>
        <w:pStyle w:val="code"/>
      </w:pPr>
      <w:r>
        <w:t xml:space="preserve">        bool isMovingDown;            </w:t>
      </w:r>
    </w:p>
    <w:p w14:paraId="359DA903" w14:textId="77777777" w:rsidR="00970281" w:rsidRDefault="00970281" w:rsidP="00970281">
      <w:pPr>
        <w:pStyle w:val="code"/>
      </w:pPr>
      <w:r>
        <w:t xml:space="preserve">        bool isMovingLeft;            </w:t>
      </w:r>
    </w:p>
    <w:p w14:paraId="7C69A2A4" w14:textId="77777777" w:rsidR="00970281" w:rsidRDefault="00970281" w:rsidP="00970281">
      <w:pPr>
        <w:pStyle w:val="code"/>
      </w:pPr>
      <w:r>
        <w:t xml:space="preserve">        bool isMovingRight;            </w:t>
      </w:r>
    </w:p>
    <w:p w14:paraId="7B916383" w14:textId="77777777" w:rsidR="00970281" w:rsidRDefault="00970281" w:rsidP="00970281">
      <w:pPr>
        <w:pStyle w:val="code"/>
      </w:pPr>
      <w:r>
        <w:t xml:space="preserve">        bool isMovingUp;            </w:t>
      </w:r>
    </w:p>
    <w:p w14:paraId="13A39533" w14:textId="77777777" w:rsidR="00970281" w:rsidRDefault="00970281" w:rsidP="00970281">
      <w:pPr>
        <w:pStyle w:val="code"/>
      </w:pPr>
      <w:r>
        <w:t xml:space="preserve">        int dx, dy;                    </w:t>
      </w:r>
    </w:p>
    <w:p w14:paraId="059F7BB4" w14:textId="77777777" w:rsidR="00970281" w:rsidRDefault="00970281" w:rsidP="00970281">
      <w:pPr>
        <w:pStyle w:val="code"/>
      </w:pPr>
      <w:r>
        <w:t xml:space="preserve">        int floor;                    </w:t>
      </w:r>
    </w:p>
    <w:p w14:paraId="52596861" w14:textId="77777777" w:rsidR="00970281" w:rsidRDefault="00970281" w:rsidP="00970281">
      <w:pPr>
        <w:pStyle w:val="code"/>
      </w:pPr>
      <w:r>
        <w:t xml:space="preserve">        int map[60][80];</w:t>
      </w:r>
    </w:p>
    <w:p w14:paraId="4B062FB9" w14:textId="77777777" w:rsidR="00970281" w:rsidRDefault="00970281" w:rsidP="00970281">
      <w:pPr>
        <w:pStyle w:val="code"/>
      </w:pPr>
      <w:r>
        <w:t xml:space="preserve">        int x_edge[800];</w:t>
      </w:r>
    </w:p>
    <w:p w14:paraId="4761A7EB" w14:textId="77777777" w:rsidR="00970281" w:rsidRDefault="00970281" w:rsidP="00970281">
      <w:pPr>
        <w:pStyle w:val="code"/>
      </w:pPr>
      <w:r>
        <w:t xml:space="preserve">        int y_edge[600];</w:t>
      </w:r>
    </w:p>
    <w:p w14:paraId="0873C8CD" w14:textId="77777777" w:rsidR="00970281" w:rsidRDefault="00970281" w:rsidP="00970281">
      <w:pPr>
        <w:pStyle w:val="code"/>
      </w:pPr>
      <w:r>
        <w:t xml:space="preserve">        bool is_alive;                </w:t>
      </w:r>
    </w:p>
    <w:p w14:paraId="5CEB1F90" w14:textId="77777777" w:rsidR="00970281" w:rsidRDefault="00970281" w:rsidP="00970281">
      <w:pPr>
        <w:pStyle w:val="code"/>
      </w:pPr>
      <w:r>
        <w:t xml:space="preserve">    private:</w:t>
      </w:r>
    </w:p>
    <w:p w14:paraId="4326AEE7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3E10BAB8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nertia;                                            //</w:t>
      </w:r>
      <w:r>
        <w:rPr>
          <w:rFonts w:hint="eastAsia"/>
        </w:rPr>
        <w:t>慣性</w:t>
      </w:r>
    </w:p>
    <w:p w14:paraId="22D806C7" w14:textId="77777777" w:rsidR="00970281" w:rsidRDefault="00970281" w:rsidP="00970281">
      <w:pPr>
        <w:pStyle w:val="code"/>
      </w:pPr>
      <w:r>
        <w:t xml:space="preserve">        int initial_velocity;    </w:t>
      </w:r>
    </w:p>
    <w:p w14:paraId="5488C347" w14:textId="77777777" w:rsidR="00970281" w:rsidRDefault="00970281" w:rsidP="00970281">
      <w:pPr>
        <w:pStyle w:val="code"/>
      </w:pPr>
      <w:r>
        <w:t xml:space="preserve">        int velocity;            </w:t>
      </w:r>
    </w:p>
    <w:p w14:paraId="1DB86378" w14:textId="77777777" w:rsidR="00970281" w:rsidRDefault="00970281" w:rsidP="00970281">
      <w:pPr>
        <w:pStyle w:val="code"/>
      </w:pPr>
      <w:r>
        <w:t xml:space="preserve">    };</w:t>
      </w:r>
    </w:p>
    <w:p w14:paraId="04ABCE11" w14:textId="45CCC2EB" w:rsidR="00970281" w:rsidRDefault="00970281" w:rsidP="00970281">
      <w:pPr>
        <w:pStyle w:val="code"/>
      </w:pPr>
      <w:r>
        <w:t>}</w:t>
      </w:r>
    </w:p>
    <w:p w14:paraId="6996BBB9" w14:textId="56AC90F5" w:rsidR="00970281" w:rsidRDefault="00970281" w:rsidP="007405B2">
      <w:pPr>
        <w:pStyle w:val="code"/>
      </w:pPr>
    </w:p>
    <w:p w14:paraId="3541DE4C" w14:textId="657D7E5E" w:rsidR="00970281" w:rsidRDefault="00970281" w:rsidP="007405B2">
      <w:pPr>
        <w:pStyle w:val="code"/>
      </w:pPr>
      <w:r>
        <w:rPr>
          <w:rFonts w:hint="eastAsia"/>
        </w:rPr>
        <w:t>&lt;</w:t>
      </w:r>
      <w:r>
        <w:t>box.cpp&gt;</w:t>
      </w:r>
    </w:p>
    <w:p w14:paraId="3D6F945C" w14:textId="77777777" w:rsidR="00970281" w:rsidRDefault="00970281" w:rsidP="00970281">
      <w:pPr>
        <w:pStyle w:val="code"/>
      </w:pPr>
      <w:r>
        <w:t>#include "stdafx.h"</w:t>
      </w:r>
    </w:p>
    <w:p w14:paraId="7C9B696E" w14:textId="77777777" w:rsidR="00970281" w:rsidRDefault="00970281" w:rsidP="00970281">
      <w:pPr>
        <w:pStyle w:val="code"/>
      </w:pPr>
      <w:r>
        <w:t>#include "Resource.h"</w:t>
      </w:r>
    </w:p>
    <w:p w14:paraId="7128A342" w14:textId="77777777" w:rsidR="00970281" w:rsidRDefault="00970281" w:rsidP="00970281">
      <w:pPr>
        <w:pStyle w:val="code"/>
      </w:pPr>
      <w:r>
        <w:t>#include &lt;mmsystem.h&gt;</w:t>
      </w:r>
    </w:p>
    <w:p w14:paraId="3F0C1662" w14:textId="77777777" w:rsidR="00970281" w:rsidRDefault="00970281" w:rsidP="00970281">
      <w:pPr>
        <w:pStyle w:val="code"/>
      </w:pPr>
      <w:r>
        <w:t>#include &lt;ddraw.h&gt;</w:t>
      </w:r>
    </w:p>
    <w:p w14:paraId="4DC38DBC" w14:textId="77777777" w:rsidR="00970281" w:rsidRDefault="00970281" w:rsidP="00970281">
      <w:pPr>
        <w:pStyle w:val="code"/>
      </w:pPr>
      <w:r>
        <w:t>#include "audio.h"</w:t>
      </w:r>
    </w:p>
    <w:p w14:paraId="622140DC" w14:textId="77777777" w:rsidR="00970281" w:rsidRDefault="00970281" w:rsidP="00970281">
      <w:pPr>
        <w:pStyle w:val="code"/>
      </w:pPr>
      <w:r>
        <w:t>#include "gamelib.h"</w:t>
      </w:r>
    </w:p>
    <w:p w14:paraId="30C2106A" w14:textId="77777777" w:rsidR="00970281" w:rsidRDefault="00970281" w:rsidP="00970281">
      <w:pPr>
        <w:pStyle w:val="code"/>
      </w:pPr>
      <w:r>
        <w:t>#include "box.h"</w:t>
      </w:r>
    </w:p>
    <w:p w14:paraId="1FFC79D8" w14:textId="77777777" w:rsidR="00970281" w:rsidRDefault="00970281" w:rsidP="00970281">
      <w:pPr>
        <w:pStyle w:val="code"/>
      </w:pPr>
      <w:r>
        <w:t xml:space="preserve">#include &lt;iostream&gt;    </w:t>
      </w:r>
    </w:p>
    <w:p w14:paraId="33DB03F3" w14:textId="77777777" w:rsidR="00970281" w:rsidRDefault="00970281" w:rsidP="00970281">
      <w:pPr>
        <w:pStyle w:val="code"/>
      </w:pPr>
      <w:r>
        <w:t xml:space="preserve">#include &lt;fstream&gt; </w:t>
      </w:r>
    </w:p>
    <w:p w14:paraId="743348C2" w14:textId="77777777" w:rsidR="00970281" w:rsidRDefault="00970281" w:rsidP="00970281">
      <w:pPr>
        <w:pStyle w:val="code"/>
      </w:pPr>
      <w:r>
        <w:t>#include &lt;string.h&gt;</w:t>
      </w:r>
    </w:p>
    <w:p w14:paraId="6E7B1F41" w14:textId="77777777" w:rsidR="00970281" w:rsidRDefault="00970281" w:rsidP="00970281">
      <w:pPr>
        <w:pStyle w:val="code"/>
      </w:pPr>
      <w:r>
        <w:t>#include &lt;conio.h&gt;</w:t>
      </w:r>
    </w:p>
    <w:p w14:paraId="046AE64C" w14:textId="77777777" w:rsidR="00970281" w:rsidRDefault="00970281" w:rsidP="00970281">
      <w:pPr>
        <w:pStyle w:val="code"/>
      </w:pPr>
      <w:r>
        <w:t>#include &lt;time.h&gt;</w:t>
      </w:r>
    </w:p>
    <w:p w14:paraId="14119175" w14:textId="77777777" w:rsidR="00970281" w:rsidRDefault="00970281" w:rsidP="00970281">
      <w:pPr>
        <w:pStyle w:val="code"/>
      </w:pPr>
      <w:r>
        <w:t>#include &lt;atomic&gt;</w:t>
      </w:r>
    </w:p>
    <w:p w14:paraId="0105F08D" w14:textId="77777777" w:rsidR="00970281" w:rsidRDefault="00970281" w:rsidP="00970281">
      <w:pPr>
        <w:pStyle w:val="code"/>
      </w:pPr>
      <w:r>
        <w:t>#include &lt;chrono&gt;</w:t>
      </w:r>
    </w:p>
    <w:p w14:paraId="5BEA09CB" w14:textId="77777777" w:rsidR="00970281" w:rsidRDefault="00970281" w:rsidP="00970281">
      <w:pPr>
        <w:pStyle w:val="code"/>
      </w:pPr>
      <w:r>
        <w:t>#include &lt;thread&gt;</w:t>
      </w:r>
    </w:p>
    <w:p w14:paraId="3C868FE8" w14:textId="77777777" w:rsidR="00970281" w:rsidRDefault="00970281" w:rsidP="00970281">
      <w:pPr>
        <w:pStyle w:val="code"/>
      </w:pPr>
      <w:r>
        <w:t>#include &lt;stdio.h&gt;</w:t>
      </w:r>
    </w:p>
    <w:p w14:paraId="114B9073" w14:textId="77777777" w:rsidR="00970281" w:rsidRDefault="00970281" w:rsidP="00970281">
      <w:pPr>
        <w:pStyle w:val="code"/>
      </w:pPr>
      <w:r>
        <w:t>#include &lt;sstream&gt;</w:t>
      </w:r>
    </w:p>
    <w:p w14:paraId="1AF1451A" w14:textId="77777777" w:rsidR="00970281" w:rsidRDefault="00970281" w:rsidP="00970281">
      <w:pPr>
        <w:pStyle w:val="code"/>
      </w:pPr>
      <w:r>
        <w:t>namespace game_framework {</w:t>
      </w:r>
    </w:p>
    <w:p w14:paraId="34F4A833" w14:textId="77777777" w:rsidR="00970281" w:rsidRDefault="00970281" w:rsidP="00970281">
      <w:pPr>
        <w:pStyle w:val="code"/>
      </w:pPr>
      <w:r>
        <w:t xml:space="preserve">    box::box()</w:t>
      </w:r>
    </w:p>
    <w:p w14:paraId="28E57762" w14:textId="77777777" w:rsidR="00970281" w:rsidRDefault="00970281" w:rsidP="00970281">
      <w:pPr>
        <w:pStyle w:val="code"/>
      </w:pPr>
      <w:r>
        <w:t xml:space="preserve">    {</w:t>
      </w:r>
    </w:p>
    <w:p w14:paraId="0621AFB0" w14:textId="77777777" w:rsidR="00970281" w:rsidRDefault="00970281" w:rsidP="00970281">
      <w:pPr>
        <w:pStyle w:val="code"/>
      </w:pPr>
      <w:r>
        <w:t xml:space="preserve">        init();</w:t>
      </w:r>
    </w:p>
    <w:p w14:paraId="555DB88B" w14:textId="77777777" w:rsidR="00970281" w:rsidRDefault="00970281" w:rsidP="00970281">
      <w:pPr>
        <w:pStyle w:val="code"/>
      </w:pPr>
      <w:r>
        <w:t xml:space="preserve">    }</w:t>
      </w:r>
    </w:p>
    <w:p w14:paraId="077DA2E3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設置初始值，讀取地圖檔案轉換成陣列</w:t>
      </w:r>
    </w:p>
    <w:p w14:paraId="79DE91A3" w14:textId="77777777" w:rsidR="00970281" w:rsidRDefault="00970281" w:rsidP="00970281">
      <w:pPr>
        <w:pStyle w:val="code"/>
      </w:pPr>
      <w:r>
        <w:t xml:space="preserve">    void box::init()</w:t>
      </w:r>
    </w:p>
    <w:p w14:paraId="6A861CBD" w14:textId="77777777" w:rsidR="00970281" w:rsidRDefault="00970281" w:rsidP="00970281">
      <w:pPr>
        <w:pStyle w:val="code"/>
      </w:pPr>
      <w:r>
        <w:t xml:space="preserve">    {</w:t>
      </w:r>
    </w:p>
    <w:p w14:paraId="360968AF" w14:textId="77777777" w:rsidR="00970281" w:rsidRDefault="00970281" w:rsidP="00970281">
      <w:pPr>
        <w:pStyle w:val="code"/>
      </w:pPr>
      <w:r>
        <w:t xml:space="preserve">        gamemap.~CGameMap();</w:t>
      </w:r>
    </w:p>
    <w:p w14:paraId="2201DC3D" w14:textId="77777777" w:rsidR="00970281" w:rsidRDefault="00970281" w:rsidP="00970281">
      <w:pPr>
        <w:pStyle w:val="code"/>
      </w:pPr>
      <w:r>
        <w:t xml:space="preserve">        gamemap.ReadFile(1);</w:t>
      </w:r>
    </w:p>
    <w:p w14:paraId="3C6AE1C2" w14:textId="77777777" w:rsidR="00970281" w:rsidRDefault="00970281" w:rsidP="00970281">
      <w:pPr>
        <w:pStyle w:val="code"/>
      </w:pPr>
      <w:r>
        <w:t xml:space="preserve">        const int INITIAL_VELOCITY = 6;</w:t>
      </w:r>
    </w:p>
    <w:p w14:paraId="6B63A1E5" w14:textId="77777777" w:rsidR="00970281" w:rsidRDefault="00970281" w:rsidP="00970281">
      <w:pPr>
        <w:pStyle w:val="code"/>
      </w:pPr>
      <w:r>
        <w:t xml:space="preserve">        x = y =  0;</w:t>
      </w:r>
    </w:p>
    <w:p w14:paraId="6846C6E6" w14:textId="77777777" w:rsidR="00970281" w:rsidRDefault="00970281" w:rsidP="00970281">
      <w:pPr>
        <w:pStyle w:val="code"/>
      </w:pPr>
      <w:r>
        <w:t xml:space="preserve">        dx = dy = 35;</w:t>
      </w:r>
    </w:p>
    <w:p w14:paraId="7E49575E" w14:textId="77777777" w:rsidR="00970281" w:rsidRDefault="00970281" w:rsidP="00970281">
      <w:pPr>
        <w:pStyle w:val="code"/>
      </w:pPr>
      <w:r>
        <w:t xml:space="preserve">        floor = 190;</w:t>
      </w:r>
    </w:p>
    <w:p w14:paraId="5EA9ADFA" w14:textId="77777777" w:rsidR="00970281" w:rsidRDefault="00970281" w:rsidP="00970281">
      <w:pPr>
        <w:pStyle w:val="code"/>
      </w:pPr>
      <w:r>
        <w:t xml:space="preserve">        initial_velocity = INITIAL_VELOCITY;</w:t>
      </w:r>
    </w:p>
    <w:p w14:paraId="2E844157" w14:textId="77777777" w:rsidR="00970281" w:rsidRDefault="00970281" w:rsidP="00970281">
      <w:pPr>
        <w:pStyle w:val="code"/>
      </w:pPr>
      <w:r>
        <w:t xml:space="preserve">        velocity = initial_velocity;</w:t>
      </w:r>
    </w:p>
    <w:p w14:paraId="22CB6134" w14:textId="77777777" w:rsidR="00970281" w:rsidRDefault="00970281" w:rsidP="00970281">
      <w:pPr>
        <w:pStyle w:val="code"/>
      </w:pPr>
      <w:r>
        <w:t xml:space="preserve">        inertia = false;</w:t>
      </w:r>
    </w:p>
    <w:p w14:paraId="6F5CBD03" w14:textId="77777777" w:rsidR="00970281" w:rsidRDefault="00970281" w:rsidP="00970281">
      <w:pPr>
        <w:pStyle w:val="code"/>
      </w:pPr>
      <w:r>
        <w:t xml:space="preserve">        isMovingLeft = false;</w:t>
      </w:r>
    </w:p>
    <w:p w14:paraId="53CC13F9" w14:textId="77777777" w:rsidR="00970281" w:rsidRDefault="00970281" w:rsidP="00970281">
      <w:pPr>
        <w:pStyle w:val="code"/>
      </w:pPr>
      <w:r>
        <w:t xml:space="preserve">        for (int i = 0; i &lt; 60; i++)</w:t>
      </w:r>
    </w:p>
    <w:p w14:paraId="57272946" w14:textId="77777777" w:rsidR="00970281" w:rsidRDefault="00970281" w:rsidP="00970281">
      <w:pPr>
        <w:pStyle w:val="code"/>
      </w:pPr>
      <w:r>
        <w:t xml:space="preserve">        {</w:t>
      </w:r>
    </w:p>
    <w:p w14:paraId="146738E6" w14:textId="77777777" w:rsidR="00970281" w:rsidRDefault="00970281" w:rsidP="00970281">
      <w:pPr>
        <w:pStyle w:val="code"/>
      </w:pPr>
      <w:r>
        <w:t xml:space="preserve">            for (int j = 0; j &lt; 80; j++)</w:t>
      </w:r>
    </w:p>
    <w:p w14:paraId="56FE9A8F" w14:textId="77777777" w:rsidR="00970281" w:rsidRDefault="00970281" w:rsidP="00970281">
      <w:pPr>
        <w:pStyle w:val="code"/>
      </w:pPr>
      <w:r>
        <w:t xml:space="preserve">            {</w:t>
      </w:r>
    </w:p>
    <w:p w14:paraId="007C32F9" w14:textId="77777777" w:rsidR="00970281" w:rsidRDefault="00970281" w:rsidP="00970281">
      <w:pPr>
        <w:pStyle w:val="code"/>
      </w:pPr>
      <w:r>
        <w:t xml:space="preserve">                map[i][j] = gamemap.mapCoordinate(j, i);</w:t>
      </w:r>
    </w:p>
    <w:p w14:paraId="37BC37D3" w14:textId="77777777" w:rsidR="00970281" w:rsidRDefault="00970281" w:rsidP="00970281">
      <w:pPr>
        <w:pStyle w:val="code"/>
      </w:pPr>
      <w:r>
        <w:t xml:space="preserve">            }</w:t>
      </w:r>
    </w:p>
    <w:p w14:paraId="4AB66A6D" w14:textId="77777777" w:rsidR="00970281" w:rsidRDefault="00970281" w:rsidP="00970281">
      <w:pPr>
        <w:pStyle w:val="code"/>
      </w:pPr>
      <w:r>
        <w:lastRenderedPageBreak/>
        <w:t xml:space="preserve">        }</w:t>
      </w:r>
    </w:p>
    <w:p w14:paraId="531DB58F" w14:textId="77777777" w:rsidR="00970281" w:rsidRDefault="00970281" w:rsidP="00970281">
      <w:pPr>
        <w:pStyle w:val="code"/>
      </w:pPr>
      <w:r>
        <w:t xml:space="preserve">        for (int j = 0; j &lt; 800; j++)</w:t>
      </w:r>
    </w:p>
    <w:p w14:paraId="35CB003F" w14:textId="77777777" w:rsidR="00970281" w:rsidRDefault="00970281" w:rsidP="00970281">
      <w:pPr>
        <w:pStyle w:val="code"/>
      </w:pPr>
      <w:r>
        <w:t xml:space="preserve">        {</w:t>
      </w:r>
    </w:p>
    <w:p w14:paraId="47D54DCC" w14:textId="77777777" w:rsidR="00970281" w:rsidRDefault="00970281" w:rsidP="00970281">
      <w:pPr>
        <w:pStyle w:val="code"/>
      </w:pPr>
      <w:r>
        <w:t xml:space="preserve">            x_edge[j] = j + 1;</w:t>
      </w:r>
    </w:p>
    <w:p w14:paraId="5D166DF0" w14:textId="77777777" w:rsidR="00970281" w:rsidRDefault="00970281" w:rsidP="00970281">
      <w:pPr>
        <w:pStyle w:val="code"/>
      </w:pPr>
      <w:r>
        <w:t xml:space="preserve">        }</w:t>
      </w:r>
    </w:p>
    <w:p w14:paraId="4084806E" w14:textId="77777777" w:rsidR="00970281" w:rsidRDefault="00970281" w:rsidP="00970281">
      <w:pPr>
        <w:pStyle w:val="code"/>
      </w:pPr>
      <w:r>
        <w:t xml:space="preserve">        for (int j = 0; j &lt; 600; j++)</w:t>
      </w:r>
    </w:p>
    <w:p w14:paraId="363FD98C" w14:textId="77777777" w:rsidR="00970281" w:rsidRDefault="00970281" w:rsidP="00970281">
      <w:pPr>
        <w:pStyle w:val="code"/>
      </w:pPr>
      <w:r>
        <w:t xml:space="preserve">        {</w:t>
      </w:r>
    </w:p>
    <w:p w14:paraId="4A89A4AE" w14:textId="77777777" w:rsidR="00970281" w:rsidRDefault="00970281" w:rsidP="00970281">
      <w:pPr>
        <w:pStyle w:val="code"/>
      </w:pPr>
      <w:r>
        <w:t xml:space="preserve">            y_edge[j] = j + 1;</w:t>
      </w:r>
    </w:p>
    <w:p w14:paraId="1D7F725E" w14:textId="77777777" w:rsidR="00970281" w:rsidRDefault="00970281" w:rsidP="00970281">
      <w:pPr>
        <w:pStyle w:val="code"/>
      </w:pPr>
      <w:r>
        <w:t xml:space="preserve">        }</w:t>
      </w:r>
    </w:p>
    <w:p w14:paraId="3D533ABE" w14:textId="77777777" w:rsidR="00970281" w:rsidRDefault="00970281" w:rsidP="00970281">
      <w:pPr>
        <w:pStyle w:val="code"/>
      </w:pPr>
      <w:r>
        <w:t xml:space="preserve">    }</w:t>
      </w:r>
    </w:p>
    <w:p w14:paraId="3D016683" w14:textId="77777777" w:rsidR="00970281" w:rsidRDefault="00970281" w:rsidP="00970281">
      <w:pPr>
        <w:pStyle w:val="code"/>
      </w:pPr>
      <w:r>
        <w:t xml:space="preserve">    bool box::HitEraser(RedPlayer *redplayer)</w:t>
      </w:r>
    </w:p>
    <w:p w14:paraId="79C6811C" w14:textId="77777777" w:rsidR="00970281" w:rsidRDefault="00970281" w:rsidP="00970281">
      <w:pPr>
        <w:pStyle w:val="code"/>
      </w:pPr>
      <w:r>
        <w:t xml:space="preserve">    {</w:t>
      </w:r>
    </w:p>
    <w:p w14:paraId="4F5400FD" w14:textId="77777777" w:rsidR="00970281" w:rsidRDefault="00970281" w:rsidP="00970281">
      <w:pPr>
        <w:pStyle w:val="code"/>
      </w:pPr>
      <w:r>
        <w:t xml:space="preserve">        </w:t>
      </w:r>
    </w:p>
    <w:p w14:paraId="64B6C073" w14:textId="77777777" w:rsidR="00970281" w:rsidRDefault="00970281" w:rsidP="00970281">
      <w:pPr>
        <w:pStyle w:val="code"/>
      </w:pPr>
      <w:r>
        <w:t xml:space="preserve">        return HitRectangle(redplayer-&gt;GetX1(), redplayer-&gt;GetY1(),</w:t>
      </w:r>
    </w:p>
    <w:p w14:paraId="5201F41D" w14:textId="77777777" w:rsidR="00970281" w:rsidRDefault="00970281" w:rsidP="00970281">
      <w:pPr>
        <w:pStyle w:val="code"/>
      </w:pPr>
      <w:r>
        <w:t xml:space="preserve">            redplayer-&gt;GetX2(), redplayer-&gt;GetY2());</w:t>
      </w:r>
    </w:p>
    <w:p w14:paraId="2FFECB70" w14:textId="77777777" w:rsidR="00970281" w:rsidRDefault="00970281" w:rsidP="00970281">
      <w:pPr>
        <w:pStyle w:val="code"/>
      </w:pPr>
      <w:r>
        <w:t xml:space="preserve">    }</w:t>
      </w:r>
    </w:p>
    <w:p w14:paraId="5CCF456D" w14:textId="77777777" w:rsidR="00970281" w:rsidRDefault="00970281" w:rsidP="00970281">
      <w:pPr>
        <w:pStyle w:val="code"/>
      </w:pPr>
      <w:r>
        <w:t xml:space="preserve">    bool box::HitEraser(IcePlayer *iceplayer)</w:t>
      </w:r>
    </w:p>
    <w:p w14:paraId="16A75A37" w14:textId="77777777" w:rsidR="00970281" w:rsidRDefault="00970281" w:rsidP="00970281">
      <w:pPr>
        <w:pStyle w:val="code"/>
      </w:pPr>
      <w:r>
        <w:t xml:space="preserve">    {</w:t>
      </w:r>
    </w:p>
    <w:p w14:paraId="2D3CADDF" w14:textId="77777777" w:rsidR="00970281" w:rsidRDefault="00970281" w:rsidP="00970281">
      <w:pPr>
        <w:pStyle w:val="code"/>
      </w:pPr>
      <w:r>
        <w:t xml:space="preserve">        </w:t>
      </w:r>
    </w:p>
    <w:p w14:paraId="0BE71F34" w14:textId="77777777" w:rsidR="00970281" w:rsidRDefault="00970281" w:rsidP="00970281">
      <w:pPr>
        <w:pStyle w:val="code"/>
      </w:pPr>
      <w:r>
        <w:t xml:space="preserve">        return HitRectangle(iceplayer-&gt;GetX1(), iceplayer-&gt;GetY1(),</w:t>
      </w:r>
    </w:p>
    <w:p w14:paraId="3CA4C38A" w14:textId="77777777" w:rsidR="00970281" w:rsidRDefault="00970281" w:rsidP="00970281">
      <w:pPr>
        <w:pStyle w:val="code"/>
      </w:pPr>
      <w:r>
        <w:t xml:space="preserve">            iceplayer-&gt;GetX2(), iceplayer-&gt;GetY2());</w:t>
      </w:r>
    </w:p>
    <w:p w14:paraId="17EE6113" w14:textId="77777777" w:rsidR="00970281" w:rsidRDefault="00970281" w:rsidP="00970281">
      <w:pPr>
        <w:pStyle w:val="code"/>
      </w:pPr>
      <w:r>
        <w:t xml:space="preserve">    }</w:t>
      </w:r>
    </w:p>
    <w:p w14:paraId="2F0EC482" w14:textId="77777777" w:rsidR="00970281" w:rsidRDefault="00970281" w:rsidP="00970281">
      <w:pPr>
        <w:pStyle w:val="code"/>
      </w:pPr>
    </w:p>
    <w:p w14:paraId="64958850" w14:textId="77777777" w:rsidR="00970281" w:rsidRDefault="00970281" w:rsidP="00970281">
      <w:pPr>
        <w:pStyle w:val="code"/>
      </w:pPr>
      <w:r>
        <w:t xml:space="preserve">    bool box::HitRectangle(int tx1, int ty1, int tx2, int ty2)</w:t>
      </w:r>
    </w:p>
    <w:p w14:paraId="579B6424" w14:textId="77777777" w:rsidR="00970281" w:rsidRDefault="00970281" w:rsidP="00970281">
      <w:pPr>
        <w:pStyle w:val="code"/>
      </w:pPr>
      <w:r>
        <w:t xml:space="preserve">    {</w:t>
      </w:r>
    </w:p>
    <w:p w14:paraId="7F5D9550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360EE8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8E6A309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45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309786B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30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D5D8D24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FC8A0D" w14:textId="77777777" w:rsidR="00970281" w:rsidRDefault="00970281" w:rsidP="00970281">
      <w:pPr>
        <w:pStyle w:val="code"/>
      </w:pPr>
      <w:r>
        <w:t xml:space="preserve">    }</w:t>
      </w:r>
    </w:p>
    <w:p w14:paraId="2B48E4BF" w14:textId="77777777" w:rsidR="00970281" w:rsidRDefault="00970281" w:rsidP="00970281">
      <w:pPr>
        <w:pStyle w:val="code"/>
      </w:pPr>
      <w:r>
        <w:t xml:space="preserve">    bool box::OnBox(int tx1, int ty1, int tx2, int ty2)</w:t>
      </w:r>
    </w:p>
    <w:p w14:paraId="267C4CEE" w14:textId="77777777" w:rsidR="00970281" w:rsidRDefault="00970281" w:rsidP="00970281">
      <w:pPr>
        <w:pStyle w:val="code"/>
      </w:pPr>
      <w:r>
        <w:t xml:space="preserve">    {</w:t>
      </w:r>
    </w:p>
    <w:p w14:paraId="099FFC43" w14:textId="77777777" w:rsidR="00970281" w:rsidRDefault="00970281" w:rsidP="00970281">
      <w:pPr>
        <w:pStyle w:val="code"/>
      </w:pPr>
      <w:r>
        <w:t xml:space="preserve">        int x1 = x + dx;</w:t>
      </w:r>
    </w:p>
    <w:p w14:paraId="599D59D9" w14:textId="77777777" w:rsidR="00970281" w:rsidRDefault="00970281" w:rsidP="00970281">
      <w:pPr>
        <w:pStyle w:val="code"/>
      </w:pPr>
      <w:r>
        <w:t xml:space="preserve">        int y1 = y + dy;</w:t>
      </w:r>
    </w:p>
    <w:p w14:paraId="048CCCED" w14:textId="77777777" w:rsidR="00970281" w:rsidRDefault="00970281" w:rsidP="00970281">
      <w:pPr>
        <w:pStyle w:val="code"/>
      </w:pPr>
      <w:r>
        <w:t xml:space="preserve">        int x2 = x1 + bmp.Width();</w:t>
      </w:r>
    </w:p>
    <w:p w14:paraId="289E5393" w14:textId="77777777" w:rsidR="00970281" w:rsidRDefault="00970281" w:rsidP="00970281">
      <w:pPr>
        <w:pStyle w:val="code"/>
      </w:pPr>
      <w:r>
        <w:t xml:space="preserve">        int y2 = y1 + bmp.Height();</w:t>
      </w:r>
    </w:p>
    <w:p w14:paraId="5CF90013" w14:textId="77777777" w:rsidR="00970281" w:rsidRDefault="00970281" w:rsidP="00970281">
      <w:pPr>
        <w:pStyle w:val="code"/>
      </w:pPr>
    </w:p>
    <w:p w14:paraId="5784B24A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18B8B579" w14:textId="77777777" w:rsidR="00970281" w:rsidRDefault="00970281" w:rsidP="00970281">
      <w:pPr>
        <w:pStyle w:val="code"/>
      </w:pPr>
      <w:r>
        <w:t xml:space="preserve">    }</w:t>
      </w:r>
    </w:p>
    <w:p w14:paraId="0116AEB7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設置重力世界地板</w:t>
      </w:r>
    </w:p>
    <w:p w14:paraId="5E394818" w14:textId="77777777" w:rsidR="00970281" w:rsidRDefault="00970281" w:rsidP="00970281">
      <w:pPr>
        <w:pStyle w:val="code"/>
      </w:pPr>
      <w:r>
        <w:t xml:space="preserve">    void box::setfloor()</w:t>
      </w:r>
    </w:p>
    <w:p w14:paraId="568FA19A" w14:textId="77777777" w:rsidR="00970281" w:rsidRDefault="00970281" w:rsidP="00970281">
      <w:pPr>
        <w:pStyle w:val="code"/>
      </w:pPr>
      <w:r>
        <w:t xml:space="preserve">    {</w:t>
      </w:r>
    </w:p>
    <w:p w14:paraId="5F3770ED" w14:textId="77777777" w:rsidR="00970281" w:rsidRDefault="00970281" w:rsidP="00970281">
      <w:pPr>
        <w:pStyle w:val="code"/>
      </w:pPr>
      <w:r>
        <w:t xml:space="preserve">        if ((map[(y + 30) / 10][(x) / 10]) &amp;&amp; (map[(y + 30) / 10][(x + 30) / 10]) == 1) {</w:t>
      </w:r>
    </w:p>
    <w:p w14:paraId="6CF42816" w14:textId="77777777" w:rsidR="00970281" w:rsidRDefault="00970281" w:rsidP="00970281">
      <w:pPr>
        <w:pStyle w:val="code"/>
      </w:pPr>
      <w:r>
        <w:t xml:space="preserve">            if ((map[(y + 40) / 10][(x) / 10]) &amp;&amp; (map[(y + 40) / 10][(x + 30) / 10]) == 1) {</w:t>
      </w:r>
    </w:p>
    <w:p w14:paraId="6DB2B4B9" w14:textId="77777777" w:rsidR="00970281" w:rsidRDefault="00970281" w:rsidP="00970281">
      <w:pPr>
        <w:pStyle w:val="code"/>
      </w:pPr>
      <w:r>
        <w:t xml:space="preserve">                if ((map[(y + 50) / 10][(x) / 10]) &amp;&amp; (map[(y + 50) / 10][(x + 30) / 10]) == 1) {</w:t>
      </w:r>
    </w:p>
    <w:p w14:paraId="7BCC0A39" w14:textId="77777777" w:rsidR="00970281" w:rsidRDefault="00970281" w:rsidP="00970281">
      <w:pPr>
        <w:pStyle w:val="code"/>
      </w:pPr>
      <w:r>
        <w:t xml:space="preserve">                    if ((map[(y + 60) / 10][(x) / 10]) &amp;&amp; (map[(y + 60) / 10][(x + 30) / 10]) == 1) {</w:t>
      </w:r>
    </w:p>
    <w:p w14:paraId="5DB137FF" w14:textId="77777777" w:rsidR="00970281" w:rsidRDefault="00970281" w:rsidP="00970281">
      <w:pPr>
        <w:pStyle w:val="code"/>
      </w:pPr>
      <w:r>
        <w:t xml:space="preserve">                        if ((map[(y + 70) / 10][(x) / 10]) &amp;&amp; (map[(y + 70) / 10][(x + 30) / 10]) == 1) {</w:t>
      </w:r>
    </w:p>
    <w:p w14:paraId="72BE2540" w14:textId="77777777" w:rsidR="00970281" w:rsidRDefault="00970281" w:rsidP="00970281">
      <w:pPr>
        <w:pStyle w:val="code"/>
      </w:pPr>
      <w:r>
        <w:t xml:space="preserve">                            floor = (((y + 30) / 10) + 5) * 10;</w:t>
      </w:r>
    </w:p>
    <w:p w14:paraId="03A7EC82" w14:textId="77777777" w:rsidR="00970281" w:rsidRDefault="00970281" w:rsidP="00970281">
      <w:pPr>
        <w:pStyle w:val="code"/>
      </w:pPr>
      <w:r>
        <w:t xml:space="preserve">                        }</w:t>
      </w:r>
    </w:p>
    <w:p w14:paraId="5C28EC33" w14:textId="77777777" w:rsidR="00970281" w:rsidRDefault="00970281" w:rsidP="00970281">
      <w:pPr>
        <w:pStyle w:val="code"/>
      </w:pPr>
      <w:r>
        <w:t xml:space="preserve">                        else {</w:t>
      </w:r>
    </w:p>
    <w:p w14:paraId="28FA4A7A" w14:textId="77777777" w:rsidR="00970281" w:rsidRDefault="00970281" w:rsidP="00970281">
      <w:pPr>
        <w:pStyle w:val="code"/>
      </w:pPr>
      <w:r>
        <w:t xml:space="preserve">                            floor = (((y + 30) / 10) + 4) * 10;</w:t>
      </w:r>
    </w:p>
    <w:p w14:paraId="2507FE04" w14:textId="77777777" w:rsidR="00970281" w:rsidRDefault="00970281" w:rsidP="00970281">
      <w:pPr>
        <w:pStyle w:val="code"/>
      </w:pPr>
      <w:r>
        <w:t xml:space="preserve">                        }</w:t>
      </w:r>
    </w:p>
    <w:p w14:paraId="3EA8B52C" w14:textId="77777777" w:rsidR="00970281" w:rsidRDefault="00970281" w:rsidP="00970281">
      <w:pPr>
        <w:pStyle w:val="code"/>
      </w:pPr>
      <w:r>
        <w:t xml:space="preserve">                    }</w:t>
      </w:r>
    </w:p>
    <w:p w14:paraId="693B2B07" w14:textId="77777777" w:rsidR="00970281" w:rsidRDefault="00970281" w:rsidP="00970281">
      <w:pPr>
        <w:pStyle w:val="code"/>
      </w:pPr>
      <w:r>
        <w:t xml:space="preserve">                    else {</w:t>
      </w:r>
    </w:p>
    <w:p w14:paraId="1DEEA7C7" w14:textId="77777777" w:rsidR="00970281" w:rsidRDefault="00970281" w:rsidP="00970281">
      <w:pPr>
        <w:pStyle w:val="code"/>
      </w:pPr>
      <w:r>
        <w:t xml:space="preserve">                        floor = (((y + 30) / 10) + 3) * 10;</w:t>
      </w:r>
    </w:p>
    <w:p w14:paraId="67A736E9" w14:textId="77777777" w:rsidR="00970281" w:rsidRDefault="00970281" w:rsidP="00970281">
      <w:pPr>
        <w:pStyle w:val="code"/>
      </w:pPr>
      <w:r>
        <w:t xml:space="preserve">                    }</w:t>
      </w:r>
    </w:p>
    <w:p w14:paraId="14F27CA3" w14:textId="77777777" w:rsidR="00970281" w:rsidRDefault="00970281" w:rsidP="00970281">
      <w:pPr>
        <w:pStyle w:val="code"/>
      </w:pPr>
      <w:r>
        <w:t xml:space="preserve">                }</w:t>
      </w:r>
    </w:p>
    <w:p w14:paraId="35A43396" w14:textId="77777777" w:rsidR="00970281" w:rsidRDefault="00970281" w:rsidP="00970281">
      <w:pPr>
        <w:pStyle w:val="code"/>
      </w:pPr>
      <w:r>
        <w:t xml:space="preserve">                else {</w:t>
      </w:r>
    </w:p>
    <w:p w14:paraId="775BC812" w14:textId="77777777" w:rsidR="00970281" w:rsidRDefault="00970281" w:rsidP="00970281">
      <w:pPr>
        <w:pStyle w:val="code"/>
      </w:pPr>
      <w:r>
        <w:t xml:space="preserve">                    floor = (((y + 30) / 10) + 2) * 10;</w:t>
      </w:r>
    </w:p>
    <w:p w14:paraId="17175ECA" w14:textId="77777777" w:rsidR="00970281" w:rsidRDefault="00970281" w:rsidP="00970281">
      <w:pPr>
        <w:pStyle w:val="code"/>
      </w:pPr>
      <w:r>
        <w:t xml:space="preserve">                }</w:t>
      </w:r>
    </w:p>
    <w:p w14:paraId="769C35C9" w14:textId="77777777" w:rsidR="00970281" w:rsidRDefault="00970281" w:rsidP="00970281">
      <w:pPr>
        <w:pStyle w:val="code"/>
      </w:pPr>
      <w:r>
        <w:t xml:space="preserve">            }</w:t>
      </w:r>
    </w:p>
    <w:p w14:paraId="61C84805" w14:textId="77777777" w:rsidR="00970281" w:rsidRDefault="00970281" w:rsidP="00970281">
      <w:pPr>
        <w:pStyle w:val="code"/>
      </w:pPr>
      <w:r>
        <w:t xml:space="preserve">            else {</w:t>
      </w:r>
    </w:p>
    <w:p w14:paraId="5B7FC626" w14:textId="77777777" w:rsidR="00970281" w:rsidRDefault="00970281" w:rsidP="00970281">
      <w:pPr>
        <w:pStyle w:val="code"/>
      </w:pPr>
      <w:r>
        <w:t xml:space="preserve">                floor = (((y + 30) / 10) + 1) * 10;</w:t>
      </w:r>
    </w:p>
    <w:p w14:paraId="4FE193F1" w14:textId="77777777" w:rsidR="00970281" w:rsidRDefault="00970281" w:rsidP="00970281">
      <w:pPr>
        <w:pStyle w:val="code"/>
      </w:pPr>
      <w:r>
        <w:t xml:space="preserve">            }</w:t>
      </w:r>
    </w:p>
    <w:p w14:paraId="1BF57339" w14:textId="77777777" w:rsidR="00970281" w:rsidRDefault="00970281" w:rsidP="00970281">
      <w:pPr>
        <w:pStyle w:val="code"/>
      </w:pPr>
      <w:r>
        <w:t xml:space="preserve">        }</w:t>
      </w:r>
    </w:p>
    <w:p w14:paraId="3252100C" w14:textId="77777777" w:rsidR="00970281" w:rsidRDefault="00970281" w:rsidP="00970281">
      <w:pPr>
        <w:pStyle w:val="code"/>
      </w:pPr>
      <w:r>
        <w:t xml:space="preserve">        else {</w:t>
      </w:r>
    </w:p>
    <w:p w14:paraId="113E7AFF" w14:textId="77777777" w:rsidR="00970281" w:rsidRDefault="00970281" w:rsidP="00970281">
      <w:pPr>
        <w:pStyle w:val="code"/>
      </w:pPr>
      <w:r>
        <w:t xml:space="preserve">            floor = ((y + 30) / 10) * 10;</w:t>
      </w:r>
    </w:p>
    <w:p w14:paraId="25014BED" w14:textId="77777777" w:rsidR="00970281" w:rsidRDefault="00970281" w:rsidP="00970281">
      <w:pPr>
        <w:pStyle w:val="code"/>
      </w:pPr>
      <w:r>
        <w:t xml:space="preserve">        }</w:t>
      </w:r>
    </w:p>
    <w:p w14:paraId="3DCA7AEB" w14:textId="77777777" w:rsidR="00970281" w:rsidRDefault="00970281" w:rsidP="00970281">
      <w:pPr>
        <w:pStyle w:val="code"/>
      </w:pPr>
      <w:r>
        <w:lastRenderedPageBreak/>
        <w:t xml:space="preserve">        if (floor &gt;= 580) {</w:t>
      </w:r>
    </w:p>
    <w:p w14:paraId="1BDA6F93" w14:textId="77777777" w:rsidR="00970281" w:rsidRDefault="00970281" w:rsidP="00970281">
      <w:pPr>
        <w:pStyle w:val="code"/>
      </w:pPr>
      <w:r>
        <w:t xml:space="preserve">            floor = 579;</w:t>
      </w:r>
    </w:p>
    <w:p w14:paraId="25F72AF4" w14:textId="77777777" w:rsidR="00970281" w:rsidRDefault="00970281" w:rsidP="00970281">
      <w:pPr>
        <w:pStyle w:val="code"/>
      </w:pPr>
      <w:r>
        <w:t xml:space="preserve">        }</w:t>
      </w:r>
    </w:p>
    <w:p w14:paraId="1637903C" w14:textId="77777777" w:rsidR="00970281" w:rsidRDefault="00970281" w:rsidP="00970281">
      <w:pPr>
        <w:pStyle w:val="code"/>
      </w:pPr>
      <w:r>
        <w:t xml:space="preserve">    }</w:t>
      </w:r>
    </w:p>
    <w:p w14:paraId="6CA50D1C" w14:textId="77777777" w:rsidR="00970281" w:rsidRDefault="00970281" w:rsidP="00970281">
      <w:pPr>
        <w:pStyle w:val="code"/>
      </w:pPr>
      <w:r>
        <w:t xml:space="preserve">    void box::LoadBitmap()</w:t>
      </w:r>
    </w:p>
    <w:p w14:paraId="12F4D7AC" w14:textId="77777777" w:rsidR="00970281" w:rsidRDefault="00970281" w:rsidP="00970281">
      <w:pPr>
        <w:pStyle w:val="code"/>
      </w:pPr>
      <w:r>
        <w:t xml:space="preserve">    {</w:t>
      </w:r>
    </w:p>
    <w:p w14:paraId="5602958F" w14:textId="77777777" w:rsidR="00970281" w:rsidRDefault="00970281" w:rsidP="00970281">
      <w:pPr>
        <w:pStyle w:val="code"/>
      </w:pPr>
      <w:r>
        <w:t xml:space="preserve">        bmp.LoadBitmap(IDB_BOX, RGB(0, 0, 0));            </w:t>
      </w:r>
    </w:p>
    <w:p w14:paraId="3C307201" w14:textId="77777777" w:rsidR="00970281" w:rsidRDefault="00970281" w:rsidP="00970281">
      <w:pPr>
        <w:pStyle w:val="code"/>
      </w:pPr>
      <w:r>
        <w:t xml:space="preserve">    }</w:t>
      </w:r>
    </w:p>
    <w:p w14:paraId="29926F26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依據地圖陣列檢測牆壁、天花板</w:t>
      </w:r>
    </w:p>
    <w:p w14:paraId="71BED606" w14:textId="77777777" w:rsidR="00970281" w:rsidRDefault="00970281" w:rsidP="00970281">
      <w:pPr>
        <w:pStyle w:val="code"/>
      </w:pPr>
      <w:r>
        <w:t xml:space="preserve">    bool box::isLeftRightEmpty(int x, int y, int value)</w:t>
      </w:r>
    </w:p>
    <w:p w14:paraId="4125A07C" w14:textId="77777777" w:rsidR="00970281" w:rsidRDefault="00970281" w:rsidP="00970281">
      <w:pPr>
        <w:pStyle w:val="code"/>
      </w:pPr>
      <w:r>
        <w:t xml:space="preserve">    {</w:t>
      </w:r>
    </w:p>
    <w:p w14:paraId="5B8A9C12" w14:textId="77777777" w:rsidR="00970281" w:rsidRDefault="00970281" w:rsidP="00970281">
      <w:pPr>
        <w:pStyle w:val="code"/>
      </w:pPr>
      <w:r>
        <w:t xml:space="preserve">        int x_coord = 0, ycoord = 0;</w:t>
      </w:r>
    </w:p>
    <w:p w14:paraId="6F92555F" w14:textId="77777777" w:rsidR="00970281" w:rsidRDefault="00970281" w:rsidP="00970281">
      <w:pPr>
        <w:pStyle w:val="code"/>
      </w:pPr>
      <w:r>
        <w:t xml:space="preserve">        if (x &lt; 21 || x&gt;778 || y &lt; 21 || y&gt;578)</w:t>
      </w:r>
    </w:p>
    <w:p w14:paraId="5BE220DC" w14:textId="77777777" w:rsidR="00970281" w:rsidRDefault="00970281" w:rsidP="00970281">
      <w:pPr>
        <w:pStyle w:val="code"/>
      </w:pPr>
      <w:r>
        <w:t xml:space="preserve">        {</w:t>
      </w:r>
    </w:p>
    <w:p w14:paraId="0D1381CD" w14:textId="77777777" w:rsidR="00970281" w:rsidRDefault="00970281" w:rsidP="00970281">
      <w:pPr>
        <w:pStyle w:val="code"/>
      </w:pPr>
      <w:r>
        <w:t xml:space="preserve">            return 0;</w:t>
      </w:r>
    </w:p>
    <w:p w14:paraId="40673BD6" w14:textId="77777777" w:rsidR="00970281" w:rsidRDefault="00970281" w:rsidP="00970281">
      <w:pPr>
        <w:pStyle w:val="code"/>
      </w:pPr>
      <w:r>
        <w:t xml:space="preserve">        }</w:t>
      </w:r>
    </w:p>
    <w:p w14:paraId="536F5A95" w14:textId="77777777" w:rsidR="00970281" w:rsidRDefault="00970281" w:rsidP="00970281">
      <w:pPr>
        <w:pStyle w:val="code"/>
      </w:pPr>
      <w:r>
        <w:t xml:space="preserve">        bool result = 1;</w:t>
      </w:r>
    </w:p>
    <w:p w14:paraId="71F2D7CC" w14:textId="77777777" w:rsidR="00970281" w:rsidRDefault="00970281" w:rsidP="00970281">
      <w:pPr>
        <w:pStyle w:val="code"/>
      </w:pPr>
      <w:r>
        <w:t xml:space="preserve">        if (value == 0) {</w:t>
      </w:r>
    </w:p>
    <w:p w14:paraId="0C4DACDE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1AED6896" w14:textId="77777777" w:rsidR="00970281" w:rsidRDefault="00970281" w:rsidP="00970281">
      <w:pPr>
        <w:pStyle w:val="code"/>
      </w:pPr>
      <w:r>
        <w:t xml:space="preserve">            {</w:t>
      </w:r>
    </w:p>
    <w:p w14:paraId="20D21537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3684A6D6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1A014100" w14:textId="77777777" w:rsidR="00970281" w:rsidRDefault="00970281" w:rsidP="00970281">
      <w:pPr>
        <w:pStyle w:val="code"/>
      </w:pPr>
      <w:r>
        <w:t xml:space="preserve">                }</w:t>
      </w:r>
    </w:p>
    <w:p w14:paraId="3D276DFF" w14:textId="77777777" w:rsidR="00970281" w:rsidRDefault="00970281" w:rsidP="00970281">
      <w:pPr>
        <w:pStyle w:val="code"/>
      </w:pPr>
      <w:r>
        <w:t xml:space="preserve">            }</w:t>
      </w:r>
    </w:p>
    <w:p w14:paraId="2CB3B70A" w14:textId="77777777" w:rsidR="00970281" w:rsidRDefault="00970281" w:rsidP="00970281">
      <w:pPr>
        <w:pStyle w:val="code"/>
      </w:pPr>
      <w:r>
        <w:t xml:space="preserve">            for (int i = 0; i &lt; 600; i++)</w:t>
      </w:r>
    </w:p>
    <w:p w14:paraId="0581C797" w14:textId="77777777" w:rsidR="00970281" w:rsidRDefault="00970281" w:rsidP="00970281">
      <w:pPr>
        <w:pStyle w:val="code"/>
      </w:pPr>
      <w:r>
        <w:t xml:space="preserve">            {</w:t>
      </w:r>
    </w:p>
    <w:p w14:paraId="5ED28DDF" w14:textId="77777777" w:rsidR="00970281" w:rsidRDefault="00970281" w:rsidP="00970281">
      <w:pPr>
        <w:pStyle w:val="code"/>
      </w:pPr>
      <w:r>
        <w:t xml:space="preserve">                if (y + value == y_edge[i]) {</w:t>
      </w:r>
    </w:p>
    <w:p w14:paraId="4E998FAF" w14:textId="77777777" w:rsidR="00970281" w:rsidRDefault="00970281" w:rsidP="00970281">
      <w:pPr>
        <w:pStyle w:val="code"/>
      </w:pPr>
      <w:r>
        <w:t xml:space="preserve">                    ycoord = i;</w:t>
      </w:r>
    </w:p>
    <w:p w14:paraId="742A0716" w14:textId="77777777" w:rsidR="00970281" w:rsidRDefault="00970281" w:rsidP="00970281">
      <w:pPr>
        <w:pStyle w:val="code"/>
      </w:pPr>
      <w:r>
        <w:t xml:space="preserve">                }</w:t>
      </w:r>
    </w:p>
    <w:p w14:paraId="0B5EC105" w14:textId="77777777" w:rsidR="00970281" w:rsidRDefault="00970281" w:rsidP="00970281">
      <w:pPr>
        <w:pStyle w:val="code"/>
      </w:pPr>
      <w:r>
        <w:t xml:space="preserve">            }</w:t>
      </w:r>
    </w:p>
    <w:p w14:paraId="4D1F9131" w14:textId="77777777" w:rsidR="00970281" w:rsidRDefault="00970281" w:rsidP="00970281">
      <w:pPr>
        <w:pStyle w:val="code"/>
      </w:pPr>
      <w:r>
        <w:t xml:space="preserve">            result = map[ycoord / 10][x_coord / 10] &amp;&amp; result;</w:t>
      </w:r>
    </w:p>
    <w:p w14:paraId="4F11DD5E" w14:textId="77777777" w:rsidR="00970281" w:rsidRDefault="00970281" w:rsidP="00970281">
      <w:pPr>
        <w:pStyle w:val="code"/>
      </w:pPr>
      <w:r>
        <w:t xml:space="preserve">        }</w:t>
      </w:r>
    </w:p>
    <w:p w14:paraId="7B662D72" w14:textId="77777777" w:rsidR="00970281" w:rsidRDefault="00970281" w:rsidP="00970281">
      <w:pPr>
        <w:pStyle w:val="code"/>
      </w:pPr>
      <w:r>
        <w:t xml:space="preserve">        else</w:t>
      </w:r>
    </w:p>
    <w:p w14:paraId="19EA6780" w14:textId="77777777" w:rsidR="00970281" w:rsidRDefault="00970281" w:rsidP="00970281">
      <w:pPr>
        <w:pStyle w:val="code"/>
      </w:pPr>
      <w:r>
        <w:t xml:space="preserve">        {</w:t>
      </w:r>
    </w:p>
    <w:p w14:paraId="5091615B" w14:textId="77777777" w:rsidR="00970281" w:rsidRDefault="00970281" w:rsidP="00970281">
      <w:pPr>
        <w:pStyle w:val="code"/>
      </w:pPr>
      <w:r>
        <w:t xml:space="preserve">            for (int i = 0; i &lt; 800; i++)</w:t>
      </w:r>
    </w:p>
    <w:p w14:paraId="7450C150" w14:textId="77777777" w:rsidR="00970281" w:rsidRDefault="00970281" w:rsidP="00970281">
      <w:pPr>
        <w:pStyle w:val="code"/>
      </w:pPr>
      <w:r>
        <w:t xml:space="preserve">            {</w:t>
      </w:r>
    </w:p>
    <w:p w14:paraId="5915116C" w14:textId="77777777" w:rsidR="00970281" w:rsidRDefault="00970281" w:rsidP="00970281">
      <w:pPr>
        <w:pStyle w:val="code"/>
      </w:pPr>
      <w:r>
        <w:t xml:space="preserve">                if (x == x_edge[i]) {</w:t>
      </w:r>
    </w:p>
    <w:p w14:paraId="184A43B7" w14:textId="77777777" w:rsidR="00970281" w:rsidRDefault="00970281" w:rsidP="00970281">
      <w:pPr>
        <w:pStyle w:val="code"/>
      </w:pPr>
      <w:r>
        <w:t xml:space="preserve">                    x_coord = i;</w:t>
      </w:r>
    </w:p>
    <w:p w14:paraId="74147109" w14:textId="77777777" w:rsidR="00970281" w:rsidRDefault="00970281" w:rsidP="00970281">
      <w:pPr>
        <w:pStyle w:val="code"/>
      </w:pPr>
      <w:r>
        <w:t xml:space="preserve">                }</w:t>
      </w:r>
    </w:p>
    <w:p w14:paraId="4F4150E4" w14:textId="77777777" w:rsidR="00970281" w:rsidRDefault="00970281" w:rsidP="00970281">
      <w:pPr>
        <w:pStyle w:val="code"/>
      </w:pPr>
      <w:r>
        <w:t xml:space="preserve">            }</w:t>
      </w:r>
    </w:p>
    <w:p w14:paraId="17C926F4" w14:textId="77777777" w:rsidR="00970281" w:rsidRDefault="00970281" w:rsidP="00970281">
      <w:pPr>
        <w:pStyle w:val="code"/>
      </w:pPr>
    </w:p>
    <w:p w14:paraId="1AE8163D" w14:textId="77777777" w:rsidR="00970281" w:rsidRDefault="00970281" w:rsidP="00970281">
      <w:pPr>
        <w:pStyle w:val="code"/>
      </w:pPr>
      <w:r>
        <w:t xml:space="preserve">            for (int j = 5; j &lt; 35; j += 3)</w:t>
      </w:r>
    </w:p>
    <w:p w14:paraId="54A9F375" w14:textId="77777777" w:rsidR="00970281" w:rsidRDefault="00970281" w:rsidP="00970281">
      <w:pPr>
        <w:pStyle w:val="code"/>
      </w:pPr>
      <w:r>
        <w:t xml:space="preserve">            {</w:t>
      </w:r>
    </w:p>
    <w:p w14:paraId="16EDAC6B" w14:textId="77777777" w:rsidR="00970281" w:rsidRDefault="00970281" w:rsidP="00970281">
      <w:pPr>
        <w:pStyle w:val="code"/>
      </w:pPr>
      <w:r>
        <w:t xml:space="preserve">                for (int i = 0; i &lt; 600; i++)</w:t>
      </w:r>
    </w:p>
    <w:p w14:paraId="36FC4157" w14:textId="77777777" w:rsidR="00970281" w:rsidRDefault="00970281" w:rsidP="00970281">
      <w:pPr>
        <w:pStyle w:val="code"/>
      </w:pPr>
      <w:r>
        <w:t xml:space="preserve">                {</w:t>
      </w:r>
    </w:p>
    <w:p w14:paraId="0663707D" w14:textId="77777777" w:rsidR="00970281" w:rsidRDefault="00970281" w:rsidP="00970281">
      <w:pPr>
        <w:pStyle w:val="code"/>
      </w:pPr>
      <w:r>
        <w:t xml:space="preserve">                    if (y + j &gt;= y_edge[i]) {</w:t>
      </w:r>
    </w:p>
    <w:p w14:paraId="2FDF22A2" w14:textId="77777777" w:rsidR="00970281" w:rsidRDefault="00970281" w:rsidP="00970281">
      <w:pPr>
        <w:pStyle w:val="code"/>
      </w:pPr>
      <w:r>
        <w:t xml:space="preserve">                        ycoord = i;</w:t>
      </w:r>
    </w:p>
    <w:p w14:paraId="1E4075AC" w14:textId="77777777" w:rsidR="00970281" w:rsidRDefault="00970281" w:rsidP="00970281">
      <w:pPr>
        <w:pStyle w:val="code"/>
      </w:pPr>
      <w:r>
        <w:t xml:space="preserve">                    }</w:t>
      </w:r>
    </w:p>
    <w:p w14:paraId="29EF12A4" w14:textId="77777777" w:rsidR="00970281" w:rsidRDefault="00970281" w:rsidP="00970281">
      <w:pPr>
        <w:pStyle w:val="code"/>
      </w:pPr>
      <w:r>
        <w:t xml:space="preserve">                }</w:t>
      </w:r>
    </w:p>
    <w:p w14:paraId="53AAD82C" w14:textId="77777777" w:rsidR="00970281" w:rsidRDefault="00970281" w:rsidP="00970281">
      <w:pPr>
        <w:pStyle w:val="code"/>
      </w:pPr>
      <w:r>
        <w:t xml:space="preserve">                result = map[ycoord / 10][x_coord / 10] &amp;&amp; result;</w:t>
      </w:r>
    </w:p>
    <w:p w14:paraId="5C33EB78" w14:textId="77777777" w:rsidR="00970281" w:rsidRDefault="00970281" w:rsidP="00970281">
      <w:pPr>
        <w:pStyle w:val="code"/>
      </w:pPr>
      <w:r>
        <w:t xml:space="preserve">            }</w:t>
      </w:r>
    </w:p>
    <w:p w14:paraId="4EDD527A" w14:textId="77777777" w:rsidR="00970281" w:rsidRDefault="00970281" w:rsidP="00970281">
      <w:pPr>
        <w:pStyle w:val="code"/>
      </w:pPr>
    </w:p>
    <w:p w14:paraId="1BB20424" w14:textId="77777777" w:rsidR="00970281" w:rsidRDefault="00970281" w:rsidP="00970281">
      <w:pPr>
        <w:pStyle w:val="code"/>
      </w:pPr>
      <w:r>
        <w:t xml:space="preserve">        }</w:t>
      </w:r>
    </w:p>
    <w:p w14:paraId="1755892F" w14:textId="77777777" w:rsidR="00970281" w:rsidRDefault="00970281" w:rsidP="00970281">
      <w:pPr>
        <w:pStyle w:val="code"/>
      </w:pPr>
    </w:p>
    <w:p w14:paraId="477C9B14" w14:textId="77777777" w:rsidR="00970281" w:rsidRDefault="00970281" w:rsidP="00970281">
      <w:pPr>
        <w:pStyle w:val="code"/>
      </w:pPr>
      <w:r>
        <w:t xml:space="preserve">        return map[ycoord / 10][x_coord / 10];</w:t>
      </w:r>
    </w:p>
    <w:p w14:paraId="1256214A" w14:textId="77777777" w:rsidR="00970281" w:rsidRDefault="00970281" w:rsidP="00970281">
      <w:pPr>
        <w:pStyle w:val="code"/>
      </w:pPr>
      <w:r>
        <w:t xml:space="preserve">    }</w:t>
      </w:r>
    </w:p>
    <w:p w14:paraId="0D47D141" w14:textId="77777777" w:rsidR="00970281" w:rsidRDefault="00970281" w:rsidP="00970281">
      <w:pPr>
        <w:pStyle w:val="code"/>
      </w:pPr>
      <w:r>
        <w:rPr>
          <w:rFonts w:hint="eastAsia"/>
        </w:rPr>
        <w:t xml:space="preserve">    //</w:t>
      </w:r>
      <w:r>
        <w:rPr>
          <w:rFonts w:hint="eastAsia"/>
        </w:rPr>
        <w:t>移動包含慣性</w:t>
      </w:r>
    </w:p>
    <w:p w14:paraId="17335507" w14:textId="77777777" w:rsidR="00970281" w:rsidRDefault="00970281" w:rsidP="00970281">
      <w:pPr>
        <w:pStyle w:val="code"/>
      </w:pPr>
      <w:r>
        <w:t xml:space="preserve">    void box::OnMove()</w:t>
      </w:r>
    </w:p>
    <w:p w14:paraId="275199AD" w14:textId="77777777" w:rsidR="00970281" w:rsidRDefault="00970281" w:rsidP="00970281">
      <w:pPr>
        <w:pStyle w:val="code"/>
      </w:pPr>
      <w:r>
        <w:t xml:space="preserve">    {</w:t>
      </w:r>
    </w:p>
    <w:p w14:paraId="00815B2B" w14:textId="77777777" w:rsidR="00970281" w:rsidRDefault="00970281" w:rsidP="00970281">
      <w:pPr>
        <w:pStyle w:val="code"/>
      </w:pPr>
      <w:r>
        <w:t xml:space="preserve">        y = floor - 30;</w:t>
      </w:r>
    </w:p>
    <w:p w14:paraId="7D932183" w14:textId="77777777" w:rsidR="00970281" w:rsidRDefault="00970281" w:rsidP="00970281">
      <w:pPr>
        <w:pStyle w:val="code"/>
      </w:pPr>
      <w:r>
        <w:t xml:space="preserve">        if (isMovingLeft) {</w:t>
      </w:r>
    </w:p>
    <w:p w14:paraId="107994D5" w14:textId="77777777" w:rsidR="00970281" w:rsidRDefault="00970281" w:rsidP="00970281">
      <w:pPr>
        <w:pStyle w:val="code"/>
      </w:pPr>
      <w:r>
        <w:t xml:space="preserve">            if (isLeftRightEmpty(x - 7, y, 1) &amp;&amp; x &gt; 20) {</w:t>
      </w:r>
    </w:p>
    <w:p w14:paraId="234F6029" w14:textId="77777777" w:rsidR="00970281" w:rsidRDefault="00970281" w:rsidP="00970281">
      <w:pPr>
        <w:pStyle w:val="code"/>
      </w:pPr>
      <w:r>
        <w:t xml:space="preserve">                x -= 7;</w:t>
      </w:r>
    </w:p>
    <w:p w14:paraId="3728C1E3" w14:textId="77777777" w:rsidR="00970281" w:rsidRDefault="00970281" w:rsidP="00970281">
      <w:pPr>
        <w:pStyle w:val="code"/>
      </w:pPr>
      <w:r>
        <w:t xml:space="preserve">                setfloor();</w:t>
      </w:r>
    </w:p>
    <w:p w14:paraId="31A2F5C3" w14:textId="77777777" w:rsidR="00970281" w:rsidRDefault="00970281" w:rsidP="00970281">
      <w:pPr>
        <w:pStyle w:val="code"/>
      </w:pPr>
      <w:r>
        <w:t xml:space="preserve">            }</w:t>
      </w:r>
    </w:p>
    <w:p w14:paraId="53BAFA94" w14:textId="77777777" w:rsidR="00970281" w:rsidRDefault="00970281" w:rsidP="00970281">
      <w:pPr>
        <w:pStyle w:val="code"/>
      </w:pPr>
      <w:r>
        <w:t xml:space="preserve">            inertia = true;</w:t>
      </w:r>
    </w:p>
    <w:p w14:paraId="472BD735" w14:textId="77777777" w:rsidR="00970281" w:rsidRDefault="00970281" w:rsidP="00970281">
      <w:pPr>
        <w:pStyle w:val="code"/>
      </w:pPr>
      <w:r>
        <w:t xml:space="preserve">            isMovingLeft = false;</w:t>
      </w:r>
    </w:p>
    <w:p w14:paraId="77EBE51E" w14:textId="77777777" w:rsidR="00970281" w:rsidRDefault="00970281" w:rsidP="00970281">
      <w:pPr>
        <w:pStyle w:val="code"/>
      </w:pPr>
      <w:r>
        <w:t xml:space="preserve">        }</w:t>
      </w:r>
    </w:p>
    <w:p w14:paraId="2FC19A13" w14:textId="77777777" w:rsidR="00970281" w:rsidRDefault="00970281" w:rsidP="00970281">
      <w:pPr>
        <w:pStyle w:val="code"/>
      </w:pPr>
      <w:r>
        <w:t xml:space="preserve">        if (inertia)</w:t>
      </w:r>
    </w:p>
    <w:p w14:paraId="31408D37" w14:textId="77777777" w:rsidR="00970281" w:rsidRDefault="00970281" w:rsidP="00970281">
      <w:pPr>
        <w:pStyle w:val="code"/>
      </w:pPr>
      <w:r>
        <w:lastRenderedPageBreak/>
        <w:t xml:space="preserve">        {</w:t>
      </w:r>
    </w:p>
    <w:p w14:paraId="1476474E" w14:textId="77777777" w:rsidR="00970281" w:rsidRDefault="00970281" w:rsidP="00970281">
      <w:pPr>
        <w:pStyle w:val="code"/>
      </w:pPr>
      <w:r>
        <w:t xml:space="preserve">            if (velocity &gt; 0)</w:t>
      </w:r>
    </w:p>
    <w:p w14:paraId="189A4A63" w14:textId="77777777" w:rsidR="00970281" w:rsidRDefault="00970281" w:rsidP="00970281">
      <w:pPr>
        <w:pStyle w:val="code"/>
      </w:pPr>
      <w:r>
        <w:t xml:space="preserve">            {</w:t>
      </w:r>
    </w:p>
    <w:p w14:paraId="722483A4" w14:textId="77777777" w:rsidR="00970281" w:rsidRDefault="00970281" w:rsidP="00970281">
      <w:pPr>
        <w:pStyle w:val="code"/>
      </w:pPr>
      <w:r>
        <w:t xml:space="preserve">                if (!isLeftRightEmpty(x - 1, y, 0))</w:t>
      </w:r>
    </w:p>
    <w:p w14:paraId="7DDB15F2" w14:textId="77777777" w:rsidR="00970281" w:rsidRDefault="00970281" w:rsidP="00970281">
      <w:pPr>
        <w:pStyle w:val="code"/>
      </w:pPr>
      <w:r>
        <w:t xml:space="preserve">                {</w:t>
      </w:r>
    </w:p>
    <w:p w14:paraId="58E5F05B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0842AE40" w14:textId="77777777" w:rsidR="00970281" w:rsidRDefault="00970281" w:rsidP="00970281">
      <w:pPr>
        <w:pStyle w:val="code"/>
      </w:pPr>
      <w:r>
        <w:t xml:space="preserve">                }</w:t>
      </w:r>
    </w:p>
    <w:p w14:paraId="012382E7" w14:textId="77777777" w:rsidR="00970281" w:rsidRDefault="00970281" w:rsidP="00970281">
      <w:pPr>
        <w:pStyle w:val="code"/>
      </w:pPr>
      <w:r>
        <w:t xml:space="preserve">                else {</w:t>
      </w:r>
    </w:p>
    <w:p w14:paraId="4A618D7E" w14:textId="77777777" w:rsidR="00970281" w:rsidRDefault="00970281" w:rsidP="00970281">
      <w:pPr>
        <w:pStyle w:val="code"/>
      </w:pPr>
      <w:r>
        <w:t xml:space="preserve">                    x -= velocity;</w:t>
      </w:r>
    </w:p>
    <w:p w14:paraId="1B7DEFBF" w14:textId="77777777" w:rsidR="00970281" w:rsidRDefault="00970281" w:rsidP="00970281">
      <w:pPr>
        <w:pStyle w:val="code"/>
      </w:pPr>
      <w:r>
        <w:t xml:space="preserve">                    velocity--;</w:t>
      </w:r>
    </w:p>
    <w:p w14:paraId="49633094" w14:textId="77777777" w:rsidR="00970281" w:rsidRDefault="00970281" w:rsidP="00970281">
      <w:pPr>
        <w:pStyle w:val="code"/>
      </w:pPr>
      <w:r>
        <w:t xml:space="preserve">                    setfloor();</w:t>
      </w:r>
    </w:p>
    <w:p w14:paraId="7D4B6E76" w14:textId="77777777" w:rsidR="00970281" w:rsidRDefault="00970281" w:rsidP="00970281">
      <w:pPr>
        <w:pStyle w:val="code"/>
      </w:pPr>
      <w:r>
        <w:t xml:space="preserve">                }</w:t>
      </w:r>
    </w:p>
    <w:p w14:paraId="51D996C2" w14:textId="77777777" w:rsidR="00970281" w:rsidRDefault="00970281" w:rsidP="00970281">
      <w:pPr>
        <w:pStyle w:val="code"/>
      </w:pPr>
      <w:r>
        <w:t xml:space="preserve">            }</w:t>
      </w:r>
    </w:p>
    <w:p w14:paraId="23796DEA" w14:textId="77777777" w:rsidR="00970281" w:rsidRDefault="00970281" w:rsidP="00970281">
      <w:pPr>
        <w:pStyle w:val="code"/>
      </w:pPr>
      <w:r>
        <w:t xml:space="preserve">            else {</w:t>
      </w:r>
    </w:p>
    <w:p w14:paraId="047A70E5" w14:textId="77777777" w:rsidR="00970281" w:rsidRDefault="00970281" w:rsidP="00970281">
      <w:pPr>
        <w:pStyle w:val="code"/>
      </w:pPr>
      <w:r>
        <w:t xml:space="preserve">                inertia = false;</w:t>
      </w:r>
    </w:p>
    <w:p w14:paraId="6849AE39" w14:textId="77777777" w:rsidR="00970281" w:rsidRDefault="00970281" w:rsidP="00970281">
      <w:pPr>
        <w:pStyle w:val="code"/>
      </w:pPr>
      <w:r>
        <w:t xml:space="preserve">                velocity = initial_velocity;</w:t>
      </w:r>
    </w:p>
    <w:p w14:paraId="6DADA0EA" w14:textId="77777777" w:rsidR="00970281" w:rsidRDefault="00970281" w:rsidP="00970281">
      <w:pPr>
        <w:pStyle w:val="code"/>
      </w:pPr>
      <w:r>
        <w:t xml:space="preserve">            }</w:t>
      </w:r>
    </w:p>
    <w:p w14:paraId="3903138A" w14:textId="77777777" w:rsidR="00970281" w:rsidRDefault="00970281" w:rsidP="00970281">
      <w:pPr>
        <w:pStyle w:val="code"/>
      </w:pPr>
      <w:r>
        <w:t xml:space="preserve">        }</w:t>
      </w:r>
    </w:p>
    <w:p w14:paraId="46116994" w14:textId="77777777" w:rsidR="00970281" w:rsidRDefault="00970281" w:rsidP="00970281">
      <w:pPr>
        <w:pStyle w:val="code"/>
      </w:pPr>
      <w:r>
        <w:t xml:space="preserve">    }</w:t>
      </w:r>
    </w:p>
    <w:p w14:paraId="250C2171" w14:textId="77777777" w:rsidR="00970281" w:rsidRDefault="00970281" w:rsidP="00970281">
      <w:pPr>
        <w:pStyle w:val="code"/>
      </w:pPr>
      <w:r>
        <w:t xml:space="preserve">    void box::SetIsAlive(bool alive)</w:t>
      </w:r>
    </w:p>
    <w:p w14:paraId="5D6BBB40" w14:textId="77777777" w:rsidR="00970281" w:rsidRDefault="00970281" w:rsidP="00970281">
      <w:pPr>
        <w:pStyle w:val="code"/>
      </w:pPr>
      <w:r>
        <w:t xml:space="preserve">    {</w:t>
      </w:r>
    </w:p>
    <w:p w14:paraId="08FB5FDE" w14:textId="77777777" w:rsidR="00970281" w:rsidRDefault="00970281" w:rsidP="00970281">
      <w:pPr>
        <w:pStyle w:val="code"/>
      </w:pPr>
      <w:r>
        <w:t xml:space="preserve">        is_alive = alive;</w:t>
      </w:r>
    </w:p>
    <w:p w14:paraId="2E99846B" w14:textId="77777777" w:rsidR="00970281" w:rsidRDefault="00970281" w:rsidP="00970281">
      <w:pPr>
        <w:pStyle w:val="code"/>
      </w:pPr>
      <w:r>
        <w:t xml:space="preserve">    }</w:t>
      </w:r>
    </w:p>
    <w:p w14:paraId="5279BC42" w14:textId="77777777" w:rsidR="00970281" w:rsidRDefault="00970281" w:rsidP="00970281">
      <w:pPr>
        <w:pStyle w:val="code"/>
      </w:pPr>
    </w:p>
    <w:p w14:paraId="23382371" w14:textId="77777777" w:rsidR="00970281" w:rsidRDefault="00970281" w:rsidP="00970281">
      <w:pPr>
        <w:pStyle w:val="code"/>
      </w:pPr>
      <w:r>
        <w:t xml:space="preserve">    void box::SetXY(int nx, int ny)</w:t>
      </w:r>
    </w:p>
    <w:p w14:paraId="3BB47C5E" w14:textId="77777777" w:rsidR="00970281" w:rsidRDefault="00970281" w:rsidP="00970281">
      <w:pPr>
        <w:pStyle w:val="code"/>
      </w:pPr>
      <w:r>
        <w:t xml:space="preserve">    {</w:t>
      </w:r>
    </w:p>
    <w:p w14:paraId="16140595" w14:textId="77777777" w:rsidR="00970281" w:rsidRDefault="00970281" w:rsidP="00970281">
      <w:pPr>
        <w:pStyle w:val="code"/>
      </w:pPr>
      <w:r>
        <w:t xml:space="preserve">        x = nx;</w:t>
      </w:r>
    </w:p>
    <w:p w14:paraId="1926DA08" w14:textId="77777777" w:rsidR="00970281" w:rsidRDefault="00970281" w:rsidP="00970281">
      <w:pPr>
        <w:pStyle w:val="code"/>
      </w:pPr>
      <w:r>
        <w:t xml:space="preserve">        y = ny;</w:t>
      </w:r>
    </w:p>
    <w:p w14:paraId="02872187" w14:textId="77777777" w:rsidR="00970281" w:rsidRDefault="00970281" w:rsidP="00970281">
      <w:pPr>
        <w:pStyle w:val="code"/>
      </w:pPr>
      <w:r>
        <w:t xml:space="preserve">    }</w:t>
      </w:r>
    </w:p>
    <w:p w14:paraId="151DE980" w14:textId="77777777" w:rsidR="00970281" w:rsidRDefault="00970281" w:rsidP="00970281">
      <w:pPr>
        <w:pStyle w:val="code"/>
      </w:pPr>
      <w:r>
        <w:t xml:space="preserve">    int box::GetX1()</w:t>
      </w:r>
    </w:p>
    <w:p w14:paraId="3793827C" w14:textId="77777777" w:rsidR="00970281" w:rsidRDefault="00970281" w:rsidP="00970281">
      <w:pPr>
        <w:pStyle w:val="code"/>
      </w:pPr>
      <w:r>
        <w:t xml:space="preserve">    {</w:t>
      </w:r>
    </w:p>
    <w:p w14:paraId="31019542" w14:textId="77777777" w:rsidR="00970281" w:rsidRDefault="00970281" w:rsidP="00970281">
      <w:pPr>
        <w:pStyle w:val="code"/>
      </w:pPr>
      <w:r>
        <w:t xml:space="preserve">        return x;</w:t>
      </w:r>
    </w:p>
    <w:p w14:paraId="24C7C006" w14:textId="77777777" w:rsidR="00970281" w:rsidRDefault="00970281" w:rsidP="00970281">
      <w:pPr>
        <w:pStyle w:val="code"/>
      </w:pPr>
      <w:r>
        <w:t xml:space="preserve">    }</w:t>
      </w:r>
    </w:p>
    <w:p w14:paraId="1E1E5EC1" w14:textId="77777777" w:rsidR="00970281" w:rsidRDefault="00970281" w:rsidP="00970281">
      <w:pPr>
        <w:pStyle w:val="code"/>
      </w:pPr>
      <w:r>
        <w:t xml:space="preserve">    int box::GetY1()</w:t>
      </w:r>
    </w:p>
    <w:p w14:paraId="0E25CAEA" w14:textId="77777777" w:rsidR="00970281" w:rsidRDefault="00970281" w:rsidP="00970281">
      <w:pPr>
        <w:pStyle w:val="code"/>
      </w:pPr>
      <w:r>
        <w:t xml:space="preserve">    {</w:t>
      </w:r>
    </w:p>
    <w:p w14:paraId="5AE61A58" w14:textId="77777777" w:rsidR="00970281" w:rsidRDefault="00970281" w:rsidP="00970281">
      <w:pPr>
        <w:pStyle w:val="code"/>
      </w:pPr>
      <w:r>
        <w:t xml:space="preserve">        return y;</w:t>
      </w:r>
    </w:p>
    <w:p w14:paraId="488D89AB" w14:textId="77777777" w:rsidR="00970281" w:rsidRDefault="00970281" w:rsidP="00970281">
      <w:pPr>
        <w:pStyle w:val="code"/>
      </w:pPr>
      <w:r>
        <w:t xml:space="preserve">    }</w:t>
      </w:r>
    </w:p>
    <w:p w14:paraId="78E74DF1" w14:textId="77777777" w:rsidR="00970281" w:rsidRDefault="00970281" w:rsidP="00970281">
      <w:pPr>
        <w:pStyle w:val="code"/>
      </w:pPr>
      <w:r>
        <w:t xml:space="preserve">    void box::SetMovingLeft(bool flag)</w:t>
      </w:r>
    </w:p>
    <w:p w14:paraId="5CA61B2C" w14:textId="77777777" w:rsidR="00970281" w:rsidRDefault="00970281" w:rsidP="00970281">
      <w:pPr>
        <w:pStyle w:val="code"/>
      </w:pPr>
      <w:r>
        <w:t xml:space="preserve">    {</w:t>
      </w:r>
    </w:p>
    <w:p w14:paraId="6B6D544D" w14:textId="77777777" w:rsidR="00970281" w:rsidRDefault="00970281" w:rsidP="00970281">
      <w:pPr>
        <w:pStyle w:val="code"/>
      </w:pPr>
      <w:r>
        <w:t xml:space="preserve">        isMovingLeft = flag;</w:t>
      </w:r>
    </w:p>
    <w:p w14:paraId="5C480EB3" w14:textId="77777777" w:rsidR="00970281" w:rsidRDefault="00970281" w:rsidP="00970281">
      <w:pPr>
        <w:pStyle w:val="code"/>
      </w:pPr>
      <w:r>
        <w:t xml:space="preserve">    }</w:t>
      </w:r>
    </w:p>
    <w:p w14:paraId="5368C543" w14:textId="77777777" w:rsidR="00970281" w:rsidRDefault="00970281" w:rsidP="00970281">
      <w:pPr>
        <w:pStyle w:val="code"/>
      </w:pPr>
      <w:r>
        <w:t xml:space="preserve">    void box::OnShow()</w:t>
      </w:r>
    </w:p>
    <w:p w14:paraId="75648C2E" w14:textId="77777777" w:rsidR="00970281" w:rsidRDefault="00970281" w:rsidP="00970281">
      <w:pPr>
        <w:pStyle w:val="code"/>
      </w:pPr>
      <w:r>
        <w:t xml:space="preserve">    {</w:t>
      </w:r>
    </w:p>
    <w:p w14:paraId="2D62AFAE" w14:textId="77777777" w:rsidR="00970281" w:rsidRDefault="00970281" w:rsidP="00970281">
      <w:pPr>
        <w:pStyle w:val="code"/>
      </w:pPr>
      <w:r>
        <w:t xml:space="preserve">        bmp.SetTopLeft(x, y);</w:t>
      </w:r>
    </w:p>
    <w:p w14:paraId="3DFA8080" w14:textId="77777777" w:rsidR="00970281" w:rsidRDefault="00970281" w:rsidP="00970281">
      <w:pPr>
        <w:pStyle w:val="code"/>
      </w:pPr>
      <w:r>
        <w:t xml:space="preserve">        bmp.ShowBitmap();</w:t>
      </w:r>
    </w:p>
    <w:p w14:paraId="4E20839E" w14:textId="77777777" w:rsidR="00970281" w:rsidRDefault="00970281" w:rsidP="00970281">
      <w:pPr>
        <w:pStyle w:val="code"/>
      </w:pPr>
      <w:r>
        <w:t xml:space="preserve">    }</w:t>
      </w:r>
    </w:p>
    <w:p w14:paraId="1D5B7E30" w14:textId="50662B6D" w:rsidR="00970281" w:rsidRDefault="00970281" w:rsidP="00970281">
      <w:pPr>
        <w:pStyle w:val="code"/>
      </w:pPr>
      <w:r>
        <w:t>}</w:t>
      </w:r>
    </w:p>
    <w:p w14:paraId="02372C80" w14:textId="7A9CC511" w:rsidR="00970281" w:rsidRDefault="00970281" w:rsidP="007405B2">
      <w:pPr>
        <w:pStyle w:val="code"/>
      </w:pPr>
    </w:p>
    <w:p w14:paraId="6B412086" w14:textId="2711F78F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h&gt;</w:t>
      </w:r>
    </w:p>
    <w:p w14:paraId="391A5E35" w14:textId="77777777" w:rsidR="00970281" w:rsidRDefault="00970281" w:rsidP="00970281">
      <w:pPr>
        <w:pStyle w:val="code"/>
      </w:pPr>
      <w:r>
        <w:t>#include "RedPlayer.h"</w:t>
      </w:r>
    </w:p>
    <w:p w14:paraId="439CF537" w14:textId="77777777" w:rsidR="00970281" w:rsidRDefault="00970281" w:rsidP="00970281">
      <w:pPr>
        <w:pStyle w:val="code"/>
      </w:pPr>
      <w:r>
        <w:t>#include "IcePlayer.h"</w:t>
      </w:r>
    </w:p>
    <w:p w14:paraId="77781046" w14:textId="77777777" w:rsidR="00970281" w:rsidRDefault="00970281" w:rsidP="00970281">
      <w:pPr>
        <w:pStyle w:val="code"/>
      </w:pPr>
      <w:r>
        <w:t>#pragma once</w:t>
      </w:r>
    </w:p>
    <w:p w14:paraId="541550B4" w14:textId="77777777" w:rsidR="00970281" w:rsidRDefault="00970281" w:rsidP="00970281">
      <w:pPr>
        <w:pStyle w:val="code"/>
      </w:pPr>
      <w:r>
        <w:t>namespace game_framework {</w:t>
      </w:r>
    </w:p>
    <w:p w14:paraId="50C5EC38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54041096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按鈕和上升桿的</w:t>
      </w:r>
      <w:r>
        <w:rPr>
          <w:rFonts w:hint="eastAsia"/>
        </w:rPr>
        <w:t>Class</w:t>
      </w:r>
    </w:p>
    <w:p w14:paraId="3AFD2814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1CF75C16" w14:textId="77777777" w:rsidR="00970281" w:rsidRDefault="00970281" w:rsidP="00970281">
      <w:pPr>
        <w:pStyle w:val="code"/>
      </w:pPr>
      <w:r>
        <w:t xml:space="preserve">    class Button</w:t>
      </w:r>
    </w:p>
    <w:p w14:paraId="58948325" w14:textId="77777777" w:rsidR="00970281" w:rsidRDefault="00970281" w:rsidP="00970281">
      <w:pPr>
        <w:pStyle w:val="code"/>
      </w:pPr>
      <w:r>
        <w:t xml:space="preserve">    {</w:t>
      </w:r>
    </w:p>
    <w:p w14:paraId="54780366" w14:textId="77777777" w:rsidR="00970281" w:rsidRDefault="00970281" w:rsidP="00970281">
      <w:pPr>
        <w:pStyle w:val="code"/>
      </w:pPr>
      <w:r>
        <w:t xml:space="preserve">    public:</w:t>
      </w:r>
    </w:p>
    <w:p w14:paraId="1B273B8B" w14:textId="77777777" w:rsidR="00970281" w:rsidRDefault="00970281" w:rsidP="00970281">
      <w:pPr>
        <w:pStyle w:val="code"/>
      </w:pPr>
      <w:r>
        <w:t xml:space="preserve">        Button();</w:t>
      </w:r>
    </w:p>
    <w:p w14:paraId="4B241505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Player(RedPlayer *player);                            // </w:t>
      </w:r>
      <w:r>
        <w:rPr>
          <w:rFonts w:hint="eastAsia"/>
        </w:rPr>
        <w:t>是否碰到玩家</w:t>
      </w:r>
    </w:p>
    <w:p w14:paraId="42472C45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3F7A2989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C9837C6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6A079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55734302" w14:textId="77777777" w:rsidR="00970281" w:rsidRDefault="00970281" w:rsidP="00970281">
      <w:pPr>
        <w:pStyle w:val="code"/>
      </w:pPr>
      <w:r>
        <w:t xml:space="preserve">        void OnMove1();</w:t>
      </w:r>
    </w:p>
    <w:p w14:paraId="41DE7480" w14:textId="77777777" w:rsidR="00970281" w:rsidRDefault="00970281" w:rsidP="00970281">
      <w:pPr>
        <w:pStyle w:val="code"/>
      </w:pPr>
      <w:r>
        <w:t xml:space="preserve">        void OnMove2();</w:t>
      </w:r>
    </w:p>
    <w:p w14:paraId="0E282500" w14:textId="77777777" w:rsidR="00970281" w:rsidRDefault="00970281" w:rsidP="00970281">
      <w:pPr>
        <w:pStyle w:val="code"/>
      </w:pPr>
      <w:r>
        <w:t xml:space="preserve">        void OnMove3();</w:t>
      </w:r>
    </w:p>
    <w:p w14:paraId="352023F4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D100EE6" w14:textId="77777777" w:rsidR="00970281" w:rsidRDefault="00970281" w:rsidP="00970281">
      <w:pPr>
        <w:pStyle w:val="code"/>
      </w:pPr>
      <w:r>
        <w:lastRenderedPageBreak/>
        <w:t xml:space="preserve">        void OnShow1();</w:t>
      </w:r>
    </w:p>
    <w:p w14:paraId="5C185D6D" w14:textId="77777777" w:rsidR="00970281" w:rsidRDefault="00970281" w:rsidP="00970281">
      <w:pPr>
        <w:pStyle w:val="code"/>
      </w:pPr>
      <w:r>
        <w:t xml:space="preserve">        void OnShow2();</w:t>
      </w:r>
    </w:p>
    <w:p w14:paraId="2DC51091" w14:textId="77777777" w:rsidR="00970281" w:rsidRDefault="00970281" w:rsidP="00970281">
      <w:pPr>
        <w:pStyle w:val="code"/>
      </w:pPr>
      <w:r>
        <w:t xml:space="preserve">        void OnShow3();</w:t>
      </w:r>
    </w:p>
    <w:p w14:paraId="7C1948B7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71077D9A" w14:textId="77777777" w:rsidR="00970281" w:rsidRDefault="00970281" w:rsidP="00970281">
      <w:pPr>
        <w:pStyle w:val="code"/>
      </w:pPr>
      <w:r>
        <w:t xml:space="preserve">        int GetY();</w:t>
      </w:r>
    </w:p>
    <w:p w14:paraId="476A7727" w14:textId="77777777" w:rsidR="00970281" w:rsidRDefault="00970281" w:rsidP="00970281">
      <w:pPr>
        <w:pStyle w:val="code"/>
      </w:pPr>
      <w:r>
        <w:t xml:space="preserve">        int GetX();</w:t>
      </w:r>
    </w:p>
    <w:p w14:paraId="5A69F6E5" w14:textId="77777777" w:rsidR="00970281" w:rsidRDefault="00970281" w:rsidP="00970281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2E31A654" w14:textId="77777777" w:rsidR="00970281" w:rsidRDefault="00970281" w:rsidP="00970281">
      <w:pPr>
        <w:pStyle w:val="code"/>
      </w:pPr>
      <w:r>
        <w:t xml:space="preserve">    protected:</w:t>
      </w:r>
    </w:p>
    <w:p w14:paraId="41C6B703" w14:textId="77777777" w:rsidR="00970281" w:rsidRDefault="00970281" w:rsidP="00970281">
      <w:pPr>
        <w:pStyle w:val="code"/>
      </w:pPr>
      <w:r>
        <w:t xml:space="preserve">        CMovingBitmap but, mo ,mo2 ,mo3;            </w:t>
      </w:r>
    </w:p>
    <w:p w14:paraId="7F67C767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B59A8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49905795" w14:textId="77777777" w:rsidR="00970281" w:rsidRDefault="00970281" w:rsidP="00970281">
      <w:pPr>
        <w:pStyle w:val="code"/>
      </w:pPr>
      <w:r>
        <w:t xml:space="preserve">    private:</w:t>
      </w:r>
    </w:p>
    <w:p w14:paraId="417CC1B3" w14:textId="77777777" w:rsidR="00970281" w:rsidRDefault="00970281" w:rsidP="00970281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6A1FD04F" w14:textId="77777777" w:rsidR="00970281" w:rsidRDefault="00970281" w:rsidP="00970281">
      <w:pPr>
        <w:pStyle w:val="code"/>
      </w:pPr>
      <w:r>
        <w:t xml:space="preserve">    };</w:t>
      </w:r>
    </w:p>
    <w:p w14:paraId="7D67F816" w14:textId="61875032" w:rsidR="00970281" w:rsidRDefault="00970281" w:rsidP="00970281">
      <w:pPr>
        <w:pStyle w:val="code"/>
      </w:pPr>
      <w:r>
        <w:t>}</w:t>
      </w:r>
    </w:p>
    <w:p w14:paraId="1C635F84" w14:textId="2B541249" w:rsidR="00970281" w:rsidRDefault="00970281" w:rsidP="007405B2">
      <w:pPr>
        <w:pStyle w:val="code"/>
      </w:pPr>
    </w:p>
    <w:p w14:paraId="534E515C" w14:textId="55ECC807" w:rsidR="00970281" w:rsidRDefault="00970281" w:rsidP="007405B2">
      <w:pPr>
        <w:pStyle w:val="code"/>
      </w:pPr>
      <w:r>
        <w:rPr>
          <w:rFonts w:hint="eastAsia"/>
        </w:rPr>
        <w:t>&lt;</w:t>
      </w:r>
      <w:r>
        <w:t>Button.cpp&gt;</w:t>
      </w:r>
    </w:p>
    <w:p w14:paraId="1F902530" w14:textId="77777777" w:rsidR="00970281" w:rsidRDefault="00970281" w:rsidP="00970281">
      <w:pPr>
        <w:pStyle w:val="code"/>
      </w:pPr>
      <w:r>
        <w:t>#include "RedPlayer.h"</w:t>
      </w:r>
    </w:p>
    <w:p w14:paraId="77EF6D96" w14:textId="77777777" w:rsidR="00970281" w:rsidRDefault="00970281" w:rsidP="00970281">
      <w:pPr>
        <w:pStyle w:val="code"/>
      </w:pPr>
      <w:r>
        <w:t>#include "IcePlayer.h"</w:t>
      </w:r>
    </w:p>
    <w:p w14:paraId="374C1AD0" w14:textId="77777777" w:rsidR="00970281" w:rsidRDefault="00970281" w:rsidP="00970281">
      <w:pPr>
        <w:pStyle w:val="code"/>
      </w:pPr>
      <w:r>
        <w:t>#include "stdafx.h"</w:t>
      </w:r>
    </w:p>
    <w:p w14:paraId="7DAD7932" w14:textId="77777777" w:rsidR="00970281" w:rsidRDefault="00970281" w:rsidP="00970281">
      <w:pPr>
        <w:pStyle w:val="code"/>
      </w:pPr>
      <w:r>
        <w:t>#include "Resource.h"</w:t>
      </w:r>
    </w:p>
    <w:p w14:paraId="030F78FD" w14:textId="77777777" w:rsidR="00970281" w:rsidRDefault="00970281" w:rsidP="00970281">
      <w:pPr>
        <w:pStyle w:val="code"/>
      </w:pPr>
      <w:r>
        <w:t>#include &lt;mmsystem.h&gt;</w:t>
      </w:r>
    </w:p>
    <w:p w14:paraId="03A14546" w14:textId="77777777" w:rsidR="00970281" w:rsidRDefault="00970281" w:rsidP="00970281">
      <w:pPr>
        <w:pStyle w:val="code"/>
      </w:pPr>
      <w:r>
        <w:t>#include &lt;ddraw.h&gt;</w:t>
      </w:r>
    </w:p>
    <w:p w14:paraId="5CEB4D38" w14:textId="77777777" w:rsidR="00970281" w:rsidRDefault="00970281" w:rsidP="00970281">
      <w:pPr>
        <w:pStyle w:val="code"/>
      </w:pPr>
      <w:r>
        <w:t>#include "audio.h"</w:t>
      </w:r>
    </w:p>
    <w:p w14:paraId="49FE566B" w14:textId="77777777" w:rsidR="00970281" w:rsidRDefault="00970281" w:rsidP="00970281">
      <w:pPr>
        <w:pStyle w:val="code"/>
      </w:pPr>
      <w:r>
        <w:t>#include "gamelib.h"</w:t>
      </w:r>
    </w:p>
    <w:p w14:paraId="3D4625CE" w14:textId="77777777" w:rsidR="00970281" w:rsidRDefault="00970281" w:rsidP="00970281">
      <w:pPr>
        <w:pStyle w:val="code"/>
      </w:pPr>
      <w:r>
        <w:t>#include "Button.h"</w:t>
      </w:r>
    </w:p>
    <w:p w14:paraId="47252EFF" w14:textId="77777777" w:rsidR="00970281" w:rsidRDefault="00970281" w:rsidP="00970281">
      <w:pPr>
        <w:pStyle w:val="code"/>
      </w:pPr>
    </w:p>
    <w:p w14:paraId="7888BA56" w14:textId="77777777" w:rsidR="00970281" w:rsidRDefault="00970281" w:rsidP="00970281">
      <w:pPr>
        <w:pStyle w:val="code"/>
      </w:pPr>
      <w:r>
        <w:t>namespace game_framework {</w:t>
      </w:r>
    </w:p>
    <w:p w14:paraId="30615CF2" w14:textId="77777777" w:rsidR="00970281" w:rsidRDefault="00970281" w:rsidP="00970281">
      <w:pPr>
        <w:pStyle w:val="code"/>
      </w:pPr>
      <w:r>
        <w:t xml:space="preserve">    Button::Button()</w:t>
      </w:r>
    </w:p>
    <w:p w14:paraId="22377261" w14:textId="77777777" w:rsidR="00970281" w:rsidRDefault="00970281" w:rsidP="00970281">
      <w:pPr>
        <w:pStyle w:val="code"/>
      </w:pPr>
      <w:r>
        <w:t xml:space="preserve">    {</w:t>
      </w:r>
    </w:p>
    <w:p w14:paraId="442BAB23" w14:textId="77777777" w:rsidR="00970281" w:rsidRDefault="00970281" w:rsidP="00970281">
      <w:pPr>
        <w:pStyle w:val="code"/>
      </w:pPr>
      <w:r>
        <w:t xml:space="preserve">        is_alive = true;</w:t>
      </w:r>
    </w:p>
    <w:p w14:paraId="5A512485" w14:textId="77777777" w:rsidR="00970281" w:rsidRDefault="00970281" w:rsidP="00970281">
      <w:pPr>
        <w:pStyle w:val="code"/>
      </w:pPr>
      <w:r>
        <w:t xml:space="preserve">        x = y = 0;</w:t>
      </w:r>
    </w:p>
    <w:p w14:paraId="75F2F51B" w14:textId="77777777" w:rsidR="00970281" w:rsidRDefault="00970281" w:rsidP="00970281">
      <w:pPr>
        <w:pStyle w:val="code"/>
      </w:pPr>
      <w:r>
        <w:t xml:space="preserve">    }</w:t>
      </w:r>
    </w:p>
    <w:p w14:paraId="04B1F124" w14:textId="77777777" w:rsidR="00970281" w:rsidRDefault="00970281" w:rsidP="00970281">
      <w:pPr>
        <w:pStyle w:val="code"/>
      </w:pPr>
    </w:p>
    <w:p w14:paraId="397CADF2" w14:textId="77777777" w:rsidR="00970281" w:rsidRDefault="00970281" w:rsidP="00970281">
      <w:pPr>
        <w:pStyle w:val="code"/>
      </w:pPr>
      <w:r>
        <w:t xml:space="preserve">    bool Button::HitPlayer(IcePlayer *player)</w:t>
      </w:r>
    </w:p>
    <w:p w14:paraId="7F29FBC5" w14:textId="77777777" w:rsidR="00970281" w:rsidRDefault="00970281" w:rsidP="00970281">
      <w:pPr>
        <w:pStyle w:val="code"/>
      </w:pPr>
      <w:r>
        <w:t xml:space="preserve">    {</w:t>
      </w:r>
    </w:p>
    <w:p w14:paraId="08ACB320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64607E28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64D4B2D3" w14:textId="77777777" w:rsidR="00970281" w:rsidRDefault="00970281" w:rsidP="00970281">
      <w:pPr>
        <w:pStyle w:val="code"/>
      </w:pPr>
      <w:r>
        <w:t xml:space="preserve">    }</w:t>
      </w:r>
    </w:p>
    <w:p w14:paraId="4EDD30E1" w14:textId="77777777" w:rsidR="00970281" w:rsidRDefault="00970281" w:rsidP="00970281">
      <w:pPr>
        <w:pStyle w:val="code"/>
      </w:pPr>
      <w:r>
        <w:t xml:space="preserve">    bool Button::HitPlayer(RedPlayer *player)</w:t>
      </w:r>
    </w:p>
    <w:p w14:paraId="16A8F49E" w14:textId="77777777" w:rsidR="00970281" w:rsidRDefault="00970281" w:rsidP="00970281">
      <w:pPr>
        <w:pStyle w:val="code"/>
      </w:pPr>
      <w:r>
        <w:t xml:space="preserve">    {</w:t>
      </w:r>
    </w:p>
    <w:p w14:paraId="6ABD12CF" w14:textId="77777777" w:rsidR="00970281" w:rsidRDefault="00970281" w:rsidP="00970281">
      <w:pPr>
        <w:pStyle w:val="code"/>
      </w:pPr>
      <w:r>
        <w:t xml:space="preserve">        return HitRectangle(player-&gt;GetX1(), player-&gt;GetY1(),</w:t>
      </w:r>
    </w:p>
    <w:p w14:paraId="72877EFD" w14:textId="77777777" w:rsidR="00970281" w:rsidRDefault="00970281" w:rsidP="00970281">
      <w:pPr>
        <w:pStyle w:val="code"/>
      </w:pPr>
      <w:r>
        <w:t xml:space="preserve">            player-&gt;GetX2(), player-&gt;GetY2());</w:t>
      </w:r>
    </w:p>
    <w:p w14:paraId="531FB069" w14:textId="77777777" w:rsidR="00970281" w:rsidRDefault="00970281" w:rsidP="00970281">
      <w:pPr>
        <w:pStyle w:val="code"/>
      </w:pPr>
      <w:r>
        <w:t xml:space="preserve">    }</w:t>
      </w:r>
    </w:p>
    <w:p w14:paraId="01BF99C5" w14:textId="77777777" w:rsidR="00970281" w:rsidRDefault="00970281" w:rsidP="00970281">
      <w:pPr>
        <w:pStyle w:val="code"/>
      </w:pPr>
    </w:p>
    <w:p w14:paraId="2E7AC414" w14:textId="77777777" w:rsidR="00970281" w:rsidRDefault="00970281" w:rsidP="00970281">
      <w:pPr>
        <w:pStyle w:val="code"/>
      </w:pPr>
      <w:r>
        <w:t xml:space="preserve">    bool Button::HitRectangle(int tx1, int ty1, int tx2, int ty2)</w:t>
      </w:r>
    </w:p>
    <w:p w14:paraId="36C0FEDF" w14:textId="77777777" w:rsidR="00970281" w:rsidRDefault="00970281" w:rsidP="00970281">
      <w:pPr>
        <w:pStyle w:val="code"/>
      </w:pPr>
      <w:r>
        <w:t xml:space="preserve">    {</w:t>
      </w:r>
    </w:p>
    <w:p w14:paraId="24FE860F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369A725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73E0B0A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x2 = x1 + but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23A34E2" w14:textId="77777777" w:rsidR="00970281" w:rsidRDefault="00970281" w:rsidP="00970281">
      <w:pPr>
        <w:pStyle w:val="code"/>
      </w:pPr>
      <w:r>
        <w:rPr>
          <w:rFonts w:hint="eastAsia"/>
        </w:rPr>
        <w:t xml:space="preserve">        int y2 = y1 + but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E0B890F" w14:textId="77777777" w:rsidR="00970281" w:rsidRDefault="00970281" w:rsidP="00970281">
      <w:pPr>
        <w:pStyle w:val="code"/>
      </w:pPr>
      <w:r>
        <w:t xml:space="preserve">        return (tx2 &gt;= x1 &amp;&amp; tx1 &lt;= x2 &amp;&amp; ty2 &gt;= y1 &amp;&amp; ty1 &lt;= y2);</w:t>
      </w:r>
    </w:p>
    <w:p w14:paraId="2B95DED0" w14:textId="77777777" w:rsidR="00970281" w:rsidRDefault="00970281" w:rsidP="00970281">
      <w:pPr>
        <w:pStyle w:val="code"/>
      </w:pPr>
      <w:r>
        <w:t xml:space="preserve">    }</w:t>
      </w:r>
    </w:p>
    <w:p w14:paraId="2F91ADA7" w14:textId="77777777" w:rsidR="00970281" w:rsidRDefault="00970281" w:rsidP="00970281">
      <w:pPr>
        <w:pStyle w:val="code"/>
      </w:pPr>
    </w:p>
    <w:p w14:paraId="02BF9C37" w14:textId="77777777" w:rsidR="00970281" w:rsidRDefault="00970281" w:rsidP="00970281">
      <w:pPr>
        <w:pStyle w:val="code"/>
      </w:pPr>
      <w:r>
        <w:t xml:space="preserve">    bool Button::IsAlive()</w:t>
      </w:r>
    </w:p>
    <w:p w14:paraId="0BD89478" w14:textId="77777777" w:rsidR="00970281" w:rsidRDefault="00970281" w:rsidP="00970281">
      <w:pPr>
        <w:pStyle w:val="code"/>
      </w:pPr>
      <w:r>
        <w:t xml:space="preserve">    {</w:t>
      </w:r>
    </w:p>
    <w:p w14:paraId="0EC472B3" w14:textId="77777777" w:rsidR="00970281" w:rsidRDefault="00970281" w:rsidP="00970281">
      <w:pPr>
        <w:pStyle w:val="code"/>
      </w:pPr>
      <w:r>
        <w:t xml:space="preserve">        return is_alive;</w:t>
      </w:r>
    </w:p>
    <w:p w14:paraId="217102DA" w14:textId="77777777" w:rsidR="00970281" w:rsidRDefault="00970281" w:rsidP="00970281">
      <w:pPr>
        <w:pStyle w:val="code"/>
      </w:pPr>
      <w:r>
        <w:t xml:space="preserve">    }</w:t>
      </w:r>
    </w:p>
    <w:p w14:paraId="07873AE1" w14:textId="77777777" w:rsidR="00970281" w:rsidRDefault="00970281" w:rsidP="00970281">
      <w:pPr>
        <w:pStyle w:val="code"/>
      </w:pPr>
      <w:r>
        <w:t xml:space="preserve">    void Button::LoadBitmap()</w:t>
      </w:r>
    </w:p>
    <w:p w14:paraId="69EA851E" w14:textId="77777777" w:rsidR="00970281" w:rsidRDefault="00970281" w:rsidP="00970281">
      <w:pPr>
        <w:pStyle w:val="code"/>
      </w:pPr>
      <w:r>
        <w:t xml:space="preserve">    {</w:t>
      </w:r>
    </w:p>
    <w:p w14:paraId="6501BB02" w14:textId="77777777" w:rsidR="00970281" w:rsidRDefault="00970281" w:rsidP="00970281">
      <w:pPr>
        <w:pStyle w:val="code"/>
      </w:pPr>
      <w:r>
        <w:t xml:space="preserve">        but.LoadBitmap(BUTTON_1, RGB(255, 255, 255));</w:t>
      </w:r>
    </w:p>
    <w:p w14:paraId="0E701B7D" w14:textId="77777777" w:rsidR="00970281" w:rsidRDefault="00970281" w:rsidP="00970281">
      <w:pPr>
        <w:pStyle w:val="code"/>
      </w:pPr>
      <w:r>
        <w:t xml:space="preserve">        mo.LoadBitmap(MOOD, RGB(255, 255, 255));</w:t>
      </w:r>
    </w:p>
    <w:p w14:paraId="7DDB4321" w14:textId="77777777" w:rsidR="00970281" w:rsidRDefault="00970281" w:rsidP="00970281">
      <w:pPr>
        <w:pStyle w:val="code"/>
      </w:pPr>
      <w:r>
        <w:t xml:space="preserve">        mo2.LoadBitmap(MOOD_2, RGB(255, 255, 255));</w:t>
      </w:r>
    </w:p>
    <w:p w14:paraId="5FAB3615" w14:textId="77777777" w:rsidR="00970281" w:rsidRDefault="00970281" w:rsidP="00970281">
      <w:pPr>
        <w:pStyle w:val="code"/>
      </w:pPr>
      <w:r>
        <w:t xml:space="preserve">        mo3.LoadBitmap(MOOD_3, RGB(255, 255, 255));</w:t>
      </w:r>
    </w:p>
    <w:p w14:paraId="4646AF73" w14:textId="77777777" w:rsidR="00970281" w:rsidRDefault="00970281" w:rsidP="00970281">
      <w:pPr>
        <w:pStyle w:val="code"/>
      </w:pPr>
      <w:r>
        <w:t xml:space="preserve">    }</w:t>
      </w:r>
    </w:p>
    <w:p w14:paraId="20C5B73B" w14:textId="77777777" w:rsidR="00970281" w:rsidRDefault="00970281" w:rsidP="00970281">
      <w:pPr>
        <w:pStyle w:val="code"/>
      </w:pPr>
      <w:r>
        <w:t xml:space="preserve">    void Button::OnMove()</w:t>
      </w:r>
    </w:p>
    <w:p w14:paraId="5C130DDA" w14:textId="77777777" w:rsidR="00970281" w:rsidRDefault="00970281" w:rsidP="00970281">
      <w:pPr>
        <w:pStyle w:val="code"/>
      </w:pPr>
      <w:r>
        <w:t xml:space="preserve">    {</w:t>
      </w:r>
    </w:p>
    <w:p w14:paraId="62073F9B" w14:textId="77777777" w:rsidR="00970281" w:rsidRDefault="00970281" w:rsidP="00970281">
      <w:pPr>
        <w:pStyle w:val="code"/>
      </w:pPr>
      <w:r>
        <w:t xml:space="preserve">        return;</w:t>
      </w:r>
    </w:p>
    <w:p w14:paraId="4B200E3A" w14:textId="77777777" w:rsidR="00970281" w:rsidRDefault="00970281" w:rsidP="00970281">
      <w:pPr>
        <w:pStyle w:val="code"/>
      </w:pPr>
      <w:r>
        <w:t xml:space="preserve">    }</w:t>
      </w:r>
    </w:p>
    <w:p w14:paraId="27CE96A5" w14:textId="77777777" w:rsidR="00970281" w:rsidRDefault="00970281" w:rsidP="00970281">
      <w:pPr>
        <w:pStyle w:val="code"/>
      </w:pPr>
      <w:r>
        <w:lastRenderedPageBreak/>
        <w:t xml:space="preserve">    void Button::OnMove1()</w:t>
      </w:r>
    </w:p>
    <w:p w14:paraId="3B760E09" w14:textId="77777777" w:rsidR="00970281" w:rsidRDefault="00970281" w:rsidP="00970281">
      <w:pPr>
        <w:pStyle w:val="code"/>
      </w:pPr>
      <w:r>
        <w:t xml:space="preserve">    {</w:t>
      </w:r>
    </w:p>
    <w:p w14:paraId="3B053DCC" w14:textId="77777777" w:rsidR="00970281" w:rsidRDefault="00970281" w:rsidP="00970281">
      <w:pPr>
        <w:pStyle w:val="code"/>
      </w:pPr>
      <w:r>
        <w:t xml:space="preserve">        if (is_alive) {</w:t>
      </w:r>
    </w:p>
    <w:p w14:paraId="53207C5F" w14:textId="77777777" w:rsidR="00970281" w:rsidRDefault="00970281" w:rsidP="00970281">
      <w:pPr>
        <w:pStyle w:val="code"/>
      </w:pPr>
      <w:r>
        <w:t xml:space="preserve">            if (y &gt;= 230) {</w:t>
      </w:r>
    </w:p>
    <w:p w14:paraId="20502A5F" w14:textId="77777777" w:rsidR="00970281" w:rsidRDefault="00970281" w:rsidP="00970281">
      <w:pPr>
        <w:pStyle w:val="code"/>
      </w:pPr>
      <w:r>
        <w:t xml:space="preserve">                y -= 1;</w:t>
      </w:r>
    </w:p>
    <w:p w14:paraId="3E763A88" w14:textId="77777777" w:rsidR="00970281" w:rsidRDefault="00970281" w:rsidP="00970281">
      <w:pPr>
        <w:pStyle w:val="code"/>
      </w:pPr>
      <w:r>
        <w:t xml:space="preserve">            }</w:t>
      </w:r>
    </w:p>
    <w:p w14:paraId="58B039D6" w14:textId="77777777" w:rsidR="00970281" w:rsidRDefault="00970281" w:rsidP="00970281">
      <w:pPr>
        <w:pStyle w:val="code"/>
      </w:pPr>
      <w:r>
        <w:t xml:space="preserve">            else {</w:t>
      </w:r>
    </w:p>
    <w:p w14:paraId="7BA7BD0D" w14:textId="77777777" w:rsidR="00970281" w:rsidRDefault="00970281" w:rsidP="00970281">
      <w:pPr>
        <w:pStyle w:val="code"/>
      </w:pPr>
      <w:r>
        <w:t xml:space="preserve">                y = y;</w:t>
      </w:r>
    </w:p>
    <w:p w14:paraId="6D0C94A8" w14:textId="77777777" w:rsidR="00970281" w:rsidRDefault="00970281" w:rsidP="00970281">
      <w:pPr>
        <w:pStyle w:val="code"/>
      </w:pPr>
      <w:r>
        <w:t xml:space="preserve">            }</w:t>
      </w:r>
    </w:p>
    <w:p w14:paraId="16AFD178" w14:textId="77777777" w:rsidR="00970281" w:rsidRDefault="00970281" w:rsidP="00970281">
      <w:pPr>
        <w:pStyle w:val="code"/>
      </w:pPr>
      <w:r>
        <w:t xml:space="preserve">        }            </w:t>
      </w:r>
    </w:p>
    <w:p w14:paraId="72039360" w14:textId="77777777" w:rsidR="00970281" w:rsidRDefault="00970281" w:rsidP="00970281">
      <w:pPr>
        <w:pStyle w:val="code"/>
      </w:pPr>
      <w:r>
        <w:t xml:space="preserve">        else {</w:t>
      </w:r>
    </w:p>
    <w:p w14:paraId="0E39BF37" w14:textId="77777777" w:rsidR="00970281" w:rsidRDefault="00970281" w:rsidP="00970281">
      <w:pPr>
        <w:pStyle w:val="code"/>
      </w:pPr>
      <w:r>
        <w:t xml:space="preserve">            if (y &lt;= 331) {</w:t>
      </w:r>
    </w:p>
    <w:p w14:paraId="586965D7" w14:textId="77777777" w:rsidR="00970281" w:rsidRDefault="00970281" w:rsidP="00970281">
      <w:pPr>
        <w:pStyle w:val="code"/>
      </w:pPr>
      <w:r>
        <w:t xml:space="preserve">                y += 1;</w:t>
      </w:r>
    </w:p>
    <w:p w14:paraId="5E74C02C" w14:textId="77777777" w:rsidR="00970281" w:rsidRDefault="00970281" w:rsidP="00970281">
      <w:pPr>
        <w:pStyle w:val="code"/>
      </w:pPr>
      <w:r>
        <w:t xml:space="preserve">            }</w:t>
      </w:r>
    </w:p>
    <w:p w14:paraId="3FFD345F" w14:textId="77777777" w:rsidR="00970281" w:rsidRDefault="00970281" w:rsidP="00970281">
      <w:pPr>
        <w:pStyle w:val="code"/>
      </w:pPr>
      <w:r>
        <w:t xml:space="preserve">            else {</w:t>
      </w:r>
    </w:p>
    <w:p w14:paraId="6FCEF8ED" w14:textId="77777777" w:rsidR="00970281" w:rsidRDefault="00970281" w:rsidP="00970281">
      <w:pPr>
        <w:pStyle w:val="code"/>
      </w:pPr>
      <w:r>
        <w:t xml:space="preserve">                y = y;</w:t>
      </w:r>
    </w:p>
    <w:p w14:paraId="723082D2" w14:textId="77777777" w:rsidR="00970281" w:rsidRDefault="00970281" w:rsidP="00970281">
      <w:pPr>
        <w:pStyle w:val="code"/>
      </w:pPr>
      <w:r>
        <w:t xml:space="preserve">            }</w:t>
      </w:r>
    </w:p>
    <w:p w14:paraId="4A17B3B1" w14:textId="77777777" w:rsidR="00970281" w:rsidRDefault="00970281" w:rsidP="00970281">
      <w:pPr>
        <w:pStyle w:val="code"/>
      </w:pPr>
      <w:r>
        <w:t xml:space="preserve">        }</w:t>
      </w:r>
    </w:p>
    <w:p w14:paraId="0A555B74" w14:textId="77777777" w:rsidR="00970281" w:rsidRDefault="00970281" w:rsidP="00970281">
      <w:pPr>
        <w:pStyle w:val="code"/>
      </w:pPr>
      <w:r>
        <w:t xml:space="preserve">        return;</w:t>
      </w:r>
    </w:p>
    <w:p w14:paraId="07A235EE" w14:textId="77777777" w:rsidR="00970281" w:rsidRDefault="00970281" w:rsidP="00970281">
      <w:pPr>
        <w:pStyle w:val="code"/>
      </w:pPr>
      <w:r>
        <w:t xml:space="preserve">    }</w:t>
      </w:r>
    </w:p>
    <w:p w14:paraId="74FB9531" w14:textId="77777777" w:rsidR="00970281" w:rsidRDefault="00970281" w:rsidP="00970281">
      <w:pPr>
        <w:pStyle w:val="code"/>
      </w:pPr>
      <w:r>
        <w:t xml:space="preserve">    void Button::OnMove2()</w:t>
      </w:r>
    </w:p>
    <w:p w14:paraId="72977FAB" w14:textId="77777777" w:rsidR="00970281" w:rsidRDefault="00970281" w:rsidP="00970281">
      <w:pPr>
        <w:pStyle w:val="code"/>
      </w:pPr>
      <w:r>
        <w:t xml:space="preserve">    {</w:t>
      </w:r>
    </w:p>
    <w:p w14:paraId="3909C187" w14:textId="77777777" w:rsidR="00970281" w:rsidRDefault="00970281" w:rsidP="00970281">
      <w:pPr>
        <w:pStyle w:val="code"/>
      </w:pPr>
      <w:r>
        <w:t xml:space="preserve">        if (is_alive)</w:t>
      </w:r>
    </w:p>
    <w:p w14:paraId="46521C01" w14:textId="77777777" w:rsidR="00970281" w:rsidRDefault="00970281" w:rsidP="00970281">
      <w:pPr>
        <w:pStyle w:val="code"/>
      </w:pPr>
      <w:r>
        <w:t xml:space="preserve">            if (y &lt;= 330) {</w:t>
      </w:r>
    </w:p>
    <w:p w14:paraId="57092289" w14:textId="77777777" w:rsidR="00970281" w:rsidRDefault="00970281" w:rsidP="00970281">
      <w:pPr>
        <w:pStyle w:val="code"/>
      </w:pPr>
      <w:r>
        <w:t xml:space="preserve">                y += 1;</w:t>
      </w:r>
    </w:p>
    <w:p w14:paraId="147EC940" w14:textId="77777777" w:rsidR="00970281" w:rsidRDefault="00970281" w:rsidP="00970281">
      <w:pPr>
        <w:pStyle w:val="code"/>
      </w:pPr>
      <w:r>
        <w:t xml:space="preserve">            }</w:t>
      </w:r>
    </w:p>
    <w:p w14:paraId="5EFB49CE" w14:textId="77777777" w:rsidR="00970281" w:rsidRDefault="00970281" w:rsidP="00970281">
      <w:pPr>
        <w:pStyle w:val="code"/>
      </w:pPr>
      <w:r>
        <w:t xml:space="preserve">            else {</w:t>
      </w:r>
    </w:p>
    <w:p w14:paraId="694B4E75" w14:textId="77777777" w:rsidR="00970281" w:rsidRDefault="00970281" w:rsidP="00970281">
      <w:pPr>
        <w:pStyle w:val="code"/>
      </w:pPr>
      <w:r>
        <w:t xml:space="preserve">                y = y;</w:t>
      </w:r>
    </w:p>
    <w:p w14:paraId="090DCA8E" w14:textId="77777777" w:rsidR="00970281" w:rsidRDefault="00970281" w:rsidP="00970281">
      <w:pPr>
        <w:pStyle w:val="code"/>
      </w:pPr>
      <w:r>
        <w:t xml:space="preserve">            }</w:t>
      </w:r>
    </w:p>
    <w:p w14:paraId="71205A36" w14:textId="77777777" w:rsidR="00970281" w:rsidRDefault="00970281" w:rsidP="00970281">
      <w:pPr>
        <w:pStyle w:val="code"/>
      </w:pPr>
      <w:r>
        <w:t xml:space="preserve">        else {</w:t>
      </w:r>
    </w:p>
    <w:p w14:paraId="0131C567" w14:textId="77777777" w:rsidR="00970281" w:rsidRDefault="00970281" w:rsidP="00970281">
      <w:pPr>
        <w:pStyle w:val="code"/>
      </w:pPr>
      <w:r>
        <w:t xml:space="preserve">            if (y &gt;= 250) {</w:t>
      </w:r>
    </w:p>
    <w:p w14:paraId="6D6EB697" w14:textId="77777777" w:rsidR="00970281" w:rsidRDefault="00970281" w:rsidP="00970281">
      <w:pPr>
        <w:pStyle w:val="code"/>
      </w:pPr>
      <w:r>
        <w:t xml:space="preserve">                y -= 1;</w:t>
      </w:r>
    </w:p>
    <w:p w14:paraId="4B5FA535" w14:textId="77777777" w:rsidR="00970281" w:rsidRDefault="00970281" w:rsidP="00970281">
      <w:pPr>
        <w:pStyle w:val="code"/>
      </w:pPr>
      <w:r>
        <w:t xml:space="preserve">            }</w:t>
      </w:r>
    </w:p>
    <w:p w14:paraId="2F51CC47" w14:textId="77777777" w:rsidR="00970281" w:rsidRDefault="00970281" w:rsidP="00970281">
      <w:pPr>
        <w:pStyle w:val="code"/>
      </w:pPr>
      <w:r>
        <w:t xml:space="preserve">            else {</w:t>
      </w:r>
    </w:p>
    <w:p w14:paraId="70169A74" w14:textId="77777777" w:rsidR="00970281" w:rsidRDefault="00970281" w:rsidP="00970281">
      <w:pPr>
        <w:pStyle w:val="code"/>
      </w:pPr>
      <w:r>
        <w:t xml:space="preserve">                y = y;</w:t>
      </w:r>
    </w:p>
    <w:p w14:paraId="2E304C1A" w14:textId="77777777" w:rsidR="00970281" w:rsidRDefault="00970281" w:rsidP="00970281">
      <w:pPr>
        <w:pStyle w:val="code"/>
      </w:pPr>
      <w:r>
        <w:t xml:space="preserve">            }</w:t>
      </w:r>
    </w:p>
    <w:p w14:paraId="0DE453F2" w14:textId="77777777" w:rsidR="00970281" w:rsidRDefault="00970281" w:rsidP="00970281">
      <w:pPr>
        <w:pStyle w:val="code"/>
      </w:pPr>
      <w:r>
        <w:t xml:space="preserve">        }</w:t>
      </w:r>
    </w:p>
    <w:p w14:paraId="0B751DDE" w14:textId="77777777" w:rsidR="00970281" w:rsidRDefault="00970281" w:rsidP="00970281">
      <w:pPr>
        <w:pStyle w:val="code"/>
      </w:pPr>
      <w:r>
        <w:t xml:space="preserve">        return;</w:t>
      </w:r>
    </w:p>
    <w:p w14:paraId="270794E8" w14:textId="77777777" w:rsidR="00970281" w:rsidRDefault="00970281" w:rsidP="00970281">
      <w:pPr>
        <w:pStyle w:val="code"/>
      </w:pPr>
      <w:r>
        <w:t xml:space="preserve">    }</w:t>
      </w:r>
    </w:p>
    <w:p w14:paraId="68E85827" w14:textId="77777777" w:rsidR="00970281" w:rsidRDefault="00970281" w:rsidP="00970281">
      <w:pPr>
        <w:pStyle w:val="code"/>
      </w:pPr>
      <w:r>
        <w:t xml:space="preserve">    void Button::OnMove3()</w:t>
      </w:r>
    </w:p>
    <w:p w14:paraId="348AC223" w14:textId="77777777" w:rsidR="00970281" w:rsidRDefault="00970281" w:rsidP="00970281">
      <w:pPr>
        <w:pStyle w:val="code"/>
      </w:pPr>
      <w:r>
        <w:t xml:space="preserve">    {</w:t>
      </w:r>
    </w:p>
    <w:p w14:paraId="4A4676C1" w14:textId="77777777" w:rsidR="00970281" w:rsidRDefault="00970281" w:rsidP="00970281">
      <w:pPr>
        <w:pStyle w:val="code"/>
      </w:pPr>
      <w:r>
        <w:t xml:space="preserve">        if (!is_alive) {</w:t>
      </w:r>
    </w:p>
    <w:p w14:paraId="0C46B33E" w14:textId="77777777" w:rsidR="00970281" w:rsidRDefault="00970281" w:rsidP="00970281">
      <w:pPr>
        <w:pStyle w:val="code"/>
      </w:pPr>
      <w:r>
        <w:t xml:space="preserve">            if (x &gt;= 350) {</w:t>
      </w:r>
    </w:p>
    <w:p w14:paraId="0F56FEEF" w14:textId="77777777" w:rsidR="00970281" w:rsidRDefault="00970281" w:rsidP="00970281">
      <w:pPr>
        <w:pStyle w:val="code"/>
      </w:pPr>
      <w:r>
        <w:t xml:space="preserve">                x -= 1;</w:t>
      </w:r>
    </w:p>
    <w:p w14:paraId="177ECD26" w14:textId="77777777" w:rsidR="00970281" w:rsidRDefault="00970281" w:rsidP="00970281">
      <w:pPr>
        <w:pStyle w:val="code"/>
      </w:pPr>
      <w:r>
        <w:t xml:space="preserve">            }</w:t>
      </w:r>
    </w:p>
    <w:p w14:paraId="7690F8BA" w14:textId="77777777" w:rsidR="00970281" w:rsidRDefault="00970281" w:rsidP="00970281">
      <w:pPr>
        <w:pStyle w:val="code"/>
      </w:pPr>
      <w:r>
        <w:t xml:space="preserve">            else {</w:t>
      </w:r>
    </w:p>
    <w:p w14:paraId="32A2F42D" w14:textId="77777777" w:rsidR="00970281" w:rsidRDefault="00970281" w:rsidP="00970281">
      <w:pPr>
        <w:pStyle w:val="code"/>
      </w:pPr>
      <w:r>
        <w:t xml:space="preserve">                x = x;</w:t>
      </w:r>
    </w:p>
    <w:p w14:paraId="307E3EE3" w14:textId="77777777" w:rsidR="00970281" w:rsidRDefault="00970281" w:rsidP="00970281">
      <w:pPr>
        <w:pStyle w:val="code"/>
      </w:pPr>
      <w:r>
        <w:t xml:space="preserve">            }</w:t>
      </w:r>
    </w:p>
    <w:p w14:paraId="763F4A73" w14:textId="77777777" w:rsidR="00970281" w:rsidRDefault="00970281" w:rsidP="00970281">
      <w:pPr>
        <w:pStyle w:val="code"/>
      </w:pPr>
      <w:r>
        <w:t xml:space="preserve">        }</w:t>
      </w:r>
    </w:p>
    <w:p w14:paraId="7518229F" w14:textId="77777777" w:rsidR="00970281" w:rsidRDefault="00970281" w:rsidP="00970281">
      <w:pPr>
        <w:pStyle w:val="code"/>
      </w:pPr>
      <w:r>
        <w:t xml:space="preserve">        else {</w:t>
      </w:r>
    </w:p>
    <w:p w14:paraId="39F52FEA" w14:textId="77777777" w:rsidR="00970281" w:rsidRDefault="00970281" w:rsidP="00970281">
      <w:pPr>
        <w:pStyle w:val="code"/>
      </w:pPr>
      <w:r>
        <w:t xml:space="preserve">            if (x &lt;= 450) {</w:t>
      </w:r>
    </w:p>
    <w:p w14:paraId="0E3BEB1E" w14:textId="77777777" w:rsidR="00970281" w:rsidRDefault="00970281" w:rsidP="00970281">
      <w:pPr>
        <w:pStyle w:val="code"/>
      </w:pPr>
      <w:r>
        <w:t xml:space="preserve">                x += 1;</w:t>
      </w:r>
    </w:p>
    <w:p w14:paraId="2BB79FD6" w14:textId="77777777" w:rsidR="00970281" w:rsidRDefault="00970281" w:rsidP="00970281">
      <w:pPr>
        <w:pStyle w:val="code"/>
      </w:pPr>
      <w:r>
        <w:t xml:space="preserve">            }</w:t>
      </w:r>
    </w:p>
    <w:p w14:paraId="3E7BA896" w14:textId="77777777" w:rsidR="00970281" w:rsidRDefault="00970281" w:rsidP="00970281">
      <w:pPr>
        <w:pStyle w:val="code"/>
      </w:pPr>
      <w:r>
        <w:t xml:space="preserve">            else {</w:t>
      </w:r>
    </w:p>
    <w:p w14:paraId="28FF6626" w14:textId="77777777" w:rsidR="00970281" w:rsidRDefault="00970281" w:rsidP="00970281">
      <w:pPr>
        <w:pStyle w:val="code"/>
      </w:pPr>
      <w:r>
        <w:t xml:space="preserve">                x = x;</w:t>
      </w:r>
    </w:p>
    <w:p w14:paraId="68FE899B" w14:textId="77777777" w:rsidR="00970281" w:rsidRDefault="00970281" w:rsidP="00970281">
      <w:pPr>
        <w:pStyle w:val="code"/>
      </w:pPr>
      <w:r>
        <w:t xml:space="preserve">            }</w:t>
      </w:r>
    </w:p>
    <w:p w14:paraId="07F1FC4B" w14:textId="77777777" w:rsidR="00970281" w:rsidRDefault="00970281" w:rsidP="00970281">
      <w:pPr>
        <w:pStyle w:val="code"/>
      </w:pPr>
      <w:r>
        <w:t xml:space="preserve">        }</w:t>
      </w:r>
    </w:p>
    <w:p w14:paraId="69687BD2" w14:textId="77777777" w:rsidR="00970281" w:rsidRDefault="00970281" w:rsidP="00970281">
      <w:pPr>
        <w:pStyle w:val="code"/>
      </w:pPr>
      <w:r>
        <w:t xml:space="preserve">        return;</w:t>
      </w:r>
    </w:p>
    <w:p w14:paraId="6863186E" w14:textId="77777777" w:rsidR="00970281" w:rsidRDefault="00970281" w:rsidP="00970281">
      <w:pPr>
        <w:pStyle w:val="code"/>
      </w:pPr>
      <w:r>
        <w:t xml:space="preserve">    }</w:t>
      </w:r>
    </w:p>
    <w:p w14:paraId="3CAD1871" w14:textId="77777777" w:rsidR="00970281" w:rsidRDefault="00970281" w:rsidP="00970281">
      <w:pPr>
        <w:pStyle w:val="code"/>
      </w:pPr>
    </w:p>
    <w:p w14:paraId="578F70C7" w14:textId="77777777" w:rsidR="00970281" w:rsidRDefault="00970281" w:rsidP="00970281">
      <w:pPr>
        <w:pStyle w:val="code"/>
      </w:pPr>
      <w:r>
        <w:t xml:space="preserve">    void Button::SetIsAlive(bool alive)</w:t>
      </w:r>
    </w:p>
    <w:p w14:paraId="34E6784E" w14:textId="77777777" w:rsidR="00970281" w:rsidRDefault="00970281" w:rsidP="00970281">
      <w:pPr>
        <w:pStyle w:val="code"/>
      </w:pPr>
      <w:r>
        <w:t xml:space="preserve">    {</w:t>
      </w:r>
    </w:p>
    <w:p w14:paraId="08A22567" w14:textId="77777777" w:rsidR="00970281" w:rsidRDefault="00970281" w:rsidP="00970281">
      <w:pPr>
        <w:pStyle w:val="code"/>
      </w:pPr>
      <w:r>
        <w:t xml:space="preserve">        is_alive = alive;</w:t>
      </w:r>
    </w:p>
    <w:p w14:paraId="4F818475" w14:textId="77777777" w:rsidR="00970281" w:rsidRDefault="00970281" w:rsidP="00970281">
      <w:pPr>
        <w:pStyle w:val="code"/>
      </w:pPr>
      <w:r>
        <w:t xml:space="preserve">    }</w:t>
      </w:r>
    </w:p>
    <w:p w14:paraId="36C36481" w14:textId="77777777" w:rsidR="00970281" w:rsidRDefault="00970281" w:rsidP="00970281">
      <w:pPr>
        <w:pStyle w:val="code"/>
      </w:pPr>
    </w:p>
    <w:p w14:paraId="00F38734" w14:textId="77777777" w:rsidR="00970281" w:rsidRDefault="00970281" w:rsidP="00970281">
      <w:pPr>
        <w:pStyle w:val="code"/>
      </w:pPr>
      <w:r>
        <w:t xml:space="preserve">    void Button::SetXY(int nx, int ny)</w:t>
      </w:r>
    </w:p>
    <w:p w14:paraId="19967D4E" w14:textId="77777777" w:rsidR="00970281" w:rsidRDefault="00970281" w:rsidP="00970281">
      <w:pPr>
        <w:pStyle w:val="code"/>
      </w:pPr>
      <w:r>
        <w:t xml:space="preserve">    {</w:t>
      </w:r>
    </w:p>
    <w:p w14:paraId="3D51E1A5" w14:textId="77777777" w:rsidR="00970281" w:rsidRDefault="00970281" w:rsidP="00970281">
      <w:pPr>
        <w:pStyle w:val="code"/>
      </w:pPr>
      <w:r>
        <w:t xml:space="preserve">        x = nx; y = ny;</w:t>
      </w:r>
    </w:p>
    <w:p w14:paraId="094A40C9" w14:textId="77777777" w:rsidR="00970281" w:rsidRDefault="00970281" w:rsidP="00970281">
      <w:pPr>
        <w:pStyle w:val="code"/>
      </w:pPr>
      <w:r>
        <w:t xml:space="preserve">    }</w:t>
      </w:r>
    </w:p>
    <w:p w14:paraId="00A425E8" w14:textId="77777777" w:rsidR="00970281" w:rsidRDefault="00970281" w:rsidP="00970281">
      <w:pPr>
        <w:pStyle w:val="code"/>
      </w:pPr>
    </w:p>
    <w:p w14:paraId="344EE250" w14:textId="77777777" w:rsidR="00970281" w:rsidRDefault="00970281" w:rsidP="00970281">
      <w:pPr>
        <w:pStyle w:val="code"/>
      </w:pPr>
      <w:r>
        <w:t xml:space="preserve">    int Button::GetY()</w:t>
      </w:r>
    </w:p>
    <w:p w14:paraId="514CF745" w14:textId="77777777" w:rsidR="00970281" w:rsidRDefault="00970281" w:rsidP="00970281">
      <w:pPr>
        <w:pStyle w:val="code"/>
      </w:pPr>
      <w:r>
        <w:t xml:space="preserve">    {</w:t>
      </w:r>
    </w:p>
    <w:p w14:paraId="10B7001A" w14:textId="77777777" w:rsidR="00970281" w:rsidRDefault="00970281" w:rsidP="00970281">
      <w:pPr>
        <w:pStyle w:val="code"/>
      </w:pPr>
      <w:r>
        <w:t xml:space="preserve">        return y;</w:t>
      </w:r>
    </w:p>
    <w:p w14:paraId="578BA223" w14:textId="77777777" w:rsidR="00970281" w:rsidRDefault="00970281" w:rsidP="00970281">
      <w:pPr>
        <w:pStyle w:val="code"/>
      </w:pPr>
      <w:r>
        <w:t xml:space="preserve">    }</w:t>
      </w:r>
    </w:p>
    <w:p w14:paraId="22D7F780" w14:textId="77777777" w:rsidR="00970281" w:rsidRDefault="00970281" w:rsidP="00970281">
      <w:pPr>
        <w:pStyle w:val="code"/>
      </w:pPr>
      <w:r>
        <w:t xml:space="preserve">    int Button::GetX()</w:t>
      </w:r>
    </w:p>
    <w:p w14:paraId="523EBAB9" w14:textId="77777777" w:rsidR="00970281" w:rsidRDefault="00970281" w:rsidP="00970281">
      <w:pPr>
        <w:pStyle w:val="code"/>
      </w:pPr>
      <w:r>
        <w:t xml:space="preserve">    {</w:t>
      </w:r>
    </w:p>
    <w:p w14:paraId="4B8E2126" w14:textId="77777777" w:rsidR="00970281" w:rsidRDefault="00970281" w:rsidP="00970281">
      <w:pPr>
        <w:pStyle w:val="code"/>
      </w:pPr>
      <w:r>
        <w:t xml:space="preserve">        return x;</w:t>
      </w:r>
    </w:p>
    <w:p w14:paraId="269A95C2" w14:textId="77777777" w:rsidR="00970281" w:rsidRDefault="00970281" w:rsidP="00970281">
      <w:pPr>
        <w:pStyle w:val="code"/>
      </w:pPr>
      <w:r>
        <w:t xml:space="preserve">    }</w:t>
      </w:r>
    </w:p>
    <w:p w14:paraId="136FFCFC" w14:textId="77777777" w:rsidR="00970281" w:rsidRDefault="00970281" w:rsidP="00970281">
      <w:pPr>
        <w:pStyle w:val="code"/>
      </w:pPr>
      <w:r>
        <w:t xml:space="preserve">    void Button::OnShow()</w:t>
      </w:r>
    </w:p>
    <w:p w14:paraId="4A490A4A" w14:textId="77777777" w:rsidR="00970281" w:rsidRDefault="00970281" w:rsidP="00970281">
      <w:pPr>
        <w:pStyle w:val="code"/>
      </w:pPr>
      <w:r>
        <w:t xml:space="preserve">    {</w:t>
      </w:r>
    </w:p>
    <w:p w14:paraId="6F1CA24E" w14:textId="77777777" w:rsidR="00970281" w:rsidRDefault="00970281" w:rsidP="00970281">
      <w:pPr>
        <w:pStyle w:val="code"/>
      </w:pPr>
      <w:r>
        <w:t xml:space="preserve">        if (is_alive) {</w:t>
      </w:r>
    </w:p>
    <w:p w14:paraId="388B79FB" w14:textId="77777777" w:rsidR="00970281" w:rsidRDefault="00970281" w:rsidP="00970281">
      <w:pPr>
        <w:pStyle w:val="code"/>
      </w:pPr>
      <w:r>
        <w:t xml:space="preserve">            but.SetTopLeft(x, y);</w:t>
      </w:r>
    </w:p>
    <w:p w14:paraId="59D35E89" w14:textId="77777777" w:rsidR="00970281" w:rsidRDefault="00970281" w:rsidP="00970281">
      <w:pPr>
        <w:pStyle w:val="code"/>
      </w:pPr>
      <w:r>
        <w:t xml:space="preserve">            but.ShowBitmap();</w:t>
      </w:r>
    </w:p>
    <w:p w14:paraId="1CDE8B22" w14:textId="77777777" w:rsidR="00970281" w:rsidRDefault="00970281" w:rsidP="00970281">
      <w:pPr>
        <w:pStyle w:val="code"/>
      </w:pPr>
      <w:r>
        <w:t xml:space="preserve">        }</w:t>
      </w:r>
    </w:p>
    <w:p w14:paraId="208C5745" w14:textId="77777777" w:rsidR="00970281" w:rsidRDefault="00970281" w:rsidP="00970281">
      <w:pPr>
        <w:pStyle w:val="code"/>
      </w:pPr>
      <w:r>
        <w:t xml:space="preserve">        else {</w:t>
      </w:r>
    </w:p>
    <w:p w14:paraId="42FCA338" w14:textId="77777777" w:rsidR="00970281" w:rsidRDefault="00970281" w:rsidP="00970281">
      <w:pPr>
        <w:pStyle w:val="code"/>
      </w:pPr>
      <w:r>
        <w:t xml:space="preserve">        }</w:t>
      </w:r>
    </w:p>
    <w:p w14:paraId="710E7B2D" w14:textId="77777777" w:rsidR="00970281" w:rsidRDefault="00970281" w:rsidP="00970281">
      <w:pPr>
        <w:pStyle w:val="code"/>
      </w:pPr>
      <w:r>
        <w:t xml:space="preserve">    }</w:t>
      </w:r>
    </w:p>
    <w:p w14:paraId="53985366" w14:textId="77777777" w:rsidR="00970281" w:rsidRDefault="00970281" w:rsidP="00970281">
      <w:pPr>
        <w:pStyle w:val="code"/>
      </w:pPr>
      <w:r>
        <w:t xml:space="preserve">    void Button::OnShow1()</w:t>
      </w:r>
    </w:p>
    <w:p w14:paraId="15C4592F" w14:textId="77777777" w:rsidR="00970281" w:rsidRDefault="00970281" w:rsidP="00970281">
      <w:pPr>
        <w:pStyle w:val="code"/>
      </w:pPr>
      <w:r>
        <w:t xml:space="preserve">    {</w:t>
      </w:r>
    </w:p>
    <w:p w14:paraId="289E0D7C" w14:textId="77777777" w:rsidR="00970281" w:rsidRDefault="00970281" w:rsidP="00970281">
      <w:pPr>
        <w:pStyle w:val="code"/>
      </w:pPr>
      <w:r>
        <w:t xml:space="preserve">        if (is_alive) {</w:t>
      </w:r>
    </w:p>
    <w:p w14:paraId="5278045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614C7E6F" w14:textId="77777777" w:rsidR="00970281" w:rsidRDefault="00970281" w:rsidP="00970281">
      <w:pPr>
        <w:pStyle w:val="code"/>
      </w:pPr>
      <w:r>
        <w:t xml:space="preserve">            mo.ShowBitmap();</w:t>
      </w:r>
    </w:p>
    <w:p w14:paraId="4E9B64EE" w14:textId="77777777" w:rsidR="00970281" w:rsidRDefault="00970281" w:rsidP="00970281">
      <w:pPr>
        <w:pStyle w:val="code"/>
      </w:pPr>
      <w:r>
        <w:t xml:space="preserve">        }</w:t>
      </w:r>
    </w:p>
    <w:p w14:paraId="3A7BDAEC" w14:textId="77777777" w:rsidR="00970281" w:rsidRDefault="00970281" w:rsidP="00970281">
      <w:pPr>
        <w:pStyle w:val="code"/>
      </w:pPr>
      <w:r>
        <w:t xml:space="preserve">        else {</w:t>
      </w:r>
    </w:p>
    <w:p w14:paraId="3C8A6F1E" w14:textId="77777777" w:rsidR="00970281" w:rsidRDefault="00970281" w:rsidP="00970281">
      <w:pPr>
        <w:pStyle w:val="code"/>
      </w:pPr>
      <w:r>
        <w:t xml:space="preserve">            mo.SetTopLeft(x, y);</w:t>
      </w:r>
    </w:p>
    <w:p w14:paraId="25D5B482" w14:textId="77777777" w:rsidR="00970281" w:rsidRDefault="00970281" w:rsidP="00970281">
      <w:pPr>
        <w:pStyle w:val="code"/>
      </w:pPr>
      <w:r>
        <w:t xml:space="preserve">            mo.ShowBitmap();</w:t>
      </w:r>
    </w:p>
    <w:p w14:paraId="127A9434" w14:textId="77777777" w:rsidR="00970281" w:rsidRDefault="00970281" w:rsidP="00970281">
      <w:pPr>
        <w:pStyle w:val="code"/>
      </w:pPr>
      <w:r>
        <w:t xml:space="preserve">        }</w:t>
      </w:r>
    </w:p>
    <w:p w14:paraId="0394527B" w14:textId="77777777" w:rsidR="00970281" w:rsidRDefault="00970281" w:rsidP="00970281">
      <w:pPr>
        <w:pStyle w:val="code"/>
      </w:pPr>
      <w:r>
        <w:t xml:space="preserve">    }</w:t>
      </w:r>
    </w:p>
    <w:p w14:paraId="6C2CE603" w14:textId="77777777" w:rsidR="00970281" w:rsidRDefault="00970281" w:rsidP="00970281">
      <w:pPr>
        <w:pStyle w:val="code"/>
      </w:pPr>
      <w:r>
        <w:t xml:space="preserve">    void Button::OnShow2()</w:t>
      </w:r>
    </w:p>
    <w:p w14:paraId="1180FD2D" w14:textId="77777777" w:rsidR="00970281" w:rsidRDefault="00970281" w:rsidP="00970281">
      <w:pPr>
        <w:pStyle w:val="code"/>
      </w:pPr>
      <w:r>
        <w:t xml:space="preserve">    {</w:t>
      </w:r>
    </w:p>
    <w:p w14:paraId="1C7D5309" w14:textId="77777777" w:rsidR="00970281" w:rsidRDefault="00970281" w:rsidP="00970281">
      <w:pPr>
        <w:pStyle w:val="code"/>
      </w:pPr>
      <w:r>
        <w:t xml:space="preserve">        if (is_alive) {</w:t>
      </w:r>
    </w:p>
    <w:p w14:paraId="0EE72FC7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56209EE9" w14:textId="77777777" w:rsidR="00970281" w:rsidRDefault="00970281" w:rsidP="00970281">
      <w:pPr>
        <w:pStyle w:val="code"/>
      </w:pPr>
      <w:r>
        <w:t xml:space="preserve">            mo2.ShowBitmap();</w:t>
      </w:r>
    </w:p>
    <w:p w14:paraId="3C7D44A2" w14:textId="77777777" w:rsidR="00970281" w:rsidRDefault="00970281" w:rsidP="00970281">
      <w:pPr>
        <w:pStyle w:val="code"/>
      </w:pPr>
      <w:r>
        <w:t xml:space="preserve">        }</w:t>
      </w:r>
    </w:p>
    <w:p w14:paraId="2CBEDB96" w14:textId="77777777" w:rsidR="00970281" w:rsidRDefault="00970281" w:rsidP="00970281">
      <w:pPr>
        <w:pStyle w:val="code"/>
      </w:pPr>
      <w:r>
        <w:t xml:space="preserve">        else {</w:t>
      </w:r>
    </w:p>
    <w:p w14:paraId="30FAD013" w14:textId="77777777" w:rsidR="00970281" w:rsidRDefault="00970281" w:rsidP="00970281">
      <w:pPr>
        <w:pStyle w:val="code"/>
      </w:pPr>
      <w:r>
        <w:t xml:space="preserve">            mo2.SetTopLeft(x, y);</w:t>
      </w:r>
    </w:p>
    <w:p w14:paraId="210D46CA" w14:textId="77777777" w:rsidR="00970281" w:rsidRDefault="00970281" w:rsidP="00970281">
      <w:pPr>
        <w:pStyle w:val="code"/>
      </w:pPr>
      <w:r>
        <w:t xml:space="preserve">            mo2.ShowBitmap();</w:t>
      </w:r>
    </w:p>
    <w:p w14:paraId="15617DB7" w14:textId="77777777" w:rsidR="00970281" w:rsidRDefault="00970281" w:rsidP="00970281">
      <w:pPr>
        <w:pStyle w:val="code"/>
      </w:pPr>
      <w:r>
        <w:t xml:space="preserve">        }</w:t>
      </w:r>
    </w:p>
    <w:p w14:paraId="58209026" w14:textId="77777777" w:rsidR="00970281" w:rsidRDefault="00970281" w:rsidP="00970281">
      <w:pPr>
        <w:pStyle w:val="code"/>
      </w:pPr>
      <w:r>
        <w:t xml:space="preserve">    }</w:t>
      </w:r>
    </w:p>
    <w:p w14:paraId="7446E442" w14:textId="77777777" w:rsidR="00970281" w:rsidRDefault="00970281" w:rsidP="00970281">
      <w:pPr>
        <w:pStyle w:val="code"/>
      </w:pPr>
      <w:r>
        <w:t xml:space="preserve">    void Button::OnShow3()</w:t>
      </w:r>
    </w:p>
    <w:p w14:paraId="5EAFABBD" w14:textId="77777777" w:rsidR="00970281" w:rsidRDefault="00970281" w:rsidP="00970281">
      <w:pPr>
        <w:pStyle w:val="code"/>
      </w:pPr>
      <w:r>
        <w:t xml:space="preserve">    {</w:t>
      </w:r>
    </w:p>
    <w:p w14:paraId="145C63EE" w14:textId="77777777" w:rsidR="00970281" w:rsidRDefault="00970281" w:rsidP="00970281">
      <w:pPr>
        <w:pStyle w:val="code"/>
      </w:pPr>
      <w:r>
        <w:t xml:space="preserve">        if (is_alive) {</w:t>
      </w:r>
    </w:p>
    <w:p w14:paraId="37725503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38342CBB" w14:textId="77777777" w:rsidR="00970281" w:rsidRDefault="00970281" w:rsidP="00970281">
      <w:pPr>
        <w:pStyle w:val="code"/>
      </w:pPr>
      <w:r>
        <w:t xml:space="preserve">            mo3.ShowBitmap();</w:t>
      </w:r>
    </w:p>
    <w:p w14:paraId="44A4D734" w14:textId="77777777" w:rsidR="00970281" w:rsidRDefault="00970281" w:rsidP="00970281">
      <w:pPr>
        <w:pStyle w:val="code"/>
      </w:pPr>
      <w:r>
        <w:t xml:space="preserve">        }</w:t>
      </w:r>
    </w:p>
    <w:p w14:paraId="02E0B47F" w14:textId="77777777" w:rsidR="00970281" w:rsidRDefault="00970281" w:rsidP="00970281">
      <w:pPr>
        <w:pStyle w:val="code"/>
      </w:pPr>
      <w:r>
        <w:t xml:space="preserve">        else {</w:t>
      </w:r>
    </w:p>
    <w:p w14:paraId="01790E02" w14:textId="77777777" w:rsidR="00970281" w:rsidRDefault="00970281" w:rsidP="00970281">
      <w:pPr>
        <w:pStyle w:val="code"/>
      </w:pPr>
      <w:r>
        <w:t xml:space="preserve">            mo3.SetTopLeft(x, y);</w:t>
      </w:r>
    </w:p>
    <w:p w14:paraId="1C1B1A1A" w14:textId="77777777" w:rsidR="00970281" w:rsidRDefault="00970281" w:rsidP="00970281">
      <w:pPr>
        <w:pStyle w:val="code"/>
      </w:pPr>
      <w:r>
        <w:t xml:space="preserve">            mo3.ShowBitmap();</w:t>
      </w:r>
    </w:p>
    <w:p w14:paraId="56C52AD5" w14:textId="77777777" w:rsidR="00970281" w:rsidRDefault="00970281" w:rsidP="00970281">
      <w:pPr>
        <w:pStyle w:val="code"/>
      </w:pPr>
      <w:r>
        <w:t xml:space="preserve">        }</w:t>
      </w:r>
    </w:p>
    <w:p w14:paraId="650920CE" w14:textId="77777777" w:rsidR="00970281" w:rsidRDefault="00970281" w:rsidP="00970281">
      <w:pPr>
        <w:pStyle w:val="code"/>
      </w:pPr>
      <w:r>
        <w:t xml:space="preserve">    }</w:t>
      </w:r>
    </w:p>
    <w:p w14:paraId="1440297C" w14:textId="2A3C64E4" w:rsidR="00970281" w:rsidRDefault="00970281" w:rsidP="00970281">
      <w:pPr>
        <w:pStyle w:val="code"/>
      </w:pPr>
      <w:r>
        <w:t>}</w:t>
      </w:r>
    </w:p>
    <w:p w14:paraId="77996AEA" w14:textId="53A793CF" w:rsidR="00970281" w:rsidRDefault="00970281" w:rsidP="007405B2">
      <w:pPr>
        <w:pStyle w:val="code"/>
      </w:pPr>
    </w:p>
    <w:p w14:paraId="5EDE4F54" w14:textId="4EDAA998" w:rsidR="00970281" w:rsidRDefault="00970281" w:rsidP="007405B2">
      <w:pPr>
        <w:pStyle w:val="code"/>
      </w:pPr>
      <w:r>
        <w:rPr>
          <w:rFonts w:hint="eastAsia"/>
        </w:rPr>
        <w:t>&lt;</w:t>
      </w:r>
      <w:r>
        <w:t>Greenlake.h&gt;</w:t>
      </w:r>
    </w:p>
    <w:p w14:paraId="28CD9ABB" w14:textId="77777777" w:rsidR="00970281" w:rsidRDefault="00970281" w:rsidP="00970281">
      <w:pPr>
        <w:pStyle w:val="code"/>
      </w:pPr>
      <w:r>
        <w:t>#include "RedPlayer.h"</w:t>
      </w:r>
    </w:p>
    <w:p w14:paraId="72B5BFB6" w14:textId="77777777" w:rsidR="00970281" w:rsidRDefault="00970281" w:rsidP="00970281">
      <w:pPr>
        <w:pStyle w:val="code"/>
      </w:pPr>
      <w:r>
        <w:t>#include "IcePlayer.h"</w:t>
      </w:r>
    </w:p>
    <w:p w14:paraId="4188A9C5" w14:textId="77777777" w:rsidR="00970281" w:rsidRDefault="00970281" w:rsidP="00970281">
      <w:pPr>
        <w:pStyle w:val="code"/>
      </w:pPr>
      <w:r>
        <w:t>#pragma once</w:t>
      </w:r>
    </w:p>
    <w:p w14:paraId="32E5BFC3" w14:textId="77777777" w:rsidR="00970281" w:rsidRDefault="00970281" w:rsidP="00970281">
      <w:pPr>
        <w:pStyle w:val="code"/>
      </w:pPr>
      <w:r>
        <w:t>namespace game_framework {</w:t>
      </w:r>
    </w:p>
    <w:p w14:paraId="32FA6379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4AC6E54F" w14:textId="77777777" w:rsidR="00970281" w:rsidRDefault="00970281" w:rsidP="00970281">
      <w:pPr>
        <w:pStyle w:val="code"/>
      </w:pPr>
      <w:r>
        <w:rPr>
          <w:rFonts w:hint="eastAsia"/>
        </w:rPr>
        <w:t xml:space="preserve">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綠水的</w:t>
      </w:r>
      <w:r>
        <w:rPr>
          <w:rFonts w:hint="eastAsia"/>
        </w:rPr>
        <w:t>Class</w:t>
      </w:r>
    </w:p>
    <w:p w14:paraId="4B57E50F" w14:textId="77777777" w:rsidR="00970281" w:rsidRDefault="00970281" w:rsidP="00970281">
      <w:pPr>
        <w:pStyle w:val="code"/>
      </w:pPr>
      <w:r>
        <w:t>/////////////////////////////////////////////////////////////////////////////</w:t>
      </w:r>
    </w:p>
    <w:p w14:paraId="05FB56BB" w14:textId="77777777" w:rsidR="00970281" w:rsidRDefault="00970281" w:rsidP="00970281">
      <w:pPr>
        <w:pStyle w:val="code"/>
      </w:pPr>
      <w:r>
        <w:t xml:space="preserve">    class Greenlake</w:t>
      </w:r>
    </w:p>
    <w:p w14:paraId="163AF517" w14:textId="77777777" w:rsidR="00970281" w:rsidRDefault="00970281" w:rsidP="00970281">
      <w:pPr>
        <w:pStyle w:val="code"/>
      </w:pPr>
      <w:r>
        <w:t xml:space="preserve">    {</w:t>
      </w:r>
    </w:p>
    <w:p w14:paraId="6ED92CD3" w14:textId="77777777" w:rsidR="00970281" w:rsidRDefault="00970281" w:rsidP="00970281">
      <w:pPr>
        <w:pStyle w:val="code"/>
      </w:pPr>
      <w:r>
        <w:t xml:space="preserve">    public:</w:t>
      </w:r>
    </w:p>
    <w:p w14:paraId="1C9980B5" w14:textId="77777777" w:rsidR="00970281" w:rsidRDefault="00970281" w:rsidP="00970281">
      <w:pPr>
        <w:pStyle w:val="code"/>
      </w:pPr>
      <w:r>
        <w:t xml:space="preserve">        Greenlake();</w:t>
      </w:r>
    </w:p>
    <w:p w14:paraId="47EB6284" w14:textId="77777777" w:rsidR="00970281" w:rsidRDefault="00970281" w:rsidP="00970281">
      <w:pPr>
        <w:pStyle w:val="code"/>
      </w:pPr>
      <w:r>
        <w:t xml:space="preserve">        bool HitPlayer(RedPlayer *player);                            </w:t>
      </w:r>
    </w:p>
    <w:p w14:paraId="2C2F35B9" w14:textId="77777777" w:rsidR="00970281" w:rsidRDefault="00970281" w:rsidP="00970281">
      <w:pPr>
        <w:pStyle w:val="code"/>
      </w:pPr>
      <w:r>
        <w:t xml:space="preserve">        bool HitPlayer(IcePlayer *player);</w:t>
      </w:r>
    </w:p>
    <w:p w14:paraId="2A2CD6E5" w14:textId="77777777" w:rsidR="00970281" w:rsidRDefault="00970281" w:rsidP="00970281">
      <w:pPr>
        <w:pStyle w:val="code"/>
      </w:pPr>
      <w:r>
        <w:t xml:space="preserve">        void LoadBitmap();                                        </w:t>
      </w:r>
    </w:p>
    <w:p w14:paraId="153CDD1F" w14:textId="77777777" w:rsidR="00970281" w:rsidRDefault="00970281" w:rsidP="00970281">
      <w:pPr>
        <w:pStyle w:val="code"/>
      </w:pPr>
      <w:r>
        <w:t xml:space="preserve">        void OnMove();                                            </w:t>
      </w:r>
    </w:p>
    <w:p w14:paraId="5AFB9E24" w14:textId="77777777" w:rsidR="00970281" w:rsidRDefault="00970281" w:rsidP="00970281">
      <w:pPr>
        <w:pStyle w:val="code"/>
      </w:pPr>
      <w:r>
        <w:lastRenderedPageBreak/>
        <w:t xml:space="preserve">        void OnShow();                                            </w:t>
      </w:r>
    </w:p>
    <w:p w14:paraId="01EEA78B" w14:textId="77777777" w:rsidR="00970281" w:rsidRDefault="00970281" w:rsidP="00970281">
      <w:pPr>
        <w:pStyle w:val="code"/>
      </w:pPr>
      <w:r>
        <w:t xml:space="preserve">        void SetXY(int nx, int ny);</w:t>
      </w:r>
    </w:p>
    <w:p w14:paraId="3B9E3884" w14:textId="77777777" w:rsidR="00970281" w:rsidRDefault="00970281" w:rsidP="00970281">
      <w:pPr>
        <w:pStyle w:val="code"/>
      </w:pPr>
      <w:r>
        <w:t xml:space="preserve">        bool hack;                                            </w:t>
      </w:r>
    </w:p>
    <w:p w14:paraId="3FEB0290" w14:textId="77777777" w:rsidR="00970281" w:rsidRDefault="00970281" w:rsidP="00970281">
      <w:pPr>
        <w:pStyle w:val="code"/>
      </w:pPr>
      <w:r>
        <w:t xml:space="preserve">    protected:</w:t>
      </w:r>
    </w:p>
    <w:p w14:paraId="35CE1A4A" w14:textId="77777777" w:rsidR="00970281" w:rsidRDefault="00970281" w:rsidP="00970281">
      <w:pPr>
        <w:pStyle w:val="code"/>
      </w:pPr>
      <w:r>
        <w:t xml:space="preserve">        CMovingBitmap LAKE;            </w:t>
      </w:r>
    </w:p>
    <w:p w14:paraId="3ED369C4" w14:textId="77777777" w:rsidR="00970281" w:rsidRDefault="00970281" w:rsidP="00970281">
      <w:pPr>
        <w:pStyle w:val="code"/>
      </w:pPr>
      <w:r>
        <w:t xml:space="preserve">        int x, y;                    </w:t>
      </w:r>
    </w:p>
    <w:p w14:paraId="4F8D58B9" w14:textId="77777777" w:rsidR="00970281" w:rsidRDefault="00970281" w:rsidP="00970281">
      <w:pPr>
        <w:pStyle w:val="code"/>
      </w:pPr>
      <w:r>
        <w:t xml:space="preserve">    private:</w:t>
      </w:r>
    </w:p>
    <w:p w14:paraId="7C9186D9" w14:textId="77777777" w:rsidR="00970281" w:rsidRDefault="00970281" w:rsidP="00970281">
      <w:pPr>
        <w:pStyle w:val="code"/>
      </w:pPr>
      <w:r>
        <w:t xml:space="preserve">        bool HitRectangle(int tx1, int ty1, int tx2, int ty2);    </w:t>
      </w:r>
    </w:p>
    <w:p w14:paraId="75EF2445" w14:textId="77777777" w:rsidR="00970281" w:rsidRDefault="00970281" w:rsidP="00970281">
      <w:pPr>
        <w:pStyle w:val="code"/>
      </w:pPr>
      <w:r>
        <w:t xml:space="preserve">    };</w:t>
      </w:r>
    </w:p>
    <w:p w14:paraId="49A0372B" w14:textId="724F6B91" w:rsidR="00970281" w:rsidRDefault="00970281" w:rsidP="00970281">
      <w:pPr>
        <w:pStyle w:val="code"/>
      </w:pPr>
      <w:r>
        <w:t>}</w:t>
      </w:r>
    </w:p>
    <w:p w14:paraId="6E21D49D" w14:textId="22E68CAA" w:rsidR="00970281" w:rsidRDefault="00970281" w:rsidP="007405B2">
      <w:pPr>
        <w:pStyle w:val="code"/>
      </w:pPr>
    </w:p>
    <w:p w14:paraId="01AF1287" w14:textId="166BC7A1" w:rsidR="00970281" w:rsidRDefault="00414CAE" w:rsidP="007405B2">
      <w:pPr>
        <w:pStyle w:val="code"/>
      </w:pPr>
      <w:r>
        <w:rPr>
          <w:rFonts w:hint="eastAsia"/>
        </w:rPr>
        <w:t>&lt;</w:t>
      </w:r>
      <w:r>
        <w:t>Greenlake.cpp&gt;</w:t>
      </w:r>
    </w:p>
    <w:p w14:paraId="418B60CF" w14:textId="77777777" w:rsidR="00414CAE" w:rsidRDefault="00414CAE" w:rsidP="00414CAE">
      <w:pPr>
        <w:pStyle w:val="code"/>
      </w:pPr>
      <w:r>
        <w:t>#include "stdafx.h"</w:t>
      </w:r>
    </w:p>
    <w:p w14:paraId="1B0DC124" w14:textId="77777777" w:rsidR="00414CAE" w:rsidRDefault="00414CAE" w:rsidP="00414CAE">
      <w:pPr>
        <w:pStyle w:val="code"/>
      </w:pPr>
      <w:r>
        <w:t>#include "Resource.h"</w:t>
      </w:r>
    </w:p>
    <w:p w14:paraId="79B730AE" w14:textId="77777777" w:rsidR="00414CAE" w:rsidRDefault="00414CAE" w:rsidP="00414CAE">
      <w:pPr>
        <w:pStyle w:val="code"/>
      </w:pPr>
      <w:r>
        <w:t>#include &lt;mmsystem.h&gt;</w:t>
      </w:r>
    </w:p>
    <w:p w14:paraId="03D382AB" w14:textId="77777777" w:rsidR="00414CAE" w:rsidRDefault="00414CAE" w:rsidP="00414CAE">
      <w:pPr>
        <w:pStyle w:val="code"/>
      </w:pPr>
      <w:r>
        <w:t>#include &lt;ddraw.h&gt;</w:t>
      </w:r>
    </w:p>
    <w:p w14:paraId="64488C8C" w14:textId="77777777" w:rsidR="00414CAE" w:rsidRDefault="00414CAE" w:rsidP="00414CAE">
      <w:pPr>
        <w:pStyle w:val="code"/>
      </w:pPr>
      <w:r>
        <w:t>#include "audio.h"</w:t>
      </w:r>
    </w:p>
    <w:p w14:paraId="4E44BA10" w14:textId="77777777" w:rsidR="00414CAE" w:rsidRDefault="00414CAE" w:rsidP="00414CAE">
      <w:pPr>
        <w:pStyle w:val="code"/>
      </w:pPr>
      <w:r>
        <w:t>#include "gamelib.h"</w:t>
      </w:r>
    </w:p>
    <w:p w14:paraId="3DA2E489" w14:textId="77777777" w:rsidR="00414CAE" w:rsidRDefault="00414CAE" w:rsidP="00414CAE">
      <w:pPr>
        <w:pStyle w:val="code"/>
      </w:pPr>
      <w:r>
        <w:t>#include "RedPlayer.h"</w:t>
      </w:r>
    </w:p>
    <w:p w14:paraId="2D2624C0" w14:textId="77777777" w:rsidR="00414CAE" w:rsidRDefault="00414CAE" w:rsidP="00414CAE">
      <w:pPr>
        <w:pStyle w:val="code"/>
      </w:pPr>
      <w:r>
        <w:t>#include "IcePlayer.h"</w:t>
      </w:r>
    </w:p>
    <w:p w14:paraId="2B5CB072" w14:textId="77777777" w:rsidR="00414CAE" w:rsidRDefault="00414CAE" w:rsidP="00414CAE">
      <w:pPr>
        <w:pStyle w:val="code"/>
      </w:pPr>
      <w:r>
        <w:t>#include "Greenlake.h"</w:t>
      </w:r>
    </w:p>
    <w:p w14:paraId="1DE9BEF6" w14:textId="77777777" w:rsidR="00414CAE" w:rsidRDefault="00414CAE" w:rsidP="00414CAE">
      <w:pPr>
        <w:pStyle w:val="code"/>
      </w:pPr>
    </w:p>
    <w:p w14:paraId="2B4FAA07" w14:textId="77777777" w:rsidR="00414CAE" w:rsidRDefault="00414CAE" w:rsidP="00414CAE">
      <w:pPr>
        <w:pStyle w:val="code"/>
      </w:pPr>
      <w:r>
        <w:t>namespace game_framework {</w:t>
      </w:r>
    </w:p>
    <w:p w14:paraId="2A3A8D09" w14:textId="77777777" w:rsidR="00414CAE" w:rsidRDefault="00414CAE" w:rsidP="00414CAE">
      <w:pPr>
        <w:pStyle w:val="code"/>
      </w:pPr>
      <w:r>
        <w:t xml:space="preserve">    Greenlake::Greenlake()</w:t>
      </w:r>
    </w:p>
    <w:p w14:paraId="2341587B" w14:textId="77777777" w:rsidR="00414CAE" w:rsidRDefault="00414CAE" w:rsidP="00414CAE">
      <w:pPr>
        <w:pStyle w:val="code"/>
      </w:pPr>
      <w:r>
        <w:t xml:space="preserve">    {</w:t>
      </w:r>
    </w:p>
    <w:p w14:paraId="1CEC21BB" w14:textId="77777777" w:rsidR="00414CAE" w:rsidRDefault="00414CAE" w:rsidP="00414CAE">
      <w:pPr>
        <w:pStyle w:val="code"/>
      </w:pPr>
      <w:r>
        <w:t xml:space="preserve">        x = y = 0;</w:t>
      </w:r>
    </w:p>
    <w:p w14:paraId="29D6BB82" w14:textId="77777777" w:rsidR="00414CAE" w:rsidRDefault="00414CAE" w:rsidP="00414CAE">
      <w:pPr>
        <w:pStyle w:val="code"/>
      </w:pPr>
      <w:r>
        <w:t xml:space="preserve">        hack = false;</w:t>
      </w:r>
    </w:p>
    <w:p w14:paraId="2DE42306" w14:textId="77777777" w:rsidR="00414CAE" w:rsidRDefault="00414CAE" w:rsidP="00414CAE">
      <w:pPr>
        <w:pStyle w:val="code"/>
      </w:pPr>
      <w:r>
        <w:t xml:space="preserve">    }</w:t>
      </w:r>
    </w:p>
    <w:p w14:paraId="24206AE2" w14:textId="77777777" w:rsidR="00414CAE" w:rsidRDefault="00414CAE" w:rsidP="00414CAE">
      <w:pPr>
        <w:pStyle w:val="code"/>
      </w:pPr>
    </w:p>
    <w:p w14:paraId="0AB12171" w14:textId="77777777" w:rsidR="00414CAE" w:rsidRDefault="00414CAE" w:rsidP="00414CAE">
      <w:pPr>
        <w:pStyle w:val="code"/>
      </w:pPr>
      <w:r>
        <w:t xml:space="preserve">    bool Greenlake::HitPlayer(RedPlayer *player)</w:t>
      </w:r>
    </w:p>
    <w:p w14:paraId="485CAE83" w14:textId="77777777" w:rsidR="00414CAE" w:rsidRDefault="00414CAE" w:rsidP="00414CAE">
      <w:pPr>
        <w:pStyle w:val="code"/>
      </w:pPr>
      <w:r>
        <w:t xml:space="preserve">    {</w:t>
      </w:r>
    </w:p>
    <w:p w14:paraId="269FB5DA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58103300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008179CB" w14:textId="77777777" w:rsidR="00414CAE" w:rsidRDefault="00414CAE" w:rsidP="00414CAE">
      <w:pPr>
        <w:pStyle w:val="code"/>
      </w:pPr>
      <w:r>
        <w:t xml:space="preserve">    }</w:t>
      </w:r>
    </w:p>
    <w:p w14:paraId="022A1EB7" w14:textId="77777777" w:rsidR="00414CAE" w:rsidRDefault="00414CAE" w:rsidP="00414CAE">
      <w:pPr>
        <w:pStyle w:val="code"/>
      </w:pPr>
      <w:r>
        <w:t xml:space="preserve">    bool Greenlake::HitPlayer(IcePlayer *player)</w:t>
      </w:r>
    </w:p>
    <w:p w14:paraId="24E90E47" w14:textId="77777777" w:rsidR="00414CAE" w:rsidRDefault="00414CAE" w:rsidP="00414CAE">
      <w:pPr>
        <w:pStyle w:val="code"/>
      </w:pPr>
      <w:r>
        <w:t xml:space="preserve">    {</w:t>
      </w:r>
    </w:p>
    <w:p w14:paraId="1BD576D2" w14:textId="77777777" w:rsidR="00414CAE" w:rsidRDefault="00414CAE" w:rsidP="00414CAE">
      <w:pPr>
        <w:pStyle w:val="code"/>
      </w:pPr>
    </w:p>
    <w:p w14:paraId="673C2A3F" w14:textId="77777777" w:rsidR="00414CAE" w:rsidRDefault="00414CAE" w:rsidP="00414CAE">
      <w:pPr>
        <w:pStyle w:val="code"/>
      </w:pPr>
      <w:r>
        <w:t xml:space="preserve">        return HitRectangle(player-&gt;GetX1(), player-&gt;GetY1(),</w:t>
      </w:r>
    </w:p>
    <w:p w14:paraId="0A2D8DD1" w14:textId="77777777" w:rsidR="00414CAE" w:rsidRDefault="00414CAE" w:rsidP="00414CAE">
      <w:pPr>
        <w:pStyle w:val="code"/>
      </w:pPr>
      <w:r>
        <w:t xml:space="preserve">            player-&gt;GetX2(), player-&gt;GetY2());</w:t>
      </w:r>
    </w:p>
    <w:p w14:paraId="10A63B55" w14:textId="77777777" w:rsidR="00414CAE" w:rsidRDefault="00414CAE" w:rsidP="00414CAE">
      <w:pPr>
        <w:pStyle w:val="code"/>
      </w:pPr>
      <w:r>
        <w:t xml:space="preserve">    }</w:t>
      </w:r>
    </w:p>
    <w:p w14:paraId="543EEC64" w14:textId="77777777" w:rsidR="00414CAE" w:rsidRDefault="00414CAE" w:rsidP="00414CAE">
      <w:pPr>
        <w:pStyle w:val="code"/>
      </w:pPr>
    </w:p>
    <w:p w14:paraId="0CFFA13B" w14:textId="77777777" w:rsidR="00414CAE" w:rsidRDefault="00414CAE" w:rsidP="00414CAE">
      <w:pPr>
        <w:pStyle w:val="code"/>
      </w:pPr>
      <w:r>
        <w:t xml:space="preserve">    bool Greenlake::HitRectangle(int tx1, int ty1, int tx2, int ty2)</w:t>
      </w:r>
    </w:p>
    <w:p w14:paraId="45D9134C" w14:textId="77777777" w:rsidR="00414CAE" w:rsidRDefault="00414CAE" w:rsidP="00414CAE">
      <w:pPr>
        <w:pStyle w:val="code"/>
      </w:pPr>
      <w:r>
        <w:t xml:space="preserve">    {</w:t>
      </w:r>
    </w:p>
    <w:p w14:paraId="33C633A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5B8A73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F309F9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1D26302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y2 = y1 + LAKE.Height() - 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2D1D7D" w14:textId="77777777" w:rsidR="00414CAE" w:rsidRDefault="00414CAE" w:rsidP="00414CAE">
      <w:pPr>
        <w:pStyle w:val="code"/>
      </w:pPr>
      <w:r>
        <w:t xml:space="preserve">        return (tx2 &gt;= x1 &amp;&amp; tx1 &lt;= x2 &amp;&amp; ty2 &gt;= y1 &amp;&amp; ty1 &lt;= y2);</w:t>
      </w:r>
    </w:p>
    <w:p w14:paraId="30D1357A" w14:textId="77777777" w:rsidR="00414CAE" w:rsidRDefault="00414CAE" w:rsidP="00414CAE">
      <w:pPr>
        <w:pStyle w:val="code"/>
      </w:pPr>
      <w:r>
        <w:t xml:space="preserve">    }</w:t>
      </w:r>
    </w:p>
    <w:p w14:paraId="64FD66E7" w14:textId="77777777" w:rsidR="00414CAE" w:rsidRDefault="00414CAE" w:rsidP="00414CAE">
      <w:pPr>
        <w:pStyle w:val="code"/>
      </w:pPr>
    </w:p>
    <w:p w14:paraId="6861A719" w14:textId="77777777" w:rsidR="00414CAE" w:rsidRDefault="00414CAE" w:rsidP="00414CAE">
      <w:pPr>
        <w:pStyle w:val="code"/>
      </w:pPr>
      <w:r>
        <w:t xml:space="preserve">    void Greenlake::LoadBitmap()</w:t>
      </w:r>
    </w:p>
    <w:p w14:paraId="05545B9A" w14:textId="77777777" w:rsidR="00414CAE" w:rsidRDefault="00414CAE" w:rsidP="00414CAE">
      <w:pPr>
        <w:pStyle w:val="code"/>
      </w:pPr>
      <w:r>
        <w:t xml:space="preserve">    {</w:t>
      </w:r>
    </w:p>
    <w:p w14:paraId="104ADD8B" w14:textId="77777777" w:rsidR="00414CAE" w:rsidRDefault="00414CAE" w:rsidP="00414CAE">
      <w:pPr>
        <w:pStyle w:val="code"/>
      </w:pPr>
      <w:r>
        <w:rPr>
          <w:rFonts w:hint="eastAsia"/>
        </w:rPr>
        <w:t xml:space="preserve">        LAKE.LoadBitmap(GREEN_LAKE, RGB(255, 255, 255));            // </w:t>
      </w:r>
      <w:r>
        <w:rPr>
          <w:rFonts w:hint="eastAsia"/>
        </w:rPr>
        <w:t>載入圖形</w:t>
      </w:r>
    </w:p>
    <w:p w14:paraId="2321D29F" w14:textId="77777777" w:rsidR="00414CAE" w:rsidRDefault="00414CAE" w:rsidP="00414CAE">
      <w:pPr>
        <w:pStyle w:val="code"/>
      </w:pPr>
      <w:r>
        <w:t xml:space="preserve">    }</w:t>
      </w:r>
    </w:p>
    <w:p w14:paraId="6399EF48" w14:textId="77777777" w:rsidR="00414CAE" w:rsidRDefault="00414CAE" w:rsidP="00414CAE">
      <w:pPr>
        <w:pStyle w:val="code"/>
      </w:pPr>
      <w:r>
        <w:t xml:space="preserve">    void Greenlake::OnMove()</w:t>
      </w:r>
    </w:p>
    <w:p w14:paraId="237D8EF9" w14:textId="77777777" w:rsidR="00414CAE" w:rsidRDefault="00414CAE" w:rsidP="00414CAE">
      <w:pPr>
        <w:pStyle w:val="code"/>
      </w:pPr>
      <w:r>
        <w:t xml:space="preserve">    {</w:t>
      </w:r>
    </w:p>
    <w:p w14:paraId="22E2BCED" w14:textId="77777777" w:rsidR="00414CAE" w:rsidRDefault="00414CAE" w:rsidP="00414CAE">
      <w:pPr>
        <w:pStyle w:val="code"/>
      </w:pPr>
    </w:p>
    <w:p w14:paraId="6F769B19" w14:textId="77777777" w:rsidR="00414CAE" w:rsidRDefault="00414CAE" w:rsidP="00414CAE">
      <w:pPr>
        <w:pStyle w:val="code"/>
      </w:pPr>
      <w:r>
        <w:t xml:space="preserve">    }</w:t>
      </w:r>
    </w:p>
    <w:p w14:paraId="34290778" w14:textId="77777777" w:rsidR="00414CAE" w:rsidRDefault="00414CAE" w:rsidP="00414CAE">
      <w:pPr>
        <w:pStyle w:val="code"/>
      </w:pPr>
    </w:p>
    <w:p w14:paraId="251043F6" w14:textId="77777777" w:rsidR="00414CAE" w:rsidRDefault="00414CAE" w:rsidP="00414CAE">
      <w:pPr>
        <w:pStyle w:val="code"/>
      </w:pPr>
      <w:r>
        <w:t xml:space="preserve">    void Greenlake::SetXY(int nx, int ny)</w:t>
      </w:r>
    </w:p>
    <w:p w14:paraId="7C0C0523" w14:textId="77777777" w:rsidR="00414CAE" w:rsidRDefault="00414CAE" w:rsidP="00414CAE">
      <w:pPr>
        <w:pStyle w:val="code"/>
      </w:pPr>
      <w:r>
        <w:t xml:space="preserve">    {</w:t>
      </w:r>
    </w:p>
    <w:p w14:paraId="742E0892" w14:textId="77777777" w:rsidR="00414CAE" w:rsidRDefault="00414CAE" w:rsidP="00414CAE">
      <w:pPr>
        <w:pStyle w:val="code"/>
      </w:pPr>
      <w:r>
        <w:t xml:space="preserve">        x = nx; y = ny;</w:t>
      </w:r>
    </w:p>
    <w:p w14:paraId="5022E20C" w14:textId="5DB0EE8D" w:rsidR="00414CAE" w:rsidRDefault="00414CAE" w:rsidP="00414CAE">
      <w:pPr>
        <w:pStyle w:val="code"/>
      </w:pPr>
      <w:r>
        <w:t xml:space="preserve">    }</w:t>
      </w:r>
    </w:p>
    <w:p w14:paraId="6546B914" w14:textId="77777777" w:rsidR="00414CAE" w:rsidRDefault="00414CAE" w:rsidP="00414CAE">
      <w:pPr>
        <w:pStyle w:val="code"/>
      </w:pPr>
      <w:r>
        <w:t xml:space="preserve">    void Greenlake::OnShow()</w:t>
      </w:r>
    </w:p>
    <w:p w14:paraId="6537227C" w14:textId="77777777" w:rsidR="00414CAE" w:rsidRDefault="00414CAE" w:rsidP="00414CAE">
      <w:pPr>
        <w:pStyle w:val="code"/>
      </w:pPr>
      <w:r>
        <w:t xml:space="preserve">    {</w:t>
      </w:r>
    </w:p>
    <w:p w14:paraId="0F32D04F" w14:textId="77777777" w:rsidR="00414CAE" w:rsidRDefault="00414CAE" w:rsidP="00414CAE">
      <w:pPr>
        <w:pStyle w:val="code"/>
      </w:pPr>
      <w:r>
        <w:t xml:space="preserve">        LAKE.SetTopLeft(x, y);</w:t>
      </w:r>
    </w:p>
    <w:p w14:paraId="2B6E1156" w14:textId="77777777" w:rsidR="00414CAE" w:rsidRDefault="00414CAE" w:rsidP="00414CAE">
      <w:pPr>
        <w:pStyle w:val="code"/>
      </w:pPr>
      <w:r>
        <w:t xml:space="preserve">        LAKE.ShowBitmap();</w:t>
      </w:r>
    </w:p>
    <w:p w14:paraId="389BD148" w14:textId="77777777" w:rsidR="00414CAE" w:rsidRDefault="00414CAE" w:rsidP="00414CAE">
      <w:pPr>
        <w:pStyle w:val="code"/>
      </w:pPr>
      <w:r>
        <w:t xml:space="preserve">    }</w:t>
      </w:r>
    </w:p>
    <w:p w14:paraId="3FD62303" w14:textId="4CB8841B" w:rsidR="00414CAE" w:rsidRDefault="00414CAE" w:rsidP="00414CAE">
      <w:pPr>
        <w:pStyle w:val="code"/>
      </w:pPr>
      <w:r>
        <w:t>}</w:t>
      </w:r>
    </w:p>
    <w:p w14:paraId="5BF3636D" w14:textId="2094F2C3" w:rsidR="00970281" w:rsidRDefault="00414CAE" w:rsidP="007405B2">
      <w:pPr>
        <w:pStyle w:val="code"/>
      </w:pPr>
      <w:r>
        <w:lastRenderedPageBreak/>
        <w:t>&lt;IceDiamond.h&gt;</w:t>
      </w:r>
    </w:p>
    <w:p w14:paraId="6EF88C27" w14:textId="77777777" w:rsidR="00414CAE" w:rsidRDefault="00414CAE" w:rsidP="00414CAE">
      <w:pPr>
        <w:pStyle w:val="code"/>
      </w:pPr>
      <w:r>
        <w:t>#include "IcePlayer.h"</w:t>
      </w:r>
    </w:p>
    <w:p w14:paraId="502597F9" w14:textId="77777777" w:rsidR="00414CAE" w:rsidRDefault="00414CAE" w:rsidP="00414CAE">
      <w:pPr>
        <w:pStyle w:val="code"/>
      </w:pPr>
      <w:r>
        <w:t>#pragma once</w:t>
      </w:r>
    </w:p>
    <w:p w14:paraId="4D440333" w14:textId="77777777" w:rsidR="00414CAE" w:rsidRDefault="00414CAE" w:rsidP="00414CAE">
      <w:pPr>
        <w:pStyle w:val="code"/>
      </w:pPr>
      <w:r>
        <w:t>namespace game_framework {</w:t>
      </w:r>
    </w:p>
    <w:p w14:paraId="453B89E7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18263C9C" w14:textId="77777777" w:rsidR="00414CAE" w:rsidRDefault="00414CAE" w:rsidP="00414CAE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鑽的</w:t>
      </w:r>
      <w:r>
        <w:rPr>
          <w:rFonts w:hint="eastAsia"/>
        </w:rPr>
        <w:t>Class</w:t>
      </w:r>
    </w:p>
    <w:p w14:paraId="0DEFF069" w14:textId="77777777" w:rsidR="00414CAE" w:rsidRDefault="00414CAE" w:rsidP="00414CAE">
      <w:pPr>
        <w:pStyle w:val="code"/>
      </w:pPr>
      <w:r>
        <w:t xml:space="preserve">    /////////////////////////////////////////////////////////////////////////////</w:t>
      </w:r>
    </w:p>
    <w:p w14:paraId="48E6A76A" w14:textId="77777777" w:rsidR="00414CAE" w:rsidRDefault="00414CAE" w:rsidP="00414CAE">
      <w:pPr>
        <w:pStyle w:val="code"/>
      </w:pPr>
      <w:r>
        <w:t xml:space="preserve">    class IceDiamond</w:t>
      </w:r>
    </w:p>
    <w:p w14:paraId="53B15AFC" w14:textId="77777777" w:rsidR="00414CAE" w:rsidRDefault="00414CAE" w:rsidP="00414CAE">
      <w:pPr>
        <w:pStyle w:val="code"/>
      </w:pPr>
      <w:r>
        <w:t xml:space="preserve">    {</w:t>
      </w:r>
    </w:p>
    <w:p w14:paraId="55FC4857" w14:textId="77777777" w:rsidR="00414CAE" w:rsidRDefault="00414CAE" w:rsidP="00414CAE">
      <w:pPr>
        <w:pStyle w:val="code"/>
      </w:pPr>
      <w:r>
        <w:t xml:space="preserve">    public:</w:t>
      </w:r>
    </w:p>
    <w:p w14:paraId="4A7026CB" w14:textId="77777777" w:rsidR="00414CAE" w:rsidRDefault="00414CAE" w:rsidP="00414CAE">
      <w:pPr>
        <w:pStyle w:val="code"/>
      </w:pPr>
      <w:r>
        <w:t xml:space="preserve">        IceDiamond();</w:t>
      </w:r>
    </w:p>
    <w:p w14:paraId="4B8D16E2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Player(IcePlayer *player);                            // </w:t>
      </w:r>
      <w:r>
        <w:rPr>
          <w:rFonts w:hint="eastAsia"/>
        </w:rPr>
        <w:t>是否碰到玩家</w:t>
      </w:r>
    </w:p>
    <w:p w14:paraId="7EB3AD78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4E12DED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44FB9687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02CA8A45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2F2728A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0C4F28E6" w14:textId="77777777" w:rsidR="00414CAE" w:rsidRDefault="00414CAE" w:rsidP="00414CAE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3E0B9B3" w14:textId="77777777" w:rsidR="00414CAE" w:rsidRDefault="00414CAE" w:rsidP="00414CAE">
      <w:pPr>
        <w:pStyle w:val="code"/>
      </w:pPr>
      <w:r>
        <w:t xml:space="preserve">    protected:</w:t>
      </w:r>
    </w:p>
    <w:p w14:paraId="6F40E011" w14:textId="77777777" w:rsidR="00414CAE" w:rsidRDefault="00414CAE" w:rsidP="00414CAE">
      <w:pPr>
        <w:pStyle w:val="code"/>
      </w:pPr>
      <w:r>
        <w:t xml:space="preserve">        CMovingBitmap bmp;            </w:t>
      </w:r>
    </w:p>
    <w:p w14:paraId="26E0D66D" w14:textId="77777777" w:rsidR="00414CAE" w:rsidRDefault="00414CAE" w:rsidP="00414CAE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1A8EDCF4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75BF4FCF" w14:textId="77777777" w:rsidR="00414CAE" w:rsidRDefault="00414CAE" w:rsidP="00414CAE">
      <w:pPr>
        <w:pStyle w:val="code"/>
      </w:pPr>
      <w:r>
        <w:t xml:space="preserve">    private:</w:t>
      </w:r>
    </w:p>
    <w:p w14:paraId="4765A9DE" w14:textId="77777777" w:rsidR="00414CAE" w:rsidRDefault="00414CAE" w:rsidP="00414CAE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2327242" w14:textId="77777777" w:rsidR="00414CAE" w:rsidRDefault="00414CAE" w:rsidP="00414CAE">
      <w:pPr>
        <w:pStyle w:val="code"/>
      </w:pPr>
      <w:r>
        <w:t xml:space="preserve">    };</w:t>
      </w:r>
    </w:p>
    <w:p w14:paraId="0BCCC6BD" w14:textId="77BEDC64" w:rsidR="00970281" w:rsidRDefault="00414CAE" w:rsidP="00414CAE">
      <w:pPr>
        <w:pStyle w:val="code"/>
      </w:pPr>
      <w:r>
        <w:t>}</w:t>
      </w:r>
    </w:p>
    <w:p w14:paraId="7019ECF3" w14:textId="77777777" w:rsidR="009B5940" w:rsidRDefault="009B5940" w:rsidP="00414CAE">
      <w:pPr>
        <w:pStyle w:val="code"/>
      </w:pPr>
    </w:p>
    <w:p w14:paraId="50177407" w14:textId="12012747" w:rsidR="00414CAE" w:rsidRDefault="00414CAE" w:rsidP="00414CAE">
      <w:pPr>
        <w:pStyle w:val="code"/>
      </w:pPr>
      <w:r>
        <w:t>&lt;IceDiamond.cpp&gt;</w:t>
      </w:r>
    </w:p>
    <w:p w14:paraId="2B7BEDE1" w14:textId="77777777" w:rsidR="009B5940" w:rsidRDefault="009B5940" w:rsidP="009B5940">
      <w:pPr>
        <w:pStyle w:val="code"/>
      </w:pPr>
      <w:r>
        <w:t>#include "stdafx.h"</w:t>
      </w:r>
    </w:p>
    <w:p w14:paraId="4C61AC9A" w14:textId="77777777" w:rsidR="009B5940" w:rsidRDefault="009B5940" w:rsidP="009B5940">
      <w:pPr>
        <w:pStyle w:val="code"/>
      </w:pPr>
      <w:r>
        <w:t>#include "Resource.h"</w:t>
      </w:r>
    </w:p>
    <w:p w14:paraId="5A275DF2" w14:textId="77777777" w:rsidR="009B5940" w:rsidRDefault="009B5940" w:rsidP="009B5940">
      <w:pPr>
        <w:pStyle w:val="code"/>
      </w:pPr>
      <w:r>
        <w:t>#include &lt;mmsystem.h&gt;</w:t>
      </w:r>
    </w:p>
    <w:p w14:paraId="334BEA20" w14:textId="77777777" w:rsidR="009B5940" w:rsidRDefault="009B5940" w:rsidP="009B5940">
      <w:pPr>
        <w:pStyle w:val="code"/>
      </w:pPr>
      <w:r>
        <w:t>#include &lt;ddraw.h&gt;</w:t>
      </w:r>
    </w:p>
    <w:p w14:paraId="0261A5F8" w14:textId="77777777" w:rsidR="009B5940" w:rsidRDefault="009B5940" w:rsidP="009B5940">
      <w:pPr>
        <w:pStyle w:val="code"/>
      </w:pPr>
      <w:r>
        <w:t>#include "audio.h"</w:t>
      </w:r>
    </w:p>
    <w:p w14:paraId="7728D47C" w14:textId="77777777" w:rsidR="009B5940" w:rsidRDefault="009B5940" w:rsidP="009B5940">
      <w:pPr>
        <w:pStyle w:val="code"/>
      </w:pPr>
      <w:r>
        <w:t>#include "gamelib.h"</w:t>
      </w:r>
    </w:p>
    <w:p w14:paraId="746C9E7E" w14:textId="77777777" w:rsidR="009B5940" w:rsidRDefault="009B5940" w:rsidP="009B5940">
      <w:pPr>
        <w:pStyle w:val="code"/>
      </w:pPr>
      <w:r>
        <w:t>#include "IcePlayer.h"</w:t>
      </w:r>
    </w:p>
    <w:p w14:paraId="06094BE0" w14:textId="77777777" w:rsidR="009B5940" w:rsidRDefault="009B5940" w:rsidP="009B5940">
      <w:pPr>
        <w:pStyle w:val="code"/>
      </w:pPr>
      <w:r>
        <w:t>#include "IceDiamond.h"</w:t>
      </w:r>
    </w:p>
    <w:p w14:paraId="2DB08CD8" w14:textId="77777777" w:rsidR="009B5940" w:rsidRDefault="009B5940" w:rsidP="009B5940">
      <w:pPr>
        <w:pStyle w:val="code"/>
      </w:pPr>
    </w:p>
    <w:p w14:paraId="69180459" w14:textId="77777777" w:rsidR="009B5940" w:rsidRDefault="009B5940" w:rsidP="009B5940">
      <w:pPr>
        <w:pStyle w:val="code"/>
      </w:pPr>
      <w:r>
        <w:t>namespace game_framework {</w:t>
      </w:r>
    </w:p>
    <w:p w14:paraId="596BA7EB" w14:textId="77777777" w:rsidR="009B5940" w:rsidRDefault="009B5940" w:rsidP="009B5940">
      <w:pPr>
        <w:pStyle w:val="code"/>
      </w:pPr>
      <w:r>
        <w:t xml:space="preserve">    IceDiamond::IceDiamond()</w:t>
      </w:r>
    </w:p>
    <w:p w14:paraId="1215B731" w14:textId="77777777" w:rsidR="009B5940" w:rsidRDefault="009B5940" w:rsidP="009B5940">
      <w:pPr>
        <w:pStyle w:val="code"/>
      </w:pPr>
      <w:r>
        <w:t xml:space="preserve">    {</w:t>
      </w:r>
    </w:p>
    <w:p w14:paraId="66219DF4" w14:textId="77777777" w:rsidR="009B5940" w:rsidRDefault="009B5940" w:rsidP="009B5940">
      <w:pPr>
        <w:pStyle w:val="code"/>
      </w:pPr>
      <w:r>
        <w:t xml:space="preserve">        is_alive = true;</w:t>
      </w:r>
    </w:p>
    <w:p w14:paraId="32B57A99" w14:textId="77777777" w:rsidR="009B5940" w:rsidRDefault="009B5940" w:rsidP="009B5940">
      <w:pPr>
        <w:pStyle w:val="code"/>
      </w:pPr>
      <w:r>
        <w:t xml:space="preserve">        x = y = 0;</w:t>
      </w:r>
    </w:p>
    <w:p w14:paraId="772D1B11" w14:textId="77777777" w:rsidR="009B5940" w:rsidRDefault="009B5940" w:rsidP="009B5940">
      <w:pPr>
        <w:pStyle w:val="code"/>
      </w:pPr>
      <w:r>
        <w:t xml:space="preserve">    }</w:t>
      </w:r>
    </w:p>
    <w:p w14:paraId="18745310" w14:textId="77777777" w:rsidR="009B5940" w:rsidRDefault="009B5940" w:rsidP="009B5940">
      <w:pPr>
        <w:pStyle w:val="code"/>
      </w:pPr>
    </w:p>
    <w:p w14:paraId="41A35844" w14:textId="77777777" w:rsidR="009B5940" w:rsidRDefault="009B5940" w:rsidP="009B5940">
      <w:pPr>
        <w:pStyle w:val="code"/>
      </w:pPr>
      <w:r>
        <w:t xml:space="preserve">    bool IceDiamond::HitPlayer(IcePlayer *player)</w:t>
      </w:r>
    </w:p>
    <w:p w14:paraId="327DFF2C" w14:textId="77777777" w:rsidR="009B5940" w:rsidRDefault="009B5940" w:rsidP="009B5940">
      <w:pPr>
        <w:pStyle w:val="code"/>
      </w:pPr>
      <w:r>
        <w:t xml:space="preserve">    {</w:t>
      </w:r>
    </w:p>
    <w:p w14:paraId="26B305FD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CF98DEE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4CC6C731" w14:textId="77777777" w:rsidR="009B5940" w:rsidRDefault="009B5940" w:rsidP="009B5940">
      <w:pPr>
        <w:pStyle w:val="code"/>
      </w:pPr>
      <w:r>
        <w:t xml:space="preserve">    }</w:t>
      </w:r>
    </w:p>
    <w:p w14:paraId="00D47394" w14:textId="77777777" w:rsidR="009B5940" w:rsidRDefault="009B5940" w:rsidP="009B5940">
      <w:pPr>
        <w:pStyle w:val="code"/>
      </w:pPr>
    </w:p>
    <w:p w14:paraId="7162A0E5" w14:textId="77777777" w:rsidR="009B5940" w:rsidRDefault="009B5940" w:rsidP="009B5940">
      <w:pPr>
        <w:pStyle w:val="code"/>
      </w:pPr>
      <w:r>
        <w:t xml:space="preserve">    bool IceDiamond::HitRectangle(int tx1, int ty1, int tx2, int ty2)</w:t>
      </w:r>
    </w:p>
    <w:p w14:paraId="6FC370DE" w14:textId="77777777" w:rsidR="009B5940" w:rsidRDefault="009B5940" w:rsidP="009B5940">
      <w:pPr>
        <w:pStyle w:val="code"/>
      </w:pPr>
      <w:r>
        <w:t xml:space="preserve">    {</w:t>
      </w:r>
    </w:p>
    <w:p w14:paraId="37CDED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228ED19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71CBC3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46C4AB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197A2632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E1800FC" w14:textId="77777777" w:rsidR="009B5940" w:rsidRDefault="009B5940" w:rsidP="009B5940">
      <w:pPr>
        <w:pStyle w:val="code"/>
      </w:pPr>
      <w:r>
        <w:t xml:space="preserve">    }</w:t>
      </w:r>
    </w:p>
    <w:p w14:paraId="79EAC5EB" w14:textId="77777777" w:rsidR="009B5940" w:rsidRDefault="009B5940" w:rsidP="009B5940">
      <w:pPr>
        <w:pStyle w:val="code"/>
      </w:pPr>
    </w:p>
    <w:p w14:paraId="3EB7CAAC" w14:textId="77777777" w:rsidR="009B5940" w:rsidRDefault="009B5940" w:rsidP="009B5940">
      <w:pPr>
        <w:pStyle w:val="code"/>
      </w:pPr>
      <w:r>
        <w:t xml:space="preserve">    bool IceDiamond::IsAlive()</w:t>
      </w:r>
    </w:p>
    <w:p w14:paraId="2BE6FD88" w14:textId="77777777" w:rsidR="009B5940" w:rsidRDefault="009B5940" w:rsidP="009B5940">
      <w:pPr>
        <w:pStyle w:val="code"/>
      </w:pPr>
      <w:r>
        <w:t xml:space="preserve">    {</w:t>
      </w:r>
    </w:p>
    <w:p w14:paraId="5799041A" w14:textId="77777777" w:rsidR="009B5940" w:rsidRDefault="009B5940" w:rsidP="009B5940">
      <w:pPr>
        <w:pStyle w:val="code"/>
      </w:pPr>
      <w:r>
        <w:t xml:space="preserve">        return is_alive;</w:t>
      </w:r>
    </w:p>
    <w:p w14:paraId="243F2E0B" w14:textId="77777777" w:rsidR="009B5940" w:rsidRDefault="009B5940" w:rsidP="009B5940">
      <w:pPr>
        <w:pStyle w:val="code"/>
      </w:pPr>
      <w:r>
        <w:t xml:space="preserve">    }</w:t>
      </w:r>
    </w:p>
    <w:p w14:paraId="26D6123F" w14:textId="77777777" w:rsidR="009B5940" w:rsidRDefault="009B5940" w:rsidP="009B5940">
      <w:pPr>
        <w:pStyle w:val="code"/>
      </w:pPr>
    </w:p>
    <w:p w14:paraId="7D86C1D7" w14:textId="77777777" w:rsidR="009B5940" w:rsidRDefault="009B5940" w:rsidP="009B5940">
      <w:pPr>
        <w:pStyle w:val="code"/>
      </w:pPr>
      <w:r>
        <w:t xml:space="preserve">    void IceDiamond::LoadBitmap()</w:t>
      </w:r>
    </w:p>
    <w:p w14:paraId="35C755D5" w14:textId="77777777" w:rsidR="009B5940" w:rsidRDefault="009B5940" w:rsidP="009B5940">
      <w:pPr>
        <w:pStyle w:val="code"/>
      </w:pPr>
      <w:r>
        <w:t xml:space="preserve">    {</w:t>
      </w:r>
    </w:p>
    <w:p w14:paraId="3B34A89E" w14:textId="77777777" w:rsidR="009B5940" w:rsidRDefault="009B5940" w:rsidP="009B5940">
      <w:pPr>
        <w:pStyle w:val="code"/>
      </w:pPr>
      <w:r>
        <w:rPr>
          <w:rFonts w:hint="eastAsia"/>
        </w:rPr>
        <w:t xml:space="preserve">        bmp.LoadBitmap(ICE_DIAMOND, RGB(255, 255, 255));            // </w:t>
      </w:r>
      <w:r>
        <w:rPr>
          <w:rFonts w:hint="eastAsia"/>
        </w:rPr>
        <w:t>載入圖形</w:t>
      </w:r>
    </w:p>
    <w:p w14:paraId="6E357FE0" w14:textId="77777777" w:rsidR="009B5940" w:rsidRDefault="009B5940" w:rsidP="009B5940">
      <w:pPr>
        <w:pStyle w:val="code"/>
      </w:pPr>
      <w:r>
        <w:t xml:space="preserve">    }</w:t>
      </w:r>
    </w:p>
    <w:p w14:paraId="1577A359" w14:textId="77777777" w:rsidR="009B5940" w:rsidRDefault="009B5940" w:rsidP="009B5940">
      <w:pPr>
        <w:pStyle w:val="code"/>
      </w:pPr>
      <w:r>
        <w:t xml:space="preserve">    void IceDiamond::OnMove()</w:t>
      </w:r>
    </w:p>
    <w:p w14:paraId="29C24142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1C4E5619" w14:textId="77777777" w:rsidR="009B5940" w:rsidRDefault="009B5940" w:rsidP="009B5940">
      <w:pPr>
        <w:pStyle w:val="code"/>
      </w:pPr>
      <w:r>
        <w:t xml:space="preserve">        if (!is_alive)</w:t>
      </w:r>
    </w:p>
    <w:p w14:paraId="0449BDC0" w14:textId="77777777" w:rsidR="009B5940" w:rsidRDefault="009B5940" w:rsidP="009B5940">
      <w:pPr>
        <w:pStyle w:val="code"/>
      </w:pPr>
      <w:r>
        <w:t xml:space="preserve">            return;</w:t>
      </w:r>
    </w:p>
    <w:p w14:paraId="1C0118DD" w14:textId="77777777" w:rsidR="009B5940" w:rsidRDefault="009B5940" w:rsidP="009B5940">
      <w:pPr>
        <w:pStyle w:val="code"/>
      </w:pPr>
      <w:r>
        <w:t xml:space="preserve">    }</w:t>
      </w:r>
    </w:p>
    <w:p w14:paraId="71238CE8" w14:textId="77777777" w:rsidR="009B5940" w:rsidRDefault="009B5940" w:rsidP="009B5940">
      <w:pPr>
        <w:pStyle w:val="code"/>
      </w:pPr>
      <w:r>
        <w:t xml:space="preserve">    </w:t>
      </w:r>
    </w:p>
    <w:p w14:paraId="7BE18A14" w14:textId="77777777" w:rsidR="009B5940" w:rsidRDefault="009B5940" w:rsidP="009B5940">
      <w:pPr>
        <w:pStyle w:val="code"/>
      </w:pPr>
      <w:r>
        <w:t xml:space="preserve">    void IceDiamond::SetIsAlive(bool alive)</w:t>
      </w:r>
    </w:p>
    <w:p w14:paraId="167B0D64" w14:textId="77777777" w:rsidR="009B5940" w:rsidRDefault="009B5940" w:rsidP="009B5940">
      <w:pPr>
        <w:pStyle w:val="code"/>
      </w:pPr>
      <w:r>
        <w:t xml:space="preserve">    {</w:t>
      </w:r>
    </w:p>
    <w:p w14:paraId="09BD6D01" w14:textId="77777777" w:rsidR="009B5940" w:rsidRDefault="009B5940" w:rsidP="009B5940">
      <w:pPr>
        <w:pStyle w:val="code"/>
      </w:pPr>
      <w:r>
        <w:t xml:space="preserve">        is_alive = alive;</w:t>
      </w:r>
    </w:p>
    <w:p w14:paraId="430B7144" w14:textId="77777777" w:rsidR="009B5940" w:rsidRDefault="009B5940" w:rsidP="009B5940">
      <w:pPr>
        <w:pStyle w:val="code"/>
      </w:pPr>
      <w:r>
        <w:t xml:space="preserve">    }</w:t>
      </w:r>
    </w:p>
    <w:p w14:paraId="2905167F" w14:textId="77777777" w:rsidR="009B5940" w:rsidRDefault="009B5940" w:rsidP="009B5940">
      <w:pPr>
        <w:pStyle w:val="code"/>
      </w:pPr>
    </w:p>
    <w:p w14:paraId="433CC2FB" w14:textId="77777777" w:rsidR="009B5940" w:rsidRDefault="009B5940" w:rsidP="009B5940">
      <w:pPr>
        <w:pStyle w:val="code"/>
      </w:pPr>
      <w:r>
        <w:t xml:space="preserve">    void IceDiamond::SetXY(int nx, int ny)</w:t>
      </w:r>
    </w:p>
    <w:p w14:paraId="0D10DD8B" w14:textId="77777777" w:rsidR="009B5940" w:rsidRDefault="009B5940" w:rsidP="009B5940">
      <w:pPr>
        <w:pStyle w:val="code"/>
      </w:pPr>
      <w:r>
        <w:t xml:space="preserve">    {</w:t>
      </w:r>
    </w:p>
    <w:p w14:paraId="5B0FE67A" w14:textId="77777777" w:rsidR="009B5940" w:rsidRDefault="009B5940" w:rsidP="009B5940">
      <w:pPr>
        <w:pStyle w:val="code"/>
      </w:pPr>
      <w:r>
        <w:t xml:space="preserve">        x = nx; y = ny;</w:t>
      </w:r>
    </w:p>
    <w:p w14:paraId="0C09AD04" w14:textId="77777777" w:rsidR="009B5940" w:rsidRDefault="009B5940" w:rsidP="009B5940">
      <w:pPr>
        <w:pStyle w:val="code"/>
      </w:pPr>
      <w:r>
        <w:t xml:space="preserve">    }</w:t>
      </w:r>
    </w:p>
    <w:p w14:paraId="6A3F2BFF" w14:textId="77777777" w:rsidR="009B5940" w:rsidRDefault="009B5940" w:rsidP="009B5940">
      <w:pPr>
        <w:pStyle w:val="code"/>
      </w:pPr>
    </w:p>
    <w:p w14:paraId="1487C2A9" w14:textId="77777777" w:rsidR="009B5940" w:rsidRDefault="009B5940" w:rsidP="009B5940">
      <w:pPr>
        <w:pStyle w:val="code"/>
      </w:pPr>
      <w:r>
        <w:t xml:space="preserve">    void IceDiamond::OnShow()</w:t>
      </w:r>
    </w:p>
    <w:p w14:paraId="37438BE3" w14:textId="77777777" w:rsidR="009B5940" w:rsidRDefault="009B5940" w:rsidP="009B5940">
      <w:pPr>
        <w:pStyle w:val="code"/>
      </w:pPr>
      <w:r>
        <w:t xml:space="preserve">    {</w:t>
      </w:r>
    </w:p>
    <w:p w14:paraId="355A49AC" w14:textId="77777777" w:rsidR="009B5940" w:rsidRDefault="009B5940" w:rsidP="009B5940">
      <w:pPr>
        <w:pStyle w:val="code"/>
      </w:pPr>
      <w:r>
        <w:t xml:space="preserve">        if (is_alive) {</w:t>
      </w:r>
    </w:p>
    <w:p w14:paraId="63C92CE4" w14:textId="77777777" w:rsidR="009B5940" w:rsidRDefault="009B5940" w:rsidP="009B5940">
      <w:pPr>
        <w:pStyle w:val="code"/>
      </w:pPr>
      <w:r>
        <w:t xml:space="preserve">            bmp.SetTopLeft(x, y);</w:t>
      </w:r>
    </w:p>
    <w:p w14:paraId="37CC05C3" w14:textId="77777777" w:rsidR="009B5940" w:rsidRDefault="009B5940" w:rsidP="009B5940">
      <w:pPr>
        <w:pStyle w:val="code"/>
      </w:pPr>
      <w:r>
        <w:t xml:space="preserve">            bmp.ShowBitmap();</w:t>
      </w:r>
    </w:p>
    <w:p w14:paraId="2905E900" w14:textId="77777777" w:rsidR="009B5940" w:rsidRDefault="009B5940" w:rsidP="009B5940">
      <w:pPr>
        <w:pStyle w:val="code"/>
      </w:pPr>
      <w:r>
        <w:t xml:space="preserve">        }</w:t>
      </w:r>
    </w:p>
    <w:p w14:paraId="62C872B3" w14:textId="77777777" w:rsidR="009B5940" w:rsidRDefault="009B5940" w:rsidP="009B5940">
      <w:pPr>
        <w:pStyle w:val="code"/>
      </w:pPr>
      <w:r>
        <w:t xml:space="preserve">    }</w:t>
      </w:r>
    </w:p>
    <w:p w14:paraId="3C28F082" w14:textId="3EE524BA" w:rsidR="00970281" w:rsidRDefault="009B5940" w:rsidP="009B5940">
      <w:pPr>
        <w:pStyle w:val="code"/>
      </w:pPr>
      <w:r>
        <w:t>}</w:t>
      </w:r>
    </w:p>
    <w:p w14:paraId="4667BE5E" w14:textId="14FEF158" w:rsidR="00970281" w:rsidRDefault="00970281" w:rsidP="007405B2">
      <w:pPr>
        <w:pStyle w:val="code"/>
      </w:pPr>
    </w:p>
    <w:p w14:paraId="137D849A" w14:textId="04A50883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h&gt;</w:t>
      </w:r>
    </w:p>
    <w:p w14:paraId="4459AF29" w14:textId="77777777" w:rsidR="009B5940" w:rsidRDefault="009B5940" w:rsidP="009B5940">
      <w:pPr>
        <w:pStyle w:val="code"/>
      </w:pPr>
      <w:r>
        <w:t>#include "IcePlayer.h"</w:t>
      </w:r>
    </w:p>
    <w:p w14:paraId="3FA184D9" w14:textId="77777777" w:rsidR="009B5940" w:rsidRDefault="009B5940" w:rsidP="009B5940">
      <w:pPr>
        <w:pStyle w:val="code"/>
      </w:pPr>
      <w:r>
        <w:t>#pragma once</w:t>
      </w:r>
    </w:p>
    <w:p w14:paraId="32724137" w14:textId="77777777" w:rsidR="009B5940" w:rsidRDefault="009B5940" w:rsidP="009B5940">
      <w:pPr>
        <w:pStyle w:val="code"/>
      </w:pPr>
      <w:r>
        <w:t>namespace game_framework {</w:t>
      </w:r>
    </w:p>
    <w:p w14:paraId="643CA04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4DE1166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通關門的</w:t>
      </w:r>
      <w:r>
        <w:rPr>
          <w:rFonts w:hint="eastAsia"/>
        </w:rPr>
        <w:t>Class</w:t>
      </w:r>
    </w:p>
    <w:p w14:paraId="564E39B7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1208FC26" w14:textId="77777777" w:rsidR="009B5940" w:rsidRDefault="009B5940" w:rsidP="009B5940">
      <w:pPr>
        <w:pStyle w:val="code"/>
      </w:pPr>
      <w:r>
        <w:t xml:space="preserve">    class IceDoor</w:t>
      </w:r>
    </w:p>
    <w:p w14:paraId="7DBDE909" w14:textId="77777777" w:rsidR="009B5940" w:rsidRDefault="009B5940" w:rsidP="009B5940">
      <w:pPr>
        <w:pStyle w:val="code"/>
      </w:pPr>
      <w:r>
        <w:t xml:space="preserve">    {</w:t>
      </w:r>
    </w:p>
    <w:p w14:paraId="79A1F70D" w14:textId="77777777" w:rsidR="009B5940" w:rsidRDefault="009B5940" w:rsidP="009B5940">
      <w:pPr>
        <w:pStyle w:val="code"/>
      </w:pPr>
      <w:r>
        <w:t xml:space="preserve">    public:</w:t>
      </w:r>
    </w:p>
    <w:p w14:paraId="558FA66E" w14:textId="77777777" w:rsidR="009B5940" w:rsidRDefault="009B5940" w:rsidP="009B5940">
      <w:pPr>
        <w:pStyle w:val="code"/>
      </w:pPr>
      <w:r>
        <w:t xml:space="preserve">        IceDoor();</w:t>
      </w:r>
    </w:p>
    <w:p w14:paraId="02F0BB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6097C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Alive();                                            // </w:t>
      </w:r>
      <w:r>
        <w:rPr>
          <w:rFonts w:hint="eastAsia"/>
        </w:rPr>
        <w:t>是否活著</w:t>
      </w:r>
    </w:p>
    <w:p w14:paraId="5CAADE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2233EE7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3D513270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6F08C44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                        // </w:t>
      </w:r>
      <w:r>
        <w:rPr>
          <w:rFonts w:hint="eastAsia"/>
        </w:rPr>
        <w:t>設定座標</w:t>
      </w:r>
    </w:p>
    <w:p w14:paraId="3E5EF6F1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IsAlive(bool alive);                            // </w:t>
      </w:r>
      <w:r>
        <w:rPr>
          <w:rFonts w:hint="eastAsia"/>
        </w:rPr>
        <w:t>設定是否活著</w:t>
      </w:r>
    </w:p>
    <w:p w14:paraId="5C344DE5" w14:textId="77777777" w:rsidR="009B5940" w:rsidRDefault="009B5940" w:rsidP="009B5940">
      <w:pPr>
        <w:pStyle w:val="code"/>
      </w:pPr>
      <w:r>
        <w:t xml:space="preserve">    protected:</w:t>
      </w:r>
    </w:p>
    <w:p w14:paraId="5D9D3BEE" w14:textId="77777777" w:rsidR="009B5940" w:rsidRDefault="009B5940" w:rsidP="009B5940">
      <w:pPr>
        <w:pStyle w:val="code"/>
      </w:pPr>
      <w:r>
        <w:t xml:space="preserve">        CMovingBitmap door, bmp2;        </w:t>
      </w:r>
    </w:p>
    <w:p w14:paraId="74110F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D85B24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_alive;                // </w:t>
      </w:r>
      <w:r>
        <w:rPr>
          <w:rFonts w:hint="eastAsia"/>
        </w:rPr>
        <w:t>是否活著</w:t>
      </w:r>
    </w:p>
    <w:p w14:paraId="1D152071" w14:textId="77777777" w:rsidR="009B5940" w:rsidRDefault="009B5940" w:rsidP="009B5940">
      <w:pPr>
        <w:pStyle w:val="code"/>
      </w:pPr>
      <w:r>
        <w:t xml:space="preserve">    private:</w:t>
      </w:r>
    </w:p>
    <w:p w14:paraId="4E8A4F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2B298F91" w14:textId="77777777" w:rsidR="009B5940" w:rsidRDefault="009B5940" w:rsidP="009B5940">
      <w:pPr>
        <w:pStyle w:val="code"/>
      </w:pPr>
      <w:r>
        <w:t xml:space="preserve">    };</w:t>
      </w:r>
    </w:p>
    <w:p w14:paraId="3E6144F8" w14:textId="3E184E94" w:rsidR="00970281" w:rsidRDefault="009B5940" w:rsidP="009B5940">
      <w:pPr>
        <w:pStyle w:val="code"/>
      </w:pPr>
      <w:r>
        <w:t>}</w:t>
      </w:r>
    </w:p>
    <w:p w14:paraId="458B4E05" w14:textId="77777777" w:rsidR="009B5940" w:rsidRDefault="009B5940" w:rsidP="009B5940">
      <w:pPr>
        <w:pStyle w:val="code"/>
      </w:pPr>
    </w:p>
    <w:p w14:paraId="703D4806" w14:textId="127819D7" w:rsidR="00970281" w:rsidRDefault="009B5940" w:rsidP="007405B2">
      <w:pPr>
        <w:pStyle w:val="code"/>
      </w:pPr>
      <w:r>
        <w:rPr>
          <w:rFonts w:hint="eastAsia"/>
        </w:rPr>
        <w:t>&lt;</w:t>
      </w:r>
      <w:r w:rsidRPr="009B5940">
        <w:t xml:space="preserve"> </w:t>
      </w:r>
      <w:r>
        <w:t>IceDoor .cpp&gt;</w:t>
      </w:r>
    </w:p>
    <w:p w14:paraId="7CA75E6C" w14:textId="77777777" w:rsidR="009B5940" w:rsidRDefault="009B5940" w:rsidP="009B5940">
      <w:pPr>
        <w:pStyle w:val="code"/>
      </w:pPr>
      <w:r>
        <w:t>#include "stdafx.h"</w:t>
      </w:r>
    </w:p>
    <w:p w14:paraId="3BDE46D4" w14:textId="77777777" w:rsidR="009B5940" w:rsidRDefault="009B5940" w:rsidP="009B5940">
      <w:pPr>
        <w:pStyle w:val="code"/>
      </w:pPr>
      <w:r>
        <w:t>#include "Resource.h"</w:t>
      </w:r>
    </w:p>
    <w:p w14:paraId="594FF494" w14:textId="77777777" w:rsidR="009B5940" w:rsidRDefault="009B5940" w:rsidP="009B5940">
      <w:pPr>
        <w:pStyle w:val="code"/>
      </w:pPr>
      <w:r>
        <w:t>#include &lt;mmsystem.h&gt;</w:t>
      </w:r>
    </w:p>
    <w:p w14:paraId="6B66A921" w14:textId="77777777" w:rsidR="009B5940" w:rsidRDefault="009B5940" w:rsidP="009B5940">
      <w:pPr>
        <w:pStyle w:val="code"/>
      </w:pPr>
      <w:r>
        <w:t>#include &lt;ddraw.h&gt;</w:t>
      </w:r>
    </w:p>
    <w:p w14:paraId="5C734F3F" w14:textId="77777777" w:rsidR="009B5940" w:rsidRDefault="009B5940" w:rsidP="009B5940">
      <w:pPr>
        <w:pStyle w:val="code"/>
      </w:pPr>
      <w:r>
        <w:t>#include "audio.h"</w:t>
      </w:r>
    </w:p>
    <w:p w14:paraId="4EB41241" w14:textId="77777777" w:rsidR="009B5940" w:rsidRDefault="009B5940" w:rsidP="009B5940">
      <w:pPr>
        <w:pStyle w:val="code"/>
      </w:pPr>
      <w:r>
        <w:t>#include "gamelib.h"</w:t>
      </w:r>
    </w:p>
    <w:p w14:paraId="6D2D36CE" w14:textId="77777777" w:rsidR="009B5940" w:rsidRDefault="009B5940" w:rsidP="009B5940">
      <w:pPr>
        <w:pStyle w:val="code"/>
      </w:pPr>
      <w:r>
        <w:t>#include "IcePlayer.h"</w:t>
      </w:r>
    </w:p>
    <w:p w14:paraId="7A9C6BF4" w14:textId="77777777" w:rsidR="009B5940" w:rsidRDefault="009B5940" w:rsidP="009B5940">
      <w:pPr>
        <w:pStyle w:val="code"/>
      </w:pPr>
      <w:r>
        <w:t>#include "IceDoor.h"</w:t>
      </w:r>
    </w:p>
    <w:p w14:paraId="5DE657DD" w14:textId="77777777" w:rsidR="009B5940" w:rsidRDefault="009B5940" w:rsidP="009B5940">
      <w:pPr>
        <w:pStyle w:val="code"/>
      </w:pPr>
    </w:p>
    <w:p w14:paraId="68C5AC99" w14:textId="77777777" w:rsidR="009B5940" w:rsidRDefault="009B5940" w:rsidP="009B5940">
      <w:pPr>
        <w:pStyle w:val="code"/>
      </w:pPr>
      <w:r>
        <w:t>namespace game_framework {</w:t>
      </w:r>
    </w:p>
    <w:p w14:paraId="027B5855" w14:textId="77777777" w:rsidR="009B5940" w:rsidRDefault="009B5940" w:rsidP="009B5940">
      <w:pPr>
        <w:pStyle w:val="code"/>
      </w:pPr>
      <w:r>
        <w:t xml:space="preserve">    IceDoor::IceDoor()</w:t>
      </w:r>
    </w:p>
    <w:p w14:paraId="50F853D3" w14:textId="77777777" w:rsidR="009B5940" w:rsidRDefault="009B5940" w:rsidP="009B5940">
      <w:pPr>
        <w:pStyle w:val="code"/>
      </w:pPr>
      <w:r>
        <w:t xml:space="preserve">    {</w:t>
      </w:r>
    </w:p>
    <w:p w14:paraId="61B4A02B" w14:textId="77777777" w:rsidR="009B5940" w:rsidRDefault="009B5940" w:rsidP="009B5940">
      <w:pPr>
        <w:pStyle w:val="code"/>
      </w:pPr>
      <w:r>
        <w:t xml:space="preserve">        is_alive = true;</w:t>
      </w:r>
    </w:p>
    <w:p w14:paraId="69716C48" w14:textId="77777777" w:rsidR="009B5940" w:rsidRDefault="009B5940" w:rsidP="009B5940">
      <w:pPr>
        <w:pStyle w:val="code"/>
      </w:pPr>
      <w:r>
        <w:t xml:space="preserve">        x = y = 0;</w:t>
      </w:r>
    </w:p>
    <w:p w14:paraId="3F53FE1E" w14:textId="77777777" w:rsidR="009B5940" w:rsidRDefault="009B5940" w:rsidP="009B5940">
      <w:pPr>
        <w:pStyle w:val="code"/>
      </w:pPr>
      <w:r>
        <w:t xml:space="preserve">    }</w:t>
      </w:r>
    </w:p>
    <w:p w14:paraId="14489753" w14:textId="77777777" w:rsidR="009B5940" w:rsidRDefault="009B5940" w:rsidP="009B5940">
      <w:pPr>
        <w:pStyle w:val="code"/>
      </w:pPr>
    </w:p>
    <w:p w14:paraId="3FE1F723" w14:textId="77777777" w:rsidR="009B5940" w:rsidRDefault="009B5940" w:rsidP="009B5940">
      <w:pPr>
        <w:pStyle w:val="code"/>
      </w:pPr>
      <w:r>
        <w:t xml:space="preserve">    bool IceDoor::HitPlayer(IcePlayer *player)</w:t>
      </w:r>
    </w:p>
    <w:p w14:paraId="5AD2C517" w14:textId="77777777" w:rsidR="009B5940" w:rsidRDefault="009B5940" w:rsidP="009B5940">
      <w:pPr>
        <w:pStyle w:val="code"/>
      </w:pPr>
      <w:r>
        <w:lastRenderedPageBreak/>
        <w:t xml:space="preserve">    {</w:t>
      </w:r>
    </w:p>
    <w:p w14:paraId="62DFF937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4568A878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5B13D63D" w14:textId="77777777" w:rsidR="009B5940" w:rsidRDefault="009B5940" w:rsidP="009B5940">
      <w:pPr>
        <w:pStyle w:val="code"/>
      </w:pPr>
      <w:r>
        <w:t xml:space="preserve">    }</w:t>
      </w:r>
    </w:p>
    <w:p w14:paraId="230EC96A" w14:textId="77777777" w:rsidR="009B5940" w:rsidRDefault="009B5940" w:rsidP="009B5940">
      <w:pPr>
        <w:pStyle w:val="code"/>
      </w:pPr>
    </w:p>
    <w:p w14:paraId="0951A687" w14:textId="77777777" w:rsidR="009B5940" w:rsidRDefault="009B5940" w:rsidP="009B5940">
      <w:pPr>
        <w:pStyle w:val="code"/>
      </w:pPr>
      <w:r>
        <w:t xml:space="preserve">    bool IceDoor::HitRectangle(int tx1, int ty1, int tx2, int ty2)</w:t>
      </w:r>
    </w:p>
    <w:p w14:paraId="1C6E334E" w14:textId="77777777" w:rsidR="009B5940" w:rsidRDefault="009B5940" w:rsidP="009B5940">
      <w:pPr>
        <w:pStyle w:val="code"/>
      </w:pPr>
      <w:r>
        <w:t xml:space="preserve">    {</w:t>
      </w:r>
    </w:p>
    <w:p w14:paraId="4AB2FB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F7661B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90C94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door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C85BFE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door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21F82A4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4DE3AE3C" w14:textId="77777777" w:rsidR="009B5940" w:rsidRDefault="009B5940" w:rsidP="009B5940">
      <w:pPr>
        <w:pStyle w:val="code"/>
      </w:pPr>
      <w:r>
        <w:t xml:space="preserve">    }</w:t>
      </w:r>
    </w:p>
    <w:p w14:paraId="32A019C7" w14:textId="77777777" w:rsidR="009B5940" w:rsidRDefault="009B5940" w:rsidP="009B5940">
      <w:pPr>
        <w:pStyle w:val="code"/>
      </w:pPr>
    </w:p>
    <w:p w14:paraId="4309A2F0" w14:textId="77777777" w:rsidR="009B5940" w:rsidRDefault="009B5940" w:rsidP="009B5940">
      <w:pPr>
        <w:pStyle w:val="code"/>
      </w:pPr>
      <w:r>
        <w:t xml:space="preserve">    bool IceDoor::IsAlive()</w:t>
      </w:r>
    </w:p>
    <w:p w14:paraId="63BC9B24" w14:textId="77777777" w:rsidR="009B5940" w:rsidRDefault="009B5940" w:rsidP="009B5940">
      <w:pPr>
        <w:pStyle w:val="code"/>
      </w:pPr>
      <w:r>
        <w:t xml:space="preserve">    {</w:t>
      </w:r>
    </w:p>
    <w:p w14:paraId="559898A2" w14:textId="77777777" w:rsidR="009B5940" w:rsidRDefault="009B5940" w:rsidP="009B5940">
      <w:pPr>
        <w:pStyle w:val="code"/>
      </w:pPr>
      <w:r>
        <w:t xml:space="preserve">        return is_alive;</w:t>
      </w:r>
    </w:p>
    <w:p w14:paraId="5A244F8C" w14:textId="77777777" w:rsidR="009B5940" w:rsidRDefault="009B5940" w:rsidP="009B5940">
      <w:pPr>
        <w:pStyle w:val="code"/>
      </w:pPr>
      <w:r>
        <w:t xml:space="preserve">    }</w:t>
      </w:r>
    </w:p>
    <w:p w14:paraId="3E0C9FC0" w14:textId="77777777" w:rsidR="009B5940" w:rsidRDefault="009B5940" w:rsidP="009B5940">
      <w:pPr>
        <w:pStyle w:val="code"/>
      </w:pPr>
    </w:p>
    <w:p w14:paraId="05596631" w14:textId="77777777" w:rsidR="009B5940" w:rsidRDefault="009B5940" w:rsidP="009B5940">
      <w:pPr>
        <w:pStyle w:val="code"/>
      </w:pPr>
      <w:r>
        <w:t xml:space="preserve">    void IceDoor::LoadBitmap()</w:t>
      </w:r>
    </w:p>
    <w:p w14:paraId="51B20652" w14:textId="77777777" w:rsidR="009B5940" w:rsidRDefault="009B5940" w:rsidP="009B5940">
      <w:pPr>
        <w:pStyle w:val="code"/>
      </w:pPr>
      <w:r>
        <w:t xml:space="preserve">    {</w:t>
      </w:r>
    </w:p>
    <w:p w14:paraId="35A94B2F" w14:textId="77777777" w:rsidR="009B5940" w:rsidRDefault="009B5940" w:rsidP="009B5940">
      <w:pPr>
        <w:pStyle w:val="code"/>
      </w:pPr>
      <w:r>
        <w:t xml:space="preserve">        door.LoadBitmap(ICE_DOOR_CLOSE, RGB(255, 255, 255));            </w:t>
      </w:r>
    </w:p>
    <w:p w14:paraId="3AB62A48" w14:textId="77777777" w:rsidR="009B5940" w:rsidRDefault="009B5940" w:rsidP="009B5940">
      <w:pPr>
        <w:pStyle w:val="code"/>
      </w:pPr>
      <w:r>
        <w:t xml:space="preserve">        bmp2.LoadBitmap(DOOR_OPEN, RGB(255, 255, 255));            </w:t>
      </w:r>
    </w:p>
    <w:p w14:paraId="7980EEAF" w14:textId="77777777" w:rsidR="009B5940" w:rsidRDefault="009B5940" w:rsidP="009B5940">
      <w:pPr>
        <w:pStyle w:val="code"/>
      </w:pPr>
      <w:r>
        <w:t xml:space="preserve">    }</w:t>
      </w:r>
    </w:p>
    <w:p w14:paraId="6251AA4E" w14:textId="77777777" w:rsidR="009B5940" w:rsidRDefault="009B5940" w:rsidP="009B5940">
      <w:pPr>
        <w:pStyle w:val="code"/>
      </w:pPr>
    </w:p>
    <w:p w14:paraId="71FF608D" w14:textId="77777777" w:rsidR="009B5940" w:rsidRDefault="009B5940" w:rsidP="009B5940">
      <w:pPr>
        <w:pStyle w:val="code"/>
      </w:pPr>
      <w:r>
        <w:t xml:space="preserve">    void IceDoor::OnMove()</w:t>
      </w:r>
    </w:p>
    <w:p w14:paraId="6D2808D7" w14:textId="77777777" w:rsidR="009B5940" w:rsidRDefault="009B5940" w:rsidP="009B5940">
      <w:pPr>
        <w:pStyle w:val="code"/>
      </w:pPr>
      <w:r>
        <w:t xml:space="preserve">    {</w:t>
      </w:r>
    </w:p>
    <w:p w14:paraId="33E8179E" w14:textId="77777777" w:rsidR="009B5940" w:rsidRDefault="009B5940" w:rsidP="009B5940">
      <w:pPr>
        <w:pStyle w:val="code"/>
      </w:pPr>
      <w:r>
        <w:t xml:space="preserve">    }</w:t>
      </w:r>
    </w:p>
    <w:p w14:paraId="69DED772" w14:textId="77777777" w:rsidR="009B5940" w:rsidRDefault="009B5940" w:rsidP="009B5940">
      <w:pPr>
        <w:pStyle w:val="code"/>
      </w:pPr>
    </w:p>
    <w:p w14:paraId="24FC2275" w14:textId="77777777" w:rsidR="009B5940" w:rsidRDefault="009B5940" w:rsidP="009B5940">
      <w:pPr>
        <w:pStyle w:val="code"/>
      </w:pPr>
      <w:r>
        <w:t xml:space="preserve">    void IceDoor::SetIsAlive(bool alive)</w:t>
      </w:r>
    </w:p>
    <w:p w14:paraId="77C2A783" w14:textId="77777777" w:rsidR="009B5940" w:rsidRDefault="009B5940" w:rsidP="009B5940">
      <w:pPr>
        <w:pStyle w:val="code"/>
      </w:pPr>
      <w:r>
        <w:t xml:space="preserve">    {</w:t>
      </w:r>
    </w:p>
    <w:p w14:paraId="01A13199" w14:textId="77777777" w:rsidR="009B5940" w:rsidRDefault="009B5940" w:rsidP="009B5940">
      <w:pPr>
        <w:pStyle w:val="code"/>
      </w:pPr>
      <w:r>
        <w:t xml:space="preserve">        is_alive = alive;</w:t>
      </w:r>
    </w:p>
    <w:p w14:paraId="1FF8685E" w14:textId="77777777" w:rsidR="009B5940" w:rsidRDefault="009B5940" w:rsidP="009B5940">
      <w:pPr>
        <w:pStyle w:val="code"/>
      </w:pPr>
      <w:r>
        <w:t xml:space="preserve">    }</w:t>
      </w:r>
    </w:p>
    <w:p w14:paraId="17C890F4" w14:textId="77777777" w:rsidR="009B5940" w:rsidRDefault="009B5940" w:rsidP="009B5940">
      <w:pPr>
        <w:pStyle w:val="code"/>
      </w:pPr>
    </w:p>
    <w:p w14:paraId="046DA577" w14:textId="77777777" w:rsidR="009B5940" w:rsidRDefault="009B5940" w:rsidP="009B5940">
      <w:pPr>
        <w:pStyle w:val="code"/>
      </w:pPr>
      <w:r>
        <w:t xml:space="preserve">    void IceDoor::SetXY(int nx, int ny)</w:t>
      </w:r>
    </w:p>
    <w:p w14:paraId="7D7186A1" w14:textId="77777777" w:rsidR="009B5940" w:rsidRDefault="009B5940" w:rsidP="009B5940">
      <w:pPr>
        <w:pStyle w:val="code"/>
      </w:pPr>
      <w:r>
        <w:t xml:space="preserve">    {</w:t>
      </w:r>
    </w:p>
    <w:p w14:paraId="0746C01F" w14:textId="77777777" w:rsidR="009B5940" w:rsidRDefault="009B5940" w:rsidP="009B5940">
      <w:pPr>
        <w:pStyle w:val="code"/>
      </w:pPr>
      <w:r>
        <w:t xml:space="preserve">        x = nx; y = ny;</w:t>
      </w:r>
    </w:p>
    <w:p w14:paraId="4045173D" w14:textId="77777777" w:rsidR="009B5940" w:rsidRDefault="009B5940" w:rsidP="009B5940">
      <w:pPr>
        <w:pStyle w:val="code"/>
      </w:pPr>
      <w:r>
        <w:t xml:space="preserve">    }</w:t>
      </w:r>
    </w:p>
    <w:p w14:paraId="35995EEB" w14:textId="77777777" w:rsidR="009B5940" w:rsidRDefault="009B5940" w:rsidP="009B5940">
      <w:pPr>
        <w:pStyle w:val="code"/>
      </w:pPr>
    </w:p>
    <w:p w14:paraId="57DB3C74" w14:textId="77777777" w:rsidR="009B5940" w:rsidRDefault="009B5940" w:rsidP="009B5940">
      <w:pPr>
        <w:pStyle w:val="code"/>
      </w:pPr>
      <w:r>
        <w:t xml:space="preserve">    void IceDoor::OnShow()</w:t>
      </w:r>
    </w:p>
    <w:p w14:paraId="10AB1B3D" w14:textId="77777777" w:rsidR="009B5940" w:rsidRDefault="009B5940" w:rsidP="009B5940">
      <w:pPr>
        <w:pStyle w:val="code"/>
      </w:pPr>
      <w:r>
        <w:t xml:space="preserve">    {</w:t>
      </w:r>
    </w:p>
    <w:p w14:paraId="0F40B89F" w14:textId="77777777" w:rsidR="009B5940" w:rsidRDefault="009B5940" w:rsidP="009B5940">
      <w:pPr>
        <w:pStyle w:val="code"/>
      </w:pPr>
      <w:r>
        <w:t xml:space="preserve">        if (is_alive) {</w:t>
      </w:r>
    </w:p>
    <w:p w14:paraId="40F76DD9" w14:textId="77777777" w:rsidR="009B5940" w:rsidRDefault="009B5940" w:rsidP="009B5940">
      <w:pPr>
        <w:pStyle w:val="code"/>
      </w:pPr>
      <w:r>
        <w:t xml:space="preserve">            door.SetTopLeft(x, y);</w:t>
      </w:r>
    </w:p>
    <w:p w14:paraId="6F3DFF9C" w14:textId="77777777" w:rsidR="009B5940" w:rsidRDefault="009B5940" w:rsidP="009B5940">
      <w:pPr>
        <w:pStyle w:val="code"/>
      </w:pPr>
      <w:r>
        <w:t xml:space="preserve">            door.ShowBitmap();</w:t>
      </w:r>
    </w:p>
    <w:p w14:paraId="38840573" w14:textId="77777777" w:rsidR="009B5940" w:rsidRDefault="009B5940" w:rsidP="009B5940">
      <w:pPr>
        <w:pStyle w:val="code"/>
      </w:pPr>
      <w:r>
        <w:t xml:space="preserve">        }</w:t>
      </w:r>
    </w:p>
    <w:p w14:paraId="3BD1D755" w14:textId="77777777" w:rsidR="009B5940" w:rsidRDefault="009B5940" w:rsidP="009B5940">
      <w:pPr>
        <w:pStyle w:val="code"/>
      </w:pPr>
      <w:r>
        <w:t xml:space="preserve">        else {</w:t>
      </w:r>
    </w:p>
    <w:p w14:paraId="7C3EA773" w14:textId="77777777" w:rsidR="009B5940" w:rsidRDefault="009B5940" w:rsidP="009B5940">
      <w:pPr>
        <w:pStyle w:val="code"/>
      </w:pPr>
      <w:r>
        <w:t xml:space="preserve">            bmp2.SetTopLeft(x, y);</w:t>
      </w:r>
    </w:p>
    <w:p w14:paraId="0AAAE33D" w14:textId="77777777" w:rsidR="009B5940" w:rsidRDefault="009B5940" w:rsidP="009B5940">
      <w:pPr>
        <w:pStyle w:val="code"/>
      </w:pPr>
      <w:r>
        <w:t xml:space="preserve">            bmp2.ShowBitmap();</w:t>
      </w:r>
    </w:p>
    <w:p w14:paraId="58DC4365" w14:textId="77777777" w:rsidR="009B5940" w:rsidRDefault="009B5940" w:rsidP="009B5940">
      <w:pPr>
        <w:pStyle w:val="code"/>
      </w:pPr>
      <w:r>
        <w:t xml:space="preserve">        }</w:t>
      </w:r>
    </w:p>
    <w:p w14:paraId="1512684A" w14:textId="77777777" w:rsidR="009B5940" w:rsidRDefault="009B5940" w:rsidP="009B5940">
      <w:pPr>
        <w:pStyle w:val="code"/>
      </w:pPr>
      <w:r>
        <w:t xml:space="preserve">    }</w:t>
      </w:r>
    </w:p>
    <w:p w14:paraId="24840275" w14:textId="358C1E5F" w:rsidR="009B5940" w:rsidRDefault="009B5940" w:rsidP="009B5940">
      <w:pPr>
        <w:pStyle w:val="code"/>
      </w:pPr>
      <w:r>
        <w:t>}</w:t>
      </w:r>
    </w:p>
    <w:p w14:paraId="5B75E592" w14:textId="54F501AE" w:rsidR="009B5940" w:rsidRDefault="009B5940" w:rsidP="009B5940">
      <w:pPr>
        <w:pStyle w:val="code"/>
      </w:pPr>
    </w:p>
    <w:p w14:paraId="564E62C6" w14:textId="67648238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h&gt;</w:t>
      </w:r>
    </w:p>
    <w:p w14:paraId="0B0D70DF" w14:textId="77777777" w:rsidR="009B5940" w:rsidRDefault="009B5940" w:rsidP="009B5940">
      <w:pPr>
        <w:pStyle w:val="code"/>
      </w:pPr>
      <w:r>
        <w:t>#include "RedPlayer.h"</w:t>
      </w:r>
    </w:p>
    <w:p w14:paraId="1DAFC7BF" w14:textId="77777777" w:rsidR="009B5940" w:rsidRDefault="009B5940" w:rsidP="009B5940">
      <w:pPr>
        <w:pStyle w:val="code"/>
      </w:pPr>
      <w:r>
        <w:t>#pragma once</w:t>
      </w:r>
    </w:p>
    <w:p w14:paraId="7B8EAEB8" w14:textId="77777777" w:rsidR="009B5940" w:rsidRDefault="009B5940" w:rsidP="009B5940">
      <w:pPr>
        <w:pStyle w:val="code"/>
      </w:pPr>
      <w:r>
        <w:t>namespace game_framework {</w:t>
      </w:r>
    </w:p>
    <w:p w14:paraId="2BD1BBDC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820B9DF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藍水的</w:t>
      </w:r>
      <w:r>
        <w:rPr>
          <w:rFonts w:hint="eastAsia"/>
        </w:rPr>
        <w:t>Class</w:t>
      </w:r>
    </w:p>
    <w:p w14:paraId="0A87566A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50ACF0B" w14:textId="77777777" w:rsidR="009B5940" w:rsidRDefault="009B5940" w:rsidP="009B5940">
      <w:pPr>
        <w:pStyle w:val="code"/>
      </w:pPr>
      <w:r>
        <w:t xml:space="preserve">    class IceLake</w:t>
      </w:r>
    </w:p>
    <w:p w14:paraId="0AB584C2" w14:textId="77777777" w:rsidR="009B5940" w:rsidRDefault="009B5940" w:rsidP="009B5940">
      <w:pPr>
        <w:pStyle w:val="code"/>
      </w:pPr>
      <w:r>
        <w:t xml:space="preserve">    {</w:t>
      </w:r>
    </w:p>
    <w:p w14:paraId="70B2BCF2" w14:textId="77777777" w:rsidR="009B5940" w:rsidRDefault="009B5940" w:rsidP="009B5940">
      <w:pPr>
        <w:pStyle w:val="code"/>
      </w:pPr>
      <w:r>
        <w:t xml:space="preserve">    public:</w:t>
      </w:r>
    </w:p>
    <w:p w14:paraId="14079224" w14:textId="77777777" w:rsidR="009B5940" w:rsidRDefault="009B5940" w:rsidP="009B5940">
      <w:pPr>
        <w:pStyle w:val="code"/>
      </w:pPr>
      <w:r>
        <w:t xml:space="preserve">        IceLake();</w:t>
      </w:r>
    </w:p>
    <w:p w14:paraId="017E3D3C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Player(RedPlayer *player);                        // </w:t>
      </w:r>
      <w:r>
        <w:rPr>
          <w:rFonts w:hint="eastAsia"/>
        </w:rPr>
        <w:t>是否碰到玩家</w:t>
      </w:r>
    </w:p>
    <w:p w14:paraId="62FFC537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093DC57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21CC6C06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3A58F234" w14:textId="77777777" w:rsidR="009B5940" w:rsidRDefault="009B5940" w:rsidP="009B5940">
      <w:pPr>
        <w:pStyle w:val="code"/>
      </w:pPr>
      <w:r>
        <w:t xml:space="preserve">        void SetXY(int nx, int ny);    </w:t>
      </w:r>
    </w:p>
    <w:p w14:paraId="01508E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ack;                                                // </w:t>
      </w:r>
      <w:r>
        <w:rPr>
          <w:rFonts w:hint="eastAsia"/>
        </w:rPr>
        <w:t>設定密技啟動布林</w:t>
      </w:r>
    </w:p>
    <w:p w14:paraId="0A74EE20" w14:textId="77777777" w:rsidR="009B5940" w:rsidRDefault="009B5940" w:rsidP="009B5940">
      <w:pPr>
        <w:pStyle w:val="code"/>
      </w:pPr>
      <w:r>
        <w:lastRenderedPageBreak/>
        <w:t xml:space="preserve">    protected:</w:t>
      </w:r>
    </w:p>
    <w:p w14:paraId="42E00523" w14:textId="77777777" w:rsidR="009B5940" w:rsidRDefault="009B5940" w:rsidP="009B5940">
      <w:pPr>
        <w:pStyle w:val="code"/>
      </w:pPr>
      <w:r>
        <w:t xml:space="preserve">        CMovingBitmap LAKE;            </w:t>
      </w:r>
    </w:p>
    <w:p w14:paraId="2731E7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409BF100" w14:textId="77777777" w:rsidR="009B5940" w:rsidRDefault="009B5940" w:rsidP="009B5940">
      <w:pPr>
        <w:pStyle w:val="code"/>
      </w:pPr>
      <w:r>
        <w:t xml:space="preserve">    private:</w:t>
      </w:r>
    </w:p>
    <w:p w14:paraId="39796EC8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029BCA13" w14:textId="77777777" w:rsidR="009B5940" w:rsidRDefault="009B5940" w:rsidP="009B5940">
      <w:pPr>
        <w:pStyle w:val="code"/>
      </w:pPr>
      <w:r>
        <w:t xml:space="preserve">    };</w:t>
      </w:r>
    </w:p>
    <w:p w14:paraId="15E49808" w14:textId="02B26B4D" w:rsidR="009B5940" w:rsidRDefault="009B5940" w:rsidP="009B5940">
      <w:pPr>
        <w:pStyle w:val="code"/>
      </w:pPr>
      <w:r>
        <w:t>}</w:t>
      </w:r>
    </w:p>
    <w:p w14:paraId="11CB0958" w14:textId="77777777" w:rsidR="009B5940" w:rsidRDefault="009B5940" w:rsidP="009B5940">
      <w:pPr>
        <w:pStyle w:val="code"/>
      </w:pPr>
    </w:p>
    <w:p w14:paraId="0D78CE11" w14:textId="05FD7455" w:rsidR="009B5940" w:rsidRDefault="009B5940" w:rsidP="009B5940">
      <w:pPr>
        <w:pStyle w:val="code"/>
      </w:pPr>
      <w:r>
        <w:rPr>
          <w:rFonts w:hint="eastAsia"/>
        </w:rPr>
        <w:t>&lt;</w:t>
      </w:r>
      <w:r w:rsidRPr="009B5940">
        <w:t xml:space="preserve"> IceLake </w:t>
      </w:r>
      <w:r>
        <w:t>.cpp&gt;</w:t>
      </w:r>
    </w:p>
    <w:p w14:paraId="2AC2C3F0" w14:textId="77777777" w:rsidR="009B5940" w:rsidRDefault="009B5940" w:rsidP="009B5940">
      <w:pPr>
        <w:pStyle w:val="code"/>
      </w:pPr>
      <w:r>
        <w:t>#include "stdafx.h"</w:t>
      </w:r>
    </w:p>
    <w:p w14:paraId="0CE39213" w14:textId="77777777" w:rsidR="009B5940" w:rsidRDefault="009B5940" w:rsidP="009B5940">
      <w:pPr>
        <w:pStyle w:val="code"/>
      </w:pPr>
      <w:r>
        <w:t>#include "Resource.h"</w:t>
      </w:r>
    </w:p>
    <w:p w14:paraId="1167AC1C" w14:textId="77777777" w:rsidR="009B5940" w:rsidRDefault="009B5940" w:rsidP="009B5940">
      <w:pPr>
        <w:pStyle w:val="code"/>
      </w:pPr>
      <w:r>
        <w:t>#include &lt;mmsystem.h&gt;</w:t>
      </w:r>
    </w:p>
    <w:p w14:paraId="51427368" w14:textId="77777777" w:rsidR="009B5940" w:rsidRDefault="009B5940" w:rsidP="009B5940">
      <w:pPr>
        <w:pStyle w:val="code"/>
      </w:pPr>
      <w:r>
        <w:t>#include &lt;ddraw.h&gt;</w:t>
      </w:r>
    </w:p>
    <w:p w14:paraId="7D523053" w14:textId="77777777" w:rsidR="009B5940" w:rsidRDefault="009B5940" w:rsidP="009B5940">
      <w:pPr>
        <w:pStyle w:val="code"/>
      </w:pPr>
      <w:r>
        <w:t>#include "audio.h"</w:t>
      </w:r>
    </w:p>
    <w:p w14:paraId="5514CE4C" w14:textId="77777777" w:rsidR="009B5940" w:rsidRDefault="009B5940" w:rsidP="009B5940">
      <w:pPr>
        <w:pStyle w:val="code"/>
      </w:pPr>
      <w:r>
        <w:t>#include "gamelib.h"</w:t>
      </w:r>
    </w:p>
    <w:p w14:paraId="1A3B140D" w14:textId="77777777" w:rsidR="009B5940" w:rsidRDefault="009B5940" w:rsidP="009B5940">
      <w:pPr>
        <w:pStyle w:val="code"/>
      </w:pPr>
      <w:r>
        <w:t>#include "RedPlayer.h"</w:t>
      </w:r>
    </w:p>
    <w:p w14:paraId="677CF36A" w14:textId="77777777" w:rsidR="009B5940" w:rsidRDefault="009B5940" w:rsidP="009B5940">
      <w:pPr>
        <w:pStyle w:val="code"/>
      </w:pPr>
      <w:r>
        <w:t>#include "IceLake.h"</w:t>
      </w:r>
    </w:p>
    <w:p w14:paraId="3F93084B" w14:textId="77777777" w:rsidR="009B5940" w:rsidRDefault="009B5940" w:rsidP="009B5940">
      <w:pPr>
        <w:pStyle w:val="code"/>
      </w:pPr>
    </w:p>
    <w:p w14:paraId="06B1F679" w14:textId="77777777" w:rsidR="009B5940" w:rsidRDefault="009B5940" w:rsidP="009B5940">
      <w:pPr>
        <w:pStyle w:val="code"/>
      </w:pPr>
      <w:r>
        <w:t>namespace game_framework {</w:t>
      </w:r>
    </w:p>
    <w:p w14:paraId="74492F89" w14:textId="77777777" w:rsidR="009B5940" w:rsidRDefault="009B5940" w:rsidP="009B5940">
      <w:pPr>
        <w:pStyle w:val="code"/>
      </w:pPr>
      <w:r>
        <w:t xml:space="preserve">    IceLake::IceLake()</w:t>
      </w:r>
    </w:p>
    <w:p w14:paraId="36B181B9" w14:textId="77777777" w:rsidR="009B5940" w:rsidRDefault="009B5940" w:rsidP="009B5940">
      <w:pPr>
        <w:pStyle w:val="code"/>
      </w:pPr>
      <w:r>
        <w:t xml:space="preserve">    {</w:t>
      </w:r>
    </w:p>
    <w:p w14:paraId="52CA5FDC" w14:textId="77777777" w:rsidR="009B5940" w:rsidRDefault="009B5940" w:rsidP="009B5940">
      <w:pPr>
        <w:pStyle w:val="code"/>
      </w:pPr>
      <w:r>
        <w:t xml:space="preserve">        x = y = 0;</w:t>
      </w:r>
    </w:p>
    <w:p w14:paraId="38CC69F7" w14:textId="77777777" w:rsidR="009B5940" w:rsidRDefault="009B5940" w:rsidP="009B5940">
      <w:pPr>
        <w:pStyle w:val="code"/>
      </w:pPr>
      <w:r>
        <w:t xml:space="preserve">        hack = false;</w:t>
      </w:r>
    </w:p>
    <w:p w14:paraId="150A09EA" w14:textId="77777777" w:rsidR="009B5940" w:rsidRDefault="009B5940" w:rsidP="009B5940">
      <w:pPr>
        <w:pStyle w:val="code"/>
      </w:pPr>
      <w:r>
        <w:t xml:space="preserve">    }</w:t>
      </w:r>
    </w:p>
    <w:p w14:paraId="3D2B200A" w14:textId="77777777" w:rsidR="009B5940" w:rsidRDefault="009B5940" w:rsidP="009B5940">
      <w:pPr>
        <w:pStyle w:val="code"/>
      </w:pPr>
    </w:p>
    <w:p w14:paraId="3A78E4CB" w14:textId="77777777" w:rsidR="009B5940" w:rsidRDefault="009B5940" w:rsidP="009B5940">
      <w:pPr>
        <w:pStyle w:val="code"/>
      </w:pPr>
      <w:r>
        <w:t xml:space="preserve">    bool IceLake::HitPlayer(RedPlayer *player)</w:t>
      </w:r>
    </w:p>
    <w:p w14:paraId="4AEE0C53" w14:textId="77777777" w:rsidR="009B5940" w:rsidRDefault="009B5940" w:rsidP="009B5940">
      <w:pPr>
        <w:pStyle w:val="code"/>
      </w:pPr>
      <w:r>
        <w:t xml:space="preserve">    {</w:t>
      </w:r>
    </w:p>
    <w:p w14:paraId="295B980E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39E52B00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7AF77A4" w14:textId="77777777" w:rsidR="009B5940" w:rsidRDefault="009B5940" w:rsidP="009B5940">
      <w:pPr>
        <w:pStyle w:val="code"/>
      </w:pPr>
      <w:r>
        <w:t xml:space="preserve">    }</w:t>
      </w:r>
    </w:p>
    <w:p w14:paraId="118DA3DA" w14:textId="77777777" w:rsidR="009B5940" w:rsidRDefault="009B5940" w:rsidP="009B5940">
      <w:pPr>
        <w:pStyle w:val="code"/>
      </w:pPr>
    </w:p>
    <w:p w14:paraId="01D38A70" w14:textId="77777777" w:rsidR="009B5940" w:rsidRDefault="009B5940" w:rsidP="009B5940">
      <w:pPr>
        <w:pStyle w:val="code"/>
      </w:pPr>
      <w:r>
        <w:t xml:space="preserve">    bool IceLake::HitRectangle(int tx1, int ty1, int tx2, int ty2)</w:t>
      </w:r>
    </w:p>
    <w:p w14:paraId="2B728C8F" w14:textId="77777777" w:rsidR="009B5940" w:rsidRDefault="009B5940" w:rsidP="009B5940">
      <w:pPr>
        <w:pStyle w:val="code"/>
      </w:pPr>
      <w:r>
        <w:t xml:space="preserve">    {</w:t>
      </w:r>
    </w:p>
    <w:p w14:paraId="6487015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A4AA08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FDFB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LAKE.Width()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9959DB5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LAKE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BCFFD1F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252E7C55" w14:textId="77777777" w:rsidR="009B5940" w:rsidRDefault="009B5940" w:rsidP="009B5940">
      <w:pPr>
        <w:pStyle w:val="code"/>
      </w:pPr>
      <w:r>
        <w:t xml:space="preserve">    }</w:t>
      </w:r>
    </w:p>
    <w:p w14:paraId="03649C47" w14:textId="77777777" w:rsidR="009B5940" w:rsidRDefault="009B5940" w:rsidP="009B5940">
      <w:pPr>
        <w:pStyle w:val="code"/>
      </w:pPr>
    </w:p>
    <w:p w14:paraId="45CC09A3" w14:textId="77777777" w:rsidR="009B5940" w:rsidRDefault="009B5940" w:rsidP="009B5940">
      <w:pPr>
        <w:pStyle w:val="code"/>
      </w:pPr>
      <w:r>
        <w:t xml:space="preserve">    void IceLake::LoadBitmap()</w:t>
      </w:r>
    </w:p>
    <w:p w14:paraId="3F9A94BF" w14:textId="77777777" w:rsidR="009B5940" w:rsidRDefault="009B5940" w:rsidP="009B5940">
      <w:pPr>
        <w:pStyle w:val="code"/>
      </w:pPr>
      <w:r>
        <w:t xml:space="preserve">    {</w:t>
      </w:r>
    </w:p>
    <w:p w14:paraId="284937C2" w14:textId="77777777" w:rsidR="009B5940" w:rsidRDefault="009B5940" w:rsidP="009B5940">
      <w:pPr>
        <w:pStyle w:val="code"/>
      </w:pPr>
      <w:r>
        <w:t xml:space="preserve">        LAKE.LoadBitmap(ICE_LAKE, RGB(255, 255, 255));</w:t>
      </w:r>
    </w:p>
    <w:p w14:paraId="1BECD52F" w14:textId="77777777" w:rsidR="009B5940" w:rsidRDefault="009B5940" w:rsidP="009B5940">
      <w:pPr>
        <w:pStyle w:val="code"/>
      </w:pPr>
      <w:r>
        <w:t xml:space="preserve">    }</w:t>
      </w:r>
    </w:p>
    <w:p w14:paraId="67BB3F64" w14:textId="77777777" w:rsidR="009B5940" w:rsidRDefault="009B5940" w:rsidP="009B5940">
      <w:pPr>
        <w:pStyle w:val="code"/>
      </w:pPr>
      <w:r>
        <w:t xml:space="preserve">    void IceLake::OnMove() {</w:t>
      </w:r>
    </w:p>
    <w:p w14:paraId="157BDEEF" w14:textId="77777777" w:rsidR="009B5940" w:rsidRDefault="009B5940" w:rsidP="009B5940">
      <w:pPr>
        <w:pStyle w:val="code"/>
      </w:pPr>
    </w:p>
    <w:p w14:paraId="4C24371D" w14:textId="77777777" w:rsidR="009B5940" w:rsidRDefault="009B5940" w:rsidP="009B5940">
      <w:pPr>
        <w:pStyle w:val="code"/>
      </w:pPr>
      <w:r>
        <w:t xml:space="preserve">    }</w:t>
      </w:r>
    </w:p>
    <w:p w14:paraId="24632788" w14:textId="77777777" w:rsidR="009B5940" w:rsidRDefault="009B5940" w:rsidP="009B5940">
      <w:pPr>
        <w:pStyle w:val="code"/>
      </w:pPr>
    </w:p>
    <w:p w14:paraId="0AF057A3" w14:textId="77777777" w:rsidR="009B5940" w:rsidRDefault="009B5940" w:rsidP="009B5940">
      <w:pPr>
        <w:pStyle w:val="code"/>
      </w:pPr>
    </w:p>
    <w:p w14:paraId="415EC9C7" w14:textId="77777777" w:rsidR="009B5940" w:rsidRDefault="009B5940" w:rsidP="009B5940">
      <w:pPr>
        <w:pStyle w:val="code"/>
      </w:pPr>
    </w:p>
    <w:p w14:paraId="6C6FAEA8" w14:textId="77777777" w:rsidR="009B5940" w:rsidRDefault="009B5940" w:rsidP="009B5940">
      <w:pPr>
        <w:pStyle w:val="code"/>
      </w:pPr>
    </w:p>
    <w:p w14:paraId="138C5B4B" w14:textId="77777777" w:rsidR="009B5940" w:rsidRDefault="009B5940" w:rsidP="009B5940">
      <w:pPr>
        <w:pStyle w:val="code"/>
      </w:pPr>
      <w:r>
        <w:t xml:space="preserve">    void IceLake::SetXY(int nx, int ny)</w:t>
      </w:r>
    </w:p>
    <w:p w14:paraId="0A971441" w14:textId="77777777" w:rsidR="009B5940" w:rsidRDefault="009B5940" w:rsidP="009B5940">
      <w:pPr>
        <w:pStyle w:val="code"/>
      </w:pPr>
      <w:r>
        <w:t xml:space="preserve">    {</w:t>
      </w:r>
    </w:p>
    <w:p w14:paraId="60F0CA71" w14:textId="77777777" w:rsidR="009B5940" w:rsidRDefault="009B5940" w:rsidP="009B5940">
      <w:pPr>
        <w:pStyle w:val="code"/>
      </w:pPr>
      <w:r>
        <w:t xml:space="preserve">        x = nx; y = ny;</w:t>
      </w:r>
    </w:p>
    <w:p w14:paraId="1093402C" w14:textId="77777777" w:rsidR="009B5940" w:rsidRDefault="009B5940" w:rsidP="009B5940">
      <w:pPr>
        <w:pStyle w:val="code"/>
      </w:pPr>
      <w:r>
        <w:t xml:space="preserve">    }</w:t>
      </w:r>
    </w:p>
    <w:p w14:paraId="7C1199C5" w14:textId="77777777" w:rsidR="009B5940" w:rsidRDefault="009B5940" w:rsidP="009B5940">
      <w:pPr>
        <w:pStyle w:val="code"/>
      </w:pPr>
    </w:p>
    <w:p w14:paraId="4A4506D6" w14:textId="77777777" w:rsidR="009B5940" w:rsidRDefault="009B5940" w:rsidP="009B5940">
      <w:pPr>
        <w:pStyle w:val="code"/>
      </w:pPr>
      <w:r>
        <w:t xml:space="preserve">    void IceLake::OnShow()</w:t>
      </w:r>
    </w:p>
    <w:p w14:paraId="55242BB6" w14:textId="77777777" w:rsidR="009B5940" w:rsidRDefault="009B5940" w:rsidP="009B5940">
      <w:pPr>
        <w:pStyle w:val="code"/>
      </w:pPr>
      <w:r>
        <w:t xml:space="preserve">    {</w:t>
      </w:r>
    </w:p>
    <w:p w14:paraId="67ADDB80" w14:textId="77777777" w:rsidR="009B5940" w:rsidRDefault="009B5940" w:rsidP="009B5940">
      <w:pPr>
        <w:pStyle w:val="code"/>
      </w:pPr>
      <w:r>
        <w:t xml:space="preserve">        LAKE.SetTopLeft(x, y);</w:t>
      </w:r>
    </w:p>
    <w:p w14:paraId="13CABD68" w14:textId="77777777" w:rsidR="009B5940" w:rsidRDefault="009B5940" w:rsidP="009B5940">
      <w:pPr>
        <w:pStyle w:val="code"/>
      </w:pPr>
      <w:r>
        <w:t xml:space="preserve">        LAKE.ShowBitmap();</w:t>
      </w:r>
    </w:p>
    <w:p w14:paraId="63D0F494" w14:textId="77777777" w:rsidR="009B5940" w:rsidRDefault="009B5940" w:rsidP="009B5940">
      <w:pPr>
        <w:pStyle w:val="code"/>
      </w:pPr>
      <w:r>
        <w:t xml:space="preserve">    }</w:t>
      </w:r>
    </w:p>
    <w:p w14:paraId="402CB06B" w14:textId="5B824F4E" w:rsidR="009B5940" w:rsidRDefault="009B5940" w:rsidP="009B5940">
      <w:pPr>
        <w:pStyle w:val="code"/>
      </w:pPr>
      <w:r>
        <w:t>}</w:t>
      </w:r>
    </w:p>
    <w:p w14:paraId="31293D2D" w14:textId="27EF67CB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h&gt;</w:t>
      </w:r>
    </w:p>
    <w:p w14:paraId="4A86BA0F" w14:textId="77777777" w:rsidR="009B5940" w:rsidRDefault="009B5940" w:rsidP="009B5940">
      <w:pPr>
        <w:pStyle w:val="code"/>
      </w:pPr>
      <w:r>
        <w:t>#pragma once</w:t>
      </w:r>
    </w:p>
    <w:p w14:paraId="2D9CABAA" w14:textId="77777777" w:rsidR="009B5940" w:rsidRDefault="009B5940" w:rsidP="009B5940">
      <w:pPr>
        <w:pStyle w:val="code"/>
      </w:pPr>
      <w:r>
        <w:t>#include "RedPlayer.h"</w:t>
      </w:r>
    </w:p>
    <w:p w14:paraId="6E7266E8" w14:textId="77777777" w:rsidR="009B5940" w:rsidRDefault="009B5940" w:rsidP="009B5940">
      <w:pPr>
        <w:pStyle w:val="code"/>
      </w:pPr>
      <w:r>
        <w:t>namespace game_framework {</w:t>
      </w:r>
    </w:p>
    <w:p w14:paraId="35E2BD6E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689F535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冰人的</w:t>
      </w:r>
      <w:r>
        <w:rPr>
          <w:rFonts w:hint="eastAsia"/>
        </w:rPr>
        <w:t>Class</w:t>
      </w:r>
    </w:p>
    <w:p w14:paraId="0590E0B4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20902D4" w14:textId="77777777" w:rsidR="009B5940" w:rsidRDefault="009B5940" w:rsidP="009B5940">
      <w:pPr>
        <w:pStyle w:val="code"/>
      </w:pPr>
    </w:p>
    <w:p w14:paraId="4EBE43A6" w14:textId="77777777" w:rsidR="009B5940" w:rsidRDefault="009B5940" w:rsidP="009B5940">
      <w:pPr>
        <w:pStyle w:val="code"/>
      </w:pPr>
      <w:r>
        <w:t xml:space="preserve">    class IcePlayer</w:t>
      </w:r>
    </w:p>
    <w:p w14:paraId="74361FD4" w14:textId="77777777" w:rsidR="009B5940" w:rsidRDefault="009B5940" w:rsidP="009B5940">
      <w:pPr>
        <w:pStyle w:val="code"/>
      </w:pPr>
      <w:r>
        <w:t xml:space="preserve">    {</w:t>
      </w:r>
    </w:p>
    <w:p w14:paraId="5B6FF0C4" w14:textId="77777777" w:rsidR="009B5940" w:rsidRDefault="009B5940" w:rsidP="009B5940">
      <w:pPr>
        <w:pStyle w:val="code"/>
      </w:pPr>
      <w:r>
        <w:t xml:space="preserve">    public:</w:t>
      </w:r>
    </w:p>
    <w:p w14:paraId="707466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3C92A0C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602FE928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29109A1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7CF365A6" w14:textId="77777777" w:rsidR="009B5940" w:rsidRDefault="009B5940" w:rsidP="009B5940">
      <w:pPr>
        <w:pStyle w:val="code"/>
      </w:pPr>
      <w:r>
        <w:t xml:space="preserve">        void SetButton(bool flag);</w:t>
      </w:r>
    </w:p>
    <w:p w14:paraId="208F8B97" w14:textId="77777777" w:rsidR="009B5940" w:rsidRDefault="009B5940" w:rsidP="009B5940">
      <w:pPr>
        <w:pStyle w:val="code"/>
      </w:pPr>
      <w:r>
        <w:t xml:space="preserve">        void SetButton2(bool flag);</w:t>
      </w:r>
    </w:p>
    <w:p w14:paraId="3DEAE41E" w14:textId="77777777" w:rsidR="009B5940" w:rsidRDefault="009B5940" w:rsidP="009B5940">
      <w:pPr>
        <w:pStyle w:val="code"/>
      </w:pPr>
      <w:r>
        <w:t xml:space="preserve">        void SetButton3(bool flag);</w:t>
      </w:r>
    </w:p>
    <w:p w14:paraId="773E1894" w14:textId="77777777" w:rsidR="009B5940" w:rsidRDefault="009B5940" w:rsidP="009B5940">
      <w:pPr>
        <w:pStyle w:val="code"/>
      </w:pPr>
      <w:r>
        <w:t xml:space="preserve">        void SetMood(bool flag);</w:t>
      </w:r>
    </w:p>
    <w:p w14:paraId="2441E31F" w14:textId="77777777" w:rsidR="009B5940" w:rsidRDefault="009B5940" w:rsidP="009B5940">
      <w:pPr>
        <w:pStyle w:val="code"/>
      </w:pPr>
      <w:r>
        <w:t xml:space="preserve">        void MoodY(int MY);</w:t>
      </w:r>
    </w:p>
    <w:p w14:paraId="0EB2F1C2" w14:textId="77777777" w:rsidR="009B5940" w:rsidRDefault="009B5940" w:rsidP="009B5940">
      <w:pPr>
        <w:pStyle w:val="code"/>
      </w:pPr>
      <w:r>
        <w:t xml:space="preserve">        IcePlayer();</w:t>
      </w:r>
    </w:p>
    <w:p w14:paraId="01F15C9F" w14:textId="77777777" w:rsidR="009B5940" w:rsidRDefault="009B5940" w:rsidP="009B5940">
      <w:pPr>
        <w:pStyle w:val="code"/>
      </w:pPr>
      <w:r>
        <w:t xml:space="preserve">        int GetX1();</w:t>
      </w:r>
    </w:p>
    <w:p w14:paraId="237AFBA2" w14:textId="77777777" w:rsidR="009B5940" w:rsidRDefault="009B5940" w:rsidP="009B5940">
      <w:pPr>
        <w:pStyle w:val="code"/>
      </w:pPr>
      <w:r>
        <w:t xml:space="preserve">        int GetY1();</w:t>
      </w:r>
    </w:p>
    <w:p w14:paraId="40142E5A" w14:textId="77777777" w:rsidR="009B5940" w:rsidRDefault="009B5940" w:rsidP="009B5940">
      <w:pPr>
        <w:pStyle w:val="code"/>
      </w:pPr>
      <w:r>
        <w:t xml:space="preserve">        int GetX2();</w:t>
      </w:r>
    </w:p>
    <w:p w14:paraId="6142FB86" w14:textId="77777777" w:rsidR="009B5940" w:rsidRDefault="009B5940" w:rsidP="009B5940">
      <w:pPr>
        <w:pStyle w:val="code"/>
      </w:pPr>
      <w:r>
        <w:t xml:space="preserve">        int GetY2();</w:t>
      </w:r>
    </w:p>
    <w:p w14:paraId="61B832CC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281A4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287643F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4F1DB0DC" w14:textId="77777777" w:rsidR="009B5940" w:rsidRDefault="009B5940" w:rsidP="009B5940">
      <w:pPr>
        <w:pStyle w:val="code"/>
      </w:pPr>
      <w:r>
        <w:t xml:space="preserve">        void OnMove1();</w:t>
      </w:r>
    </w:p>
    <w:p w14:paraId="4116B805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1F9E7854" w14:textId="77777777" w:rsidR="009B5940" w:rsidRDefault="009B5940" w:rsidP="009B5940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1D7AE032" w14:textId="77777777" w:rsidR="009B5940" w:rsidRDefault="009B5940" w:rsidP="009B5940">
      <w:pPr>
        <w:pStyle w:val="code"/>
      </w:pPr>
      <w:r>
        <w:t xml:space="preserve">        void SetFloor(int y);</w:t>
      </w:r>
    </w:p>
    <w:p w14:paraId="0DF7A20D" w14:textId="77777777" w:rsidR="009B5940" w:rsidRDefault="009B5940" w:rsidP="009B5940">
      <w:pPr>
        <w:pStyle w:val="code"/>
      </w:pPr>
      <w:r>
        <w:t xml:space="preserve">        void SetVelocity(int);</w:t>
      </w:r>
    </w:p>
    <w:p w14:paraId="701095ED" w14:textId="77777777" w:rsidR="009B5940" w:rsidRDefault="009B5940" w:rsidP="009B5940">
      <w:pPr>
        <w:pStyle w:val="code"/>
      </w:pPr>
      <w:r>
        <w:t xml:space="preserve">        bool isLeftRightEmpty(int x, int y, int value);</w:t>
      </w:r>
    </w:p>
    <w:p w14:paraId="475490B2" w14:textId="77777777" w:rsidR="009B5940" w:rsidRDefault="009B5940" w:rsidP="009B5940">
      <w:pPr>
        <w:pStyle w:val="code"/>
      </w:pPr>
      <w:r>
        <w:t xml:space="preserve">        int getCoordX(int x, int y);</w:t>
      </w:r>
    </w:p>
    <w:p w14:paraId="123FD036" w14:textId="77777777" w:rsidR="009B5940" w:rsidRDefault="009B5940" w:rsidP="009B5940">
      <w:pPr>
        <w:pStyle w:val="code"/>
      </w:pPr>
      <w:r>
        <w:t xml:space="preserve">        int getCoordY(int x, int y);</w:t>
      </w:r>
    </w:p>
    <w:p w14:paraId="35236F66" w14:textId="77777777" w:rsidR="009B5940" w:rsidRDefault="009B5940" w:rsidP="009B5940">
      <w:pPr>
        <w:pStyle w:val="code"/>
      </w:pPr>
      <w:r>
        <w:t xml:space="preserve">        void setfloor();</w:t>
      </w:r>
    </w:p>
    <w:p w14:paraId="2B757658" w14:textId="77777777" w:rsidR="009B5940" w:rsidRDefault="009B5940" w:rsidP="009B5940">
      <w:pPr>
        <w:pStyle w:val="code"/>
      </w:pPr>
      <w:r>
        <w:t xml:space="preserve">        bool isOnButton;</w:t>
      </w:r>
    </w:p>
    <w:p w14:paraId="5449E316" w14:textId="77777777" w:rsidR="009B5940" w:rsidRDefault="009B5940" w:rsidP="009B5940">
      <w:pPr>
        <w:pStyle w:val="code"/>
      </w:pPr>
      <w:r>
        <w:t xml:space="preserve">        bool frontBox(int x, int y);</w:t>
      </w:r>
    </w:p>
    <w:p w14:paraId="3199AA05" w14:textId="77777777" w:rsidR="009B5940" w:rsidRDefault="009B5940" w:rsidP="009B5940">
      <w:pPr>
        <w:pStyle w:val="code"/>
      </w:pPr>
      <w:r>
        <w:t xml:space="preserve">        bool onBox(int x, int y);</w:t>
      </w:r>
    </w:p>
    <w:p w14:paraId="6F1C5249" w14:textId="77777777" w:rsidR="009B5940" w:rsidRDefault="009B5940" w:rsidP="009B5940">
      <w:pPr>
        <w:pStyle w:val="code"/>
      </w:pPr>
      <w:r>
        <w:t xml:space="preserve">        void setFront(bool a);</w:t>
      </w:r>
    </w:p>
    <w:p w14:paraId="2C8DBDDF" w14:textId="77777777" w:rsidR="009B5940" w:rsidRDefault="009B5940" w:rsidP="009B5940">
      <w:pPr>
        <w:pStyle w:val="code"/>
      </w:pPr>
      <w:r>
        <w:t xml:space="preserve">        void setOnBox(bool a);</w:t>
      </w:r>
    </w:p>
    <w:p w14:paraId="54B9D785" w14:textId="77777777" w:rsidR="009B5940" w:rsidRDefault="009B5940" w:rsidP="009B5940">
      <w:pPr>
        <w:pStyle w:val="code"/>
      </w:pPr>
      <w:r>
        <w:t xml:space="preserve">        bool butin();</w:t>
      </w:r>
    </w:p>
    <w:p w14:paraId="788DFC67" w14:textId="77777777" w:rsidR="009B5940" w:rsidRDefault="009B5940" w:rsidP="009B5940">
      <w:pPr>
        <w:pStyle w:val="code"/>
      </w:pPr>
      <w:r>
        <w:t xml:space="preserve">        int map[60][80];</w:t>
      </w:r>
    </w:p>
    <w:p w14:paraId="7A18FB9E" w14:textId="77777777" w:rsidR="009B5940" w:rsidRDefault="009B5940" w:rsidP="009B5940">
      <w:pPr>
        <w:pStyle w:val="code"/>
      </w:pPr>
      <w:r>
        <w:t xml:space="preserve">        int x_edge[800];</w:t>
      </w:r>
    </w:p>
    <w:p w14:paraId="2B79D483" w14:textId="77777777" w:rsidR="009B5940" w:rsidRDefault="009B5940" w:rsidP="009B5940">
      <w:pPr>
        <w:pStyle w:val="code"/>
      </w:pPr>
      <w:r>
        <w:t xml:space="preserve">        int y_edge[600];</w:t>
      </w:r>
    </w:p>
    <w:p w14:paraId="7BDA5FA8" w14:textId="77777777" w:rsidR="009B5940" w:rsidRDefault="009B5940" w:rsidP="009B5940">
      <w:pPr>
        <w:pStyle w:val="code"/>
      </w:pPr>
      <w:r>
        <w:t xml:space="preserve">    protected:</w:t>
      </w:r>
    </w:p>
    <w:p w14:paraId="0394A779" w14:textId="77777777" w:rsidR="009B5940" w:rsidRDefault="009B5940" w:rsidP="009B5940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78E96EBF" w14:textId="77777777" w:rsidR="009B5940" w:rsidRDefault="009B5940" w:rsidP="009B5940">
      <w:pPr>
        <w:pStyle w:val="code"/>
      </w:pPr>
      <w:r>
        <w:t xml:space="preserve">        CMovingBitmap bit;</w:t>
      </w:r>
    </w:p>
    <w:p w14:paraId="2E4A9285" w14:textId="77777777" w:rsidR="009B5940" w:rsidRDefault="009B5940" w:rsidP="009B5940">
      <w:pPr>
        <w:pStyle w:val="code"/>
      </w:pPr>
      <w:r>
        <w:t xml:space="preserve">        CGameMap gamemap;</w:t>
      </w:r>
    </w:p>
    <w:p w14:paraId="7DE3B8FA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243C45A9" w14:textId="77777777" w:rsidR="009B5940" w:rsidRDefault="009B5940" w:rsidP="009B5940">
      <w:pPr>
        <w:pStyle w:val="code"/>
      </w:pPr>
      <w:r>
        <w:t xml:space="preserve">        bool setFloorEnable;</w:t>
      </w:r>
    </w:p>
    <w:p w14:paraId="37491B2B" w14:textId="77777777" w:rsidR="009B5940" w:rsidRDefault="009B5940" w:rsidP="009B5940">
      <w:pPr>
        <w:pStyle w:val="code"/>
      </w:pPr>
      <w:r>
        <w:t xml:space="preserve">        int floor;</w:t>
      </w:r>
    </w:p>
    <w:p w14:paraId="0AA411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velocity;    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53532127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initial_velocity;        // </w:t>
      </w:r>
      <w:r>
        <w:rPr>
          <w:rFonts w:hint="eastAsia"/>
        </w:rPr>
        <w:t>初始速度</w:t>
      </w:r>
    </w:p>
    <w:p w14:paraId="372BB3E1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22A088FF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03B45257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37C793D2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7E7EAC50" w14:textId="77777777" w:rsidR="009B5940" w:rsidRDefault="009B5940" w:rsidP="009B5940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5CA56EC6" w14:textId="77777777" w:rsidR="009B5940" w:rsidRDefault="009B5940" w:rsidP="009B5940">
      <w:pPr>
        <w:pStyle w:val="code"/>
      </w:pPr>
      <w:r>
        <w:t xml:space="preserve">        bool isFrontBox;</w:t>
      </w:r>
    </w:p>
    <w:p w14:paraId="5197898E" w14:textId="77777777" w:rsidR="009B5940" w:rsidRDefault="009B5940" w:rsidP="009B5940">
      <w:pPr>
        <w:pStyle w:val="code"/>
      </w:pPr>
      <w:r>
        <w:t xml:space="preserve">        bool isOnBox;</w:t>
      </w:r>
    </w:p>
    <w:p w14:paraId="3D84EE71" w14:textId="77777777" w:rsidR="009B5940" w:rsidRDefault="009B5940" w:rsidP="009B5940">
      <w:pPr>
        <w:pStyle w:val="code"/>
      </w:pPr>
      <w:r>
        <w:t xml:space="preserve">        bool isButton;</w:t>
      </w:r>
    </w:p>
    <w:p w14:paraId="2FBC476F" w14:textId="77777777" w:rsidR="009B5940" w:rsidRDefault="009B5940" w:rsidP="009B5940">
      <w:pPr>
        <w:pStyle w:val="code"/>
      </w:pPr>
      <w:r>
        <w:t xml:space="preserve">        bool isButton2;</w:t>
      </w:r>
    </w:p>
    <w:p w14:paraId="650D33C1" w14:textId="77777777" w:rsidR="009B5940" w:rsidRDefault="009B5940" w:rsidP="009B5940">
      <w:pPr>
        <w:pStyle w:val="code"/>
      </w:pPr>
      <w:r>
        <w:t xml:space="preserve">        bool isButton3;</w:t>
      </w:r>
    </w:p>
    <w:p w14:paraId="4687696D" w14:textId="77777777" w:rsidR="009B5940" w:rsidRDefault="009B5940" w:rsidP="009B5940">
      <w:pPr>
        <w:pStyle w:val="code"/>
      </w:pPr>
      <w:r>
        <w:t xml:space="preserve">        bool isMood;</w:t>
      </w:r>
    </w:p>
    <w:p w14:paraId="53E44D2B" w14:textId="77777777" w:rsidR="009B5940" w:rsidRDefault="009B5940" w:rsidP="009B5940">
      <w:pPr>
        <w:pStyle w:val="code"/>
      </w:pPr>
      <w:r>
        <w:t xml:space="preserve">        bool isBox;</w:t>
      </w:r>
    </w:p>
    <w:p w14:paraId="78714AE7" w14:textId="77777777" w:rsidR="009B5940" w:rsidRDefault="009B5940" w:rsidP="009B5940">
      <w:pPr>
        <w:pStyle w:val="code"/>
      </w:pPr>
      <w:r>
        <w:t xml:space="preserve">        int stage;</w:t>
      </w:r>
    </w:p>
    <w:p w14:paraId="2D53696B" w14:textId="77777777" w:rsidR="009B5940" w:rsidRDefault="009B5940" w:rsidP="009B5940">
      <w:pPr>
        <w:pStyle w:val="code"/>
      </w:pPr>
      <w:r>
        <w:t xml:space="preserve">    };</w:t>
      </w:r>
    </w:p>
    <w:p w14:paraId="266DADD1" w14:textId="0E37ECE2" w:rsidR="009B5940" w:rsidRDefault="009B5940" w:rsidP="009B5940">
      <w:pPr>
        <w:pStyle w:val="code"/>
      </w:pPr>
      <w:r>
        <w:t>}</w:t>
      </w:r>
    </w:p>
    <w:p w14:paraId="128743FD" w14:textId="77777777" w:rsidR="009B5940" w:rsidRDefault="009B5940" w:rsidP="009B5940">
      <w:pPr>
        <w:pStyle w:val="code"/>
      </w:pPr>
    </w:p>
    <w:p w14:paraId="1B2106EB" w14:textId="2BDA0A51" w:rsidR="009B5940" w:rsidRDefault="009B5940" w:rsidP="009B5940">
      <w:pPr>
        <w:pStyle w:val="code"/>
      </w:pPr>
      <w:r>
        <w:rPr>
          <w:rFonts w:hint="eastAsia"/>
        </w:rPr>
        <w:t>&lt;</w:t>
      </w:r>
      <w:r>
        <w:t>IcePlayer.cpp&gt;</w:t>
      </w:r>
    </w:p>
    <w:p w14:paraId="7FAE386A" w14:textId="77777777" w:rsidR="009B5940" w:rsidRDefault="009B5940" w:rsidP="009B5940">
      <w:pPr>
        <w:pStyle w:val="code"/>
      </w:pPr>
      <w:r>
        <w:t>#include "stdafx.h"</w:t>
      </w:r>
    </w:p>
    <w:p w14:paraId="59B73E88" w14:textId="77777777" w:rsidR="009B5940" w:rsidRDefault="009B5940" w:rsidP="009B5940">
      <w:pPr>
        <w:pStyle w:val="code"/>
      </w:pPr>
      <w:r>
        <w:t>#include "Resource.h"</w:t>
      </w:r>
    </w:p>
    <w:p w14:paraId="65E6C357" w14:textId="77777777" w:rsidR="009B5940" w:rsidRDefault="009B5940" w:rsidP="009B5940">
      <w:pPr>
        <w:pStyle w:val="code"/>
      </w:pPr>
      <w:r>
        <w:t>#include &lt;mmsystem.h&gt;</w:t>
      </w:r>
    </w:p>
    <w:p w14:paraId="60E0DBF0" w14:textId="77777777" w:rsidR="009B5940" w:rsidRDefault="009B5940" w:rsidP="009B5940">
      <w:pPr>
        <w:pStyle w:val="code"/>
      </w:pPr>
      <w:r>
        <w:t>#include &lt;ddraw.h&gt;</w:t>
      </w:r>
    </w:p>
    <w:p w14:paraId="2D625F47" w14:textId="77777777" w:rsidR="009B5940" w:rsidRDefault="009B5940" w:rsidP="009B5940">
      <w:pPr>
        <w:pStyle w:val="code"/>
      </w:pPr>
      <w:r>
        <w:lastRenderedPageBreak/>
        <w:t>#include "audio.h"</w:t>
      </w:r>
    </w:p>
    <w:p w14:paraId="31EDFF82" w14:textId="77777777" w:rsidR="009B5940" w:rsidRDefault="009B5940" w:rsidP="009B5940">
      <w:pPr>
        <w:pStyle w:val="code"/>
      </w:pPr>
      <w:r>
        <w:t>#include "gamelib.h"</w:t>
      </w:r>
    </w:p>
    <w:p w14:paraId="126FFA77" w14:textId="77777777" w:rsidR="009B5940" w:rsidRDefault="009B5940" w:rsidP="009B5940">
      <w:pPr>
        <w:pStyle w:val="code"/>
      </w:pPr>
      <w:r>
        <w:t>#include "IcePlayer.h"</w:t>
      </w:r>
    </w:p>
    <w:p w14:paraId="6CE871B5" w14:textId="77777777" w:rsidR="009B5940" w:rsidRDefault="009B5940" w:rsidP="009B5940">
      <w:pPr>
        <w:pStyle w:val="code"/>
      </w:pPr>
    </w:p>
    <w:p w14:paraId="2C5F1BB9" w14:textId="77777777" w:rsidR="009B5940" w:rsidRDefault="009B5940" w:rsidP="009B5940">
      <w:pPr>
        <w:pStyle w:val="code"/>
      </w:pPr>
      <w:r>
        <w:t>namespace game_framework {</w:t>
      </w:r>
    </w:p>
    <w:p w14:paraId="57B7627F" w14:textId="77777777" w:rsidR="009B5940" w:rsidRDefault="009B5940" w:rsidP="009B5940">
      <w:pPr>
        <w:pStyle w:val="code"/>
      </w:pPr>
      <w:r>
        <w:t xml:space="preserve">    IcePlayer::IcePlayer()</w:t>
      </w:r>
    </w:p>
    <w:p w14:paraId="314A7742" w14:textId="77777777" w:rsidR="009B5940" w:rsidRDefault="009B5940" w:rsidP="009B5940">
      <w:pPr>
        <w:pStyle w:val="code"/>
      </w:pPr>
      <w:r>
        <w:t xml:space="preserve">    {</w:t>
      </w:r>
    </w:p>
    <w:p w14:paraId="10CDDFA5" w14:textId="77777777" w:rsidR="009B5940" w:rsidRDefault="009B5940" w:rsidP="009B5940">
      <w:pPr>
        <w:pStyle w:val="code"/>
      </w:pPr>
      <w:r>
        <w:t xml:space="preserve">        Initialize(stage);</w:t>
      </w:r>
    </w:p>
    <w:p w14:paraId="4509670D" w14:textId="77777777" w:rsidR="009B5940" w:rsidRDefault="009B5940" w:rsidP="009B5940">
      <w:pPr>
        <w:pStyle w:val="code"/>
      </w:pPr>
      <w:r>
        <w:t xml:space="preserve">    }</w:t>
      </w:r>
    </w:p>
    <w:p w14:paraId="14C33AB6" w14:textId="77777777" w:rsidR="009B5940" w:rsidRDefault="009B5940" w:rsidP="009B5940">
      <w:pPr>
        <w:pStyle w:val="code"/>
      </w:pPr>
    </w:p>
    <w:p w14:paraId="20B01B8E" w14:textId="77777777" w:rsidR="009B5940" w:rsidRDefault="009B5940" w:rsidP="009B5940">
      <w:pPr>
        <w:pStyle w:val="code"/>
      </w:pPr>
      <w:r>
        <w:t xml:space="preserve">    int IcePlayer::GetX1()</w:t>
      </w:r>
    </w:p>
    <w:p w14:paraId="1F1DDC59" w14:textId="77777777" w:rsidR="009B5940" w:rsidRDefault="009B5940" w:rsidP="009B5940">
      <w:pPr>
        <w:pStyle w:val="code"/>
      </w:pPr>
      <w:r>
        <w:t xml:space="preserve">    {</w:t>
      </w:r>
    </w:p>
    <w:p w14:paraId="579AF9ED" w14:textId="77777777" w:rsidR="009B5940" w:rsidRDefault="009B5940" w:rsidP="009B5940">
      <w:pPr>
        <w:pStyle w:val="code"/>
      </w:pPr>
      <w:r>
        <w:t xml:space="preserve">        return x;</w:t>
      </w:r>
    </w:p>
    <w:p w14:paraId="6F72F0C1" w14:textId="77777777" w:rsidR="009B5940" w:rsidRDefault="009B5940" w:rsidP="009B5940">
      <w:pPr>
        <w:pStyle w:val="code"/>
      </w:pPr>
      <w:r>
        <w:t xml:space="preserve">    }</w:t>
      </w:r>
    </w:p>
    <w:p w14:paraId="278B1F64" w14:textId="77777777" w:rsidR="009B5940" w:rsidRDefault="009B5940" w:rsidP="009B5940">
      <w:pPr>
        <w:pStyle w:val="code"/>
      </w:pPr>
    </w:p>
    <w:p w14:paraId="1F3FFBCC" w14:textId="77777777" w:rsidR="009B5940" w:rsidRDefault="009B5940" w:rsidP="009B5940">
      <w:pPr>
        <w:pStyle w:val="code"/>
      </w:pPr>
      <w:r>
        <w:t xml:space="preserve">    int IcePlayer::GetY1()</w:t>
      </w:r>
    </w:p>
    <w:p w14:paraId="74AB8AFC" w14:textId="77777777" w:rsidR="009B5940" w:rsidRDefault="009B5940" w:rsidP="009B5940">
      <w:pPr>
        <w:pStyle w:val="code"/>
      </w:pPr>
      <w:r>
        <w:t xml:space="preserve">    {</w:t>
      </w:r>
    </w:p>
    <w:p w14:paraId="73FFE97E" w14:textId="77777777" w:rsidR="009B5940" w:rsidRDefault="009B5940" w:rsidP="009B5940">
      <w:pPr>
        <w:pStyle w:val="code"/>
      </w:pPr>
      <w:r>
        <w:t xml:space="preserve">        return y;</w:t>
      </w:r>
    </w:p>
    <w:p w14:paraId="3BAD8208" w14:textId="77777777" w:rsidR="009B5940" w:rsidRDefault="009B5940" w:rsidP="009B5940">
      <w:pPr>
        <w:pStyle w:val="code"/>
      </w:pPr>
      <w:r>
        <w:t xml:space="preserve">    }</w:t>
      </w:r>
    </w:p>
    <w:p w14:paraId="0A623F1B" w14:textId="77777777" w:rsidR="009B5940" w:rsidRDefault="009B5940" w:rsidP="009B5940">
      <w:pPr>
        <w:pStyle w:val="code"/>
      </w:pPr>
    </w:p>
    <w:p w14:paraId="761BAC3F" w14:textId="77777777" w:rsidR="009B5940" w:rsidRDefault="009B5940" w:rsidP="009B5940">
      <w:pPr>
        <w:pStyle w:val="code"/>
      </w:pPr>
      <w:r>
        <w:t xml:space="preserve">    int IcePlayer::GetX2()</w:t>
      </w:r>
    </w:p>
    <w:p w14:paraId="1EABEAFE" w14:textId="77777777" w:rsidR="009B5940" w:rsidRDefault="009B5940" w:rsidP="009B5940">
      <w:pPr>
        <w:pStyle w:val="code"/>
      </w:pPr>
      <w:r>
        <w:t xml:space="preserve">    {</w:t>
      </w:r>
    </w:p>
    <w:p w14:paraId="4462E0B9" w14:textId="77777777" w:rsidR="009B5940" w:rsidRDefault="009B5940" w:rsidP="009B5940">
      <w:pPr>
        <w:pStyle w:val="code"/>
      </w:pPr>
      <w:r>
        <w:t xml:space="preserve">        return x + animation.Width();</w:t>
      </w:r>
    </w:p>
    <w:p w14:paraId="2053F9DE" w14:textId="77777777" w:rsidR="009B5940" w:rsidRDefault="009B5940" w:rsidP="009B5940">
      <w:pPr>
        <w:pStyle w:val="code"/>
      </w:pPr>
      <w:r>
        <w:t xml:space="preserve">    }</w:t>
      </w:r>
    </w:p>
    <w:p w14:paraId="50A57943" w14:textId="77777777" w:rsidR="009B5940" w:rsidRDefault="009B5940" w:rsidP="009B5940">
      <w:pPr>
        <w:pStyle w:val="code"/>
      </w:pPr>
    </w:p>
    <w:p w14:paraId="7729E158" w14:textId="77777777" w:rsidR="009B5940" w:rsidRDefault="009B5940" w:rsidP="009B5940">
      <w:pPr>
        <w:pStyle w:val="code"/>
      </w:pPr>
      <w:r>
        <w:t xml:space="preserve">    int IcePlayer::GetY2()</w:t>
      </w:r>
    </w:p>
    <w:p w14:paraId="1CB6DD4A" w14:textId="77777777" w:rsidR="009B5940" w:rsidRDefault="009B5940" w:rsidP="009B5940">
      <w:pPr>
        <w:pStyle w:val="code"/>
      </w:pPr>
      <w:r>
        <w:t xml:space="preserve">    {</w:t>
      </w:r>
    </w:p>
    <w:p w14:paraId="2E541E26" w14:textId="77777777" w:rsidR="009B5940" w:rsidRDefault="009B5940" w:rsidP="009B5940">
      <w:pPr>
        <w:pStyle w:val="code"/>
      </w:pPr>
      <w:r>
        <w:t xml:space="preserve">        return y + animation.Height();</w:t>
      </w:r>
    </w:p>
    <w:p w14:paraId="6C156F78" w14:textId="77777777" w:rsidR="009B5940" w:rsidRDefault="009B5940" w:rsidP="009B5940">
      <w:pPr>
        <w:pStyle w:val="code"/>
      </w:pPr>
      <w:r>
        <w:t xml:space="preserve">    }</w:t>
      </w:r>
    </w:p>
    <w:p w14:paraId="0D623C5E" w14:textId="77777777" w:rsidR="009B5940" w:rsidRDefault="009B5940" w:rsidP="009B5940">
      <w:pPr>
        <w:pStyle w:val="code"/>
      </w:pPr>
      <w:r>
        <w:t xml:space="preserve">    void IcePlayer::Initialize(int stages)</w:t>
      </w:r>
    </w:p>
    <w:p w14:paraId="0CB299AC" w14:textId="77777777" w:rsidR="009B5940" w:rsidRDefault="009B5940" w:rsidP="009B5940">
      <w:pPr>
        <w:pStyle w:val="code"/>
      </w:pPr>
      <w:r>
        <w:t xml:space="preserve">    {</w:t>
      </w:r>
    </w:p>
    <w:p w14:paraId="3ABE25D0" w14:textId="77777777" w:rsidR="009B5940" w:rsidRDefault="009B5940" w:rsidP="009B5940">
      <w:pPr>
        <w:pStyle w:val="code"/>
      </w:pPr>
      <w:r>
        <w:t xml:space="preserve">        stage = stages;</w:t>
      </w:r>
    </w:p>
    <w:p w14:paraId="2BBD7D99" w14:textId="77777777" w:rsidR="009B5940" w:rsidRDefault="009B5940" w:rsidP="009B5940">
      <w:pPr>
        <w:pStyle w:val="code"/>
      </w:pPr>
      <w:r>
        <w:t xml:space="preserve">        gamemap.ReadFile(stages);</w:t>
      </w:r>
    </w:p>
    <w:p w14:paraId="1F8812AD" w14:textId="77777777" w:rsidR="009B5940" w:rsidRDefault="009B5940" w:rsidP="009B5940">
      <w:pPr>
        <w:pStyle w:val="code"/>
      </w:pPr>
      <w:r>
        <w:t xml:space="preserve">        int INITIAL_VELOCITY;</w:t>
      </w:r>
    </w:p>
    <w:p w14:paraId="42414440" w14:textId="77777777" w:rsidR="009B5940" w:rsidRDefault="009B5940" w:rsidP="009B5940">
      <w:pPr>
        <w:pStyle w:val="code"/>
      </w:pPr>
      <w:r>
        <w:t xml:space="preserve">        if (stages == 1)</w:t>
      </w:r>
    </w:p>
    <w:p w14:paraId="5CE41713" w14:textId="77777777" w:rsidR="009B5940" w:rsidRDefault="009B5940" w:rsidP="009B5940">
      <w:pPr>
        <w:pStyle w:val="code"/>
      </w:pPr>
      <w:r>
        <w:t xml:space="preserve">        {</w:t>
      </w:r>
    </w:p>
    <w:p w14:paraId="35562D36" w14:textId="77777777" w:rsidR="009B5940" w:rsidRDefault="009B5940" w:rsidP="009B5940">
      <w:pPr>
        <w:pStyle w:val="code"/>
      </w:pPr>
      <w:r>
        <w:t xml:space="preserve">            INITIAL_VELOCITY = 11;</w:t>
      </w:r>
    </w:p>
    <w:p w14:paraId="46114D61" w14:textId="77777777" w:rsidR="009B5940" w:rsidRDefault="009B5940" w:rsidP="009B5940">
      <w:pPr>
        <w:pStyle w:val="code"/>
      </w:pPr>
      <w:r>
        <w:t xml:space="preserve">        }</w:t>
      </w:r>
    </w:p>
    <w:p w14:paraId="20D25722" w14:textId="77777777" w:rsidR="009B5940" w:rsidRDefault="009B5940" w:rsidP="009B5940">
      <w:pPr>
        <w:pStyle w:val="code"/>
      </w:pPr>
      <w:r>
        <w:t xml:space="preserve">        else</w:t>
      </w:r>
    </w:p>
    <w:p w14:paraId="40658579" w14:textId="77777777" w:rsidR="009B5940" w:rsidRDefault="009B5940" w:rsidP="009B5940">
      <w:pPr>
        <w:pStyle w:val="code"/>
      </w:pPr>
      <w:r>
        <w:t xml:space="preserve">        {</w:t>
      </w:r>
    </w:p>
    <w:p w14:paraId="11BE4FCC" w14:textId="77777777" w:rsidR="009B5940" w:rsidRDefault="009B5940" w:rsidP="009B5940">
      <w:pPr>
        <w:pStyle w:val="code"/>
      </w:pPr>
      <w:r>
        <w:t xml:space="preserve">            INITIAL_VELOCITY = 15;</w:t>
      </w:r>
    </w:p>
    <w:p w14:paraId="4D07FA9C" w14:textId="77777777" w:rsidR="009B5940" w:rsidRDefault="009B5940" w:rsidP="009B5940">
      <w:pPr>
        <w:pStyle w:val="code"/>
      </w:pPr>
      <w:r>
        <w:t xml:space="preserve">        }</w:t>
      </w:r>
    </w:p>
    <w:p w14:paraId="462600AC" w14:textId="77777777" w:rsidR="009B5940" w:rsidRDefault="009B5940" w:rsidP="009B5940">
      <w:pPr>
        <w:pStyle w:val="code"/>
      </w:pPr>
      <w:r>
        <w:t xml:space="preserve">        const int FLOOR = 462;</w:t>
      </w:r>
    </w:p>
    <w:p w14:paraId="3AF4A3B2" w14:textId="77777777" w:rsidR="009B5940" w:rsidRDefault="009B5940" w:rsidP="009B5940">
      <w:pPr>
        <w:pStyle w:val="code"/>
      </w:pPr>
      <w:r>
        <w:t xml:space="preserve">        const int X_POS = 42;</w:t>
      </w:r>
    </w:p>
    <w:p w14:paraId="5638BC01" w14:textId="77777777" w:rsidR="009B5940" w:rsidRDefault="009B5940" w:rsidP="009B5940">
      <w:pPr>
        <w:pStyle w:val="code"/>
      </w:pPr>
      <w:r>
        <w:t xml:space="preserve">        const int Y_POS = 542;</w:t>
      </w:r>
    </w:p>
    <w:p w14:paraId="5991521F" w14:textId="77777777" w:rsidR="009B5940" w:rsidRDefault="009B5940" w:rsidP="009B5940">
      <w:pPr>
        <w:pStyle w:val="code"/>
      </w:pPr>
      <w:r>
        <w:t xml:space="preserve">        floor = FLOOR;</w:t>
      </w:r>
    </w:p>
    <w:p w14:paraId="37084E59" w14:textId="77777777" w:rsidR="009B5940" w:rsidRDefault="009B5940" w:rsidP="009B5940">
      <w:pPr>
        <w:pStyle w:val="code"/>
      </w:pPr>
      <w:r>
        <w:t xml:space="preserve">        isMovingLeft = isMovingRight = isMovingUp = isMovingDown = isOnBox = isFrontBox = isOnButton= false;</w:t>
      </w:r>
    </w:p>
    <w:p w14:paraId="54B27310" w14:textId="77777777" w:rsidR="009B5940" w:rsidRDefault="009B5940" w:rsidP="009B5940">
      <w:pPr>
        <w:pStyle w:val="code"/>
      </w:pPr>
      <w:r>
        <w:t xml:space="preserve">        rising = false;</w:t>
      </w:r>
    </w:p>
    <w:p w14:paraId="5CF518A2" w14:textId="77777777" w:rsidR="009B5940" w:rsidRDefault="009B5940" w:rsidP="009B5940">
      <w:pPr>
        <w:pStyle w:val="code"/>
      </w:pPr>
      <w:r>
        <w:t xml:space="preserve">        initial_velocity = INITIAL_VELOCITY;</w:t>
      </w:r>
    </w:p>
    <w:p w14:paraId="41BEE74D" w14:textId="77777777" w:rsidR="009B5940" w:rsidRDefault="009B5940" w:rsidP="009B5940">
      <w:pPr>
        <w:pStyle w:val="code"/>
      </w:pPr>
      <w:r>
        <w:t xml:space="preserve">        velocity = initial_velocity;</w:t>
      </w:r>
    </w:p>
    <w:p w14:paraId="53BC56C1" w14:textId="77777777" w:rsidR="009B5940" w:rsidRDefault="009B5940" w:rsidP="009B5940">
      <w:pPr>
        <w:pStyle w:val="code"/>
      </w:pPr>
      <w:r>
        <w:t xml:space="preserve">        for (int i = 0; i &lt; 60; i++)</w:t>
      </w:r>
    </w:p>
    <w:p w14:paraId="7B590586" w14:textId="77777777" w:rsidR="009B5940" w:rsidRDefault="009B5940" w:rsidP="009B5940">
      <w:pPr>
        <w:pStyle w:val="code"/>
      </w:pPr>
      <w:r>
        <w:t xml:space="preserve">        {</w:t>
      </w:r>
    </w:p>
    <w:p w14:paraId="2135D699" w14:textId="77777777" w:rsidR="009B5940" w:rsidRDefault="009B5940" w:rsidP="009B5940">
      <w:pPr>
        <w:pStyle w:val="code"/>
      </w:pPr>
      <w:r>
        <w:t xml:space="preserve">            for (int j = 0; j &lt; 80; j++)</w:t>
      </w:r>
    </w:p>
    <w:p w14:paraId="29767B3C" w14:textId="77777777" w:rsidR="009B5940" w:rsidRDefault="009B5940" w:rsidP="009B5940">
      <w:pPr>
        <w:pStyle w:val="code"/>
      </w:pPr>
      <w:r>
        <w:t xml:space="preserve">            {</w:t>
      </w:r>
    </w:p>
    <w:p w14:paraId="4162637F" w14:textId="77777777" w:rsidR="009B5940" w:rsidRDefault="009B5940" w:rsidP="009B5940">
      <w:pPr>
        <w:pStyle w:val="code"/>
      </w:pPr>
      <w:r>
        <w:t xml:space="preserve">                map[i][j] = gamemap.mapCoordinate(j, i);</w:t>
      </w:r>
    </w:p>
    <w:p w14:paraId="768FC98A" w14:textId="77777777" w:rsidR="009B5940" w:rsidRDefault="009B5940" w:rsidP="009B5940">
      <w:pPr>
        <w:pStyle w:val="code"/>
      </w:pPr>
      <w:r>
        <w:t xml:space="preserve">            }</w:t>
      </w:r>
    </w:p>
    <w:p w14:paraId="05339B23" w14:textId="77777777" w:rsidR="009B5940" w:rsidRDefault="009B5940" w:rsidP="009B5940">
      <w:pPr>
        <w:pStyle w:val="code"/>
      </w:pPr>
      <w:r>
        <w:t xml:space="preserve">        }</w:t>
      </w:r>
    </w:p>
    <w:p w14:paraId="27D345B0" w14:textId="77777777" w:rsidR="009B5940" w:rsidRDefault="009B5940" w:rsidP="009B5940">
      <w:pPr>
        <w:pStyle w:val="code"/>
      </w:pPr>
      <w:r>
        <w:t xml:space="preserve">        for (int j = 0; j &lt; 800; j++)</w:t>
      </w:r>
    </w:p>
    <w:p w14:paraId="6F253EB6" w14:textId="77777777" w:rsidR="009B5940" w:rsidRDefault="009B5940" w:rsidP="009B5940">
      <w:pPr>
        <w:pStyle w:val="code"/>
      </w:pPr>
      <w:r>
        <w:t xml:space="preserve">        {</w:t>
      </w:r>
    </w:p>
    <w:p w14:paraId="02E3BACA" w14:textId="77777777" w:rsidR="009B5940" w:rsidRDefault="009B5940" w:rsidP="009B5940">
      <w:pPr>
        <w:pStyle w:val="code"/>
      </w:pPr>
      <w:r>
        <w:t xml:space="preserve">            x_edge[j] = j + 1;</w:t>
      </w:r>
    </w:p>
    <w:p w14:paraId="758195CC" w14:textId="77777777" w:rsidR="009B5940" w:rsidRDefault="009B5940" w:rsidP="009B5940">
      <w:pPr>
        <w:pStyle w:val="code"/>
      </w:pPr>
      <w:r>
        <w:t xml:space="preserve">        }</w:t>
      </w:r>
    </w:p>
    <w:p w14:paraId="075C98B8" w14:textId="77777777" w:rsidR="009B5940" w:rsidRDefault="009B5940" w:rsidP="009B5940">
      <w:pPr>
        <w:pStyle w:val="code"/>
      </w:pPr>
      <w:r>
        <w:t xml:space="preserve">        for (int j = 0; j &lt; 600; j++)</w:t>
      </w:r>
    </w:p>
    <w:p w14:paraId="065B7ABA" w14:textId="77777777" w:rsidR="009B5940" w:rsidRDefault="009B5940" w:rsidP="009B5940">
      <w:pPr>
        <w:pStyle w:val="code"/>
      </w:pPr>
      <w:r>
        <w:t xml:space="preserve">        {</w:t>
      </w:r>
    </w:p>
    <w:p w14:paraId="7E7FE7AA" w14:textId="77777777" w:rsidR="009B5940" w:rsidRDefault="009B5940" w:rsidP="009B5940">
      <w:pPr>
        <w:pStyle w:val="code"/>
      </w:pPr>
      <w:r>
        <w:t xml:space="preserve">            y_edge[j] = j + 1;</w:t>
      </w:r>
    </w:p>
    <w:p w14:paraId="0BE76A82" w14:textId="77777777" w:rsidR="009B5940" w:rsidRDefault="009B5940" w:rsidP="009B5940">
      <w:pPr>
        <w:pStyle w:val="code"/>
      </w:pPr>
      <w:r>
        <w:t xml:space="preserve">        }</w:t>
      </w:r>
    </w:p>
    <w:p w14:paraId="47EDB98B" w14:textId="77777777" w:rsidR="009B5940" w:rsidRDefault="009B5940" w:rsidP="009B5940">
      <w:pPr>
        <w:pStyle w:val="code"/>
      </w:pPr>
      <w:r>
        <w:t xml:space="preserve">    }</w:t>
      </w:r>
    </w:p>
    <w:p w14:paraId="05F3EBCE" w14:textId="77777777" w:rsidR="009B5940" w:rsidRDefault="009B5940" w:rsidP="009B5940">
      <w:pPr>
        <w:pStyle w:val="code"/>
      </w:pPr>
      <w:r>
        <w:t xml:space="preserve">    void IcePlayer::LoadBitmap()</w:t>
      </w:r>
    </w:p>
    <w:p w14:paraId="79A9FD4C" w14:textId="77777777" w:rsidR="009B5940" w:rsidRDefault="009B5940" w:rsidP="009B5940">
      <w:pPr>
        <w:pStyle w:val="code"/>
      </w:pPr>
      <w:r>
        <w:t xml:space="preserve">    {</w:t>
      </w:r>
    </w:p>
    <w:p w14:paraId="0967470C" w14:textId="77777777" w:rsidR="009B5940" w:rsidRDefault="009B5940" w:rsidP="009B5940">
      <w:pPr>
        <w:pStyle w:val="code"/>
      </w:pPr>
      <w:r>
        <w:t xml:space="preserve">        animation.AddBitmap(ICE_RIGHT_RUN_1, RGB(255, 255, 255));</w:t>
      </w:r>
    </w:p>
    <w:p w14:paraId="5A1D4357" w14:textId="77777777" w:rsidR="009B5940" w:rsidRDefault="009B5940" w:rsidP="009B5940">
      <w:pPr>
        <w:pStyle w:val="code"/>
      </w:pPr>
      <w:r>
        <w:lastRenderedPageBreak/>
        <w:t xml:space="preserve">        animation.AddBitmap(ICE_RIGHT_RUN_2, RGB(255, 255, 255));</w:t>
      </w:r>
    </w:p>
    <w:p w14:paraId="2FAD5259" w14:textId="77777777" w:rsidR="009B5940" w:rsidRDefault="009B5940" w:rsidP="009B5940">
      <w:pPr>
        <w:pStyle w:val="code"/>
      </w:pPr>
      <w:r>
        <w:t xml:space="preserve">        animation.AddBitmap(ICE_RIGHT_RUN_3, RGB(255, 255, 255));</w:t>
      </w:r>
    </w:p>
    <w:p w14:paraId="273CEFD5" w14:textId="77777777" w:rsidR="009B5940" w:rsidRDefault="009B5940" w:rsidP="009B5940">
      <w:pPr>
        <w:pStyle w:val="code"/>
      </w:pPr>
      <w:r>
        <w:t xml:space="preserve">        animation1.AddBitmap(ICE_LEFT_RUN_1, RGB(255, 255, 255));</w:t>
      </w:r>
    </w:p>
    <w:p w14:paraId="67C98D80" w14:textId="77777777" w:rsidR="009B5940" w:rsidRDefault="009B5940" w:rsidP="009B5940">
      <w:pPr>
        <w:pStyle w:val="code"/>
      </w:pPr>
      <w:r>
        <w:t xml:space="preserve">        animation1.AddBitmap(ICE_LEFT_RUN_2, RGB(255, 255, 255));</w:t>
      </w:r>
    </w:p>
    <w:p w14:paraId="3A466083" w14:textId="77777777" w:rsidR="009B5940" w:rsidRDefault="009B5940" w:rsidP="009B5940">
      <w:pPr>
        <w:pStyle w:val="code"/>
      </w:pPr>
      <w:r>
        <w:t xml:space="preserve">        animation1.AddBitmap(ICE_LEFT_RUN_3, RGB(255, 255, 255));</w:t>
      </w:r>
    </w:p>
    <w:p w14:paraId="38F1427A" w14:textId="77777777" w:rsidR="009B5940" w:rsidRDefault="009B5940" w:rsidP="009B5940">
      <w:pPr>
        <w:pStyle w:val="code"/>
      </w:pPr>
      <w:r>
        <w:t xml:space="preserve">        bit.LoadBitmap(ICE_FRONT, RGB(255, 255, 255));</w:t>
      </w:r>
    </w:p>
    <w:p w14:paraId="1A9027B3" w14:textId="77777777" w:rsidR="009B5940" w:rsidRDefault="009B5940" w:rsidP="009B5940">
      <w:pPr>
        <w:pStyle w:val="code"/>
      </w:pPr>
      <w:r>
        <w:t xml:space="preserve">    }</w:t>
      </w:r>
    </w:p>
    <w:p w14:paraId="274FCEA7" w14:textId="77777777" w:rsidR="009B5940" w:rsidRDefault="009B5940" w:rsidP="009B5940">
      <w:pPr>
        <w:pStyle w:val="code"/>
      </w:pPr>
      <w:r>
        <w:t xml:space="preserve">    bool IcePlayer::frontBox(int bx, int by)</w:t>
      </w:r>
    </w:p>
    <w:p w14:paraId="3BB7A13A" w14:textId="77777777" w:rsidR="009B5940" w:rsidRDefault="009B5940" w:rsidP="009B5940">
      <w:pPr>
        <w:pStyle w:val="code"/>
      </w:pPr>
      <w:r>
        <w:t xml:space="preserve">    {</w:t>
      </w:r>
    </w:p>
    <w:p w14:paraId="0EB10FA1" w14:textId="77777777" w:rsidR="009B5940" w:rsidRDefault="009B5940" w:rsidP="009B5940">
      <w:pPr>
        <w:pStyle w:val="code"/>
      </w:pPr>
      <w:r>
        <w:t xml:space="preserve">        int x1 = bx;</w:t>
      </w:r>
    </w:p>
    <w:p w14:paraId="39B159FF" w14:textId="77777777" w:rsidR="009B5940" w:rsidRDefault="009B5940" w:rsidP="009B5940">
      <w:pPr>
        <w:pStyle w:val="code"/>
      </w:pPr>
      <w:r>
        <w:t xml:space="preserve">        int y1 = by;</w:t>
      </w:r>
    </w:p>
    <w:p w14:paraId="63D6628D" w14:textId="77777777" w:rsidR="009B5940" w:rsidRDefault="009B5940" w:rsidP="009B5940">
      <w:pPr>
        <w:pStyle w:val="code"/>
      </w:pPr>
      <w:r>
        <w:t xml:space="preserve">        int x2 = x1 + 35;</w:t>
      </w:r>
    </w:p>
    <w:p w14:paraId="328FB009" w14:textId="77777777" w:rsidR="009B5940" w:rsidRDefault="009B5940" w:rsidP="009B5940">
      <w:pPr>
        <w:pStyle w:val="code"/>
      </w:pPr>
      <w:r>
        <w:t xml:space="preserve">        int y2 = y1 + 35;</w:t>
      </w:r>
    </w:p>
    <w:p w14:paraId="4D6129ED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23924F14" w14:textId="77777777" w:rsidR="009B5940" w:rsidRDefault="009B5940" w:rsidP="009B5940">
      <w:pPr>
        <w:pStyle w:val="code"/>
      </w:pPr>
      <w:r>
        <w:t xml:space="preserve">    }</w:t>
      </w:r>
    </w:p>
    <w:p w14:paraId="3EF06DE9" w14:textId="77777777" w:rsidR="009B5940" w:rsidRDefault="009B5940" w:rsidP="009B5940">
      <w:pPr>
        <w:pStyle w:val="code"/>
      </w:pPr>
      <w:r>
        <w:t xml:space="preserve">    bool IcePlayer::onBox(int bx, int by)</w:t>
      </w:r>
    </w:p>
    <w:p w14:paraId="28B54D9A" w14:textId="77777777" w:rsidR="009B5940" w:rsidRDefault="009B5940" w:rsidP="009B5940">
      <w:pPr>
        <w:pStyle w:val="code"/>
      </w:pPr>
      <w:r>
        <w:t xml:space="preserve">    {</w:t>
      </w:r>
    </w:p>
    <w:p w14:paraId="4E6ECB23" w14:textId="77777777" w:rsidR="009B5940" w:rsidRDefault="009B5940" w:rsidP="009B5940">
      <w:pPr>
        <w:pStyle w:val="code"/>
      </w:pPr>
      <w:r>
        <w:t xml:space="preserve">        int x1 = bx;</w:t>
      </w:r>
    </w:p>
    <w:p w14:paraId="0B73CE6B" w14:textId="77777777" w:rsidR="009B5940" w:rsidRDefault="009B5940" w:rsidP="009B5940">
      <w:pPr>
        <w:pStyle w:val="code"/>
      </w:pPr>
      <w:r>
        <w:t xml:space="preserve">        int y1 = by - 20;</w:t>
      </w:r>
    </w:p>
    <w:p w14:paraId="74C28408" w14:textId="77777777" w:rsidR="009B5940" w:rsidRDefault="009B5940" w:rsidP="009B5940">
      <w:pPr>
        <w:pStyle w:val="code"/>
      </w:pPr>
      <w:r>
        <w:t xml:space="preserve">        int x2 = x1 + 35;</w:t>
      </w:r>
    </w:p>
    <w:p w14:paraId="65502AB4" w14:textId="77777777" w:rsidR="009B5940" w:rsidRDefault="009B5940" w:rsidP="009B5940">
      <w:pPr>
        <w:pStyle w:val="code"/>
      </w:pPr>
      <w:r>
        <w:t xml:space="preserve">        int y2 = y1 + 40;</w:t>
      </w:r>
    </w:p>
    <w:p w14:paraId="4F8328B6" w14:textId="77777777" w:rsidR="009B5940" w:rsidRDefault="009B5940" w:rsidP="009B5940">
      <w:pPr>
        <w:pStyle w:val="code"/>
      </w:pPr>
      <w:r>
        <w:t xml:space="preserve">        return (x + 40 &gt;= x1 &amp;&amp; x &lt;= x2 &amp;&amp; y + 40 &gt;= y1 &amp;&amp; y &lt;= y2);</w:t>
      </w:r>
    </w:p>
    <w:p w14:paraId="75BDA87A" w14:textId="77777777" w:rsidR="009B5940" w:rsidRDefault="009B5940" w:rsidP="009B5940">
      <w:pPr>
        <w:pStyle w:val="code"/>
      </w:pPr>
      <w:r>
        <w:t xml:space="preserve">    }</w:t>
      </w:r>
    </w:p>
    <w:p w14:paraId="07F552C6" w14:textId="77777777" w:rsidR="009B5940" w:rsidRDefault="009B5940" w:rsidP="009B5940">
      <w:pPr>
        <w:pStyle w:val="code"/>
      </w:pPr>
      <w:r>
        <w:t xml:space="preserve">    void IcePlayer::setOnBox(bool a) {</w:t>
      </w:r>
    </w:p>
    <w:p w14:paraId="6975328B" w14:textId="77777777" w:rsidR="009B5940" w:rsidRDefault="009B5940" w:rsidP="009B5940">
      <w:pPr>
        <w:pStyle w:val="code"/>
      </w:pPr>
      <w:r>
        <w:t xml:space="preserve">        isOnBox = a;</w:t>
      </w:r>
    </w:p>
    <w:p w14:paraId="5020FCAD" w14:textId="77777777" w:rsidR="009B5940" w:rsidRDefault="009B5940" w:rsidP="009B5940">
      <w:pPr>
        <w:pStyle w:val="code"/>
      </w:pPr>
      <w:r>
        <w:t xml:space="preserve">    }</w:t>
      </w:r>
    </w:p>
    <w:p w14:paraId="1C8A4E32" w14:textId="77777777" w:rsidR="009B5940" w:rsidRDefault="009B5940" w:rsidP="009B5940">
      <w:pPr>
        <w:pStyle w:val="code"/>
      </w:pPr>
      <w:r>
        <w:t xml:space="preserve">    void IcePlayer::setFront(bool a)</w:t>
      </w:r>
    </w:p>
    <w:p w14:paraId="00E68360" w14:textId="77777777" w:rsidR="009B5940" w:rsidRDefault="009B5940" w:rsidP="009B5940">
      <w:pPr>
        <w:pStyle w:val="code"/>
      </w:pPr>
      <w:r>
        <w:t xml:space="preserve">    {</w:t>
      </w:r>
    </w:p>
    <w:p w14:paraId="264A97A0" w14:textId="77777777" w:rsidR="009B5940" w:rsidRDefault="009B5940" w:rsidP="009B5940">
      <w:pPr>
        <w:pStyle w:val="code"/>
      </w:pPr>
      <w:r>
        <w:t xml:space="preserve">        isFrontBox = a;</w:t>
      </w:r>
    </w:p>
    <w:p w14:paraId="16A78CE0" w14:textId="77777777" w:rsidR="009B5940" w:rsidRDefault="009B5940" w:rsidP="009B5940">
      <w:pPr>
        <w:pStyle w:val="code"/>
      </w:pPr>
      <w:r>
        <w:t xml:space="preserve">    }</w:t>
      </w:r>
    </w:p>
    <w:p w14:paraId="34D431C0" w14:textId="77777777" w:rsidR="009B5940" w:rsidRDefault="009B5940" w:rsidP="009B5940">
      <w:pPr>
        <w:pStyle w:val="code"/>
      </w:pPr>
      <w:r>
        <w:t xml:space="preserve">    bool IcePlayer::isLeftRightEmpty(int x, int y, int value)</w:t>
      </w:r>
    </w:p>
    <w:p w14:paraId="4B854FB4" w14:textId="77777777" w:rsidR="009B5940" w:rsidRDefault="009B5940" w:rsidP="009B5940">
      <w:pPr>
        <w:pStyle w:val="code"/>
      </w:pPr>
      <w:r>
        <w:t xml:space="preserve">    {</w:t>
      </w:r>
    </w:p>
    <w:p w14:paraId="544F9062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0B62D59F" w14:textId="77777777" w:rsidR="009B5940" w:rsidRDefault="009B5940" w:rsidP="009B5940">
      <w:pPr>
        <w:pStyle w:val="code"/>
      </w:pPr>
      <w:r>
        <w:t xml:space="preserve">        if (x &lt; 21 || x&gt;788 || y &lt; 21 || y&gt;578)</w:t>
      </w:r>
    </w:p>
    <w:p w14:paraId="69A9FC51" w14:textId="77777777" w:rsidR="009B5940" w:rsidRDefault="009B5940" w:rsidP="009B5940">
      <w:pPr>
        <w:pStyle w:val="code"/>
      </w:pPr>
      <w:r>
        <w:t xml:space="preserve">        {</w:t>
      </w:r>
    </w:p>
    <w:p w14:paraId="39419B2C" w14:textId="77777777" w:rsidR="009B5940" w:rsidRDefault="009B5940" w:rsidP="009B5940">
      <w:pPr>
        <w:pStyle w:val="code"/>
      </w:pPr>
      <w:r>
        <w:t xml:space="preserve">            return 0;</w:t>
      </w:r>
    </w:p>
    <w:p w14:paraId="24EAC878" w14:textId="77777777" w:rsidR="009B5940" w:rsidRDefault="009B5940" w:rsidP="009B5940">
      <w:pPr>
        <w:pStyle w:val="code"/>
      </w:pPr>
      <w:r>
        <w:t xml:space="preserve">        }</w:t>
      </w:r>
    </w:p>
    <w:p w14:paraId="5E196322" w14:textId="77777777" w:rsidR="009B5940" w:rsidRDefault="009B5940" w:rsidP="009B5940">
      <w:pPr>
        <w:pStyle w:val="code"/>
      </w:pPr>
      <w:r>
        <w:t xml:space="preserve">        bool result = 1;</w:t>
      </w:r>
    </w:p>
    <w:p w14:paraId="0EFCEA65" w14:textId="77777777" w:rsidR="009B5940" w:rsidRDefault="009B5940" w:rsidP="009B5940">
      <w:pPr>
        <w:pStyle w:val="code"/>
      </w:pPr>
      <w:r>
        <w:t xml:space="preserve">        if (value == 0) {</w:t>
      </w:r>
    </w:p>
    <w:p w14:paraId="17B8CC68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7866F99" w14:textId="77777777" w:rsidR="009B5940" w:rsidRDefault="009B5940" w:rsidP="009B5940">
      <w:pPr>
        <w:pStyle w:val="code"/>
      </w:pPr>
      <w:r>
        <w:t xml:space="preserve">            {</w:t>
      </w:r>
    </w:p>
    <w:p w14:paraId="6B7414CD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5F4EDC9B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6F7201F1" w14:textId="77777777" w:rsidR="009B5940" w:rsidRDefault="009B5940" w:rsidP="009B5940">
      <w:pPr>
        <w:pStyle w:val="code"/>
      </w:pPr>
      <w:r>
        <w:t xml:space="preserve">                }</w:t>
      </w:r>
    </w:p>
    <w:p w14:paraId="03C18060" w14:textId="77777777" w:rsidR="009B5940" w:rsidRDefault="009B5940" w:rsidP="009B5940">
      <w:pPr>
        <w:pStyle w:val="code"/>
      </w:pPr>
      <w:r>
        <w:t xml:space="preserve">            }</w:t>
      </w:r>
    </w:p>
    <w:p w14:paraId="3166A63D" w14:textId="77777777" w:rsidR="009B5940" w:rsidRDefault="009B5940" w:rsidP="009B5940">
      <w:pPr>
        <w:pStyle w:val="code"/>
      </w:pPr>
      <w:r>
        <w:t xml:space="preserve">            for (int i = 0; i &lt; 600; i++)</w:t>
      </w:r>
    </w:p>
    <w:p w14:paraId="4A0430F3" w14:textId="77777777" w:rsidR="009B5940" w:rsidRDefault="009B5940" w:rsidP="009B5940">
      <w:pPr>
        <w:pStyle w:val="code"/>
      </w:pPr>
      <w:r>
        <w:t xml:space="preserve">            {</w:t>
      </w:r>
    </w:p>
    <w:p w14:paraId="1DD6BC5C" w14:textId="77777777" w:rsidR="009B5940" w:rsidRDefault="009B5940" w:rsidP="009B5940">
      <w:pPr>
        <w:pStyle w:val="code"/>
      </w:pPr>
      <w:r>
        <w:t xml:space="preserve">                if (y + value == y_edge[i]) {</w:t>
      </w:r>
    </w:p>
    <w:p w14:paraId="5204E658" w14:textId="77777777" w:rsidR="009B5940" w:rsidRDefault="009B5940" w:rsidP="009B5940">
      <w:pPr>
        <w:pStyle w:val="code"/>
      </w:pPr>
      <w:r>
        <w:t xml:space="preserve">                    ycoord = i;</w:t>
      </w:r>
    </w:p>
    <w:p w14:paraId="21059E67" w14:textId="77777777" w:rsidR="009B5940" w:rsidRDefault="009B5940" w:rsidP="009B5940">
      <w:pPr>
        <w:pStyle w:val="code"/>
      </w:pPr>
      <w:r>
        <w:t xml:space="preserve">                }</w:t>
      </w:r>
    </w:p>
    <w:p w14:paraId="6F9AA67D" w14:textId="77777777" w:rsidR="009B5940" w:rsidRDefault="009B5940" w:rsidP="009B5940">
      <w:pPr>
        <w:pStyle w:val="code"/>
      </w:pPr>
      <w:r>
        <w:t xml:space="preserve">            }</w:t>
      </w:r>
    </w:p>
    <w:p w14:paraId="1AF1F7C8" w14:textId="77777777" w:rsidR="009B5940" w:rsidRDefault="009B5940" w:rsidP="009B5940">
      <w:pPr>
        <w:pStyle w:val="code"/>
      </w:pPr>
      <w:r>
        <w:t xml:space="preserve">            result = map[ycoord / 10][x_coord / 10] &amp;&amp; result;</w:t>
      </w:r>
    </w:p>
    <w:p w14:paraId="4FBB7C90" w14:textId="77777777" w:rsidR="009B5940" w:rsidRDefault="009B5940" w:rsidP="009B5940">
      <w:pPr>
        <w:pStyle w:val="code"/>
      </w:pPr>
      <w:r>
        <w:t xml:space="preserve">        }</w:t>
      </w:r>
    </w:p>
    <w:p w14:paraId="66A67009" w14:textId="77777777" w:rsidR="009B5940" w:rsidRDefault="009B5940" w:rsidP="009B5940">
      <w:pPr>
        <w:pStyle w:val="code"/>
      </w:pPr>
      <w:r>
        <w:t xml:space="preserve">        else</w:t>
      </w:r>
    </w:p>
    <w:p w14:paraId="1A24ED4D" w14:textId="77777777" w:rsidR="009B5940" w:rsidRDefault="009B5940" w:rsidP="009B5940">
      <w:pPr>
        <w:pStyle w:val="code"/>
      </w:pPr>
      <w:r>
        <w:t xml:space="preserve">        {</w:t>
      </w:r>
    </w:p>
    <w:p w14:paraId="15B06942" w14:textId="77777777" w:rsidR="009B5940" w:rsidRDefault="009B5940" w:rsidP="009B5940">
      <w:pPr>
        <w:pStyle w:val="code"/>
      </w:pPr>
      <w:r>
        <w:t xml:space="preserve">            for (int i = 0; i &lt; 800; i++)</w:t>
      </w:r>
    </w:p>
    <w:p w14:paraId="2BC2CAFD" w14:textId="77777777" w:rsidR="009B5940" w:rsidRDefault="009B5940" w:rsidP="009B5940">
      <w:pPr>
        <w:pStyle w:val="code"/>
      </w:pPr>
      <w:r>
        <w:t xml:space="preserve">            {</w:t>
      </w:r>
    </w:p>
    <w:p w14:paraId="6AF226B9" w14:textId="77777777" w:rsidR="009B5940" w:rsidRDefault="009B5940" w:rsidP="009B5940">
      <w:pPr>
        <w:pStyle w:val="code"/>
      </w:pPr>
      <w:r>
        <w:t xml:space="preserve">                if (x == x_edge[i]) {</w:t>
      </w:r>
    </w:p>
    <w:p w14:paraId="66C466BD" w14:textId="77777777" w:rsidR="009B5940" w:rsidRDefault="009B5940" w:rsidP="009B5940">
      <w:pPr>
        <w:pStyle w:val="code"/>
      </w:pPr>
      <w:r>
        <w:t xml:space="preserve">                    x_coord = i;</w:t>
      </w:r>
    </w:p>
    <w:p w14:paraId="17A65148" w14:textId="77777777" w:rsidR="009B5940" w:rsidRDefault="009B5940" w:rsidP="009B5940">
      <w:pPr>
        <w:pStyle w:val="code"/>
      </w:pPr>
      <w:r>
        <w:t xml:space="preserve">                }</w:t>
      </w:r>
    </w:p>
    <w:p w14:paraId="6288EADB" w14:textId="77777777" w:rsidR="009B5940" w:rsidRDefault="009B5940" w:rsidP="009B5940">
      <w:pPr>
        <w:pStyle w:val="code"/>
      </w:pPr>
      <w:r>
        <w:t xml:space="preserve">            }</w:t>
      </w:r>
    </w:p>
    <w:p w14:paraId="39A6BA23" w14:textId="77777777" w:rsidR="009B5940" w:rsidRDefault="009B5940" w:rsidP="009B5940">
      <w:pPr>
        <w:pStyle w:val="code"/>
      </w:pPr>
    </w:p>
    <w:p w14:paraId="4C3F9DBE" w14:textId="77777777" w:rsidR="009B5940" w:rsidRDefault="009B5940" w:rsidP="009B5940">
      <w:pPr>
        <w:pStyle w:val="code"/>
      </w:pPr>
      <w:r>
        <w:t xml:space="preserve">            for (int j = 5; j &lt; 35; j += 3)</w:t>
      </w:r>
    </w:p>
    <w:p w14:paraId="3F93515F" w14:textId="77777777" w:rsidR="009B5940" w:rsidRDefault="009B5940" w:rsidP="009B5940">
      <w:pPr>
        <w:pStyle w:val="code"/>
      </w:pPr>
      <w:r>
        <w:t xml:space="preserve">            {</w:t>
      </w:r>
    </w:p>
    <w:p w14:paraId="11A59111" w14:textId="77777777" w:rsidR="009B5940" w:rsidRDefault="009B5940" w:rsidP="009B5940">
      <w:pPr>
        <w:pStyle w:val="code"/>
      </w:pPr>
      <w:r>
        <w:t xml:space="preserve">                for (int i = 0; i &lt; 600; i++)</w:t>
      </w:r>
    </w:p>
    <w:p w14:paraId="17BAEDB4" w14:textId="77777777" w:rsidR="009B5940" w:rsidRDefault="009B5940" w:rsidP="009B5940">
      <w:pPr>
        <w:pStyle w:val="code"/>
      </w:pPr>
      <w:r>
        <w:t xml:space="preserve">                {</w:t>
      </w:r>
    </w:p>
    <w:p w14:paraId="793DD287" w14:textId="77777777" w:rsidR="009B5940" w:rsidRDefault="009B5940" w:rsidP="009B5940">
      <w:pPr>
        <w:pStyle w:val="code"/>
      </w:pPr>
      <w:r>
        <w:t xml:space="preserve">                    if (y + j == y_edge[i]) {</w:t>
      </w:r>
    </w:p>
    <w:p w14:paraId="53C27177" w14:textId="77777777" w:rsidR="009B5940" w:rsidRDefault="009B5940" w:rsidP="009B5940">
      <w:pPr>
        <w:pStyle w:val="code"/>
      </w:pPr>
      <w:r>
        <w:t xml:space="preserve">                        ycoord = i;</w:t>
      </w:r>
    </w:p>
    <w:p w14:paraId="6587B5C6" w14:textId="77777777" w:rsidR="009B5940" w:rsidRDefault="009B5940" w:rsidP="009B5940">
      <w:pPr>
        <w:pStyle w:val="code"/>
      </w:pPr>
      <w:r>
        <w:t xml:space="preserve">                    }</w:t>
      </w:r>
    </w:p>
    <w:p w14:paraId="22555B14" w14:textId="77777777" w:rsidR="009B5940" w:rsidRDefault="009B5940" w:rsidP="009B5940">
      <w:pPr>
        <w:pStyle w:val="code"/>
      </w:pPr>
      <w:r>
        <w:lastRenderedPageBreak/>
        <w:t xml:space="preserve">                }</w:t>
      </w:r>
    </w:p>
    <w:p w14:paraId="3F93C231" w14:textId="77777777" w:rsidR="009B5940" w:rsidRDefault="009B5940" w:rsidP="009B5940">
      <w:pPr>
        <w:pStyle w:val="code"/>
      </w:pPr>
      <w:r>
        <w:t xml:space="preserve">                result = map[ycoord / 10][x_coord / 10] &amp;&amp; result;</w:t>
      </w:r>
    </w:p>
    <w:p w14:paraId="228DA6EC" w14:textId="77777777" w:rsidR="009B5940" w:rsidRDefault="009B5940" w:rsidP="009B5940">
      <w:pPr>
        <w:pStyle w:val="code"/>
      </w:pPr>
      <w:r>
        <w:t xml:space="preserve">            }</w:t>
      </w:r>
    </w:p>
    <w:p w14:paraId="2F496C66" w14:textId="77777777" w:rsidR="009B5940" w:rsidRDefault="009B5940" w:rsidP="009B5940">
      <w:pPr>
        <w:pStyle w:val="code"/>
      </w:pPr>
    </w:p>
    <w:p w14:paraId="2ED05587" w14:textId="77777777" w:rsidR="009B5940" w:rsidRDefault="009B5940" w:rsidP="009B5940">
      <w:pPr>
        <w:pStyle w:val="code"/>
      </w:pPr>
      <w:r>
        <w:t xml:space="preserve">        }</w:t>
      </w:r>
    </w:p>
    <w:p w14:paraId="096DF908" w14:textId="77777777" w:rsidR="009B5940" w:rsidRDefault="009B5940" w:rsidP="009B5940">
      <w:pPr>
        <w:pStyle w:val="code"/>
      </w:pPr>
    </w:p>
    <w:p w14:paraId="5AF76B57" w14:textId="77777777" w:rsidR="009B5940" w:rsidRDefault="009B5940" w:rsidP="009B5940">
      <w:pPr>
        <w:pStyle w:val="code"/>
      </w:pPr>
      <w:r>
        <w:t xml:space="preserve">        return map[ycoord / 10][x_coord / 10];</w:t>
      </w:r>
    </w:p>
    <w:p w14:paraId="60DDD4BA" w14:textId="77777777" w:rsidR="009B5940" w:rsidRDefault="009B5940" w:rsidP="009B5940">
      <w:pPr>
        <w:pStyle w:val="code"/>
      </w:pPr>
      <w:r>
        <w:t xml:space="preserve">    }</w:t>
      </w:r>
    </w:p>
    <w:p w14:paraId="3936C188" w14:textId="77777777" w:rsidR="009B5940" w:rsidRDefault="009B5940" w:rsidP="009B5940">
      <w:pPr>
        <w:pStyle w:val="code"/>
      </w:pPr>
      <w:r>
        <w:t xml:space="preserve">    int IcePlayer::getCoordX(int x, int y)</w:t>
      </w:r>
    </w:p>
    <w:p w14:paraId="04AB4FB5" w14:textId="77777777" w:rsidR="009B5940" w:rsidRDefault="009B5940" w:rsidP="009B5940">
      <w:pPr>
        <w:pStyle w:val="code"/>
      </w:pPr>
      <w:r>
        <w:t xml:space="preserve">    {</w:t>
      </w:r>
    </w:p>
    <w:p w14:paraId="3B1D894D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772931CD" w14:textId="77777777" w:rsidR="009B5940" w:rsidRDefault="009B5940" w:rsidP="009B5940">
      <w:pPr>
        <w:pStyle w:val="code"/>
      </w:pPr>
      <w:r>
        <w:t xml:space="preserve">        for (int i = 0; i &lt; 800; i++)</w:t>
      </w:r>
    </w:p>
    <w:p w14:paraId="026875B8" w14:textId="77777777" w:rsidR="009B5940" w:rsidRDefault="009B5940" w:rsidP="009B5940">
      <w:pPr>
        <w:pStyle w:val="code"/>
      </w:pPr>
      <w:r>
        <w:t xml:space="preserve">        {</w:t>
      </w:r>
    </w:p>
    <w:p w14:paraId="7C78CB36" w14:textId="77777777" w:rsidR="009B5940" w:rsidRDefault="009B5940" w:rsidP="009B5940">
      <w:pPr>
        <w:pStyle w:val="code"/>
      </w:pPr>
      <w:r>
        <w:t xml:space="preserve">            if (x &gt;= x_edge[i]) {</w:t>
      </w:r>
    </w:p>
    <w:p w14:paraId="4118DFBD" w14:textId="77777777" w:rsidR="009B5940" w:rsidRDefault="009B5940" w:rsidP="009B5940">
      <w:pPr>
        <w:pStyle w:val="code"/>
      </w:pPr>
      <w:r>
        <w:t xml:space="preserve">                x_coord = i;</w:t>
      </w:r>
    </w:p>
    <w:p w14:paraId="724C2FA5" w14:textId="77777777" w:rsidR="009B5940" w:rsidRDefault="009B5940" w:rsidP="009B5940">
      <w:pPr>
        <w:pStyle w:val="code"/>
      </w:pPr>
      <w:r>
        <w:t xml:space="preserve">            }</w:t>
      </w:r>
    </w:p>
    <w:p w14:paraId="6FCCD2E9" w14:textId="77777777" w:rsidR="009B5940" w:rsidRDefault="009B5940" w:rsidP="009B5940">
      <w:pPr>
        <w:pStyle w:val="code"/>
      </w:pPr>
      <w:r>
        <w:t xml:space="preserve">        }</w:t>
      </w:r>
    </w:p>
    <w:p w14:paraId="1FC42C28" w14:textId="77777777" w:rsidR="009B5940" w:rsidRDefault="009B5940" w:rsidP="009B5940">
      <w:pPr>
        <w:pStyle w:val="code"/>
      </w:pPr>
      <w:r>
        <w:t xml:space="preserve">        return x_coord;</w:t>
      </w:r>
    </w:p>
    <w:p w14:paraId="43DEC995" w14:textId="77777777" w:rsidR="009B5940" w:rsidRDefault="009B5940" w:rsidP="009B5940">
      <w:pPr>
        <w:pStyle w:val="code"/>
      </w:pPr>
      <w:r>
        <w:t xml:space="preserve">    }</w:t>
      </w:r>
    </w:p>
    <w:p w14:paraId="54E824CE" w14:textId="77777777" w:rsidR="009B5940" w:rsidRDefault="009B5940" w:rsidP="009B5940">
      <w:pPr>
        <w:pStyle w:val="code"/>
      </w:pPr>
      <w:r>
        <w:t xml:space="preserve">    int IcePlayer::getCoordY(int x, int y)</w:t>
      </w:r>
    </w:p>
    <w:p w14:paraId="68D8DE35" w14:textId="77777777" w:rsidR="009B5940" w:rsidRDefault="009B5940" w:rsidP="009B5940">
      <w:pPr>
        <w:pStyle w:val="code"/>
      </w:pPr>
      <w:r>
        <w:t xml:space="preserve">    {</w:t>
      </w:r>
    </w:p>
    <w:p w14:paraId="62D17C41" w14:textId="77777777" w:rsidR="009B5940" w:rsidRDefault="009B5940" w:rsidP="009B5940">
      <w:pPr>
        <w:pStyle w:val="code"/>
      </w:pPr>
      <w:r>
        <w:t xml:space="preserve">        int x_coord = 0, ycoord = 0;</w:t>
      </w:r>
    </w:p>
    <w:p w14:paraId="1998C420" w14:textId="77777777" w:rsidR="009B5940" w:rsidRDefault="009B5940" w:rsidP="009B5940">
      <w:pPr>
        <w:pStyle w:val="code"/>
      </w:pPr>
      <w:r>
        <w:t xml:space="preserve">        for (int i = 0; i &lt; 600; i++)</w:t>
      </w:r>
    </w:p>
    <w:p w14:paraId="14A8B26E" w14:textId="77777777" w:rsidR="009B5940" w:rsidRDefault="009B5940" w:rsidP="009B5940">
      <w:pPr>
        <w:pStyle w:val="code"/>
      </w:pPr>
      <w:r>
        <w:t xml:space="preserve">        {</w:t>
      </w:r>
    </w:p>
    <w:p w14:paraId="26D1DF48" w14:textId="77777777" w:rsidR="009B5940" w:rsidRDefault="009B5940" w:rsidP="009B5940">
      <w:pPr>
        <w:pStyle w:val="code"/>
      </w:pPr>
      <w:r>
        <w:t xml:space="preserve">            if (y &gt;= y_edge[i]) {</w:t>
      </w:r>
    </w:p>
    <w:p w14:paraId="5C6FA545" w14:textId="77777777" w:rsidR="009B5940" w:rsidRDefault="009B5940" w:rsidP="009B5940">
      <w:pPr>
        <w:pStyle w:val="code"/>
      </w:pPr>
      <w:r>
        <w:t xml:space="preserve">                ycoord = i;</w:t>
      </w:r>
    </w:p>
    <w:p w14:paraId="42243949" w14:textId="77777777" w:rsidR="009B5940" w:rsidRDefault="009B5940" w:rsidP="009B5940">
      <w:pPr>
        <w:pStyle w:val="code"/>
      </w:pPr>
      <w:r>
        <w:t xml:space="preserve">            }</w:t>
      </w:r>
    </w:p>
    <w:p w14:paraId="02B66A9C" w14:textId="77777777" w:rsidR="009B5940" w:rsidRDefault="009B5940" w:rsidP="009B5940">
      <w:pPr>
        <w:pStyle w:val="code"/>
      </w:pPr>
      <w:r>
        <w:t xml:space="preserve">        }</w:t>
      </w:r>
    </w:p>
    <w:p w14:paraId="2B2481EB" w14:textId="77777777" w:rsidR="009B5940" w:rsidRDefault="009B5940" w:rsidP="009B5940">
      <w:pPr>
        <w:pStyle w:val="code"/>
      </w:pPr>
      <w:r>
        <w:t xml:space="preserve">        return ycoord;</w:t>
      </w:r>
    </w:p>
    <w:p w14:paraId="3298E466" w14:textId="77777777" w:rsidR="009B5940" w:rsidRDefault="009B5940" w:rsidP="009B5940">
      <w:pPr>
        <w:pStyle w:val="code"/>
      </w:pPr>
      <w:r>
        <w:t xml:space="preserve">    }</w:t>
      </w:r>
    </w:p>
    <w:p w14:paraId="2E7EE73C" w14:textId="77777777" w:rsidR="009B5940" w:rsidRDefault="009B5940" w:rsidP="009B5940">
      <w:pPr>
        <w:pStyle w:val="code"/>
      </w:pPr>
      <w:r>
        <w:t xml:space="preserve">    void IcePlayer::setfloor()</w:t>
      </w:r>
    </w:p>
    <w:p w14:paraId="5579BBE4" w14:textId="77777777" w:rsidR="009B5940" w:rsidRDefault="009B5940" w:rsidP="009B5940">
      <w:pPr>
        <w:pStyle w:val="code"/>
      </w:pPr>
      <w:r>
        <w:t xml:space="preserve">    {</w:t>
      </w:r>
    </w:p>
    <w:p w14:paraId="3A2A0487" w14:textId="77777777" w:rsidR="009B5940" w:rsidRDefault="009B5940" w:rsidP="009B5940">
      <w:pPr>
        <w:pStyle w:val="code"/>
      </w:pPr>
      <w:r>
        <w:t xml:space="preserve">        if (!isOnButton)</w:t>
      </w:r>
    </w:p>
    <w:p w14:paraId="78FC7BB1" w14:textId="77777777" w:rsidR="009B5940" w:rsidRDefault="009B5940" w:rsidP="009B5940">
      <w:pPr>
        <w:pStyle w:val="code"/>
      </w:pPr>
      <w:r>
        <w:t xml:space="preserve">        {</w:t>
      </w:r>
    </w:p>
    <w:p w14:paraId="09222E8A" w14:textId="77777777" w:rsidR="009B5940" w:rsidRDefault="009B5940" w:rsidP="009B5940">
      <w:pPr>
        <w:pStyle w:val="code"/>
      </w:pPr>
      <w:r>
        <w:t xml:space="preserve">            if ((map[(y + 38) / 10][(x) / 10]) &amp;&amp; (map[(y + 38) / 10][(x + 30) / 10]) == 1) {</w:t>
      </w:r>
    </w:p>
    <w:p w14:paraId="7F6013B5" w14:textId="77777777" w:rsidR="009B5940" w:rsidRDefault="009B5940" w:rsidP="009B5940">
      <w:pPr>
        <w:pStyle w:val="code"/>
      </w:pPr>
      <w:r>
        <w:t xml:space="preserve">                if ((map[(y + 48) / 10][(x) / 10]) &amp;&amp; (map[(y + 48) / 10][(x + 30) / 10]) == 1) {</w:t>
      </w:r>
    </w:p>
    <w:p w14:paraId="23E11412" w14:textId="77777777" w:rsidR="009B5940" w:rsidRDefault="009B5940" w:rsidP="009B5940">
      <w:pPr>
        <w:pStyle w:val="code"/>
      </w:pPr>
      <w:r>
        <w:t xml:space="preserve">                    if ((map[(y + 58) / 10][(x) / 10]) &amp;&amp; (map[(y + 58) / 10][(x + 30) / 10]) == 1) {</w:t>
      </w:r>
    </w:p>
    <w:p w14:paraId="0CCBC032" w14:textId="77777777" w:rsidR="009B5940" w:rsidRDefault="009B5940" w:rsidP="009B5940">
      <w:pPr>
        <w:pStyle w:val="code"/>
      </w:pPr>
      <w:r>
        <w:t xml:space="preserve">                        if ((map[(y + 68) / 10][(x) / 10]) &amp;&amp; (map[(y + 68) / 10][(x + 30) / 10]) == 1) {</w:t>
      </w:r>
    </w:p>
    <w:p w14:paraId="7F9906D7" w14:textId="77777777" w:rsidR="009B5940" w:rsidRDefault="009B5940" w:rsidP="009B5940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2CA86DA7" w14:textId="77777777" w:rsidR="009B5940" w:rsidRDefault="009B5940" w:rsidP="009B5940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548369C5" w14:textId="77777777" w:rsidR="009B5940" w:rsidRDefault="009B5940" w:rsidP="009B5940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507D9D0E" w14:textId="77777777" w:rsidR="009B5940" w:rsidRDefault="009B5940" w:rsidP="009B5940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7DFF10E7" w14:textId="77777777" w:rsidR="009B5940" w:rsidRDefault="009B5940" w:rsidP="009B5940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3D38608F" w14:textId="77777777" w:rsidR="009B5940" w:rsidRDefault="009B5940" w:rsidP="009B5940">
      <w:pPr>
        <w:pStyle w:val="code"/>
      </w:pPr>
    </w:p>
    <w:p w14:paraId="36DD247E" w14:textId="77777777" w:rsidR="009B5940" w:rsidRDefault="009B5940" w:rsidP="009B5940">
      <w:pPr>
        <w:pStyle w:val="code"/>
      </w:pPr>
      <w:r>
        <w:t xml:space="preserve">                                                floor = (((y + 38) / 10) + 9) * 10;</w:t>
      </w:r>
    </w:p>
    <w:p w14:paraId="5CCDC7BE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5D74B949" w14:textId="77777777" w:rsidR="009B5940" w:rsidRDefault="009B5940" w:rsidP="009B5940">
      <w:pPr>
        <w:pStyle w:val="code"/>
      </w:pPr>
      <w:r>
        <w:t xml:space="preserve">                                            else {</w:t>
      </w:r>
    </w:p>
    <w:p w14:paraId="61F5099F" w14:textId="77777777" w:rsidR="009B5940" w:rsidRDefault="009B5940" w:rsidP="009B5940">
      <w:pPr>
        <w:pStyle w:val="code"/>
      </w:pPr>
      <w:r>
        <w:t xml:space="preserve">                                                floor = (((y + 38) / 10) + 8) * 10;</w:t>
      </w:r>
    </w:p>
    <w:p w14:paraId="107F0C61" w14:textId="77777777" w:rsidR="009B5940" w:rsidRDefault="009B5940" w:rsidP="009B5940">
      <w:pPr>
        <w:pStyle w:val="code"/>
      </w:pPr>
      <w:r>
        <w:t xml:space="preserve">                                            }</w:t>
      </w:r>
    </w:p>
    <w:p w14:paraId="750AA320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3421042D" w14:textId="77777777" w:rsidR="009B5940" w:rsidRDefault="009B5940" w:rsidP="009B5940">
      <w:pPr>
        <w:pStyle w:val="code"/>
      </w:pPr>
      <w:r>
        <w:t xml:space="preserve">                                        else {</w:t>
      </w:r>
    </w:p>
    <w:p w14:paraId="71AA0E6F" w14:textId="77777777" w:rsidR="009B5940" w:rsidRDefault="009B5940" w:rsidP="009B5940">
      <w:pPr>
        <w:pStyle w:val="code"/>
      </w:pPr>
      <w:r>
        <w:t xml:space="preserve">                                            floor = (((y + 38) / 10) + 7) * 10;</w:t>
      </w:r>
    </w:p>
    <w:p w14:paraId="23F89B3B" w14:textId="77777777" w:rsidR="009B5940" w:rsidRDefault="009B5940" w:rsidP="009B5940">
      <w:pPr>
        <w:pStyle w:val="code"/>
      </w:pPr>
      <w:r>
        <w:t xml:space="preserve">                                        }</w:t>
      </w:r>
    </w:p>
    <w:p w14:paraId="1367F749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16865EA0" w14:textId="77777777" w:rsidR="009B5940" w:rsidRDefault="009B5940" w:rsidP="009B5940">
      <w:pPr>
        <w:pStyle w:val="code"/>
      </w:pPr>
      <w:r>
        <w:t xml:space="preserve">                                    else {</w:t>
      </w:r>
    </w:p>
    <w:p w14:paraId="3BE8CEF5" w14:textId="77777777" w:rsidR="009B5940" w:rsidRDefault="009B5940" w:rsidP="009B5940">
      <w:pPr>
        <w:pStyle w:val="code"/>
      </w:pPr>
      <w:r>
        <w:t xml:space="preserve">                                        floor = (((y + 38) / 10) + 6) * 10;</w:t>
      </w:r>
    </w:p>
    <w:p w14:paraId="6D5854A2" w14:textId="77777777" w:rsidR="009B5940" w:rsidRDefault="009B5940" w:rsidP="009B5940">
      <w:pPr>
        <w:pStyle w:val="code"/>
      </w:pPr>
      <w:r>
        <w:t xml:space="preserve">                                    }</w:t>
      </w:r>
    </w:p>
    <w:p w14:paraId="70B3BD90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3A7C411D" w14:textId="77777777" w:rsidR="009B5940" w:rsidRDefault="009B5940" w:rsidP="009B5940">
      <w:pPr>
        <w:pStyle w:val="code"/>
      </w:pPr>
      <w:r>
        <w:t xml:space="preserve">                                else {</w:t>
      </w:r>
    </w:p>
    <w:p w14:paraId="4BDABC7E" w14:textId="77777777" w:rsidR="009B5940" w:rsidRDefault="009B5940" w:rsidP="009B5940">
      <w:pPr>
        <w:pStyle w:val="code"/>
      </w:pPr>
      <w:r>
        <w:t xml:space="preserve">                                    floor = (((y + 38) / 10) + 5) * 10;</w:t>
      </w:r>
    </w:p>
    <w:p w14:paraId="217E0824" w14:textId="77777777" w:rsidR="009B5940" w:rsidRDefault="009B5940" w:rsidP="009B5940">
      <w:pPr>
        <w:pStyle w:val="code"/>
      </w:pPr>
      <w:r>
        <w:t xml:space="preserve">                                }</w:t>
      </w:r>
    </w:p>
    <w:p w14:paraId="7B0B02CC" w14:textId="77777777" w:rsidR="009B5940" w:rsidRDefault="009B5940" w:rsidP="009B5940">
      <w:pPr>
        <w:pStyle w:val="code"/>
      </w:pPr>
      <w:r>
        <w:t xml:space="preserve">                            }</w:t>
      </w:r>
    </w:p>
    <w:p w14:paraId="70775560" w14:textId="77777777" w:rsidR="009B5940" w:rsidRDefault="009B5940" w:rsidP="009B5940">
      <w:pPr>
        <w:pStyle w:val="code"/>
      </w:pPr>
      <w:r>
        <w:t xml:space="preserve">                            else {</w:t>
      </w:r>
    </w:p>
    <w:p w14:paraId="2D133B16" w14:textId="77777777" w:rsidR="009B5940" w:rsidRDefault="009B5940" w:rsidP="009B5940">
      <w:pPr>
        <w:pStyle w:val="code"/>
      </w:pPr>
      <w:r>
        <w:t xml:space="preserve">                                floor = (((y + 38) / 10) + 4) * 10;</w:t>
      </w:r>
    </w:p>
    <w:p w14:paraId="55CE9488" w14:textId="77777777" w:rsidR="009B5940" w:rsidRDefault="009B5940" w:rsidP="009B5940">
      <w:pPr>
        <w:pStyle w:val="code"/>
      </w:pPr>
      <w:r>
        <w:t xml:space="preserve">                            }</w:t>
      </w:r>
    </w:p>
    <w:p w14:paraId="71250191" w14:textId="77777777" w:rsidR="009B5940" w:rsidRDefault="009B5940" w:rsidP="009B5940">
      <w:pPr>
        <w:pStyle w:val="code"/>
      </w:pPr>
      <w:r>
        <w:t xml:space="preserve">                        }</w:t>
      </w:r>
    </w:p>
    <w:p w14:paraId="33BA018D" w14:textId="77777777" w:rsidR="009B5940" w:rsidRDefault="009B5940" w:rsidP="009B5940">
      <w:pPr>
        <w:pStyle w:val="code"/>
      </w:pPr>
      <w:r>
        <w:t xml:space="preserve">                        else {</w:t>
      </w:r>
    </w:p>
    <w:p w14:paraId="01DA4B07" w14:textId="77777777" w:rsidR="009B5940" w:rsidRDefault="009B5940" w:rsidP="009B5940">
      <w:pPr>
        <w:pStyle w:val="code"/>
      </w:pPr>
      <w:r>
        <w:lastRenderedPageBreak/>
        <w:t xml:space="preserve">                            floor = (((y + 38) / 10) + 3) * 10;</w:t>
      </w:r>
    </w:p>
    <w:p w14:paraId="2E7D05FD" w14:textId="77777777" w:rsidR="009B5940" w:rsidRDefault="009B5940" w:rsidP="009B5940">
      <w:pPr>
        <w:pStyle w:val="code"/>
      </w:pPr>
      <w:r>
        <w:t xml:space="preserve">                        }</w:t>
      </w:r>
    </w:p>
    <w:p w14:paraId="0D5B8877" w14:textId="77777777" w:rsidR="009B5940" w:rsidRDefault="009B5940" w:rsidP="009B5940">
      <w:pPr>
        <w:pStyle w:val="code"/>
      </w:pPr>
      <w:r>
        <w:t xml:space="preserve">                    }</w:t>
      </w:r>
    </w:p>
    <w:p w14:paraId="0B8F07A3" w14:textId="77777777" w:rsidR="009B5940" w:rsidRDefault="009B5940" w:rsidP="009B5940">
      <w:pPr>
        <w:pStyle w:val="code"/>
      </w:pPr>
      <w:r>
        <w:t xml:space="preserve">                    else {</w:t>
      </w:r>
    </w:p>
    <w:p w14:paraId="0924B9DB" w14:textId="77777777" w:rsidR="009B5940" w:rsidRDefault="009B5940" w:rsidP="009B5940">
      <w:pPr>
        <w:pStyle w:val="code"/>
      </w:pPr>
      <w:r>
        <w:t xml:space="preserve">                        floor = (((y + 38) / 10) + 2) * 10;</w:t>
      </w:r>
    </w:p>
    <w:p w14:paraId="60FABE87" w14:textId="77777777" w:rsidR="009B5940" w:rsidRDefault="009B5940" w:rsidP="009B5940">
      <w:pPr>
        <w:pStyle w:val="code"/>
      </w:pPr>
      <w:r>
        <w:t xml:space="preserve">                    }</w:t>
      </w:r>
    </w:p>
    <w:p w14:paraId="0E6C352F" w14:textId="77777777" w:rsidR="009B5940" w:rsidRDefault="009B5940" w:rsidP="009B5940">
      <w:pPr>
        <w:pStyle w:val="code"/>
      </w:pPr>
      <w:r>
        <w:t xml:space="preserve">                }</w:t>
      </w:r>
    </w:p>
    <w:p w14:paraId="68411461" w14:textId="77777777" w:rsidR="009B5940" w:rsidRDefault="009B5940" w:rsidP="009B5940">
      <w:pPr>
        <w:pStyle w:val="code"/>
      </w:pPr>
      <w:r>
        <w:t xml:space="preserve">                else {</w:t>
      </w:r>
    </w:p>
    <w:p w14:paraId="23B7B1F2" w14:textId="77777777" w:rsidR="009B5940" w:rsidRDefault="009B5940" w:rsidP="009B5940">
      <w:pPr>
        <w:pStyle w:val="code"/>
      </w:pPr>
      <w:r>
        <w:t xml:space="preserve">                    floor = (((y + 38) / 10) + 1) * 10;</w:t>
      </w:r>
    </w:p>
    <w:p w14:paraId="5932492F" w14:textId="77777777" w:rsidR="009B5940" w:rsidRDefault="009B5940" w:rsidP="009B5940">
      <w:pPr>
        <w:pStyle w:val="code"/>
      </w:pPr>
      <w:r>
        <w:t xml:space="preserve">                }</w:t>
      </w:r>
    </w:p>
    <w:p w14:paraId="792E79B8" w14:textId="77777777" w:rsidR="009B5940" w:rsidRDefault="009B5940" w:rsidP="009B5940">
      <w:pPr>
        <w:pStyle w:val="code"/>
      </w:pPr>
      <w:r>
        <w:t xml:space="preserve">            }</w:t>
      </w:r>
    </w:p>
    <w:p w14:paraId="07008C65" w14:textId="77777777" w:rsidR="009B5940" w:rsidRDefault="009B5940" w:rsidP="009B5940">
      <w:pPr>
        <w:pStyle w:val="code"/>
      </w:pPr>
      <w:r>
        <w:t xml:space="preserve">            else {</w:t>
      </w:r>
    </w:p>
    <w:p w14:paraId="3B16BE9B" w14:textId="77777777" w:rsidR="009B5940" w:rsidRDefault="009B5940" w:rsidP="009B5940">
      <w:pPr>
        <w:pStyle w:val="code"/>
      </w:pPr>
      <w:r>
        <w:t xml:space="preserve">                floor = ((y + 38) / 10) * 10;</w:t>
      </w:r>
    </w:p>
    <w:p w14:paraId="729B17D2" w14:textId="77777777" w:rsidR="009B5940" w:rsidRDefault="009B5940" w:rsidP="009B5940">
      <w:pPr>
        <w:pStyle w:val="code"/>
      </w:pPr>
      <w:r>
        <w:t xml:space="preserve">            }</w:t>
      </w:r>
    </w:p>
    <w:p w14:paraId="42EDD97C" w14:textId="77777777" w:rsidR="009B5940" w:rsidRDefault="009B5940" w:rsidP="009B5940">
      <w:pPr>
        <w:pStyle w:val="code"/>
      </w:pPr>
      <w:r>
        <w:t xml:space="preserve">        }</w:t>
      </w:r>
    </w:p>
    <w:p w14:paraId="39BD502D" w14:textId="77777777" w:rsidR="009B5940" w:rsidRDefault="009B5940" w:rsidP="009B5940">
      <w:pPr>
        <w:pStyle w:val="code"/>
      </w:pPr>
      <w:r>
        <w:t xml:space="preserve">        if (floor &gt;= 580) {</w:t>
      </w:r>
    </w:p>
    <w:p w14:paraId="2EB997EE" w14:textId="77777777" w:rsidR="009B5940" w:rsidRDefault="009B5940" w:rsidP="009B5940">
      <w:pPr>
        <w:pStyle w:val="code"/>
      </w:pPr>
      <w:r>
        <w:t xml:space="preserve">            floor = 579;</w:t>
      </w:r>
    </w:p>
    <w:p w14:paraId="2106472D" w14:textId="77777777" w:rsidR="009B5940" w:rsidRDefault="009B5940" w:rsidP="009B5940">
      <w:pPr>
        <w:pStyle w:val="code"/>
      </w:pPr>
      <w:r>
        <w:t xml:space="preserve">        }</w:t>
      </w:r>
    </w:p>
    <w:p w14:paraId="08E5484B" w14:textId="77777777" w:rsidR="009B5940" w:rsidRDefault="009B5940" w:rsidP="009B5940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5F130889" w14:textId="77777777" w:rsidR="009B5940" w:rsidRDefault="009B5940" w:rsidP="009B5940">
      <w:pPr>
        <w:pStyle w:val="code"/>
      </w:pPr>
      <w:r>
        <w:t xml:space="preserve">        {</w:t>
      </w:r>
    </w:p>
    <w:p w14:paraId="783B5ECF" w14:textId="77777777" w:rsidR="009B5940" w:rsidRDefault="009B5940" w:rsidP="009B5940">
      <w:pPr>
        <w:pStyle w:val="code"/>
      </w:pPr>
      <w:r>
        <w:t xml:space="preserve">            floor = 194;</w:t>
      </w:r>
    </w:p>
    <w:p w14:paraId="18B132BF" w14:textId="77777777" w:rsidR="009B5940" w:rsidRDefault="009B5940" w:rsidP="009B5940">
      <w:pPr>
        <w:pStyle w:val="code"/>
      </w:pPr>
      <w:r>
        <w:t xml:space="preserve">        }</w:t>
      </w:r>
    </w:p>
    <w:p w14:paraId="60F4937D" w14:textId="77777777" w:rsidR="009B5940" w:rsidRDefault="009B5940" w:rsidP="009B5940">
      <w:pPr>
        <w:pStyle w:val="code"/>
      </w:pPr>
      <w:r>
        <w:t xml:space="preserve">    }</w:t>
      </w:r>
    </w:p>
    <w:p w14:paraId="21CB14E7" w14:textId="77777777" w:rsidR="009B5940" w:rsidRDefault="009B5940" w:rsidP="009B5940">
      <w:pPr>
        <w:pStyle w:val="code"/>
      </w:pPr>
      <w:r>
        <w:t xml:space="preserve">    void IcePlayer::OnMove1() {</w:t>
      </w:r>
    </w:p>
    <w:p w14:paraId="06EDAA61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66ADF126" w14:textId="77777777" w:rsidR="009B5940" w:rsidRDefault="009B5940" w:rsidP="009B5940">
      <w:pPr>
        <w:pStyle w:val="code"/>
      </w:pPr>
      <w:r>
        <w:t xml:space="preserve">            y = floor - 38;</w:t>
      </w:r>
    </w:p>
    <w:p w14:paraId="3A093B90" w14:textId="77777777" w:rsidR="009B5940" w:rsidRDefault="009B5940" w:rsidP="009B5940">
      <w:pPr>
        <w:pStyle w:val="code"/>
      </w:pPr>
    </w:p>
    <w:p w14:paraId="0F3EC75A" w14:textId="77777777" w:rsidR="009B5940" w:rsidRDefault="009B5940" w:rsidP="009B5940">
      <w:pPr>
        <w:pStyle w:val="code"/>
      </w:pPr>
      <w:r>
        <w:t xml:space="preserve">        }</w:t>
      </w:r>
    </w:p>
    <w:p w14:paraId="76727878" w14:textId="77777777" w:rsidR="009B5940" w:rsidRDefault="009B5940" w:rsidP="009B5940">
      <w:pPr>
        <w:pStyle w:val="code"/>
      </w:pPr>
      <w:r>
        <w:t xml:space="preserve">    }</w:t>
      </w:r>
    </w:p>
    <w:p w14:paraId="20849D50" w14:textId="77777777" w:rsidR="009B5940" w:rsidRDefault="009B5940" w:rsidP="009B5940">
      <w:pPr>
        <w:pStyle w:val="code"/>
      </w:pPr>
      <w:r>
        <w:t xml:space="preserve">    void IcePlayer::OnMove()</w:t>
      </w:r>
    </w:p>
    <w:p w14:paraId="1A93DA82" w14:textId="77777777" w:rsidR="009B5940" w:rsidRDefault="009B5940" w:rsidP="009B5940">
      <w:pPr>
        <w:pStyle w:val="code"/>
      </w:pPr>
      <w:r>
        <w:t xml:space="preserve">    {</w:t>
      </w:r>
    </w:p>
    <w:p w14:paraId="35327BE7" w14:textId="77777777" w:rsidR="009B5940" w:rsidRDefault="009B5940" w:rsidP="009B5940">
      <w:pPr>
        <w:pStyle w:val="code"/>
      </w:pPr>
      <w:r>
        <w:t xml:space="preserve">        const int STEP_SIZE = 7;</w:t>
      </w:r>
    </w:p>
    <w:p w14:paraId="6CC81C1D" w14:textId="77777777" w:rsidR="009B5940" w:rsidRDefault="009B5940" w:rsidP="009B5940">
      <w:pPr>
        <w:pStyle w:val="code"/>
      </w:pPr>
      <w:r>
        <w:t xml:space="preserve">        animation.OnMove();</w:t>
      </w:r>
    </w:p>
    <w:p w14:paraId="53EB8483" w14:textId="77777777" w:rsidR="009B5940" w:rsidRDefault="009B5940" w:rsidP="009B5940">
      <w:pPr>
        <w:pStyle w:val="code"/>
      </w:pPr>
      <w:r>
        <w:t xml:space="preserve">        animation1.OnMove();</w:t>
      </w:r>
    </w:p>
    <w:p w14:paraId="0D4778B9" w14:textId="77777777" w:rsidR="009B5940" w:rsidRDefault="009B5940" w:rsidP="009B5940">
      <w:pPr>
        <w:pStyle w:val="code"/>
      </w:pPr>
      <w:r>
        <w:t xml:space="preserve">        if (isMood) {</w:t>
      </w:r>
    </w:p>
    <w:p w14:paraId="09EF109A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335C8AAF" w14:textId="77777777" w:rsidR="009B5940" w:rsidRDefault="009B5940" w:rsidP="009B5940">
      <w:pPr>
        <w:pStyle w:val="code"/>
      </w:pPr>
      <w:r>
        <w:t xml:space="preserve">                map[37][i] = 0;</w:t>
      </w:r>
    </w:p>
    <w:p w14:paraId="004131E5" w14:textId="77777777" w:rsidR="009B5940" w:rsidRDefault="009B5940" w:rsidP="009B5940">
      <w:pPr>
        <w:pStyle w:val="code"/>
      </w:pPr>
      <w:r>
        <w:t xml:space="preserve">            }</w:t>
      </w:r>
    </w:p>
    <w:p w14:paraId="6023DB42" w14:textId="77777777" w:rsidR="009B5940" w:rsidRDefault="009B5940" w:rsidP="009B5940">
      <w:pPr>
        <w:pStyle w:val="code"/>
      </w:pPr>
      <w:r>
        <w:t xml:space="preserve">        }</w:t>
      </w:r>
    </w:p>
    <w:p w14:paraId="5A9F4E3D" w14:textId="77777777" w:rsidR="009B5940" w:rsidRDefault="009B5940" w:rsidP="009B5940">
      <w:pPr>
        <w:pStyle w:val="code"/>
      </w:pPr>
      <w:r>
        <w:t xml:space="preserve">        else {</w:t>
      </w:r>
    </w:p>
    <w:p w14:paraId="2C896B87" w14:textId="77777777" w:rsidR="009B5940" w:rsidRDefault="009B5940" w:rsidP="009B5940">
      <w:pPr>
        <w:pStyle w:val="code"/>
      </w:pPr>
      <w:r>
        <w:t xml:space="preserve">            for (int i = 2; i &lt;= 8; i++) {</w:t>
      </w:r>
    </w:p>
    <w:p w14:paraId="2EEEED11" w14:textId="77777777" w:rsidR="009B5940" w:rsidRDefault="009B5940" w:rsidP="009B5940">
      <w:pPr>
        <w:pStyle w:val="code"/>
      </w:pPr>
      <w:r>
        <w:t xml:space="preserve">                map[37][i] = 1;</w:t>
      </w:r>
    </w:p>
    <w:p w14:paraId="1F09628B" w14:textId="77777777" w:rsidR="009B5940" w:rsidRDefault="009B5940" w:rsidP="009B5940">
      <w:pPr>
        <w:pStyle w:val="code"/>
      </w:pPr>
      <w:r>
        <w:t xml:space="preserve">            }</w:t>
      </w:r>
    </w:p>
    <w:p w14:paraId="46163F45" w14:textId="77777777" w:rsidR="009B5940" w:rsidRDefault="009B5940" w:rsidP="009B5940">
      <w:pPr>
        <w:pStyle w:val="code"/>
      </w:pPr>
      <w:r>
        <w:t xml:space="preserve">        }</w:t>
      </w:r>
    </w:p>
    <w:p w14:paraId="5E860C90" w14:textId="77777777" w:rsidR="009B5940" w:rsidRDefault="009B5940" w:rsidP="009B5940">
      <w:pPr>
        <w:pStyle w:val="code"/>
      </w:pPr>
      <w:r>
        <w:t xml:space="preserve">        if (stage == 2) {</w:t>
      </w:r>
    </w:p>
    <w:p w14:paraId="579CC9A0" w14:textId="77777777" w:rsidR="009B5940" w:rsidRDefault="009B5940" w:rsidP="009B5940">
      <w:pPr>
        <w:pStyle w:val="code"/>
      </w:pPr>
      <w:r>
        <w:t xml:space="preserve">            if (isButton2) {</w:t>
      </w:r>
    </w:p>
    <w:p w14:paraId="34EFECBF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735A2B42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653A74F1" w14:textId="77777777" w:rsidR="009B5940" w:rsidRDefault="009B5940" w:rsidP="009B5940">
      <w:pPr>
        <w:pStyle w:val="code"/>
      </w:pPr>
      <w:r>
        <w:t xml:space="preserve">                        map[i][j] = 0;</w:t>
      </w:r>
    </w:p>
    <w:p w14:paraId="0EA52608" w14:textId="77777777" w:rsidR="009B5940" w:rsidRDefault="009B5940" w:rsidP="009B5940">
      <w:pPr>
        <w:pStyle w:val="code"/>
      </w:pPr>
      <w:r>
        <w:t xml:space="preserve">                    }</w:t>
      </w:r>
    </w:p>
    <w:p w14:paraId="70B0CAA2" w14:textId="77777777" w:rsidR="009B5940" w:rsidRDefault="009B5940" w:rsidP="009B5940">
      <w:pPr>
        <w:pStyle w:val="code"/>
      </w:pPr>
      <w:r>
        <w:t xml:space="preserve">                }</w:t>
      </w:r>
    </w:p>
    <w:p w14:paraId="495A9EDD" w14:textId="77777777" w:rsidR="009B5940" w:rsidRDefault="009B5940" w:rsidP="009B5940">
      <w:pPr>
        <w:pStyle w:val="code"/>
      </w:pPr>
      <w:r>
        <w:t xml:space="preserve">            }</w:t>
      </w:r>
    </w:p>
    <w:p w14:paraId="348D616C" w14:textId="77777777" w:rsidR="009B5940" w:rsidRDefault="009B5940" w:rsidP="009B5940">
      <w:pPr>
        <w:pStyle w:val="code"/>
      </w:pPr>
      <w:r>
        <w:t xml:space="preserve">            else {</w:t>
      </w:r>
    </w:p>
    <w:p w14:paraId="2EDF3D9C" w14:textId="77777777" w:rsidR="009B5940" w:rsidRDefault="009B5940" w:rsidP="009B5940">
      <w:pPr>
        <w:pStyle w:val="code"/>
      </w:pPr>
      <w:r>
        <w:t xml:space="preserve">                for (int i = 11; i &lt;= 12; i++) {</w:t>
      </w:r>
    </w:p>
    <w:p w14:paraId="454B4730" w14:textId="77777777" w:rsidR="009B5940" w:rsidRDefault="009B5940" w:rsidP="009B5940">
      <w:pPr>
        <w:pStyle w:val="code"/>
      </w:pPr>
      <w:r>
        <w:t xml:space="preserve">                    for (int j = 35; j &lt;= 44; j++) {</w:t>
      </w:r>
    </w:p>
    <w:p w14:paraId="73F6DB25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0420B0F" w14:textId="77777777" w:rsidR="009B5940" w:rsidRDefault="009B5940" w:rsidP="009B5940">
      <w:pPr>
        <w:pStyle w:val="code"/>
      </w:pPr>
      <w:r>
        <w:t xml:space="preserve">                    }</w:t>
      </w:r>
    </w:p>
    <w:p w14:paraId="60AF1896" w14:textId="77777777" w:rsidR="009B5940" w:rsidRDefault="009B5940" w:rsidP="009B5940">
      <w:pPr>
        <w:pStyle w:val="code"/>
      </w:pPr>
      <w:r>
        <w:t xml:space="preserve">                }</w:t>
      </w:r>
    </w:p>
    <w:p w14:paraId="384F200A" w14:textId="77777777" w:rsidR="009B5940" w:rsidRDefault="009B5940" w:rsidP="009B5940">
      <w:pPr>
        <w:pStyle w:val="code"/>
      </w:pPr>
      <w:r>
        <w:t xml:space="preserve">            }</w:t>
      </w:r>
    </w:p>
    <w:p w14:paraId="4E8CE88A" w14:textId="77777777" w:rsidR="009B5940" w:rsidRDefault="009B5940" w:rsidP="009B5940">
      <w:pPr>
        <w:pStyle w:val="code"/>
      </w:pPr>
      <w:r>
        <w:t xml:space="preserve">            if (isButton3) {</w:t>
      </w:r>
    </w:p>
    <w:p w14:paraId="0EC1C5DC" w14:textId="77777777" w:rsidR="009B5940" w:rsidRDefault="009B5940" w:rsidP="009B5940">
      <w:pPr>
        <w:pStyle w:val="code"/>
      </w:pPr>
      <w:r>
        <w:t xml:space="preserve">                for (int i = 33; i &lt;= 40; i++) {</w:t>
      </w:r>
    </w:p>
    <w:p w14:paraId="3AD04697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330D523" w14:textId="77777777" w:rsidR="009B5940" w:rsidRDefault="009B5940" w:rsidP="009B5940">
      <w:pPr>
        <w:pStyle w:val="code"/>
      </w:pPr>
      <w:r>
        <w:t xml:space="preserve">                        map[i][j] = 1;</w:t>
      </w:r>
    </w:p>
    <w:p w14:paraId="636D8817" w14:textId="77777777" w:rsidR="009B5940" w:rsidRDefault="009B5940" w:rsidP="009B5940">
      <w:pPr>
        <w:pStyle w:val="code"/>
      </w:pPr>
      <w:r>
        <w:t xml:space="preserve">                    }</w:t>
      </w:r>
    </w:p>
    <w:p w14:paraId="7C0AB52A" w14:textId="77777777" w:rsidR="009B5940" w:rsidRDefault="009B5940" w:rsidP="009B5940">
      <w:pPr>
        <w:pStyle w:val="code"/>
      </w:pPr>
      <w:r>
        <w:t xml:space="preserve">                }</w:t>
      </w:r>
    </w:p>
    <w:p w14:paraId="41D51228" w14:textId="77777777" w:rsidR="009B5940" w:rsidRDefault="009B5940" w:rsidP="009B5940">
      <w:pPr>
        <w:pStyle w:val="code"/>
      </w:pPr>
      <w:r>
        <w:t xml:space="preserve">            }</w:t>
      </w:r>
    </w:p>
    <w:p w14:paraId="262652C9" w14:textId="77777777" w:rsidR="009B5940" w:rsidRDefault="009B5940" w:rsidP="009B5940">
      <w:pPr>
        <w:pStyle w:val="code"/>
      </w:pPr>
      <w:r>
        <w:t xml:space="preserve">            else {</w:t>
      </w:r>
    </w:p>
    <w:p w14:paraId="2742C316" w14:textId="77777777" w:rsidR="009B5940" w:rsidRDefault="009B5940" w:rsidP="009B5940">
      <w:pPr>
        <w:pStyle w:val="code"/>
      </w:pPr>
      <w:r>
        <w:t xml:space="preserve">                for (int i = 33; i &lt;= 40; i++) {</w:t>
      </w:r>
    </w:p>
    <w:p w14:paraId="4742E335" w14:textId="77777777" w:rsidR="009B5940" w:rsidRDefault="009B5940" w:rsidP="009B5940">
      <w:pPr>
        <w:pStyle w:val="code"/>
      </w:pPr>
      <w:r>
        <w:t xml:space="preserve">                    for (int j = 40; j &lt;= 41; j++) {</w:t>
      </w:r>
    </w:p>
    <w:p w14:paraId="6C133547" w14:textId="77777777" w:rsidR="009B5940" w:rsidRDefault="009B5940" w:rsidP="009B5940">
      <w:pPr>
        <w:pStyle w:val="code"/>
      </w:pPr>
      <w:r>
        <w:lastRenderedPageBreak/>
        <w:t xml:space="preserve">                        map[i][j] = 0;</w:t>
      </w:r>
    </w:p>
    <w:p w14:paraId="37EFDA82" w14:textId="77777777" w:rsidR="009B5940" w:rsidRDefault="009B5940" w:rsidP="009B5940">
      <w:pPr>
        <w:pStyle w:val="code"/>
      </w:pPr>
      <w:r>
        <w:t xml:space="preserve">                    }</w:t>
      </w:r>
    </w:p>
    <w:p w14:paraId="079E6E7E" w14:textId="77777777" w:rsidR="009B5940" w:rsidRDefault="009B5940" w:rsidP="009B5940">
      <w:pPr>
        <w:pStyle w:val="code"/>
      </w:pPr>
      <w:r>
        <w:t xml:space="preserve">                }</w:t>
      </w:r>
    </w:p>
    <w:p w14:paraId="64019344" w14:textId="77777777" w:rsidR="009B5940" w:rsidRDefault="009B5940" w:rsidP="009B5940">
      <w:pPr>
        <w:pStyle w:val="code"/>
      </w:pPr>
      <w:r>
        <w:t xml:space="preserve">            }</w:t>
      </w:r>
    </w:p>
    <w:p w14:paraId="2B7B7A16" w14:textId="77777777" w:rsidR="009B5940" w:rsidRDefault="009B5940" w:rsidP="009B5940">
      <w:pPr>
        <w:pStyle w:val="code"/>
      </w:pPr>
      <w:r>
        <w:t xml:space="preserve">        }</w:t>
      </w:r>
    </w:p>
    <w:p w14:paraId="3B07646D" w14:textId="77777777" w:rsidR="009B5940" w:rsidRDefault="009B5940" w:rsidP="009B5940">
      <w:pPr>
        <w:pStyle w:val="code"/>
      </w:pPr>
      <w:r>
        <w:t xml:space="preserve">        if (!rising &amp;&amp; velocity == initial_velocity) {</w:t>
      </w:r>
    </w:p>
    <w:p w14:paraId="25A4798C" w14:textId="77777777" w:rsidR="009B5940" w:rsidRDefault="009B5940" w:rsidP="009B5940">
      <w:pPr>
        <w:pStyle w:val="code"/>
      </w:pPr>
      <w:r>
        <w:t xml:space="preserve">            y = floor - 38;</w:t>
      </w:r>
    </w:p>
    <w:p w14:paraId="31D7C26E" w14:textId="77777777" w:rsidR="009B5940" w:rsidRDefault="009B5940" w:rsidP="009B5940">
      <w:pPr>
        <w:pStyle w:val="code"/>
      </w:pPr>
    </w:p>
    <w:p w14:paraId="3D4AD63F" w14:textId="77777777" w:rsidR="009B5940" w:rsidRDefault="009B5940" w:rsidP="009B5940">
      <w:pPr>
        <w:pStyle w:val="code"/>
      </w:pPr>
      <w:r>
        <w:t xml:space="preserve">        }</w:t>
      </w:r>
    </w:p>
    <w:p w14:paraId="7B09F205" w14:textId="77777777" w:rsidR="009B5940" w:rsidRDefault="009B5940" w:rsidP="009B5940">
      <w:pPr>
        <w:pStyle w:val="code"/>
      </w:pPr>
    </w:p>
    <w:p w14:paraId="4796A06E" w14:textId="77777777" w:rsidR="009B5940" w:rsidRDefault="009B5940" w:rsidP="009B5940">
      <w:pPr>
        <w:pStyle w:val="code"/>
      </w:pPr>
      <w:r>
        <w:t xml:space="preserve">        if (isMovingLeft)</w:t>
      </w:r>
    </w:p>
    <w:p w14:paraId="7895641D" w14:textId="77777777" w:rsidR="009B5940" w:rsidRDefault="009B5940" w:rsidP="009B5940">
      <w:pPr>
        <w:pStyle w:val="code"/>
      </w:pPr>
      <w:r>
        <w:t xml:space="preserve">            if (isLeftRightEmpty(x - STEP_SIZE, y, 1) &amp;&amp; x &gt; 20 &amp;&amp; isFrontBox == false) {</w:t>
      </w:r>
    </w:p>
    <w:p w14:paraId="162EA9AB" w14:textId="77777777" w:rsidR="009B5940" w:rsidRDefault="009B5940" w:rsidP="009B5940">
      <w:pPr>
        <w:pStyle w:val="code"/>
      </w:pPr>
      <w:r>
        <w:t xml:space="preserve">                x -= STEP_SIZE;</w:t>
      </w:r>
    </w:p>
    <w:p w14:paraId="172FC5C9" w14:textId="77777777" w:rsidR="009B5940" w:rsidRDefault="009B5940" w:rsidP="009B5940">
      <w:pPr>
        <w:pStyle w:val="code"/>
      </w:pPr>
      <w:r>
        <w:t xml:space="preserve">                setfloor();</w:t>
      </w:r>
    </w:p>
    <w:p w14:paraId="1EC3807F" w14:textId="77777777" w:rsidR="009B5940" w:rsidRDefault="009B5940" w:rsidP="009B5940">
      <w:pPr>
        <w:pStyle w:val="code"/>
      </w:pPr>
      <w:r>
        <w:t xml:space="preserve">            }</w:t>
      </w:r>
    </w:p>
    <w:p w14:paraId="4D253EC2" w14:textId="77777777" w:rsidR="009B5940" w:rsidRDefault="009B5940" w:rsidP="009B5940">
      <w:pPr>
        <w:pStyle w:val="code"/>
      </w:pPr>
      <w:r>
        <w:t xml:space="preserve">        if (isMovingRight)</w:t>
      </w:r>
    </w:p>
    <w:p w14:paraId="28E58247" w14:textId="77777777" w:rsidR="009B5940" w:rsidRDefault="009B5940" w:rsidP="009B5940">
      <w:pPr>
        <w:pStyle w:val="code"/>
      </w:pPr>
      <w:r>
        <w:t xml:space="preserve">            if (isLeftRightEmpty(x + 38 + STEP_SIZE, y, 1) &amp;&amp; x &lt; 778) {</w:t>
      </w:r>
    </w:p>
    <w:p w14:paraId="07C3A38E" w14:textId="77777777" w:rsidR="009B5940" w:rsidRDefault="009B5940" w:rsidP="009B5940">
      <w:pPr>
        <w:pStyle w:val="code"/>
      </w:pPr>
      <w:r>
        <w:t xml:space="preserve">                x += STEP_SIZE;</w:t>
      </w:r>
    </w:p>
    <w:p w14:paraId="7766362E" w14:textId="77777777" w:rsidR="009B5940" w:rsidRDefault="009B5940" w:rsidP="009B5940">
      <w:pPr>
        <w:pStyle w:val="code"/>
      </w:pPr>
      <w:r>
        <w:t xml:space="preserve">                setfloor();</w:t>
      </w:r>
    </w:p>
    <w:p w14:paraId="27397A60" w14:textId="77777777" w:rsidR="009B5940" w:rsidRDefault="009B5940" w:rsidP="009B5940">
      <w:pPr>
        <w:pStyle w:val="code"/>
      </w:pPr>
      <w:r>
        <w:t xml:space="preserve">            }</w:t>
      </w:r>
    </w:p>
    <w:p w14:paraId="63186B7F" w14:textId="77777777" w:rsidR="009B5940" w:rsidRDefault="009B5940" w:rsidP="009B5940">
      <w:pPr>
        <w:pStyle w:val="code"/>
      </w:pPr>
      <w:r>
        <w:t xml:space="preserve">        if (isMovingUp) {</w:t>
      </w:r>
    </w:p>
    <w:p w14:paraId="3AE0D0F0" w14:textId="77777777" w:rsidR="009B5940" w:rsidRDefault="009B5940" w:rsidP="009B5940">
      <w:pPr>
        <w:pStyle w:val="code"/>
      </w:pPr>
      <w:r>
        <w:t xml:space="preserve">            rising = true;</w:t>
      </w:r>
    </w:p>
    <w:p w14:paraId="5DBC4CF2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1BE0BDE0" w14:textId="77777777" w:rsidR="009B5940" w:rsidRDefault="009B5940" w:rsidP="009B5940">
      <w:pPr>
        <w:pStyle w:val="code"/>
      </w:pPr>
      <w:r>
        <w:t xml:space="preserve">        }</w:t>
      </w:r>
    </w:p>
    <w:p w14:paraId="17E10BAD" w14:textId="77777777" w:rsidR="009B5940" w:rsidRDefault="009B5940" w:rsidP="009B5940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2F89A266" w14:textId="77777777" w:rsidR="009B5940" w:rsidRDefault="009B5940" w:rsidP="009B5940">
      <w:pPr>
        <w:pStyle w:val="code"/>
      </w:pPr>
      <w:r>
        <w:t xml:space="preserve">            if (velocity &gt; 0) {</w:t>
      </w:r>
    </w:p>
    <w:p w14:paraId="4E27DF85" w14:textId="77777777" w:rsidR="009B5940" w:rsidRDefault="009B5940" w:rsidP="009B5940">
      <w:pPr>
        <w:pStyle w:val="code"/>
      </w:pPr>
      <w:r>
        <w:t xml:space="preserve">                if (!isLeftRightEmpty(x, y - 1, 0))</w:t>
      </w:r>
    </w:p>
    <w:p w14:paraId="6AB6E18F" w14:textId="77777777" w:rsidR="009B5940" w:rsidRDefault="009B5940" w:rsidP="009B5940">
      <w:pPr>
        <w:pStyle w:val="code"/>
      </w:pPr>
      <w:r>
        <w:t xml:space="preserve">                {</w:t>
      </w:r>
    </w:p>
    <w:p w14:paraId="04F8088A" w14:textId="77777777" w:rsidR="009B5940" w:rsidRDefault="009B5940" w:rsidP="009B5940">
      <w:pPr>
        <w:pStyle w:val="code"/>
      </w:pPr>
      <w:r>
        <w:t xml:space="preserve">                    velocity -= 2;</w:t>
      </w:r>
    </w:p>
    <w:p w14:paraId="3A6C449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66902002" w14:textId="77777777" w:rsidR="009B5940" w:rsidRDefault="009B5940" w:rsidP="009B5940">
      <w:pPr>
        <w:pStyle w:val="code"/>
      </w:pPr>
      <w:r>
        <w:t xml:space="preserve">                }</w:t>
      </w:r>
    </w:p>
    <w:p w14:paraId="4228CDAF" w14:textId="77777777" w:rsidR="009B5940" w:rsidRDefault="009B5940" w:rsidP="009B5940">
      <w:pPr>
        <w:pStyle w:val="code"/>
      </w:pPr>
      <w:r>
        <w:t xml:space="preserve">                else</w:t>
      </w:r>
    </w:p>
    <w:p w14:paraId="32678E10" w14:textId="77777777" w:rsidR="009B5940" w:rsidRDefault="009B5940" w:rsidP="009B5940">
      <w:pPr>
        <w:pStyle w:val="code"/>
      </w:pPr>
      <w:r>
        <w:t xml:space="preserve">                {</w:t>
      </w:r>
    </w:p>
    <w:p w14:paraId="49C1CD5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2AEF27B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33D2AE22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346F195B" w14:textId="77777777" w:rsidR="009B5940" w:rsidRDefault="009B5940" w:rsidP="009B5940">
      <w:pPr>
        <w:pStyle w:val="code"/>
      </w:pPr>
      <w:r>
        <w:t xml:space="preserve">                }</w:t>
      </w:r>
    </w:p>
    <w:p w14:paraId="252C8B15" w14:textId="77777777" w:rsidR="009B5940" w:rsidRDefault="009B5940" w:rsidP="009B5940">
      <w:pPr>
        <w:pStyle w:val="code"/>
      </w:pPr>
    </w:p>
    <w:p w14:paraId="38E061FF" w14:textId="77777777" w:rsidR="009B5940" w:rsidRDefault="009B5940" w:rsidP="009B5940">
      <w:pPr>
        <w:pStyle w:val="code"/>
      </w:pPr>
      <w:r>
        <w:t xml:space="preserve">            }</w:t>
      </w:r>
    </w:p>
    <w:p w14:paraId="131C446A" w14:textId="77777777" w:rsidR="009B5940" w:rsidRDefault="009B5940" w:rsidP="009B5940">
      <w:pPr>
        <w:pStyle w:val="code"/>
      </w:pPr>
      <w:r>
        <w:t xml:space="preserve">            else {</w:t>
      </w:r>
    </w:p>
    <w:p w14:paraId="3E7942A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4CFE66E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56BE2672" w14:textId="77777777" w:rsidR="009B5940" w:rsidRDefault="009B5940" w:rsidP="009B5940">
      <w:pPr>
        <w:pStyle w:val="code"/>
      </w:pPr>
      <w:r>
        <w:t xml:space="preserve">            }</w:t>
      </w:r>
    </w:p>
    <w:p w14:paraId="57D5D9A6" w14:textId="77777777" w:rsidR="009B5940" w:rsidRDefault="009B5940" w:rsidP="009B5940">
      <w:pPr>
        <w:pStyle w:val="code"/>
      </w:pPr>
    </w:p>
    <w:p w14:paraId="420BA745" w14:textId="77777777" w:rsidR="009B5940" w:rsidRDefault="009B5940" w:rsidP="009B5940">
      <w:pPr>
        <w:pStyle w:val="code"/>
      </w:pPr>
      <w:r>
        <w:t xml:space="preserve">        }</w:t>
      </w:r>
    </w:p>
    <w:p w14:paraId="541CE678" w14:textId="77777777" w:rsidR="009B5940" w:rsidRDefault="009B5940" w:rsidP="009B5940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73C272B7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05B7D09E" w14:textId="77777777" w:rsidR="009B5940" w:rsidRDefault="009B5940" w:rsidP="009B5940">
      <w:pPr>
        <w:pStyle w:val="code"/>
      </w:pPr>
      <w:r>
        <w:t xml:space="preserve">                if (velocity &lt; 9) {</w:t>
      </w:r>
    </w:p>
    <w:p w14:paraId="77CAF3D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3FFA8DE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0A219887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45E537D4" w14:textId="77777777" w:rsidR="009B5940" w:rsidRDefault="009B5940" w:rsidP="009B5940">
      <w:pPr>
        <w:pStyle w:val="code"/>
      </w:pPr>
    </w:p>
    <w:p w14:paraId="059B901E" w14:textId="77777777" w:rsidR="009B5940" w:rsidRDefault="009B5940" w:rsidP="009B5940">
      <w:pPr>
        <w:pStyle w:val="code"/>
      </w:pPr>
      <w:r>
        <w:t xml:space="preserve">                }</w:t>
      </w:r>
    </w:p>
    <w:p w14:paraId="3BF4890B" w14:textId="77777777" w:rsidR="009B5940" w:rsidRDefault="009B5940" w:rsidP="009B5940">
      <w:pPr>
        <w:pStyle w:val="code"/>
      </w:pPr>
      <w:r>
        <w:t xml:space="preserve">                else {</w:t>
      </w:r>
    </w:p>
    <w:p w14:paraId="2F3A430A" w14:textId="77777777" w:rsidR="009B5940" w:rsidRDefault="009B5940" w:rsidP="009B5940">
      <w:pPr>
        <w:pStyle w:val="code"/>
      </w:pPr>
      <w:r>
        <w:t xml:space="preserve">                    y += velocity;</w:t>
      </w:r>
    </w:p>
    <w:p w14:paraId="692A9A84" w14:textId="77777777" w:rsidR="009B5940" w:rsidRDefault="009B5940" w:rsidP="009B5940">
      <w:pPr>
        <w:pStyle w:val="code"/>
      </w:pPr>
      <w:r>
        <w:t xml:space="preserve">                    setfloor();</w:t>
      </w:r>
    </w:p>
    <w:p w14:paraId="2276A986" w14:textId="77777777" w:rsidR="009B5940" w:rsidRDefault="009B5940" w:rsidP="009B5940">
      <w:pPr>
        <w:pStyle w:val="code"/>
      </w:pPr>
      <w:r>
        <w:t xml:space="preserve">                }</w:t>
      </w:r>
    </w:p>
    <w:p w14:paraId="3D523EEA" w14:textId="77777777" w:rsidR="009B5940" w:rsidRDefault="009B5940" w:rsidP="009B5940">
      <w:pPr>
        <w:pStyle w:val="code"/>
      </w:pPr>
      <w:r>
        <w:t xml:space="preserve">            }</w:t>
      </w:r>
    </w:p>
    <w:p w14:paraId="17446A8E" w14:textId="77777777" w:rsidR="009B5940" w:rsidRDefault="009B5940" w:rsidP="009B5940">
      <w:pPr>
        <w:pStyle w:val="code"/>
      </w:pPr>
      <w:r>
        <w:t xml:space="preserve">            else {</w:t>
      </w:r>
    </w:p>
    <w:p w14:paraId="36B8915E" w14:textId="77777777" w:rsidR="009B5940" w:rsidRDefault="009B5940" w:rsidP="009B5940">
      <w:pPr>
        <w:pStyle w:val="code"/>
      </w:pPr>
      <w:r>
        <w:t xml:space="preserve">                setfloor();</w:t>
      </w:r>
    </w:p>
    <w:p w14:paraId="61AD9D6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5C7DA6C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5B7513D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    velocity = initial_velocity; // </w:t>
      </w:r>
      <w:r>
        <w:rPr>
          <w:rFonts w:hint="eastAsia"/>
        </w:rPr>
        <w:t>重設上升初始速度</w:t>
      </w:r>
    </w:p>
    <w:p w14:paraId="3587D5C2" w14:textId="77777777" w:rsidR="009B5940" w:rsidRDefault="009B5940" w:rsidP="009B5940">
      <w:pPr>
        <w:pStyle w:val="code"/>
      </w:pPr>
      <w:r>
        <w:t xml:space="preserve">                </w:t>
      </w:r>
    </w:p>
    <w:p w14:paraId="37205077" w14:textId="77777777" w:rsidR="009B5940" w:rsidRDefault="009B5940" w:rsidP="009B5940">
      <w:pPr>
        <w:pStyle w:val="code"/>
      </w:pPr>
      <w:r>
        <w:t xml:space="preserve">            }</w:t>
      </w:r>
    </w:p>
    <w:p w14:paraId="6DBBA8AA" w14:textId="77777777" w:rsidR="009B5940" w:rsidRDefault="009B5940" w:rsidP="009B5940">
      <w:pPr>
        <w:pStyle w:val="code"/>
      </w:pPr>
      <w:r>
        <w:t xml:space="preserve">            isMovingUp = false;</w:t>
      </w:r>
    </w:p>
    <w:p w14:paraId="53426DE1" w14:textId="77777777" w:rsidR="009B5940" w:rsidRDefault="009B5940" w:rsidP="009B5940">
      <w:pPr>
        <w:pStyle w:val="code"/>
      </w:pPr>
      <w:r>
        <w:t xml:space="preserve">        };</w:t>
      </w:r>
    </w:p>
    <w:p w14:paraId="367E2EC6" w14:textId="77777777" w:rsidR="009B5940" w:rsidRDefault="009B5940" w:rsidP="009B5940">
      <w:pPr>
        <w:pStyle w:val="code"/>
      </w:pPr>
      <w:r>
        <w:t xml:space="preserve">        if (isMovingDown)</w:t>
      </w:r>
    </w:p>
    <w:p w14:paraId="21D53A33" w14:textId="77777777" w:rsidR="009B5940" w:rsidRDefault="009B5940" w:rsidP="009B5940">
      <w:pPr>
        <w:pStyle w:val="code"/>
      </w:pPr>
      <w:r>
        <w:t xml:space="preserve">            y = floor - 38;</w:t>
      </w:r>
    </w:p>
    <w:p w14:paraId="0C2668F5" w14:textId="77777777" w:rsidR="009B5940" w:rsidRDefault="009B5940" w:rsidP="009B5940">
      <w:pPr>
        <w:pStyle w:val="code"/>
      </w:pPr>
      <w:r>
        <w:lastRenderedPageBreak/>
        <w:t xml:space="preserve">    }</w:t>
      </w:r>
    </w:p>
    <w:p w14:paraId="38953BD9" w14:textId="77777777" w:rsidR="009B5940" w:rsidRDefault="009B5940" w:rsidP="009B5940">
      <w:pPr>
        <w:pStyle w:val="code"/>
      </w:pPr>
      <w:r>
        <w:t xml:space="preserve">    void IcePlayer::SetButton(bool flag) {</w:t>
      </w:r>
    </w:p>
    <w:p w14:paraId="5025BA30" w14:textId="77777777" w:rsidR="009B5940" w:rsidRDefault="009B5940" w:rsidP="009B5940">
      <w:pPr>
        <w:pStyle w:val="code"/>
      </w:pPr>
      <w:r>
        <w:t xml:space="preserve">        isButton = flag;</w:t>
      </w:r>
    </w:p>
    <w:p w14:paraId="5264B2C8" w14:textId="77777777" w:rsidR="009B5940" w:rsidRDefault="009B5940" w:rsidP="009B5940">
      <w:pPr>
        <w:pStyle w:val="code"/>
      </w:pPr>
      <w:r>
        <w:t xml:space="preserve">    }</w:t>
      </w:r>
    </w:p>
    <w:p w14:paraId="7C2B7958" w14:textId="77777777" w:rsidR="009B5940" w:rsidRDefault="009B5940" w:rsidP="009B5940">
      <w:pPr>
        <w:pStyle w:val="code"/>
      </w:pPr>
      <w:r>
        <w:t xml:space="preserve">    void IcePlayer::SetButton2(bool flag) {</w:t>
      </w:r>
    </w:p>
    <w:p w14:paraId="2ADB2B3E" w14:textId="77777777" w:rsidR="009B5940" w:rsidRDefault="009B5940" w:rsidP="009B5940">
      <w:pPr>
        <w:pStyle w:val="code"/>
      </w:pPr>
      <w:r>
        <w:t xml:space="preserve">        isButton2 = flag;</w:t>
      </w:r>
    </w:p>
    <w:p w14:paraId="3516B02F" w14:textId="77777777" w:rsidR="009B5940" w:rsidRDefault="009B5940" w:rsidP="009B5940">
      <w:pPr>
        <w:pStyle w:val="code"/>
      </w:pPr>
      <w:r>
        <w:t xml:space="preserve">    }</w:t>
      </w:r>
    </w:p>
    <w:p w14:paraId="4271B991" w14:textId="77777777" w:rsidR="009B5940" w:rsidRDefault="009B5940" w:rsidP="009B5940">
      <w:pPr>
        <w:pStyle w:val="code"/>
      </w:pPr>
      <w:r>
        <w:t xml:space="preserve">    void IcePlayer::SetButton3(bool flag) {</w:t>
      </w:r>
    </w:p>
    <w:p w14:paraId="1FE8B5E3" w14:textId="77777777" w:rsidR="009B5940" w:rsidRDefault="009B5940" w:rsidP="009B5940">
      <w:pPr>
        <w:pStyle w:val="code"/>
      </w:pPr>
      <w:r>
        <w:t xml:space="preserve">        isButton3 = flag;</w:t>
      </w:r>
    </w:p>
    <w:p w14:paraId="3D968082" w14:textId="77777777" w:rsidR="009B5940" w:rsidRDefault="009B5940" w:rsidP="009B5940">
      <w:pPr>
        <w:pStyle w:val="code"/>
      </w:pPr>
      <w:r>
        <w:t xml:space="preserve">    }</w:t>
      </w:r>
    </w:p>
    <w:p w14:paraId="51CCDA29" w14:textId="77777777" w:rsidR="009B5940" w:rsidRDefault="009B5940" w:rsidP="009B5940">
      <w:pPr>
        <w:pStyle w:val="code"/>
      </w:pPr>
      <w:r>
        <w:t xml:space="preserve">    void IcePlayer::SetMood(bool flag) {</w:t>
      </w:r>
    </w:p>
    <w:p w14:paraId="3ADA360E" w14:textId="77777777" w:rsidR="009B5940" w:rsidRDefault="009B5940" w:rsidP="009B5940">
      <w:pPr>
        <w:pStyle w:val="code"/>
      </w:pPr>
      <w:r>
        <w:t xml:space="preserve">        isMood = flag;</w:t>
      </w:r>
    </w:p>
    <w:p w14:paraId="605884C9" w14:textId="77777777" w:rsidR="009B5940" w:rsidRDefault="009B5940" w:rsidP="009B5940">
      <w:pPr>
        <w:pStyle w:val="code"/>
      </w:pPr>
      <w:r>
        <w:t xml:space="preserve">    }</w:t>
      </w:r>
    </w:p>
    <w:p w14:paraId="3EEAFAB8" w14:textId="77777777" w:rsidR="009B5940" w:rsidRDefault="009B5940" w:rsidP="009B5940">
      <w:pPr>
        <w:pStyle w:val="code"/>
      </w:pPr>
      <w:r>
        <w:t xml:space="preserve">    void IcePlayer::MoodY(int MY) {</w:t>
      </w:r>
    </w:p>
    <w:p w14:paraId="57A14DAB" w14:textId="77777777" w:rsidR="009B5940" w:rsidRDefault="009B5940" w:rsidP="009B5940">
      <w:pPr>
        <w:pStyle w:val="code"/>
      </w:pPr>
      <w:r>
        <w:t xml:space="preserve">        MY = MY;</w:t>
      </w:r>
    </w:p>
    <w:p w14:paraId="622D7761" w14:textId="77777777" w:rsidR="009B5940" w:rsidRDefault="009B5940" w:rsidP="009B5940">
      <w:pPr>
        <w:pStyle w:val="code"/>
      </w:pPr>
      <w:r>
        <w:t xml:space="preserve">    }</w:t>
      </w:r>
    </w:p>
    <w:p w14:paraId="0549B16A" w14:textId="77777777" w:rsidR="009B5940" w:rsidRDefault="009B5940" w:rsidP="009B5940">
      <w:pPr>
        <w:pStyle w:val="code"/>
      </w:pPr>
      <w:r>
        <w:t xml:space="preserve">    bool IcePlayer::butin() {</w:t>
      </w:r>
    </w:p>
    <w:p w14:paraId="7727D591" w14:textId="77777777" w:rsidR="009B5940" w:rsidRDefault="009B5940" w:rsidP="009B5940">
      <w:pPr>
        <w:pStyle w:val="code"/>
      </w:pPr>
      <w:r>
        <w:t xml:space="preserve">        int x1 = x;</w:t>
      </w:r>
    </w:p>
    <w:p w14:paraId="4E39265E" w14:textId="77777777" w:rsidR="009B5940" w:rsidRDefault="009B5940" w:rsidP="009B5940">
      <w:pPr>
        <w:pStyle w:val="code"/>
      </w:pPr>
      <w:r>
        <w:t xml:space="preserve">        int y1 = y;</w:t>
      </w:r>
    </w:p>
    <w:p w14:paraId="0181C662" w14:textId="77777777" w:rsidR="009B5940" w:rsidRDefault="009B5940" w:rsidP="009B5940">
      <w:pPr>
        <w:pStyle w:val="code"/>
      </w:pPr>
      <w:r>
        <w:t xml:space="preserve">        int x2 = x1 + bit.Width();</w:t>
      </w:r>
    </w:p>
    <w:p w14:paraId="6AA45618" w14:textId="77777777" w:rsidR="009B5940" w:rsidRDefault="009B5940" w:rsidP="009B5940">
      <w:pPr>
        <w:pStyle w:val="code"/>
      </w:pPr>
      <w:r>
        <w:t xml:space="preserve">        int y2 = y1 + bit.Height();</w:t>
      </w:r>
    </w:p>
    <w:p w14:paraId="3D87D546" w14:textId="77777777" w:rsidR="009B5940" w:rsidRDefault="009B5940" w:rsidP="009B5940">
      <w:pPr>
        <w:pStyle w:val="code"/>
      </w:pPr>
      <w:r>
        <w:t xml:space="preserve">        if (x2 &gt;= 709 &amp;&amp; x1 &lt; 790 &amp;&amp; y2 &gt;= 192 &amp;&amp; y1 &lt;= 292) {</w:t>
      </w:r>
    </w:p>
    <w:p w14:paraId="1F0DBBB8" w14:textId="77777777" w:rsidR="009B5940" w:rsidRDefault="009B5940" w:rsidP="009B5940">
      <w:pPr>
        <w:pStyle w:val="code"/>
      </w:pPr>
      <w:r>
        <w:t xml:space="preserve">            return 1;</w:t>
      </w:r>
    </w:p>
    <w:p w14:paraId="6CE73AC9" w14:textId="77777777" w:rsidR="009B5940" w:rsidRDefault="009B5940" w:rsidP="009B5940">
      <w:pPr>
        <w:pStyle w:val="code"/>
      </w:pPr>
      <w:r>
        <w:t xml:space="preserve">        }</w:t>
      </w:r>
    </w:p>
    <w:p w14:paraId="7DC73304" w14:textId="77777777" w:rsidR="009B5940" w:rsidRDefault="009B5940" w:rsidP="009B5940">
      <w:pPr>
        <w:pStyle w:val="code"/>
      </w:pPr>
      <w:r>
        <w:t xml:space="preserve">        else {</w:t>
      </w:r>
    </w:p>
    <w:p w14:paraId="5DFD2659" w14:textId="77777777" w:rsidR="009B5940" w:rsidRDefault="009B5940" w:rsidP="009B5940">
      <w:pPr>
        <w:pStyle w:val="code"/>
      </w:pPr>
      <w:r>
        <w:t xml:space="preserve">            return 0;</w:t>
      </w:r>
    </w:p>
    <w:p w14:paraId="53B514F3" w14:textId="77777777" w:rsidR="009B5940" w:rsidRDefault="009B5940" w:rsidP="009B5940">
      <w:pPr>
        <w:pStyle w:val="code"/>
      </w:pPr>
      <w:r>
        <w:t xml:space="preserve">        }</w:t>
      </w:r>
    </w:p>
    <w:p w14:paraId="64F18857" w14:textId="77777777" w:rsidR="009B5940" w:rsidRDefault="009B5940" w:rsidP="009B5940">
      <w:pPr>
        <w:pStyle w:val="code"/>
      </w:pPr>
      <w:r>
        <w:t xml:space="preserve">    }</w:t>
      </w:r>
    </w:p>
    <w:p w14:paraId="2108582F" w14:textId="77777777" w:rsidR="009B5940" w:rsidRDefault="009B5940" w:rsidP="009B5940">
      <w:pPr>
        <w:pStyle w:val="code"/>
      </w:pPr>
      <w:r>
        <w:t xml:space="preserve">    void IcePlayer::SetFloor(int y) {</w:t>
      </w:r>
    </w:p>
    <w:p w14:paraId="582BD019" w14:textId="77777777" w:rsidR="009B5940" w:rsidRDefault="009B5940" w:rsidP="009B5940">
      <w:pPr>
        <w:pStyle w:val="code"/>
      </w:pPr>
      <w:r>
        <w:t xml:space="preserve">        floor = y;</w:t>
      </w:r>
    </w:p>
    <w:p w14:paraId="23DB44CC" w14:textId="77777777" w:rsidR="009B5940" w:rsidRDefault="009B5940" w:rsidP="009B5940">
      <w:pPr>
        <w:pStyle w:val="code"/>
      </w:pPr>
      <w:r>
        <w:t xml:space="preserve">    }</w:t>
      </w:r>
    </w:p>
    <w:p w14:paraId="2DEB074C" w14:textId="77777777" w:rsidR="009B5940" w:rsidRDefault="009B5940" w:rsidP="009B5940">
      <w:pPr>
        <w:pStyle w:val="code"/>
      </w:pPr>
      <w:r>
        <w:t xml:space="preserve">    void IcePlayer::SetMovingDown(bool flag)</w:t>
      </w:r>
    </w:p>
    <w:p w14:paraId="2C83C980" w14:textId="77777777" w:rsidR="009B5940" w:rsidRDefault="009B5940" w:rsidP="009B5940">
      <w:pPr>
        <w:pStyle w:val="code"/>
      </w:pPr>
      <w:r>
        <w:t xml:space="preserve">    {</w:t>
      </w:r>
    </w:p>
    <w:p w14:paraId="56D5F3A3" w14:textId="77777777" w:rsidR="009B5940" w:rsidRDefault="009B5940" w:rsidP="009B5940">
      <w:pPr>
        <w:pStyle w:val="code"/>
      </w:pPr>
      <w:r>
        <w:t xml:space="preserve">        isMovingDown = flag;</w:t>
      </w:r>
    </w:p>
    <w:p w14:paraId="68F0A0A2" w14:textId="77777777" w:rsidR="009B5940" w:rsidRDefault="009B5940" w:rsidP="009B5940">
      <w:pPr>
        <w:pStyle w:val="code"/>
      </w:pPr>
      <w:r>
        <w:t xml:space="preserve">    }</w:t>
      </w:r>
    </w:p>
    <w:p w14:paraId="724F60AF" w14:textId="77777777" w:rsidR="009B5940" w:rsidRDefault="009B5940" w:rsidP="009B5940">
      <w:pPr>
        <w:pStyle w:val="code"/>
      </w:pPr>
    </w:p>
    <w:p w14:paraId="6A3D00C0" w14:textId="77777777" w:rsidR="009B5940" w:rsidRDefault="009B5940" w:rsidP="009B5940">
      <w:pPr>
        <w:pStyle w:val="code"/>
      </w:pPr>
      <w:r>
        <w:t xml:space="preserve">    void IcePlayer::SetMovingLeft(bool flag)</w:t>
      </w:r>
    </w:p>
    <w:p w14:paraId="4152A43C" w14:textId="77777777" w:rsidR="009B5940" w:rsidRDefault="009B5940" w:rsidP="009B5940">
      <w:pPr>
        <w:pStyle w:val="code"/>
      </w:pPr>
      <w:r>
        <w:t xml:space="preserve">    {</w:t>
      </w:r>
    </w:p>
    <w:p w14:paraId="1A736D83" w14:textId="77777777" w:rsidR="009B5940" w:rsidRDefault="009B5940" w:rsidP="009B5940">
      <w:pPr>
        <w:pStyle w:val="code"/>
      </w:pPr>
      <w:r>
        <w:t xml:space="preserve">        isMovingLeft = flag;</w:t>
      </w:r>
    </w:p>
    <w:p w14:paraId="593CFAA7" w14:textId="77777777" w:rsidR="009B5940" w:rsidRDefault="009B5940" w:rsidP="009B5940">
      <w:pPr>
        <w:pStyle w:val="code"/>
      </w:pPr>
      <w:r>
        <w:t xml:space="preserve">    }</w:t>
      </w:r>
    </w:p>
    <w:p w14:paraId="1368BE20" w14:textId="77777777" w:rsidR="009B5940" w:rsidRDefault="009B5940" w:rsidP="009B5940">
      <w:pPr>
        <w:pStyle w:val="code"/>
      </w:pPr>
    </w:p>
    <w:p w14:paraId="345282DB" w14:textId="77777777" w:rsidR="009B5940" w:rsidRDefault="009B5940" w:rsidP="009B5940">
      <w:pPr>
        <w:pStyle w:val="code"/>
      </w:pPr>
      <w:r>
        <w:t xml:space="preserve">    void IcePlayer::SetMovingRight(bool flag)</w:t>
      </w:r>
    </w:p>
    <w:p w14:paraId="5C72CBFF" w14:textId="77777777" w:rsidR="009B5940" w:rsidRDefault="009B5940" w:rsidP="009B5940">
      <w:pPr>
        <w:pStyle w:val="code"/>
      </w:pPr>
      <w:r>
        <w:t xml:space="preserve">    {</w:t>
      </w:r>
    </w:p>
    <w:p w14:paraId="3B08D792" w14:textId="77777777" w:rsidR="009B5940" w:rsidRDefault="009B5940" w:rsidP="009B5940">
      <w:pPr>
        <w:pStyle w:val="code"/>
      </w:pPr>
      <w:r>
        <w:t xml:space="preserve">        isMovingRight = flag;</w:t>
      </w:r>
    </w:p>
    <w:p w14:paraId="5D42BF06" w14:textId="77777777" w:rsidR="009B5940" w:rsidRDefault="009B5940" w:rsidP="009B5940">
      <w:pPr>
        <w:pStyle w:val="code"/>
      </w:pPr>
      <w:r>
        <w:t xml:space="preserve">    }</w:t>
      </w:r>
    </w:p>
    <w:p w14:paraId="64A731DA" w14:textId="77777777" w:rsidR="009B5940" w:rsidRDefault="009B5940" w:rsidP="009B5940">
      <w:pPr>
        <w:pStyle w:val="code"/>
      </w:pPr>
    </w:p>
    <w:p w14:paraId="7D306EE1" w14:textId="77777777" w:rsidR="009B5940" w:rsidRDefault="009B5940" w:rsidP="009B5940">
      <w:pPr>
        <w:pStyle w:val="code"/>
      </w:pPr>
      <w:r>
        <w:t xml:space="preserve">    void IcePlayer::SetMovingUp(bool flag)</w:t>
      </w:r>
    </w:p>
    <w:p w14:paraId="461AA327" w14:textId="77777777" w:rsidR="009B5940" w:rsidRDefault="009B5940" w:rsidP="009B5940">
      <w:pPr>
        <w:pStyle w:val="code"/>
      </w:pPr>
      <w:r>
        <w:t xml:space="preserve">    {</w:t>
      </w:r>
    </w:p>
    <w:p w14:paraId="06F1DAED" w14:textId="77777777" w:rsidR="009B5940" w:rsidRDefault="009B5940" w:rsidP="009B5940">
      <w:pPr>
        <w:pStyle w:val="code"/>
      </w:pPr>
      <w:r>
        <w:t xml:space="preserve">        isMovingUp = flag;</w:t>
      </w:r>
    </w:p>
    <w:p w14:paraId="07685BB7" w14:textId="77777777" w:rsidR="009B5940" w:rsidRDefault="009B5940" w:rsidP="009B5940">
      <w:pPr>
        <w:pStyle w:val="code"/>
      </w:pPr>
      <w:r>
        <w:t xml:space="preserve">    }</w:t>
      </w:r>
    </w:p>
    <w:p w14:paraId="49933600" w14:textId="77777777" w:rsidR="009B5940" w:rsidRDefault="009B5940" w:rsidP="009B5940">
      <w:pPr>
        <w:pStyle w:val="code"/>
      </w:pPr>
    </w:p>
    <w:p w14:paraId="2F8B7285" w14:textId="77777777" w:rsidR="009B5940" w:rsidRDefault="009B5940" w:rsidP="009B5940">
      <w:pPr>
        <w:pStyle w:val="code"/>
      </w:pPr>
      <w:r>
        <w:t xml:space="preserve">    void IcePlayer::SetXY(int nx, int ny)</w:t>
      </w:r>
    </w:p>
    <w:p w14:paraId="13B52DF6" w14:textId="77777777" w:rsidR="009B5940" w:rsidRDefault="009B5940" w:rsidP="009B5940">
      <w:pPr>
        <w:pStyle w:val="code"/>
      </w:pPr>
      <w:r>
        <w:t xml:space="preserve">    {</w:t>
      </w:r>
    </w:p>
    <w:p w14:paraId="28B10172" w14:textId="77777777" w:rsidR="009B5940" w:rsidRDefault="009B5940" w:rsidP="009B5940">
      <w:pPr>
        <w:pStyle w:val="code"/>
      </w:pPr>
      <w:r>
        <w:t xml:space="preserve">        x = nx; y = ny;</w:t>
      </w:r>
    </w:p>
    <w:p w14:paraId="29914C68" w14:textId="77777777" w:rsidR="009B5940" w:rsidRDefault="009B5940" w:rsidP="009B5940">
      <w:pPr>
        <w:pStyle w:val="code"/>
      </w:pPr>
      <w:r>
        <w:t xml:space="preserve">    }</w:t>
      </w:r>
    </w:p>
    <w:p w14:paraId="462CEB07" w14:textId="77777777" w:rsidR="009B5940" w:rsidRDefault="009B5940" w:rsidP="009B5940">
      <w:pPr>
        <w:pStyle w:val="code"/>
      </w:pPr>
    </w:p>
    <w:p w14:paraId="44413CB1" w14:textId="77777777" w:rsidR="009B5940" w:rsidRDefault="009B5940" w:rsidP="009B5940">
      <w:pPr>
        <w:pStyle w:val="code"/>
      </w:pPr>
      <w:r>
        <w:t xml:space="preserve">    void IcePlayer::SetVelocity(int velocity) {</w:t>
      </w:r>
    </w:p>
    <w:p w14:paraId="15C22147" w14:textId="77777777" w:rsidR="009B5940" w:rsidRDefault="009B5940" w:rsidP="009B5940">
      <w:pPr>
        <w:pStyle w:val="code"/>
      </w:pPr>
      <w:r>
        <w:t xml:space="preserve">        this-&gt;velocity = velocity;</w:t>
      </w:r>
    </w:p>
    <w:p w14:paraId="53836580" w14:textId="77777777" w:rsidR="009B5940" w:rsidRDefault="009B5940" w:rsidP="009B5940">
      <w:pPr>
        <w:pStyle w:val="code"/>
      </w:pPr>
      <w:r>
        <w:t xml:space="preserve">        this-&gt;initial_velocity = velocity;</w:t>
      </w:r>
    </w:p>
    <w:p w14:paraId="72D9CEFE" w14:textId="77777777" w:rsidR="009B5940" w:rsidRDefault="009B5940" w:rsidP="009B5940">
      <w:pPr>
        <w:pStyle w:val="code"/>
      </w:pPr>
      <w:r>
        <w:t xml:space="preserve">    }</w:t>
      </w:r>
    </w:p>
    <w:p w14:paraId="28E6CAE7" w14:textId="77777777" w:rsidR="009B5940" w:rsidRDefault="009B5940" w:rsidP="009B5940">
      <w:pPr>
        <w:pStyle w:val="code"/>
      </w:pPr>
      <w:r>
        <w:t xml:space="preserve">    void IcePlayer::OnShow() {</w:t>
      </w:r>
    </w:p>
    <w:p w14:paraId="3902D7A9" w14:textId="77777777" w:rsidR="009B5940" w:rsidRDefault="009B5940" w:rsidP="009B5940">
      <w:pPr>
        <w:pStyle w:val="code"/>
      </w:pPr>
      <w:r>
        <w:t xml:space="preserve">        if (isMovingLeft) {</w:t>
      </w:r>
    </w:p>
    <w:p w14:paraId="3D183CC5" w14:textId="77777777" w:rsidR="009B5940" w:rsidRDefault="009B5940" w:rsidP="009B5940">
      <w:pPr>
        <w:pStyle w:val="code"/>
      </w:pPr>
      <w:r>
        <w:t xml:space="preserve">            animation1.SetTopLeft(x, y);</w:t>
      </w:r>
    </w:p>
    <w:p w14:paraId="65E02B41" w14:textId="77777777" w:rsidR="009B5940" w:rsidRDefault="009B5940" w:rsidP="009B5940">
      <w:pPr>
        <w:pStyle w:val="code"/>
      </w:pPr>
      <w:r>
        <w:t xml:space="preserve">            animation1.OnShow();</w:t>
      </w:r>
    </w:p>
    <w:p w14:paraId="63E846B6" w14:textId="77777777" w:rsidR="009B5940" w:rsidRDefault="009B5940" w:rsidP="009B5940">
      <w:pPr>
        <w:pStyle w:val="code"/>
      </w:pPr>
      <w:r>
        <w:t xml:space="preserve">        }</w:t>
      </w:r>
    </w:p>
    <w:p w14:paraId="60ED95BF" w14:textId="77777777" w:rsidR="009B5940" w:rsidRDefault="009B5940" w:rsidP="009B5940">
      <w:pPr>
        <w:pStyle w:val="code"/>
      </w:pPr>
      <w:r>
        <w:t xml:space="preserve">        else if (isMovingRight)</w:t>
      </w:r>
    </w:p>
    <w:p w14:paraId="1596B43B" w14:textId="77777777" w:rsidR="009B5940" w:rsidRDefault="009B5940" w:rsidP="009B5940">
      <w:pPr>
        <w:pStyle w:val="code"/>
      </w:pPr>
      <w:r>
        <w:t xml:space="preserve">        {</w:t>
      </w:r>
    </w:p>
    <w:p w14:paraId="518CE7DE" w14:textId="77777777" w:rsidR="009B5940" w:rsidRDefault="009B5940" w:rsidP="009B5940">
      <w:pPr>
        <w:pStyle w:val="code"/>
      </w:pPr>
      <w:r>
        <w:t xml:space="preserve">            animation.SetTopLeft(x, y);</w:t>
      </w:r>
    </w:p>
    <w:p w14:paraId="25A7FE7A" w14:textId="77777777" w:rsidR="009B5940" w:rsidRDefault="009B5940" w:rsidP="009B5940">
      <w:pPr>
        <w:pStyle w:val="code"/>
      </w:pPr>
      <w:r>
        <w:t xml:space="preserve">            animation.OnShow();</w:t>
      </w:r>
    </w:p>
    <w:p w14:paraId="38DA4518" w14:textId="77777777" w:rsidR="009B5940" w:rsidRDefault="009B5940" w:rsidP="009B5940">
      <w:pPr>
        <w:pStyle w:val="code"/>
      </w:pPr>
      <w:r>
        <w:lastRenderedPageBreak/>
        <w:t xml:space="preserve">        }</w:t>
      </w:r>
    </w:p>
    <w:p w14:paraId="28997B18" w14:textId="77777777" w:rsidR="009B5940" w:rsidRDefault="009B5940" w:rsidP="009B5940">
      <w:pPr>
        <w:pStyle w:val="code"/>
      </w:pPr>
    </w:p>
    <w:p w14:paraId="2314053D" w14:textId="77777777" w:rsidR="009B5940" w:rsidRDefault="009B5940" w:rsidP="009B5940">
      <w:pPr>
        <w:pStyle w:val="code"/>
      </w:pPr>
      <w:r>
        <w:t xml:space="preserve">        else if (!isMovingRight &amp;&amp; !isMovingLeft)</w:t>
      </w:r>
    </w:p>
    <w:p w14:paraId="5219AD81" w14:textId="77777777" w:rsidR="009B5940" w:rsidRDefault="009B5940" w:rsidP="009B5940">
      <w:pPr>
        <w:pStyle w:val="code"/>
      </w:pPr>
      <w:r>
        <w:t xml:space="preserve">        {</w:t>
      </w:r>
    </w:p>
    <w:p w14:paraId="3E221E7B" w14:textId="77777777" w:rsidR="009B5940" w:rsidRDefault="009B5940" w:rsidP="009B5940">
      <w:pPr>
        <w:pStyle w:val="code"/>
      </w:pPr>
      <w:r>
        <w:t xml:space="preserve">            bit.SetTopLeft(x, y);</w:t>
      </w:r>
    </w:p>
    <w:p w14:paraId="3DF82EBF" w14:textId="77777777" w:rsidR="009B5940" w:rsidRDefault="009B5940" w:rsidP="009B5940">
      <w:pPr>
        <w:pStyle w:val="code"/>
      </w:pPr>
      <w:r>
        <w:t xml:space="preserve">            bit.ShowBitmap();</w:t>
      </w:r>
    </w:p>
    <w:p w14:paraId="75263BF6" w14:textId="77777777" w:rsidR="009B5940" w:rsidRDefault="009B5940" w:rsidP="009B5940">
      <w:pPr>
        <w:pStyle w:val="code"/>
      </w:pPr>
      <w:r>
        <w:t xml:space="preserve">        }</w:t>
      </w:r>
    </w:p>
    <w:p w14:paraId="1AB5C4D4" w14:textId="7C9037C6" w:rsidR="009B5940" w:rsidRDefault="009B5940" w:rsidP="009B5940">
      <w:pPr>
        <w:pStyle w:val="code"/>
      </w:pPr>
      <w:r>
        <w:t xml:space="preserve">    }</w:t>
      </w:r>
    </w:p>
    <w:p w14:paraId="66CAA2C9" w14:textId="43B8B3CC" w:rsidR="009B5940" w:rsidRDefault="009B5940" w:rsidP="009B5940">
      <w:pPr>
        <w:pStyle w:val="code"/>
      </w:pPr>
      <w:r>
        <w:t>}</w:t>
      </w:r>
    </w:p>
    <w:p w14:paraId="1FD65F2B" w14:textId="7E0DC816" w:rsidR="009B5940" w:rsidRDefault="009B5940" w:rsidP="009B5940">
      <w:pPr>
        <w:pStyle w:val="code"/>
      </w:pPr>
    </w:p>
    <w:p w14:paraId="71C20187" w14:textId="015AB7AD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h&gt;</w:t>
      </w:r>
    </w:p>
    <w:p w14:paraId="7A56161F" w14:textId="77777777" w:rsidR="009B5940" w:rsidRDefault="009B5940" w:rsidP="009B5940">
      <w:pPr>
        <w:pStyle w:val="code"/>
      </w:pPr>
      <w:r>
        <w:t>#include "RedPlayer.h"</w:t>
      </w:r>
    </w:p>
    <w:p w14:paraId="539B9AC5" w14:textId="77777777" w:rsidR="009B5940" w:rsidRDefault="009B5940" w:rsidP="009B5940">
      <w:pPr>
        <w:pStyle w:val="code"/>
      </w:pPr>
      <w:r>
        <w:t>#include "IcePlayer.h"</w:t>
      </w:r>
    </w:p>
    <w:p w14:paraId="138D6CFB" w14:textId="77777777" w:rsidR="009B5940" w:rsidRDefault="009B5940" w:rsidP="009B5940">
      <w:pPr>
        <w:pStyle w:val="code"/>
      </w:pPr>
      <w:r>
        <w:t>#pragma once</w:t>
      </w:r>
    </w:p>
    <w:p w14:paraId="339AA4DD" w14:textId="77777777" w:rsidR="009B5940" w:rsidRDefault="009B5940" w:rsidP="009B5940">
      <w:pPr>
        <w:pStyle w:val="code"/>
      </w:pPr>
      <w:r>
        <w:t>namespace game_framework {</w:t>
      </w:r>
    </w:p>
    <w:p w14:paraId="4EB3774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55F45D40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拉桿的</w:t>
      </w:r>
      <w:r>
        <w:rPr>
          <w:rFonts w:hint="eastAsia"/>
        </w:rPr>
        <w:t>Class</w:t>
      </w:r>
    </w:p>
    <w:p w14:paraId="1AAA3466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EA8DFDC" w14:textId="77777777" w:rsidR="009B5940" w:rsidRDefault="009B5940" w:rsidP="009B5940">
      <w:pPr>
        <w:pStyle w:val="code"/>
      </w:pPr>
      <w:r>
        <w:t xml:space="preserve">    class Mood</w:t>
      </w:r>
    </w:p>
    <w:p w14:paraId="7FA0B43D" w14:textId="77777777" w:rsidR="009B5940" w:rsidRDefault="009B5940" w:rsidP="009B5940">
      <w:pPr>
        <w:pStyle w:val="code"/>
      </w:pPr>
      <w:r>
        <w:t xml:space="preserve">    {</w:t>
      </w:r>
    </w:p>
    <w:p w14:paraId="532F86A3" w14:textId="77777777" w:rsidR="009B5940" w:rsidRDefault="009B5940" w:rsidP="009B5940">
      <w:pPr>
        <w:pStyle w:val="code"/>
      </w:pPr>
      <w:r>
        <w:t xml:space="preserve">        public:</w:t>
      </w:r>
    </w:p>
    <w:p w14:paraId="614D0C6E" w14:textId="77777777" w:rsidR="009B5940" w:rsidRDefault="009B5940" w:rsidP="009B5940">
      <w:pPr>
        <w:pStyle w:val="code"/>
      </w:pPr>
      <w:r>
        <w:t xml:space="preserve">            Mood();</w:t>
      </w:r>
    </w:p>
    <w:p w14:paraId="63E2C36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0D6F58C2" w14:textId="77777777" w:rsidR="009B5940" w:rsidRDefault="009B5940" w:rsidP="009B5940">
      <w:pPr>
        <w:pStyle w:val="code"/>
      </w:pPr>
      <w:r>
        <w:t xml:space="preserve">            bool HitPlayer(IcePlayer *player);</w:t>
      </w:r>
    </w:p>
    <w:p w14:paraId="03ACB424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13877C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4FB6A5C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2D0286CE" w14:textId="77777777" w:rsidR="009B5940" w:rsidRDefault="009B5940" w:rsidP="009B5940">
      <w:pPr>
        <w:pStyle w:val="code"/>
      </w:pPr>
      <w:r>
        <w:t xml:space="preserve">            void OnMove1();</w:t>
      </w:r>
    </w:p>
    <w:p w14:paraId="54FA5990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234AC327" w14:textId="77777777" w:rsidR="009B5940" w:rsidRDefault="009B5940" w:rsidP="009B5940">
      <w:pPr>
        <w:pStyle w:val="code"/>
      </w:pPr>
      <w:r>
        <w:t xml:space="preserve">            void OnShow1();</w:t>
      </w:r>
    </w:p>
    <w:p w14:paraId="062D80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1AB4917F" w14:textId="77777777" w:rsidR="009B5940" w:rsidRDefault="009B5940" w:rsidP="009B5940">
      <w:pPr>
        <w:pStyle w:val="code"/>
      </w:pPr>
      <w:r>
        <w:t xml:space="preserve">            int ReY();</w:t>
      </w:r>
    </w:p>
    <w:p w14:paraId="1C3E835D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2542528A" w14:textId="77777777" w:rsidR="009B5940" w:rsidRDefault="009B5940" w:rsidP="009B5940">
      <w:pPr>
        <w:pStyle w:val="code"/>
      </w:pPr>
      <w:r>
        <w:t xml:space="preserve">        protected:</w:t>
      </w:r>
    </w:p>
    <w:p w14:paraId="7C65441B" w14:textId="77777777" w:rsidR="009B5940" w:rsidRDefault="009B5940" w:rsidP="009B5940">
      <w:pPr>
        <w:pStyle w:val="code"/>
      </w:pPr>
      <w:r>
        <w:t xml:space="preserve">            CMovingBitmap rm ,mm ,lm, mo , mo2;            </w:t>
      </w:r>
    </w:p>
    <w:p w14:paraId="53F2C70E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23CB38A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464A47D2" w14:textId="77777777" w:rsidR="009B5940" w:rsidRDefault="009B5940" w:rsidP="009B5940">
      <w:pPr>
        <w:pStyle w:val="code"/>
      </w:pPr>
      <w:r>
        <w:t xml:space="preserve">        private:</w:t>
      </w:r>
    </w:p>
    <w:p w14:paraId="2AB2309C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10FFAB0A" w14:textId="77777777" w:rsidR="009B5940" w:rsidRDefault="009B5940" w:rsidP="009B5940">
      <w:pPr>
        <w:pStyle w:val="code"/>
      </w:pPr>
    </w:p>
    <w:p w14:paraId="3B51545B" w14:textId="77777777" w:rsidR="009B5940" w:rsidRDefault="009B5940" w:rsidP="009B5940">
      <w:pPr>
        <w:pStyle w:val="code"/>
      </w:pPr>
      <w:r>
        <w:t xml:space="preserve">    };</w:t>
      </w:r>
    </w:p>
    <w:p w14:paraId="10452B83" w14:textId="2D711994" w:rsidR="009B5940" w:rsidRDefault="009B5940" w:rsidP="009B5940">
      <w:pPr>
        <w:pStyle w:val="code"/>
      </w:pPr>
      <w:r>
        <w:t>}</w:t>
      </w:r>
    </w:p>
    <w:p w14:paraId="66EF1C3A" w14:textId="7E1AD8A0" w:rsidR="009B5940" w:rsidRDefault="009B5940" w:rsidP="009B5940">
      <w:pPr>
        <w:pStyle w:val="code"/>
      </w:pPr>
    </w:p>
    <w:p w14:paraId="66F5601E" w14:textId="78C8DDEF" w:rsidR="009B5940" w:rsidRDefault="009B5940" w:rsidP="009B5940">
      <w:pPr>
        <w:pStyle w:val="code"/>
      </w:pPr>
      <w:r>
        <w:rPr>
          <w:rFonts w:hint="eastAsia"/>
        </w:rPr>
        <w:t>&lt;</w:t>
      </w:r>
      <w:r>
        <w:t>Mood.cpp&gt;</w:t>
      </w:r>
    </w:p>
    <w:p w14:paraId="28FC26D3" w14:textId="77777777" w:rsidR="009B5940" w:rsidRDefault="009B5940" w:rsidP="009B5940">
      <w:pPr>
        <w:pStyle w:val="code"/>
      </w:pPr>
    </w:p>
    <w:p w14:paraId="6C6A37A7" w14:textId="77777777" w:rsidR="009B5940" w:rsidRDefault="009B5940" w:rsidP="009B5940">
      <w:pPr>
        <w:pStyle w:val="code"/>
      </w:pPr>
      <w:r>
        <w:t>#include "stdafx.h"</w:t>
      </w:r>
    </w:p>
    <w:p w14:paraId="41E5FB0D" w14:textId="77777777" w:rsidR="009B5940" w:rsidRDefault="009B5940" w:rsidP="009B5940">
      <w:pPr>
        <w:pStyle w:val="code"/>
      </w:pPr>
      <w:r>
        <w:t>#include "Resource.h"</w:t>
      </w:r>
    </w:p>
    <w:p w14:paraId="2EDD0574" w14:textId="77777777" w:rsidR="009B5940" w:rsidRDefault="009B5940" w:rsidP="009B5940">
      <w:pPr>
        <w:pStyle w:val="code"/>
      </w:pPr>
      <w:r>
        <w:t>#include &lt;mmsystem.h&gt;</w:t>
      </w:r>
    </w:p>
    <w:p w14:paraId="702703E9" w14:textId="77777777" w:rsidR="009B5940" w:rsidRDefault="009B5940" w:rsidP="009B5940">
      <w:pPr>
        <w:pStyle w:val="code"/>
      </w:pPr>
      <w:r>
        <w:t>#include &lt;ddraw.h&gt;</w:t>
      </w:r>
    </w:p>
    <w:p w14:paraId="23CDFA82" w14:textId="77777777" w:rsidR="009B5940" w:rsidRDefault="009B5940" w:rsidP="009B5940">
      <w:pPr>
        <w:pStyle w:val="code"/>
      </w:pPr>
      <w:r>
        <w:t>#include "audio.h"</w:t>
      </w:r>
    </w:p>
    <w:p w14:paraId="30100041" w14:textId="77777777" w:rsidR="009B5940" w:rsidRDefault="009B5940" w:rsidP="009B5940">
      <w:pPr>
        <w:pStyle w:val="code"/>
      </w:pPr>
      <w:r>
        <w:t>#include "gamelib.h"</w:t>
      </w:r>
    </w:p>
    <w:p w14:paraId="70E68BD6" w14:textId="77777777" w:rsidR="009B5940" w:rsidRDefault="009B5940" w:rsidP="009B5940">
      <w:pPr>
        <w:pStyle w:val="code"/>
      </w:pPr>
      <w:r>
        <w:t>#include "RedPlayer.h"</w:t>
      </w:r>
    </w:p>
    <w:p w14:paraId="578F82DB" w14:textId="77777777" w:rsidR="009B5940" w:rsidRDefault="009B5940" w:rsidP="009B5940">
      <w:pPr>
        <w:pStyle w:val="code"/>
      </w:pPr>
      <w:r>
        <w:t>#include "IcePlayer.h"</w:t>
      </w:r>
    </w:p>
    <w:p w14:paraId="379BFDFA" w14:textId="77777777" w:rsidR="009B5940" w:rsidRDefault="009B5940" w:rsidP="009B5940">
      <w:pPr>
        <w:pStyle w:val="code"/>
      </w:pPr>
      <w:r>
        <w:t>#include "Mood.h"</w:t>
      </w:r>
    </w:p>
    <w:p w14:paraId="766B214E" w14:textId="77777777" w:rsidR="009B5940" w:rsidRDefault="009B5940" w:rsidP="009B5940">
      <w:pPr>
        <w:pStyle w:val="code"/>
      </w:pPr>
    </w:p>
    <w:p w14:paraId="06E9A41A" w14:textId="77777777" w:rsidR="009B5940" w:rsidRDefault="009B5940" w:rsidP="009B5940">
      <w:pPr>
        <w:pStyle w:val="code"/>
      </w:pPr>
    </w:p>
    <w:p w14:paraId="4C49292D" w14:textId="77777777" w:rsidR="009B5940" w:rsidRDefault="009B5940" w:rsidP="009B5940">
      <w:pPr>
        <w:pStyle w:val="code"/>
      </w:pPr>
      <w:r>
        <w:t>namespace game_framework {</w:t>
      </w:r>
    </w:p>
    <w:p w14:paraId="2DBD71E0" w14:textId="77777777" w:rsidR="009B5940" w:rsidRDefault="009B5940" w:rsidP="009B5940">
      <w:pPr>
        <w:pStyle w:val="code"/>
      </w:pPr>
      <w:r>
        <w:t xml:space="preserve">    Mood::Mood()</w:t>
      </w:r>
    </w:p>
    <w:p w14:paraId="57C65FA3" w14:textId="77777777" w:rsidR="009B5940" w:rsidRDefault="009B5940" w:rsidP="009B5940">
      <w:pPr>
        <w:pStyle w:val="code"/>
      </w:pPr>
      <w:r>
        <w:t xml:space="preserve">    {</w:t>
      </w:r>
    </w:p>
    <w:p w14:paraId="704FD212" w14:textId="77777777" w:rsidR="009B5940" w:rsidRDefault="009B5940" w:rsidP="009B5940">
      <w:pPr>
        <w:pStyle w:val="code"/>
      </w:pPr>
      <w:r>
        <w:t xml:space="preserve">        is_alive = true;</w:t>
      </w:r>
    </w:p>
    <w:p w14:paraId="413ADEEC" w14:textId="77777777" w:rsidR="009B5940" w:rsidRDefault="009B5940" w:rsidP="009B5940">
      <w:pPr>
        <w:pStyle w:val="code"/>
      </w:pPr>
      <w:r>
        <w:t xml:space="preserve">        x = y = 0;</w:t>
      </w:r>
    </w:p>
    <w:p w14:paraId="0A86CA3F" w14:textId="77777777" w:rsidR="009B5940" w:rsidRDefault="009B5940" w:rsidP="009B5940">
      <w:pPr>
        <w:pStyle w:val="code"/>
      </w:pPr>
      <w:r>
        <w:t xml:space="preserve">    }</w:t>
      </w:r>
    </w:p>
    <w:p w14:paraId="70098370" w14:textId="77777777" w:rsidR="009B5940" w:rsidRDefault="009B5940" w:rsidP="009B5940">
      <w:pPr>
        <w:pStyle w:val="code"/>
      </w:pPr>
      <w:r>
        <w:t xml:space="preserve">    bool Mood::HitPlayer(RedPlayer *player)</w:t>
      </w:r>
    </w:p>
    <w:p w14:paraId="38045480" w14:textId="77777777" w:rsidR="009B5940" w:rsidRDefault="009B5940" w:rsidP="009B5940">
      <w:pPr>
        <w:pStyle w:val="code"/>
      </w:pPr>
      <w:r>
        <w:t xml:space="preserve">    {</w:t>
      </w:r>
    </w:p>
    <w:p w14:paraId="192A933C" w14:textId="77777777" w:rsidR="009B5940" w:rsidRDefault="009B5940" w:rsidP="009B5940">
      <w:pPr>
        <w:pStyle w:val="code"/>
      </w:pPr>
      <w:r>
        <w:t xml:space="preserve">        return HitRectangle(player-&gt;GetX1(), player-&gt;GetY1(),</w:t>
      </w:r>
    </w:p>
    <w:p w14:paraId="115F2B62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B100621" w14:textId="77777777" w:rsidR="009B5940" w:rsidRDefault="009B5940" w:rsidP="009B5940">
      <w:pPr>
        <w:pStyle w:val="code"/>
      </w:pPr>
      <w:r>
        <w:t xml:space="preserve">    }</w:t>
      </w:r>
    </w:p>
    <w:p w14:paraId="00C7C3F5" w14:textId="77777777" w:rsidR="009B5940" w:rsidRDefault="009B5940" w:rsidP="009B5940">
      <w:pPr>
        <w:pStyle w:val="code"/>
      </w:pPr>
      <w:r>
        <w:t xml:space="preserve">    bool Mood::HitPlayer(IcePlayer *player)</w:t>
      </w:r>
    </w:p>
    <w:p w14:paraId="0AB548AD" w14:textId="77777777" w:rsidR="009B5940" w:rsidRDefault="009B5940" w:rsidP="009B5940">
      <w:pPr>
        <w:pStyle w:val="code"/>
      </w:pPr>
      <w:r>
        <w:t xml:space="preserve">    {</w:t>
      </w:r>
    </w:p>
    <w:p w14:paraId="67B1D0F0" w14:textId="77777777" w:rsidR="009B5940" w:rsidRDefault="009B5940" w:rsidP="009B5940">
      <w:pPr>
        <w:pStyle w:val="code"/>
      </w:pPr>
      <w:r>
        <w:lastRenderedPageBreak/>
        <w:t xml:space="preserve">        return HitRectangle(player-&gt;GetX1(), player-&gt;GetY1(),</w:t>
      </w:r>
    </w:p>
    <w:p w14:paraId="2BA98674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2197EAA8" w14:textId="77777777" w:rsidR="009B5940" w:rsidRDefault="009B5940" w:rsidP="009B5940">
      <w:pPr>
        <w:pStyle w:val="code"/>
      </w:pPr>
      <w:r>
        <w:t xml:space="preserve">    }</w:t>
      </w:r>
    </w:p>
    <w:p w14:paraId="5C11F2B1" w14:textId="77777777" w:rsidR="009B5940" w:rsidRDefault="009B5940" w:rsidP="009B5940">
      <w:pPr>
        <w:pStyle w:val="code"/>
      </w:pPr>
    </w:p>
    <w:p w14:paraId="37984AF7" w14:textId="77777777" w:rsidR="009B5940" w:rsidRDefault="009B5940" w:rsidP="009B5940">
      <w:pPr>
        <w:pStyle w:val="code"/>
      </w:pPr>
      <w:r>
        <w:t xml:space="preserve">    bool Mood::HitRectangle(int tx1, int ty1, int tx2, int ty2)</w:t>
      </w:r>
    </w:p>
    <w:p w14:paraId="6880B753" w14:textId="77777777" w:rsidR="009B5940" w:rsidRDefault="009B5940" w:rsidP="009B5940">
      <w:pPr>
        <w:pStyle w:val="code"/>
      </w:pPr>
      <w:r>
        <w:t xml:space="preserve">    {</w:t>
      </w:r>
    </w:p>
    <w:p w14:paraId="2D05E3F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+ rm.Width()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6064088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48E69326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 + rm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0A7E84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rm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5487C776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77FBCC83" w14:textId="77777777" w:rsidR="009B5940" w:rsidRDefault="009B5940" w:rsidP="009B5940">
      <w:pPr>
        <w:pStyle w:val="code"/>
      </w:pPr>
      <w:r>
        <w:t xml:space="preserve">    }</w:t>
      </w:r>
    </w:p>
    <w:p w14:paraId="11E1A4D8" w14:textId="77777777" w:rsidR="009B5940" w:rsidRDefault="009B5940" w:rsidP="009B5940">
      <w:pPr>
        <w:pStyle w:val="code"/>
      </w:pPr>
    </w:p>
    <w:p w14:paraId="187DB1A3" w14:textId="77777777" w:rsidR="009B5940" w:rsidRDefault="009B5940" w:rsidP="009B5940">
      <w:pPr>
        <w:pStyle w:val="code"/>
      </w:pPr>
      <w:r>
        <w:t xml:space="preserve">    bool Mood::IsAlive()</w:t>
      </w:r>
    </w:p>
    <w:p w14:paraId="2914726A" w14:textId="77777777" w:rsidR="009B5940" w:rsidRDefault="009B5940" w:rsidP="009B5940">
      <w:pPr>
        <w:pStyle w:val="code"/>
      </w:pPr>
      <w:r>
        <w:t xml:space="preserve">    {</w:t>
      </w:r>
    </w:p>
    <w:p w14:paraId="107608D4" w14:textId="77777777" w:rsidR="009B5940" w:rsidRDefault="009B5940" w:rsidP="009B5940">
      <w:pPr>
        <w:pStyle w:val="code"/>
      </w:pPr>
      <w:r>
        <w:t xml:space="preserve">        return is_alive;</w:t>
      </w:r>
    </w:p>
    <w:p w14:paraId="1B3D68F6" w14:textId="77777777" w:rsidR="009B5940" w:rsidRDefault="009B5940" w:rsidP="009B5940">
      <w:pPr>
        <w:pStyle w:val="code"/>
      </w:pPr>
      <w:r>
        <w:t xml:space="preserve">    }</w:t>
      </w:r>
    </w:p>
    <w:p w14:paraId="1DF064D5" w14:textId="77777777" w:rsidR="009B5940" w:rsidRDefault="009B5940" w:rsidP="009B5940">
      <w:pPr>
        <w:pStyle w:val="code"/>
      </w:pPr>
    </w:p>
    <w:p w14:paraId="2A591373" w14:textId="77777777" w:rsidR="009B5940" w:rsidRDefault="009B5940" w:rsidP="009B5940">
      <w:pPr>
        <w:pStyle w:val="code"/>
      </w:pPr>
      <w:r>
        <w:t xml:space="preserve">    void Mood::LoadBitmap()</w:t>
      </w:r>
    </w:p>
    <w:p w14:paraId="364BF4F9" w14:textId="77777777" w:rsidR="009B5940" w:rsidRDefault="009B5940" w:rsidP="009B5940">
      <w:pPr>
        <w:pStyle w:val="code"/>
      </w:pPr>
      <w:r>
        <w:t xml:space="preserve">    {</w:t>
      </w:r>
    </w:p>
    <w:p w14:paraId="1B01D844" w14:textId="77777777" w:rsidR="009B5940" w:rsidRDefault="009B5940" w:rsidP="009B5940">
      <w:pPr>
        <w:pStyle w:val="code"/>
      </w:pPr>
      <w:r>
        <w:t xml:space="preserve">        rm.LoadBitmap(RIGHT_MOOD, RGB(255, 255, 255));</w:t>
      </w:r>
    </w:p>
    <w:p w14:paraId="30D25A15" w14:textId="77777777" w:rsidR="009B5940" w:rsidRDefault="009B5940" w:rsidP="009B5940">
      <w:pPr>
        <w:pStyle w:val="code"/>
      </w:pPr>
      <w:r>
        <w:t xml:space="preserve">        mm.LoadBitmap(MID_MOOD, RGB(255, 255, 255));</w:t>
      </w:r>
    </w:p>
    <w:p w14:paraId="10D6A602" w14:textId="77777777" w:rsidR="009B5940" w:rsidRDefault="009B5940" w:rsidP="009B5940">
      <w:pPr>
        <w:pStyle w:val="code"/>
      </w:pPr>
      <w:r>
        <w:t xml:space="preserve">        lm.LoadBitmap(LEFT_MOOD, RGB(255, 255, 255));</w:t>
      </w:r>
    </w:p>
    <w:p w14:paraId="15AB4E0E" w14:textId="77777777" w:rsidR="009B5940" w:rsidRDefault="009B5940" w:rsidP="009B5940">
      <w:pPr>
        <w:pStyle w:val="code"/>
      </w:pPr>
      <w:r>
        <w:t xml:space="preserve">        mo.LoadBitmap(MOOD, RGB(255, 255, 255));</w:t>
      </w:r>
    </w:p>
    <w:p w14:paraId="67DE32D2" w14:textId="77777777" w:rsidR="009B5940" w:rsidRDefault="009B5940" w:rsidP="009B5940">
      <w:pPr>
        <w:pStyle w:val="code"/>
      </w:pPr>
    </w:p>
    <w:p w14:paraId="525083EB" w14:textId="77777777" w:rsidR="009B5940" w:rsidRDefault="009B5940" w:rsidP="009B5940">
      <w:pPr>
        <w:pStyle w:val="code"/>
      </w:pPr>
      <w:r>
        <w:t xml:space="preserve">    }</w:t>
      </w:r>
    </w:p>
    <w:p w14:paraId="75E1C235" w14:textId="77777777" w:rsidR="009B5940" w:rsidRDefault="009B5940" w:rsidP="009B5940">
      <w:pPr>
        <w:pStyle w:val="code"/>
      </w:pPr>
      <w:r>
        <w:t xml:space="preserve">    void Mood::OnMove()</w:t>
      </w:r>
    </w:p>
    <w:p w14:paraId="70E46469" w14:textId="77777777" w:rsidR="009B5940" w:rsidRDefault="009B5940" w:rsidP="009B5940">
      <w:pPr>
        <w:pStyle w:val="code"/>
      </w:pPr>
      <w:r>
        <w:t xml:space="preserve">    {</w:t>
      </w:r>
    </w:p>
    <w:p w14:paraId="04ED0569" w14:textId="77777777" w:rsidR="009B5940" w:rsidRDefault="009B5940" w:rsidP="009B5940">
      <w:pPr>
        <w:pStyle w:val="code"/>
      </w:pPr>
      <w:r>
        <w:t xml:space="preserve">        return;</w:t>
      </w:r>
    </w:p>
    <w:p w14:paraId="13F54AF7" w14:textId="77777777" w:rsidR="009B5940" w:rsidRDefault="009B5940" w:rsidP="009B5940">
      <w:pPr>
        <w:pStyle w:val="code"/>
      </w:pPr>
      <w:r>
        <w:t xml:space="preserve">    }</w:t>
      </w:r>
    </w:p>
    <w:p w14:paraId="44499396" w14:textId="77777777" w:rsidR="009B5940" w:rsidRDefault="009B5940" w:rsidP="009B5940">
      <w:pPr>
        <w:pStyle w:val="code"/>
      </w:pPr>
      <w:r>
        <w:t xml:space="preserve">    void Mood::OnMove1()</w:t>
      </w:r>
    </w:p>
    <w:p w14:paraId="55AFC1A0" w14:textId="77777777" w:rsidR="009B5940" w:rsidRDefault="009B5940" w:rsidP="009B5940">
      <w:pPr>
        <w:pStyle w:val="code"/>
      </w:pPr>
      <w:r>
        <w:t xml:space="preserve">    {</w:t>
      </w:r>
    </w:p>
    <w:p w14:paraId="52A3F2B0" w14:textId="77777777" w:rsidR="009B5940" w:rsidRDefault="009B5940" w:rsidP="009B5940">
      <w:pPr>
        <w:pStyle w:val="code"/>
      </w:pPr>
      <w:r>
        <w:t xml:space="preserve">        if (is_alive)</w:t>
      </w:r>
    </w:p>
    <w:p w14:paraId="76A2226D" w14:textId="77777777" w:rsidR="009B5940" w:rsidRDefault="009B5940" w:rsidP="009B5940">
      <w:pPr>
        <w:pStyle w:val="code"/>
      </w:pPr>
      <w:r>
        <w:t xml:space="preserve">            if (y &gt;= 310) {</w:t>
      </w:r>
    </w:p>
    <w:p w14:paraId="450F9D4B" w14:textId="77777777" w:rsidR="009B5940" w:rsidRDefault="009B5940" w:rsidP="009B5940">
      <w:pPr>
        <w:pStyle w:val="code"/>
      </w:pPr>
      <w:r>
        <w:t xml:space="preserve">                y -= 1;</w:t>
      </w:r>
    </w:p>
    <w:p w14:paraId="03121D18" w14:textId="77777777" w:rsidR="009B5940" w:rsidRDefault="009B5940" w:rsidP="009B5940">
      <w:pPr>
        <w:pStyle w:val="code"/>
      </w:pPr>
      <w:r>
        <w:t xml:space="preserve">            }</w:t>
      </w:r>
    </w:p>
    <w:p w14:paraId="68F2C2D6" w14:textId="77777777" w:rsidR="009B5940" w:rsidRDefault="009B5940" w:rsidP="009B5940">
      <w:pPr>
        <w:pStyle w:val="code"/>
      </w:pPr>
      <w:r>
        <w:t xml:space="preserve">            else {</w:t>
      </w:r>
    </w:p>
    <w:p w14:paraId="44297086" w14:textId="77777777" w:rsidR="009B5940" w:rsidRDefault="009B5940" w:rsidP="009B5940">
      <w:pPr>
        <w:pStyle w:val="code"/>
      </w:pPr>
      <w:r>
        <w:t xml:space="preserve">                y = y;</w:t>
      </w:r>
    </w:p>
    <w:p w14:paraId="04CE9AED" w14:textId="77777777" w:rsidR="009B5940" w:rsidRDefault="009B5940" w:rsidP="009B5940">
      <w:pPr>
        <w:pStyle w:val="code"/>
      </w:pPr>
      <w:r>
        <w:t xml:space="preserve">            }</w:t>
      </w:r>
    </w:p>
    <w:p w14:paraId="051A2C33" w14:textId="77777777" w:rsidR="009B5940" w:rsidRDefault="009B5940" w:rsidP="009B5940">
      <w:pPr>
        <w:pStyle w:val="code"/>
      </w:pPr>
      <w:r>
        <w:t xml:space="preserve">        else {</w:t>
      </w:r>
    </w:p>
    <w:p w14:paraId="581E598C" w14:textId="77777777" w:rsidR="009B5940" w:rsidRDefault="009B5940" w:rsidP="009B5940">
      <w:pPr>
        <w:pStyle w:val="code"/>
      </w:pPr>
      <w:r>
        <w:t xml:space="preserve">            if (y &lt;=370) {</w:t>
      </w:r>
    </w:p>
    <w:p w14:paraId="1F5E3278" w14:textId="77777777" w:rsidR="009B5940" w:rsidRDefault="009B5940" w:rsidP="009B5940">
      <w:pPr>
        <w:pStyle w:val="code"/>
      </w:pPr>
      <w:r>
        <w:t xml:space="preserve">                y += 1;</w:t>
      </w:r>
    </w:p>
    <w:p w14:paraId="7BC2DA91" w14:textId="77777777" w:rsidR="009B5940" w:rsidRDefault="009B5940" w:rsidP="009B5940">
      <w:pPr>
        <w:pStyle w:val="code"/>
      </w:pPr>
      <w:r>
        <w:t xml:space="preserve">            }</w:t>
      </w:r>
    </w:p>
    <w:p w14:paraId="7D47D69F" w14:textId="77777777" w:rsidR="009B5940" w:rsidRDefault="009B5940" w:rsidP="009B5940">
      <w:pPr>
        <w:pStyle w:val="code"/>
      </w:pPr>
      <w:r>
        <w:t xml:space="preserve">            else {</w:t>
      </w:r>
    </w:p>
    <w:p w14:paraId="48018BF8" w14:textId="77777777" w:rsidR="009B5940" w:rsidRDefault="009B5940" w:rsidP="009B5940">
      <w:pPr>
        <w:pStyle w:val="code"/>
      </w:pPr>
      <w:r>
        <w:t xml:space="preserve">                y = y;</w:t>
      </w:r>
    </w:p>
    <w:p w14:paraId="7E638CD2" w14:textId="77777777" w:rsidR="009B5940" w:rsidRDefault="009B5940" w:rsidP="009B5940">
      <w:pPr>
        <w:pStyle w:val="code"/>
      </w:pPr>
      <w:r>
        <w:t xml:space="preserve">            }</w:t>
      </w:r>
    </w:p>
    <w:p w14:paraId="4C1E4B6D" w14:textId="77777777" w:rsidR="009B5940" w:rsidRDefault="009B5940" w:rsidP="009B5940">
      <w:pPr>
        <w:pStyle w:val="code"/>
      </w:pPr>
      <w:r>
        <w:t xml:space="preserve">        }</w:t>
      </w:r>
    </w:p>
    <w:p w14:paraId="4140673E" w14:textId="77777777" w:rsidR="009B5940" w:rsidRDefault="009B5940" w:rsidP="009B5940">
      <w:pPr>
        <w:pStyle w:val="code"/>
      </w:pPr>
      <w:r>
        <w:t xml:space="preserve">        return;</w:t>
      </w:r>
    </w:p>
    <w:p w14:paraId="5EC59CC6" w14:textId="77777777" w:rsidR="009B5940" w:rsidRDefault="009B5940" w:rsidP="009B5940">
      <w:pPr>
        <w:pStyle w:val="code"/>
      </w:pPr>
      <w:r>
        <w:t xml:space="preserve">    }</w:t>
      </w:r>
    </w:p>
    <w:p w14:paraId="5E1C3D4E" w14:textId="77777777" w:rsidR="009B5940" w:rsidRDefault="009B5940" w:rsidP="009B5940">
      <w:pPr>
        <w:pStyle w:val="code"/>
      </w:pPr>
    </w:p>
    <w:p w14:paraId="7C68D052" w14:textId="77777777" w:rsidR="009B5940" w:rsidRDefault="009B5940" w:rsidP="009B5940">
      <w:pPr>
        <w:pStyle w:val="code"/>
      </w:pPr>
      <w:r>
        <w:t xml:space="preserve">    void Mood::SetIsAlive(bool alive)</w:t>
      </w:r>
    </w:p>
    <w:p w14:paraId="5C0CC4B6" w14:textId="77777777" w:rsidR="009B5940" w:rsidRDefault="009B5940" w:rsidP="009B5940">
      <w:pPr>
        <w:pStyle w:val="code"/>
      </w:pPr>
      <w:r>
        <w:t xml:space="preserve">    {</w:t>
      </w:r>
    </w:p>
    <w:p w14:paraId="70E35BBF" w14:textId="77777777" w:rsidR="009B5940" w:rsidRDefault="009B5940" w:rsidP="009B5940">
      <w:pPr>
        <w:pStyle w:val="code"/>
      </w:pPr>
      <w:r>
        <w:t xml:space="preserve">        is_alive = alive;</w:t>
      </w:r>
    </w:p>
    <w:p w14:paraId="5D43A239" w14:textId="77777777" w:rsidR="009B5940" w:rsidRDefault="009B5940" w:rsidP="009B5940">
      <w:pPr>
        <w:pStyle w:val="code"/>
      </w:pPr>
      <w:r>
        <w:t xml:space="preserve">    }</w:t>
      </w:r>
    </w:p>
    <w:p w14:paraId="06B35E05" w14:textId="77777777" w:rsidR="009B5940" w:rsidRDefault="009B5940" w:rsidP="009B5940">
      <w:pPr>
        <w:pStyle w:val="code"/>
      </w:pPr>
    </w:p>
    <w:p w14:paraId="2A2A9C37" w14:textId="77777777" w:rsidR="009B5940" w:rsidRDefault="009B5940" w:rsidP="009B5940">
      <w:pPr>
        <w:pStyle w:val="code"/>
      </w:pPr>
      <w:r>
        <w:t xml:space="preserve">    void Mood::SetXY(int nx, int ny)</w:t>
      </w:r>
    </w:p>
    <w:p w14:paraId="3FB7BEE0" w14:textId="77777777" w:rsidR="009B5940" w:rsidRDefault="009B5940" w:rsidP="009B5940">
      <w:pPr>
        <w:pStyle w:val="code"/>
      </w:pPr>
      <w:r>
        <w:t xml:space="preserve">    {</w:t>
      </w:r>
    </w:p>
    <w:p w14:paraId="07226980" w14:textId="77777777" w:rsidR="009B5940" w:rsidRDefault="009B5940" w:rsidP="009B5940">
      <w:pPr>
        <w:pStyle w:val="code"/>
      </w:pPr>
      <w:r>
        <w:t xml:space="preserve">        x = nx; y = ny;</w:t>
      </w:r>
    </w:p>
    <w:p w14:paraId="4E3609F9" w14:textId="77777777" w:rsidR="009B5940" w:rsidRDefault="009B5940" w:rsidP="009B5940">
      <w:pPr>
        <w:pStyle w:val="code"/>
      </w:pPr>
      <w:r>
        <w:t xml:space="preserve">    }</w:t>
      </w:r>
    </w:p>
    <w:p w14:paraId="0A297153" w14:textId="77777777" w:rsidR="009B5940" w:rsidRDefault="009B5940" w:rsidP="009B5940">
      <w:pPr>
        <w:pStyle w:val="code"/>
      </w:pPr>
    </w:p>
    <w:p w14:paraId="72ED24C9" w14:textId="77777777" w:rsidR="009B5940" w:rsidRDefault="009B5940" w:rsidP="009B5940">
      <w:pPr>
        <w:pStyle w:val="code"/>
      </w:pPr>
      <w:r>
        <w:t xml:space="preserve">    int Mood::ReY()</w:t>
      </w:r>
    </w:p>
    <w:p w14:paraId="0EA93699" w14:textId="77777777" w:rsidR="009B5940" w:rsidRDefault="009B5940" w:rsidP="009B5940">
      <w:pPr>
        <w:pStyle w:val="code"/>
      </w:pPr>
      <w:r>
        <w:t xml:space="preserve">    {</w:t>
      </w:r>
    </w:p>
    <w:p w14:paraId="0CA03D90" w14:textId="77777777" w:rsidR="009B5940" w:rsidRDefault="009B5940" w:rsidP="009B5940">
      <w:pPr>
        <w:pStyle w:val="code"/>
      </w:pPr>
      <w:r>
        <w:t xml:space="preserve">        return y;</w:t>
      </w:r>
    </w:p>
    <w:p w14:paraId="7A6676B4" w14:textId="77777777" w:rsidR="009B5940" w:rsidRDefault="009B5940" w:rsidP="009B5940">
      <w:pPr>
        <w:pStyle w:val="code"/>
      </w:pPr>
      <w:r>
        <w:t xml:space="preserve">    }</w:t>
      </w:r>
    </w:p>
    <w:p w14:paraId="47E4DCD6" w14:textId="77777777" w:rsidR="009B5940" w:rsidRDefault="009B5940" w:rsidP="009B5940">
      <w:pPr>
        <w:pStyle w:val="code"/>
      </w:pPr>
    </w:p>
    <w:p w14:paraId="31F8EAEA" w14:textId="77777777" w:rsidR="009B5940" w:rsidRDefault="009B5940" w:rsidP="009B5940">
      <w:pPr>
        <w:pStyle w:val="code"/>
      </w:pPr>
      <w:r>
        <w:t xml:space="preserve">    void Mood::OnShow()</w:t>
      </w:r>
    </w:p>
    <w:p w14:paraId="3558DF70" w14:textId="77777777" w:rsidR="009B5940" w:rsidRDefault="009B5940" w:rsidP="009B5940">
      <w:pPr>
        <w:pStyle w:val="code"/>
      </w:pPr>
      <w:r>
        <w:t xml:space="preserve">    {</w:t>
      </w:r>
    </w:p>
    <w:p w14:paraId="2D8089A8" w14:textId="77777777" w:rsidR="009B5940" w:rsidRDefault="009B5940" w:rsidP="009B5940">
      <w:pPr>
        <w:pStyle w:val="code"/>
      </w:pPr>
      <w:r>
        <w:t xml:space="preserve">        if (is_alive) {</w:t>
      </w:r>
    </w:p>
    <w:p w14:paraId="372DADD3" w14:textId="77777777" w:rsidR="009B5940" w:rsidRDefault="009B5940" w:rsidP="009B5940">
      <w:pPr>
        <w:pStyle w:val="code"/>
      </w:pPr>
      <w:r>
        <w:t xml:space="preserve">            rm.SetTopLeft(x, y);</w:t>
      </w:r>
    </w:p>
    <w:p w14:paraId="6E724F8A" w14:textId="77777777" w:rsidR="009B5940" w:rsidRDefault="009B5940" w:rsidP="009B5940">
      <w:pPr>
        <w:pStyle w:val="code"/>
      </w:pPr>
      <w:r>
        <w:lastRenderedPageBreak/>
        <w:t xml:space="preserve">            rm.ShowBitmap();</w:t>
      </w:r>
    </w:p>
    <w:p w14:paraId="326263CF" w14:textId="77777777" w:rsidR="009B5940" w:rsidRDefault="009B5940" w:rsidP="009B5940">
      <w:pPr>
        <w:pStyle w:val="code"/>
      </w:pPr>
      <w:r>
        <w:t xml:space="preserve">        }</w:t>
      </w:r>
    </w:p>
    <w:p w14:paraId="039BCDA6" w14:textId="77777777" w:rsidR="009B5940" w:rsidRDefault="009B5940" w:rsidP="009B5940">
      <w:pPr>
        <w:pStyle w:val="code"/>
      </w:pPr>
      <w:r>
        <w:t xml:space="preserve">        else {</w:t>
      </w:r>
    </w:p>
    <w:p w14:paraId="0B2D1DCB" w14:textId="77777777" w:rsidR="009B5940" w:rsidRDefault="009B5940" w:rsidP="009B5940">
      <w:pPr>
        <w:pStyle w:val="code"/>
      </w:pPr>
      <w:r>
        <w:t xml:space="preserve">            lm.SetTopLeft(x, y);</w:t>
      </w:r>
    </w:p>
    <w:p w14:paraId="5CDCA8F8" w14:textId="77777777" w:rsidR="009B5940" w:rsidRDefault="009B5940" w:rsidP="009B5940">
      <w:pPr>
        <w:pStyle w:val="code"/>
      </w:pPr>
      <w:r>
        <w:t xml:space="preserve">            lm.ShowBitmap();</w:t>
      </w:r>
    </w:p>
    <w:p w14:paraId="184B2317" w14:textId="77777777" w:rsidR="009B5940" w:rsidRDefault="009B5940" w:rsidP="009B5940">
      <w:pPr>
        <w:pStyle w:val="code"/>
      </w:pPr>
      <w:r>
        <w:t xml:space="preserve">        }</w:t>
      </w:r>
    </w:p>
    <w:p w14:paraId="158DD98A" w14:textId="77777777" w:rsidR="009B5940" w:rsidRDefault="009B5940" w:rsidP="009B5940">
      <w:pPr>
        <w:pStyle w:val="code"/>
      </w:pPr>
      <w:r>
        <w:t xml:space="preserve">    }</w:t>
      </w:r>
    </w:p>
    <w:p w14:paraId="7DDF2EBD" w14:textId="77777777" w:rsidR="009B5940" w:rsidRDefault="009B5940" w:rsidP="009B5940">
      <w:pPr>
        <w:pStyle w:val="code"/>
      </w:pPr>
      <w:r>
        <w:t xml:space="preserve">    void Mood::OnShow1()</w:t>
      </w:r>
    </w:p>
    <w:p w14:paraId="7610FDEC" w14:textId="77777777" w:rsidR="009B5940" w:rsidRDefault="009B5940" w:rsidP="009B5940">
      <w:pPr>
        <w:pStyle w:val="code"/>
      </w:pPr>
      <w:r>
        <w:t xml:space="preserve">    {</w:t>
      </w:r>
    </w:p>
    <w:p w14:paraId="04EA2AEB" w14:textId="77777777" w:rsidR="009B5940" w:rsidRDefault="009B5940" w:rsidP="009B5940">
      <w:pPr>
        <w:pStyle w:val="code"/>
      </w:pPr>
      <w:r>
        <w:t xml:space="preserve">        if (is_alive) {</w:t>
      </w:r>
    </w:p>
    <w:p w14:paraId="267D274E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2A599C13" w14:textId="77777777" w:rsidR="009B5940" w:rsidRDefault="009B5940" w:rsidP="009B5940">
      <w:pPr>
        <w:pStyle w:val="code"/>
      </w:pPr>
      <w:r>
        <w:t xml:space="preserve">            mo.ShowBitmap();</w:t>
      </w:r>
    </w:p>
    <w:p w14:paraId="4AC55C58" w14:textId="77777777" w:rsidR="009B5940" w:rsidRDefault="009B5940" w:rsidP="009B5940">
      <w:pPr>
        <w:pStyle w:val="code"/>
      </w:pPr>
      <w:r>
        <w:t xml:space="preserve">        }</w:t>
      </w:r>
    </w:p>
    <w:p w14:paraId="107474D6" w14:textId="77777777" w:rsidR="009B5940" w:rsidRDefault="009B5940" w:rsidP="009B5940">
      <w:pPr>
        <w:pStyle w:val="code"/>
      </w:pPr>
      <w:r>
        <w:t xml:space="preserve">        else {</w:t>
      </w:r>
    </w:p>
    <w:p w14:paraId="5EB2F98D" w14:textId="77777777" w:rsidR="009B5940" w:rsidRDefault="009B5940" w:rsidP="009B5940">
      <w:pPr>
        <w:pStyle w:val="code"/>
      </w:pPr>
      <w:r>
        <w:t xml:space="preserve">            mo.SetTopLeft(x, y);</w:t>
      </w:r>
    </w:p>
    <w:p w14:paraId="131C7ED3" w14:textId="77777777" w:rsidR="009B5940" w:rsidRDefault="009B5940" w:rsidP="009B5940">
      <w:pPr>
        <w:pStyle w:val="code"/>
      </w:pPr>
      <w:r>
        <w:t xml:space="preserve">            mo.ShowBitmap();</w:t>
      </w:r>
    </w:p>
    <w:p w14:paraId="473A2E02" w14:textId="77777777" w:rsidR="009B5940" w:rsidRDefault="009B5940" w:rsidP="009B5940">
      <w:pPr>
        <w:pStyle w:val="code"/>
      </w:pPr>
      <w:r>
        <w:t xml:space="preserve">        }</w:t>
      </w:r>
    </w:p>
    <w:p w14:paraId="1E03D5E6" w14:textId="77777777" w:rsidR="009B5940" w:rsidRDefault="009B5940" w:rsidP="009B5940">
      <w:pPr>
        <w:pStyle w:val="code"/>
      </w:pPr>
      <w:r>
        <w:t xml:space="preserve">    }</w:t>
      </w:r>
    </w:p>
    <w:p w14:paraId="4CF71C0D" w14:textId="4F67F774" w:rsidR="009B5940" w:rsidRDefault="009B5940" w:rsidP="009B5940">
      <w:pPr>
        <w:pStyle w:val="code"/>
      </w:pPr>
      <w:r>
        <w:t>}</w:t>
      </w:r>
    </w:p>
    <w:p w14:paraId="628CF062" w14:textId="53EED83C" w:rsidR="009B5940" w:rsidRDefault="009B5940" w:rsidP="009B5940">
      <w:pPr>
        <w:pStyle w:val="code"/>
      </w:pPr>
    </w:p>
    <w:p w14:paraId="0CEA6093" w14:textId="1BC9045E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h&gt;</w:t>
      </w:r>
    </w:p>
    <w:p w14:paraId="0368C122" w14:textId="77777777" w:rsidR="009B5940" w:rsidRDefault="009B5940" w:rsidP="009B5940">
      <w:pPr>
        <w:pStyle w:val="code"/>
      </w:pPr>
      <w:r>
        <w:t>#include "RedPlayer.h"</w:t>
      </w:r>
    </w:p>
    <w:p w14:paraId="64C5DD49" w14:textId="77777777" w:rsidR="009B5940" w:rsidRDefault="009B5940" w:rsidP="009B5940">
      <w:pPr>
        <w:pStyle w:val="code"/>
      </w:pPr>
      <w:r>
        <w:t>#pragma once</w:t>
      </w:r>
    </w:p>
    <w:p w14:paraId="15C7329B" w14:textId="77777777" w:rsidR="009B5940" w:rsidRDefault="009B5940" w:rsidP="009B5940">
      <w:pPr>
        <w:pStyle w:val="code"/>
      </w:pPr>
      <w:r>
        <w:t>namespace game_framework {</w:t>
      </w:r>
    </w:p>
    <w:p w14:paraId="15ED2C2B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46C42884" w14:textId="77777777" w:rsidR="009B5940" w:rsidRDefault="009B5940" w:rsidP="009B5940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鑽的</w:t>
      </w:r>
      <w:r>
        <w:rPr>
          <w:rFonts w:hint="eastAsia"/>
        </w:rPr>
        <w:t>Class</w:t>
      </w:r>
    </w:p>
    <w:p w14:paraId="6E5320F3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0623F1AF" w14:textId="77777777" w:rsidR="009B5940" w:rsidRDefault="009B5940" w:rsidP="009B5940">
      <w:pPr>
        <w:pStyle w:val="code"/>
      </w:pPr>
      <w:r>
        <w:t xml:space="preserve">    class RedDiamond</w:t>
      </w:r>
    </w:p>
    <w:p w14:paraId="2BFB6D2A" w14:textId="77777777" w:rsidR="009B5940" w:rsidRDefault="009B5940" w:rsidP="009B5940">
      <w:pPr>
        <w:pStyle w:val="code"/>
      </w:pPr>
      <w:r>
        <w:t xml:space="preserve">    {</w:t>
      </w:r>
    </w:p>
    <w:p w14:paraId="6797ACA3" w14:textId="77777777" w:rsidR="009B5940" w:rsidRDefault="009B5940" w:rsidP="009B5940">
      <w:pPr>
        <w:pStyle w:val="code"/>
      </w:pPr>
      <w:r>
        <w:t xml:space="preserve">        public:</w:t>
      </w:r>
    </w:p>
    <w:p w14:paraId="40C6D4E3" w14:textId="77777777" w:rsidR="009B5940" w:rsidRDefault="009B5940" w:rsidP="009B5940">
      <w:pPr>
        <w:pStyle w:val="code"/>
      </w:pPr>
      <w:r>
        <w:t xml:space="preserve">            RedDiamond();</w:t>
      </w:r>
    </w:p>
    <w:p w14:paraId="26E1E2FB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42CD7AD8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EE8B21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5D5C68F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3D3304B3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6948195F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0E02434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07DAE41E" w14:textId="77777777" w:rsidR="009B5940" w:rsidRDefault="009B5940" w:rsidP="009B5940">
      <w:pPr>
        <w:pStyle w:val="code"/>
      </w:pPr>
      <w:r>
        <w:t xml:space="preserve">        protected:</w:t>
      </w:r>
    </w:p>
    <w:p w14:paraId="736DFBA8" w14:textId="77777777" w:rsidR="009B5940" w:rsidRDefault="009B5940" w:rsidP="009B5940">
      <w:pPr>
        <w:pStyle w:val="code"/>
      </w:pPr>
      <w:r>
        <w:t xml:space="preserve">            CMovingBitmap bmp;            </w:t>
      </w:r>
    </w:p>
    <w:p w14:paraId="5D5C550A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3A3747F6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75D06E59" w14:textId="77777777" w:rsidR="009B5940" w:rsidRDefault="009B5940" w:rsidP="009B5940">
      <w:pPr>
        <w:pStyle w:val="code"/>
      </w:pPr>
      <w:r>
        <w:t xml:space="preserve">        private:</w:t>
      </w:r>
    </w:p>
    <w:p w14:paraId="58263F32" w14:textId="77777777" w:rsidR="009B5940" w:rsidRDefault="009B5940" w:rsidP="009B5940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4E534C89" w14:textId="77777777" w:rsidR="009B5940" w:rsidRDefault="009B5940" w:rsidP="009B5940">
      <w:pPr>
        <w:pStyle w:val="code"/>
      </w:pPr>
      <w:r>
        <w:t xml:space="preserve">    };</w:t>
      </w:r>
    </w:p>
    <w:p w14:paraId="09B93C81" w14:textId="1ED96814" w:rsidR="009B5940" w:rsidRDefault="009B5940" w:rsidP="009B5940">
      <w:pPr>
        <w:pStyle w:val="code"/>
      </w:pPr>
      <w:r>
        <w:t>}</w:t>
      </w:r>
    </w:p>
    <w:p w14:paraId="157A7A25" w14:textId="16AC9DBC" w:rsidR="009B5940" w:rsidRDefault="009B5940" w:rsidP="009B5940">
      <w:pPr>
        <w:pStyle w:val="code"/>
      </w:pPr>
    </w:p>
    <w:p w14:paraId="772BE2ED" w14:textId="59FCE83A" w:rsidR="009B5940" w:rsidRDefault="009B5940" w:rsidP="009B5940">
      <w:pPr>
        <w:pStyle w:val="code"/>
      </w:pPr>
      <w:r>
        <w:rPr>
          <w:rFonts w:hint="eastAsia"/>
        </w:rPr>
        <w:t>&lt;</w:t>
      </w:r>
      <w:r>
        <w:t>RedDiamond.cpp&gt;</w:t>
      </w:r>
    </w:p>
    <w:p w14:paraId="2D9C3590" w14:textId="77777777" w:rsidR="009B5940" w:rsidRDefault="009B5940" w:rsidP="009B5940">
      <w:pPr>
        <w:pStyle w:val="code"/>
      </w:pPr>
      <w:r>
        <w:t>#include "stdafx.h"</w:t>
      </w:r>
    </w:p>
    <w:p w14:paraId="5CBF9201" w14:textId="77777777" w:rsidR="009B5940" w:rsidRDefault="009B5940" w:rsidP="009B5940">
      <w:pPr>
        <w:pStyle w:val="code"/>
      </w:pPr>
      <w:r>
        <w:t>#include "Resource.h"</w:t>
      </w:r>
    </w:p>
    <w:p w14:paraId="3C510F26" w14:textId="77777777" w:rsidR="009B5940" w:rsidRDefault="009B5940" w:rsidP="009B5940">
      <w:pPr>
        <w:pStyle w:val="code"/>
      </w:pPr>
      <w:r>
        <w:t>#include &lt;mmsystem.h&gt;</w:t>
      </w:r>
    </w:p>
    <w:p w14:paraId="0CBEF608" w14:textId="77777777" w:rsidR="009B5940" w:rsidRDefault="009B5940" w:rsidP="009B5940">
      <w:pPr>
        <w:pStyle w:val="code"/>
      </w:pPr>
      <w:r>
        <w:t>#include &lt;ddraw.h&gt;</w:t>
      </w:r>
    </w:p>
    <w:p w14:paraId="14F1407D" w14:textId="77777777" w:rsidR="009B5940" w:rsidRDefault="009B5940" w:rsidP="009B5940">
      <w:pPr>
        <w:pStyle w:val="code"/>
      </w:pPr>
      <w:r>
        <w:t>#include "audio.h"</w:t>
      </w:r>
    </w:p>
    <w:p w14:paraId="0643BC01" w14:textId="77777777" w:rsidR="009B5940" w:rsidRDefault="009B5940" w:rsidP="009B5940">
      <w:pPr>
        <w:pStyle w:val="code"/>
      </w:pPr>
      <w:r>
        <w:t>#include "gamelib.h"</w:t>
      </w:r>
    </w:p>
    <w:p w14:paraId="6F901581" w14:textId="77777777" w:rsidR="009B5940" w:rsidRDefault="009B5940" w:rsidP="009B5940">
      <w:pPr>
        <w:pStyle w:val="code"/>
      </w:pPr>
      <w:r>
        <w:t>#include "RedPlayer.h"</w:t>
      </w:r>
    </w:p>
    <w:p w14:paraId="0595D6F9" w14:textId="77777777" w:rsidR="009B5940" w:rsidRDefault="009B5940" w:rsidP="009B5940">
      <w:pPr>
        <w:pStyle w:val="code"/>
      </w:pPr>
      <w:r>
        <w:t>#include "RedDiamond.h"</w:t>
      </w:r>
    </w:p>
    <w:p w14:paraId="6064D184" w14:textId="77777777" w:rsidR="009B5940" w:rsidRDefault="009B5940" w:rsidP="009B5940">
      <w:pPr>
        <w:pStyle w:val="code"/>
      </w:pPr>
    </w:p>
    <w:p w14:paraId="16C6A499" w14:textId="77777777" w:rsidR="009B5940" w:rsidRDefault="009B5940" w:rsidP="009B5940">
      <w:pPr>
        <w:pStyle w:val="code"/>
      </w:pPr>
      <w:r>
        <w:t>namespace game_framework {</w:t>
      </w:r>
    </w:p>
    <w:p w14:paraId="5DA54DC8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29A5E772" w14:textId="77777777" w:rsidR="009B5940" w:rsidRDefault="009B5940" w:rsidP="009B5940">
      <w:pPr>
        <w:pStyle w:val="code"/>
      </w:pPr>
      <w:r>
        <w:t xml:space="preserve">    // RedDiamond class</w:t>
      </w:r>
    </w:p>
    <w:p w14:paraId="5CACC892" w14:textId="77777777" w:rsidR="009B5940" w:rsidRDefault="009B5940" w:rsidP="009B5940">
      <w:pPr>
        <w:pStyle w:val="code"/>
      </w:pPr>
      <w:r>
        <w:t xml:space="preserve">    /////////////////////////////////////////////////////////////////////////////</w:t>
      </w:r>
    </w:p>
    <w:p w14:paraId="6B975FCE" w14:textId="77777777" w:rsidR="009B5940" w:rsidRDefault="009B5940" w:rsidP="009B5940">
      <w:pPr>
        <w:pStyle w:val="code"/>
      </w:pPr>
      <w:r>
        <w:t xml:space="preserve">    RedDiamond::RedDiamond()</w:t>
      </w:r>
    </w:p>
    <w:p w14:paraId="294348B7" w14:textId="77777777" w:rsidR="009B5940" w:rsidRDefault="009B5940" w:rsidP="009B5940">
      <w:pPr>
        <w:pStyle w:val="code"/>
      </w:pPr>
      <w:r>
        <w:t xml:space="preserve">    {</w:t>
      </w:r>
    </w:p>
    <w:p w14:paraId="15495718" w14:textId="77777777" w:rsidR="009B5940" w:rsidRDefault="009B5940" w:rsidP="009B5940">
      <w:pPr>
        <w:pStyle w:val="code"/>
      </w:pPr>
      <w:r>
        <w:t xml:space="preserve">        is_alive = true;</w:t>
      </w:r>
    </w:p>
    <w:p w14:paraId="399EF98D" w14:textId="77777777" w:rsidR="009B5940" w:rsidRDefault="009B5940" w:rsidP="009B5940">
      <w:pPr>
        <w:pStyle w:val="code"/>
      </w:pPr>
      <w:r>
        <w:t xml:space="preserve">        x = y = 0;</w:t>
      </w:r>
    </w:p>
    <w:p w14:paraId="22D87B27" w14:textId="77777777" w:rsidR="009B5940" w:rsidRDefault="009B5940" w:rsidP="009B5940">
      <w:pPr>
        <w:pStyle w:val="code"/>
      </w:pPr>
      <w:r>
        <w:t xml:space="preserve">    }</w:t>
      </w:r>
    </w:p>
    <w:p w14:paraId="65F95458" w14:textId="77777777" w:rsidR="009B5940" w:rsidRDefault="009B5940" w:rsidP="009B5940">
      <w:pPr>
        <w:pStyle w:val="code"/>
      </w:pPr>
    </w:p>
    <w:p w14:paraId="29259142" w14:textId="77777777" w:rsidR="009B5940" w:rsidRDefault="009B5940" w:rsidP="009B5940">
      <w:pPr>
        <w:pStyle w:val="code"/>
      </w:pPr>
      <w:r>
        <w:t xml:space="preserve">    bool RedDiamond::HitPlayer(RedPlayer *player)</w:t>
      </w:r>
    </w:p>
    <w:p w14:paraId="214249ED" w14:textId="77777777" w:rsidR="009B5940" w:rsidRDefault="009B5940" w:rsidP="009B5940">
      <w:pPr>
        <w:pStyle w:val="code"/>
      </w:pPr>
      <w:r>
        <w:t xml:space="preserve">    {</w:t>
      </w:r>
    </w:p>
    <w:p w14:paraId="071ABE60" w14:textId="77777777" w:rsidR="009B5940" w:rsidRDefault="009B5940" w:rsidP="009B5940">
      <w:pPr>
        <w:pStyle w:val="code"/>
      </w:pPr>
      <w:r>
        <w:lastRenderedPageBreak/>
        <w:t xml:space="preserve">        return HitRectangle(player-&gt;GetX1(), player-&gt;GetY1(),</w:t>
      </w:r>
    </w:p>
    <w:p w14:paraId="280621F9" w14:textId="77777777" w:rsidR="009B5940" w:rsidRDefault="009B5940" w:rsidP="009B5940">
      <w:pPr>
        <w:pStyle w:val="code"/>
      </w:pPr>
      <w:r>
        <w:t xml:space="preserve">            player-&gt;GetX2(), player-&gt;GetY2());</w:t>
      </w:r>
    </w:p>
    <w:p w14:paraId="0E5210AC" w14:textId="77777777" w:rsidR="009B5940" w:rsidRDefault="009B5940" w:rsidP="009B5940">
      <w:pPr>
        <w:pStyle w:val="code"/>
      </w:pPr>
      <w:r>
        <w:t xml:space="preserve">    }</w:t>
      </w:r>
    </w:p>
    <w:p w14:paraId="7D564756" w14:textId="77777777" w:rsidR="009B5940" w:rsidRDefault="009B5940" w:rsidP="009B5940">
      <w:pPr>
        <w:pStyle w:val="code"/>
      </w:pPr>
    </w:p>
    <w:p w14:paraId="71FB9890" w14:textId="77777777" w:rsidR="009B5940" w:rsidRDefault="009B5940" w:rsidP="009B5940">
      <w:pPr>
        <w:pStyle w:val="code"/>
      </w:pPr>
      <w:r>
        <w:t xml:space="preserve">    bool RedDiamond::HitRectangle(int tx1, int ty1, int tx2, int ty2)</w:t>
      </w:r>
    </w:p>
    <w:p w14:paraId="5C18C2EC" w14:textId="77777777" w:rsidR="009B5940" w:rsidRDefault="009B5940" w:rsidP="009B5940">
      <w:pPr>
        <w:pStyle w:val="code"/>
      </w:pPr>
      <w:r>
        <w:t xml:space="preserve">    {</w:t>
      </w:r>
    </w:p>
    <w:p w14:paraId="3CFAC641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球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7B948260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球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B5AAA1E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x2 = x1 + bmp.Width();    // </w:t>
      </w:r>
      <w:r>
        <w:rPr>
          <w:rFonts w:hint="eastAsia"/>
        </w:rPr>
        <w:t>球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303D0383" w14:textId="77777777" w:rsidR="009B5940" w:rsidRDefault="009B5940" w:rsidP="009B5940">
      <w:pPr>
        <w:pStyle w:val="code"/>
      </w:pPr>
      <w:r>
        <w:rPr>
          <w:rFonts w:hint="eastAsia"/>
        </w:rPr>
        <w:t xml:space="preserve">        int y2 = y1 + bmp.Height();    // </w:t>
      </w:r>
      <w:r>
        <w:rPr>
          <w:rFonts w:hint="eastAsia"/>
        </w:rPr>
        <w:t>球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2FBC7E6D" w14:textId="77777777" w:rsidR="009B5940" w:rsidRDefault="009B5940" w:rsidP="009B5940">
      <w:pPr>
        <w:pStyle w:val="code"/>
      </w:pPr>
      <w:r>
        <w:t xml:space="preserve">        return (tx2 &gt;= x1 &amp;&amp; tx1 &lt;= x2 &amp;&amp; ty2 &gt;= y1 &amp;&amp; ty1 &lt;= y2);</w:t>
      </w:r>
    </w:p>
    <w:p w14:paraId="6D4ADA29" w14:textId="77777777" w:rsidR="009B5940" w:rsidRDefault="009B5940" w:rsidP="009B5940">
      <w:pPr>
        <w:pStyle w:val="code"/>
      </w:pPr>
      <w:r>
        <w:t xml:space="preserve">    }</w:t>
      </w:r>
    </w:p>
    <w:p w14:paraId="6BA04A6E" w14:textId="77777777" w:rsidR="009B5940" w:rsidRDefault="009B5940" w:rsidP="009B5940">
      <w:pPr>
        <w:pStyle w:val="code"/>
      </w:pPr>
    </w:p>
    <w:p w14:paraId="7F5461C2" w14:textId="77777777" w:rsidR="009B5940" w:rsidRDefault="009B5940" w:rsidP="009B5940">
      <w:pPr>
        <w:pStyle w:val="code"/>
      </w:pPr>
      <w:r>
        <w:t xml:space="preserve">    bool RedDiamond::IsAlive()</w:t>
      </w:r>
    </w:p>
    <w:p w14:paraId="63373CCC" w14:textId="77777777" w:rsidR="009B5940" w:rsidRDefault="009B5940" w:rsidP="009B5940">
      <w:pPr>
        <w:pStyle w:val="code"/>
      </w:pPr>
      <w:r>
        <w:t xml:space="preserve">    {</w:t>
      </w:r>
    </w:p>
    <w:p w14:paraId="5924388C" w14:textId="77777777" w:rsidR="009B5940" w:rsidRDefault="009B5940" w:rsidP="009B5940">
      <w:pPr>
        <w:pStyle w:val="code"/>
      </w:pPr>
      <w:r>
        <w:t xml:space="preserve">        return is_alive;</w:t>
      </w:r>
    </w:p>
    <w:p w14:paraId="5D9A35EA" w14:textId="77777777" w:rsidR="009B5940" w:rsidRDefault="009B5940" w:rsidP="009B5940">
      <w:pPr>
        <w:pStyle w:val="code"/>
      </w:pPr>
      <w:r>
        <w:t xml:space="preserve">    }</w:t>
      </w:r>
    </w:p>
    <w:p w14:paraId="001330CC" w14:textId="77777777" w:rsidR="009B5940" w:rsidRDefault="009B5940" w:rsidP="009B5940">
      <w:pPr>
        <w:pStyle w:val="code"/>
      </w:pPr>
    </w:p>
    <w:p w14:paraId="7B43ACF7" w14:textId="77777777" w:rsidR="009B5940" w:rsidRDefault="009B5940" w:rsidP="009B5940">
      <w:pPr>
        <w:pStyle w:val="code"/>
      </w:pPr>
      <w:r>
        <w:t xml:space="preserve">    void RedDiamond::LoadBitmap()</w:t>
      </w:r>
    </w:p>
    <w:p w14:paraId="6E4F7C09" w14:textId="77777777" w:rsidR="009B5940" w:rsidRDefault="009B5940" w:rsidP="009B5940">
      <w:pPr>
        <w:pStyle w:val="code"/>
      </w:pPr>
      <w:r>
        <w:t xml:space="preserve">    {</w:t>
      </w:r>
    </w:p>
    <w:p w14:paraId="7A5659EE" w14:textId="77777777" w:rsidR="009B5940" w:rsidRDefault="009B5940" w:rsidP="009B5940">
      <w:pPr>
        <w:pStyle w:val="code"/>
      </w:pPr>
      <w:r>
        <w:t xml:space="preserve">        bmp.LoadBitmap(FIRE_DIAMOND, RGB(255, 255, 255));        </w:t>
      </w:r>
    </w:p>
    <w:p w14:paraId="5DC4F89E" w14:textId="77777777" w:rsidR="009B5940" w:rsidRDefault="009B5940" w:rsidP="009B5940">
      <w:pPr>
        <w:pStyle w:val="code"/>
      </w:pPr>
      <w:r>
        <w:t xml:space="preserve">    }</w:t>
      </w:r>
    </w:p>
    <w:p w14:paraId="6882BAA9" w14:textId="77777777" w:rsidR="009B5940" w:rsidRDefault="009B5940" w:rsidP="009B5940">
      <w:pPr>
        <w:pStyle w:val="code"/>
      </w:pPr>
      <w:r>
        <w:t xml:space="preserve">    void RedDiamond::OnMove()</w:t>
      </w:r>
    </w:p>
    <w:p w14:paraId="7A3FC97F" w14:textId="77777777" w:rsidR="009B5940" w:rsidRDefault="009B5940" w:rsidP="009B5940">
      <w:pPr>
        <w:pStyle w:val="code"/>
      </w:pPr>
      <w:r>
        <w:t xml:space="preserve">    {</w:t>
      </w:r>
    </w:p>
    <w:p w14:paraId="7C2200BF" w14:textId="77777777" w:rsidR="009B5940" w:rsidRDefault="009B5940" w:rsidP="009B5940">
      <w:pPr>
        <w:pStyle w:val="code"/>
      </w:pPr>
      <w:r>
        <w:t xml:space="preserve">    }</w:t>
      </w:r>
    </w:p>
    <w:p w14:paraId="3F83AA14" w14:textId="77777777" w:rsidR="009B5940" w:rsidRDefault="009B5940" w:rsidP="009B5940">
      <w:pPr>
        <w:pStyle w:val="code"/>
      </w:pPr>
    </w:p>
    <w:p w14:paraId="3920A37F" w14:textId="77777777" w:rsidR="009B5940" w:rsidRDefault="009B5940" w:rsidP="009B5940">
      <w:pPr>
        <w:pStyle w:val="code"/>
      </w:pPr>
      <w:r>
        <w:t xml:space="preserve">    void RedDiamond::SetIsAlive(bool alive)</w:t>
      </w:r>
    </w:p>
    <w:p w14:paraId="342D1DFF" w14:textId="77777777" w:rsidR="009B5940" w:rsidRDefault="009B5940" w:rsidP="009B5940">
      <w:pPr>
        <w:pStyle w:val="code"/>
      </w:pPr>
      <w:r>
        <w:t xml:space="preserve">    {</w:t>
      </w:r>
    </w:p>
    <w:p w14:paraId="41E497D4" w14:textId="77777777" w:rsidR="009B5940" w:rsidRDefault="009B5940" w:rsidP="009B5940">
      <w:pPr>
        <w:pStyle w:val="code"/>
      </w:pPr>
      <w:r>
        <w:t xml:space="preserve">        is_alive = alive;</w:t>
      </w:r>
    </w:p>
    <w:p w14:paraId="79A171D6" w14:textId="77777777" w:rsidR="009B5940" w:rsidRDefault="009B5940" w:rsidP="009B5940">
      <w:pPr>
        <w:pStyle w:val="code"/>
      </w:pPr>
      <w:r>
        <w:t xml:space="preserve">    }</w:t>
      </w:r>
    </w:p>
    <w:p w14:paraId="41990612" w14:textId="77777777" w:rsidR="009B5940" w:rsidRDefault="009B5940" w:rsidP="009B5940">
      <w:pPr>
        <w:pStyle w:val="code"/>
      </w:pPr>
    </w:p>
    <w:p w14:paraId="268AA699" w14:textId="77777777" w:rsidR="009B5940" w:rsidRDefault="009B5940" w:rsidP="009B5940">
      <w:pPr>
        <w:pStyle w:val="code"/>
      </w:pPr>
      <w:r>
        <w:t xml:space="preserve">    void RedDiamond::SetXY(int nx, int ny)</w:t>
      </w:r>
    </w:p>
    <w:p w14:paraId="30260F0E" w14:textId="77777777" w:rsidR="009B5940" w:rsidRDefault="009B5940" w:rsidP="009B5940">
      <w:pPr>
        <w:pStyle w:val="code"/>
      </w:pPr>
      <w:r>
        <w:t xml:space="preserve">    {</w:t>
      </w:r>
    </w:p>
    <w:p w14:paraId="3F1C4CE6" w14:textId="77777777" w:rsidR="009B5940" w:rsidRDefault="009B5940" w:rsidP="009B5940">
      <w:pPr>
        <w:pStyle w:val="code"/>
      </w:pPr>
      <w:r>
        <w:t xml:space="preserve">        x = nx; y = ny;</w:t>
      </w:r>
    </w:p>
    <w:p w14:paraId="3BBEF1F7" w14:textId="77777777" w:rsidR="009B5940" w:rsidRDefault="009B5940" w:rsidP="009B5940">
      <w:pPr>
        <w:pStyle w:val="code"/>
      </w:pPr>
      <w:r>
        <w:t xml:space="preserve">    }</w:t>
      </w:r>
    </w:p>
    <w:p w14:paraId="2755657A" w14:textId="77777777" w:rsidR="009B5940" w:rsidRDefault="009B5940" w:rsidP="009B5940">
      <w:pPr>
        <w:pStyle w:val="code"/>
      </w:pPr>
    </w:p>
    <w:p w14:paraId="1222BD82" w14:textId="77777777" w:rsidR="009B5940" w:rsidRDefault="009B5940" w:rsidP="009B5940">
      <w:pPr>
        <w:pStyle w:val="code"/>
      </w:pPr>
      <w:r>
        <w:t xml:space="preserve">    void RedDiamond::OnShow()</w:t>
      </w:r>
    </w:p>
    <w:p w14:paraId="59CCE2F1" w14:textId="77777777" w:rsidR="009B5940" w:rsidRDefault="009B5940" w:rsidP="009B5940">
      <w:pPr>
        <w:pStyle w:val="code"/>
      </w:pPr>
      <w:r>
        <w:t xml:space="preserve">    {</w:t>
      </w:r>
    </w:p>
    <w:p w14:paraId="242B12AA" w14:textId="77777777" w:rsidR="009B5940" w:rsidRDefault="009B5940" w:rsidP="009B5940">
      <w:pPr>
        <w:pStyle w:val="code"/>
      </w:pPr>
      <w:r>
        <w:t xml:space="preserve">        if (is_alive) {</w:t>
      </w:r>
    </w:p>
    <w:p w14:paraId="2377D8CE" w14:textId="77777777" w:rsidR="009B5940" w:rsidRDefault="009B5940" w:rsidP="009B5940">
      <w:pPr>
        <w:pStyle w:val="code"/>
      </w:pPr>
      <w:r>
        <w:t xml:space="preserve">            bmp.SetTopLeft(x , y );</w:t>
      </w:r>
    </w:p>
    <w:p w14:paraId="47C51088" w14:textId="77777777" w:rsidR="009B5940" w:rsidRDefault="009B5940" w:rsidP="009B5940">
      <w:pPr>
        <w:pStyle w:val="code"/>
      </w:pPr>
      <w:r>
        <w:t xml:space="preserve">            bmp.ShowBitmap();</w:t>
      </w:r>
    </w:p>
    <w:p w14:paraId="6E1805FF" w14:textId="77777777" w:rsidR="009B5940" w:rsidRDefault="009B5940" w:rsidP="009B5940">
      <w:pPr>
        <w:pStyle w:val="code"/>
      </w:pPr>
      <w:r>
        <w:t xml:space="preserve">        }</w:t>
      </w:r>
    </w:p>
    <w:p w14:paraId="2AAB0A9D" w14:textId="77777777" w:rsidR="009B5940" w:rsidRDefault="009B5940" w:rsidP="009B5940">
      <w:pPr>
        <w:pStyle w:val="code"/>
      </w:pPr>
      <w:r>
        <w:t xml:space="preserve">    }</w:t>
      </w:r>
    </w:p>
    <w:p w14:paraId="5665DC46" w14:textId="177DBDA4" w:rsidR="009B5940" w:rsidRDefault="009B5940" w:rsidP="009B5940">
      <w:pPr>
        <w:pStyle w:val="code"/>
      </w:pPr>
      <w:r>
        <w:t>}</w:t>
      </w:r>
    </w:p>
    <w:p w14:paraId="4DE0F273" w14:textId="49C2169E" w:rsidR="009B5940" w:rsidRDefault="009B5940" w:rsidP="009B5940">
      <w:pPr>
        <w:pStyle w:val="code"/>
      </w:pPr>
    </w:p>
    <w:p w14:paraId="35EA9A5E" w14:textId="4B92DB86" w:rsidR="009B5940" w:rsidRDefault="009B5940" w:rsidP="009B5940">
      <w:pPr>
        <w:pStyle w:val="code"/>
      </w:pPr>
      <w:r>
        <w:rPr>
          <w:rFonts w:hint="eastAsia"/>
        </w:rPr>
        <w:t>&lt;</w:t>
      </w:r>
      <w:r w:rsidR="005545C9">
        <w:t>RedDoor.h</w:t>
      </w:r>
      <w:r>
        <w:t>&gt;</w:t>
      </w:r>
    </w:p>
    <w:p w14:paraId="3DDBFE6B" w14:textId="77777777" w:rsidR="005545C9" w:rsidRDefault="005545C9" w:rsidP="005545C9">
      <w:pPr>
        <w:pStyle w:val="code"/>
      </w:pPr>
      <w:r>
        <w:t>#include "RedPlayer.h"</w:t>
      </w:r>
    </w:p>
    <w:p w14:paraId="3BBC34B3" w14:textId="77777777" w:rsidR="005545C9" w:rsidRDefault="005545C9" w:rsidP="005545C9">
      <w:pPr>
        <w:pStyle w:val="code"/>
      </w:pPr>
      <w:r>
        <w:t>#pragma once</w:t>
      </w:r>
    </w:p>
    <w:p w14:paraId="3E3E8B19" w14:textId="77777777" w:rsidR="005545C9" w:rsidRDefault="005545C9" w:rsidP="005545C9">
      <w:pPr>
        <w:pStyle w:val="code"/>
      </w:pPr>
      <w:r>
        <w:t>namespace game_framework {</w:t>
      </w:r>
    </w:p>
    <w:p w14:paraId="006B1048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5C5799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3F996053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A112A07" w14:textId="77777777" w:rsidR="005545C9" w:rsidRDefault="005545C9" w:rsidP="005545C9">
      <w:pPr>
        <w:pStyle w:val="code"/>
      </w:pPr>
      <w:r>
        <w:t xml:space="preserve">    class RedDoor</w:t>
      </w:r>
    </w:p>
    <w:p w14:paraId="7F8636D7" w14:textId="77777777" w:rsidR="005545C9" w:rsidRDefault="005545C9" w:rsidP="005545C9">
      <w:pPr>
        <w:pStyle w:val="code"/>
      </w:pPr>
      <w:r>
        <w:t xml:space="preserve">    {</w:t>
      </w:r>
    </w:p>
    <w:p w14:paraId="5AF2D050" w14:textId="77777777" w:rsidR="005545C9" w:rsidRDefault="005545C9" w:rsidP="005545C9">
      <w:pPr>
        <w:pStyle w:val="code"/>
      </w:pPr>
      <w:r>
        <w:t xml:space="preserve">        public:</w:t>
      </w:r>
    </w:p>
    <w:p w14:paraId="302E70CB" w14:textId="77777777" w:rsidR="005545C9" w:rsidRDefault="005545C9" w:rsidP="005545C9">
      <w:pPr>
        <w:pStyle w:val="code"/>
      </w:pPr>
      <w:r>
        <w:t xml:space="preserve">            RedDoor();</w:t>
      </w:r>
    </w:p>
    <w:p w14:paraId="00A9EC8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Player(RedPlayer *player);                        // </w:t>
      </w:r>
      <w:r>
        <w:rPr>
          <w:rFonts w:hint="eastAsia"/>
        </w:rPr>
        <w:t>是否碰到玩家</w:t>
      </w:r>
    </w:p>
    <w:p w14:paraId="11E37CD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Alive();                                            // </w:t>
      </w:r>
      <w:r>
        <w:rPr>
          <w:rFonts w:hint="eastAsia"/>
        </w:rPr>
        <w:t>是否活著</w:t>
      </w:r>
    </w:p>
    <w:p w14:paraId="5F3810E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LoadBitmap();                                        // </w:t>
      </w:r>
      <w:r>
        <w:rPr>
          <w:rFonts w:hint="eastAsia"/>
        </w:rPr>
        <w:t>載入圖形</w:t>
      </w:r>
    </w:p>
    <w:p w14:paraId="04EC5A8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Move();                                            // </w:t>
      </w:r>
      <w:r>
        <w:rPr>
          <w:rFonts w:hint="eastAsia"/>
        </w:rPr>
        <w:t>移動</w:t>
      </w:r>
    </w:p>
    <w:p w14:paraId="7A5898B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OnShow();                                            // </w:t>
      </w:r>
      <w:r>
        <w:rPr>
          <w:rFonts w:hint="eastAsia"/>
        </w:rPr>
        <w:t>將圖形貼到畫面</w:t>
      </w:r>
    </w:p>
    <w:p w14:paraId="33E6C758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XY(int nx, int ny);                                // </w:t>
      </w:r>
      <w:r>
        <w:rPr>
          <w:rFonts w:hint="eastAsia"/>
        </w:rPr>
        <w:t>設定座標</w:t>
      </w:r>
    </w:p>
    <w:p w14:paraId="377A5D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void SetIsAlive(bool alive);                            // </w:t>
      </w:r>
      <w:r>
        <w:rPr>
          <w:rFonts w:hint="eastAsia"/>
        </w:rPr>
        <w:t>設定是否活著</w:t>
      </w:r>
    </w:p>
    <w:p w14:paraId="6C5C0C20" w14:textId="77777777" w:rsidR="005545C9" w:rsidRDefault="005545C9" w:rsidP="005545C9">
      <w:pPr>
        <w:pStyle w:val="code"/>
      </w:pPr>
      <w:r>
        <w:t xml:space="preserve">        protected:</w:t>
      </w:r>
    </w:p>
    <w:p w14:paraId="224A1DF0" w14:textId="77777777" w:rsidR="005545C9" w:rsidRDefault="005545C9" w:rsidP="005545C9">
      <w:pPr>
        <w:pStyle w:val="code"/>
      </w:pPr>
      <w:r>
        <w:t xml:space="preserve">            CMovingBitmap doors,bmp2;        </w:t>
      </w:r>
    </w:p>
    <w:p w14:paraId="106B52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nt x, y;                    // </w:t>
      </w:r>
      <w:r>
        <w:rPr>
          <w:rFonts w:hint="eastAsia"/>
        </w:rPr>
        <w:t>座標</w:t>
      </w:r>
    </w:p>
    <w:p w14:paraId="00559CA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is_alive;                // </w:t>
      </w:r>
      <w:r>
        <w:rPr>
          <w:rFonts w:hint="eastAsia"/>
        </w:rPr>
        <w:t>是否活著</w:t>
      </w:r>
    </w:p>
    <w:p w14:paraId="6F66B1DD" w14:textId="77777777" w:rsidR="005545C9" w:rsidRDefault="005545C9" w:rsidP="005545C9">
      <w:pPr>
        <w:pStyle w:val="code"/>
      </w:pPr>
      <w:r>
        <w:t xml:space="preserve">        private:</w:t>
      </w:r>
    </w:p>
    <w:p w14:paraId="51C2624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bool HitRectangle(int tx1, int ty1, int tx2, int ty2);    // </w:t>
      </w:r>
      <w:r>
        <w:rPr>
          <w:rFonts w:hint="eastAsia"/>
        </w:rPr>
        <w:t>是否碰到參數範圍的矩形</w:t>
      </w:r>
    </w:p>
    <w:p w14:paraId="2940EA61" w14:textId="77777777" w:rsidR="005545C9" w:rsidRDefault="005545C9" w:rsidP="005545C9">
      <w:pPr>
        <w:pStyle w:val="code"/>
      </w:pPr>
      <w:r>
        <w:lastRenderedPageBreak/>
        <w:t xml:space="preserve">    };</w:t>
      </w:r>
    </w:p>
    <w:p w14:paraId="5BFC7C52" w14:textId="13773ABD" w:rsidR="005545C9" w:rsidRDefault="005545C9" w:rsidP="005545C9">
      <w:pPr>
        <w:pStyle w:val="code"/>
      </w:pPr>
      <w:r>
        <w:t>}</w:t>
      </w:r>
    </w:p>
    <w:p w14:paraId="6015338F" w14:textId="77777777" w:rsidR="005545C9" w:rsidRDefault="005545C9" w:rsidP="005545C9">
      <w:pPr>
        <w:pStyle w:val="code"/>
      </w:pPr>
    </w:p>
    <w:p w14:paraId="4962074B" w14:textId="2B7395F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Door.cpp&gt;</w:t>
      </w:r>
    </w:p>
    <w:p w14:paraId="374FCB5A" w14:textId="77777777" w:rsidR="005545C9" w:rsidRDefault="005545C9" w:rsidP="005545C9">
      <w:pPr>
        <w:pStyle w:val="code"/>
      </w:pPr>
      <w:r>
        <w:t>#include "stdafx.h"</w:t>
      </w:r>
    </w:p>
    <w:p w14:paraId="0B38FB3D" w14:textId="77777777" w:rsidR="005545C9" w:rsidRDefault="005545C9" w:rsidP="005545C9">
      <w:pPr>
        <w:pStyle w:val="code"/>
      </w:pPr>
      <w:r>
        <w:t>#include "Resource.h"</w:t>
      </w:r>
    </w:p>
    <w:p w14:paraId="240B07D6" w14:textId="77777777" w:rsidR="005545C9" w:rsidRDefault="005545C9" w:rsidP="005545C9">
      <w:pPr>
        <w:pStyle w:val="code"/>
      </w:pPr>
      <w:r>
        <w:t>#include &lt;mmsystem.h&gt;</w:t>
      </w:r>
    </w:p>
    <w:p w14:paraId="56386AD1" w14:textId="77777777" w:rsidR="005545C9" w:rsidRDefault="005545C9" w:rsidP="005545C9">
      <w:pPr>
        <w:pStyle w:val="code"/>
      </w:pPr>
      <w:r>
        <w:t>#include &lt;ddraw.h&gt;</w:t>
      </w:r>
    </w:p>
    <w:p w14:paraId="4D66B81B" w14:textId="77777777" w:rsidR="005545C9" w:rsidRDefault="005545C9" w:rsidP="005545C9">
      <w:pPr>
        <w:pStyle w:val="code"/>
      </w:pPr>
      <w:r>
        <w:t>#include "audio.h"</w:t>
      </w:r>
    </w:p>
    <w:p w14:paraId="78B1B806" w14:textId="77777777" w:rsidR="005545C9" w:rsidRDefault="005545C9" w:rsidP="005545C9">
      <w:pPr>
        <w:pStyle w:val="code"/>
      </w:pPr>
      <w:r>
        <w:t>#include "gamelib.h"</w:t>
      </w:r>
    </w:p>
    <w:p w14:paraId="54EDC4AD" w14:textId="77777777" w:rsidR="005545C9" w:rsidRDefault="005545C9" w:rsidP="005545C9">
      <w:pPr>
        <w:pStyle w:val="code"/>
      </w:pPr>
      <w:r>
        <w:t>#include "RedPlayer.h"</w:t>
      </w:r>
    </w:p>
    <w:p w14:paraId="409EFC7C" w14:textId="77777777" w:rsidR="005545C9" w:rsidRDefault="005545C9" w:rsidP="005545C9">
      <w:pPr>
        <w:pStyle w:val="code"/>
      </w:pPr>
      <w:r>
        <w:t>#include "RedDoor.h"</w:t>
      </w:r>
    </w:p>
    <w:p w14:paraId="2E490082" w14:textId="77777777" w:rsidR="005545C9" w:rsidRDefault="005545C9" w:rsidP="005545C9">
      <w:pPr>
        <w:pStyle w:val="code"/>
      </w:pPr>
    </w:p>
    <w:p w14:paraId="41A53E70" w14:textId="77777777" w:rsidR="005545C9" w:rsidRDefault="005545C9" w:rsidP="005545C9">
      <w:pPr>
        <w:pStyle w:val="code"/>
      </w:pPr>
      <w:r>
        <w:t>namespace game_framework {</w:t>
      </w:r>
    </w:p>
    <w:p w14:paraId="7B5925E7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260FF93E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通關門的</w:t>
      </w:r>
      <w:r>
        <w:rPr>
          <w:rFonts w:hint="eastAsia"/>
        </w:rPr>
        <w:t>Class</w:t>
      </w:r>
    </w:p>
    <w:p w14:paraId="4DD98FC5" w14:textId="77777777" w:rsidR="005545C9" w:rsidRDefault="005545C9" w:rsidP="005545C9">
      <w:pPr>
        <w:pStyle w:val="code"/>
      </w:pPr>
      <w:r>
        <w:t xml:space="preserve">    //////////////////////////////////////////////////////////////////////////////</w:t>
      </w:r>
    </w:p>
    <w:p w14:paraId="2E6D6703" w14:textId="77777777" w:rsidR="005545C9" w:rsidRDefault="005545C9" w:rsidP="005545C9">
      <w:pPr>
        <w:pStyle w:val="code"/>
      </w:pPr>
      <w:r>
        <w:t xml:space="preserve">    RedDoor::RedDoor()</w:t>
      </w:r>
    </w:p>
    <w:p w14:paraId="3615ADE4" w14:textId="77777777" w:rsidR="005545C9" w:rsidRDefault="005545C9" w:rsidP="005545C9">
      <w:pPr>
        <w:pStyle w:val="code"/>
      </w:pPr>
      <w:r>
        <w:t xml:space="preserve">    {</w:t>
      </w:r>
    </w:p>
    <w:p w14:paraId="78BCC876" w14:textId="77777777" w:rsidR="005545C9" w:rsidRDefault="005545C9" w:rsidP="005545C9">
      <w:pPr>
        <w:pStyle w:val="code"/>
      </w:pPr>
      <w:r>
        <w:t xml:space="preserve">        is_alive = true;</w:t>
      </w:r>
    </w:p>
    <w:p w14:paraId="7D633F64" w14:textId="77777777" w:rsidR="005545C9" w:rsidRDefault="005545C9" w:rsidP="005545C9">
      <w:pPr>
        <w:pStyle w:val="code"/>
      </w:pPr>
      <w:r>
        <w:t xml:space="preserve">        x = y = 0;</w:t>
      </w:r>
    </w:p>
    <w:p w14:paraId="6383C827" w14:textId="77777777" w:rsidR="005545C9" w:rsidRDefault="005545C9" w:rsidP="005545C9">
      <w:pPr>
        <w:pStyle w:val="code"/>
      </w:pPr>
      <w:r>
        <w:t xml:space="preserve">    }</w:t>
      </w:r>
    </w:p>
    <w:p w14:paraId="51A25E80" w14:textId="77777777" w:rsidR="005545C9" w:rsidRDefault="005545C9" w:rsidP="005545C9">
      <w:pPr>
        <w:pStyle w:val="code"/>
      </w:pPr>
      <w:r>
        <w:t xml:space="preserve">    bool RedDoor::HitPlayer(RedPlayer *player)</w:t>
      </w:r>
    </w:p>
    <w:p w14:paraId="5D1048A3" w14:textId="77777777" w:rsidR="005545C9" w:rsidRDefault="005545C9" w:rsidP="005545C9">
      <w:pPr>
        <w:pStyle w:val="code"/>
      </w:pPr>
      <w:r>
        <w:t xml:space="preserve">    {</w:t>
      </w:r>
    </w:p>
    <w:p w14:paraId="54BF83E2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523359CE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17091279" w14:textId="77777777" w:rsidR="005545C9" w:rsidRDefault="005545C9" w:rsidP="005545C9">
      <w:pPr>
        <w:pStyle w:val="code"/>
      </w:pPr>
      <w:r>
        <w:t xml:space="preserve">    }</w:t>
      </w:r>
    </w:p>
    <w:p w14:paraId="52166F3E" w14:textId="77777777" w:rsidR="005545C9" w:rsidRDefault="005545C9" w:rsidP="005545C9">
      <w:pPr>
        <w:pStyle w:val="code"/>
      </w:pPr>
    </w:p>
    <w:p w14:paraId="41B67BB5" w14:textId="77777777" w:rsidR="005545C9" w:rsidRDefault="005545C9" w:rsidP="005545C9">
      <w:pPr>
        <w:pStyle w:val="code"/>
      </w:pPr>
      <w:r>
        <w:t xml:space="preserve">    bool RedDoor::HitRectangle(int tx1, int ty1, int tx2, int ty2)</w:t>
      </w:r>
    </w:p>
    <w:p w14:paraId="10B4B4F6" w14:textId="77777777" w:rsidR="005545C9" w:rsidRDefault="005545C9" w:rsidP="005545C9">
      <w:pPr>
        <w:pStyle w:val="code"/>
      </w:pPr>
      <w:r>
        <w:t xml:space="preserve">    {</w:t>
      </w:r>
    </w:p>
    <w:p w14:paraId="7F8EEB8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28EF64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02E2F82E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doors.Width()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5857AA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doors.Height()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36319D12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28638FFC" w14:textId="77777777" w:rsidR="005545C9" w:rsidRDefault="005545C9" w:rsidP="005545C9">
      <w:pPr>
        <w:pStyle w:val="code"/>
      </w:pPr>
      <w:r>
        <w:t xml:space="preserve">    }</w:t>
      </w:r>
    </w:p>
    <w:p w14:paraId="0E97853A" w14:textId="77777777" w:rsidR="005545C9" w:rsidRDefault="005545C9" w:rsidP="005545C9">
      <w:pPr>
        <w:pStyle w:val="code"/>
      </w:pPr>
    </w:p>
    <w:p w14:paraId="65DEAAE7" w14:textId="77777777" w:rsidR="005545C9" w:rsidRDefault="005545C9" w:rsidP="005545C9">
      <w:pPr>
        <w:pStyle w:val="code"/>
      </w:pPr>
      <w:r>
        <w:t xml:space="preserve">    bool RedDoor::IsAlive()</w:t>
      </w:r>
    </w:p>
    <w:p w14:paraId="2A4F5FE6" w14:textId="77777777" w:rsidR="005545C9" w:rsidRDefault="005545C9" w:rsidP="005545C9">
      <w:pPr>
        <w:pStyle w:val="code"/>
      </w:pPr>
      <w:r>
        <w:t xml:space="preserve">    {</w:t>
      </w:r>
    </w:p>
    <w:p w14:paraId="421EB752" w14:textId="77777777" w:rsidR="005545C9" w:rsidRDefault="005545C9" w:rsidP="005545C9">
      <w:pPr>
        <w:pStyle w:val="code"/>
      </w:pPr>
      <w:r>
        <w:t xml:space="preserve">        return is_alive;</w:t>
      </w:r>
    </w:p>
    <w:p w14:paraId="2F6BAA8B" w14:textId="77777777" w:rsidR="005545C9" w:rsidRDefault="005545C9" w:rsidP="005545C9">
      <w:pPr>
        <w:pStyle w:val="code"/>
      </w:pPr>
      <w:r>
        <w:t xml:space="preserve">    }</w:t>
      </w:r>
    </w:p>
    <w:p w14:paraId="507A6399" w14:textId="77777777" w:rsidR="005545C9" w:rsidRDefault="005545C9" w:rsidP="005545C9">
      <w:pPr>
        <w:pStyle w:val="code"/>
      </w:pPr>
    </w:p>
    <w:p w14:paraId="024BBAE7" w14:textId="77777777" w:rsidR="005545C9" w:rsidRDefault="005545C9" w:rsidP="005545C9">
      <w:pPr>
        <w:pStyle w:val="code"/>
      </w:pPr>
      <w:r>
        <w:t xml:space="preserve">    void RedDoor::LoadBitmap()</w:t>
      </w:r>
    </w:p>
    <w:p w14:paraId="2E4DECFC" w14:textId="77777777" w:rsidR="005545C9" w:rsidRDefault="005545C9" w:rsidP="005545C9">
      <w:pPr>
        <w:pStyle w:val="code"/>
      </w:pPr>
      <w:r>
        <w:t xml:space="preserve">    {</w:t>
      </w:r>
    </w:p>
    <w:p w14:paraId="7E895ACF" w14:textId="77777777" w:rsidR="005545C9" w:rsidRDefault="005545C9" w:rsidP="005545C9">
      <w:pPr>
        <w:pStyle w:val="code"/>
      </w:pPr>
      <w:r>
        <w:t xml:space="preserve">        doors.LoadBitmap(FIRE_DOOR_CLOSE, RGB(255, 255, 255));    </w:t>
      </w:r>
    </w:p>
    <w:p w14:paraId="766DB12E" w14:textId="77777777" w:rsidR="005545C9" w:rsidRDefault="005545C9" w:rsidP="005545C9">
      <w:pPr>
        <w:pStyle w:val="code"/>
      </w:pPr>
      <w:r>
        <w:t xml:space="preserve">        bmp2.LoadBitmap(DOOR_OPEN, RGB(255, 255, 255));            </w:t>
      </w:r>
    </w:p>
    <w:p w14:paraId="693326D2" w14:textId="77777777" w:rsidR="005545C9" w:rsidRDefault="005545C9" w:rsidP="005545C9">
      <w:pPr>
        <w:pStyle w:val="code"/>
      </w:pPr>
      <w:r>
        <w:t xml:space="preserve">    }</w:t>
      </w:r>
    </w:p>
    <w:p w14:paraId="6A6542E4" w14:textId="77777777" w:rsidR="005545C9" w:rsidRDefault="005545C9" w:rsidP="005545C9">
      <w:pPr>
        <w:pStyle w:val="code"/>
      </w:pPr>
    </w:p>
    <w:p w14:paraId="49C427A7" w14:textId="77777777" w:rsidR="005545C9" w:rsidRDefault="005545C9" w:rsidP="005545C9">
      <w:pPr>
        <w:pStyle w:val="code"/>
      </w:pPr>
      <w:r>
        <w:t xml:space="preserve">    void RedDoor::OnMove()</w:t>
      </w:r>
    </w:p>
    <w:p w14:paraId="0532110E" w14:textId="77777777" w:rsidR="005545C9" w:rsidRDefault="005545C9" w:rsidP="005545C9">
      <w:pPr>
        <w:pStyle w:val="code"/>
      </w:pPr>
      <w:r>
        <w:t xml:space="preserve">    {</w:t>
      </w:r>
    </w:p>
    <w:p w14:paraId="6CC50253" w14:textId="77777777" w:rsidR="005545C9" w:rsidRDefault="005545C9" w:rsidP="005545C9">
      <w:pPr>
        <w:pStyle w:val="code"/>
      </w:pPr>
      <w:r>
        <w:t xml:space="preserve">    }</w:t>
      </w:r>
    </w:p>
    <w:p w14:paraId="5CF72BDA" w14:textId="77777777" w:rsidR="005545C9" w:rsidRDefault="005545C9" w:rsidP="005545C9">
      <w:pPr>
        <w:pStyle w:val="code"/>
      </w:pPr>
    </w:p>
    <w:p w14:paraId="115A3439" w14:textId="77777777" w:rsidR="005545C9" w:rsidRDefault="005545C9" w:rsidP="005545C9">
      <w:pPr>
        <w:pStyle w:val="code"/>
      </w:pPr>
      <w:r>
        <w:t xml:space="preserve">    void RedDoor::SetIsAlive(bool alive)</w:t>
      </w:r>
    </w:p>
    <w:p w14:paraId="4C922302" w14:textId="77777777" w:rsidR="005545C9" w:rsidRDefault="005545C9" w:rsidP="005545C9">
      <w:pPr>
        <w:pStyle w:val="code"/>
      </w:pPr>
      <w:r>
        <w:t xml:space="preserve">    {</w:t>
      </w:r>
    </w:p>
    <w:p w14:paraId="1D55D553" w14:textId="77777777" w:rsidR="005545C9" w:rsidRDefault="005545C9" w:rsidP="005545C9">
      <w:pPr>
        <w:pStyle w:val="code"/>
      </w:pPr>
      <w:r>
        <w:t xml:space="preserve">        is_alive = alive;</w:t>
      </w:r>
    </w:p>
    <w:p w14:paraId="00E5A394" w14:textId="77777777" w:rsidR="005545C9" w:rsidRDefault="005545C9" w:rsidP="005545C9">
      <w:pPr>
        <w:pStyle w:val="code"/>
      </w:pPr>
      <w:r>
        <w:t xml:space="preserve">    }</w:t>
      </w:r>
    </w:p>
    <w:p w14:paraId="04C110C1" w14:textId="77777777" w:rsidR="005545C9" w:rsidRDefault="005545C9" w:rsidP="005545C9">
      <w:pPr>
        <w:pStyle w:val="code"/>
      </w:pPr>
    </w:p>
    <w:p w14:paraId="7DAC6120" w14:textId="77777777" w:rsidR="005545C9" w:rsidRDefault="005545C9" w:rsidP="005545C9">
      <w:pPr>
        <w:pStyle w:val="code"/>
      </w:pPr>
      <w:r>
        <w:t xml:space="preserve">    void RedDoor::SetXY(int nx, int ny)</w:t>
      </w:r>
    </w:p>
    <w:p w14:paraId="591709FC" w14:textId="77777777" w:rsidR="005545C9" w:rsidRDefault="005545C9" w:rsidP="005545C9">
      <w:pPr>
        <w:pStyle w:val="code"/>
      </w:pPr>
      <w:r>
        <w:t xml:space="preserve">    {</w:t>
      </w:r>
    </w:p>
    <w:p w14:paraId="63E6DECA" w14:textId="77777777" w:rsidR="005545C9" w:rsidRDefault="005545C9" w:rsidP="005545C9">
      <w:pPr>
        <w:pStyle w:val="code"/>
      </w:pPr>
      <w:r>
        <w:t xml:space="preserve">        x = nx; y = ny;</w:t>
      </w:r>
    </w:p>
    <w:p w14:paraId="2AFDC7D9" w14:textId="77777777" w:rsidR="005545C9" w:rsidRDefault="005545C9" w:rsidP="005545C9">
      <w:pPr>
        <w:pStyle w:val="code"/>
      </w:pPr>
      <w:r>
        <w:t xml:space="preserve">    }</w:t>
      </w:r>
    </w:p>
    <w:p w14:paraId="64E888DA" w14:textId="77777777" w:rsidR="005545C9" w:rsidRDefault="005545C9" w:rsidP="005545C9">
      <w:pPr>
        <w:pStyle w:val="code"/>
      </w:pPr>
    </w:p>
    <w:p w14:paraId="47D6F5CD" w14:textId="77777777" w:rsidR="005545C9" w:rsidRDefault="005545C9" w:rsidP="005545C9">
      <w:pPr>
        <w:pStyle w:val="code"/>
      </w:pPr>
      <w:r>
        <w:t xml:space="preserve">    void RedDoor::OnShow()</w:t>
      </w:r>
    </w:p>
    <w:p w14:paraId="1CA094D0" w14:textId="77777777" w:rsidR="005545C9" w:rsidRDefault="005545C9" w:rsidP="005545C9">
      <w:pPr>
        <w:pStyle w:val="code"/>
      </w:pPr>
      <w:r>
        <w:t xml:space="preserve">    {</w:t>
      </w:r>
    </w:p>
    <w:p w14:paraId="5779B326" w14:textId="77777777" w:rsidR="005545C9" w:rsidRDefault="005545C9" w:rsidP="005545C9">
      <w:pPr>
        <w:pStyle w:val="code"/>
      </w:pPr>
      <w:r>
        <w:t xml:space="preserve">        if (is_alive) {</w:t>
      </w:r>
    </w:p>
    <w:p w14:paraId="72DA8C7F" w14:textId="77777777" w:rsidR="005545C9" w:rsidRDefault="005545C9" w:rsidP="005545C9">
      <w:pPr>
        <w:pStyle w:val="code"/>
      </w:pPr>
      <w:r>
        <w:t xml:space="preserve">            doors.SetTopLeft(x, y);</w:t>
      </w:r>
    </w:p>
    <w:p w14:paraId="454CE038" w14:textId="77777777" w:rsidR="005545C9" w:rsidRDefault="005545C9" w:rsidP="005545C9">
      <w:pPr>
        <w:pStyle w:val="code"/>
      </w:pPr>
      <w:r>
        <w:t xml:space="preserve">            doors.ShowBitmap();</w:t>
      </w:r>
    </w:p>
    <w:p w14:paraId="31429664" w14:textId="77777777" w:rsidR="005545C9" w:rsidRDefault="005545C9" w:rsidP="005545C9">
      <w:pPr>
        <w:pStyle w:val="code"/>
      </w:pPr>
      <w:r>
        <w:t xml:space="preserve">        }</w:t>
      </w:r>
    </w:p>
    <w:p w14:paraId="62905032" w14:textId="77777777" w:rsidR="005545C9" w:rsidRDefault="005545C9" w:rsidP="005545C9">
      <w:pPr>
        <w:pStyle w:val="code"/>
      </w:pPr>
      <w:r>
        <w:t xml:space="preserve">        else {</w:t>
      </w:r>
    </w:p>
    <w:p w14:paraId="55616E25" w14:textId="77777777" w:rsidR="005545C9" w:rsidRDefault="005545C9" w:rsidP="005545C9">
      <w:pPr>
        <w:pStyle w:val="code"/>
      </w:pPr>
      <w:r>
        <w:lastRenderedPageBreak/>
        <w:t xml:space="preserve">            bmp2.SetTopLeft(x, y);</w:t>
      </w:r>
    </w:p>
    <w:p w14:paraId="15CB756F" w14:textId="77777777" w:rsidR="005545C9" w:rsidRDefault="005545C9" w:rsidP="005545C9">
      <w:pPr>
        <w:pStyle w:val="code"/>
      </w:pPr>
      <w:r>
        <w:t xml:space="preserve">            bmp2.ShowBitmap();</w:t>
      </w:r>
    </w:p>
    <w:p w14:paraId="3964DDB2" w14:textId="77777777" w:rsidR="005545C9" w:rsidRDefault="005545C9" w:rsidP="005545C9">
      <w:pPr>
        <w:pStyle w:val="code"/>
      </w:pPr>
      <w:r>
        <w:t xml:space="preserve">        }</w:t>
      </w:r>
    </w:p>
    <w:p w14:paraId="6D99BC3E" w14:textId="77777777" w:rsidR="005545C9" w:rsidRDefault="005545C9" w:rsidP="005545C9">
      <w:pPr>
        <w:pStyle w:val="code"/>
      </w:pPr>
      <w:r>
        <w:t xml:space="preserve">    }</w:t>
      </w:r>
    </w:p>
    <w:p w14:paraId="0C4D5BB5" w14:textId="13596856" w:rsidR="005545C9" w:rsidRDefault="005545C9" w:rsidP="005545C9">
      <w:pPr>
        <w:pStyle w:val="code"/>
      </w:pPr>
      <w:r>
        <w:t>}</w:t>
      </w:r>
    </w:p>
    <w:p w14:paraId="68046CE1" w14:textId="0CD1D214" w:rsidR="005545C9" w:rsidRDefault="005545C9" w:rsidP="005545C9">
      <w:pPr>
        <w:pStyle w:val="code"/>
      </w:pPr>
    </w:p>
    <w:p w14:paraId="6874F0AD" w14:textId="4FB5A17A" w:rsidR="005545C9" w:rsidRDefault="005545C9" w:rsidP="005545C9">
      <w:pPr>
        <w:pStyle w:val="code"/>
      </w:pPr>
      <w:r>
        <w:rPr>
          <w:rFonts w:hint="eastAsia"/>
        </w:rPr>
        <w:t>&lt;</w:t>
      </w:r>
      <w:r>
        <w:t>RedLake.h&gt;</w:t>
      </w:r>
    </w:p>
    <w:p w14:paraId="4E6BA785" w14:textId="77777777" w:rsidR="005545C9" w:rsidRDefault="005545C9" w:rsidP="005545C9">
      <w:pPr>
        <w:pStyle w:val="code"/>
      </w:pPr>
      <w:r>
        <w:t>#include "IcePlayer.h"</w:t>
      </w:r>
    </w:p>
    <w:p w14:paraId="13066FA3" w14:textId="77777777" w:rsidR="005545C9" w:rsidRDefault="005545C9" w:rsidP="005545C9">
      <w:pPr>
        <w:pStyle w:val="code"/>
      </w:pPr>
      <w:r>
        <w:t>#pragma once</w:t>
      </w:r>
    </w:p>
    <w:p w14:paraId="78F57D47" w14:textId="77777777" w:rsidR="005545C9" w:rsidRDefault="005545C9" w:rsidP="005545C9">
      <w:pPr>
        <w:pStyle w:val="code"/>
      </w:pPr>
      <w:r>
        <w:t>namespace game_framework {</w:t>
      </w:r>
    </w:p>
    <w:p w14:paraId="7CD40E6A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6E3A0200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紅水的</w:t>
      </w:r>
      <w:r>
        <w:rPr>
          <w:rFonts w:hint="eastAsia"/>
        </w:rPr>
        <w:t>Class</w:t>
      </w:r>
    </w:p>
    <w:p w14:paraId="426B9FD4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35DF5C29" w14:textId="77777777" w:rsidR="005545C9" w:rsidRDefault="005545C9" w:rsidP="005545C9">
      <w:pPr>
        <w:pStyle w:val="code"/>
      </w:pPr>
      <w:r>
        <w:t xml:space="preserve">    class RedLake</w:t>
      </w:r>
    </w:p>
    <w:p w14:paraId="54DF6A0F" w14:textId="77777777" w:rsidR="005545C9" w:rsidRDefault="005545C9" w:rsidP="005545C9">
      <w:pPr>
        <w:pStyle w:val="code"/>
      </w:pPr>
      <w:r>
        <w:t xml:space="preserve">    {</w:t>
      </w:r>
    </w:p>
    <w:p w14:paraId="19F4A123" w14:textId="77777777" w:rsidR="005545C9" w:rsidRDefault="005545C9" w:rsidP="005545C9">
      <w:pPr>
        <w:pStyle w:val="code"/>
      </w:pPr>
      <w:r>
        <w:t xml:space="preserve">    public:</w:t>
      </w:r>
    </w:p>
    <w:p w14:paraId="58D66D77" w14:textId="77777777" w:rsidR="005545C9" w:rsidRDefault="005545C9" w:rsidP="005545C9">
      <w:pPr>
        <w:pStyle w:val="code"/>
      </w:pPr>
      <w:r>
        <w:t xml:space="preserve">        RedLake();</w:t>
      </w:r>
    </w:p>
    <w:p w14:paraId="35325F7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Player(IcePlayer *player);                        // </w:t>
      </w:r>
      <w:r>
        <w:rPr>
          <w:rFonts w:hint="eastAsia"/>
        </w:rPr>
        <w:t>是否碰到玩家</w:t>
      </w:r>
    </w:p>
    <w:p w14:paraId="688483D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                        // </w:t>
      </w:r>
      <w:r>
        <w:rPr>
          <w:rFonts w:hint="eastAsia"/>
        </w:rPr>
        <w:t>載入圖形</w:t>
      </w:r>
    </w:p>
    <w:p w14:paraId="3EC37A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                        // </w:t>
      </w:r>
      <w:r>
        <w:rPr>
          <w:rFonts w:hint="eastAsia"/>
        </w:rPr>
        <w:t>移動</w:t>
      </w:r>
    </w:p>
    <w:p w14:paraId="6C4E7336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                        // </w:t>
      </w:r>
      <w:r>
        <w:rPr>
          <w:rFonts w:hint="eastAsia"/>
        </w:rPr>
        <w:t>將圖形貼到畫面</w:t>
      </w:r>
    </w:p>
    <w:p w14:paraId="18A6DE86" w14:textId="77777777" w:rsidR="005545C9" w:rsidRDefault="005545C9" w:rsidP="005545C9">
      <w:pPr>
        <w:pStyle w:val="code"/>
      </w:pPr>
      <w:r>
        <w:t xml:space="preserve">        void SetXY(int nx, int ny);        </w:t>
      </w:r>
    </w:p>
    <w:p w14:paraId="54B3708D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ack;// </w:t>
      </w:r>
      <w:r>
        <w:rPr>
          <w:rFonts w:hint="eastAsia"/>
        </w:rPr>
        <w:t>設定圓心的座標</w:t>
      </w:r>
    </w:p>
    <w:p w14:paraId="02F1C212" w14:textId="77777777" w:rsidR="005545C9" w:rsidRDefault="005545C9" w:rsidP="005545C9">
      <w:pPr>
        <w:pStyle w:val="code"/>
      </w:pPr>
      <w:r>
        <w:t xml:space="preserve">    protected:</w:t>
      </w:r>
    </w:p>
    <w:p w14:paraId="0FAECEC9" w14:textId="77777777" w:rsidR="005545C9" w:rsidRDefault="005545C9" w:rsidP="005545C9">
      <w:pPr>
        <w:pStyle w:val="code"/>
      </w:pPr>
      <w:r>
        <w:t xml:space="preserve">        CMovingBitmap LAKE;            </w:t>
      </w:r>
    </w:p>
    <w:p w14:paraId="403FA8DF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座標</w:t>
      </w:r>
    </w:p>
    <w:p w14:paraId="653E582A" w14:textId="77777777" w:rsidR="005545C9" w:rsidRDefault="005545C9" w:rsidP="005545C9">
      <w:pPr>
        <w:pStyle w:val="code"/>
      </w:pPr>
      <w:r>
        <w:t xml:space="preserve">    private:</w:t>
      </w:r>
    </w:p>
    <w:p w14:paraId="23C925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HitRectangle(int tx1, int ty1, int tx2, int ty2);    // </w:t>
      </w:r>
      <w:r>
        <w:rPr>
          <w:rFonts w:hint="eastAsia"/>
        </w:rPr>
        <w:t>是否碰到參數範圍的矩形</w:t>
      </w:r>
    </w:p>
    <w:p w14:paraId="76AA4B86" w14:textId="77777777" w:rsidR="005545C9" w:rsidRDefault="005545C9" w:rsidP="005545C9">
      <w:pPr>
        <w:pStyle w:val="code"/>
      </w:pPr>
      <w:r>
        <w:t xml:space="preserve">    };</w:t>
      </w:r>
    </w:p>
    <w:p w14:paraId="0600AED3" w14:textId="3A3BCB78" w:rsidR="005545C9" w:rsidRDefault="005545C9" w:rsidP="005545C9">
      <w:pPr>
        <w:pStyle w:val="code"/>
      </w:pPr>
      <w:r>
        <w:t>}</w:t>
      </w:r>
    </w:p>
    <w:p w14:paraId="22F989A5" w14:textId="5A224A9E" w:rsidR="005545C9" w:rsidRDefault="005545C9" w:rsidP="005545C9">
      <w:pPr>
        <w:pStyle w:val="code"/>
      </w:pPr>
    </w:p>
    <w:p w14:paraId="70957AC5" w14:textId="1CF5ED2C" w:rsidR="005545C9" w:rsidRDefault="005545C9" w:rsidP="005545C9">
      <w:pPr>
        <w:pStyle w:val="code"/>
      </w:pPr>
      <w:r>
        <w:t>&lt;</w:t>
      </w:r>
      <w:r w:rsidRPr="005545C9">
        <w:t xml:space="preserve"> </w:t>
      </w:r>
      <w:r>
        <w:t>RedLake.cpp&gt;</w:t>
      </w:r>
    </w:p>
    <w:p w14:paraId="76A9D037" w14:textId="77777777" w:rsidR="005545C9" w:rsidRDefault="005545C9" w:rsidP="005545C9">
      <w:pPr>
        <w:pStyle w:val="code"/>
      </w:pPr>
      <w:r>
        <w:t>#include "stdafx.h"</w:t>
      </w:r>
    </w:p>
    <w:p w14:paraId="6BA5BD3F" w14:textId="77777777" w:rsidR="005545C9" w:rsidRDefault="005545C9" w:rsidP="005545C9">
      <w:pPr>
        <w:pStyle w:val="code"/>
      </w:pPr>
      <w:r>
        <w:t>#include "Resource.h"</w:t>
      </w:r>
    </w:p>
    <w:p w14:paraId="505A100C" w14:textId="77777777" w:rsidR="005545C9" w:rsidRDefault="005545C9" w:rsidP="005545C9">
      <w:pPr>
        <w:pStyle w:val="code"/>
      </w:pPr>
      <w:r>
        <w:t>#include &lt;mmsystem.h&gt;</w:t>
      </w:r>
    </w:p>
    <w:p w14:paraId="2A26876F" w14:textId="77777777" w:rsidR="005545C9" w:rsidRDefault="005545C9" w:rsidP="005545C9">
      <w:pPr>
        <w:pStyle w:val="code"/>
      </w:pPr>
      <w:r>
        <w:t>#include &lt;ddraw.h&gt;</w:t>
      </w:r>
    </w:p>
    <w:p w14:paraId="23267675" w14:textId="77777777" w:rsidR="005545C9" w:rsidRDefault="005545C9" w:rsidP="005545C9">
      <w:pPr>
        <w:pStyle w:val="code"/>
      </w:pPr>
      <w:r>
        <w:t>#include "audio.h"</w:t>
      </w:r>
    </w:p>
    <w:p w14:paraId="159B24C6" w14:textId="77777777" w:rsidR="005545C9" w:rsidRDefault="005545C9" w:rsidP="005545C9">
      <w:pPr>
        <w:pStyle w:val="code"/>
      </w:pPr>
      <w:r>
        <w:t>#include "gamelib.h"</w:t>
      </w:r>
    </w:p>
    <w:p w14:paraId="7BDE713B" w14:textId="77777777" w:rsidR="005545C9" w:rsidRDefault="005545C9" w:rsidP="005545C9">
      <w:pPr>
        <w:pStyle w:val="code"/>
      </w:pPr>
      <w:r>
        <w:t>#include "IcePlayer.h"</w:t>
      </w:r>
    </w:p>
    <w:p w14:paraId="1FAAD235" w14:textId="77777777" w:rsidR="005545C9" w:rsidRDefault="005545C9" w:rsidP="005545C9">
      <w:pPr>
        <w:pStyle w:val="code"/>
      </w:pPr>
      <w:r>
        <w:t>#include "RedLake.h"</w:t>
      </w:r>
    </w:p>
    <w:p w14:paraId="774EF2C6" w14:textId="77777777" w:rsidR="005545C9" w:rsidRDefault="005545C9" w:rsidP="005545C9">
      <w:pPr>
        <w:pStyle w:val="code"/>
      </w:pPr>
    </w:p>
    <w:p w14:paraId="2AC486A0" w14:textId="77777777" w:rsidR="005545C9" w:rsidRDefault="005545C9" w:rsidP="005545C9">
      <w:pPr>
        <w:pStyle w:val="code"/>
      </w:pPr>
      <w:r>
        <w:t>namespace game_framework {</w:t>
      </w:r>
    </w:p>
    <w:p w14:paraId="506D62CB" w14:textId="77777777" w:rsidR="005545C9" w:rsidRDefault="005545C9" w:rsidP="005545C9">
      <w:pPr>
        <w:pStyle w:val="code"/>
      </w:pPr>
      <w:r>
        <w:t xml:space="preserve">    RedLake::RedLake()</w:t>
      </w:r>
    </w:p>
    <w:p w14:paraId="0F73E835" w14:textId="77777777" w:rsidR="005545C9" w:rsidRDefault="005545C9" w:rsidP="005545C9">
      <w:pPr>
        <w:pStyle w:val="code"/>
      </w:pPr>
      <w:r>
        <w:t xml:space="preserve">    {</w:t>
      </w:r>
    </w:p>
    <w:p w14:paraId="6C9FE04A" w14:textId="77777777" w:rsidR="005545C9" w:rsidRDefault="005545C9" w:rsidP="005545C9">
      <w:pPr>
        <w:pStyle w:val="code"/>
      </w:pPr>
      <w:r>
        <w:t xml:space="preserve">        this-&gt;hack = false;</w:t>
      </w:r>
    </w:p>
    <w:p w14:paraId="4C6C6913" w14:textId="77777777" w:rsidR="005545C9" w:rsidRDefault="005545C9" w:rsidP="005545C9">
      <w:pPr>
        <w:pStyle w:val="code"/>
      </w:pPr>
      <w:r>
        <w:t xml:space="preserve">        x = y = 0;</w:t>
      </w:r>
    </w:p>
    <w:p w14:paraId="7607D0D8" w14:textId="77777777" w:rsidR="005545C9" w:rsidRDefault="005545C9" w:rsidP="005545C9">
      <w:pPr>
        <w:pStyle w:val="code"/>
      </w:pPr>
      <w:r>
        <w:t xml:space="preserve">    }</w:t>
      </w:r>
    </w:p>
    <w:p w14:paraId="24E3F198" w14:textId="77777777" w:rsidR="005545C9" w:rsidRDefault="005545C9" w:rsidP="005545C9">
      <w:pPr>
        <w:pStyle w:val="code"/>
      </w:pPr>
    </w:p>
    <w:p w14:paraId="57B82943" w14:textId="77777777" w:rsidR="005545C9" w:rsidRDefault="005545C9" w:rsidP="005545C9">
      <w:pPr>
        <w:pStyle w:val="code"/>
      </w:pPr>
      <w:r>
        <w:t xml:space="preserve">    bool RedLake::HitPlayer(IcePlayer *player)</w:t>
      </w:r>
    </w:p>
    <w:p w14:paraId="4F13CF66" w14:textId="77777777" w:rsidR="005545C9" w:rsidRDefault="005545C9" w:rsidP="005545C9">
      <w:pPr>
        <w:pStyle w:val="code"/>
      </w:pPr>
      <w:r>
        <w:t xml:space="preserve">    {</w:t>
      </w:r>
    </w:p>
    <w:p w14:paraId="460850A6" w14:textId="77777777" w:rsidR="005545C9" w:rsidRDefault="005545C9" w:rsidP="005545C9">
      <w:pPr>
        <w:pStyle w:val="code"/>
      </w:pPr>
      <w:r>
        <w:t xml:space="preserve">        return HitRectangle(player-&gt;GetX1(), player-&gt;GetY1(),</w:t>
      </w:r>
    </w:p>
    <w:p w14:paraId="480ACCEA" w14:textId="77777777" w:rsidR="005545C9" w:rsidRDefault="005545C9" w:rsidP="005545C9">
      <w:pPr>
        <w:pStyle w:val="code"/>
      </w:pPr>
      <w:r>
        <w:t xml:space="preserve">            player-&gt;GetX2(), player-&gt;GetY2());</w:t>
      </w:r>
    </w:p>
    <w:p w14:paraId="61641A54" w14:textId="77777777" w:rsidR="005545C9" w:rsidRDefault="005545C9" w:rsidP="005545C9">
      <w:pPr>
        <w:pStyle w:val="code"/>
      </w:pPr>
      <w:r>
        <w:t xml:space="preserve">    }</w:t>
      </w:r>
    </w:p>
    <w:p w14:paraId="5852E2E1" w14:textId="77777777" w:rsidR="005545C9" w:rsidRDefault="005545C9" w:rsidP="005545C9">
      <w:pPr>
        <w:pStyle w:val="code"/>
      </w:pPr>
    </w:p>
    <w:p w14:paraId="7ED6ADD2" w14:textId="77777777" w:rsidR="005545C9" w:rsidRDefault="005545C9" w:rsidP="005545C9">
      <w:pPr>
        <w:pStyle w:val="code"/>
      </w:pPr>
      <w:r>
        <w:t xml:space="preserve">    bool RedLake::HitRectangle(int tx1, int ty1, int tx2, int ty2)</w:t>
      </w:r>
    </w:p>
    <w:p w14:paraId="0CD75A90" w14:textId="77777777" w:rsidR="005545C9" w:rsidRDefault="005545C9" w:rsidP="005545C9">
      <w:pPr>
        <w:pStyle w:val="code"/>
      </w:pPr>
      <w:r>
        <w:t xml:space="preserve">    {</w:t>
      </w:r>
    </w:p>
    <w:p w14:paraId="3CB9F0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1 = x +15;                // </w:t>
      </w:r>
      <w:r>
        <w:rPr>
          <w:rFonts w:hint="eastAsia"/>
        </w:rPr>
        <w:t>玩家的左上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44579B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1 = y -5;                // </w:t>
      </w:r>
      <w:r>
        <w:rPr>
          <w:rFonts w:hint="eastAsia"/>
        </w:rPr>
        <w:t>玩家的左上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6FF82B98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2 = x1 + LAKE.Width() -30;    // </w:t>
      </w:r>
      <w:r>
        <w:rPr>
          <w:rFonts w:hint="eastAsia"/>
        </w:rPr>
        <w:t>玩家的右下角</w:t>
      </w:r>
      <w:r>
        <w:rPr>
          <w:rFonts w:hint="eastAsia"/>
        </w:rPr>
        <w:t>x</w:t>
      </w:r>
      <w:r>
        <w:rPr>
          <w:rFonts w:hint="eastAsia"/>
        </w:rPr>
        <w:t>座標</w:t>
      </w:r>
    </w:p>
    <w:p w14:paraId="1EAD5437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y2 = y1 + LAKE.Height() -5;    // </w:t>
      </w:r>
      <w:r>
        <w:rPr>
          <w:rFonts w:hint="eastAsia"/>
        </w:rPr>
        <w:t>玩家的右下角</w:t>
      </w:r>
      <w:r>
        <w:rPr>
          <w:rFonts w:hint="eastAsia"/>
        </w:rPr>
        <w:t>y</w:t>
      </w:r>
      <w:r>
        <w:rPr>
          <w:rFonts w:hint="eastAsia"/>
        </w:rPr>
        <w:t>座標</w:t>
      </w:r>
    </w:p>
    <w:p w14:paraId="7A848E54" w14:textId="77777777" w:rsidR="005545C9" w:rsidRDefault="005545C9" w:rsidP="005545C9">
      <w:pPr>
        <w:pStyle w:val="code"/>
      </w:pPr>
      <w:r>
        <w:t xml:space="preserve">        return (tx2 &gt;= x1 &amp;&amp; tx1 &lt;= x2 &amp;&amp; ty2 &gt;= y1 &amp;&amp; ty1 &lt;= y2);</w:t>
      </w:r>
    </w:p>
    <w:p w14:paraId="4A55303D" w14:textId="77777777" w:rsidR="005545C9" w:rsidRDefault="005545C9" w:rsidP="005545C9">
      <w:pPr>
        <w:pStyle w:val="code"/>
      </w:pPr>
      <w:r>
        <w:t xml:space="preserve">    }</w:t>
      </w:r>
    </w:p>
    <w:p w14:paraId="41287A96" w14:textId="77777777" w:rsidR="005545C9" w:rsidRDefault="005545C9" w:rsidP="005545C9">
      <w:pPr>
        <w:pStyle w:val="code"/>
      </w:pPr>
    </w:p>
    <w:p w14:paraId="48F3B1F2" w14:textId="77777777" w:rsidR="005545C9" w:rsidRDefault="005545C9" w:rsidP="005545C9">
      <w:pPr>
        <w:pStyle w:val="code"/>
      </w:pPr>
    </w:p>
    <w:p w14:paraId="47FE6881" w14:textId="77777777" w:rsidR="005545C9" w:rsidRDefault="005545C9" w:rsidP="005545C9">
      <w:pPr>
        <w:pStyle w:val="code"/>
      </w:pPr>
      <w:r>
        <w:t xml:space="preserve">    void RedLake::LoadBitmap()</w:t>
      </w:r>
    </w:p>
    <w:p w14:paraId="05FC03AB" w14:textId="77777777" w:rsidR="005545C9" w:rsidRDefault="005545C9" w:rsidP="005545C9">
      <w:pPr>
        <w:pStyle w:val="code"/>
      </w:pPr>
      <w:r>
        <w:t xml:space="preserve">    {</w:t>
      </w:r>
    </w:p>
    <w:p w14:paraId="302572B1" w14:textId="77777777" w:rsidR="005545C9" w:rsidRDefault="005545C9" w:rsidP="005545C9">
      <w:pPr>
        <w:pStyle w:val="code"/>
      </w:pPr>
      <w:r>
        <w:t xml:space="preserve">        LAKE.LoadBitmap(FIRE_LAKE, RGB(255, 255, 255));        </w:t>
      </w:r>
    </w:p>
    <w:p w14:paraId="27ADB34A" w14:textId="77777777" w:rsidR="005545C9" w:rsidRDefault="005545C9" w:rsidP="005545C9">
      <w:pPr>
        <w:pStyle w:val="code"/>
      </w:pPr>
      <w:r>
        <w:t xml:space="preserve">    }</w:t>
      </w:r>
    </w:p>
    <w:p w14:paraId="4DC3E032" w14:textId="77777777" w:rsidR="005545C9" w:rsidRDefault="005545C9" w:rsidP="005545C9">
      <w:pPr>
        <w:pStyle w:val="code"/>
      </w:pPr>
    </w:p>
    <w:p w14:paraId="6E7CAE7C" w14:textId="77777777" w:rsidR="005545C9" w:rsidRDefault="005545C9" w:rsidP="005545C9">
      <w:pPr>
        <w:pStyle w:val="code"/>
      </w:pPr>
      <w:r>
        <w:lastRenderedPageBreak/>
        <w:t xml:space="preserve">    void RedLake::OnMove()</w:t>
      </w:r>
    </w:p>
    <w:p w14:paraId="403EC076" w14:textId="77777777" w:rsidR="005545C9" w:rsidRDefault="005545C9" w:rsidP="005545C9">
      <w:pPr>
        <w:pStyle w:val="code"/>
      </w:pPr>
      <w:r>
        <w:t xml:space="preserve">    {</w:t>
      </w:r>
    </w:p>
    <w:p w14:paraId="426A3A9F" w14:textId="77777777" w:rsidR="005545C9" w:rsidRDefault="005545C9" w:rsidP="005545C9">
      <w:pPr>
        <w:pStyle w:val="code"/>
      </w:pPr>
      <w:r>
        <w:t xml:space="preserve">    }</w:t>
      </w:r>
    </w:p>
    <w:p w14:paraId="0057B1BE" w14:textId="77777777" w:rsidR="005545C9" w:rsidRDefault="005545C9" w:rsidP="005545C9">
      <w:pPr>
        <w:pStyle w:val="code"/>
      </w:pPr>
    </w:p>
    <w:p w14:paraId="3F4A808B" w14:textId="77777777" w:rsidR="005545C9" w:rsidRDefault="005545C9" w:rsidP="005545C9">
      <w:pPr>
        <w:pStyle w:val="code"/>
      </w:pPr>
      <w:r>
        <w:t xml:space="preserve">    void RedLake::SetXY(int nx, int ny)</w:t>
      </w:r>
    </w:p>
    <w:p w14:paraId="28322905" w14:textId="77777777" w:rsidR="005545C9" w:rsidRDefault="005545C9" w:rsidP="005545C9">
      <w:pPr>
        <w:pStyle w:val="code"/>
      </w:pPr>
      <w:r>
        <w:t xml:space="preserve">    {</w:t>
      </w:r>
    </w:p>
    <w:p w14:paraId="275C627C" w14:textId="77777777" w:rsidR="005545C9" w:rsidRDefault="005545C9" w:rsidP="005545C9">
      <w:pPr>
        <w:pStyle w:val="code"/>
      </w:pPr>
      <w:r>
        <w:t xml:space="preserve">        x = nx; y = ny;</w:t>
      </w:r>
    </w:p>
    <w:p w14:paraId="1E3AF555" w14:textId="77777777" w:rsidR="005545C9" w:rsidRDefault="005545C9" w:rsidP="005545C9">
      <w:pPr>
        <w:pStyle w:val="code"/>
      </w:pPr>
    </w:p>
    <w:p w14:paraId="56E27FE4" w14:textId="77777777" w:rsidR="005545C9" w:rsidRDefault="005545C9" w:rsidP="005545C9">
      <w:pPr>
        <w:pStyle w:val="code"/>
      </w:pPr>
      <w:r>
        <w:t xml:space="preserve">    }</w:t>
      </w:r>
    </w:p>
    <w:p w14:paraId="4A5128A4" w14:textId="77777777" w:rsidR="005545C9" w:rsidRDefault="005545C9" w:rsidP="005545C9">
      <w:pPr>
        <w:pStyle w:val="code"/>
      </w:pPr>
    </w:p>
    <w:p w14:paraId="2690FB1D" w14:textId="77777777" w:rsidR="005545C9" w:rsidRDefault="005545C9" w:rsidP="005545C9">
      <w:pPr>
        <w:pStyle w:val="code"/>
      </w:pPr>
      <w:r>
        <w:t xml:space="preserve">    void RedLake::OnShow()</w:t>
      </w:r>
    </w:p>
    <w:p w14:paraId="22FE51B7" w14:textId="77777777" w:rsidR="005545C9" w:rsidRDefault="005545C9" w:rsidP="005545C9">
      <w:pPr>
        <w:pStyle w:val="code"/>
      </w:pPr>
      <w:r>
        <w:t xml:space="preserve">    {</w:t>
      </w:r>
    </w:p>
    <w:p w14:paraId="1191AC94" w14:textId="77777777" w:rsidR="005545C9" w:rsidRDefault="005545C9" w:rsidP="005545C9">
      <w:pPr>
        <w:pStyle w:val="code"/>
      </w:pPr>
      <w:r>
        <w:t xml:space="preserve">        LAKE.SetTopLeft(x, y);</w:t>
      </w:r>
    </w:p>
    <w:p w14:paraId="1C966E1A" w14:textId="77777777" w:rsidR="005545C9" w:rsidRDefault="005545C9" w:rsidP="005545C9">
      <w:pPr>
        <w:pStyle w:val="code"/>
      </w:pPr>
      <w:r>
        <w:t xml:space="preserve">        LAKE.ShowBitmap();</w:t>
      </w:r>
    </w:p>
    <w:p w14:paraId="520AA819" w14:textId="77777777" w:rsidR="005545C9" w:rsidRDefault="005545C9" w:rsidP="005545C9">
      <w:pPr>
        <w:pStyle w:val="code"/>
      </w:pPr>
      <w:r>
        <w:t xml:space="preserve">    }</w:t>
      </w:r>
    </w:p>
    <w:p w14:paraId="21987087" w14:textId="7DDF99F3" w:rsidR="005545C9" w:rsidRDefault="005545C9" w:rsidP="005545C9">
      <w:pPr>
        <w:pStyle w:val="code"/>
      </w:pPr>
      <w:r>
        <w:t>}</w:t>
      </w:r>
    </w:p>
    <w:p w14:paraId="1907E07F" w14:textId="0621FB70" w:rsidR="005545C9" w:rsidRDefault="005545C9" w:rsidP="005545C9">
      <w:pPr>
        <w:pStyle w:val="code"/>
      </w:pPr>
    </w:p>
    <w:p w14:paraId="60B7AA6A" w14:textId="2C99C609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h&gt;</w:t>
      </w:r>
    </w:p>
    <w:p w14:paraId="4A340DD3" w14:textId="77777777" w:rsidR="005545C9" w:rsidRDefault="005545C9" w:rsidP="005545C9">
      <w:pPr>
        <w:pStyle w:val="code"/>
      </w:pPr>
      <w:r>
        <w:t>#pragma once</w:t>
      </w:r>
    </w:p>
    <w:p w14:paraId="4A032FC5" w14:textId="77777777" w:rsidR="005545C9" w:rsidRDefault="005545C9" w:rsidP="005545C9">
      <w:pPr>
        <w:pStyle w:val="code"/>
      </w:pPr>
      <w:r>
        <w:t xml:space="preserve">#include &lt;fstream&gt; </w:t>
      </w:r>
    </w:p>
    <w:p w14:paraId="774C636B" w14:textId="77777777" w:rsidR="005545C9" w:rsidRDefault="005545C9" w:rsidP="005545C9">
      <w:pPr>
        <w:pStyle w:val="code"/>
      </w:pPr>
      <w:r>
        <w:t>extern bool current_rank;</w:t>
      </w:r>
    </w:p>
    <w:p w14:paraId="488EEB51" w14:textId="77777777" w:rsidR="005545C9" w:rsidRDefault="005545C9" w:rsidP="005545C9">
      <w:pPr>
        <w:pStyle w:val="code"/>
      </w:pPr>
      <w:r>
        <w:t>namespace game_framework {</w:t>
      </w:r>
    </w:p>
    <w:p w14:paraId="2DE66E8C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7C2BCED1" w14:textId="77777777" w:rsidR="005545C9" w:rsidRDefault="005545C9" w:rsidP="005545C9">
      <w:pPr>
        <w:pStyle w:val="code"/>
      </w:pPr>
      <w:r>
        <w:rPr>
          <w:rFonts w:hint="eastAsia"/>
        </w:rPr>
        <w:t xml:space="preserve">    // </w:t>
      </w:r>
      <w:r>
        <w:rPr>
          <w:rFonts w:hint="eastAsia"/>
        </w:rPr>
        <w:t>這個</w:t>
      </w:r>
      <w:r>
        <w:rPr>
          <w:rFonts w:hint="eastAsia"/>
        </w:rPr>
        <w:t>class</w:t>
      </w:r>
      <w:r>
        <w:rPr>
          <w:rFonts w:hint="eastAsia"/>
        </w:rPr>
        <w:t>是火人和</w:t>
      </w:r>
      <w:r>
        <w:rPr>
          <w:rFonts w:hint="eastAsia"/>
        </w:rPr>
        <w:t>CGameMap</w:t>
      </w:r>
      <w:r>
        <w:rPr>
          <w:rFonts w:hint="eastAsia"/>
        </w:rPr>
        <w:t>的</w:t>
      </w:r>
      <w:r>
        <w:rPr>
          <w:rFonts w:hint="eastAsia"/>
        </w:rPr>
        <w:t>Class</w:t>
      </w:r>
    </w:p>
    <w:p w14:paraId="37AA1F96" w14:textId="77777777" w:rsidR="005545C9" w:rsidRDefault="005545C9" w:rsidP="005545C9">
      <w:pPr>
        <w:pStyle w:val="code"/>
      </w:pPr>
      <w:r>
        <w:t xml:space="preserve">    /////////////////////////////////////////////////////////////////////////////</w:t>
      </w:r>
    </w:p>
    <w:p w14:paraId="148A9A7B" w14:textId="77777777" w:rsidR="005545C9" w:rsidRDefault="005545C9" w:rsidP="005545C9">
      <w:pPr>
        <w:pStyle w:val="code"/>
      </w:pPr>
      <w:r>
        <w:t xml:space="preserve">    class CGameMap {</w:t>
      </w:r>
    </w:p>
    <w:p w14:paraId="2455241F" w14:textId="77777777" w:rsidR="005545C9" w:rsidRDefault="005545C9" w:rsidP="005545C9">
      <w:pPr>
        <w:pStyle w:val="code"/>
      </w:pPr>
      <w:r>
        <w:t xml:space="preserve">    public:</w:t>
      </w:r>
    </w:p>
    <w:p w14:paraId="71577F04" w14:textId="77777777" w:rsidR="005545C9" w:rsidRDefault="005545C9" w:rsidP="005545C9">
      <w:pPr>
        <w:pStyle w:val="code"/>
      </w:pPr>
      <w:r>
        <w:t xml:space="preserve">        CGameMap();</w:t>
      </w:r>
    </w:p>
    <w:p w14:paraId="44B0C0C7" w14:textId="77777777" w:rsidR="005545C9" w:rsidRDefault="005545C9" w:rsidP="005545C9">
      <w:pPr>
        <w:pStyle w:val="code"/>
      </w:pPr>
      <w:r>
        <w:t xml:space="preserve">        CGameMap(int _stage);</w:t>
      </w:r>
    </w:p>
    <w:p w14:paraId="4BE063BD" w14:textId="77777777" w:rsidR="005545C9" w:rsidRDefault="005545C9" w:rsidP="005545C9">
      <w:pPr>
        <w:pStyle w:val="code"/>
      </w:pPr>
      <w:r>
        <w:t xml:space="preserve">        ~CGameMap();</w:t>
      </w:r>
    </w:p>
    <w:p w14:paraId="7A5F3481" w14:textId="77777777" w:rsidR="005545C9" w:rsidRDefault="005545C9" w:rsidP="005545C9">
      <w:pPr>
        <w:pStyle w:val="code"/>
      </w:pPr>
      <w:r>
        <w:t xml:space="preserve">        void LoadBitmap();</w:t>
      </w:r>
    </w:p>
    <w:p w14:paraId="316E39D1" w14:textId="77777777" w:rsidR="005545C9" w:rsidRDefault="005545C9" w:rsidP="005545C9">
      <w:pPr>
        <w:pStyle w:val="code"/>
      </w:pPr>
      <w:r>
        <w:t xml:space="preserve">        void OnShow();</w:t>
      </w:r>
    </w:p>
    <w:p w14:paraId="6CACD1A0" w14:textId="77777777" w:rsidR="005545C9" w:rsidRDefault="005545C9" w:rsidP="005545C9">
      <w:pPr>
        <w:pStyle w:val="code"/>
      </w:pPr>
      <w:r>
        <w:t xml:space="preserve">        void setMap(int x, int y, int v);</w:t>
      </w:r>
    </w:p>
    <w:p w14:paraId="3CF2EB00" w14:textId="77777777" w:rsidR="005545C9" w:rsidRDefault="005545C9" w:rsidP="005545C9">
      <w:pPr>
        <w:pStyle w:val="code"/>
      </w:pPr>
      <w:r>
        <w:t xml:space="preserve">        void SetStage(int _stage);</w:t>
      </w:r>
    </w:p>
    <w:p w14:paraId="4E2E2CDA" w14:textId="77777777" w:rsidR="005545C9" w:rsidRDefault="005545C9" w:rsidP="005545C9">
      <w:pPr>
        <w:pStyle w:val="code"/>
      </w:pPr>
      <w:r>
        <w:t xml:space="preserve">        void ReadFile(int stages);</w:t>
      </w:r>
    </w:p>
    <w:p w14:paraId="5C7B7678" w14:textId="77777777" w:rsidR="005545C9" w:rsidRDefault="005545C9" w:rsidP="005545C9">
      <w:pPr>
        <w:pStyle w:val="code"/>
      </w:pPr>
      <w:r>
        <w:t xml:space="preserve">        int mapCoordinate(int x, int y);</w:t>
      </w:r>
    </w:p>
    <w:p w14:paraId="077CBA2E" w14:textId="77777777" w:rsidR="005545C9" w:rsidRDefault="005545C9" w:rsidP="005545C9">
      <w:pPr>
        <w:pStyle w:val="code"/>
      </w:pPr>
      <w:r>
        <w:t xml:space="preserve">        int GetX();</w:t>
      </w:r>
    </w:p>
    <w:p w14:paraId="56FF2F5B" w14:textId="77777777" w:rsidR="005545C9" w:rsidRDefault="005545C9" w:rsidP="005545C9">
      <w:pPr>
        <w:pStyle w:val="code"/>
      </w:pPr>
      <w:r>
        <w:t xml:space="preserve">        int GetY();</w:t>
      </w:r>
    </w:p>
    <w:p w14:paraId="16C89C30" w14:textId="77777777" w:rsidR="005545C9" w:rsidRDefault="005545C9" w:rsidP="005545C9">
      <w:pPr>
        <w:pStyle w:val="code"/>
      </w:pPr>
      <w:r>
        <w:t xml:space="preserve">        int GetMW();</w:t>
      </w:r>
    </w:p>
    <w:p w14:paraId="291CA705" w14:textId="77777777" w:rsidR="005545C9" w:rsidRDefault="005545C9" w:rsidP="005545C9">
      <w:pPr>
        <w:pStyle w:val="code"/>
      </w:pPr>
      <w:r>
        <w:t xml:space="preserve">        int GetMH();</w:t>
      </w:r>
    </w:p>
    <w:p w14:paraId="4B402C87" w14:textId="77777777" w:rsidR="005545C9" w:rsidRDefault="005545C9" w:rsidP="005545C9">
      <w:pPr>
        <w:pStyle w:val="code"/>
      </w:pPr>
      <w:r>
        <w:t xml:space="preserve">        int GetSizeX();</w:t>
      </w:r>
    </w:p>
    <w:p w14:paraId="77F91C58" w14:textId="77777777" w:rsidR="005545C9" w:rsidRDefault="005545C9" w:rsidP="005545C9">
      <w:pPr>
        <w:pStyle w:val="code"/>
      </w:pPr>
      <w:r>
        <w:t xml:space="preserve">        int GetSizeY();</w:t>
      </w:r>
    </w:p>
    <w:p w14:paraId="2AC14BFD" w14:textId="77777777" w:rsidR="005545C9" w:rsidRDefault="005545C9" w:rsidP="005545C9">
      <w:pPr>
        <w:pStyle w:val="code"/>
      </w:pPr>
      <w:r>
        <w:t xml:space="preserve">    protected:</w:t>
      </w:r>
    </w:p>
    <w:p w14:paraId="548CF1AA" w14:textId="77777777" w:rsidR="005545C9" w:rsidRDefault="005545C9" w:rsidP="005545C9">
      <w:pPr>
        <w:pStyle w:val="code"/>
      </w:pPr>
      <w:r>
        <w:t xml:space="preserve">        CMovingBitmap blue, green;</w:t>
      </w:r>
    </w:p>
    <w:p w14:paraId="3E1FEEE9" w14:textId="77777777" w:rsidR="005545C9" w:rsidRDefault="005545C9" w:rsidP="005545C9">
      <w:pPr>
        <w:pStyle w:val="code"/>
      </w:pPr>
      <w:r>
        <w:t xml:space="preserve">        int map[60][80];</w:t>
      </w:r>
    </w:p>
    <w:p w14:paraId="6A1D268D" w14:textId="77777777" w:rsidR="005545C9" w:rsidRDefault="005545C9" w:rsidP="005545C9">
      <w:pPr>
        <w:pStyle w:val="code"/>
      </w:pPr>
      <w:r>
        <w:t xml:space="preserve">        int X, Y;</w:t>
      </w:r>
    </w:p>
    <w:p w14:paraId="7B5CDB1E" w14:textId="77777777" w:rsidR="005545C9" w:rsidRDefault="005545C9" w:rsidP="005545C9">
      <w:pPr>
        <w:pStyle w:val="code"/>
      </w:pPr>
      <w:r>
        <w:t xml:space="preserve">        int MW, MH;</w:t>
      </w:r>
    </w:p>
    <w:p w14:paraId="344EFD51" w14:textId="77777777" w:rsidR="005545C9" w:rsidRDefault="005545C9" w:rsidP="005545C9">
      <w:pPr>
        <w:pStyle w:val="code"/>
      </w:pPr>
      <w:r>
        <w:t xml:space="preserve">        int sizeX, sizeY;</w:t>
      </w:r>
    </w:p>
    <w:p w14:paraId="5558EA29" w14:textId="77777777" w:rsidR="005545C9" w:rsidRDefault="005545C9" w:rsidP="005545C9">
      <w:pPr>
        <w:pStyle w:val="code"/>
      </w:pPr>
      <w:r>
        <w:t xml:space="preserve">        int stage;</w:t>
      </w:r>
    </w:p>
    <w:p w14:paraId="4F1C09A6" w14:textId="77777777" w:rsidR="005545C9" w:rsidRDefault="005545C9" w:rsidP="005545C9">
      <w:pPr>
        <w:pStyle w:val="code"/>
      </w:pPr>
      <w:r>
        <w:t xml:space="preserve">    };</w:t>
      </w:r>
    </w:p>
    <w:p w14:paraId="01AB0E95" w14:textId="77777777" w:rsidR="005545C9" w:rsidRDefault="005545C9" w:rsidP="005545C9">
      <w:pPr>
        <w:pStyle w:val="code"/>
      </w:pPr>
    </w:p>
    <w:p w14:paraId="1A5B257A" w14:textId="77777777" w:rsidR="005545C9" w:rsidRDefault="005545C9" w:rsidP="005545C9">
      <w:pPr>
        <w:pStyle w:val="code"/>
      </w:pPr>
    </w:p>
    <w:p w14:paraId="35B96768" w14:textId="77777777" w:rsidR="005545C9" w:rsidRDefault="005545C9" w:rsidP="005545C9">
      <w:pPr>
        <w:pStyle w:val="code"/>
      </w:pPr>
      <w:r>
        <w:t xml:space="preserve">    class RedPlayer {</w:t>
      </w:r>
    </w:p>
    <w:p w14:paraId="24C0C019" w14:textId="77777777" w:rsidR="005545C9" w:rsidRDefault="005545C9" w:rsidP="005545C9">
      <w:pPr>
        <w:pStyle w:val="code"/>
      </w:pPr>
    </w:p>
    <w:p w14:paraId="11964538" w14:textId="77777777" w:rsidR="005545C9" w:rsidRDefault="005545C9" w:rsidP="005545C9">
      <w:pPr>
        <w:pStyle w:val="code"/>
      </w:pPr>
      <w:r>
        <w:t xml:space="preserve">    public:</w:t>
      </w:r>
    </w:p>
    <w:p w14:paraId="4CEA296B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Down(bool flag);    // </w:t>
      </w:r>
      <w:r>
        <w:rPr>
          <w:rFonts w:hint="eastAsia"/>
        </w:rPr>
        <w:t>設定是否正在往下移動</w:t>
      </w:r>
    </w:p>
    <w:p w14:paraId="4E43D0ED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Left(bool flag);    // </w:t>
      </w:r>
      <w:r>
        <w:rPr>
          <w:rFonts w:hint="eastAsia"/>
        </w:rPr>
        <w:t>設定是否正在往左移動</w:t>
      </w:r>
    </w:p>
    <w:p w14:paraId="1AB2F2E2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Right(bool flag); // </w:t>
      </w:r>
      <w:r>
        <w:rPr>
          <w:rFonts w:hint="eastAsia"/>
        </w:rPr>
        <w:t>設定是否正在往右移動</w:t>
      </w:r>
    </w:p>
    <w:p w14:paraId="5E1C995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MovingUp(bool flag);    // </w:t>
      </w:r>
      <w:r>
        <w:rPr>
          <w:rFonts w:hint="eastAsia"/>
        </w:rPr>
        <w:t>設定是否正在往上移動</w:t>
      </w:r>
    </w:p>
    <w:p w14:paraId="0A32DB19" w14:textId="77777777" w:rsidR="005545C9" w:rsidRDefault="005545C9" w:rsidP="005545C9">
      <w:pPr>
        <w:pStyle w:val="code"/>
      </w:pPr>
      <w:r>
        <w:t xml:space="preserve">        void SetButton(bool flag);</w:t>
      </w:r>
    </w:p>
    <w:p w14:paraId="5C0C0EAB" w14:textId="77777777" w:rsidR="005545C9" w:rsidRDefault="005545C9" w:rsidP="005545C9">
      <w:pPr>
        <w:pStyle w:val="code"/>
      </w:pPr>
      <w:r>
        <w:t xml:space="preserve">        void SetButton2(bool flag);</w:t>
      </w:r>
    </w:p>
    <w:p w14:paraId="559BA5FD" w14:textId="77777777" w:rsidR="005545C9" w:rsidRDefault="005545C9" w:rsidP="005545C9">
      <w:pPr>
        <w:pStyle w:val="code"/>
      </w:pPr>
      <w:r>
        <w:t xml:space="preserve">        void SetButton3(bool flag);</w:t>
      </w:r>
    </w:p>
    <w:p w14:paraId="4F3BBC04" w14:textId="77777777" w:rsidR="005545C9" w:rsidRDefault="005545C9" w:rsidP="005545C9">
      <w:pPr>
        <w:pStyle w:val="code"/>
      </w:pPr>
      <w:r>
        <w:t xml:space="preserve">        void SetMood(bool flag);</w:t>
      </w:r>
    </w:p>
    <w:p w14:paraId="41A8CEE1" w14:textId="77777777" w:rsidR="005545C9" w:rsidRDefault="005545C9" w:rsidP="005545C9">
      <w:pPr>
        <w:pStyle w:val="code"/>
      </w:pPr>
      <w:r>
        <w:t xml:space="preserve">        void MoodY(int MY);</w:t>
      </w:r>
    </w:p>
    <w:p w14:paraId="04155706" w14:textId="77777777" w:rsidR="005545C9" w:rsidRDefault="005545C9" w:rsidP="005545C9">
      <w:pPr>
        <w:pStyle w:val="code"/>
      </w:pPr>
      <w:r>
        <w:t xml:space="preserve">        RedPlayer();</w:t>
      </w:r>
    </w:p>
    <w:p w14:paraId="41B82705" w14:textId="77777777" w:rsidR="005545C9" w:rsidRDefault="005545C9" w:rsidP="005545C9">
      <w:pPr>
        <w:pStyle w:val="code"/>
      </w:pPr>
      <w:r>
        <w:t xml:space="preserve">        int GetX1();</w:t>
      </w:r>
    </w:p>
    <w:p w14:paraId="50BDBA3D" w14:textId="77777777" w:rsidR="005545C9" w:rsidRDefault="005545C9" w:rsidP="005545C9">
      <w:pPr>
        <w:pStyle w:val="code"/>
      </w:pPr>
      <w:r>
        <w:t xml:space="preserve">        int GetY1();</w:t>
      </w:r>
    </w:p>
    <w:p w14:paraId="199EA4AF" w14:textId="77777777" w:rsidR="005545C9" w:rsidRDefault="005545C9" w:rsidP="005545C9">
      <w:pPr>
        <w:pStyle w:val="code"/>
      </w:pPr>
      <w:r>
        <w:t xml:space="preserve">        int GetX2();</w:t>
      </w:r>
    </w:p>
    <w:p w14:paraId="76207DFA" w14:textId="77777777" w:rsidR="005545C9" w:rsidRDefault="005545C9" w:rsidP="005545C9">
      <w:pPr>
        <w:pStyle w:val="code"/>
      </w:pPr>
      <w:r>
        <w:t xml:space="preserve">        int GetY2();</w:t>
      </w:r>
    </w:p>
    <w:p w14:paraId="578DC6B2" w14:textId="77777777" w:rsidR="005545C9" w:rsidRDefault="005545C9" w:rsidP="005545C9">
      <w:pPr>
        <w:pStyle w:val="code"/>
      </w:pPr>
      <w:r>
        <w:rPr>
          <w:rFonts w:hint="eastAsia"/>
        </w:rPr>
        <w:lastRenderedPageBreak/>
        <w:t xml:space="preserve">        void Initialize(int stages);                // </w:t>
      </w:r>
      <w:r>
        <w:rPr>
          <w:rFonts w:hint="eastAsia"/>
        </w:rPr>
        <w:t>設定玩家為初始值</w:t>
      </w:r>
    </w:p>
    <w:p w14:paraId="750C83A3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LoadBitmap();                // </w:t>
      </w:r>
      <w:r>
        <w:rPr>
          <w:rFonts w:hint="eastAsia"/>
        </w:rPr>
        <w:t>載入圖形</w:t>
      </w:r>
    </w:p>
    <w:p w14:paraId="7C22F06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Move();                    // </w:t>
      </w:r>
      <w:r>
        <w:rPr>
          <w:rFonts w:hint="eastAsia"/>
        </w:rPr>
        <w:t>移動玩家</w:t>
      </w:r>
    </w:p>
    <w:p w14:paraId="636DD112" w14:textId="77777777" w:rsidR="005545C9" w:rsidRDefault="005545C9" w:rsidP="005545C9">
      <w:pPr>
        <w:pStyle w:val="code"/>
      </w:pPr>
      <w:r>
        <w:t xml:space="preserve">        void OnMove1();</w:t>
      </w:r>
    </w:p>
    <w:p w14:paraId="06FA9328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OnShow();                    // </w:t>
      </w:r>
      <w:r>
        <w:rPr>
          <w:rFonts w:hint="eastAsia"/>
        </w:rPr>
        <w:t>將玩家圖形貼到畫面</w:t>
      </w:r>
    </w:p>
    <w:p w14:paraId="55EC236C" w14:textId="77777777" w:rsidR="005545C9" w:rsidRDefault="005545C9" w:rsidP="005545C9">
      <w:pPr>
        <w:pStyle w:val="code"/>
      </w:pPr>
      <w:r>
        <w:rPr>
          <w:rFonts w:hint="eastAsia"/>
        </w:rPr>
        <w:t xml:space="preserve">        void SetXY(int nx, int ny);        // </w:t>
      </w:r>
      <w:r>
        <w:rPr>
          <w:rFonts w:hint="eastAsia"/>
        </w:rPr>
        <w:t>設定玩家左上角座標</w:t>
      </w:r>
    </w:p>
    <w:p w14:paraId="5F17C16C" w14:textId="77777777" w:rsidR="005545C9" w:rsidRDefault="005545C9" w:rsidP="005545C9">
      <w:pPr>
        <w:pStyle w:val="code"/>
      </w:pPr>
      <w:r>
        <w:t xml:space="preserve">        void SetFloor(int y);</w:t>
      </w:r>
    </w:p>
    <w:p w14:paraId="2D64283F" w14:textId="77777777" w:rsidR="005545C9" w:rsidRDefault="005545C9" w:rsidP="005545C9">
      <w:pPr>
        <w:pStyle w:val="code"/>
      </w:pPr>
      <w:r>
        <w:t xml:space="preserve">        void SetVelocity(int);</w:t>
      </w:r>
    </w:p>
    <w:p w14:paraId="7668D4D2" w14:textId="77777777" w:rsidR="005545C9" w:rsidRDefault="005545C9" w:rsidP="005545C9">
      <w:pPr>
        <w:pStyle w:val="code"/>
      </w:pPr>
      <w:r>
        <w:t xml:space="preserve">        bool isLeftRightEmpty(int x, int y, int value);</w:t>
      </w:r>
    </w:p>
    <w:p w14:paraId="2EB9779F" w14:textId="77777777" w:rsidR="005545C9" w:rsidRDefault="005545C9" w:rsidP="005545C9">
      <w:pPr>
        <w:pStyle w:val="code"/>
      </w:pPr>
      <w:r>
        <w:t xml:space="preserve">        int getCoordX(int x, int y);</w:t>
      </w:r>
    </w:p>
    <w:p w14:paraId="1C2EE801" w14:textId="77777777" w:rsidR="005545C9" w:rsidRDefault="005545C9" w:rsidP="005545C9">
      <w:pPr>
        <w:pStyle w:val="code"/>
      </w:pPr>
      <w:r>
        <w:t xml:space="preserve">        int getCoordY(int x, int y);</w:t>
      </w:r>
    </w:p>
    <w:p w14:paraId="4E872EA7" w14:textId="77777777" w:rsidR="005545C9" w:rsidRDefault="005545C9" w:rsidP="005545C9">
      <w:pPr>
        <w:pStyle w:val="code"/>
      </w:pPr>
      <w:r>
        <w:t xml:space="preserve">        void setfloor();</w:t>
      </w:r>
    </w:p>
    <w:p w14:paraId="331590AA" w14:textId="77777777" w:rsidR="005545C9" w:rsidRDefault="005545C9" w:rsidP="005545C9">
      <w:pPr>
        <w:pStyle w:val="code"/>
      </w:pPr>
      <w:r>
        <w:t xml:space="preserve">        bool frontBox(int x, int y);</w:t>
      </w:r>
    </w:p>
    <w:p w14:paraId="5D5B94FC" w14:textId="77777777" w:rsidR="005545C9" w:rsidRDefault="005545C9" w:rsidP="005545C9">
      <w:pPr>
        <w:pStyle w:val="code"/>
      </w:pPr>
      <w:r>
        <w:t xml:space="preserve">        bool onBox(int x, int y);</w:t>
      </w:r>
    </w:p>
    <w:p w14:paraId="1D6F6F7A" w14:textId="77777777" w:rsidR="005545C9" w:rsidRDefault="005545C9" w:rsidP="005545C9">
      <w:pPr>
        <w:pStyle w:val="code"/>
      </w:pPr>
      <w:r>
        <w:t xml:space="preserve">        bool butin();</w:t>
      </w:r>
    </w:p>
    <w:p w14:paraId="57144C53" w14:textId="77777777" w:rsidR="005545C9" w:rsidRDefault="005545C9" w:rsidP="005545C9">
      <w:pPr>
        <w:pStyle w:val="code"/>
      </w:pPr>
      <w:r>
        <w:t xml:space="preserve">        bool isOnButton;</w:t>
      </w:r>
    </w:p>
    <w:p w14:paraId="40C0DE0D" w14:textId="77777777" w:rsidR="005545C9" w:rsidRDefault="005545C9" w:rsidP="005545C9">
      <w:pPr>
        <w:pStyle w:val="code"/>
      </w:pPr>
      <w:r>
        <w:t xml:space="preserve">        void setFront(bool a);</w:t>
      </w:r>
    </w:p>
    <w:p w14:paraId="421360A7" w14:textId="77777777" w:rsidR="005545C9" w:rsidRDefault="005545C9" w:rsidP="005545C9">
      <w:pPr>
        <w:pStyle w:val="code"/>
      </w:pPr>
      <w:r>
        <w:t xml:space="preserve">        void setOnBox(bool a);</w:t>
      </w:r>
    </w:p>
    <w:p w14:paraId="7C6FCEE4" w14:textId="77777777" w:rsidR="005545C9" w:rsidRDefault="005545C9" w:rsidP="005545C9">
      <w:pPr>
        <w:pStyle w:val="code"/>
      </w:pPr>
      <w:r>
        <w:t xml:space="preserve">        int map[60][80];</w:t>
      </w:r>
    </w:p>
    <w:p w14:paraId="6860F411" w14:textId="77777777" w:rsidR="005545C9" w:rsidRDefault="005545C9" w:rsidP="005545C9">
      <w:pPr>
        <w:pStyle w:val="code"/>
      </w:pPr>
      <w:r>
        <w:t xml:space="preserve">        int x_edge[800];</w:t>
      </w:r>
    </w:p>
    <w:p w14:paraId="6A801819" w14:textId="77777777" w:rsidR="005545C9" w:rsidRDefault="005545C9" w:rsidP="005545C9">
      <w:pPr>
        <w:pStyle w:val="code"/>
      </w:pPr>
      <w:r>
        <w:t xml:space="preserve">        int y_edge[600];</w:t>
      </w:r>
    </w:p>
    <w:p w14:paraId="4F2974D0" w14:textId="77777777" w:rsidR="005545C9" w:rsidRDefault="005545C9" w:rsidP="005545C9">
      <w:pPr>
        <w:pStyle w:val="code"/>
      </w:pPr>
      <w:r>
        <w:t xml:space="preserve">        int floor;</w:t>
      </w:r>
    </w:p>
    <w:p w14:paraId="04732177" w14:textId="77777777" w:rsidR="005545C9" w:rsidRDefault="005545C9" w:rsidP="005545C9">
      <w:pPr>
        <w:pStyle w:val="code"/>
      </w:pPr>
      <w:r>
        <w:t xml:space="preserve">    protected:</w:t>
      </w:r>
    </w:p>
    <w:p w14:paraId="4FD773CC" w14:textId="77777777" w:rsidR="005545C9" w:rsidRDefault="005545C9" w:rsidP="005545C9">
      <w:pPr>
        <w:pStyle w:val="code"/>
      </w:pPr>
      <w:r>
        <w:rPr>
          <w:rFonts w:hint="eastAsia"/>
        </w:rPr>
        <w:t xml:space="preserve">        CAnimation animation, animation1;        // </w:t>
      </w:r>
      <w:r>
        <w:rPr>
          <w:rFonts w:hint="eastAsia"/>
        </w:rPr>
        <w:t>玩家的動畫</w:t>
      </w:r>
    </w:p>
    <w:p w14:paraId="17824156" w14:textId="77777777" w:rsidR="005545C9" w:rsidRDefault="005545C9" w:rsidP="005545C9">
      <w:pPr>
        <w:pStyle w:val="code"/>
      </w:pPr>
      <w:r>
        <w:t xml:space="preserve">        CMovingBitmap bit;</w:t>
      </w:r>
    </w:p>
    <w:p w14:paraId="7B114D1E" w14:textId="77777777" w:rsidR="005545C9" w:rsidRDefault="005545C9" w:rsidP="005545C9">
      <w:pPr>
        <w:pStyle w:val="code"/>
      </w:pPr>
      <w:r>
        <w:t xml:space="preserve">        CGameMap gamemap;</w:t>
      </w:r>
    </w:p>
    <w:p w14:paraId="61C85FAC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x, y;                    // </w:t>
      </w:r>
      <w:r>
        <w:rPr>
          <w:rFonts w:hint="eastAsia"/>
        </w:rPr>
        <w:t>玩家左上角座標</w:t>
      </w:r>
    </w:p>
    <w:p w14:paraId="5F0B395A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velocity;            // </w:t>
      </w:r>
      <w:r>
        <w:rPr>
          <w:rFonts w:hint="eastAsia"/>
        </w:rPr>
        <w:t>目前的速度</w:t>
      </w:r>
      <w:r>
        <w:rPr>
          <w:rFonts w:hint="eastAsia"/>
        </w:rPr>
        <w:t>(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4CA412CD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速度</w:t>
      </w:r>
    </w:p>
    <w:p w14:paraId="4D722B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rising;                // true</w:t>
      </w:r>
      <w:r>
        <w:rPr>
          <w:rFonts w:hint="eastAsia"/>
        </w:rPr>
        <w:t>表上升、</w:t>
      </w:r>
      <w:r>
        <w:rPr>
          <w:rFonts w:hint="eastAsia"/>
        </w:rPr>
        <w:t>false</w:t>
      </w:r>
      <w:r>
        <w:rPr>
          <w:rFonts w:hint="eastAsia"/>
        </w:rPr>
        <w:t>表下降</w:t>
      </w:r>
      <w:r>
        <w:rPr>
          <w:rFonts w:hint="eastAsia"/>
        </w:rPr>
        <w:t xml:space="preserve">        </w:t>
      </w:r>
    </w:p>
    <w:p w14:paraId="300ADFD6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Down;            // </w:t>
      </w:r>
      <w:r>
        <w:rPr>
          <w:rFonts w:hint="eastAsia"/>
        </w:rPr>
        <w:t>是否正在往下移動</w:t>
      </w:r>
    </w:p>
    <w:p w14:paraId="2C39E0F2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Left;            // </w:t>
      </w:r>
      <w:r>
        <w:rPr>
          <w:rFonts w:hint="eastAsia"/>
        </w:rPr>
        <w:t>是否正在往左移動</w:t>
      </w:r>
    </w:p>
    <w:p w14:paraId="43777357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Right;            // </w:t>
      </w:r>
      <w:r>
        <w:rPr>
          <w:rFonts w:hint="eastAsia"/>
        </w:rPr>
        <w:t>是否正在往右移動</w:t>
      </w:r>
    </w:p>
    <w:p w14:paraId="589098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bool isMovingUp;            // </w:t>
      </w:r>
      <w:r>
        <w:rPr>
          <w:rFonts w:hint="eastAsia"/>
        </w:rPr>
        <w:t>是否正在往上移動</w:t>
      </w:r>
    </w:p>
    <w:p w14:paraId="3E41479B" w14:textId="77777777" w:rsidR="005545C9" w:rsidRDefault="005545C9" w:rsidP="005545C9">
      <w:pPr>
        <w:pStyle w:val="code"/>
      </w:pPr>
      <w:r>
        <w:t xml:space="preserve">        bool isFrontBox;</w:t>
      </w:r>
    </w:p>
    <w:p w14:paraId="6964EC2F" w14:textId="77777777" w:rsidR="005545C9" w:rsidRDefault="005545C9" w:rsidP="005545C9">
      <w:pPr>
        <w:pStyle w:val="code"/>
      </w:pPr>
      <w:r>
        <w:t xml:space="preserve">        bool isOnBox;</w:t>
      </w:r>
    </w:p>
    <w:p w14:paraId="5FC5AFF9" w14:textId="77777777" w:rsidR="005545C9" w:rsidRDefault="005545C9" w:rsidP="005545C9">
      <w:pPr>
        <w:pStyle w:val="code"/>
      </w:pPr>
      <w:r>
        <w:t xml:space="preserve">        bool isButton;</w:t>
      </w:r>
    </w:p>
    <w:p w14:paraId="3DFCC8B0" w14:textId="77777777" w:rsidR="005545C9" w:rsidRDefault="005545C9" w:rsidP="005545C9">
      <w:pPr>
        <w:pStyle w:val="code"/>
      </w:pPr>
      <w:r>
        <w:t xml:space="preserve">        bool isButton2;</w:t>
      </w:r>
    </w:p>
    <w:p w14:paraId="25ABCAA0" w14:textId="77777777" w:rsidR="005545C9" w:rsidRDefault="005545C9" w:rsidP="005545C9">
      <w:pPr>
        <w:pStyle w:val="code"/>
      </w:pPr>
      <w:r>
        <w:t xml:space="preserve">        bool isButton3;</w:t>
      </w:r>
    </w:p>
    <w:p w14:paraId="4A8928ED" w14:textId="77777777" w:rsidR="005545C9" w:rsidRDefault="005545C9" w:rsidP="005545C9">
      <w:pPr>
        <w:pStyle w:val="code"/>
      </w:pPr>
      <w:r>
        <w:t xml:space="preserve">        bool isMood;</w:t>
      </w:r>
    </w:p>
    <w:p w14:paraId="0AF3ECE9" w14:textId="77777777" w:rsidR="005545C9" w:rsidRDefault="005545C9" w:rsidP="005545C9">
      <w:pPr>
        <w:pStyle w:val="code"/>
      </w:pPr>
      <w:r>
        <w:t xml:space="preserve">        bool isBox;</w:t>
      </w:r>
    </w:p>
    <w:p w14:paraId="4AD44DD5" w14:textId="77777777" w:rsidR="005545C9" w:rsidRDefault="005545C9" w:rsidP="005545C9">
      <w:pPr>
        <w:pStyle w:val="code"/>
      </w:pPr>
      <w:r>
        <w:t xml:space="preserve">        int stage;</w:t>
      </w:r>
    </w:p>
    <w:p w14:paraId="4DBABE24" w14:textId="77777777" w:rsidR="005545C9" w:rsidRDefault="005545C9" w:rsidP="005545C9">
      <w:pPr>
        <w:pStyle w:val="code"/>
      </w:pPr>
      <w:r>
        <w:t xml:space="preserve">    };</w:t>
      </w:r>
    </w:p>
    <w:p w14:paraId="224F07EF" w14:textId="5164D4F4" w:rsidR="005545C9" w:rsidRDefault="005545C9" w:rsidP="005545C9">
      <w:pPr>
        <w:pStyle w:val="code"/>
      </w:pPr>
      <w:r>
        <w:t>}</w:t>
      </w:r>
    </w:p>
    <w:p w14:paraId="244A627E" w14:textId="54B14B0C" w:rsidR="005545C9" w:rsidRDefault="005545C9" w:rsidP="005545C9">
      <w:pPr>
        <w:pStyle w:val="code"/>
      </w:pPr>
    </w:p>
    <w:p w14:paraId="3098EBF1" w14:textId="38B5825D" w:rsidR="005545C9" w:rsidRDefault="005545C9" w:rsidP="005545C9">
      <w:pPr>
        <w:pStyle w:val="code"/>
      </w:pPr>
      <w:r>
        <w:rPr>
          <w:rFonts w:hint="eastAsia"/>
        </w:rPr>
        <w:t>&lt;</w:t>
      </w:r>
      <w:r>
        <w:t>RedPlayer.cpp&gt;</w:t>
      </w:r>
    </w:p>
    <w:p w14:paraId="2A39DA4D" w14:textId="77777777" w:rsidR="005545C9" w:rsidRDefault="005545C9" w:rsidP="005545C9">
      <w:pPr>
        <w:pStyle w:val="code"/>
      </w:pPr>
      <w:r>
        <w:t>#include "stdafx.h"</w:t>
      </w:r>
    </w:p>
    <w:p w14:paraId="087876B9" w14:textId="77777777" w:rsidR="005545C9" w:rsidRDefault="005545C9" w:rsidP="005545C9">
      <w:pPr>
        <w:pStyle w:val="code"/>
      </w:pPr>
      <w:r>
        <w:t>#include "Resource.h"</w:t>
      </w:r>
    </w:p>
    <w:p w14:paraId="106F3F69" w14:textId="77777777" w:rsidR="005545C9" w:rsidRDefault="005545C9" w:rsidP="005545C9">
      <w:pPr>
        <w:pStyle w:val="code"/>
      </w:pPr>
      <w:r>
        <w:t>#include &lt;mmsystem.h&gt;</w:t>
      </w:r>
    </w:p>
    <w:p w14:paraId="16E050B6" w14:textId="77777777" w:rsidR="005545C9" w:rsidRDefault="005545C9" w:rsidP="005545C9">
      <w:pPr>
        <w:pStyle w:val="code"/>
      </w:pPr>
      <w:r>
        <w:t>#include &lt;ddraw.h&gt;</w:t>
      </w:r>
    </w:p>
    <w:p w14:paraId="368522BB" w14:textId="77777777" w:rsidR="005545C9" w:rsidRDefault="005545C9" w:rsidP="005545C9">
      <w:pPr>
        <w:pStyle w:val="code"/>
      </w:pPr>
      <w:r>
        <w:t>#include "audio.h"</w:t>
      </w:r>
    </w:p>
    <w:p w14:paraId="2C924281" w14:textId="77777777" w:rsidR="005545C9" w:rsidRDefault="005545C9" w:rsidP="005545C9">
      <w:pPr>
        <w:pStyle w:val="code"/>
      </w:pPr>
      <w:r>
        <w:t>#include "gamelib.h"</w:t>
      </w:r>
    </w:p>
    <w:p w14:paraId="020E1380" w14:textId="77777777" w:rsidR="005545C9" w:rsidRDefault="005545C9" w:rsidP="005545C9">
      <w:pPr>
        <w:pStyle w:val="code"/>
      </w:pPr>
      <w:r>
        <w:t>#include "RedPlayer.h"</w:t>
      </w:r>
    </w:p>
    <w:p w14:paraId="710ED7A9" w14:textId="77777777" w:rsidR="005545C9" w:rsidRDefault="005545C9" w:rsidP="005545C9">
      <w:pPr>
        <w:pStyle w:val="code"/>
      </w:pPr>
      <w:r>
        <w:t>#include "box.h"</w:t>
      </w:r>
    </w:p>
    <w:p w14:paraId="61745725" w14:textId="77777777" w:rsidR="005545C9" w:rsidRDefault="005545C9" w:rsidP="005545C9">
      <w:pPr>
        <w:pStyle w:val="code"/>
      </w:pPr>
      <w:r>
        <w:t xml:space="preserve">#include &lt;iostream&gt;   </w:t>
      </w:r>
    </w:p>
    <w:p w14:paraId="474014D0" w14:textId="77777777" w:rsidR="005545C9" w:rsidRDefault="005545C9" w:rsidP="005545C9">
      <w:pPr>
        <w:pStyle w:val="code"/>
      </w:pPr>
      <w:r>
        <w:t xml:space="preserve">#include &lt;fstream&gt; </w:t>
      </w:r>
    </w:p>
    <w:p w14:paraId="006B3866" w14:textId="77777777" w:rsidR="005545C9" w:rsidRDefault="005545C9" w:rsidP="005545C9">
      <w:pPr>
        <w:pStyle w:val="code"/>
      </w:pPr>
      <w:r>
        <w:t>#include &lt;string.h&gt;</w:t>
      </w:r>
    </w:p>
    <w:p w14:paraId="2C5F4373" w14:textId="77777777" w:rsidR="005545C9" w:rsidRDefault="005545C9" w:rsidP="005545C9">
      <w:pPr>
        <w:pStyle w:val="code"/>
      </w:pPr>
      <w:r>
        <w:t>#include &lt;conio.h&gt;</w:t>
      </w:r>
    </w:p>
    <w:p w14:paraId="5DAB5490" w14:textId="77777777" w:rsidR="005545C9" w:rsidRDefault="005545C9" w:rsidP="005545C9">
      <w:pPr>
        <w:pStyle w:val="code"/>
      </w:pPr>
      <w:r>
        <w:t>#include &lt;time.h&gt;</w:t>
      </w:r>
    </w:p>
    <w:p w14:paraId="10D81017" w14:textId="77777777" w:rsidR="005545C9" w:rsidRDefault="005545C9" w:rsidP="005545C9">
      <w:pPr>
        <w:pStyle w:val="code"/>
      </w:pPr>
      <w:r>
        <w:t>#include &lt;atomic&gt;</w:t>
      </w:r>
    </w:p>
    <w:p w14:paraId="4BEDF036" w14:textId="77777777" w:rsidR="005545C9" w:rsidRDefault="005545C9" w:rsidP="005545C9">
      <w:pPr>
        <w:pStyle w:val="code"/>
      </w:pPr>
      <w:r>
        <w:t>#include &lt;chrono&gt;</w:t>
      </w:r>
    </w:p>
    <w:p w14:paraId="022527C1" w14:textId="77777777" w:rsidR="005545C9" w:rsidRDefault="005545C9" w:rsidP="005545C9">
      <w:pPr>
        <w:pStyle w:val="code"/>
      </w:pPr>
      <w:r>
        <w:t>#include &lt;thread&gt;</w:t>
      </w:r>
    </w:p>
    <w:p w14:paraId="6672CC4F" w14:textId="77777777" w:rsidR="005545C9" w:rsidRDefault="005545C9" w:rsidP="005545C9">
      <w:pPr>
        <w:pStyle w:val="code"/>
      </w:pPr>
      <w:r>
        <w:t>#include &lt;stdio.h&gt;</w:t>
      </w:r>
    </w:p>
    <w:p w14:paraId="5D14F18E" w14:textId="77777777" w:rsidR="005545C9" w:rsidRDefault="005545C9" w:rsidP="005545C9">
      <w:pPr>
        <w:pStyle w:val="code"/>
      </w:pPr>
      <w:r>
        <w:t>#include &lt;sstream&gt;</w:t>
      </w:r>
    </w:p>
    <w:p w14:paraId="0783B2ED" w14:textId="77777777" w:rsidR="005545C9" w:rsidRDefault="005545C9" w:rsidP="005545C9">
      <w:pPr>
        <w:pStyle w:val="code"/>
      </w:pPr>
    </w:p>
    <w:p w14:paraId="6273D582" w14:textId="77777777" w:rsidR="005545C9" w:rsidRDefault="005545C9" w:rsidP="005545C9">
      <w:pPr>
        <w:pStyle w:val="code"/>
      </w:pPr>
      <w:r>
        <w:t>namespace game_framework {</w:t>
      </w:r>
    </w:p>
    <w:p w14:paraId="10D2CAE6" w14:textId="77777777" w:rsidR="005545C9" w:rsidRDefault="005545C9" w:rsidP="005545C9">
      <w:pPr>
        <w:pStyle w:val="code"/>
      </w:pPr>
      <w:r>
        <w:t xml:space="preserve">    CGameMap::CGameMap(int _stage) {</w:t>
      </w:r>
    </w:p>
    <w:p w14:paraId="01BE97E6" w14:textId="77777777" w:rsidR="005545C9" w:rsidRDefault="005545C9" w:rsidP="005545C9">
      <w:pPr>
        <w:pStyle w:val="code"/>
      </w:pPr>
    </w:p>
    <w:p w14:paraId="07D60AD4" w14:textId="77777777" w:rsidR="005545C9" w:rsidRDefault="005545C9" w:rsidP="005545C9">
      <w:pPr>
        <w:pStyle w:val="code"/>
      </w:pPr>
      <w:r>
        <w:t xml:space="preserve">    }</w:t>
      </w:r>
    </w:p>
    <w:p w14:paraId="396A2A4E" w14:textId="77777777" w:rsidR="005545C9" w:rsidRDefault="005545C9" w:rsidP="005545C9">
      <w:pPr>
        <w:pStyle w:val="code"/>
      </w:pPr>
    </w:p>
    <w:p w14:paraId="38E5C127" w14:textId="77777777" w:rsidR="005545C9" w:rsidRDefault="005545C9" w:rsidP="005545C9">
      <w:pPr>
        <w:pStyle w:val="code"/>
      </w:pPr>
      <w:r>
        <w:t xml:space="preserve">    CGameMap::CGameMap() :X(10), Y(10), MW(10), MH(10) {</w:t>
      </w:r>
    </w:p>
    <w:p w14:paraId="612FC304" w14:textId="77777777" w:rsidR="005545C9" w:rsidRDefault="005545C9" w:rsidP="005545C9">
      <w:pPr>
        <w:pStyle w:val="code"/>
      </w:pPr>
      <w:r>
        <w:t xml:space="preserve">        sizeX = 600 / X;</w:t>
      </w:r>
    </w:p>
    <w:p w14:paraId="00596618" w14:textId="77777777" w:rsidR="005545C9" w:rsidRDefault="005545C9" w:rsidP="005545C9">
      <w:pPr>
        <w:pStyle w:val="code"/>
      </w:pPr>
      <w:r>
        <w:t xml:space="preserve">        sizeY = 800 / Y;</w:t>
      </w:r>
    </w:p>
    <w:p w14:paraId="00AE60F1" w14:textId="77777777" w:rsidR="005545C9" w:rsidRDefault="005545C9" w:rsidP="005545C9">
      <w:pPr>
        <w:pStyle w:val="code"/>
      </w:pPr>
      <w:r>
        <w:t xml:space="preserve">        stage = 1;</w:t>
      </w:r>
    </w:p>
    <w:p w14:paraId="3CC9B633" w14:textId="77777777" w:rsidR="005545C9" w:rsidRDefault="005545C9" w:rsidP="005545C9">
      <w:pPr>
        <w:pStyle w:val="code"/>
      </w:pPr>
      <w:r>
        <w:t xml:space="preserve">    }</w:t>
      </w:r>
    </w:p>
    <w:p w14:paraId="215F90AB" w14:textId="77777777" w:rsidR="005545C9" w:rsidRDefault="005545C9" w:rsidP="005545C9">
      <w:pPr>
        <w:pStyle w:val="code"/>
      </w:pPr>
    </w:p>
    <w:p w14:paraId="6A3DA984" w14:textId="77777777" w:rsidR="005545C9" w:rsidRDefault="005545C9" w:rsidP="005545C9">
      <w:pPr>
        <w:pStyle w:val="code"/>
      </w:pPr>
      <w:r>
        <w:t xml:space="preserve">    void CGameMap::ReadFile(int stages) {</w:t>
      </w:r>
    </w:p>
    <w:p w14:paraId="5A9D0C09" w14:textId="77777777" w:rsidR="005545C9" w:rsidRDefault="005545C9" w:rsidP="005545C9">
      <w:pPr>
        <w:pStyle w:val="code"/>
      </w:pPr>
      <w:r>
        <w:t xml:space="preserve">        std::stringstream filename;</w:t>
      </w:r>
    </w:p>
    <w:p w14:paraId="55E3A25D" w14:textId="77777777" w:rsidR="005545C9" w:rsidRDefault="005545C9" w:rsidP="005545C9">
      <w:pPr>
        <w:pStyle w:val="code"/>
      </w:pPr>
      <w:r>
        <w:t xml:space="preserve">        std::stringstream ss;</w:t>
      </w:r>
    </w:p>
    <w:p w14:paraId="18D8B59C" w14:textId="77777777" w:rsidR="005545C9" w:rsidRDefault="005545C9" w:rsidP="005545C9">
      <w:pPr>
        <w:pStyle w:val="code"/>
      </w:pPr>
      <w:r>
        <w:t xml:space="preserve">        string str;</w:t>
      </w:r>
    </w:p>
    <w:p w14:paraId="4CBBE3C2" w14:textId="77777777" w:rsidR="005545C9" w:rsidRDefault="005545C9" w:rsidP="005545C9">
      <w:pPr>
        <w:pStyle w:val="code"/>
      </w:pPr>
      <w:r>
        <w:t xml:space="preserve">        ss &lt;&lt; stages;</w:t>
      </w:r>
    </w:p>
    <w:p w14:paraId="5F1D6B42" w14:textId="77777777" w:rsidR="005545C9" w:rsidRDefault="005545C9" w:rsidP="005545C9">
      <w:pPr>
        <w:pStyle w:val="code"/>
      </w:pPr>
      <w:r>
        <w:t xml:space="preserve">        ss &gt;&gt; str;</w:t>
      </w:r>
    </w:p>
    <w:p w14:paraId="06A89E65" w14:textId="77777777" w:rsidR="005545C9" w:rsidRDefault="005545C9" w:rsidP="005545C9">
      <w:pPr>
        <w:pStyle w:val="code"/>
      </w:pPr>
      <w:r>
        <w:t xml:space="preserve">        filename &lt;&lt; "map\\Run" &lt;&lt; str &lt;&lt; ".txt";</w:t>
      </w:r>
    </w:p>
    <w:p w14:paraId="0DD12CE3" w14:textId="77777777" w:rsidR="005545C9" w:rsidRDefault="005545C9" w:rsidP="005545C9">
      <w:pPr>
        <w:pStyle w:val="code"/>
      </w:pPr>
      <w:r>
        <w:t xml:space="preserve">        ifstream is(filename.str(), std::ifstream::binary);</w:t>
      </w:r>
    </w:p>
    <w:p w14:paraId="2CB3A9AD" w14:textId="77777777" w:rsidR="005545C9" w:rsidRDefault="005545C9" w:rsidP="005545C9">
      <w:pPr>
        <w:pStyle w:val="code"/>
      </w:pPr>
      <w:r>
        <w:t xml:space="preserve">        std::string line;</w:t>
      </w:r>
    </w:p>
    <w:p w14:paraId="038127F2" w14:textId="77777777" w:rsidR="005545C9" w:rsidRDefault="005545C9" w:rsidP="005545C9">
      <w:pPr>
        <w:pStyle w:val="code"/>
      </w:pPr>
      <w:r>
        <w:t xml:space="preserve">        int i = 0;</w:t>
      </w:r>
    </w:p>
    <w:p w14:paraId="0CE61714" w14:textId="77777777" w:rsidR="005545C9" w:rsidRDefault="005545C9" w:rsidP="005545C9">
      <w:pPr>
        <w:pStyle w:val="code"/>
      </w:pPr>
      <w:r>
        <w:t xml:space="preserve">        while (getline(is, line)) {</w:t>
      </w:r>
    </w:p>
    <w:p w14:paraId="72101B87" w14:textId="77777777" w:rsidR="005545C9" w:rsidRDefault="005545C9" w:rsidP="005545C9">
      <w:pPr>
        <w:pStyle w:val="code"/>
      </w:pPr>
      <w:r>
        <w:t xml:space="preserve">            for (int j = 0; j &lt; sizeY; j++) {</w:t>
      </w:r>
    </w:p>
    <w:p w14:paraId="6EFCEBE6" w14:textId="77777777" w:rsidR="005545C9" w:rsidRDefault="005545C9" w:rsidP="005545C9">
      <w:pPr>
        <w:pStyle w:val="code"/>
      </w:pPr>
      <w:r>
        <w:t xml:space="preserve">                map[i][j] = line[j] - '0';</w:t>
      </w:r>
    </w:p>
    <w:p w14:paraId="77F2B915" w14:textId="77777777" w:rsidR="005545C9" w:rsidRDefault="005545C9" w:rsidP="005545C9">
      <w:pPr>
        <w:pStyle w:val="code"/>
      </w:pPr>
      <w:r>
        <w:t xml:space="preserve">            }</w:t>
      </w:r>
    </w:p>
    <w:p w14:paraId="35B35570" w14:textId="77777777" w:rsidR="005545C9" w:rsidRDefault="005545C9" w:rsidP="005545C9">
      <w:pPr>
        <w:pStyle w:val="code"/>
      </w:pPr>
      <w:r>
        <w:t xml:space="preserve">            i++;</w:t>
      </w:r>
    </w:p>
    <w:p w14:paraId="3BE17870" w14:textId="77777777" w:rsidR="005545C9" w:rsidRDefault="005545C9" w:rsidP="005545C9">
      <w:pPr>
        <w:pStyle w:val="code"/>
      </w:pPr>
      <w:r>
        <w:t xml:space="preserve">        }</w:t>
      </w:r>
    </w:p>
    <w:p w14:paraId="53D636DB" w14:textId="77777777" w:rsidR="005545C9" w:rsidRDefault="005545C9" w:rsidP="005545C9">
      <w:pPr>
        <w:pStyle w:val="code"/>
      </w:pPr>
      <w:r>
        <w:t xml:space="preserve">        is.close();</w:t>
      </w:r>
    </w:p>
    <w:p w14:paraId="5C03450D" w14:textId="77777777" w:rsidR="005545C9" w:rsidRDefault="005545C9" w:rsidP="005545C9">
      <w:pPr>
        <w:pStyle w:val="code"/>
      </w:pPr>
      <w:r>
        <w:t xml:space="preserve">    }</w:t>
      </w:r>
    </w:p>
    <w:p w14:paraId="047CE73B" w14:textId="77777777" w:rsidR="005545C9" w:rsidRDefault="005545C9" w:rsidP="005545C9">
      <w:pPr>
        <w:pStyle w:val="code"/>
      </w:pPr>
    </w:p>
    <w:p w14:paraId="46BF7E4D" w14:textId="77777777" w:rsidR="005545C9" w:rsidRDefault="005545C9" w:rsidP="005545C9">
      <w:pPr>
        <w:pStyle w:val="code"/>
      </w:pPr>
      <w:r>
        <w:t xml:space="preserve">    void CGameMap::LoadBitmap() {</w:t>
      </w:r>
    </w:p>
    <w:p w14:paraId="3B5D2ED5" w14:textId="77777777" w:rsidR="005545C9" w:rsidRDefault="005545C9" w:rsidP="005545C9">
      <w:pPr>
        <w:pStyle w:val="code"/>
      </w:pPr>
      <w:r>
        <w:t xml:space="preserve">        blue.LoadBitmap(DOT, 1);</w:t>
      </w:r>
    </w:p>
    <w:p w14:paraId="00DA7993" w14:textId="77777777" w:rsidR="005545C9" w:rsidRDefault="005545C9" w:rsidP="005545C9">
      <w:pPr>
        <w:pStyle w:val="code"/>
      </w:pPr>
      <w:r>
        <w:t xml:space="preserve">    }</w:t>
      </w:r>
    </w:p>
    <w:p w14:paraId="5876A7DC" w14:textId="77777777" w:rsidR="005545C9" w:rsidRDefault="005545C9" w:rsidP="005545C9">
      <w:pPr>
        <w:pStyle w:val="code"/>
      </w:pPr>
    </w:p>
    <w:p w14:paraId="5B128A3F" w14:textId="77777777" w:rsidR="005545C9" w:rsidRDefault="005545C9" w:rsidP="005545C9">
      <w:pPr>
        <w:pStyle w:val="code"/>
      </w:pPr>
      <w:r>
        <w:t xml:space="preserve">    void CGameMap::OnShow() {</w:t>
      </w:r>
    </w:p>
    <w:p w14:paraId="714E8AB2" w14:textId="77777777" w:rsidR="005545C9" w:rsidRDefault="005545C9" w:rsidP="005545C9">
      <w:pPr>
        <w:pStyle w:val="code"/>
      </w:pPr>
      <w:r>
        <w:t xml:space="preserve">        for (int i = 0; i &lt; 80; i++) {</w:t>
      </w:r>
    </w:p>
    <w:p w14:paraId="6D2BB982" w14:textId="77777777" w:rsidR="005545C9" w:rsidRDefault="005545C9" w:rsidP="005545C9">
      <w:pPr>
        <w:pStyle w:val="code"/>
      </w:pPr>
      <w:r>
        <w:t xml:space="preserve">            for (int j = 0; j &lt; 60; j++) {</w:t>
      </w:r>
    </w:p>
    <w:p w14:paraId="4178B154" w14:textId="77777777" w:rsidR="005545C9" w:rsidRDefault="005545C9" w:rsidP="005545C9">
      <w:pPr>
        <w:pStyle w:val="code"/>
      </w:pPr>
      <w:r>
        <w:t xml:space="preserve">                switch (map[j][i]) {</w:t>
      </w:r>
    </w:p>
    <w:p w14:paraId="4E37BC28" w14:textId="77777777" w:rsidR="005545C9" w:rsidRDefault="005545C9" w:rsidP="005545C9">
      <w:pPr>
        <w:pStyle w:val="code"/>
      </w:pPr>
      <w:r>
        <w:t xml:space="preserve">                case 1:</w:t>
      </w:r>
    </w:p>
    <w:p w14:paraId="4B3A1FCD" w14:textId="77777777" w:rsidR="005545C9" w:rsidRDefault="005545C9" w:rsidP="005545C9">
      <w:pPr>
        <w:pStyle w:val="code"/>
      </w:pPr>
      <w:r>
        <w:t xml:space="preserve">                    break;</w:t>
      </w:r>
    </w:p>
    <w:p w14:paraId="0FE2CA13" w14:textId="77777777" w:rsidR="005545C9" w:rsidRDefault="005545C9" w:rsidP="005545C9">
      <w:pPr>
        <w:pStyle w:val="code"/>
      </w:pPr>
      <w:r>
        <w:t xml:space="preserve">                case 0:</w:t>
      </w:r>
    </w:p>
    <w:p w14:paraId="0A6F0323" w14:textId="77777777" w:rsidR="005545C9" w:rsidRDefault="005545C9" w:rsidP="005545C9">
      <w:pPr>
        <w:pStyle w:val="code"/>
      </w:pPr>
      <w:r>
        <w:t xml:space="preserve">                    blue.SetTopLeft((10 * i), (10 * j));</w:t>
      </w:r>
    </w:p>
    <w:p w14:paraId="5FD80D16" w14:textId="77777777" w:rsidR="005545C9" w:rsidRDefault="005545C9" w:rsidP="005545C9">
      <w:pPr>
        <w:pStyle w:val="code"/>
      </w:pPr>
      <w:r>
        <w:t xml:space="preserve">                    blue.ShowBitmap();</w:t>
      </w:r>
    </w:p>
    <w:p w14:paraId="7E7AE7BF" w14:textId="77777777" w:rsidR="005545C9" w:rsidRDefault="005545C9" w:rsidP="005545C9">
      <w:pPr>
        <w:pStyle w:val="code"/>
      </w:pPr>
      <w:r>
        <w:t xml:space="preserve">                    break;</w:t>
      </w:r>
    </w:p>
    <w:p w14:paraId="4C1973A9" w14:textId="77777777" w:rsidR="005545C9" w:rsidRDefault="005545C9" w:rsidP="005545C9">
      <w:pPr>
        <w:pStyle w:val="code"/>
      </w:pPr>
      <w:r>
        <w:t xml:space="preserve">                }</w:t>
      </w:r>
    </w:p>
    <w:p w14:paraId="0776FC2E" w14:textId="77777777" w:rsidR="005545C9" w:rsidRDefault="005545C9" w:rsidP="005545C9">
      <w:pPr>
        <w:pStyle w:val="code"/>
      </w:pPr>
      <w:r>
        <w:t xml:space="preserve">            }</w:t>
      </w:r>
    </w:p>
    <w:p w14:paraId="7AB525C2" w14:textId="77777777" w:rsidR="005545C9" w:rsidRDefault="005545C9" w:rsidP="005545C9">
      <w:pPr>
        <w:pStyle w:val="code"/>
      </w:pPr>
      <w:r>
        <w:t xml:space="preserve">        }</w:t>
      </w:r>
    </w:p>
    <w:p w14:paraId="12767466" w14:textId="77777777" w:rsidR="005545C9" w:rsidRDefault="005545C9" w:rsidP="005545C9">
      <w:pPr>
        <w:pStyle w:val="code"/>
      </w:pPr>
      <w:r>
        <w:t xml:space="preserve">    }</w:t>
      </w:r>
    </w:p>
    <w:p w14:paraId="655C1657" w14:textId="77777777" w:rsidR="005545C9" w:rsidRDefault="005545C9" w:rsidP="005545C9">
      <w:pPr>
        <w:pStyle w:val="code"/>
      </w:pPr>
    </w:p>
    <w:p w14:paraId="18D1E4AB" w14:textId="77777777" w:rsidR="005545C9" w:rsidRDefault="005545C9" w:rsidP="005545C9">
      <w:pPr>
        <w:pStyle w:val="code"/>
      </w:pPr>
      <w:r>
        <w:t xml:space="preserve">    void CGameMap::setMap(int x, int y, int v) {</w:t>
      </w:r>
    </w:p>
    <w:p w14:paraId="473E3E86" w14:textId="77777777" w:rsidR="005545C9" w:rsidRDefault="005545C9" w:rsidP="005545C9">
      <w:pPr>
        <w:pStyle w:val="code"/>
      </w:pPr>
      <w:r>
        <w:t xml:space="preserve">        map[y][x] = v;</w:t>
      </w:r>
    </w:p>
    <w:p w14:paraId="39F182AE" w14:textId="77777777" w:rsidR="005545C9" w:rsidRDefault="005545C9" w:rsidP="005545C9">
      <w:pPr>
        <w:pStyle w:val="code"/>
      </w:pPr>
      <w:r>
        <w:t xml:space="preserve">    }</w:t>
      </w:r>
    </w:p>
    <w:p w14:paraId="012F2B8D" w14:textId="77777777" w:rsidR="005545C9" w:rsidRDefault="005545C9" w:rsidP="005545C9">
      <w:pPr>
        <w:pStyle w:val="code"/>
      </w:pPr>
    </w:p>
    <w:p w14:paraId="09A667A3" w14:textId="77777777" w:rsidR="005545C9" w:rsidRDefault="005545C9" w:rsidP="005545C9">
      <w:pPr>
        <w:pStyle w:val="code"/>
      </w:pPr>
      <w:r>
        <w:t xml:space="preserve">    void CGameMap::SetStage(int _stage) {</w:t>
      </w:r>
    </w:p>
    <w:p w14:paraId="4FE2A085" w14:textId="77777777" w:rsidR="005545C9" w:rsidRDefault="005545C9" w:rsidP="005545C9">
      <w:pPr>
        <w:pStyle w:val="code"/>
      </w:pPr>
      <w:r>
        <w:t xml:space="preserve">        stage = _stage;</w:t>
      </w:r>
    </w:p>
    <w:p w14:paraId="4434FE86" w14:textId="77777777" w:rsidR="005545C9" w:rsidRDefault="005545C9" w:rsidP="005545C9">
      <w:pPr>
        <w:pStyle w:val="code"/>
      </w:pPr>
      <w:r>
        <w:t xml:space="preserve">    }</w:t>
      </w:r>
    </w:p>
    <w:p w14:paraId="40152190" w14:textId="77777777" w:rsidR="005545C9" w:rsidRDefault="005545C9" w:rsidP="005545C9">
      <w:pPr>
        <w:pStyle w:val="code"/>
      </w:pPr>
    </w:p>
    <w:p w14:paraId="05B564B6" w14:textId="77777777" w:rsidR="005545C9" w:rsidRDefault="005545C9" w:rsidP="005545C9">
      <w:pPr>
        <w:pStyle w:val="code"/>
      </w:pPr>
      <w:r>
        <w:t xml:space="preserve">    int CGameMap::mapCoordinate(int x, int y) {</w:t>
      </w:r>
    </w:p>
    <w:p w14:paraId="1AE553F7" w14:textId="77777777" w:rsidR="005545C9" w:rsidRDefault="005545C9" w:rsidP="005545C9">
      <w:pPr>
        <w:pStyle w:val="code"/>
      </w:pPr>
      <w:r>
        <w:t xml:space="preserve">        return map[y][x];</w:t>
      </w:r>
    </w:p>
    <w:p w14:paraId="6AD2E6E5" w14:textId="77777777" w:rsidR="005545C9" w:rsidRDefault="005545C9" w:rsidP="005545C9">
      <w:pPr>
        <w:pStyle w:val="code"/>
      </w:pPr>
      <w:r>
        <w:t xml:space="preserve">    }</w:t>
      </w:r>
    </w:p>
    <w:p w14:paraId="37F0D9ED" w14:textId="77777777" w:rsidR="005545C9" w:rsidRDefault="005545C9" w:rsidP="005545C9">
      <w:pPr>
        <w:pStyle w:val="code"/>
      </w:pPr>
    </w:p>
    <w:p w14:paraId="2DE520F5" w14:textId="77777777" w:rsidR="005545C9" w:rsidRDefault="005545C9" w:rsidP="005545C9">
      <w:pPr>
        <w:pStyle w:val="code"/>
      </w:pPr>
      <w:r>
        <w:t xml:space="preserve">    int CGameMap::GetX() {</w:t>
      </w:r>
    </w:p>
    <w:p w14:paraId="4A2E11E6" w14:textId="77777777" w:rsidR="005545C9" w:rsidRDefault="005545C9" w:rsidP="005545C9">
      <w:pPr>
        <w:pStyle w:val="code"/>
      </w:pPr>
      <w:r>
        <w:t xml:space="preserve">        return X;</w:t>
      </w:r>
    </w:p>
    <w:p w14:paraId="6471758D" w14:textId="77777777" w:rsidR="005545C9" w:rsidRDefault="005545C9" w:rsidP="005545C9">
      <w:pPr>
        <w:pStyle w:val="code"/>
      </w:pPr>
      <w:r>
        <w:t xml:space="preserve">    }</w:t>
      </w:r>
    </w:p>
    <w:p w14:paraId="6FB7899F" w14:textId="77777777" w:rsidR="005545C9" w:rsidRDefault="005545C9" w:rsidP="005545C9">
      <w:pPr>
        <w:pStyle w:val="code"/>
      </w:pPr>
    </w:p>
    <w:p w14:paraId="6F278C13" w14:textId="77777777" w:rsidR="005545C9" w:rsidRDefault="005545C9" w:rsidP="005545C9">
      <w:pPr>
        <w:pStyle w:val="code"/>
      </w:pPr>
      <w:r>
        <w:t xml:space="preserve">    int CGameMap::GetY() {</w:t>
      </w:r>
    </w:p>
    <w:p w14:paraId="5B35A3B8" w14:textId="77777777" w:rsidR="005545C9" w:rsidRDefault="005545C9" w:rsidP="005545C9">
      <w:pPr>
        <w:pStyle w:val="code"/>
      </w:pPr>
      <w:r>
        <w:t xml:space="preserve">        return Y;</w:t>
      </w:r>
    </w:p>
    <w:p w14:paraId="33D6BC8F" w14:textId="77777777" w:rsidR="005545C9" w:rsidRDefault="005545C9" w:rsidP="005545C9">
      <w:pPr>
        <w:pStyle w:val="code"/>
      </w:pPr>
      <w:r>
        <w:t xml:space="preserve">    }</w:t>
      </w:r>
    </w:p>
    <w:p w14:paraId="500C974F" w14:textId="77777777" w:rsidR="005545C9" w:rsidRDefault="005545C9" w:rsidP="005545C9">
      <w:pPr>
        <w:pStyle w:val="code"/>
      </w:pPr>
    </w:p>
    <w:p w14:paraId="0E1597FB" w14:textId="77777777" w:rsidR="005545C9" w:rsidRDefault="005545C9" w:rsidP="005545C9">
      <w:pPr>
        <w:pStyle w:val="code"/>
      </w:pPr>
      <w:r>
        <w:t xml:space="preserve">    int CGameMap::GetMH() {</w:t>
      </w:r>
    </w:p>
    <w:p w14:paraId="6D742956" w14:textId="77777777" w:rsidR="005545C9" w:rsidRDefault="005545C9" w:rsidP="005545C9">
      <w:pPr>
        <w:pStyle w:val="code"/>
      </w:pPr>
      <w:r>
        <w:t xml:space="preserve">        return MH;</w:t>
      </w:r>
    </w:p>
    <w:p w14:paraId="1C62A814" w14:textId="77777777" w:rsidR="005545C9" w:rsidRDefault="005545C9" w:rsidP="005545C9">
      <w:pPr>
        <w:pStyle w:val="code"/>
      </w:pPr>
      <w:r>
        <w:t xml:space="preserve">    }</w:t>
      </w:r>
    </w:p>
    <w:p w14:paraId="0FD6C708" w14:textId="77777777" w:rsidR="005545C9" w:rsidRDefault="005545C9" w:rsidP="005545C9">
      <w:pPr>
        <w:pStyle w:val="code"/>
      </w:pPr>
    </w:p>
    <w:p w14:paraId="3D9E477C" w14:textId="77777777" w:rsidR="005545C9" w:rsidRDefault="005545C9" w:rsidP="005545C9">
      <w:pPr>
        <w:pStyle w:val="code"/>
      </w:pPr>
      <w:r>
        <w:lastRenderedPageBreak/>
        <w:t xml:space="preserve">    int CGameMap::GetMW() {</w:t>
      </w:r>
    </w:p>
    <w:p w14:paraId="7C29481E" w14:textId="77777777" w:rsidR="005545C9" w:rsidRDefault="005545C9" w:rsidP="005545C9">
      <w:pPr>
        <w:pStyle w:val="code"/>
      </w:pPr>
      <w:r>
        <w:t xml:space="preserve">        return MW;</w:t>
      </w:r>
    </w:p>
    <w:p w14:paraId="56C0B290" w14:textId="77777777" w:rsidR="005545C9" w:rsidRDefault="005545C9" w:rsidP="005545C9">
      <w:pPr>
        <w:pStyle w:val="code"/>
      </w:pPr>
      <w:r>
        <w:t xml:space="preserve">    }</w:t>
      </w:r>
    </w:p>
    <w:p w14:paraId="398F2E55" w14:textId="77777777" w:rsidR="005545C9" w:rsidRDefault="005545C9" w:rsidP="005545C9">
      <w:pPr>
        <w:pStyle w:val="code"/>
      </w:pPr>
    </w:p>
    <w:p w14:paraId="44F13B8F" w14:textId="77777777" w:rsidR="005545C9" w:rsidRDefault="005545C9" w:rsidP="005545C9">
      <w:pPr>
        <w:pStyle w:val="code"/>
      </w:pPr>
      <w:r>
        <w:t xml:space="preserve">    int CGameMap::GetSizeX() {</w:t>
      </w:r>
    </w:p>
    <w:p w14:paraId="7586BE21" w14:textId="77777777" w:rsidR="005545C9" w:rsidRDefault="005545C9" w:rsidP="005545C9">
      <w:pPr>
        <w:pStyle w:val="code"/>
      </w:pPr>
      <w:r>
        <w:t xml:space="preserve">        return sizeX;</w:t>
      </w:r>
    </w:p>
    <w:p w14:paraId="4D38E861" w14:textId="77777777" w:rsidR="005545C9" w:rsidRDefault="005545C9" w:rsidP="005545C9">
      <w:pPr>
        <w:pStyle w:val="code"/>
      </w:pPr>
      <w:r>
        <w:t xml:space="preserve">    }</w:t>
      </w:r>
    </w:p>
    <w:p w14:paraId="1B37BCC3" w14:textId="77777777" w:rsidR="005545C9" w:rsidRDefault="005545C9" w:rsidP="005545C9">
      <w:pPr>
        <w:pStyle w:val="code"/>
      </w:pPr>
    </w:p>
    <w:p w14:paraId="4451516B" w14:textId="77777777" w:rsidR="005545C9" w:rsidRDefault="005545C9" w:rsidP="005545C9">
      <w:pPr>
        <w:pStyle w:val="code"/>
      </w:pPr>
      <w:r>
        <w:t xml:space="preserve">    int CGameMap::GetSizeY() {</w:t>
      </w:r>
    </w:p>
    <w:p w14:paraId="7EAD41C5" w14:textId="77777777" w:rsidR="005545C9" w:rsidRDefault="005545C9" w:rsidP="005545C9">
      <w:pPr>
        <w:pStyle w:val="code"/>
      </w:pPr>
      <w:r>
        <w:t xml:space="preserve">        return sizeY;</w:t>
      </w:r>
    </w:p>
    <w:p w14:paraId="57C122D8" w14:textId="77777777" w:rsidR="005545C9" w:rsidRDefault="005545C9" w:rsidP="005545C9">
      <w:pPr>
        <w:pStyle w:val="code"/>
      </w:pPr>
      <w:r>
        <w:t xml:space="preserve">    }</w:t>
      </w:r>
    </w:p>
    <w:p w14:paraId="2762911C" w14:textId="77777777" w:rsidR="005545C9" w:rsidRDefault="005545C9" w:rsidP="005545C9">
      <w:pPr>
        <w:pStyle w:val="code"/>
      </w:pPr>
    </w:p>
    <w:p w14:paraId="0B65B472" w14:textId="77777777" w:rsidR="005545C9" w:rsidRDefault="005545C9" w:rsidP="005545C9">
      <w:pPr>
        <w:pStyle w:val="code"/>
      </w:pPr>
      <w:r>
        <w:t xml:space="preserve">    CGameMap::~CGameMap() {</w:t>
      </w:r>
    </w:p>
    <w:p w14:paraId="57C821A6" w14:textId="77777777" w:rsidR="005545C9" w:rsidRDefault="005545C9" w:rsidP="005545C9">
      <w:pPr>
        <w:pStyle w:val="code"/>
      </w:pPr>
      <w:r>
        <w:t xml:space="preserve">    }</w:t>
      </w:r>
    </w:p>
    <w:p w14:paraId="33BFCBE6" w14:textId="77777777" w:rsidR="005545C9" w:rsidRDefault="005545C9" w:rsidP="005545C9">
      <w:pPr>
        <w:pStyle w:val="code"/>
      </w:pPr>
    </w:p>
    <w:p w14:paraId="5FFE144A" w14:textId="77777777" w:rsidR="005545C9" w:rsidRDefault="005545C9" w:rsidP="005545C9">
      <w:pPr>
        <w:pStyle w:val="code"/>
      </w:pPr>
      <w:r>
        <w:t xml:space="preserve">    RedPlayer::RedPlayer()</w:t>
      </w:r>
    </w:p>
    <w:p w14:paraId="315D3DA4" w14:textId="77777777" w:rsidR="005545C9" w:rsidRDefault="005545C9" w:rsidP="005545C9">
      <w:pPr>
        <w:pStyle w:val="code"/>
      </w:pPr>
      <w:r>
        <w:t xml:space="preserve">    {</w:t>
      </w:r>
    </w:p>
    <w:p w14:paraId="61127F7D" w14:textId="77777777" w:rsidR="005545C9" w:rsidRDefault="005545C9" w:rsidP="005545C9">
      <w:pPr>
        <w:pStyle w:val="code"/>
      </w:pPr>
      <w:r>
        <w:t xml:space="preserve">        Initialize(stage);</w:t>
      </w:r>
    </w:p>
    <w:p w14:paraId="1DB1C01E" w14:textId="77777777" w:rsidR="005545C9" w:rsidRDefault="005545C9" w:rsidP="005545C9">
      <w:pPr>
        <w:pStyle w:val="code"/>
      </w:pPr>
      <w:r>
        <w:t xml:space="preserve">    }</w:t>
      </w:r>
    </w:p>
    <w:p w14:paraId="47241358" w14:textId="77777777" w:rsidR="005545C9" w:rsidRDefault="005545C9" w:rsidP="005545C9">
      <w:pPr>
        <w:pStyle w:val="code"/>
      </w:pPr>
    </w:p>
    <w:p w14:paraId="4E06E5A5" w14:textId="77777777" w:rsidR="005545C9" w:rsidRDefault="005545C9" w:rsidP="005545C9">
      <w:pPr>
        <w:pStyle w:val="code"/>
      </w:pPr>
      <w:r>
        <w:t xml:space="preserve">    int RedPlayer::GetX1()</w:t>
      </w:r>
    </w:p>
    <w:p w14:paraId="79A4BA23" w14:textId="77777777" w:rsidR="005545C9" w:rsidRDefault="005545C9" w:rsidP="005545C9">
      <w:pPr>
        <w:pStyle w:val="code"/>
      </w:pPr>
      <w:r>
        <w:t xml:space="preserve">    {</w:t>
      </w:r>
    </w:p>
    <w:p w14:paraId="3F85D0B1" w14:textId="77777777" w:rsidR="005545C9" w:rsidRDefault="005545C9" w:rsidP="005545C9">
      <w:pPr>
        <w:pStyle w:val="code"/>
      </w:pPr>
      <w:r>
        <w:t xml:space="preserve">        return x;</w:t>
      </w:r>
    </w:p>
    <w:p w14:paraId="0BA3F96F" w14:textId="77777777" w:rsidR="005545C9" w:rsidRDefault="005545C9" w:rsidP="005545C9">
      <w:pPr>
        <w:pStyle w:val="code"/>
      </w:pPr>
      <w:r>
        <w:t xml:space="preserve">    }</w:t>
      </w:r>
    </w:p>
    <w:p w14:paraId="2CA4D6B7" w14:textId="77777777" w:rsidR="005545C9" w:rsidRDefault="005545C9" w:rsidP="005545C9">
      <w:pPr>
        <w:pStyle w:val="code"/>
      </w:pPr>
    </w:p>
    <w:p w14:paraId="4ACDF795" w14:textId="77777777" w:rsidR="005545C9" w:rsidRDefault="005545C9" w:rsidP="005545C9">
      <w:pPr>
        <w:pStyle w:val="code"/>
      </w:pPr>
      <w:r>
        <w:t xml:space="preserve">    int RedPlayer::GetY1()</w:t>
      </w:r>
    </w:p>
    <w:p w14:paraId="5A9FE572" w14:textId="77777777" w:rsidR="005545C9" w:rsidRDefault="005545C9" w:rsidP="005545C9">
      <w:pPr>
        <w:pStyle w:val="code"/>
      </w:pPr>
      <w:r>
        <w:t xml:space="preserve">    {</w:t>
      </w:r>
    </w:p>
    <w:p w14:paraId="433229D8" w14:textId="77777777" w:rsidR="005545C9" w:rsidRDefault="005545C9" w:rsidP="005545C9">
      <w:pPr>
        <w:pStyle w:val="code"/>
      </w:pPr>
      <w:r>
        <w:t xml:space="preserve">        return y;</w:t>
      </w:r>
    </w:p>
    <w:p w14:paraId="767C1EBA" w14:textId="77777777" w:rsidR="005545C9" w:rsidRDefault="005545C9" w:rsidP="005545C9">
      <w:pPr>
        <w:pStyle w:val="code"/>
      </w:pPr>
      <w:r>
        <w:t xml:space="preserve">    }</w:t>
      </w:r>
    </w:p>
    <w:p w14:paraId="12B3CEEB" w14:textId="77777777" w:rsidR="005545C9" w:rsidRDefault="005545C9" w:rsidP="005545C9">
      <w:pPr>
        <w:pStyle w:val="code"/>
      </w:pPr>
    </w:p>
    <w:p w14:paraId="1715BEE7" w14:textId="77777777" w:rsidR="005545C9" w:rsidRDefault="005545C9" w:rsidP="005545C9">
      <w:pPr>
        <w:pStyle w:val="code"/>
      </w:pPr>
      <w:r>
        <w:t xml:space="preserve">    int RedPlayer::GetX2()</w:t>
      </w:r>
    </w:p>
    <w:p w14:paraId="384959DE" w14:textId="77777777" w:rsidR="005545C9" w:rsidRDefault="005545C9" w:rsidP="005545C9">
      <w:pPr>
        <w:pStyle w:val="code"/>
      </w:pPr>
      <w:r>
        <w:t xml:space="preserve">    {</w:t>
      </w:r>
    </w:p>
    <w:p w14:paraId="71096B18" w14:textId="77777777" w:rsidR="005545C9" w:rsidRDefault="005545C9" w:rsidP="005545C9">
      <w:pPr>
        <w:pStyle w:val="code"/>
      </w:pPr>
      <w:r>
        <w:t xml:space="preserve">        return x + animation.Width();</w:t>
      </w:r>
    </w:p>
    <w:p w14:paraId="115E6292" w14:textId="77777777" w:rsidR="005545C9" w:rsidRDefault="005545C9" w:rsidP="005545C9">
      <w:pPr>
        <w:pStyle w:val="code"/>
      </w:pPr>
      <w:r>
        <w:t xml:space="preserve">    }</w:t>
      </w:r>
    </w:p>
    <w:p w14:paraId="6CF82F69" w14:textId="77777777" w:rsidR="005545C9" w:rsidRDefault="005545C9" w:rsidP="005545C9">
      <w:pPr>
        <w:pStyle w:val="code"/>
      </w:pPr>
    </w:p>
    <w:p w14:paraId="083FCE14" w14:textId="77777777" w:rsidR="005545C9" w:rsidRDefault="005545C9" w:rsidP="005545C9">
      <w:pPr>
        <w:pStyle w:val="code"/>
      </w:pPr>
      <w:r>
        <w:t xml:space="preserve">    int RedPlayer::GetY2()</w:t>
      </w:r>
    </w:p>
    <w:p w14:paraId="12D17D5B" w14:textId="77777777" w:rsidR="005545C9" w:rsidRDefault="005545C9" w:rsidP="005545C9">
      <w:pPr>
        <w:pStyle w:val="code"/>
      </w:pPr>
      <w:r>
        <w:t xml:space="preserve">    {</w:t>
      </w:r>
    </w:p>
    <w:p w14:paraId="09C2C65B" w14:textId="77777777" w:rsidR="005545C9" w:rsidRDefault="005545C9" w:rsidP="005545C9">
      <w:pPr>
        <w:pStyle w:val="code"/>
      </w:pPr>
      <w:r>
        <w:t xml:space="preserve">        return y + animation.Height();</w:t>
      </w:r>
    </w:p>
    <w:p w14:paraId="104050AD" w14:textId="77777777" w:rsidR="005545C9" w:rsidRDefault="005545C9" w:rsidP="005545C9">
      <w:pPr>
        <w:pStyle w:val="code"/>
      </w:pPr>
      <w:r>
        <w:t xml:space="preserve">    }</w:t>
      </w:r>
    </w:p>
    <w:p w14:paraId="0E63B87E" w14:textId="77777777" w:rsidR="005545C9" w:rsidRDefault="005545C9" w:rsidP="005545C9">
      <w:pPr>
        <w:pStyle w:val="code"/>
      </w:pPr>
      <w:r>
        <w:t xml:space="preserve">    void RedPlayer::Initialize(int stages)</w:t>
      </w:r>
    </w:p>
    <w:p w14:paraId="22A983BB" w14:textId="77777777" w:rsidR="005545C9" w:rsidRDefault="005545C9" w:rsidP="005545C9">
      <w:pPr>
        <w:pStyle w:val="code"/>
      </w:pPr>
      <w:r>
        <w:t xml:space="preserve">    {</w:t>
      </w:r>
    </w:p>
    <w:p w14:paraId="5C2F5B1F" w14:textId="77777777" w:rsidR="005545C9" w:rsidRDefault="005545C9" w:rsidP="005545C9">
      <w:pPr>
        <w:pStyle w:val="code"/>
      </w:pPr>
      <w:r>
        <w:t xml:space="preserve">        stage = stages;</w:t>
      </w:r>
    </w:p>
    <w:p w14:paraId="1FC7AB53" w14:textId="77777777" w:rsidR="005545C9" w:rsidRDefault="005545C9" w:rsidP="005545C9">
      <w:pPr>
        <w:pStyle w:val="code"/>
      </w:pPr>
      <w:r>
        <w:t xml:space="preserve">        gamemap.~CGameMap();</w:t>
      </w:r>
    </w:p>
    <w:p w14:paraId="4A045AAE" w14:textId="77777777" w:rsidR="005545C9" w:rsidRDefault="005545C9" w:rsidP="005545C9">
      <w:pPr>
        <w:pStyle w:val="code"/>
      </w:pPr>
      <w:r>
        <w:t xml:space="preserve">        gamemap.ReadFile(stages);</w:t>
      </w:r>
    </w:p>
    <w:p w14:paraId="2417A2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int INITIAL_VELOCITY;    // </w:t>
      </w:r>
      <w:r>
        <w:rPr>
          <w:rFonts w:hint="eastAsia"/>
        </w:rPr>
        <w:t>初始上升速度</w:t>
      </w:r>
    </w:p>
    <w:p w14:paraId="39C78130" w14:textId="77777777" w:rsidR="005545C9" w:rsidRDefault="005545C9" w:rsidP="005545C9">
      <w:pPr>
        <w:pStyle w:val="code"/>
      </w:pPr>
      <w:r>
        <w:t xml:space="preserve">        if (stages == 1)</w:t>
      </w:r>
    </w:p>
    <w:p w14:paraId="35B3E1D5" w14:textId="77777777" w:rsidR="005545C9" w:rsidRDefault="005545C9" w:rsidP="005545C9">
      <w:pPr>
        <w:pStyle w:val="code"/>
      </w:pPr>
      <w:r>
        <w:t xml:space="preserve">        {</w:t>
      </w:r>
    </w:p>
    <w:p w14:paraId="50EB8896" w14:textId="77777777" w:rsidR="005545C9" w:rsidRDefault="005545C9" w:rsidP="005545C9">
      <w:pPr>
        <w:pStyle w:val="code"/>
      </w:pPr>
      <w:r>
        <w:t xml:space="preserve">            INITIAL_VELOCITY = 11;</w:t>
      </w:r>
    </w:p>
    <w:p w14:paraId="76E3C505" w14:textId="77777777" w:rsidR="005545C9" w:rsidRDefault="005545C9" w:rsidP="005545C9">
      <w:pPr>
        <w:pStyle w:val="code"/>
      </w:pPr>
      <w:r>
        <w:t xml:space="preserve">        }</w:t>
      </w:r>
    </w:p>
    <w:p w14:paraId="1B0A4B8D" w14:textId="77777777" w:rsidR="005545C9" w:rsidRDefault="005545C9" w:rsidP="005545C9">
      <w:pPr>
        <w:pStyle w:val="code"/>
      </w:pPr>
      <w:r>
        <w:t xml:space="preserve">        else</w:t>
      </w:r>
    </w:p>
    <w:p w14:paraId="75012813" w14:textId="77777777" w:rsidR="005545C9" w:rsidRDefault="005545C9" w:rsidP="005545C9">
      <w:pPr>
        <w:pStyle w:val="code"/>
      </w:pPr>
      <w:r>
        <w:t xml:space="preserve">        {</w:t>
      </w:r>
    </w:p>
    <w:p w14:paraId="486B6886" w14:textId="77777777" w:rsidR="005545C9" w:rsidRDefault="005545C9" w:rsidP="005545C9">
      <w:pPr>
        <w:pStyle w:val="code"/>
      </w:pPr>
      <w:r>
        <w:t xml:space="preserve">            INITIAL_VELOCITY = 15;</w:t>
      </w:r>
    </w:p>
    <w:p w14:paraId="5B95ADD3" w14:textId="77777777" w:rsidR="005545C9" w:rsidRDefault="005545C9" w:rsidP="005545C9">
      <w:pPr>
        <w:pStyle w:val="code"/>
      </w:pPr>
      <w:r>
        <w:t xml:space="preserve">        }</w:t>
      </w:r>
    </w:p>
    <w:p w14:paraId="183A6CFE" w14:textId="77777777" w:rsidR="005545C9" w:rsidRDefault="005545C9" w:rsidP="005545C9">
      <w:pPr>
        <w:pStyle w:val="code"/>
      </w:pPr>
      <w:r>
        <w:rPr>
          <w:rFonts w:hint="eastAsia"/>
        </w:rPr>
        <w:t xml:space="preserve">        const int FLOOR = 579;// </w:t>
      </w:r>
      <w:r>
        <w:rPr>
          <w:rFonts w:hint="eastAsia"/>
        </w:rPr>
        <w:t>地板座標</w:t>
      </w:r>
    </w:p>
    <w:p w14:paraId="147410FC" w14:textId="77777777" w:rsidR="005545C9" w:rsidRDefault="005545C9" w:rsidP="005545C9">
      <w:pPr>
        <w:pStyle w:val="code"/>
      </w:pPr>
      <w:r>
        <w:t xml:space="preserve">        const int X_POS = 42;</w:t>
      </w:r>
    </w:p>
    <w:p w14:paraId="43BC5CAD" w14:textId="77777777" w:rsidR="005545C9" w:rsidRDefault="005545C9" w:rsidP="005545C9">
      <w:pPr>
        <w:pStyle w:val="code"/>
      </w:pPr>
      <w:r>
        <w:t xml:space="preserve">        const int Y_POS = 542;</w:t>
      </w:r>
    </w:p>
    <w:p w14:paraId="2C3C3D7A" w14:textId="77777777" w:rsidR="005545C9" w:rsidRDefault="005545C9" w:rsidP="005545C9">
      <w:pPr>
        <w:pStyle w:val="code"/>
      </w:pPr>
      <w:r>
        <w:t xml:space="preserve">        floor = FLOOR;</w:t>
      </w:r>
    </w:p>
    <w:p w14:paraId="1E0F48FD" w14:textId="77777777" w:rsidR="005545C9" w:rsidRDefault="005545C9" w:rsidP="005545C9">
      <w:pPr>
        <w:pStyle w:val="code"/>
      </w:pPr>
      <w:r>
        <w:t xml:space="preserve">        isMovingLeft = isMovingRight = isMovingUp = isMovingDown = isOnBox = isFrontBox = isOnButton = false;</w:t>
      </w:r>
    </w:p>
    <w:p w14:paraId="4B6FD951" w14:textId="77777777" w:rsidR="005545C9" w:rsidRDefault="005545C9" w:rsidP="005545C9">
      <w:pPr>
        <w:pStyle w:val="code"/>
      </w:pPr>
      <w:r>
        <w:t xml:space="preserve">        rising = false;</w:t>
      </w:r>
    </w:p>
    <w:p w14:paraId="1CF0D63D" w14:textId="77777777" w:rsidR="005545C9" w:rsidRDefault="005545C9" w:rsidP="005545C9">
      <w:pPr>
        <w:pStyle w:val="code"/>
      </w:pPr>
      <w:r>
        <w:t xml:space="preserve">        initial_velocity = INITIAL_VELOCITY;</w:t>
      </w:r>
    </w:p>
    <w:p w14:paraId="5E57A585" w14:textId="77777777" w:rsidR="005545C9" w:rsidRDefault="005545C9" w:rsidP="005545C9">
      <w:pPr>
        <w:pStyle w:val="code"/>
      </w:pPr>
      <w:r>
        <w:t xml:space="preserve">        velocity = initial_velocity;</w:t>
      </w:r>
    </w:p>
    <w:p w14:paraId="6375C478" w14:textId="77777777" w:rsidR="005545C9" w:rsidRDefault="005545C9" w:rsidP="005545C9">
      <w:pPr>
        <w:pStyle w:val="code"/>
      </w:pPr>
      <w:r>
        <w:t xml:space="preserve">        for (int i = 0; i &lt; 60; i++)</w:t>
      </w:r>
    </w:p>
    <w:p w14:paraId="37FF11AD" w14:textId="77777777" w:rsidR="005545C9" w:rsidRDefault="005545C9" w:rsidP="005545C9">
      <w:pPr>
        <w:pStyle w:val="code"/>
      </w:pPr>
      <w:r>
        <w:t xml:space="preserve">        {</w:t>
      </w:r>
    </w:p>
    <w:p w14:paraId="4F55EAC5" w14:textId="77777777" w:rsidR="005545C9" w:rsidRDefault="005545C9" w:rsidP="005545C9">
      <w:pPr>
        <w:pStyle w:val="code"/>
      </w:pPr>
      <w:r>
        <w:t xml:space="preserve">            for (int j = 0; j &lt; 80; j++)</w:t>
      </w:r>
    </w:p>
    <w:p w14:paraId="2E1C6800" w14:textId="77777777" w:rsidR="005545C9" w:rsidRDefault="005545C9" w:rsidP="005545C9">
      <w:pPr>
        <w:pStyle w:val="code"/>
      </w:pPr>
      <w:r>
        <w:t xml:space="preserve">            {</w:t>
      </w:r>
    </w:p>
    <w:p w14:paraId="12CE9913" w14:textId="77777777" w:rsidR="005545C9" w:rsidRDefault="005545C9" w:rsidP="005545C9">
      <w:pPr>
        <w:pStyle w:val="code"/>
      </w:pPr>
      <w:r>
        <w:t xml:space="preserve">                map[i][j] = gamemap.mapCoordinate(j, i);</w:t>
      </w:r>
    </w:p>
    <w:p w14:paraId="1AD335E9" w14:textId="77777777" w:rsidR="005545C9" w:rsidRDefault="005545C9" w:rsidP="005545C9">
      <w:pPr>
        <w:pStyle w:val="code"/>
      </w:pPr>
      <w:r>
        <w:t xml:space="preserve">            }</w:t>
      </w:r>
    </w:p>
    <w:p w14:paraId="33C7F47A" w14:textId="77777777" w:rsidR="005545C9" w:rsidRDefault="005545C9" w:rsidP="005545C9">
      <w:pPr>
        <w:pStyle w:val="code"/>
      </w:pPr>
      <w:r>
        <w:t xml:space="preserve">        }</w:t>
      </w:r>
    </w:p>
    <w:p w14:paraId="18FAB514" w14:textId="77777777" w:rsidR="005545C9" w:rsidRDefault="005545C9" w:rsidP="005545C9">
      <w:pPr>
        <w:pStyle w:val="code"/>
      </w:pPr>
      <w:r>
        <w:t xml:space="preserve">        for (int j = 0; j &lt; 800; j++)</w:t>
      </w:r>
    </w:p>
    <w:p w14:paraId="6501820D" w14:textId="77777777" w:rsidR="005545C9" w:rsidRDefault="005545C9" w:rsidP="005545C9">
      <w:pPr>
        <w:pStyle w:val="code"/>
      </w:pPr>
      <w:r>
        <w:lastRenderedPageBreak/>
        <w:t xml:space="preserve">        {</w:t>
      </w:r>
    </w:p>
    <w:p w14:paraId="05E718FF" w14:textId="77777777" w:rsidR="005545C9" w:rsidRDefault="005545C9" w:rsidP="005545C9">
      <w:pPr>
        <w:pStyle w:val="code"/>
      </w:pPr>
      <w:r>
        <w:t xml:space="preserve">            x_edge[j] = j + 1;</w:t>
      </w:r>
    </w:p>
    <w:p w14:paraId="0DB6B42C" w14:textId="77777777" w:rsidR="005545C9" w:rsidRDefault="005545C9" w:rsidP="005545C9">
      <w:pPr>
        <w:pStyle w:val="code"/>
      </w:pPr>
      <w:r>
        <w:t xml:space="preserve">        }</w:t>
      </w:r>
    </w:p>
    <w:p w14:paraId="352AC50A" w14:textId="77777777" w:rsidR="005545C9" w:rsidRDefault="005545C9" w:rsidP="005545C9">
      <w:pPr>
        <w:pStyle w:val="code"/>
      </w:pPr>
      <w:r>
        <w:t xml:space="preserve">        for (int j = 0; j &lt; 600; j++)</w:t>
      </w:r>
    </w:p>
    <w:p w14:paraId="44D5EE4B" w14:textId="77777777" w:rsidR="005545C9" w:rsidRDefault="005545C9" w:rsidP="005545C9">
      <w:pPr>
        <w:pStyle w:val="code"/>
      </w:pPr>
      <w:r>
        <w:t xml:space="preserve">        {</w:t>
      </w:r>
    </w:p>
    <w:p w14:paraId="5E238F08" w14:textId="77777777" w:rsidR="005545C9" w:rsidRDefault="005545C9" w:rsidP="005545C9">
      <w:pPr>
        <w:pStyle w:val="code"/>
      </w:pPr>
      <w:r>
        <w:t xml:space="preserve">            y_edge[j] = j + 1;</w:t>
      </w:r>
    </w:p>
    <w:p w14:paraId="1533134E" w14:textId="77777777" w:rsidR="005545C9" w:rsidRDefault="005545C9" w:rsidP="005545C9">
      <w:pPr>
        <w:pStyle w:val="code"/>
      </w:pPr>
      <w:r>
        <w:t xml:space="preserve">        }</w:t>
      </w:r>
    </w:p>
    <w:p w14:paraId="6378524D" w14:textId="77777777" w:rsidR="005545C9" w:rsidRDefault="005545C9" w:rsidP="005545C9">
      <w:pPr>
        <w:pStyle w:val="code"/>
      </w:pPr>
      <w:r>
        <w:t xml:space="preserve">    }</w:t>
      </w:r>
    </w:p>
    <w:p w14:paraId="19FA524E" w14:textId="77777777" w:rsidR="005545C9" w:rsidRDefault="005545C9" w:rsidP="005545C9">
      <w:pPr>
        <w:pStyle w:val="code"/>
      </w:pPr>
      <w:r>
        <w:t xml:space="preserve">    void RedPlayer::LoadBitmap()</w:t>
      </w:r>
    </w:p>
    <w:p w14:paraId="33343741" w14:textId="77777777" w:rsidR="005545C9" w:rsidRDefault="005545C9" w:rsidP="005545C9">
      <w:pPr>
        <w:pStyle w:val="code"/>
      </w:pPr>
      <w:r>
        <w:t xml:space="preserve">    {</w:t>
      </w:r>
    </w:p>
    <w:p w14:paraId="753885F0" w14:textId="77777777" w:rsidR="005545C9" w:rsidRDefault="005545C9" w:rsidP="005545C9">
      <w:pPr>
        <w:pStyle w:val="code"/>
      </w:pPr>
      <w:r>
        <w:t xml:space="preserve">        animation.AddBitmap(FIRE_RIGHT_RUN_1, RGB(255, 255, 255));</w:t>
      </w:r>
    </w:p>
    <w:p w14:paraId="1477336A" w14:textId="77777777" w:rsidR="005545C9" w:rsidRDefault="005545C9" w:rsidP="005545C9">
      <w:pPr>
        <w:pStyle w:val="code"/>
      </w:pPr>
      <w:r>
        <w:t xml:space="preserve">        animation.AddBitmap(FIRE_RIGHT_RUN_2, RGB(255, 255, 255));</w:t>
      </w:r>
    </w:p>
    <w:p w14:paraId="3BFC1A49" w14:textId="77777777" w:rsidR="005545C9" w:rsidRDefault="005545C9" w:rsidP="005545C9">
      <w:pPr>
        <w:pStyle w:val="code"/>
      </w:pPr>
      <w:r>
        <w:t xml:space="preserve">        animation.AddBitmap(FIRE_RIGHT_RUN_3, RGB(255, 255, 255));</w:t>
      </w:r>
    </w:p>
    <w:p w14:paraId="518945E0" w14:textId="77777777" w:rsidR="005545C9" w:rsidRDefault="005545C9" w:rsidP="005545C9">
      <w:pPr>
        <w:pStyle w:val="code"/>
      </w:pPr>
      <w:r>
        <w:t xml:space="preserve">        animation1.AddBitmap(FIRE_LEFT_RUN_1, RGB(255, 255, 255));</w:t>
      </w:r>
    </w:p>
    <w:p w14:paraId="1A4A76AC" w14:textId="77777777" w:rsidR="005545C9" w:rsidRDefault="005545C9" w:rsidP="005545C9">
      <w:pPr>
        <w:pStyle w:val="code"/>
      </w:pPr>
      <w:r>
        <w:t xml:space="preserve">        animation1.AddBitmap(FIRE_LEFT_RUN_2, RGB(255, 255, 255));</w:t>
      </w:r>
    </w:p>
    <w:p w14:paraId="35B76539" w14:textId="77777777" w:rsidR="005545C9" w:rsidRDefault="005545C9" w:rsidP="005545C9">
      <w:pPr>
        <w:pStyle w:val="code"/>
      </w:pPr>
      <w:r>
        <w:t xml:space="preserve">        animation1.AddBitmap(FIRE_LEFT_RUN_3, RGB(255, 255, 255));</w:t>
      </w:r>
    </w:p>
    <w:p w14:paraId="57B31326" w14:textId="77777777" w:rsidR="005545C9" w:rsidRDefault="005545C9" w:rsidP="005545C9">
      <w:pPr>
        <w:pStyle w:val="code"/>
      </w:pPr>
      <w:r>
        <w:t xml:space="preserve">        bit.LoadBitmap(FIRE_FRONT, RGB(255, 255, 255));</w:t>
      </w:r>
    </w:p>
    <w:p w14:paraId="0BF271AC" w14:textId="77777777" w:rsidR="005545C9" w:rsidRDefault="005545C9" w:rsidP="005545C9">
      <w:pPr>
        <w:pStyle w:val="code"/>
      </w:pPr>
      <w:r>
        <w:t xml:space="preserve">    }</w:t>
      </w:r>
    </w:p>
    <w:p w14:paraId="6EFF974B" w14:textId="77777777" w:rsidR="005545C9" w:rsidRDefault="005545C9" w:rsidP="005545C9">
      <w:pPr>
        <w:pStyle w:val="code"/>
      </w:pPr>
      <w:r>
        <w:t xml:space="preserve">    bool RedPlayer::frontBox(int bx, int by)</w:t>
      </w:r>
    </w:p>
    <w:p w14:paraId="5E5C00D8" w14:textId="77777777" w:rsidR="005545C9" w:rsidRDefault="005545C9" w:rsidP="005545C9">
      <w:pPr>
        <w:pStyle w:val="code"/>
      </w:pPr>
      <w:r>
        <w:t xml:space="preserve">    {</w:t>
      </w:r>
    </w:p>
    <w:p w14:paraId="0A994E31" w14:textId="77777777" w:rsidR="005545C9" w:rsidRDefault="005545C9" w:rsidP="005545C9">
      <w:pPr>
        <w:pStyle w:val="code"/>
      </w:pPr>
      <w:r>
        <w:t xml:space="preserve">        int x1 = bx;</w:t>
      </w:r>
    </w:p>
    <w:p w14:paraId="36595A9C" w14:textId="77777777" w:rsidR="005545C9" w:rsidRDefault="005545C9" w:rsidP="005545C9">
      <w:pPr>
        <w:pStyle w:val="code"/>
      </w:pPr>
      <w:r>
        <w:t xml:space="preserve">        int y1 = by;</w:t>
      </w:r>
    </w:p>
    <w:p w14:paraId="1CF5DDFA" w14:textId="77777777" w:rsidR="005545C9" w:rsidRDefault="005545C9" w:rsidP="005545C9">
      <w:pPr>
        <w:pStyle w:val="code"/>
      </w:pPr>
      <w:r>
        <w:t xml:space="preserve">        int x2 = x1 + 35;</w:t>
      </w:r>
    </w:p>
    <w:p w14:paraId="1F51885A" w14:textId="77777777" w:rsidR="005545C9" w:rsidRDefault="005545C9" w:rsidP="005545C9">
      <w:pPr>
        <w:pStyle w:val="code"/>
      </w:pPr>
      <w:r>
        <w:t xml:space="preserve">        int y2 = y1 + 35;</w:t>
      </w:r>
    </w:p>
    <w:p w14:paraId="15E8B7F2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1BE56AD3" w14:textId="77777777" w:rsidR="005545C9" w:rsidRDefault="005545C9" w:rsidP="005545C9">
      <w:pPr>
        <w:pStyle w:val="code"/>
      </w:pPr>
      <w:r>
        <w:t xml:space="preserve">    }</w:t>
      </w:r>
    </w:p>
    <w:p w14:paraId="4B3FE510" w14:textId="77777777" w:rsidR="005545C9" w:rsidRDefault="005545C9" w:rsidP="005545C9">
      <w:pPr>
        <w:pStyle w:val="code"/>
      </w:pPr>
      <w:r>
        <w:t xml:space="preserve">    bool RedPlayer::onBox(int bx, int by)</w:t>
      </w:r>
    </w:p>
    <w:p w14:paraId="6D436A6E" w14:textId="77777777" w:rsidR="005545C9" w:rsidRDefault="005545C9" w:rsidP="005545C9">
      <w:pPr>
        <w:pStyle w:val="code"/>
      </w:pPr>
      <w:r>
        <w:t xml:space="preserve">    {</w:t>
      </w:r>
    </w:p>
    <w:p w14:paraId="4E56F313" w14:textId="77777777" w:rsidR="005545C9" w:rsidRDefault="005545C9" w:rsidP="005545C9">
      <w:pPr>
        <w:pStyle w:val="code"/>
      </w:pPr>
      <w:r>
        <w:t xml:space="preserve">        int x1 = bx;</w:t>
      </w:r>
    </w:p>
    <w:p w14:paraId="78B7F624" w14:textId="77777777" w:rsidR="005545C9" w:rsidRDefault="005545C9" w:rsidP="005545C9">
      <w:pPr>
        <w:pStyle w:val="code"/>
      </w:pPr>
      <w:r>
        <w:t xml:space="preserve">        int y1 = by - 20;</w:t>
      </w:r>
    </w:p>
    <w:p w14:paraId="446AC5E7" w14:textId="77777777" w:rsidR="005545C9" w:rsidRDefault="005545C9" w:rsidP="005545C9">
      <w:pPr>
        <w:pStyle w:val="code"/>
      </w:pPr>
      <w:r>
        <w:t xml:space="preserve">        int x2 = x1 + 35;</w:t>
      </w:r>
    </w:p>
    <w:p w14:paraId="4F370E73" w14:textId="77777777" w:rsidR="005545C9" w:rsidRDefault="005545C9" w:rsidP="005545C9">
      <w:pPr>
        <w:pStyle w:val="code"/>
      </w:pPr>
      <w:r>
        <w:t xml:space="preserve">        int y2 = y1 + 40;</w:t>
      </w:r>
    </w:p>
    <w:p w14:paraId="0E324253" w14:textId="77777777" w:rsidR="005545C9" w:rsidRDefault="005545C9" w:rsidP="005545C9">
      <w:pPr>
        <w:pStyle w:val="code"/>
      </w:pPr>
      <w:r>
        <w:t xml:space="preserve">        return (x + 40 &gt;= x1 &amp;&amp; x &lt;= x2 &amp;&amp; y + 40 &gt;= y1 &amp;&amp; y &lt;= y2);</w:t>
      </w:r>
    </w:p>
    <w:p w14:paraId="392716E3" w14:textId="77777777" w:rsidR="005545C9" w:rsidRDefault="005545C9" w:rsidP="005545C9">
      <w:pPr>
        <w:pStyle w:val="code"/>
      </w:pPr>
      <w:r>
        <w:t xml:space="preserve">    }</w:t>
      </w:r>
    </w:p>
    <w:p w14:paraId="2BA5C6CD" w14:textId="77777777" w:rsidR="005545C9" w:rsidRDefault="005545C9" w:rsidP="005545C9">
      <w:pPr>
        <w:pStyle w:val="code"/>
      </w:pPr>
      <w:r>
        <w:t xml:space="preserve">    void RedPlayer::setOnBox(bool a) {</w:t>
      </w:r>
    </w:p>
    <w:p w14:paraId="11C87321" w14:textId="77777777" w:rsidR="005545C9" w:rsidRDefault="005545C9" w:rsidP="005545C9">
      <w:pPr>
        <w:pStyle w:val="code"/>
      </w:pPr>
      <w:r>
        <w:t xml:space="preserve">        isOnBox = a;</w:t>
      </w:r>
    </w:p>
    <w:p w14:paraId="51F5657F" w14:textId="77777777" w:rsidR="005545C9" w:rsidRDefault="005545C9" w:rsidP="005545C9">
      <w:pPr>
        <w:pStyle w:val="code"/>
      </w:pPr>
      <w:r>
        <w:t xml:space="preserve">    }</w:t>
      </w:r>
    </w:p>
    <w:p w14:paraId="4E438EEE" w14:textId="77777777" w:rsidR="005545C9" w:rsidRDefault="005545C9" w:rsidP="005545C9">
      <w:pPr>
        <w:pStyle w:val="code"/>
      </w:pPr>
      <w:r>
        <w:t xml:space="preserve">    void RedPlayer::setFront(bool a)</w:t>
      </w:r>
    </w:p>
    <w:p w14:paraId="10CF197B" w14:textId="77777777" w:rsidR="005545C9" w:rsidRDefault="005545C9" w:rsidP="005545C9">
      <w:pPr>
        <w:pStyle w:val="code"/>
      </w:pPr>
      <w:r>
        <w:t xml:space="preserve">    {</w:t>
      </w:r>
    </w:p>
    <w:p w14:paraId="74112F10" w14:textId="77777777" w:rsidR="005545C9" w:rsidRDefault="005545C9" w:rsidP="005545C9">
      <w:pPr>
        <w:pStyle w:val="code"/>
      </w:pPr>
      <w:r>
        <w:t xml:space="preserve">        isFrontBox = a;</w:t>
      </w:r>
    </w:p>
    <w:p w14:paraId="52477F88" w14:textId="77777777" w:rsidR="005545C9" w:rsidRDefault="005545C9" w:rsidP="005545C9">
      <w:pPr>
        <w:pStyle w:val="code"/>
      </w:pPr>
      <w:r>
        <w:t xml:space="preserve">    }</w:t>
      </w:r>
    </w:p>
    <w:p w14:paraId="1BF47507" w14:textId="77777777" w:rsidR="005545C9" w:rsidRDefault="005545C9" w:rsidP="005545C9">
      <w:pPr>
        <w:pStyle w:val="code"/>
      </w:pPr>
      <w:r>
        <w:t xml:space="preserve">    bool RedPlayer::isLeftRightEmpty(int x, int y, int value)</w:t>
      </w:r>
    </w:p>
    <w:p w14:paraId="0C3A413F" w14:textId="77777777" w:rsidR="005545C9" w:rsidRDefault="005545C9" w:rsidP="005545C9">
      <w:pPr>
        <w:pStyle w:val="code"/>
      </w:pPr>
      <w:r>
        <w:t xml:space="preserve">    {</w:t>
      </w:r>
    </w:p>
    <w:p w14:paraId="31E5CE1A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8208878" w14:textId="77777777" w:rsidR="005545C9" w:rsidRDefault="005545C9" w:rsidP="005545C9">
      <w:pPr>
        <w:pStyle w:val="code"/>
      </w:pPr>
      <w:r>
        <w:t xml:space="preserve">        if (x &lt; 21 || x&gt;788 || y &lt; 21 || y&gt;578)</w:t>
      </w:r>
    </w:p>
    <w:p w14:paraId="7320594E" w14:textId="77777777" w:rsidR="005545C9" w:rsidRDefault="005545C9" w:rsidP="005545C9">
      <w:pPr>
        <w:pStyle w:val="code"/>
      </w:pPr>
      <w:r>
        <w:t xml:space="preserve">        {</w:t>
      </w:r>
    </w:p>
    <w:p w14:paraId="3B0EECE3" w14:textId="77777777" w:rsidR="005545C9" w:rsidRDefault="005545C9" w:rsidP="005545C9">
      <w:pPr>
        <w:pStyle w:val="code"/>
      </w:pPr>
      <w:r>
        <w:t xml:space="preserve">            return 0;</w:t>
      </w:r>
    </w:p>
    <w:p w14:paraId="46A29B81" w14:textId="77777777" w:rsidR="005545C9" w:rsidRDefault="005545C9" w:rsidP="005545C9">
      <w:pPr>
        <w:pStyle w:val="code"/>
      </w:pPr>
      <w:r>
        <w:t xml:space="preserve">        }</w:t>
      </w:r>
    </w:p>
    <w:p w14:paraId="673471F0" w14:textId="77777777" w:rsidR="005545C9" w:rsidRDefault="005545C9" w:rsidP="005545C9">
      <w:pPr>
        <w:pStyle w:val="code"/>
      </w:pPr>
      <w:r>
        <w:t xml:space="preserve">        bool result = 1;</w:t>
      </w:r>
    </w:p>
    <w:p w14:paraId="6203E85D" w14:textId="77777777" w:rsidR="005545C9" w:rsidRDefault="005545C9" w:rsidP="005545C9">
      <w:pPr>
        <w:pStyle w:val="code"/>
      </w:pPr>
      <w:r>
        <w:t xml:space="preserve">        if (value == 0) {</w:t>
      </w:r>
    </w:p>
    <w:p w14:paraId="4AF6325E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1F72048" w14:textId="77777777" w:rsidR="005545C9" w:rsidRDefault="005545C9" w:rsidP="005545C9">
      <w:pPr>
        <w:pStyle w:val="code"/>
      </w:pPr>
      <w:r>
        <w:t xml:space="preserve">            {</w:t>
      </w:r>
    </w:p>
    <w:p w14:paraId="609E45B8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32E57C56" w14:textId="77777777" w:rsidR="005545C9" w:rsidRDefault="005545C9" w:rsidP="005545C9">
      <w:pPr>
        <w:pStyle w:val="code"/>
      </w:pPr>
      <w:r>
        <w:t xml:space="preserve">                    x_coord = i;</w:t>
      </w:r>
    </w:p>
    <w:p w14:paraId="28DFB693" w14:textId="77777777" w:rsidR="005545C9" w:rsidRDefault="005545C9" w:rsidP="005545C9">
      <w:pPr>
        <w:pStyle w:val="code"/>
      </w:pPr>
      <w:r>
        <w:t xml:space="preserve">                }</w:t>
      </w:r>
    </w:p>
    <w:p w14:paraId="296BFC3F" w14:textId="77777777" w:rsidR="005545C9" w:rsidRDefault="005545C9" w:rsidP="005545C9">
      <w:pPr>
        <w:pStyle w:val="code"/>
      </w:pPr>
      <w:r>
        <w:t xml:space="preserve">            }</w:t>
      </w:r>
    </w:p>
    <w:p w14:paraId="2EB8C45F" w14:textId="77777777" w:rsidR="005545C9" w:rsidRDefault="005545C9" w:rsidP="005545C9">
      <w:pPr>
        <w:pStyle w:val="code"/>
      </w:pPr>
      <w:r>
        <w:t xml:space="preserve">            for (int i = 0; i &lt; 600; i++)</w:t>
      </w:r>
    </w:p>
    <w:p w14:paraId="01522EEE" w14:textId="77777777" w:rsidR="005545C9" w:rsidRDefault="005545C9" w:rsidP="005545C9">
      <w:pPr>
        <w:pStyle w:val="code"/>
      </w:pPr>
      <w:r>
        <w:t xml:space="preserve">            {</w:t>
      </w:r>
    </w:p>
    <w:p w14:paraId="48DF1FB3" w14:textId="77777777" w:rsidR="005545C9" w:rsidRDefault="005545C9" w:rsidP="005545C9">
      <w:pPr>
        <w:pStyle w:val="code"/>
      </w:pPr>
      <w:r>
        <w:t xml:space="preserve">                if (y + value == y_edge[i]) {</w:t>
      </w:r>
    </w:p>
    <w:p w14:paraId="32CFFB8F" w14:textId="77777777" w:rsidR="005545C9" w:rsidRDefault="005545C9" w:rsidP="005545C9">
      <w:pPr>
        <w:pStyle w:val="code"/>
      </w:pPr>
      <w:r>
        <w:t xml:space="preserve">                    ycoord = i;</w:t>
      </w:r>
    </w:p>
    <w:p w14:paraId="6FF2609B" w14:textId="77777777" w:rsidR="005545C9" w:rsidRDefault="005545C9" w:rsidP="005545C9">
      <w:pPr>
        <w:pStyle w:val="code"/>
      </w:pPr>
      <w:r>
        <w:t xml:space="preserve">                }</w:t>
      </w:r>
    </w:p>
    <w:p w14:paraId="40711B56" w14:textId="77777777" w:rsidR="005545C9" w:rsidRDefault="005545C9" w:rsidP="005545C9">
      <w:pPr>
        <w:pStyle w:val="code"/>
      </w:pPr>
      <w:r>
        <w:t xml:space="preserve">            }</w:t>
      </w:r>
    </w:p>
    <w:p w14:paraId="4E3283FD" w14:textId="77777777" w:rsidR="005545C9" w:rsidRDefault="005545C9" w:rsidP="005545C9">
      <w:pPr>
        <w:pStyle w:val="code"/>
      </w:pPr>
      <w:r>
        <w:t xml:space="preserve">            result = map[ycoord / 10][x_coord / 10] &amp;&amp; result;</w:t>
      </w:r>
    </w:p>
    <w:p w14:paraId="02FE6146" w14:textId="77777777" w:rsidR="005545C9" w:rsidRDefault="005545C9" w:rsidP="005545C9">
      <w:pPr>
        <w:pStyle w:val="code"/>
      </w:pPr>
      <w:r>
        <w:t xml:space="preserve">        }</w:t>
      </w:r>
    </w:p>
    <w:p w14:paraId="73E65E2B" w14:textId="77777777" w:rsidR="005545C9" w:rsidRDefault="005545C9" w:rsidP="005545C9">
      <w:pPr>
        <w:pStyle w:val="code"/>
      </w:pPr>
      <w:r>
        <w:t xml:space="preserve">        else</w:t>
      </w:r>
    </w:p>
    <w:p w14:paraId="67B78A1D" w14:textId="77777777" w:rsidR="005545C9" w:rsidRDefault="005545C9" w:rsidP="005545C9">
      <w:pPr>
        <w:pStyle w:val="code"/>
      </w:pPr>
      <w:r>
        <w:t xml:space="preserve">        {</w:t>
      </w:r>
    </w:p>
    <w:p w14:paraId="073A5A13" w14:textId="77777777" w:rsidR="005545C9" w:rsidRDefault="005545C9" w:rsidP="005545C9">
      <w:pPr>
        <w:pStyle w:val="code"/>
      </w:pPr>
      <w:r>
        <w:t xml:space="preserve">            for (int i = 0; i &lt; 800; i++)</w:t>
      </w:r>
    </w:p>
    <w:p w14:paraId="649E2EB7" w14:textId="77777777" w:rsidR="005545C9" w:rsidRDefault="005545C9" w:rsidP="005545C9">
      <w:pPr>
        <w:pStyle w:val="code"/>
      </w:pPr>
      <w:r>
        <w:t xml:space="preserve">            {</w:t>
      </w:r>
    </w:p>
    <w:p w14:paraId="23731BF1" w14:textId="77777777" w:rsidR="005545C9" w:rsidRDefault="005545C9" w:rsidP="005545C9">
      <w:pPr>
        <w:pStyle w:val="code"/>
      </w:pPr>
      <w:r>
        <w:t xml:space="preserve">                if (x == x_edge[i]) {</w:t>
      </w:r>
    </w:p>
    <w:p w14:paraId="1203B0E3" w14:textId="77777777" w:rsidR="005545C9" w:rsidRDefault="005545C9" w:rsidP="005545C9">
      <w:pPr>
        <w:pStyle w:val="code"/>
      </w:pPr>
      <w:r>
        <w:lastRenderedPageBreak/>
        <w:t xml:space="preserve">                    x_coord = i;</w:t>
      </w:r>
    </w:p>
    <w:p w14:paraId="32A5C11E" w14:textId="77777777" w:rsidR="005545C9" w:rsidRDefault="005545C9" w:rsidP="005545C9">
      <w:pPr>
        <w:pStyle w:val="code"/>
      </w:pPr>
      <w:r>
        <w:t xml:space="preserve">                }</w:t>
      </w:r>
    </w:p>
    <w:p w14:paraId="1BEE6EC6" w14:textId="77777777" w:rsidR="005545C9" w:rsidRDefault="005545C9" w:rsidP="005545C9">
      <w:pPr>
        <w:pStyle w:val="code"/>
      </w:pPr>
      <w:r>
        <w:t xml:space="preserve">            }</w:t>
      </w:r>
    </w:p>
    <w:p w14:paraId="251C515C" w14:textId="77777777" w:rsidR="005545C9" w:rsidRDefault="005545C9" w:rsidP="005545C9">
      <w:pPr>
        <w:pStyle w:val="code"/>
      </w:pPr>
    </w:p>
    <w:p w14:paraId="4A6A0F70" w14:textId="77777777" w:rsidR="005545C9" w:rsidRDefault="005545C9" w:rsidP="005545C9">
      <w:pPr>
        <w:pStyle w:val="code"/>
      </w:pPr>
      <w:r>
        <w:t xml:space="preserve">            for (int j = 5; j &lt; 35; j += 3)</w:t>
      </w:r>
    </w:p>
    <w:p w14:paraId="61DF0D6F" w14:textId="77777777" w:rsidR="005545C9" w:rsidRDefault="005545C9" w:rsidP="005545C9">
      <w:pPr>
        <w:pStyle w:val="code"/>
      </w:pPr>
      <w:r>
        <w:t xml:space="preserve">            {</w:t>
      </w:r>
    </w:p>
    <w:p w14:paraId="45133BAF" w14:textId="77777777" w:rsidR="005545C9" w:rsidRDefault="005545C9" w:rsidP="005545C9">
      <w:pPr>
        <w:pStyle w:val="code"/>
      </w:pPr>
      <w:r>
        <w:t xml:space="preserve">                for (int i = 0; i &lt; 600; i++)</w:t>
      </w:r>
    </w:p>
    <w:p w14:paraId="0DE572AF" w14:textId="77777777" w:rsidR="005545C9" w:rsidRDefault="005545C9" w:rsidP="005545C9">
      <w:pPr>
        <w:pStyle w:val="code"/>
      </w:pPr>
      <w:r>
        <w:t xml:space="preserve">                {</w:t>
      </w:r>
    </w:p>
    <w:p w14:paraId="366D4957" w14:textId="77777777" w:rsidR="005545C9" w:rsidRDefault="005545C9" w:rsidP="005545C9">
      <w:pPr>
        <w:pStyle w:val="code"/>
      </w:pPr>
      <w:r>
        <w:t xml:space="preserve">                    if (y + j == y_edge[i]) {</w:t>
      </w:r>
    </w:p>
    <w:p w14:paraId="19A35710" w14:textId="77777777" w:rsidR="005545C9" w:rsidRDefault="005545C9" w:rsidP="005545C9">
      <w:pPr>
        <w:pStyle w:val="code"/>
      </w:pPr>
      <w:r>
        <w:t xml:space="preserve">                        ycoord = i;</w:t>
      </w:r>
    </w:p>
    <w:p w14:paraId="2A4FCD17" w14:textId="77777777" w:rsidR="005545C9" w:rsidRDefault="005545C9" w:rsidP="005545C9">
      <w:pPr>
        <w:pStyle w:val="code"/>
      </w:pPr>
      <w:r>
        <w:t xml:space="preserve">                    }</w:t>
      </w:r>
    </w:p>
    <w:p w14:paraId="527BC1BF" w14:textId="77777777" w:rsidR="005545C9" w:rsidRDefault="005545C9" w:rsidP="005545C9">
      <w:pPr>
        <w:pStyle w:val="code"/>
      </w:pPr>
      <w:r>
        <w:t xml:space="preserve">                }</w:t>
      </w:r>
    </w:p>
    <w:p w14:paraId="70C4A6C8" w14:textId="77777777" w:rsidR="005545C9" w:rsidRDefault="005545C9" w:rsidP="005545C9">
      <w:pPr>
        <w:pStyle w:val="code"/>
      </w:pPr>
      <w:r>
        <w:t xml:space="preserve">                result = map[ycoord / 10][x_coord / 10] &amp;&amp; result;</w:t>
      </w:r>
    </w:p>
    <w:p w14:paraId="433F4429" w14:textId="77777777" w:rsidR="005545C9" w:rsidRDefault="005545C9" w:rsidP="005545C9">
      <w:pPr>
        <w:pStyle w:val="code"/>
      </w:pPr>
      <w:r>
        <w:t xml:space="preserve">            }</w:t>
      </w:r>
    </w:p>
    <w:p w14:paraId="6D26BC52" w14:textId="77777777" w:rsidR="005545C9" w:rsidRDefault="005545C9" w:rsidP="005545C9">
      <w:pPr>
        <w:pStyle w:val="code"/>
      </w:pPr>
    </w:p>
    <w:p w14:paraId="0213976B" w14:textId="77777777" w:rsidR="005545C9" w:rsidRDefault="005545C9" w:rsidP="005545C9">
      <w:pPr>
        <w:pStyle w:val="code"/>
      </w:pPr>
      <w:r>
        <w:t xml:space="preserve">        }</w:t>
      </w:r>
    </w:p>
    <w:p w14:paraId="44A4A0A3" w14:textId="77777777" w:rsidR="005545C9" w:rsidRDefault="005545C9" w:rsidP="005545C9">
      <w:pPr>
        <w:pStyle w:val="code"/>
      </w:pPr>
    </w:p>
    <w:p w14:paraId="7AB372F7" w14:textId="77777777" w:rsidR="005545C9" w:rsidRDefault="005545C9" w:rsidP="005545C9">
      <w:pPr>
        <w:pStyle w:val="code"/>
      </w:pPr>
      <w:r>
        <w:t xml:space="preserve">        return map[ycoord / 10][x_coord / 10];</w:t>
      </w:r>
    </w:p>
    <w:p w14:paraId="514E7832" w14:textId="77777777" w:rsidR="005545C9" w:rsidRDefault="005545C9" w:rsidP="005545C9">
      <w:pPr>
        <w:pStyle w:val="code"/>
      </w:pPr>
      <w:r>
        <w:t xml:space="preserve">    }</w:t>
      </w:r>
    </w:p>
    <w:p w14:paraId="4A6609C7" w14:textId="77777777" w:rsidR="005545C9" w:rsidRDefault="005545C9" w:rsidP="005545C9">
      <w:pPr>
        <w:pStyle w:val="code"/>
      </w:pPr>
      <w:r>
        <w:t xml:space="preserve">    int RedPlayer::getCoordX(int x, int y)</w:t>
      </w:r>
    </w:p>
    <w:p w14:paraId="4791FB8C" w14:textId="77777777" w:rsidR="005545C9" w:rsidRDefault="005545C9" w:rsidP="005545C9">
      <w:pPr>
        <w:pStyle w:val="code"/>
      </w:pPr>
      <w:r>
        <w:t xml:space="preserve">    {</w:t>
      </w:r>
    </w:p>
    <w:p w14:paraId="466C050C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390A795F" w14:textId="77777777" w:rsidR="005545C9" w:rsidRDefault="005545C9" w:rsidP="005545C9">
      <w:pPr>
        <w:pStyle w:val="code"/>
      </w:pPr>
      <w:r>
        <w:t xml:space="preserve">        for (int i = 0; i &lt; 800; i++)</w:t>
      </w:r>
    </w:p>
    <w:p w14:paraId="61DF0D72" w14:textId="77777777" w:rsidR="005545C9" w:rsidRDefault="005545C9" w:rsidP="005545C9">
      <w:pPr>
        <w:pStyle w:val="code"/>
      </w:pPr>
      <w:r>
        <w:t xml:space="preserve">        {</w:t>
      </w:r>
    </w:p>
    <w:p w14:paraId="4513C9BF" w14:textId="77777777" w:rsidR="005545C9" w:rsidRDefault="005545C9" w:rsidP="005545C9">
      <w:pPr>
        <w:pStyle w:val="code"/>
      </w:pPr>
      <w:r>
        <w:t xml:space="preserve">            if (x &gt;= x_edge[i]) {</w:t>
      </w:r>
    </w:p>
    <w:p w14:paraId="232F7D7B" w14:textId="77777777" w:rsidR="005545C9" w:rsidRDefault="005545C9" w:rsidP="005545C9">
      <w:pPr>
        <w:pStyle w:val="code"/>
      </w:pPr>
      <w:r>
        <w:t xml:space="preserve">                x_coord = i;</w:t>
      </w:r>
    </w:p>
    <w:p w14:paraId="6FED8A08" w14:textId="77777777" w:rsidR="005545C9" w:rsidRDefault="005545C9" w:rsidP="005545C9">
      <w:pPr>
        <w:pStyle w:val="code"/>
      </w:pPr>
      <w:r>
        <w:t xml:space="preserve">            }</w:t>
      </w:r>
    </w:p>
    <w:p w14:paraId="06D55783" w14:textId="77777777" w:rsidR="005545C9" w:rsidRDefault="005545C9" w:rsidP="005545C9">
      <w:pPr>
        <w:pStyle w:val="code"/>
      </w:pPr>
      <w:r>
        <w:t xml:space="preserve">        }</w:t>
      </w:r>
    </w:p>
    <w:p w14:paraId="418AE0C8" w14:textId="77777777" w:rsidR="005545C9" w:rsidRDefault="005545C9" w:rsidP="005545C9">
      <w:pPr>
        <w:pStyle w:val="code"/>
      </w:pPr>
      <w:r>
        <w:t xml:space="preserve">        return x_coord;</w:t>
      </w:r>
    </w:p>
    <w:p w14:paraId="07DE283C" w14:textId="77777777" w:rsidR="005545C9" w:rsidRDefault="005545C9" w:rsidP="005545C9">
      <w:pPr>
        <w:pStyle w:val="code"/>
      </w:pPr>
      <w:r>
        <w:t xml:space="preserve">    }</w:t>
      </w:r>
    </w:p>
    <w:p w14:paraId="70BA3586" w14:textId="77777777" w:rsidR="005545C9" w:rsidRDefault="005545C9" w:rsidP="005545C9">
      <w:pPr>
        <w:pStyle w:val="code"/>
      </w:pPr>
      <w:r>
        <w:t xml:space="preserve">    int RedPlayer::getCoordY(int x, int y)</w:t>
      </w:r>
    </w:p>
    <w:p w14:paraId="32A44A92" w14:textId="77777777" w:rsidR="005545C9" w:rsidRDefault="005545C9" w:rsidP="005545C9">
      <w:pPr>
        <w:pStyle w:val="code"/>
      </w:pPr>
      <w:r>
        <w:t xml:space="preserve">    {</w:t>
      </w:r>
    </w:p>
    <w:p w14:paraId="63CD844D" w14:textId="77777777" w:rsidR="005545C9" w:rsidRDefault="005545C9" w:rsidP="005545C9">
      <w:pPr>
        <w:pStyle w:val="code"/>
      </w:pPr>
      <w:r>
        <w:t xml:space="preserve">        int x_coord = 0, ycoord = 0;</w:t>
      </w:r>
    </w:p>
    <w:p w14:paraId="5E595FD4" w14:textId="77777777" w:rsidR="005545C9" w:rsidRDefault="005545C9" w:rsidP="005545C9">
      <w:pPr>
        <w:pStyle w:val="code"/>
      </w:pPr>
      <w:r>
        <w:t xml:space="preserve">        for (int i = 0; i &lt; 600; i++)</w:t>
      </w:r>
    </w:p>
    <w:p w14:paraId="25BE2A66" w14:textId="77777777" w:rsidR="005545C9" w:rsidRDefault="005545C9" w:rsidP="005545C9">
      <w:pPr>
        <w:pStyle w:val="code"/>
      </w:pPr>
      <w:r>
        <w:t xml:space="preserve">        {</w:t>
      </w:r>
    </w:p>
    <w:p w14:paraId="0B6D517E" w14:textId="77777777" w:rsidR="005545C9" w:rsidRDefault="005545C9" w:rsidP="005545C9">
      <w:pPr>
        <w:pStyle w:val="code"/>
      </w:pPr>
      <w:r>
        <w:t xml:space="preserve">            if (y &gt;= y_edge[i]) {</w:t>
      </w:r>
    </w:p>
    <w:p w14:paraId="7BDBF85B" w14:textId="77777777" w:rsidR="005545C9" w:rsidRDefault="005545C9" w:rsidP="005545C9">
      <w:pPr>
        <w:pStyle w:val="code"/>
      </w:pPr>
      <w:r>
        <w:t xml:space="preserve">                ycoord = i;</w:t>
      </w:r>
    </w:p>
    <w:p w14:paraId="40D3B3FE" w14:textId="77777777" w:rsidR="005545C9" w:rsidRDefault="005545C9" w:rsidP="005545C9">
      <w:pPr>
        <w:pStyle w:val="code"/>
      </w:pPr>
      <w:r>
        <w:t xml:space="preserve">            }</w:t>
      </w:r>
    </w:p>
    <w:p w14:paraId="14ACF7B6" w14:textId="77777777" w:rsidR="005545C9" w:rsidRDefault="005545C9" w:rsidP="005545C9">
      <w:pPr>
        <w:pStyle w:val="code"/>
      </w:pPr>
      <w:r>
        <w:t xml:space="preserve">        }</w:t>
      </w:r>
    </w:p>
    <w:p w14:paraId="4AA7ABD3" w14:textId="77777777" w:rsidR="005545C9" w:rsidRDefault="005545C9" w:rsidP="005545C9">
      <w:pPr>
        <w:pStyle w:val="code"/>
      </w:pPr>
      <w:r>
        <w:t xml:space="preserve">        return ycoord;</w:t>
      </w:r>
    </w:p>
    <w:p w14:paraId="1D77AC06" w14:textId="77777777" w:rsidR="005545C9" w:rsidRDefault="005545C9" w:rsidP="005545C9">
      <w:pPr>
        <w:pStyle w:val="code"/>
      </w:pPr>
      <w:r>
        <w:t xml:space="preserve">    }</w:t>
      </w:r>
    </w:p>
    <w:p w14:paraId="130F2B03" w14:textId="77777777" w:rsidR="005545C9" w:rsidRDefault="005545C9" w:rsidP="005545C9">
      <w:pPr>
        <w:pStyle w:val="code"/>
      </w:pPr>
      <w:r>
        <w:t xml:space="preserve">    void RedPlayer::setfloor()</w:t>
      </w:r>
    </w:p>
    <w:p w14:paraId="47F1DAD8" w14:textId="77777777" w:rsidR="005545C9" w:rsidRDefault="005545C9" w:rsidP="005545C9">
      <w:pPr>
        <w:pStyle w:val="code"/>
      </w:pPr>
      <w:r>
        <w:t xml:space="preserve">    {</w:t>
      </w:r>
    </w:p>
    <w:p w14:paraId="2465789F" w14:textId="77777777" w:rsidR="005545C9" w:rsidRDefault="005545C9" w:rsidP="005545C9">
      <w:pPr>
        <w:pStyle w:val="code"/>
      </w:pPr>
      <w:r>
        <w:t xml:space="preserve">        if (!isOnButton)</w:t>
      </w:r>
    </w:p>
    <w:p w14:paraId="63D131AB" w14:textId="77777777" w:rsidR="005545C9" w:rsidRDefault="005545C9" w:rsidP="005545C9">
      <w:pPr>
        <w:pStyle w:val="code"/>
      </w:pPr>
      <w:r>
        <w:t xml:space="preserve">        {</w:t>
      </w:r>
    </w:p>
    <w:p w14:paraId="6B6B5904" w14:textId="77777777" w:rsidR="005545C9" w:rsidRDefault="005545C9" w:rsidP="005545C9">
      <w:pPr>
        <w:pStyle w:val="code"/>
      </w:pPr>
      <w:r>
        <w:t xml:space="preserve">            if ((map[(y + 38) / 10][(x) / 10]) &amp;&amp; (map[(y + 38) / 10][(x + 30) / 10]) == 1) {</w:t>
      </w:r>
    </w:p>
    <w:p w14:paraId="1042DDE0" w14:textId="77777777" w:rsidR="005545C9" w:rsidRDefault="005545C9" w:rsidP="005545C9">
      <w:pPr>
        <w:pStyle w:val="code"/>
      </w:pPr>
      <w:r>
        <w:t xml:space="preserve">                if ((map[(y + 48) / 10][(x) / 10]) &amp;&amp; (map[(y + 48) / 10][(x + 30) / 10]) == 1) {</w:t>
      </w:r>
    </w:p>
    <w:p w14:paraId="704691BF" w14:textId="77777777" w:rsidR="005545C9" w:rsidRDefault="005545C9" w:rsidP="005545C9">
      <w:pPr>
        <w:pStyle w:val="code"/>
      </w:pPr>
      <w:r>
        <w:t xml:space="preserve">                    if ((map[(y + 58) / 10][(x) / 10]) &amp;&amp; (map[(y + 58) / 10][(x + 30) / 10]) == 1) {</w:t>
      </w:r>
    </w:p>
    <w:p w14:paraId="5E522F24" w14:textId="77777777" w:rsidR="005545C9" w:rsidRDefault="005545C9" w:rsidP="005545C9">
      <w:pPr>
        <w:pStyle w:val="code"/>
      </w:pPr>
      <w:r>
        <w:t xml:space="preserve">                        if ((map[(y + 68) / 10][(x) / 10]) &amp;&amp; (map[(y + 68) / 10][(x + 30) / 10]) == 1) {</w:t>
      </w:r>
    </w:p>
    <w:p w14:paraId="11E76181" w14:textId="77777777" w:rsidR="005545C9" w:rsidRDefault="005545C9" w:rsidP="005545C9">
      <w:pPr>
        <w:pStyle w:val="code"/>
      </w:pPr>
      <w:r>
        <w:t xml:space="preserve">                            if ((map[(y + 78) / 10][(x) / 10]) &amp;&amp; (map[(y + 78) / 10][(x + 30) / 10]) == 1) {</w:t>
      </w:r>
    </w:p>
    <w:p w14:paraId="74945B24" w14:textId="77777777" w:rsidR="005545C9" w:rsidRDefault="005545C9" w:rsidP="005545C9">
      <w:pPr>
        <w:pStyle w:val="code"/>
      </w:pPr>
      <w:r>
        <w:t xml:space="preserve">                                if ((map[(y + 88) / 10][(x) / 10]) &amp;&amp; (map[(y + 88) / 10][(x + 30) / 10]) == 1) {</w:t>
      </w:r>
    </w:p>
    <w:p w14:paraId="7A7966A4" w14:textId="77777777" w:rsidR="005545C9" w:rsidRDefault="005545C9" w:rsidP="005545C9">
      <w:pPr>
        <w:pStyle w:val="code"/>
      </w:pPr>
      <w:r>
        <w:t xml:space="preserve">                                    if ((map[(y + 98) / 10][(x) / 10]) &amp;&amp; (map[(y + 98) / 10][(x + 30) / 10]) == 1) {</w:t>
      </w:r>
    </w:p>
    <w:p w14:paraId="1E639771" w14:textId="77777777" w:rsidR="005545C9" w:rsidRDefault="005545C9" w:rsidP="005545C9">
      <w:pPr>
        <w:pStyle w:val="code"/>
      </w:pPr>
      <w:r>
        <w:t xml:space="preserve">                                        if ((map[(y + 108) / 10][(x) / 10]) &amp;&amp; (map[(y + 108) / 10][(x + 30) / 10]) == 1) {</w:t>
      </w:r>
    </w:p>
    <w:p w14:paraId="6DB5993F" w14:textId="77777777" w:rsidR="005545C9" w:rsidRDefault="005545C9" w:rsidP="005545C9">
      <w:pPr>
        <w:pStyle w:val="code"/>
      </w:pPr>
      <w:r>
        <w:t xml:space="preserve">                                            if ((map[(y + 118) / 10][(x) / 10]) &amp;&amp; (map[(y + 118) / 10][(x + 30) / 10]) == 1) {</w:t>
      </w:r>
    </w:p>
    <w:p w14:paraId="6AC505DD" w14:textId="77777777" w:rsidR="005545C9" w:rsidRDefault="005545C9" w:rsidP="005545C9">
      <w:pPr>
        <w:pStyle w:val="code"/>
      </w:pPr>
    </w:p>
    <w:p w14:paraId="237ED26B" w14:textId="77777777" w:rsidR="005545C9" w:rsidRDefault="005545C9" w:rsidP="005545C9">
      <w:pPr>
        <w:pStyle w:val="code"/>
      </w:pPr>
      <w:r>
        <w:t xml:space="preserve">                                                floor = (((y + 38) / 10) + 9) * 10;</w:t>
      </w:r>
    </w:p>
    <w:p w14:paraId="535B1256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67DB414F" w14:textId="77777777" w:rsidR="005545C9" w:rsidRDefault="005545C9" w:rsidP="005545C9">
      <w:pPr>
        <w:pStyle w:val="code"/>
      </w:pPr>
      <w:r>
        <w:t xml:space="preserve">                                            else {</w:t>
      </w:r>
    </w:p>
    <w:p w14:paraId="61656C42" w14:textId="77777777" w:rsidR="005545C9" w:rsidRDefault="005545C9" w:rsidP="005545C9">
      <w:pPr>
        <w:pStyle w:val="code"/>
      </w:pPr>
      <w:r>
        <w:t xml:space="preserve">                                                floor = (((y + 38) / 10) + 8) * 10;</w:t>
      </w:r>
    </w:p>
    <w:p w14:paraId="0AF703C9" w14:textId="77777777" w:rsidR="005545C9" w:rsidRDefault="005545C9" w:rsidP="005545C9">
      <w:pPr>
        <w:pStyle w:val="code"/>
      </w:pPr>
      <w:r>
        <w:t xml:space="preserve">                                            }</w:t>
      </w:r>
    </w:p>
    <w:p w14:paraId="4158E766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0AB2026F" w14:textId="77777777" w:rsidR="005545C9" w:rsidRDefault="005545C9" w:rsidP="005545C9">
      <w:pPr>
        <w:pStyle w:val="code"/>
      </w:pPr>
      <w:r>
        <w:t xml:space="preserve">                                        else {</w:t>
      </w:r>
    </w:p>
    <w:p w14:paraId="6A140FA6" w14:textId="77777777" w:rsidR="005545C9" w:rsidRDefault="005545C9" w:rsidP="005545C9">
      <w:pPr>
        <w:pStyle w:val="code"/>
      </w:pPr>
      <w:r>
        <w:t xml:space="preserve">                                            floor = (((y + 38) / 10) + 7) * 10;</w:t>
      </w:r>
    </w:p>
    <w:p w14:paraId="1EA93D68" w14:textId="77777777" w:rsidR="005545C9" w:rsidRDefault="005545C9" w:rsidP="005545C9">
      <w:pPr>
        <w:pStyle w:val="code"/>
      </w:pPr>
      <w:r>
        <w:t xml:space="preserve">                                        }</w:t>
      </w:r>
    </w:p>
    <w:p w14:paraId="5DA57A0C" w14:textId="77777777" w:rsidR="005545C9" w:rsidRDefault="005545C9" w:rsidP="005545C9">
      <w:pPr>
        <w:pStyle w:val="code"/>
      </w:pPr>
      <w:r>
        <w:t xml:space="preserve">                                    }</w:t>
      </w:r>
    </w:p>
    <w:p w14:paraId="30481233" w14:textId="77777777" w:rsidR="005545C9" w:rsidRDefault="005545C9" w:rsidP="005545C9">
      <w:pPr>
        <w:pStyle w:val="code"/>
      </w:pPr>
      <w:r>
        <w:t xml:space="preserve">                                    else {</w:t>
      </w:r>
    </w:p>
    <w:p w14:paraId="57EF0152" w14:textId="77777777" w:rsidR="005545C9" w:rsidRDefault="005545C9" w:rsidP="005545C9">
      <w:pPr>
        <w:pStyle w:val="code"/>
      </w:pPr>
      <w:r>
        <w:t xml:space="preserve">                                        floor = (((y + 38) / 10) + 6) * 10;</w:t>
      </w:r>
    </w:p>
    <w:p w14:paraId="07129BFB" w14:textId="77777777" w:rsidR="005545C9" w:rsidRDefault="005545C9" w:rsidP="005545C9">
      <w:pPr>
        <w:pStyle w:val="code"/>
      </w:pPr>
      <w:r>
        <w:lastRenderedPageBreak/>
        <w:t xml:space="preserve">                                    }</w:t>
      </w:r>
    </w:p>
    <w:p w14:paraId="6FF6A2F4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3D66260" w14:textId="77777777" w:rsidR="005545C9" w:rsidRDefault="005545C9" w:rsidP="005545C9">
      <w:pPr>
        <w:pStyle w:val="code"/>
      </w:pPr>
      <w:r>
        <w:t xml:space="preserve">                                else {</w:t>
      </w:r>
    </w:p>
    <w:p w14:paraId="3288E0E8" w14:textId="77777777" w:rsidR="005545C9" w:rsidRDefault="005545C9" w:rsidP="005545C9">
      <w:pPr>
        <w:pStyle w:val="code"/>
      </w:pPr>
      <w:r>
        <w:t xml:space="preserve">                                    floor = (((y + 38) / 10) + 5) * 10;</w:t>
      </w:r>
    </w:p>
    <w:p w14:paraId="4828EA90" w14:textId="77777777" w:rsidR="005545C9" w:rsidRDefault="005545C9" w:rsidP="005545C9">
      <w:pPr>
        <w:pStyle w:val="code"/>
      </w:pPr>
      <w:r>
        <w:t xml:space="preserve">                                }</w:t>
      </w:r>
    </w:p>
    <w:p w14:paraId="64BB7EB0" w14:textId="77777777" w:rsidR="005545C9" w:rsidRDefault="005545C9" w:rsidP="005545C9">
      <w:pPr>
        <w:pStyle w:val="code"/>
      </w:pPr>
      <w:r>
        <w:t xml:space="preserve">                            }</w:t>
      </w:r>
    </w:p>
    <w:p w14:paraId="07F800C1" w14:textId="77777777" w:rsidR="005545C9" w:rsidRDefault="005545C9" w:rsidP="005545C9">
      <w:pPr>
        <w:pStyle w:val="code"/>
      </w:pPr>
      <w:r>
        <w:t xml:space="preserve">                            else {</w:t>
      </w:r>
    </w:p>
    <w:p w14:paraId="5041A548" w14:textId="77777777" w:rsidR="005545C9" w:rsidRDefault="005545C9" w:rsidP="005545C9">
      <w:pPr>
        <w:pStyle w:val="code"/>
      </w:pPr>
      <w:r>
        <w:t xml:space="preserve">                                floor = (((y + 38) / 10) + 4) * 10;</w:t>
      </w:r>
    </w:p>
    <w:p w14:paraId="016EABB4" w14:textId="77777777" w:rsidR="005545C9" w:rsidRDefault="005545C9" w:rsidP="005545C9">
      <w:pPr>
        <w:pStyle w:val="code"/>
      </w:pPr>
      <w:r>
        <w:t xml:space="preserve">                            }</w:t>
      </w:r>
    </w:p>
    <w:p w14:paraId="0DBDC520" w14:textId="77777777" w:rsidR="005545C9" w:rsidRDefault="005545C9" w:rsidP="005545C9">
      <w:pPr>
        <w:pStyle w:val="code"/>
      </w:pPr>
      <w:r>
        <w:t xml:space="preserve">                        }</w:t>
      </w:r>
    </w:p>
    <w:p w14:paraId="444020F6" w14:textId="77777777" w:rsidR="005545C9" w:rsidRDefault="005545C9" w:rsidP="005545C9">
      <w:pPr>
        <w:pStyle w:val="code"/>
      </w:pPr>
      <w:r>
        <w:t xml:space="preserve">                        else {</w:t>
      </w:r>
    </w:p>
    <w:p w14:paraId="6B3D5585" w14:textId="77777777" w:rsidR="005545C9" w:rsidRDefault="005545C9" w:rsidP="005545C9">
      <w:pPr>
        <w:pStyle w:val="code"/>
      </w:pPr>
      <w:r>
        <w:t xml:space="preserve">                            floor = (((y + 38) / 10) + 3) * 10;</w:t>
      </w:r>
    </w:p>
    <w:p w14:paraId="2B06B0E0" w14:textId="77777777" w:rsidR="005545C9" w:rsidRDefault="005545C9" w:rsidP="005545C9">
      <w:pPr>
        <w:pStyle w:val="code"/>
      </w:pPr>
      <w:r>
        <w:t xml:space="preserve">                        }</w:t>
      </w:r>
    </w:p>
    <w:p w14:paraId="3ABC4808" w14:textId="77777777" w:rsidR="005545C9" w:rsidRDefault="005545C9" w:rsidP="005545C9">
      <w:pPr>
        <w:pStyle w:val="code"/>
      </w:pPr>
      <w:r>
        <w:t xml:space="preserve">                    }</w:t>
      </w:r>
    </w:p>
    <w:p w14:paraId="64243FC2" w14:textId="77777777" w:rsidR="005545C9" w:rsidRDefault="005545C9" w:rsidP="005545C9">
      <w:pPr>
        <w:pStyle w:val="code"/>
      </w:pPr>
      <w:r>
        <w:t xml:space="preserve">                    else {</w:t>
      </w:r>
    </w:p>
    <w:p w14:paraId="5DAEE20C" w14:textId="77777777" w:rsidR="005545C9" w:rsidRDefault="005545C9" w:rsidP="005545C9">
      <w:pPr>
        <w:pStyle w:val="code"/>
      </w:pPr>
      <w:r>
        <w:t xml:space="preserve">                        floor = (((y + 38) / 10) + 2) * 10;</w:t>
      </w:r>
    </w:p>
    <w:p w14:paraId="1922C7C5" w14:textId="77777777" w:rsidR="005545C9" w:rsidRDefault="005545C9" w:rsidP="005545C9">
      <w:pPr>
        <w:pStyle w:val="code"/>
      </w:pPr>
      <w:r>
        <w:t xml:space="preserve">                    }</w:t>
      </w:r>
    </w:p>
    <w:p w14:paraId="66568923" w14:textId="77777777" w:rsidR="005545C9" w:rsidRDefault="005545C9" w:rsidP="005545C9">
      <w:pPr>
        <w:pStyle w:val="code"/>
      </w:pPr>
      <w:r>
        <w:t xml:space="preserve">                }</w:t>
      </w:r>
    </w:p>
    <w:p w14:paraId="20D7E2E0" w14:textId="77777777" w:rsidR="005545C9" w:rsidRDefault="005545C9" w:rsidP="005545C9">
      <w:pPr>
        <w:pStyle w:val="code"/>
      </w:pPr>
      <w:r>
        <w:t xml:space="preserve">                else {</w:t>
      </w:r>
    </w:p>
    <w:p w14:paraId="15277914" w14:textId="77777777" w:rsidR="005545C9" w:rsidRDefault="005545C9" w:rsidP="005545C9">
      <w:pPr>
        <w:pStyle w:val="code"/>
      </w:pPr>
      <w:r>
        <w:t xml:space="preserve">                    floor = (((y + 38) / 10) + 1) * 10;</w:t>
      </w:r>
    </w:p>
    <w:p w14:paraId="265CB59B" w14:textId="77777777" w:rsidR="005545C9" w:rsidRDefault="005545C9" w:rsidP="005545C9">
      <w:pPr>
        <w:pStyle w:val="code"/>
      </w:pPr>
      <w:r>
        <w:t xml:space="preserve">                }</w:t>
      </w:r>
    </w:p>
    <w:p w14:paraId="4DAFBDC5" w14:textId="77777777" w:rsidR="005545C9" w:rsidRDefault="005545C9" w:rsidP="005545C9">
      <w:pPr>
        <w:pStyle w:val="code"/>
      </w:pPr>
      <w:r>
        <w:t xml:space="preserve">            }</w:t>
      </w:r>
    </w:p>
    <w:p w14:paraId="6A100CD3" w14:textId="77777777" w:rsidR="005545C9" w:rsidRDefault="005545C9" w:rsidP="005545C9">
      <w:pPr>
        <w:pStyle w:val="code"/>
      </w:pPr>
      <w:r>
        <w:t xml:space="preserve">            else {</w:t>
      </w:r>
    </w:p>
    <w:p w14:paraId="04C8E7D4" w14:textId="77777777" w:rsidR="005545C9" w:rsidRDefault="005545C9" w:rsidP="005545C9">
      <w:pPr>
        <w:pStyle w:val="code"/>
      </w:pPr>
      <w:r>
        <w:t xml:space="preserve">                floor = ((y + 38) / 10) * 10;</w:t>
      </w:r>
    </w:p>
    <w:p w14:paraId="2A725615" w14:textId="77777777" w:rsidR="005545C9" w:rsidRDefault="005545C9" w:rsidP="005545C9">
      <w:pPr>
        <w:pStyle w:val="code"/>
      </w:pPr>
      <w:r>
        <w:t xml:space="preserve">            }</w:t>
      </w:r>
    </w:p>
    <w:p w14:paraId="7F5D2197" w14:textId="77777777" w:rsidR="005545C9" w:rsidRDefault="005545C9" w:rsidP="005545C9">
      <w:pPr>
        <w:pStyle w:val="code"/>
      </w:pPr>
      <w:r>
        <w:t xml:space="preserve">        }</w:t>
      </w:r>
    </w:p>
    <w:p w14:paraId="32DEA660" w14:textId="77777777" w:rsidR="005545C9" w:rsidRDefault="005545C9" w:rsidP="005545C9">
      <w:pPr>
        <w:pStyle w:val="code"/>
      </w:pPr>
    </w:p>
    <w:p w14:paraId="22A188EB" w14:textId="77777777" w:rsidR="005545C9" w:rsidRDefault="005545C9" w:rsidP="005545C9">
      <w:pPr>
        <w:pStyle w:val="code"/>
      </w:pPr>
      <w:r>
        <w:t xml:space="preserve">        if (floor &gt;= 580) {</w:t>
      </w:r>
    </w:p>
    <w:p w14:paraId="2A0E6342" w14:textId="77777777" w:rsidR="005545C9" w:rsidRDefault="005545C9" w:rsidP="005545C9">
      <w:pPr>
        <w:pStyle w:val="code"/>
      </w:pPr>
      <w:r>
        <w:t xml:space="preserve">            floor = 579;</w:t>
      </w:r>
    </w:p>
    <w:p w14:paraId="0502A42F" w14:textId="77777777" w:rsidR="005545C9" w:rsidRDefault="005545C9" w:rsidP="005545C9">
      <w:pPr>
        <w:pStyle w:val="code"/>
      </w:pPr>
      <w:r>
        <w:t xml:space="preserve">        }</w:t>
      </w:r>
    </w:p>
    <w:p w14:paraId="5161644F" w14:textId="77777777" w:rsidR="005545C9" w:rsidRDefault="005545C9" w:rsidP="005545C9">
      <w:pPr>
        <w:pStyle w:val="code"/>
      </w:pPr>
      <w:r>
        <w:t xml:space="preserve">        if ((x + 20 &gt;= 122 &amp;&amp; x + 20 &lt; 157 &amp;&amp; y + 40 &gt;= 21 &amp;&amp; y + 40 &lt; 229) &amp;&amp; isOnBox)</w:t>
      </w:r>
    </w:p>
    <w:p w14:paraId="2051FE3F" w14:textId="77777777" w:rsidR="005545C9" w:rsidRDefault="005545C9" w:rsidP="005545C9">
      <w:pPr>
        <w:pStyle w:val="code"/>
      </w:pPr>
      <w:r>
        <w:t xml:space="preserve">        {</w:t>
      </w:r>
    </w:p>
    <w:p w14:paraId="04937EAC" w14:textId="77777777" w:rsidR="005545C9" w:rsidRDefault="005545C9" w:rsidP="005545C9">
      <w:pPr>
        <w:pStyle w:val="code"/>
      </w:pPr>
      <w:r>
        <w:t xml:space="preserve">            floor = 194;</w:t>
      </w:r>
    </w:p>
    <w:p w14:paraId="296F4069" w14:textId="77777777" w:rsidR="005545C9" w:rsidRDefault="005545C9" w:rsidP="005545C9">
      <w:pPr>
        <w:pStyle w:val="code"/>
      </w:pPr>
      <w:r>
        <w:t xml:space="preserve">        }</w:t>
      </w:r>
    </w:p>
    <w:p w14:paraId="2C06D144" w14:textId="77777777" w:rsidR="005545C9" w:rsidRDefault="005545C9" w:rsidP="005545C9">
      <w:pPr>
        <w:pStyle w:val="code"/>
      </w:pPr>
      <w:r>
        <w:t xml:space="preserve">    }</w:t>
      </w:r>
    </w:p>
    <w:p w14:paraId="1C96DE5E" w14:textId="77777777" w:rsidR="005545C9" w:rsidRDefault="005545C9" w:rsidP="005545C9">
      <w:pPr>
        <w:pStyle w:val="code"/>
      </w:pPr>
    </w:p>
    <w:p w14:paraId="62DD8C9F" w14:textId="77777777" w:rsidR="005545C9" w:rsidRDefault="005545C9" w:rsidP="005545C9">
      <w:pPr>
        <w:pStyle w:val="code"/>
      </w:pPr>
      <w:r>
        <w:t xml:space="preserve">    void RedPlayer::OnMove1() {</w:t>
      </w:r>
    </w:p>
    <w:p w14:paraId="68688CB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0DEC6530" w14:textId="77777777" w:rsidR="005545C9" w:rsidRDefault="005545C9" w:rsidP="005545C9">
      <w:pPr>
        <w:pStyle w:val="code"/>
      </w:pPr>
      <w:r>
        <w:t xml:space="preserve">            y = floor - 38;</w:t>
      </w:r>
    </w:p>
    <w:p w14:paraId="40F2A832" w14:textId="77777777" w:rsidR="005545C9" w:rsidRDefault="005545C9" w:rsidP="005545C9">
      <w:pPr>
        <w:pStyle w:val="code"/>
      </w:pPr>
      <w:r>
        <w:t xml:space="preserve">        }</w:t>
      </w:r>
    </w:p>
    <w:p w14:paraId="382B6420" w14:textId="77777777" w:rsidR="005545C9" w:rsidRDefault="005545C9" w:rsidP="005545C9">
      <w:pPr>
        <w:pStyle w:val="code"/>
      </w:pPr>
      <w:r>
        <w:t xml:space="preserve">    }</w:t>
      </w:r>
    </w:p>
    <w:p w14:paraId="73ACF0EB" w14:textId="77777777" w:rsidR="005545C9" w:rsidRDefault="005545C9" w:rsidP="005545C9">
      <w:pPr>
        <w:pStyle w:val="code"/>
      </w:pPr>
      <w:r>
        <w:t xml:space="preserve">    void RedPlayer::OnMove()</w:t>
      </w:r>
    </w:p>
    <w:p w14:paraId="4CA36AA5" w14:textId="77777777" w:rsidR="005545C9" w:rsidRDefault="005545C9" w:rsidP="005545C9">
      <w:pPr>
        <w:pStyle w:val="code"/>
      </w:pPr>
      <w:r>
        <w:t xml:space="preserve">    {</w:t>
      </w:r>
    </w:p>
    <w:p w14:paraId="343F1EC6" w14:textId="77777777" w:rsidR="005545C9" w:rsidRDefault="005545C9" w:rsidP="005545C9">
      <w:pPr>
        <w:pStyle w:val="code"/>
      </w:pPr>
      <w:r>
        <w:t xml:space="preserve">        const int STEP_SIZE = 7;</w:t>
      </w:r>
    </w:p>
    <w:p w14:paraId="748C5BCE" w14:textId="77777777" w:rsidR="005545C9" w:rsidRDefault="005545C9" w:rsidP="005545C9">
      <w:pPr>
        <w:pStyle w:val="code"/>
      </w:pPr>
      <w:r>
        <w:t xml:space="preserve">        animation.OnMove();</w:t>
      </w:r>
    </w:p>
    <w:p w14:paraId="47AAF1C9" w14:textId="77777777" w:rsidR="005545C9" w:rsidRDefault="005545C9" w:rsidP="005545C9">
      <w:pPr>
        <w:pStyle w:val="code"/>
      </w:pPr>
      <w:r>
        <w:t xml:space="preserve">        animation1.OnMove();</w:t>
      </w:r>
    </w:p>
    <w:p w14:paraId="040A80EB" w14:textId="77777777" w:rsidR="005545C9" w:rsidRDefault="005545C9" w:rsidP="005545C9">
      <w:pPr>
        <w:pStyle w:val="code"/>
      </w:pPr>
      <w:r>
        <w:t xml:space="preserve">        if (isMood) {</w:t>
      </w:r>
    </w:p>
    <w:p w14:paraId="22006322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03E7C5D4" w14:textId="77777777" w:rsidR="005545C9" w:rsidRDefault="005545C9" w:rsidP="005545C9">
      <w:pPr>
        <w:pStyle w:val="code"/>
      </w:pPr>
      <w:r>
        <w:t xml:space="preserve">                map[37][i] = 0;</w:t>
      </w:r>
    </w:p>
    <w:p w14:paraId="6D9D0B83" w14:textId="77777777" w:rsidR="005545C9" w:rsidRDefault="005545C9" w:rsidP="005545C9">
      <w:pPr>
        <w:pStyle w:val="code"/>
      </w:pPr>
      <w:r>
        <w:t xml:space="preserve">            }</w:t>
      </w:r>
    </w:p>
    <w:p w14:paraId="3CCF94F4" w14:textId="77777777" w:rsidR="005545C9" w:rsidRDefault="005545C9" w:rsidP="005545C9">
      <w:pPr>
        <w:pStyle w:val="code"/>
      </w:pPr>
      <w:r>
        <w:t xml:space="preserve">        }</w:t>
      </w:r>
    </w:p>
    <w:p w14:paraId="029231EE" w14:textId="77777777" w:rsidR="005545C9" w:rsidRDefault="005545C9" w:rsidP="005545C9">
      <w:pPr>
        <w:pStyle w:val="code"/>
      </w:pPr>
      <w:r>
        <w:t xml:space="preserve">        else {</w:t>
      </w:r>
    </w:p>
    <w:p w14:paraId="3D923068" w14:textId="77777777" w:rsidR="005545C9" w:rsidRDefault="005545C9" w:rsidP="005545C9">
      <w:pPr>
        <w:pStyle w:val="code"/>
      </w:pPr>
      <w:r>
        <w:t xml:space="preserve">            for (int i = 2; i &lt;= 8; i++) {</w:t>
      </w:r>
    </w:p>
    <w:p w14:paraId="2C57E16C" w14:textId="77777777" w:rsidR="005545C9" w:rsidRDefault="005545C9" w:rsidP="005545C9">
      <w:pPr>
        <w:pStyle w:val="code"/>
      </w:pPr>
      <w:r>
        <w:t xml:space="preserve">                map[37][i] = 1;</w:t>
      </w:r>
    </w:p>
    <w:p w14:paraId="426FBC55" w14:textId="77777777" w:rsidR="005545C9" w:rsidRDefault="005545C9" w:rsidP="005545C9">
      <w:pPr>
        <w:pStyle w:val="code"/>
      </w:pPr>
      <w:r>
        <w:t xml:space="preserve">            }</w:t>
      </w:r>
    </w:p>
    <w:p w14:paraId="5398E963" w14:textId="77777777" w:rsidR="005545C9" w:rsidRDefault="005545C9" w:rsidP="005545C9">
      <w:pPr>
        <w:pStyle w:val="code"/>
      </w:pPr>
      <w:r>
        <w:t xml:space="preserve">        }</w:t>
      </w:r>
    </w:p>
    <w:p w14:paraId="2C3E5302" w14:textId="77777777" w:rsidR="005545C9" w:rsidRDefault="005545C9" w:rsidP="005545C9">
      <w:pPr>
        <w:pStyle w:val="code"/>
      </w:pPr>
      <w:r>
        <w:t xml:space="preserve">        if (stage == 2) {</w:t>
      </w:r>
    </w:p>
    <w:p w14:paraId="6E03379C" w14:textId="77777777" w:rsidR="005545C9" w:rsidRDefault="005545C9" w:rsidP="005545C9">
      <w:pPr>
        <w:pStyle w:val="code"/>
      </w:pPr>
      <w:r>
        <w:t xml:space="preserve">            if (isButton2) {</w:t>
      </w:r>
    </w:p>
    <w:p w14:paraId="0C794B3E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24484ED6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5051BE5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300BE3DA" w14:textId="77777777" w:rsidR="005545C9" w:rsidRDefault="005545C9" w:rsidP="005545C9">
      <w:pPr>
        <w:pStyle w:val="code"/>
      </w:pPr>
      <w:r>
        <w:t xml:space="preserve">                    }</w:t>
      </w:r>
    </w:p>
    <w:p w14:paraId="5330FCDC" w14:textId="77777777" w:rsidR="005545C9" w:rsidRDefault="005545C9" w:rsidP="005545C9">
      <w:pPr>
        <w:pStyle w:val="code"/>
      </w:pPr>
      <w:r>
        <w:t xml:space="preserve">                }</w:t>
      </w:r>
    </w:p>
    <w:p w14:paraId="19615585" w14:textId="77777777" w:rsidR="005545C9" w:rsidRDefault="005545C9" w:rsidP="005545C9">
      <w:pPr>
        <w:pStyle w:val="code"/>
      </w:pPr>
      <w:r>
        <w:t xml:space="preserve">            }</w:t>
      </w:r>
    </w:p>
    <w:p w14:paraId="461AA1BD" w14:textId="77777777" w:rsidR="005545C9" w:rsidRDefault="005545C9" w:rsidP="005545C9">
      <w:pPr>
        <w:pStyle w:val="code"/>
      </w:pPr>
      <w:r>
        <w:t xml:space="preserve">            else {</w:t>
      </w:r>
    </w:p>
    <w:p w14:paraId="06BBA203" w14:textId="77777777" w:rsidR="005545C9" w:rsidRDefault="005545C9" w:rsidP="005545C9">
      <w:pPr>
        <w:pStyle w:val="code"/>
      </w:pPr>
      <w:r>
        <w:t xml:space="preserve">                for (int i = 11; i &lt;= 12; i++) {</w:t>
      </w:r>
    </w:p>
    <w:p w14:paraId="6742F21A" w14:textId="77777777" w:rsidR="005545C9" w:rsidRDefault="005545C9" w:rsidP="005545C9">
      <w:pPr>
        <w:pStyle w:val="code"/>
      </w:pPr>
      <w:r>
        <w:t xml:space="preserve">                    for (int j = 35; j &lt;= 44; j++) {</w:t>
      </w:r>
    </w:p>
    <w:p w14:paraId="0E4EC550" w14:textId="77777777" w:rsidR="005545C9" w:rsidRDefault="005545C9" w:rsidP="005545C9">
      <w:pPr>
        <w:pStyle w:val="code"/>
      </w:pPr>
      <w:r>
        <w:t xml:space="preserve">                        map[i][j] = 1;</w:t>
      </w:r>
    </w:p>
    <w:p w14:paraId="7EF436D2" w14:textId="77777777" w:rsidR="005545C9" w:rsidRDefault="005545C9" w:rsidP="005545C9">
      <w:pPr>
        <w:pStyle w:val="code"/>
      </w:pPr>
      <w:r>
        <w:t xml:space="preserve">                    }</w:t>
      </w:r>
    </w:p>
    <w:p w14:paraId="79E80F4C" w14:textId="77777777" w:rsidR="005545C9" w:rsidRDefault="005545C9" w:rsidP="005545C9">
      <w:pPr>
        <w:pStyle w:val="code"/>
      </w:pPr>
      <w:r>
        <w:lastRenderedPageBreak/>
        <w:t xml:space="preserve">                }</w:t>
      </w:r>
    </w:p>
    <w:p w14:paraId="569FBDEF" w14:textId="77777777" w:rsidR="005545C9" w:rsidRDefault="005545C9" w:rsidP="005545C9">
      <w:pPr>
        <w:pStyle w:val="code"/>
      </w:pPr>
      <w:r>
        <w:t xml:space="preserve">            }</w:t>
      </w:r>
    </w:p>
    <w:p w14:paraId="4946663F" w14:textId="77777777" w:rsidR="005545C9" w:rsidRDefault="005545C9" w:rsidP="005545C9">
      <w:pPr>
        <w:pStyle w:val="code"/>
      </w:pPr>
      <w:r>
        <w:t xml:space="preserve">            if (isButton3) {</w:t>
      </w:r>
    </w:p>
    <w:p w14:paraId="2CCD525C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5BDD543C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4F56035" w14:textId="77777777" w:rsidR="005545C9" w:rsidRDefault="005545C9" w:rsidP="005545C9">
      <w:pPr>
        <w:pStyle w:val="code"/>
      </w:pPr>
      <w:r>
        <w:t xml:space="preserve">                        map[i][j] = 1;</w:t>
      </w:r>
    </w:p>
    <w:p w14:paraId="6478A5FF" w14:textId="77777777" w:rsidR="005545C9" w:rsidRDefault="005545C9" w:rsidP="005545C9">
      <w:pPr>
        <w:pStyle w:val="code"/>
      </w:pPr>
      <w:r>
        <w:t xml:space="preserve">                    }</w:t>
      </w:r>
    </w:p>
    <w:p w14:paraId="03851230" w14:textId="77777777" w:rsidR="005545C9" w:rsidRDefault="005545C9" w:rsidP="005545C9">
      <w:pPr>
        <w:pStyle w:val="code"/>
      </w:pPr>
      <w:r>
        <w:t xml:space="preserve">                }</w:t>
      </w:r>
    </w:p>
    <w:p w14:paraId="23177A28" w14:textId="77777777" w:rsidR="005545C9" w:rsidRDefault="005545C9" w:rsidP="005545C9">
      <w:pPr>
        <w:pStyle w:val="code"/>
      </w:pPr>
      <w:r>
        <w:t xml:space="preserve">            }</w:t>
      </w:r>
    </w:p>
    <w:p w14:paraId="56B60548" w14:textId="77777777" w:rsidR="005545C9" w:rsidRDefault="005545C9" w:rsidP="005545C9">
      <w:pPr>
        <w:pStyle w:val="code"/>
      </w:pPr>
      <w:r>
        <w:t xml:space="preserve">            else {</w:t>
      </w:r>
    </w:p>
    <w:p w14:paraId="1FF57034" w14:textId="77777777" w:rsidR="005545C9" w:rsidRDefault="005545C9" w:rsidP="005545C9">
      <w:pPr>
        <w:pStyle w:val="code"/>
      </w:pPr>
      <w:r>
        <w:t xml:space="preserve">                for (int i = 33; i &lt;= 40; i++) {</w:t>
      </w:r>
    </w:p>
    <w:p w14:paraId="25DE3496" w14:textId="77777777" w:rsidR="005545C9" w:rsidRDefault="005545C9" w:rsidP="005545C9">
      <w:pPr>
        <w:pStyle w:val="code"/>
      </w:pPr>
      <w:r>
        <w:t xml:space="preserve">                    for (int j = 40; j &lt;= 41; j++) {</w:t>
      </w:r>
    </w:p>
    <w:p w14:paraId="58943316" w14:textId="77777777" w:rsidR="005545C9" w:rsidRDefault="005545C9" w:rsidP="005545C9">
      <w:pPr>
        <w:pStyle w:val="code"/>
      </w:pPr>
      <w:r>
        <w:t xml:space="preserve">                        map[i][j] = 0;</w:t>
      </w:r>
    </w:p>
    <w:p w14:paraId="4878AF9A" w14:textId="77777777" w:rsidR="005545C9" w:rsidRDefault="005545C9" w:rsidP="005545C9">
      <w:pPr>
        <w:pStyle w:val="code"/>
      </w:pPr>
      <w:r>
        <w:t xml:space="preserve">                    }</w:t>
      </w:r>
    </w:p>
    <w:p w14:paraId="58F59444" w14:textId="77777777" w:rsidR="005545C9" w:rsidRDefault="005545C9" w:rsidP="005545C9">
      <w:pPr>
        <w:pStyle w:val="code"/>
      </w:pPr>
      <w:r>
        <w:t xml:space="preserve">                }</w:t>
      </w:r>
    </w:p>
    <w:p w14:paraId="6045CF11" w14:textId="77777777" w:rsidR="005545C9" w:rsidRDefault="005545C9" w:rsidP="005545C9">
      <w:pPr>
        <w:pStyle w:val="code"/>
      </w:pPr>
      <w:r>
        <w:t xml:space="preserve">            }</w:t>
      </w:r>
    </w:p>
    <w:p w14:paraId="71259B43" w14:textId="77777777" w:rsidR="005545C9" w:rsidRDefault="005545C9" w:rsidP="005545C9">
      <w:pPr>
        <w:pStyle w:val="code"/>
      </w:pPr>
      <w:r>
        <w:t xml:space="preserve">        }</w:t>
      </w:r>
    </w:p>
    <w:p w14:paraId="4AC23C3F" w14:textId="77777777" w:rsidR="005545C9" w:rsidRDefault="005545C9" w:rsidP="005545C9">
      <w:pPr>
        <w:pStyle w:val="code"/>
      </w:pPr>
      <w:r>
        <w:t xml:space="preserve">        if (!rising &amp;&amp; velocity == initial_velocity) {</w:t>
      </w:r>
    </w:p>
    <w:p w14:paraId="188E0DBD" w14:textId="77777777" w:rsidR="005545C9" w:rsidRDefault="005545C9" w:rsidP="005545C9">
      <w:pPr>
        <w:pStyle w:val="code"/>
      </w:pPr>
      <w:r>
        <w:t xml:space="preserve">            y = floor - 38;</w:t>
      </w:r>
    </w:p>
    <w:p w14:paraId="1CB1BEC4" w14:textId="77777777" w:rsidR="005545C9" w:rsidRDefault="005545C9" w:rsidP="005545C9">
      <w:pPr>
        <w:pStyle w:val="code"/>
      </w:pPr>
    </w:p>
    <w:p w14:paraId="69F01408" w14:textId="77777777" w:rsidR="005545C9" w:rsidRDefault="005545C9" w:rsidP="005545C9">
      <w:pPr>
        <w:pStyle w:val="code"/>
      </w:pPr>
      <w:r>
        <w:t xml:space="preserve">        }</w:t>
      </w:r>
    </w:p>
    <w:p w14:paraId="3A3D64E7" w14:textId="77777777" w:rsidR="005545C9" w:rsidRDefault="005545C9" w:rsidP="005545C9">
      <w:pPr>
        <w:pStyle w:val="code"/>
      </w:pPr>
      <w:r>
        <w:t xml:space="preserve">        if (isMovingLeft)</w:t>
      </w:r>
    </w:p>
    <w:p w14:paraId="6054BE45" w14:textId="77777777" w:rsidR="005545C9" w:rsidRDefault="005545C9" w:rsidP="005545C9">
      <w:pPr>
        <w:pStyle w:val="code"/>
      </w:pPr>
      <w:r>
        <w:t xml:space="preserve">            if (isLeftRightEmpty(x - STEP_SIZE, y, 1) &amp;&amp; x &gt; 20 &amp;&amp; isFrontBox == false) {</w:t>
      </w:r>
    </w:p>
    <w:p w14:paraId="2E143A6E" w14:textId="77777777" w:rsidR="005545C9" w:rsidRDefault="005545C9" w:rsidP="005545C9">
      <w:pPr>
        <w:pStyle w:val="code"/>
      </w:pPr>
      <w:r>
        <w:t xml:space="preserve">                x -= STEP_SIZE;</w:t>
      </w:r>
    </w:p>
    <w:p w14:paraId="59124DE0" w14:textId="77777777" w:rsidR="005545C9" w:rsidRDefault="005545C9" w:rsidP="005545C9">
      <w:pPr>
        <w:pStyle w:val="code"/>
      </w:pPr>
      <w:r>
        <w:t xml:space="preserve">                setfloor();</w:t>
      </w:r>
    </w:p>
    <w:p w14:paraId="2E4261E5" w14:textId="77777777" w:rsidR="005545C9" w:rsidRDefault="005545C9" w:rsidP="005545C9">
      <w:pPr>
        <w:pStyle w:val="code"/>
      </w:pPr>
      <w:r>
        <w:t xml:space="preserve">            }</w:t>
      </w:r>
    </w:p>
    <w:p w14:paraId="43B247A9" w14:textId="77777777" w:rsidR="005545C9" w:rsidRDefault="005545C9" w:rsidP="005545C9">
      <w:pPr>
        <w:pStyle w:val="code"/>
      </w:pPr>
      <w:r>
        <w:t xml:space="preserve">        if (isMovingRight)</w:t>
      </w:r>
    </w:p>
    <w:p w14:paraId="29740473" w14:textId="77777777" w:rsidR="005545C9" w:rsidRDefault="005545C9" w:rsidP="005545C9">
      <w:pPr>
        <w:pStyle w:val="code"/>
      </w:pPr>
      <w:r>
        <w:t xml:space="preserve">            if (isLeftRightEmpty(x + 38 + STEP_SIZE, y, 1) &amp;&amp; x &lt; 778) {</w:t>
      </w:r>
    </w:p>
    <w:p w14:paraId="62DB7263" w14:textId="77777777" w:rsidR="005545C9" w:rsidRDefault="005545C9" w:rsidP="005545C9">
      <w:pPr>
        <w:pStyle w:val="code"/>
      </w:pPr>
      <w:r>
        <w:t xml:space="preserve">                x += STEP_SIZE;</w:t>
      </w:r>
    </w:p>
    <w:p w14:paraId="17C02C2A" w14:textId="77777777" w:rsidR="005545C9" w:rsidRDefault="005545C9" w:rsidP="005545C9">
      <w:pPr>
        <w:pStyle w:val="code"/>
      </w:pPr>
      <w:r>
        <w:t xml:space="preserve">                setfloor();</w:t>
      </w:r>
    </w:p>
    <w:p w14:paraId="426B05D3" w14:textId="77777777" w:rsidR="005545C9" w:rsidRDefault="005545C9" w:rsidP="005545C9">
      <w:pPr>
        <w:pStyle w:val="code"/>
      </w:pPr>
      <w:r>
        <w:t xml:space="preserve">            }</w:t>
      </w:r>
    </w:p>
    <w:p w14:paraId="1ECB3CD5" w14:textId="77777777" w:rsidR="005545C9" w:rsidRDefault="005545C9" w:rsidP="005545C9">
      <w:pPr>
        <w:pStyle w:val="code"/>
      </w:pPr>
      <w:r>
        <w:t xml:space="preserve">        if (isMovingUp) {</w:t>
      </w:r>
    </w:p>
    <w:p w14:paraId="75E96E4C" w14:textId="77777777" w:rsidR="005545C9" w:rsidRDefault="005545C9" w:rsidP="005545C9">
      <w:pPr>
        <w:pStyle w:val="code"/>
      </w:pPr>
      <w:r>
        <w:t xml:space="preserve">            rising = true;</w:t>
      </w:r>
    </w:p>
    <w:p w14:paraId="17395F49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0F0928CC" w14:textId="77777777" w:rsidR="005545C9" w:rsidRDefault="005545C9" w:rsidP="005545C9">
      <w:pPr>
        <w:pStyle w:val="code"/>
      </w:pPr>
      <w:r>
        <w:t xml:space="preserve">        }</w:t>
      </w:r>
    </w:p>
    <w:p w14:paraId="6D6ED334" w14:textId="77777777" w:rsidR="005545C9" w:rsidRDefault="005545C9" w:rsidP="005545C9">
      <w:pPr>
        <w:pStyle w:val="code"/>
      </w:pPr>
      <w:r>
        <w:rPr>
          <w:rFonts w:hint="eastAsia"/>
        </w:rPr>
        <w:t xml:space="preserve">        if (rising) {            // </w:t>
      </w:r>
      <w:r>
        <w:rPr>
          <w:rFonts w:hint="eastAsia"/>
        </w:rPr>
        <w:t>上升狀態</w:t>
      </w:r>
    </w:p>
    <w:p w14:paraId="4FA95B77" w14:textId="77777777" w:rsidR="005545C9" w:rsidRDefault="005545C9" w:rsidP="005545C9">
      <w:pPr>
        <w:pStyle w:val="code"/>
      </w:pPr>
      <w:r>
        <w:t xml:space="preserve">            if (velocity &gt; 0) {</w:t>
      </w:r>
    </w:p>
    <w:p w14:paraId="2F26BB86" w14:textId="77777777" w:rsidR="005545C9" w:rsidRDefault="005545C9" w:rsidP="005545C9">
      <w:pPr>
        <w:pStyle w:val="code"/>
      </w:pPr>
      <w:r>
        <w:t xml:space="preserve">                if (!isLeftRightEmpty(x, y - 1, 0))</w:t>
      </w:r>
    </w:p>
    <w:p w14:paraId="7BF4CE9B" w14:textId="77777777" w:rsidR="005545C9" w:rsidRDefault="005545C9" w:rsidP="005545C9">
      <w:pPr>
        <w:pStyle w:val="code"/>
      </w:pPr>
      <w:r>
        <w:t xml:space="preserve">                {</w:t>
      </w:r>
    </w:p>
    <w:p w14:paraId="79A702B9" w14:textId="77777777" w:rsidR="005545C9" w:rsidRDefault="005545C9" w:rsidP="005545C9">
      <w:pPr>
        <w:pStyle w:val="code"/>
      </w:pPr>
      <w:r>
        <w:t xml:space="preserve">                    velocity -= 2;</w:t>
      </w:r>
    </w:p>
    <w:p w14:paraId="17205B23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F54FECB" w14:textId="77777777" w:rsidR="005545C9" w:rsidRDefault="005545C9" w:rsidP="005545C9">
      <w:pPr>
        <w:pStyle w:val="code"/>
      </w:pPr>
      <w:r>
        <w:t xml:space="preserve">                }</w:t>
      </w:r>
    </w:p>
    <w:p w14:paraId="0ABF8A9D" w14:textId="77777777" w:rsidR="005545C9" w:rsidRDefault="005545C9" w:rsidP="005545C9">
      <w:pPr>
        <w:pStyle w:val="code"/>
      </w:pPr>
      <w:r>
        <w:t xml:space="preserve">                else</w:t>
      </w:r>
    </w:p>
    <w:p w14:paraId="71356CD8" w14:textId="77777777" w:rsidR="005545C9" w:rsidRDefault="005545C9" w:rsidP="005545C9">
      <w:pPr>
        <w:pStyle w:val="code"/>
      </w:pPr>
      <w:r>
        <w:t xml:space="preserve">                {</w:t>
      </w:r>
    </w:p>
    <w:p w14:paraId="299D8312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-= velocity;    // </w:t>
      </w:r>
      <w:r>
        <w:rPr>
          <w:rFonts w:hint="eastAsia"/>
        </w:rPr>
        <w:t>當速度</w:t>
      </w:r>
      <w:r>
        <w:rPr>
          <w:rFonts w:hint="eastAsia"/>
        </w:rPr>
        <w:t xml:space="preserve"> &gt; 0</w:t>
      </w:r>
      <w:r>
        <w:rPr>
          <w:rFonts w:hint="eastAsia"/>
        </w:rPr>
        <w:t>時，</w:t>
      </w:r>
      <w:r>
        <w:rPr>
          <w:rFonts w:hint="eastAsia"/>
        </w:rPr>
        <w:t>y</w:t>
      </w:r>
      <w:r>
        <w:rPr>
          <w:rFonts w:hint="eastAsia"/>
        </w:rPr>
        <w:t>軸上升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1ABA12E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--;        // </w:t>
      </w:r>
      <w:r>
        <w:rPr>
          <w:rFonts w:hint="eastAsia"/>
        </w:rPr>
        <w:t>受重力影響，下次的上升速度降低</w:t>
      </w:r>
    </w:p>
    <w:p w14:paraId="6F73AE5C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43F4F117" w14:textId="77777777" w:rsidR="005545C9" w:rsidRDefault="005545C9" w:rsidP="005545C9">
      <w:pPr>
        <w:pStyle w:val="code"/>
      </w:pPr>
      <w:r>
        <w:t xml:space="preserve">                }</w:t>
      </w:r>
    </w:p>
    <w:p w14:paraId="26D1C7F6" w14:textId="77777777" w:rsidR="005545C9" w:rsidRDefault="005545C9" w:rsidP="005545C9">
      <w:pPr>
        <w:pStyle w:val="code"/>
      </w:pPr>
    </w:p>
    <w:p w14:paraId="58F10294" w14:textId="77777777" w:rsidR="005545C9" w:rsidRDefault="005545C9" w:rsidP="005545C9">
      <w:pPr>
        <w:pStyle w:val="code"/>
      </w:pPr>
      <w:r>
        <w:t xml:space="preserve">            }</w:t>
      </w:r>
    </w:p>
    <w:p w14:paraId="30FCDC48" w14:textId="77777777" w:rsidR="005545C9" w:rsidRDefault="005545C9" w:rsidP="005545C9">
      <w:pPr>
        <w:pStyle w:val="code"/>
      </w:pPr>
      <w:r>
        <w:t xml:space="preserve">            else {</w:t>
      </w:r>
    </w:p>
    <w:p w14:paraId="6F9B7AF0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// </w:t>
      </w:r>
      <w:r>
        <w:rPr>
          <w:rFonts w:hint="eastAsia"/>
        </w:rPr>
        <w:t>當速度</w:t>
      </w:r>
      <w:r>
        <w:rPr>
          <w:rFonts w:hint="eastAsia"/>
        </w:rPr>
        <w:t xml:space="preserve"> &lt;= 0</w:t>
      </w:r>
      <w:r>
        <w:rPr>
          <w:rFonts w:hint="eastAsia"/>
        </w:rPr>
        <w:t>，上升終止，下次改為下降</w:t>
      </w:r>
    </w:p>
    <w:p w14:paraId="3AC83FA6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velocity = 1;    // </w:t>
      </w:r>
      <w:r>
        <w:rPr>
          <w:rFonts w:hint="eastAsia"/>
        </w:rPr>
        <w:t>下降的初速</w:t>
      </w:r>
      <w:r>
        <w:rPr>
          <w:rFonts w:hint="eastAsia"/>
        </w:rPr>
        <w:t>(velocity)</w:t>
      </w:r>
      <w:r>
        <w:rPr>
          <w:rFonts w:hint="eastAsia"/>
        </w:rPr>
        <w:t>為</w:t>
      </w:r>
      <w:r>
        <w:rPr>
          <w:rFonts w:hint="eastAsia"/>
        </w:rPr>
        <w:t>1</w:t>
      </w:r>
    </w:p>
    <w:p w14:paraId="2F3EA3E3" w14:textId="77777777" w:rsidR="005545C9" w:rsidRDefault="005545C9" w:rsidP="005545C9">
      <w:pPr>
        <w:pStyle w:val="code"/>
      </w:pPr>
      <w:r>
        <w:t xml:space="preserve">            }</w:t>
      </w:r>
    </w:p>
    <w:p w14:paraId="11221A7A" w14:textId="77777777" w:rsidR="005545C9" w:rsidRDefault="005545C9" w:rsidP="005545C9">
      <w:pPr>
        <w:pStyle w:val="code"/>
      </w:pPr>
    </w:p>
    <w:p w14:paraId="645E7A15" w14:textId="77777777" w:rsidR="005545C9" w:rsidRDefault="005545C9" w:rsidP="005545C9">
      <w:pPr>
        <w:pStyle w:val="code"/>
      </w:pPr>
      <w:r>
        <w:t xml:space="preserve">        }</w:t>
      </w:r>
    </w:p>
    <w:p w14:paraId="177E6793" w14:textId="77777777" w:rsidR="005545C9" w:rsidRDefault="005545C9" w:rsidP="005545C9">
      <w:pPr>
        <w:pStyle w:val="code"/>
      </w:pPr>
      <w:r>
        <w:rPr>
          <w:rFonts w:hint="eastAsia"/>
        </w:rPr>
        <w:t xml:space="preserve">        else {                // </w:t>
      </w:r>
      <w:r>
        <w:rPr>
          <w:rFonts w:hint="eastAsia"/>
        </w:rPr>
        <w:t>下降狀態</w:t>
      </w:r>
    </w:p>
    <w:p w14:paraId="6758341D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if (y &lt; floor - 39) {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還沒碰到地板</w:t>
      </w:r>
    </w:p>
    <w:p w14:paraId="3DD421D7" w14:textId="77777777" w:rsidR="005545C9" w:rsidRDefault="005545C9" w:rsidP="005545C9">
      <w:pPr>
        <w:pStyle w:val="code"/>
      </w:pPr>
      <w:r>
        <w:t xml:space="preserve">                if (velocity &lt; 9) {</w:t>
      </w:r>
    </w:p>
    <w:p w14:paraId="0E22FEC3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y += velocity;    // y</w:t>
      </w:r>
      <w:r>
        <w:rPr>
          <w:rFonts w:hint="eastAsia"/>
        </w:rPr>
        <w:t>軸下降</w:t>
      </w:r>
      <w:r>
        <w:rPr>
          <w:rFonts w:hint="eastAsia"/>
        </w:rPr>
        <w:t>(</w:t>
      </w:r>
      <w:r>
        <w:rPr>
          <w:rFonts w:hint="eastAsia"/>
        </w:rPr>
        <w:t>移動</w:t>
      </w:r>
      <w:r>
        <w:rPr>
          <w:rFonts w:hint="eastAsia"/>
        </w:rPr>
        <w:t>velocity</w:t>
      </w:r>
      <w:r>
        <w:rPr>
          <w:rFonts w:hint="eastAsia"/>
        </w:rPr>
        <w:t>個點，</w:t>
      </w:r>
      <w:r>
        <w:rPr>
          <w:rFonts w:hint="eastAsia"/>
        </w:rPr>
        <w:t>velocity</w:t>
      </w:r>
      <w:r>
        <w:rPr>
          <w:rFonts w:hint="eastAsia"/>
        </w:rPr>
        <w:t>的單位為</w:t>
      </w:r>
      <w:r>
        <w:rPr>
          <w:rFonts w:hint="eastAsia"/>
        </w:rPr>
        <w:t xml:space="preserve"> </w:t>
      </w:r>
      <w:r>
        <w:rPr>
          <w:rFonts w:hint="eastAsia"/>
        </w:rPr>
        <w:t>點</w:t>
      </w:r>
      <w:r>
        <w:rPr>
          <w:rFonts w:hint="eastAsia"/>
        </w:rPr>
        <w:t>/</w:t>
      </w:r>
      <w:r>
        <w:rPr>
          <w:rFonts w:hint="eastAsia"/>
        </w:rPr>
        <w:t>次</w:t>
      </w:r>
      <w:r>
        <w:rPr>
          <w:rFonts w:hint="eastAsia"/>
        </w:rPr>
        <w:t>)</w:t>
      </w:r>
    </w:p>
    <w:p w14:paraId="6F944785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    velocity++;        // </w:t>
      </w:r>
      <w:r>
        <w:rPr>
          <w:rFonts w:hint="eastAsia"/>
        </w:rPr>
        <w:t>受重力影響，下次的下降速度增加</w:t>
      </w:r>
    </w:p>
    <w:p w14:paraId="26889A80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619BEA9A" w14:textId="77777777" w:rsidR="005545C9" w:rsidRDefault="005545C9" w:rsidP="005545C9">
      <w:pPr>
        <w:pStyle w:val="code"/>
      </w:pPr>
    </w:p>
    <w:p w14:paraId="35840870" w14:textId="77777777" w:rsidR="005545C9" w:rsidRDefault="005545C9" w:rsidP="005545C9">
      <w:pPr>
        <w:pStyle w:val="code"/>
      </w:pPr>
      <w:r>
        <w:t xml:space="preserve">                }</w:t>
      </w:r>
    </w:p>
    <w:p w14:paraId="25447925" w14:textId="77777777" w:rsidR="005545C9" w:rsidRDefault="005545C9" w:rsidP="005545C9">
      <w:pPr>
        <w:pStyle w:val="code"/>
      </w:pPr>
      <w:r>
        <w:t xml:space="preserve">                else {</w:t>
      </w:r>
    </w:p>
    <w:p w14:paraId="4EE84CB8" w14:textId="77777777" w:rsidR="005545C9" w:rsidRDefault="005545C9" w:rsidP="005545C9">
      <w:pPr>
        <w:pStyle w:val="code"/>
      </w:pPr>
      <w:r>
        <w:t xml:space="preserve">                    y += velocity;</w:t>
      </w:r>
    </w:p>
    <w:p w14:paraId="40D4053D" w14:textId="77777777" w:rsidR="005545C9" w:rsidRDefault="005545C9" w:rsidP="005545C9">
      <w:pPr>
        <w:pStyle w:val="code"/>
      </w:pPr>
      <w:r>
        <w:t xml:space="preserve">                    setfloor();</w:t>
      </w:r>
    </w:p>
    <w:p w14:paraId="20D9B933" w14:textId="77777777" w:rsidR="005545C9" w:rsidRDefault="005545C9" w:rsidP="005545C9">
      <w:pPr>
        <w:pStyle w:val="code"/>
      </w:pPr>
      <w:r>
        <w:t xml:space="preserve">                }</w:t>
      </w:r>
    </w:p>
    <w:p w14:paraId="5BA28A4E" w14:textId="77777777" w:rsidR="005545C9" w:rsidRDefault="005545C9" w:rsidP="005545C9">
      <w:pPr>
        <w:pStyle w:val="code"/>
      </w:pPr>
      <w:r>
        <w:t xml:space="preserve">            }</w:t>
      </w:r>
    </w:p>
    <w:p w14:paraId="05A0B5B2" w14:textId="77777777" w:rsidR="005545C9" w:rsidRDefault="005545C9" w:rsidP="005545C9">
      <w:pPr>
        <w:pStyle w:val="code"/>
      </w:pPr>
      <w:r>
        <w:lastRenderedPageBreak/>
        <w:t xml:space="preserve">            else {</w:t>
      </w:r>
    </w:p>
    <w:p w14:paraId="01671B99" w14:textId="77777777" w:rsidR="005545C9" w:rsidRDefault="005545C9" w:rsidP="005545C9">
      <w:pPr>
        <w:pStyle w:val="code"/>
      </w:pPr>
      <w:r>
        <w:t xml:space="preserve">                setfloor();</w:t>
      </w:r>
    </w:p>
    <w:p w14:paraId="6B9A7D51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y = floor - 38;  // </w:t>
      </w:r>
      <w:r>
        <w:rPr>
          <w:rFonts w:hint="eastAsia"/>
        </w:rPr>
        <w:t>當</w:t>
      </w:r>
      <w:r>
        <w:rPr>
          <w:rFonts w:hint="eastAsia"/>
        </w:rPr>
        <w:t>y</w:t>
      </w:r>
      <w:r>
        <w:rPr>
          <w:rFonts w:hint="eastAsia"/>
        </w:rPr>
        <w:t>座標低於地板，更正為地板上</w:t>
      </w:r>
    </w:p>
    <w:p w14:paraId="20C68A3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rising = false;    // </w:t>
      </w:r>
      <w:r>
        <w:rPr>
          <w:rFonts w:hint="eastAsia"/>
        </w:rPr>
        <w:t>探底反彈，下次改為上升</w:t>
      </w:r>
    </w:p>
    <w:p w14:paraId="7BB1DDE9" w14:textId="77777777" w:rsidR="005545C9" w:rsidRDefault="005545C9" w:rsidP="005545C9">
      <w:pPr>
        <w:pStyle w:val="code"/>
      </w:pPr>
      <w:r>
        <w:t xml:space="preserve">                velocity = initial_velocity;</w:t>
      </w:r>
    </w:p>
    <w:p w14:paraId="719B23BC" w14:textId="77777777" w:rsidR="005545C9" w:rsidRDefault="005545C9" w:rsidP="005545C9">
      <w:pPr>
        <w:pStyle w:val="code"/>
      </w:pPr>
      <w:r>
        <w:rPr>
          <w:rFonts w:hint="eastAsia"/>
        </w:rPr>
        <w:t xml:space="preserve">                // </w:t>
      </w:r>
      <w:r>
        <w:rPr>
          <w:rFonts w:hint="eastAsia"/>
        </w:rPr>
        <w:t>重設上升初始速度</w:t>
      </w:r>
    </w:p>
    <w:p w14:paraId="67B6D94F" w14:textId="77777777" w:rsidR="005545C9" w:rsidRDefault="005545C9" w:rsidP="005545C9">
      <w:pPr>
        <w:pStyle w:val="code"/>
      </w:pPr>
      <w:r>
        <w:t xml:space="preserve">            }</w:t>
      </w:r>
    </w:p>
    <w:p w14:paraId="6CBB88D5" w14:textId="77777777" w:rsidR="005545C9" w:rsidRDefault="005545C9" w:rsidP="005545C9">
      <w:pPr>
        <w:pStyle w:val="code"/>
      </w:pPr>
      <w:r>
        <w:t xml:space="preserve">            isMovingUp = false;</w:t>
      </w:r>
    </w:p>
    <w:p w14:paraId="717D4B1D" w14:textId="77777777" w:rsidR="005545C9" w:rsidRDefault="005545C9" w:rsidP="005545C9">
      <w:pPr>
        <w:pStyle w:val="code"/>
      </w:pPr>
      <w:r>
        <w:t xml:space="preserve">        };</w:t>
      </w:r>
    </w:p>
    <w:p w14:paraId="6EB77B90" w14:textId="77777777" w:rsidR="005545C9" w:rsidRDefault="005545C9" w:rsidP="005545C9">
      <w:pPr>
        <w:pStyle w:val="code"/>
      </w:pPr>
      <w:r>
        <w:t xml:space="preserve">        if (isMovingDown)</w:t>
      </w:r>
    </w:p>
    <w:p w14:paraId="100C3009" w14:textId="77777777" w:rsidR="005545C9" w:rsidRDefault="005545C9" w:rsidP="005545C9">
      <w:pPr>
        <w:pStyle w:val="code"/>
      </w:pPr>
      <w:r>
        <w:t xml:space="preserve">            y = floor - 38;</w:t>
      </w:r>
    </w:p>
    <w:p w14:paraId="3E9B9253" w14:textId="77777777" w:rsidR="005545C9" w:rsidRDefault="005545C9" w:rsidP="005545C9">
      <w:pPr>
        <w:pStyle w:val="code"/>
      </w:pPr>
      <w:r>
        <w:t xml:space="preserve">    }</w:t>
      </w:r>
    </w:p>
    <w:p w14:paraId="714957CF" w14:textId="77777777" w:rsidR="005545C9" w:rsidRDefault="005545C9" w:rsidP="005545C9">
      <w:pPr>
        <w:pStyle w:val="code"/>
      </w:pPr>
      <w:r>
        <w:t xml:space="preserve">    void RedPlayer::SetButton(bool flag) {</w:t>
      </w:r>
    </w:p>
    <w:p w14:paraId="25BAA25A" w14:textId="77777777" w:rsidR="005545C9" w:rsidRDefault="005545C9" w:rsidP="005545C9">
      <w:pPr>
        <w:pStyle w:val="code"/>
      </w:pPr>
      <w:r>
        <w:t xml:space="preserve">        isButton = flag;</w:t>
      </w:r>
    </w:p>
    <w:p w14:paraId="03F31DCE" w14:textId="77777777" w:rsidR="005545C9" w:rsidRDefault="005545C9" w:rsidP="005545C9">
      <w:pPr>
        <w:pStyle w:val="code"/>
      </w:pPr>
      <w:r>
        <w:t xml:space="preserve">    }</w:t>
      </w:r>
    </w:p>
    <w:p w14:paraId="20CB29C6" w14:textId="77777777" w:rsidR="005545C9" w:rsidRDefault="005545C9" w:rsidP="005545C9">
      <w:pPr>
        <w:pStyle w:val="code"/>
      </w:pPr>
      <w:r>
        <w:t xml:space="preserve">    void RedPlayer::SetButton2(bool flag) {</w:t>
      </w:r>
    </w:p>
    <w:p w14:paraId="2D0E64C7" w14:textId="77777777" w:rsidR="005545C9" w:rsidRDefault="005545C9" w:rsidP="005545C9">
      <w:pPr>
        <w:pStyle w:val="code"/>
      </w:pPr>
      <w:r>
        <w:t xml:space="preserve">        isButton2 = flag;</w:t>
      </w:r>
    </w:p>
    <w:p w14:paraId="1C3CE396" w14:textId="77777777" w:rsidR="005545C9" w:rsidRDefault="005545C9" w:rsidP="005545C9">
      <w:pPr>
        <w:pStyle w:val="code"/>
      </w:pPr>
      <w:r>
        <w:t xml:space="preserve">    }</w:t>
      </w:r>
    </w:p>
    <w:p w14:paraId="66F3BB4B" w14:textId="77777777" w:rsidR="005545C9" w:rsidRDefault="005545C9" w:rsidP="005545C9">
      <w:pPr>
        <w:pStyle w:val="code"/>
      </w:pPr>
      <w:r>
        <w:t xml:space="preserve">    void RedPlayer::SetButton3(bool flag) {</w:t>
      </w:r>
    </w:p>
    <w:p w14:paraId="2F65293A" w14:textId="77777777" w:rsidR="005545C9" w:rsidRDefault="005545C9" w:rsidP="005545C9">
      <w:pPr>
        <w:pStyle w:val="code"/>
      </w:pPr>
      <w:r>
        <w:t xml:space="preserve">        isButton3 = flag;</w:t>
      </w:r>
    </w:p>
    <w:p w14:paraId="56EB6F02" w14:textId="77777777" w:rsidR="005545C9" w:rsidRDefault="005545C9" w:rsidP="005545C9">
      <w:pPr>
        <w:pStyle w:val="code"/>
      </w:pPr>
      <w:r>
        <w:t xml:space="preserve">    }</w:t>
      </w:r>
    </w:p>
    <w:p w14:paraId="210E90DF" w14:textId="77777777" w:rsidR="005545C9" w:rsidRDefault="005545C9" w:rsidP="005545C9">
      <w:pPr>
        <w:pStyle w:val="code"/>
      </w:pPr>
      <w:r>
        <w:t xml:space="preserve">    void RedPlayer::SetMood(bool flag) {</w:t>
      </w:r>
    </w:p>
    <w:p w14:paraId="46D87921" w14:textId="77777777" w:rsidR="005545C9" w:rsidRDefault="005545C9" w:rsidP="005545C9">
      <w:pPr>
        <w:pStyle w:val="code"/>
      </w:pPr>
      <w:r>
        <w:t xml:space="preserve">        isMood = flag;</w:t>
      </w:r>
    </w:p>
    <w:p w14:paraId="79ABB0B7" w14:textId="77777777" w:rsidR="005545C9" w:rsidRDefault="005545C9" w:rsidP="005545C9">
      <w:pPr>
        <w:pStyle w:val="code"/>
      </w:pPr>
      <w:r>
        <w:t xml:space="preserve">    }</w:t>
      </w:r>
    </w:p>
    <w:p w14:paraId="4AA7527E" w14:textId="77777777" w:rsidR="005545C9" w:rsidRDefault="005545C9" w:rsidP="005545C9">
      <w:pPr>
        <w:pStyle w:val="code"/>
      </w:pPr>
      <w:r>
        <w:t xml:space="preserve">    void RedPlayer::MoodY(int MY) {</w:t>
      </w:r>
    </w:p>
    <w:p w14:paraId="101488EA" w14:textId="77777777" w:rsidR="005545C9" w:rsidRDefault="005545C9" w:rsidP="005545C9">
      <w:pPr>
        <w:pStyle w:val="code"/>
      </w:pPr>
      <w:r>
        <w:t xml:space="preserve">        MY = MY;</w:t>
      </w:r>
    </w:p>
    <w:p w14:paraId="7ED52403" w14:textId="77777777" w:rsidR="005545C9" w:rsidRDefault="005545C9" w:rsidP="005545C9">
      <w:pPr>
        <w:pStyle w:val="code"/>
      </w:pPr>
      <w:r>
        <w:t xml:space="preserve">    }</w:t>
      </w:r>
    </w:p>
    <w:p w14:paraId="51D39155" w14:textId="77777777" w:rsidR="005545C9" w:rsidRDefault="005545C9" w:rsidP="005545C9">
      <w:pPr>
        <w:pStyle w:val="code"/>
      </w:pPr>
      <w:r>
        <w:t xml:space="preserve">    bool RedPlayer::butin() {</w:t>
      </w:r>
    </w:p>
    <w:p w14:paraId="3C7B48AA" w14:textId="77777777" w:rsidR="005545C9" w:rsidRDefault="005545C9" w:rsidP="005545C9">
      <w:pPr>
        <w:pStyle w:val="code"/>
      </w:pPr>
      <w:r>
        <w:t xml:space="preserve">        int x1 = x;</w:t>
      </w:r>
    </w:p>
    <w:p w14:paraId="609F72FA" w14:textId="77777777" w:rsidR="005545C9" w:rsidRDefault="005545C9" w:rsidP="005545C9">
      <w:pPr>
        <w:pStyle w:val="code"/>
      </w:pPr>
      <w:r>
        <w:t xml:space="preserve">        int y1 = y;</w:t>
      </w:r>
    </w:p>
    <w:p w14:paraId="600ADD20" w14:textId="77777777" w:rsidR="005545C9" w:rsidRDefault="005545C9" w:rsidP="005545C9">
      <w:pPr>
        <w:pStyle w:val="code"/>
      </w:pPr>
      <w:r>
        <w:t xml:space="preserve">        int x2 = x1 + bit.Width();</w:t>
      </w:r>
    </w:p>
    <w:p w14:paraId="1BD1FB94" w14:textId="77777777" w:rsidR="005545C9" w:rsidRDefault="005545C9" w:rsidP="005545C9">
      <w:pPr>
        <w:pStyle w:val="code"/>
      </w:pPr>
      <w:r>
        <w:t xml:space="preserve">        int y2 = y1 + bit.Height();</w:t>
      </w:r>
    </w:p>
    <w:p w14:paraId="61AD2645" w14:textId="77777777" w:rsidR="005545C9" w:rsidRDefault="005545C9" w:rsidP="005545C9">
      <w:pPr>
        <w:pStyle w:val="code"/>
      </w:pPr>
      <w:r>
        <w:t xml:space="preserve">        if (x2 &gt;= 709 &amp;&amp; x1 &lt; 790 &amp;&amp; y2 &gt;= 192 &amp;&amp; y1 &lt;= 292) {</w:t>
      </w:r>
    </w:p>
    <w:p w14:paraId="4AA2062C" w14:textId="77777777" w:rsidR="005545C9" w:rsidRDefault="005545C9" w:rsidP="005545C9">
      <w:pPr>
        <w:pStyle w:val="code"/>
      </w:pPr>
      <w:r>
        <w:t xml:space="preserve">            return 1;</w:t>
      </w:r>
    </w:p>
    <w:p w14:paraId="44D3AF69" w14:textId="77777777" w:rsidR="005545C9" w:rsidRDefault="005545C9" w:rsidP="005545C9">
      <w:pPr>
        <w:pStyle w:val="code"/>
      </w:pPr>
      <w:r>
        <w:t xml:space="preserve">        }</w:t>
      </w:r>
    </w:p>
    <w:p w14:paraId="07FD186E" w14:textId="77777777" w:rsidR="005545C9" w:rsidRDefault="005545C9" w:rsidP="005545C9">
      <w:pPr>
        <w:pStyle w:val="code"/>
      </w:pPr>
      <w:r>
        <w:t xml:space="preserve">        else {</w:t>
      </w:r>
    </w:p>
    <w:p w14:paraId="139ED9CE" w14:textId="77777777" w:rsidR="005545C9" w:rsidRDefault="005545C9" w:rsidP="005545C9">
      <w:pPr>
        <w:pStyle w:val="code"/>
      </w:pPr>
      <w:r>
        <w:t xml:space="preserve">            return 0;</w:t>
      </w:r>
    </w:p>
    <w:p w14:paraId="50165CE5" w14:textId="77777777" w:rsidR="005545C9" w:rsidRDefault="005545C9" w:rsidP="005545C9">
      <w:pPr>
        <w:pStyle w:val="code"/>
      </w:pPr>
      <w:r>
        <w:t xml:space="preserve">        }</w:t>
      </w:r>
    </w:p>
    <w:p w14:paraId="04F6ABB7" w14:textId="77777777" w:rsidR="005545C9" w:rsidRDefault="005545C9" w:rsidP="005545C9">
      <w:pPr>
        <w:pStyle w:val="code"/>
      </w:pPr>
      <w:r>
        <w:t xml:space="preserve">    }</w:t>
      </w:r>
    </w:p>
    <w:p w14:paraId="06263BE3" w14:textId="77777777" w:rsidR="005545C9" w:rsidRDefault="005545C9" w:rsidP="005545C9">
      <w:pPr>
        <w:pStyle w:val="code"/>
      </w:pPr>
    </w:p>
    <w:p w14:paraId="03D433FB" w14:textId="77777777" w:rsidR="005545C9" w:rsidRDefault="005545C9" w:rsidP="005545C9">
      <w:pPr>
        <w:pStyle w:val="code"/>
      </w:pPr>
      <w:r>
        <w:t xml:space="preserve">    void RedPlayer::SetFloor(int y) {</w:t>
      </w:r>
    </w:p>
    <w:p w14:paraId="7EDAE6B7" w14:textId="77777777" w:rsidR="005545C9" w:rsidRDefault="005545C9" w:rsidP="005545C9">
      <w:pPr>
        <w:pStyle w:val="code"/>
      </w:pPr>
      <w:r>
        <w:t xml:space="preserve">        floor = y;</w:t>
      </w:r>
    </w:p>
    <w:p w14:paraId="2ED20613" w14:textId="77777777" w:rsidR="005545C9" w:rsidRDefault="005545C9" w:rsidP="005545C9">
      <w:pPr>
        <w:pStyle w:val="code"/>
      </w:pPr>
      <w:r>
        <w:t xml:space="preserve">    }</w:t>
      </w:r>
    </w:p>
    <w:p w14:paraId="4A3FC9AA" w14:textId="77777777" w:rsidR="005545C9" w:rsidRDefault="005545C9" w:rsidP="005545C9">
      <w:pPr>
        <w:pStyle w:val="code"/>
      </w:pPr>
      <w:r>
        <w:t xml:space="preserve">    void RedPlayer::SetMovingDown(bool flag)</w:t>
      </w:r>
    </w:p>
    <w:p w14:paraId="0C285288" w14:textId="77777777" w:rsidR="005545C9" w:rsidRDefault="005545C9" w:rsidP="005545C9">
      <w:pPr>
        <w:pStyle w:val="code"/>
      </w:pPr>
      <w:r>
        <w:t xml:space="preserve">    {</w:t>
      </w:r>
    </w:p>
    <w:p w14:paraId="01F2E1BC" w14:textId="77777777" w:rsidR="005545C9" w:rsidRDefault="005545C9" w:rsidP="005545C9">
      <w:pPr>
        <w:pStyle w:val="code"/>
      </w:pPr>
      <w:r>
        <w:t xml:space="preserve">        isMovingDown = flag;</w:t>
      </w:r>
    </w:p>
    <w:p w14:paraId="5DCA90DC" w14:textId="77777777" w:rsidR="005545C9" w:rsidRDefault="005545C9" w:rsidP="005545C9">
      <w:pPr>
        <w:pStyle w:val="code"/>
      </w:pPr>
      <w:r>
        <w:t xml:space="preserve">    }</w:t>
      </w:r>
    </w:p>
    <w:p w14:paraId="3F241E2B" w14:textId="77777777" w:rsidR="005545C9" w:rsidRDefault="005545C9" w:rsidP="005545C9">
      <w:pPr>
        <w:pStyle w:val="code"/>
      </w:pPr>
    </w:p>
    <w:p w14:paraId="67A624B8" w14:textId="77777777" w:rsidR="005545C9" w:rsidRDefault="005545C9" w:rsidP="005545C9">
      <w:pPr>
        <w:pStyle w:val="code"/>
      </w:pPr>
      <w:r>
        <w:t xml:space="preserve">    void RedPlayer::SetMovingLeft(bool flag)</w:t>
      </w:r>
    </w:p>
    <w:p w14:paraId="6BDBA386" w14:textId="77777777" w:rsidR="005545C9" w:rsidRDefault="005545C9" w:rsidP="005545C9">
      <w:pPr>
        <w:pStyle w:val="code"/>
      </w:pPr>
      <w:r>
        <w:t xml:space="preserve">    {</w:t>
      </w:r>
    </w:p>
    <w:p w14:paraId="641D2F1C" w14:textId="77777777" w:rsidR="005545C9" w:rsidRDefault="005545C9" w:rsidP="005545C9">
      <w:pPr>
        <w:pStyle w:val="code"/>
      </w:pPr>
      <w:r>
        <w:t xml:space="preserve">        isMovingLeft = flag;</w:t>
      </w:r>
    </w:p>
    <w:p w14:paraId="4EA52082" w14:textId="77777777" w:rsidR="005545C9" w:rsidRDefault="005545C9" w:rsidP="005545C9">
      <w:pPr>
        <w:pStyle w:val="code"/>
      </w:pPr>
      <w:r>
        <w:t xml:space="preserve">    }</w:t>
      </w:r>
    </w:p>
    <w:p w14:paraId="2FDD052D" w14:textId="77777777" w:rsidR="005545C9" w:rsidRDefault="005545C9" w:rsidP="005545C9">
      <w:pPr>
        <w:pStyle w:val="code"/>
      </w:pPr>
    </w:p>
    <w:p w14:paraId="4D1C630B" w14:textId="77777777" w:rsidR="005545C9" w:rsidRDefault="005545C9" w:rsidP="005545C9">
      <w:pPr>
        <w:pStyle w:val="code"/>
      </w:pPr>
      <w:r>
        <w:t xml:space="preserve">    void RedPlayer::SetMovingRight(bool flag)</w:t>
      </w:r>
    </w:p>
    <w:p w14:paraId="551072B7" w14:textId="77777777" w:rsidR="005545C9" w:rsidRDefault="005545C9" w:rsidP="005545C9">
      <w:pPr>
        <w:pStyle w:val="code"/>
      </w:pPr>
      <w:r>
        <w:t xml:space="preserve">    {</w:t>
      </w:r>
    </w:p>
    <w:p w14:paraId="730DA886" w14:textId="77777777" w:rsidR="005545C9" w:rsidRDefault="005545C9" w:rsidP="005545C9">
      <w:pPr>
        <w:pStyle w:val="code"/>
      </w:pPr>
      <w:r>
        <w:t xml:space="preserve">        isMovingRight = flag;</w:t>
      </w:r>
    </w:p>
    <w:p w14:paraId="6E0718E9" w14:textId="77777777" w:rsidR="005545C9" w:rsidRDefault="005545C9" w:rsidP="005545C9">
      <w:pPr>
        <w:pStyle w:val="code"/>
      </w:pPr>
      <w:r>
        <w:t xml:space="preserve">    }</w:t>
      </w:r>
    </w:p>
    <w:p w14:paraId="215382C8" w14:textId="77777777" w:rsidR="005545C9" w:rsidRDefault="005545C9" w:rsidP="005545C9">
      <w:pPr>
        <w:pStyle w:val="code"/>
      </w:pPr>
    </w:p>
    <w:p w14:paraId="1BCCE7EF" w14:textId="77777777" w:rsidR="005545C9" w:rsidRDefault="005545C9" w:rsidP="005545C9">
      <w:pPr>
        <w:pStyle w:val="code"/>
      </w:pPr>
      <w:r>
        <w:t xml:space="preserve">    void RedPlayer::SetMovingUp(bool flag)</w:t>
      </w:r>
    </w:p>
    <w:p w14:paraId="1EEA74EC" w14:textId="77777777" w:rsidR="005545C9" w:rsidRDefault="005545C9" w:rsidP="005545C9">
      <w:pPr>
        <w:pStyle w:val="code"/>
      </w:pPr>
      <w:r>
        <w:t xml:space="preserve">    {</w:t>
      </w:r>
    </w:p>
    <w:p w14:paraId="239444F2" w14:textId="77777777" w:rsidR="005545C9" w:rsidRDefault="005545C9" w:rsidP="005545C9">
      <w:pPr>
        <w:pStyle w:val="code"/>
      </w:pPr>
      <w:r>
        <w:t xml:space="preserve">        isMovingUp = flag;</w:t>
      </w:r>
    </w:p>
    <w:p w14:paraId="0A25CF22" w14:textId="77777777" w:rsidR="005545C9" w:rsidRDefault="005545C9" w:rsidP="005545C9">
      <w:pPr>
        <w:pStyle w:val="code"/>
      </w:pPr>
      <w:r>
        <w:t xml:space="preserve">    }</w:t>
      </w:r>
    </w:p>
    <w:p w14:paraId="67880F4F" w14:textId="77777777" w:rsidR="005545C9" w:rsidRDefault="005545C9" w:rsidP="005545C9">
      <w:pPr>
        <w:pStyle w:val="code"/>
      </w:pPr>
    </w:p>
    <w:p w14:paraId="69C0403C" w14:textId="77777777" w:rsidR="005545C9" w:rsidRDefault="005545C9" w:rsidP="005545C9">
      <w:pPr>
        <w:pStyle w:val="code"/>
      </w:pPr>
      <w:r>
        <w:t xml:space="preserve">    void RedPlayer::SetXY(int nx, int ny)</w:t>
      </w:r>
    </w:p>
    <w:p w14:paraId="0F6D2547" w14:textId="77777777" w:rsidR="005545C9" w:rsidRDefault="005545C9" w:rsidP="005545C9">
      <w:pPr>
        <w:pStyle w:val="code"/>
      </w:pPr>
      <w:r>
        <w:t xml:space="preserve">    {</w:t>
      </w:r>
    </w:p>
    <w:p w14:paraId="693BC259" w14:textId="77777777" w:rsidR="005545C9" w:rsidRDefault="005545C9" w:rsidP="005545C9">
      <w:pPr>
        <w:pStyle w:val="code"/>
      </w:pPr>
      <w:r>
        <w:t xml:space="preserve">        x = nx; y = ny;</w:t>
      </w:r>
    </w:p>
    <w:p w14:paraId="349BBAF5" w14:textId="77777777" w:rsidR="005545C9" w:rsidRDefault="005545C9" w:rsidP="005545C9">
      <w:pPr>
        <w:pStyle w:val="code"/>
      </w:pPr>
      <w:r>
        <w:t xml:space="preserve">    }</w:t>
      </w:r>
    </w:p>
    <w:p w14:paraId="55600EB0" w14:textId="77777777" w:rsidR="005545C9" w:rsidRDefault="005545C9" w:rsidP="005545C9">
      <w:pPr>
        <w:pStyle w:val="code"/>
      </w:pPr>
    </w:p>
    <w:p w14:paraId="61204CED" w14:textId="77777777" w:rsidR="005545C9" w:rsidRDefault="005545C9" w:rsidP="005545C9">
      <w:pPr>
        <w:pStyle w:val="code"/>
      </w:pPr>
      <w:r>
        <w:t xml:space="preserve">    void RedPlayer::SetVelocity(int velocity) {</w:t>
      </w:r>
    </w:p>
    <w:p w14:paraId="2F341BE1" w14:textId="77777777" w:rsidR="005545C9" w:rsidRDefault="005545C9" w:rsidP="005545C9">
      <w:pPr>
        <w:pStyle w:val="code"/>
      </w:pPr>
      <w:r>
        <w:lastRenderedPageBreak/>
        <w:t xml:space="preserve">        this-&gt;velocity = velocity;</w:t>
      </w:r>
    </w:p>
    <w:p w14:paraId="7D1E6345" w14:textId="77777777" w:rsidR="005545C9" w:rsidRDefault="005545C9" w:rsidP="005545C9">
      <w:pPr>
        <w:pStyle w:val="code"/>
      </w:pPr>
      <w:r>
        <w:t xml:space="preserve">        this-&gt;initial_velocity = velocity;</w:t>
      </w:r>
    </w:p>
    <w:p w14:paraId="11D35AC9" w14:textId="77777777" w:rsidR="005545C9" w:rsidRDefault="005545C9" w:rsidP="005545C9">
      <w:pPr>
        <w:pStyle w:val="code"/>
      </w:pPr>
      <w:r>
        <w:t xml:space="preserve">    }</w:t>
      </w:r>
    </w:p>
    <w:p w14:paraId="744E894A" w14:textId="77777777" w:rsidR="005545C9" w:rsidRDefault="005545C9" w:rsidP="005545C9">
      <w:pPr>
        <w:pStyle w:val="code"/>
      </w:pPr>
      <w:r>
        <w:t xml:space="preserve">    void RedPlayer::OnShow() {</w:t>
      </w:r>
    </w:p>
    <w:p w14:paraId="03F5C589" w14:textId="77777777" w:rsidR="005545C9" w:rsidRDefault="005545C9" w:rsidP="005545C9">
      <w:pPr>
        <w:pStyle w:val="code"/>
      </w:pPr>
      <w:r>
        <w:t xml:space="preserve">        if (isMovingLeft) {</w:t>
      </w:r>
    </w:p>
    <w:p w14:paraId="06A7D0BF" w14:textId="77777777" w:rsidR="005545C9" w:rsidRDefault="005545C9" w:rsidP="005545C9">
      <w:pPr>
        <w:pStyle w:val="code"/>
      </w:pPr>
      <w:r>
        <w:t xml:space="preserve">            animation1.SetTopLeft(x, y);</w:t>
      </w:r>
    </w:p>
    <w:p w14:paraId="6EFFD6CC" w14:textId="77777777" w:rsidR="005545C9" w:rsidRDefault="005545C9" w:rsidP="005545C9">
      <w:pPr>
        <w:pStyle w:val="code"/>
      </w:pPr>
      <w:r>
        <w:t xml:space="preserve">            animation1.OnShow();</w:t>
      </w:r>
    </w:p>
    <w:p w14:paraId="67E03EC7" w14:textId="77777777" w:rsidR="005545C9" w:rsidRDefault="005545C9" w:rsidP="005545C9">
      <w:pPr>
        <w:pStyle w:val="code"/>
      </w:pPr>
      <w:r>
        <w:t xml:space="preserve">        }</w:t>
      </w:r>
    </w:p>
    <w:p w14:paraId="20D53D13" w14:textId="77777777" w:rsidR="005545C9" w:rsidRDefault="005545C9" w:rsidP="005545C9">
      <w:pPr>
        <w:pStyle w:val="code"/>
      </w:pPr>
      <w:r>
        <w:t xml:space="preserve">        else if (isMovingRight)</w:t>
      </w:r>
    </w:p>
    <w:p w14:paraId="2F94C125" w14:textId="77777777" w:rsidR="005545C9" w:rsidRDefault="005545C9" w:rsidP="005545C9">
      <w:pPr>
        <w:pStyle w:val="code"/>
      </w:pPr>
      <w:r>
        <w:t xml:space="preserve">        {</w:t>
      </w:r>
    </w:p>
    <w:p w14:paraId="78C2679A" w14:textId="77777777" w:rsidR="005545C9" w:rsidRDefault="005545C9" w:rsidP="005545C9">
      <w:pPr>
        <w:pStyle w:val="code"/>
      </w:pPr>
      <w:r>
        <w:t xml:space="preserve">            animation.SetTopLeft(x, y);</w:t>
      </w:r>
    </w:p>
    <w:p w14:paraId="550D83DE" w14:textId="77777777" w:rsidR="005545C9" w:rsidRDefault="005545C9" w:rsidP="005545C9">
      <w:pPr>
        <w:pStyle w:val="code"/>
      </w:pPr>
      <w:r>
        <w:t xml:space="preserve">            animation.OnShow();</w:t>
      </w:r>
    </w:p>
    <w:p w14:paraId="0288BE7C" w14:textId="77777777" w:rsidR="005545C9" w:rsidRDefault="005545C9" w:rsidP="005545C9">
      <w:pPr>
        <w:pStyle w:val="code"/>
      </w:pPr>
      <w:r>
        <w:t xml:space="preserve">        }</w:t>
      </w:r>
    </w:p>
    <w:p w14:paraId="53003E90" w14:textId="77777777" w:rsidR="005545C9" w:rsidRDefault="005545C9" w:rsidP="005545C9">
      <w:pPr>
        <w:pStyle w:val="code"/>
      </w:pPr>
    </w:p>
    <w:p w14:paraId="4B6CF7E6" w14:textId="77777777" w:rsidR="005545C9" w:rsidRDefault="005545C9" w:rsidP="005545C9">
      <w:pPr>
        <w:pStyle w:val="code"/>
      </w:pPr>
      <w:r>
        <w:t xml:space="preserve">        else if (!isMovingRight &amp;&amp; !isMovingLeft)</w:t>
      </w:r>
    </w:p>
    <w:p w14:paraId="2E6F1E61" w14:textId="77777777" w:rsidR="005545C9" w:rsidRDefault="005545C9" w:rsidP="005545C9">
      <w:pPr>
        <w:pStyle w:val="code"/>
      </w:pPr>
      <w:r>
        <w:t xml:space="preserve">        {</w:t>
      </w:r>
    </w:p>
    <w:p w14:paraId="77ED3152" w14:textId="77777777" w:rsidR="005545C9" w:rsidRDefault="005545C9" w:rsidP="005545C9">
      <w:pPr>
        <w:pStyle w:val="code"/>
      </w:pPr>
      <w:r>
        <w:t xml:space="preserve">            bit.SetTopLeft(x, y);</w:t>
      </w:r>
    </w:p>
    <w:p w14:paraId="618A1EEF" w14:textId="77777777" w:rsidR="005545C9" w:rsidRDefault="005545C9" w:rsidP="005545C9">
      <w:pPr>
        <w:pStyle w:val="code"/>
      </w:pPr>
      <w:r>
        <w:t xml:space="preserve">            bit.ShowBitmap();</w:t>
      </w:r>
    </w:p>
    <w:p w14:paraId="0AD19251" w14:textId="77777777" w:rsidR="005545C9" w:rsidRDefault="005545C9" w:rsidP="005545C9">
      <w:pPr>
        <w:pStyle w:val="code"/>
      </w:pPr>
      <w:r>
        <w:t xml:space="preserve">        }</w:t>
      </w:r>
    </w:p>
    <w:p w14:paraId="24E6D896" w14:textId="77777777" w:rsidR="005545C9" w:rsidRDefault="005545C9" w:rsidP="005545C9">
      <w:pPr>
        <w:pStyle w:val="code"/>
      </w:pPr>
      <w:r>
        <w:t xml:space="preserve">    }</w:t>
      </w:r>
    </w:p>
    <w:p w14:paraId="2656F996" w14:textId="41F6C362" w:rsidR="005545C9" w:rsidRDefault="005545C9" w:rsidP="005545C9">
      <w:pPr>
        <w:pStyle w:val="code"/>
      </w:pPr>
      <w:r>
        <w:t>}</w:t>
      </w:r>
    </w:p>
    <w:p w14:paraId="32B2519B" w14:textId="7DF17A53" w:rsidR="005545C9" w:rsidRDefault="005545C9" w:rsidP="005545C9">
      <w:pPr>
        <w:pStyle w:val="code"/>
      </w:pPr>
    </w:p>
    <w:p w14:paraId="33EECC3F" w14:textId="77777777" w:rsidR="005545C9" w:rsidRDefault="005545C9" w:rsidP="005545C9">
      <w:pPr>
        <w:pStyle w:val="code"/>
      </w:pPr>
    </w:p>
    <w:sectPr w:rsidR="005545C9" w:rsidSect="00A64482">
      <w:headerReference w:type="default" r:id="rId20"/>
      <w:footerReference w:type="default" r:id="rId2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86B905" w14:textId="77777777" w:rsidR="0001406F" w:rsidRDefault="0001406F" w:rsidP="00A24463">
      <w:r>
        <w:separator/>
      </w:r>
    </w:p>
  </w:endnote>
  <w:endnote w:type="continuationSeparator" w:id="0">
    <w:p w14:paraId="1B63572E" w14:textId="77777777" w:rsidR="0001406F" w:rsidRDefault="0001406F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軟正黑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9D2C5" w14:textId="0126EAA6" w:rsidR="00B23633" w:rsidRDefault="00B23633">
    <w:pPr>
      <w:pStyle w:val="a5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84D4A" w14:textId="77777777" w:rsidR="00B23633" w:rsidRDefault="00B23633">
    <w:pPr>
      <w:pStyle w:val="a5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AA2B1" w14:textId="530C205C" w:rsidR="002D7EFB" w:rsidRDefault="002D7EFB" w:rsidP="002D7EFB">
    <w:pPr>
      <w:pStyle w:val="a5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59160319"/>
      <w:docPartObj>
        <w:docPartGallery w:val="Page Numbers (Bottom of Page)"/>
        <w:docPartUnique/>
      </w:docPartObj>
    </w:sdtPr>
    <w:sdtEndPr/>
    <w:sdtContent>
      <w:p w14:paraId="00D10E8A" w14:textId="4740E804" w:rsidR="002D7EFB" w:rsidRDefault="002D7EFB" w:rsidP="002D7EF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9AA06" w14:textId="77777777" w:rsidR="0001406F" w:rsidRDefault="0001406F" w:rsidP="00A24463">
      <w:r>
        <w:separator/>
      </w:r>
    </w:p>
  </w:footnote>
  <w:footnote w:type="continuationSeparator" w:id="0">
    <w:p w14:paraId="600F98AE" w14:textId="77777777" w:rsidR="0001406F" w:rsidRDefault="0001406F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0868A" w14:textId="77777777" w:rsidR="00B23633" w:rsidRDefault="00B23633">
    <w:pPr>
      <w:pStyle w:val="a5"/>
      <w:jc w:val="center"/>
    </w:pPr>
    <w:r w:rsidRPr="00FB7B13">
      <w:t>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5BC67" w14:textId="77777777" w:rsidR="002D7EFB" w:rsidRDefault="002D7EFB">
    <w:pPr>
      <w:pStyle w:val="a3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F0633" w14:textId="77777777" w:rsidR="002D7EFB" w:rsidRDefault="002D7E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0DE712B4"/>
    <w:multiLevelType w:val="hybridMultilevel"/>
    <w:tmpl w:val="57C0E6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 w15:restartNumberingAfterBreak="0">
    <w:nsid w:val="1F5079C1"/>
    <w:multiLevelType w:val="hybridMultilevel"/>
    <w:tmpl w:val="84FA135A"/>
    <w:lvl w:ilvl="0" w:tplc="CEDC71C0">
      <w:start w:val="1"/>
      <w:numFmt w:val="taiwaneseCountingThousand"/>
      <w:pStyle w:val="1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41D38B1"/>
    <w:multiLevelType w:val="hybridMultilevel"/>
    <w:tmpl w:val="C7BAD26C"/>
    <w:lvl w:ilvl="0" w:tplc="B14AD02C">
      <w:start w:val="1"/>
      <w:numFmt w:val="taiwaneseCountingThousand"/>
      <w:lvlText w:val="%1、"/>
      <w:lvlJc w:val="left"/>
      <w:pPr>
        <w:ind w:left="600" w:hanging="60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02009F"/>
    <w:multiLevelType w:val="hybridMultilevel"/>
    <w:tmpl w:val="E1E6CCD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41C304D4"/>
    <w:multiLevelType w:val="hybridMultilevel"/>
    <w:tmpl w:val="768E9282"/>
    <w:lvl w:ilvl="0" w:tplc="251886BC">
      <w:start w:val="1"/>
      <w:numFmt w:val="decimal"/>
      <w:pStyle w:val="2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66FF15EB"/>
    <w:multiLevelType w:val="hybridMultilevel"/>
    <w:tmpl w:val="123CEEA2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623C2256">
      <w:start w:val="1"/>
      <w:numFmt w:val="taiwaneseCountingThousand"/>
      <w:lvlText w:val="%2、"/>
      <w:lvlJc w:val="left"/>
      <w:pPr>
        <w:ind w:left="168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9AA634F"/>
    <w:multiLevelType w:val="hybridMultilevel"/>
    <w:tmpl w:val="315CEA50"/>
    <w:lvl w:ilvl="0" w:tplc="E52685D2">
      <w:start w:val="1"/>
      <w:numFmt w:val="decimal"/>
      <w:lvlText w:val="(%1)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5"/>
  </w:num>
  <w:num w:numId="2">
    <w:abstractNumId w:val="9"/>
  </w:num>
  <w:num w:numId="3">
    <w:abstractNumId w:val="1"/>
  </w:num>
  <w:num w:numId="4">
    <w:abstractNumId w:val="6"/>
  </w:num>
  <w:num w:numId="5">
    <w:abstractNumId w:val="11"/>
  </w:num>
  <w:num w:numId="6">
    <w:abstractNumId w:val="0"/>
  </w:num>
  <w:num w:numId="7">
    <w:abstractNumId w:val="10"/>
  </w:num>
  <w:num w:numId="8">
    <w:abstractNumId w:val="13"/>
  </w:num>
  <w:num w:numId="9">
    <w:abstractNumId w:val="4"/>
  </w:num>
  <w:num w:numId="10">
    <w:abstractNumId w:val="7"/>
  </w:num>
  <w:num w:numId="11">
    <w:abstractNumId w:val="2"/>
  </w:num>
  <w:num w:numId="12">
    <w:abstractNumId w:val="8"/>
  </w:num>
  <w:num w:numId="13">
    <w:abstractNumId w:val="3"/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8"/>
    <w:lvlOverride w:ilvl="0">
      <w:startOverride w:val="1"/>
    </w:lvlOverride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1406F"/>
    <w:rsid w:val="00014AFA"/>
    <w:rsid w:val="00081CAF"/>
    <w:rsid w:val="000C2FFF"/>
    <w:rsid w:val="000C4E6E"/>
    <w:rsid w:val="000F77F8"/>
    <w:rsid w:val="00104624"/>
    <w:rsid w:val="001172F4"/>
    <w:rsid w:val="00131CAF"/>
    <w:rsid w:val="00184BAF"/>
    <w:rsid w:val="001C4301"/>
    <w:rsid w:val="001E4EA1"/>
    <w:rsid w:val="00241DD1"/>
    <w:rsid w:val="00247647"/>
    <w:rsid w:val="002916BE"/>
    <w:rsid w:val="002D7EFB"/>
    <w:rsid w:val="002E4814"/>
    <w:rsid w:val="00340E2B"/>
    <w:rsid w:val="00354C28"/>
    <w:rsid w:val="0038289A"/>
    <w:rsid w:val="00390B8D"/>
    <w:rsid w:val="003929B6"/>
    <w:rsid w:val="003A3A54"/>
    <w:rsid w:val="003B1D82"/>
    <w:rsid w:val="003D1D54"/>
    <w:rsid w:val="00414CAE"/>
    <w:rsid w:val="00415790"/>
    <w:rsid w:val="00421047"/>
    <w:rsid w:val="004350D0"/>
    <w:rsid w:val="00435F6F"/>
    <w:rsid w:val="0044662A"/>
    <w:rsid w:val="00463297"/>
    <w:rsid w:val="004C442B"/>
    <w:rsid w:val="004C5C16"/>
    <w:rsid w:val="004C6C5D"/>
    <w:rsid w:val="005229F6"/>
    <w:rsid w:val="00525549"/>
    <w:rsid w:val="00537BC5"/>
    <w:rsid w:val="005545C9"/>
    <w:rsid w:val="00563666"/>
    <w:rsid w:val="005806AC"/>
    <w:rsid w:val="005A6D61"/>
    <w:rsid w:val="005F2044"/>
    <w:rsid w:val="005F2E53"/>
    <w:rsid w:val="00635876"/>
    <w:rsid w:val="00652878"/>
    <w:rsid w:val="006F439C"/>
    <w:rsid w:val="007405B2"/>
    <w:rsid w:val="007C7AC6"/>
    <w:rsid w:val="007D3E15"/>
    <w:rsid w:val="007F0FCD"/>
    <w:rsid w:val="00816837"/>
    <w:rsid w:val="00835671"/>
    <w:rsid w:val="00844DB2"/>
    <w:rsid w:val="00853BFF"/>
    <w:rsid w:val="008715F2"/>
    <w:rsid w:val="008B4166"/>
    <w:rsid w:val="008D7C09"/>
    <w:rsid w:val="008D7F3C"/>
    <w:rsid w:val="0092175E"/>
    <w:rsid w:val="00943F0B"/>
    <w:rsid w:val="009554B9"/>
    <w:rsid w:val="00964D8D"/>
    <w:rsid w:val="00970281"/>
    <w:rsid w:val="00994BE0"/>
    <w:rsid w:val="009B5940"/>
    <w:rsid w:val="009C7A25"/>
    <w:rsid w:val="00A033BF"/>
    <w:rsid w:val="00A05B2E"/>
    <w:rsid w:val="00A21607"/>
    <w:rsid w:val="00A221D9"/>
    <w:rsid w:val="00A24463"/>
    <w:rsid w:val="00A61210"/>
    <w:rsid w:val="00A64482"/>
    <w:rsid w:val="00A939C1"/>
    <w:rsid w:val="00AB7AF0"/>
    <w:rsid w:val="00AD0B9F"/>
    <w:rsid w:val="00AE31F8"/>
    <w:rsid w:val="00B141FC"/>
    <w:rsid w:val="00B23633"/>
    <w:rsid w:val="00B416B9"/>
    <w:rsid w:val="00B44388"/>
    <w:rsid w:val="00BC2B1B"/>
    <w:rsid w:val="00BC4C9F"/>
    <w:rsid w:val="00BE6567"/>
    <w:rsid w:val="00BF7FBD"/>
    <w:rsid w:val="00C0260F"/>
    <w:rsid w:val="00C268C1"/>
    <w:rsid w:val="00C55B42"/>
    <w:rsid w:val="00C6345F"/>
    <w:rsid w:val="00C674BC"/>
    <w:rsid w:val="00C87DFE"/>
    <w:rsid w:val="00C94DC6"/>
    <w:rsid w:val="00CA3C9D"/>
    <w:rsid w:val="00D36843"/>
    <w:rsid w:val="00E053D2"/>
    <w:rsid w:val="00E27F0B"/>
    <w:rsid w:val="00E55D01"/>
    <w:rsid w:val="00E81061"/>
    <w:rsid w:val="00EA08B8"/>
    <w:rsid w:val="00EA3035"/>
    <w:rsid w:val="00EC55B9"/>
    <w:rsid w:val="00F436BC"/>
    <w:rsid w:val="00F5737D"/>
    <w:rsid w:val="00F86220"/>
    <w:rsid w:val="00F94893"/>
    <w:rsid w:val="00FA17DA"/>
    <w:rsid w:val="00FB7B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40E2B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340E2B"/>
    <w:pPr>
      <w:keepNext/>
      <w:numPr>
        <w:numId w:val="13"/>
      </w:numPr>
      <w:outlineLvl w:val="0"/>
    </w:pPr>
    <w:rPr>
      <w:rFonts w:cstheme="majorBidi"/>
      <w:b/>
      <w:bCs/>
      <w:kern w:val="52"/>
      <w:sz w:val="28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340E2B"/>
    <w:pPr>
      <w:keepNext/>
      <w:numPr>
        <w:numId w:val="12"/>
      </w:numPr>
      <w:outlineLvl w:val="1"/>
    </w:pPr>
    <w:rPr>
      <w:rFonts w:cstheme="majorBidi"/>
      <w:bCs/>
      <w:sz w:val="2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5F2044"/>
    <w:pPr>
      <w:autoSpaceDE w:val="0"/>
      <w:autoSpaceDN w:val="0"/>
      <w:ind w:left="1542" w:hanging="482"/>
    </w:pPr>
    <w:rPr>
      <w:rFonts w:cs="標楷體"/>
      <w:kern w:val="0"/>
      <w:lang w:eastAsia="en-US"/>
    </w:rPr>
  </w:style>
  <w:style w:type="character" w:customStyle="1" w:styleId="10">
    <w:name w:val="標題 1 字元"/>
    <w:basedOn w:val="a0"/>
    <w:link w:val="1"/>
    <w:uiPriority w:val="9"/>
    <w:rsid w:val="00340E2B"/>
    <w:rPr>
      <w:rFonts w:ascii="Times New Roman" w:eastAsia="標楷體" w:hAnsi="Times New Roman" w:cstheme="majorBidi"/>
      <w:b/>
      <w:bCs/>
      <w:kern w:val="52"/>
      <w:sz w:val="28"/>
      <w:szCs w:val="52"/>
    </w:rPr>
  </w:style>
  <w:style w:type="character" w:customStyle="1" w:styleId="20">
    <w:name w:val="標題 2 字元"/>
    <w:basedOn w:val="a0"/>
    <w:link w:val="2"/>
    <w:uiPriority w:val="9"/>
    <w:rsid w:val="00340E2B"/>
    <w:rPr>
      <w:rFonts w:ascii="Times New Roman" w:eastAsia="標楷體" w:hAnsi="Times New Roman" w:cstheme="majorBidi"/>
      <w:bCs/>
      <w:sz w:val="28"/>
      <w:szCs w:val="48"/>
    </w:rPr>
  </w:style>
  <w:style w:type="table" w:styleId="aa">
    <w:name w:val="Table Grid"/>
    <w:basedOn w:val="a1"/>
    <w:uiPriority w:val="39"/>
    <w:rsid w:val="0041579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0"/>
    <w:qFormat/>
    <w:rsid w:val="00A033BF"/>
    <w:pPr>
      <w:spacing w:line="200" w:lineRule="exact"/>
    </w:pPr>
    <w:rPr>
      <w:sz w:val="16"/>
    </w:rPr>
  </w:style>
  <w:style w:type="character" w:customStyle="1" w:styleId="code0">
    <w:name w:val="code 字元"/>
    <w:basedOn w:val="a0"/>
    <w:link w:val="code"/>
    <w:rsid w:val="00A033BF"/>
    <w:rPr>
      <w:rFonts w:ascii="Times New Roman" w:eastAsia="標楷體" w:hAnsi="Times New Roman"/>
      <w:sz w:val="16"/>
    </w:rPr>
  </w:style>
  <w:style w:type="paragraph" w:styleId="11">
    <w:name w:val="toc 1"/>
    <w:basedOn w:val="a"/>
    <w:next w:val="a"/>
    <w:autoRedefine/>
    <w:uiPriority w:val="39"/>
    <w:unhideWhenUsed/>
    <w:rsid w:val="00FA17DA"/>
  </w:style>
  <w:style w:type="paragraph" w:styleId="21">
    <w:name w:val="toc 2"/>
    <w:basedOn w:val="a"/>
    <w:next w:val="a"/>
    <w:autoRedefine/>
    <w:uiPriority w:val="39"/>
    <w:unhideWhenUsed/>
    <w:rsid w:val="00FA17DA"/>
    <w:pPr>
      <w:ind w:leftChars="200" w:left="480"/>
    </w:pPr>
  </w:style>
  <w:style w:type="character" w:styleId="ab">
    <w:name w:val="Hyperlink"/>
    <w:basedOn w:val="a0"/>
    <w:uiPriority w:val="99"/>
    <w:unhideWhenUsed/>
    <w:rsid w:val="00FA17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84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96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0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7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6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8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86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5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08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9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0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0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4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3.xm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theme" Target="theme/theme1.xml"/><Relationship Id="rId10" Type="http://schemas.openxmlformats.org/officeDocument/2006/relationships/header" Target="header1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2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26F32E-4B56-6A4C-AA0E-BDDFF66DC4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2</TotalTime>
  <Pages>66</Pages>
  <Words>15655</Words>
  <Characters>89236</Characters>
  <Application>Microsoft Office Word</Application>
  <DocSecurity>0</DocSecurity>
  <Lines>743</Lines>
  <Paragraphs>209</Paragraphs>
  <ScaleCrop>false</ScaleCrop>
  <Company/>
  <LinksUpToDate>false</LinksUpToDate>
  <CharactersWithSpaces>104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a0092</cp:lastModifiedBy>
  <cp:revision>73</cp:revision>
  <dcterms:created xsi:type="dcterms:W3CDTF">2021-06-13T09:03:00Z</dcterms:created>
  <dcterms:modified xsi:type="dcterms:W3CDTF">2021-06-27T06:47:00Z</dcterms:modified>
</cp:coreProperties>
</file>